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286962" w14:textId="76E62F72" w:rsidR="00A776D2" w:rsidRPr="00A54325" w:rsidRDefault="00A776D2" w:rsidP="00A776D2">
      <w:pPr>
        <w:spacing w:after="480"/>
        <w:jc w:val="center"/>
      </w:pPr>
      <w:r w:rsidRPr="00A54325">
        <w:t>California Department of Education</w:t>
      </w:r>
    </w:p>
    <w:p w14:paraId="0EA53B19" w14:textId="77777777" w:rsidR="00A776D2" w:rsidRPr="008A08CB" w:rsidRDefault="00A776D2" w:rsidP="008A08CB">
      <w:pPr>
        <w:pStyle w:val="Heading1"/>
      </w:pPr>
      <w:r w:rsidRPr="008A08CB">
        <w:t>Report to the Governor, the Legislature, and the Department of Finance: Educator Workforce Investment Grant Program: Professional Learning Grants</w:t>
      </w:r>
    </w:p>
    <w:p w14:paraId="24510AE6" w14:textId="77777777" w:rsidR="00A776D2" w:rsidRDefault="00A776D2" w:rsidP="008A08CB">
      <w:pPr>
        <w:spacing w:after="720"/>
        <w:jc w:val="center"/>
        <w:rPr>
          <w:noProof/>
          <w:color w:val="C0C0C0"/>
        </w:rPr>
      </w:pPr>
      <w:r>
        <w:rPr>
          <w:noProof/>
          <w:color w:val="C0C0C0"/>
        </w:rPr>
        <w:object w:dxaOrig="5999" w:dyaOrig="5999" w14:anchorId="4C2B5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style="width:177.75pt;height:177.75pt" o:ole="">
            <v:imagedata r:id="rId8" o:title=""/>
          </v:shape>
          <o:OLEObject Type="Embed" ProgID="MSPhotoEd.3" ShapeID="_x0000_i1025" DrawAspect="Content" ObjectID="_1782812919" r:id="rId9"/>
        </w:object>
      </w:r>
    </w:p>
    <w:p w14:paraId="62A838BD" w14:textId="37CBE65B" w:rsidR="00A776D2" w:rsidRPr="00A776D2" w:rsidRDefault="00A776D2" w:rsidP="001B7D0D">
      <w:pPr>
        <w:spacing w:after="240"/>
        <w:jc w:val="center"/>
        <w:rPr>
          <w:b/>
          <w:bCs/>
        </w:rPr>
      </w:pPr>
      <w:r w:rsidRPr="00A776D2">
        <w:rPr>
          <w:b/>
          <w:bCs/>
        </w:rPr>
        <w:t>Prepared by:</w:t>
      </w:r>
    </w:p>
    <w:p w14:paraId="096FC17B" w14:textId="77777777" w:rsidR="00A776D2" w:rsidRPr="00A776D2" w:rsidRDefault="00A776D2" w:rsidP="00A776D2">
      <w:pPr>
        <w:jc w:val="center"/>
        <w:rPr>
          <w:b/>
          <w:bCs/>
          <w:sz w:val="28"/>
          <w:szCs w:val="28"/>
        </w:rPr>
      </w:pPr>
      <w:r w:rsidRPr="00A776D2">
        <w:rPr>
          <w:b/>
          <w:bCs/>
          <w:sz w:val="28"/>
          <w:szCs w:val="28"/>
        </w:rPr>
        <w:t>Professional Learning Support Division</w:t>
      </w:r>
    </w:p>
    <w:p w14:paraId="1F5E3A84" w14:textId="77777777" w:rsidR="00A776D2" w:rsidRPr="00A776D2" w:rsidRDefault="00A776D2" w:rsidP="001B7D0D">
      <w:pPr>
        <w:spacing w:after="240"/>
        <w:jc w:val="center"/>
        <w:rPr>
          <w:b/>
          <w:bCs/>
          <w:sz w:val="28"/>
          <w:szCs w:val="28"/>
        </w:rPr>
      </w:pPr>
      <w:r w:rsidRPr="00A776D2">
        <w:rPr>
          <w:b/>
          <w:bCs/>
          <w:sz w:val="28"/>
          <w:szCs w:val="28"/>
        </w:rPr>
        <w:t>Instruction, Measurement, and Administration Branch</w:t>
      </w:r>
    </w:p>
    <w:p w14:paraId="42FEC3D8" w14:textId="7FD96A47" w:rsidR="00A776D2" w:rsidRPr="00A776D2" w:rsidRDefault="00A776D2" w:rsidP="001B7D0D">
      <w:pPr>
        <w:spacing w:after="720"/>
        <w:jc w:val="center"/>
        <w:rPr>
          <w:b/>
          <w:bCs/>
        </w:rPr>
      </w:pPr>
      <w:r w:rsidRPr="00A776D2">
        <w:rPr>
          <w:b/>
          <w:bCs/>
        </w:rPr>
        <w:t>MARCH 2024</w:t>
      </w:r>
    </w:p>
    <w:p w14:paraId="5A5EBFA7" w14:textId="77777777" w:rsidR="00A776D2" w:rsidRPr="005C66BB" w:rsidRDefault="00A776D2" w:rsidP="001B7D0D">
      <w:pPr>
        <w:spacing w:after="240"/>
        <w:rPr>
          <w:szCs w:val="20"/>
          <w:lang w:bidi="en-US"/>
        </w:rPr>
      </w:pPr>
      <w:r w:rsidRPr="005C66BB">
        <w:rPr>
          <w:i/>
          <w:szCs w:val="20"/>
          <w:lang w:bidi="en-US"/>
        </w:rPr>
        <w:t>Description</w:t>
      </w:r>
      <w:r w:rsidRPr="005C66BB">
        <w:rPr>
          <w:szCs w:val="20"/>
          <w:lang w:bidi="en-US"/>
        </w:rPr>
        <w:t>: Educator Workforce Investment Grant Program: Professional Learning Grants</w:t>
      </w:r>
    </w:p>
    <w:p w14:paraId="007DF8E9" w14:textId="77777777" w:rsidR="00A776D2" w:rsidRPr="006F5A43" w:rsidRDefault="00A776D2" w:rsidP="001B7D0D">
      <w:pPr>
        <w:spacing w:after="240"/>
        <w:rPr>
          <w:lang w:bidi="en-US"/>
        </w:rPr>
      </w:pPr>
      <w:r w:rsidRPr="005C66BB">
        <w:rPr>
          <w:i/>
          <w:lang w:bidi="en-US"/>
        </w:rPr>
        <w:t>Authority</w:t>
      </w:r>
      <w:r w:rsidRPr="005C66BB">
        <w:rPr>
          <w:lang w:bidi="en-US"/>
        </w:rPr>
        <w:t>: Section 84 of the Education Omnibus Budget Trailer Bill (Senate Bill 75) for the 2019–20 California State Budget</w:t>
      </w:r>
    </w:p>
    <w:p w14:paraId="77029E3E" w14:textId="77777777" w:rsidR="00A776D2" w:rsidRPr="001B7D0D" w:rsidRDefault="00A776D2" w:rsidP="001B7D0D">
      <w:pPr>
        <w:spacing w:after="240"/>
        <w:rPr>
          <w:lang w:bidi="en-US"/>
        </w:rPr>
      </w:pPr>
      <w:r w:rsidRPr="005C66BB">
        <w:rPr>
          <w:i/>
          <w:lang w:bidi="en-US"/>
        </w:rPr>
        <w:t>Recipient</w:t>
      </w:r>
      <w:r w:rsidRPr="005C66BB">
        <w:rPr>
          <w:lang w:bidi="en-US"/>
        </w:rPr>
        <w:t>: The Governor, the Legislature, and the Department of Finance</w:t>
      </w:r>
    </w:p>
    <w:p w14:paraId="03141FC5" w14:textId="77777777" w:rsidR="00A776D2" w:rsidRPr="005C66BB" w:rsidRDefault="00A776D2" w:rsidP="00A776D2">
      <w:pPr>
        <w:rPr>
          <w:lang w:bidi="en-US"/>
        </w:rPr>
        <w:sectPr w:rsidR="00A776D2" w:rsidRPr="005C66BB" w:rsidSect="00A776D2">
          <w:headerReference w:type="default" r:id="rId10"/>
          <w:footerReference w:type="default" r:id="rId11"/>
          <w:pgSz w:w="12240" w:h="15840"/>
          <w:pgMar w:top="1440" w:right="1440" w:bottom="1440" w:left="1440" w:header="720" w:footer="720" w:gutter="0"/>
          <w:pgBorders w:display="firstPage" w:offsetFrom="page">
            <w:top w:val="single" w:sz="24" w:space="24" w:color="auto"/>
            <w:left w:val="single" w:sz="24" w:space="24" w:color="auto"/>
            <w:bottom w:val="single" w:sz="24" w:space="24" w:color="auto"/>
            <w:right w:val="single" w:sz="24" w:space="24" w:color="auto"/>
          </w:pgBorders>
          <w:pgNumType w:start="0"/>
          <w:cols w:space="720"/>
          <w:titlePg/>
          <w:docGrid w:linePitch="360"/>
        </w:sectPr>
      </w:pPr>
      <w:r w:rsidRPr="005C66BB">
        <w:rPr>
          <w:i/>
          <w:lang w:bidi="en-US"/>
        </w:rPr>
        <w:t>Due Date</w:t>
      </w:r>
      <w:r w:rsidRPr="005C66BB">
        <w:rPr>
          <w:lang w:bidi="en-US"/>
        </w:rPr>
        <w:t>: Annually by March 15 until grant funds are expended</w:t>
      </w:r>
    </w:p>
    <w:p w14:paraId="032B73F1" w14:textId="77777777" w:rsidR="001D1043" w:rsidRPr="00DC10F2" w:rsidRDefault="001D1043" w:rsidP="004E00E7">
      <w:pPr>
        <w:tabs>
          <w:tab w:val="decimal" w:leader="dot" w:pos="8820"/>
        </w:tabs>
        <w:spacing w:after="240"/>
        <w:ind w:right="-187"/>
        <w:jc w:val="center"/>
        <w:rPr>
          <w:rFonts w:cs="Arial"/>
          <w:b/>
          <w:bCs/>
        </w:rPr>
      </w:pPr>
      <w:r w:rsidRPr="00DC10F2">
        <w:rPr>
          <w:rFonts w:cs="Arial"/>
          <w:b/>
          <w:bCs/>
        </w:rPr>
        <w:lastRenderedPageBreak/>
        <w:t>California Department of Education</w:t>
      </w:r>
    </w:p>
    <w:p w14:paraId="350B9D92" w14:textId="3DB158E6" w:rsidR="001D1043" w:rsidRPr="006F5A43" w:rsidRDefault="001D1043" w:rsidP="006F5A43">
      <w:pPr>
        <w:spacing w:after="240"/>
        <w:jc w:val="center"/>
        <w:rPr>
          <w:rFonts w:cs="Arial"/>
          <w:b/>
        </w:rPr>
      </w:pPr>
      <w:bookmarkStart w:id="0" w:name="_Hlk172041654"/>
      <w:r>
        <w:rPr>
          <w:rFonts w:cs="Arial"/>
          <w:b/>
        </w:rPr>
        <w:t>Report to the</w:t>
      </w:r>
      <w:r w:rsidR="002265EB">
        <w:rPr>
          <w:rFonts w:cs="Arial"/>
          <w:b/>
        </w:rPr>
        <w:t xml:space="preserve"> Governor,</w:t>
      </w:r>
      <w:r>
        <w:rPr>
          <w:rFonts w:cs="Arial"/>
          <w:b/>
        </w:rPr>
        <w:t xml:space="preserve"> </w:t>
      </w:r>
      <w:r w:rsidR="00F934DD">
        <w:rPr>
          <w:rFonts w:cs="Arial"/>
          <w:b/>
        </w:rPr>
        <w:t xml:space="preserve">the </w:t>
      </w:r>
      <w:r w:rsidRPr="009B0D2B">
        <w:rPr>
          <w:rFonts w:cs="Arial"/>
          <w:b/>
        </w:rPr>
        <w:t xml:space="preserve">Legislature, </w:t>
      </w:r>
      <w:r w:rsidR="002265EB">
        <w:rPr>
          <w:rFonts w:cs="Arial"/>
          <w:b/>
        </w:rPr>
        <w:t xml:space="preserve">and the </w:t>
      </w:r>
      <w:r w:rsidRPr="009B0D2B">
        <w:rPr>
          <w:rFonts w:cs="Arial"/>
          <w:b/>
        </w:rPr>
        <w:t>Department of Finance: Educator</w:t>
      </w:r>
      <w:r w:rsidR="004E00E7">
        <w:rPr>
          <w:rFonts w:cs="Arial"/>
          <w:b/>
        </w:rPr>
        <w:t xml:space="preserve"> </w:t>
      </w:r>
      <w:r w:rsidRPr="009B0D2B">
        <w:rPr>
          <w:rFonts w:cs="Arial"/>
          <w:b/>
        </w:rPr>
        <w:t xml:space="preserve">Workforce Investment Grant Program: Professional Learning Grants </w:t>
      </w:r>
    </w:p>
    <w:bookmarkEnd w:id="0"/>
    <w:p w14:paraId="3D4FF7FD" w14:textId="77777777" w:rsidR="001D1043" w:rsidRDefault="001D1043"/>
    <w:bookmarkStart w:id="1" w:name="_Toc98857902" w:displacedByCustomXml="next"/>
    <w:bookmarkStart w:id="2" w:name="_Toc34905846" w:displacedByCustomXml="next"/>
    <w:bookmarkStart w:id="3" w:name="_Toc11834274" w:displacedByCustomXml="next"/>
    <w:sdt>
      <w:sdtPr>
        <w:rPr>
          <w:b/>
          <w:bCs/>
        </w:rPr>
        <w:id w:val="1435557412"/>
        <w:docPartObj>
          <w:docPartGallery w:val="Table of Contents"/>
          <w:docPartUnique/>
        </w:docPartObj>
      </w:sdtPr>
      <w:sdtEndPr>
        <w:rPr>
          <w:b w:val="0"/>
          <w:bCs w:val="0"/>
          <w:noProof/>
        </w:rPr>
      </w:sdtEndPr>
      <w:sdtContent>
        <w:p w14:paraId="7C8A774A" w14:textId="77777777" w:rsidR="00E25BFE" w:rsidRDefault="001D1043" w:rsidP="00E25BFE">
          <w:pPr>
            <w:spacing w:after="240"/>
            <w:jc w:val="center"/>
            <w:rPr>
              <w:noProof/>
            </w:rPr>
          </w:pPr>
          <w:r w:rsidRPr="00941F84">
            <w:rPr>
              <w:rFonts w:cs="Arial"/>
              <w:b/>
              <w:sz w:val="28"/>
            </w:rPr>
            <w:t>Table of Contents</w:t>
          </w:r>
          <w:r w:rsidR="00781D34">
            <w:rPr>
              <w:rFonts w:eastAsia="Arial" w:cstheme="majorBidi"/>
              <w:sz w:val="32"/>
              <w:szCs w:val="32"/>
              <w:lang w:val="en"/>
            </w:rPr>
            <w:fldChar w:fldCharType="begin"/>
          </w:r>
          <w:r w:rsidR="00781D34">
            <w:instrText xml:space="preserve"> TOC \o "1-3" \h \z \u </w:instrText>
          </w:r>
          <w:r w:rsidR="00781D34">
            <w:rPr>
              <w:rFonts w:eastAsia="Arial" w:cstheme="majorBidi"/>
              <w:sz w:val="32"/>
              <w:szCs w:val="32"/>
              <w:lang w:val="en"/>
            </w:rPr>
            <w:fldChar w:fldCharType="separate"/>
          </w:r>
        </w:p>
        <w:p w14:paraId="670F4B7D" w14:textId="56588D2B" w:rsidR="00E25BFE" w:rsidRDefault="00000000" w:rsidP="00E25BFE">
          <w:pPr>
            <w:pStyle w:val="TOC1"/>
            <w:spacing w:after="240"/>
            <w:rPr>
              <w:rFonts w:asciiTheme="minorHAnsi" w:eastAsiaTheme="minorEastAsia" w:hAnsiTheme="minorHAnsi" w:cstheme="minorBidi"/>
              <w:noProof/>
              <w:kern w:val="2"/>
              <w:sz w:val="22"/>
              <w:szCs w:val="22"/>
              <w14:ligatures w14:val="standardContextual"/>
            </w:rPr>
          </w:pPr>
          <w:hyperlink w:anchor="_Toc158026630" w:history="1">
            <w:r w:rsidR="00E25BFE" w:rsidRPr="00A50962">
              <w:rPr>
                <w:rStyle w:val="Hyperlink"/>
                <w:noProof/>
              </w:rPr>
              <w:t>Executive Summary</w:t>
            </w:r>
            <w:r w:rsidR="00E25BFE">
              <w:rPr>
                <w:noProof/>
                <w:webHidden/>
              </w:rPr>
              <w:tab/>
            </w:r>
            <w:r w:rsidR="00E25BFE">
              <w:rPr>
                <w:noProof/>
                <w:webHidden/>
              </w:rPr>
              <w:fldChar w:fldCharType="begin"/>
            </w:r>
            <w:r w:rsidR="00E25BFE">
              <w:rPr>
                <w:noProof/>
                <w:webHidden/>
              </w:rPr>
              <w:instrText xml:space="preserve"> PAGEREF _Toc158026630 \h </w:instrText>
            </w:r>
            <w:r w:rsidR="00E25BFE">
              <w:rPr>
                <w:noProof/>
                <w:webHidden/>
              </w:rPr>
            </w:r>
            <w:r w:rsidR="00E25BFE">
              <w:rPr>
                <w:noProof/>
                <w:webHidden/>
              </w:rPr>
              <w:fldChar w:fldCharType="separate"/>
            </w:r>
            <w:r w:rsidR="00451000">
              <w:rPr>
                <w:noProof/>
                <w:webHidden/>
              </w:rPr>
              <w:t>2</w:t>
            </w:r>
            <w:r w:rsidR="00E25BFE">
              <w:rPr>
                <w:noProof/>
                <w:webHidden/>
              </w:rPr>
              <w:fldChar w:fldCharType="end"/>
            </w:r>
          </w:hyperlink>
        </w:p>
        <w:p w14:paraId="50CFF31E" w14:textId="2CF693A3" w:rsidR="00E25BFE" w:rsidRDefault="00000000" w:rsidP="00E25BFE">
          <w:pPr>
            <w:pStyle w:val="TOC2"/>
            <w:spacing w:after="240" w:line="240" w:lineRule="auto"/>
            <w:rPr>
              <w:rFonts w:asciiTheme="minorHAnsi" w:eastAsiaTheme="minorEastAsia" w:hAnsiTheme="minorHAnsi" w:cstheme="minorBidi"/>
              <w:noProof/>
              <w:kern w:val="2"/>
              <w:sz w:val="22"/>
              <w:szCs w:val="22"/>
              <w14:ligatures w14:val="standardContextual"/>
            </w:rPr>
          </w:pPr>
          <w:hyperlink w:anchor="_Toc158026631" w:history="1">
            <w:r w:rsidR="00E25BFE" w:rsidRPr="00A50962">
              <w:rPr>
                <w:rStyle w:val="Hyperlink"/>
                <w:noProof/>
              </w:rPr>
              <w:t>State Statute and Authority</w:t>
            </w:r>
            <w:r w:rsidR="00E25BFE">
              <w:rPr>
                <w:noProof/>
                <w:webHidden/>
              </w:rPr>
              <w:tab/>
            </w:r>
            <w:r w:rsidR="00E25BFE">
              <w:rPr>
                <w:noProof/>
                <w:webHidden/>
              </w:rPr>
              <w:fldChar w:fldCharType="begin"/>
            </w:r>
            <w:r w:rsidR="00E25BFE">
              <w:rPr>
                <w:noProof/>
                <w:webHidden/>
              </w:rPr>
              <w:instrText xml:space="preserve"> PAGEREF _Toc158026631 \h </w:instrText>
            </w:r>
            <w:r w:rsidR="00E25BFE">
              <w:rPr>
                <w:noProof/>
                <w:webHidden/>
              </w:rPr>
            </w:r>
            <w:r w:rsidR="00E25BFE">
              <w:rPr>
                <w:noProof/>
                <w:webHidden/>
              </w:rPr>
              <w:fldChar w:fldCharType="separate"/>
            </w:r>
            <w:r w:rsidR="00451000">
              <w:rPr>
                <w:noProof/>
                <w:webHidden/>
              </w:rPr>
              <w:t>3</w:t>
            </w:r>
            <w:r w:rsidR="00E25BFE">
              <w:rPr>
                <w:noProof/>
                <w:webHidden/>
              </w:rPr>
              <w:fldChar w:fldCharType="end"/>
            </w:r>
          </w:hyperlink>
        </w:p>
        <w:p w14:paraId="54AEB7A3" w14:textId="00E03354" w:rsidR="00E25BFE" w:rsidRDefault="00000000" w:rsidP="00E25BFE">
          <w:pPr>
            <w:pStyle w:val="TOC2"/>
            <w:spacing w:after="240" w:line="240" w:lineRule="auto"/>
            <w:rPr>
              <w:rFonts w:asciiTheme="minorHAnsi" w:eastAsiaTheme="minorEastAsia" w:hAnsiTheme="minorHAnsi" w:cstheme="minorBidi"/>
              <w:noProof/>
              <w:kern w:val="2"/>
              <w:sz w:val="22"/>
              <w:szCs w:val="22"/>
              <w14:ligatures w14:val="standardContextual"/>
            </w:rPr>
          </w:pPr>
          <w:hyperlink w:anchor="_Toc158026632" w:history="1">
            <w:r w:rsidR="00E25BFE" w:rsidRPr="00A50962">
              <w:rPr>
                <w:rStyle w:val="Hyperlink"/>
                <w:noProof/>
              </w:rPr>
              <w:t>Legislative Reporting Requirements</w:t>
            </w:r>
            <w:r w:rsidR="00E25BFE">
              <w:rPr>
                <w:noProof/>
                <w:webHidden/>
              </w:rPr>
              <w:tab/>
            </w:r>
            <w:r w:rsidR="00E25BFE">
              <w:rPr>
                <w:noProof/>
                <w:webHidden/>
              </w:rPr>
              <w:fldChar w:fldCharType="begin"/>
            </w:r>
            <w:r w:rsidR="00E25BFE">
              <w:rPr>
                <w:noProof/>
                <w:webHidden/>
              </w:rPr>
              <w:instrText xml:space="preserve"> PAGEREF _Toc158026632 \h </w:instrText>
            </w:r>
            <w:r w:rsidR="00E25BFE">
              <w:rPr>
                <w:noProof/>
                <w:webHidden/>
              </w:rPr>
            </w:r>
            <w:r w:rsidR="00E25BFE">
              <w:rPr>
                <w:noProof/>
                <w:webHidden/>
              </w:rPr>
              <w:fldChar w:fldCharType="separate"/>
            </w:r>
            <w:r w:rsidR="00451000">
              <w:rPr>
                <w:noProof/>
                <w:webHidden/>
              </w:rPr>
              <w:t>3</w:t>
            </w:r>
            <w:r w:rsidR="00E25BFE">
              <w:rPr>
                <w:noProof/>
                <w:webHidden/>
              </w:rPr>
              <w:fldChar w:fldCharType="end"/>
            </w:r>
          </w:hyperlink>
        </w:p>
        <w:p w14:paraId="4DC7DE14" w14:textId="76D91297" w:rsidR="00E25BFE" w:rsidRDefault="00000000" w:rsidP="00E25BFE">
          <w:pPr>
            <w:pStyle w:val="TOC2"/>
            <w:spacing w:after="240" w:line="240" w:lineRule="auto"/>
            <w:rPr>
              <w:rFonts w:asciiTheme="minorHAnsi" w:eastAsiaTheme="minorEastAsia" w:hAnsiTheme="minorHAnsi" w:cstheme="minorBidi"/>
              <w:noProof/>
              <w:kern w:val="2"/>
              <w:sz w:val="22"/>
              <w:szCs w:val="22"/>
              <w14:ligatures w14:val="standardContextual"/>
            </w:rPr>
          </w:pPr>
          <w:hyperlink w:anchor="_Toc158026633" w:history="1">
            <w:r w:rsidR="00E25BFE" w:rsidRPr="00A50962">
              <w:rPr>
                <w:rStyle w:val="Hyperlink"/>
                <w:noProof/>
              </w:rPr>
              <w:t>California English Learner Roadmap Policy Implementation</w:t>
            </w:r>
            <w:r w:rsidR="00E25BFE">
              <w:rPr>
                <w:noProof/>
                <w:webHidden/>
              </w:rPr>
              <w:tab/>
            </w:r>
            <w:r w:rsidR="00E25BFE">
              <w:rPr>
                <w:noProof/>
                <w:webHidden/>
              </w:rPr>
              <w:fldChar w:fldCharType="begin"/>
            </w:r>
            <w:r w:rsidR="00E25BFE">
              <w:rPr>
                <w:noProof/>
                <w:webHidden/>
              </w:rPr>
              <w:instrText xml:space="preserve"> PAGEREF _Toc158026633 \h </w:instrText>
            </w:r>
            <w:r w:rsidR="00E25BFE">
              <w:rPr>
                <w:noProof/>
                <w:webHidden/>
              </w:rPr>
            </w:r>
            <w:r w:rsidR="00E25BFE">
              <w:rPr>
                <w:noProof/>
                <w:webHidden/>
              </w:rPr>
              <w:fldChar w:fldCharType="separate"/>
            </w:r>
            <w:r w:rsidR="00451000">
              <w:rPr>
                <w:noProof/>
                <w:webHidden/>
              </w:rPr>
              <w:t>4</w:t>
            </w:r>
            <w:r w:rsidR="00E25BFE">
              <w:rPr>
                <w:noProof/>
                <w:webHidden/>
              </w:rPr>
              <w:fldChar w:fldCharType="end"/>
            </w:r>
          </w:hyperlink>
        </w:p>
        <w:p w14:paraId="079F7465" w14:textId="409E6BBC"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34" w:history="1">
            <w:r w:rsidR="00E25BFE" w:rsidRPr="00A50962">
              <w:rPr>
                <w:rStyle w:val="Hyperlink"/>
                <w:noProof/>
              </w:rPr>
              <w:t>Request for Application Deliverables</w:t>
            </w:r>
            <w:r w:rsidR="00E25BFE">
              <w:rPr>
                <w:noProof/>
                <w:webHidden/>
              </w:rPr>
              <w:tab/>
            </w:r>
            <w:r w:rsidR="00E25BFE">
              <w:rPr>
                <w:noProof/>
                <w:webHidden/>
              </w:rPr>
              <w:fldChar w:fldCharType="begin"/>
            </w:r>
            <w:r w:rsidR="00E25BFE">
              <w:rPr>
                <w:noProof/>
                <w:webHidden/>
              </w:rPr>
              <w:instrText xml:space="preserve"> PAGEREF _Toc158026634 \h </w:instrText>
            </w:r>
            <w:r w:rsidR="00E25BFE">
              <w:rPr>
                <w:noProof/>
                <w:webHidden/>
              </w:rPr>
            </w:r>
            <w:r w:rsidR="00E25BFE">
              <w:rPr>
                <w:noProof/>
                <w:webHidden/>
              </w:rPr>
              <w:fldChar w:fldCharType="separate"/>
            </w:r>
            <w:r w:rsidR="00451000">
              <w:rPr>
                <w:noProof/>
                <w:webHidden/>
              </w:rPr>
              <w:t>4</w:t>
            </w:r>
            <w:r w:rsidR="00E25BFE">
              <w:rPr>
                <w:noProof/>
                <w:webHidden/>
              </w:rPr>
              <w:fldChar w:fldCharType="end"/>
            </w:r>
          </w:hyperlink>
        </w:p>
        <w:p w14:paraId="0B40F2FA" w14:textId="147B0128"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35" w:history="1">
            <w:r w:rsidR="00E25BFE" w:rsidRPr="00A50962">
              <w:rPr>
                <w:rStyle w:val="Hyperlink"/>
                <w:noProof/>
              </w:rPr>
              <w:t>Grantee Number One: Californians Together</w:t>
            </w:r>
            <w:r w:rsidR="00E25BFE">
              <w:rPr>
                <w:noProof/>
                <w:webHidden/>
              </w:rPr>
              <w:tab/>
            </w:r>
            <w:r w:rsidR="00E25BFE">
              <w:rPr>
                <w:noProof/>
                <w:webHidden/>
              </w:rPr>
              <w:fldChar w:fldCharType="begin"/>
            </w:r>
            <w:r w:rsidR="00E25BFE">
              <w:rPr>
                <w:noProof/>
                <w:webHidden/>
              </w:rPr>
              <w:instrText xml:space="preserve"> PAGEREF _Toc158026635 \h </w:instrText>
            </w:r>
            <w:r w:rsidR="00E25BFE">
              <w:rPr>
                <w:noProof/>
                <w:webHidden/>
              </w:rPr>
            </w:r>
            <w:r w:rsidR="00E25BFE">
              <w:rPr>
                <w:noProof/>
                <w:webHidden/>
              </w:rPr>
              <w:fldChar w:fldCharType="separate"/>
            </w:r>
            <w:r w:rsidR="00451000">
              <w:rPr>
                <w:noProof/>
                <w:webHidden/>
              </w:rPr>
              <w:t>5</w:t>
            </w:r>
            <w:r w:rsidR="00E25BFE">
              <w:rPr>
                <w:noProof/>
                <w:webHidden/>
              </w:rPr>
              <w:fldChar w:fldCharType="end"/>
            </w:r>
          </w:hyperlink>
        </w:p>
        <w:p w14:paraId="55B621B5" w14:textId="5E4926B8"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36" w:history="1">
            <w:r w:rsidR="00E25BFE" w:rsidRPr="00A50962">
              <w:rPr>
                <w:rStyle w:val="Hyperlink"/>
                <w:noProof/>
              </w:rPr>
              <w:t>Grantee Number Two: California Association for Bilingual Education</w:t>
            </w:r>
            <w:r w:rsidR="00E25BFE">
              <w:rPr>
                <w:noProof/>
                <w:webHidden/>
              </w:rPr>
              <w:tab/>
            </w:r>
            <w:r w:rsidR="00E25BFE">
              <w:rPr>
                <w:noProof/>
                <w:webHidden/>
              </w:rPr>
              <w:fldChar w:fldCharType="begin"/>
            </w:r>
            <w:r w:rsidR="00E25BFE">
              <w:rPr>
                <w:noProof/>
                <w:webHidden/>
              </w:rPr>
              <w:instrText xml:space="preserve"> PAGEREF _Toc158026636 \h </w:instrText>
            </w:r>
            <w:r w:rsidR="00E25BFE">
              <w:rPr>
                <w:noProof/>
                <w:webHidden/>
              </w:rPr>
            </w:r>
            <w:r w:rsidR="00E25BFE">
              <w:rPr>
                <w:noProof/>
                <w:webHidden/>
              </w:rPr>
              <w:fldChar w:fldCharType="separate"/>
            </w:r>
            <w:r w:rsidR="00451000">
              <w:rPr>
                <w:noProof/>
                <w:webHidden/>
              </w:rPr>
              <w:t>17</w:t>
            </w:r>
            <w:r w:rsidR="00E25BFE">
              <w:rPr>
                <w:noProof/>
                <w:webHidden/>
              </w:rPr>
              <w:fldChar w:fldCharType="end"/>
            </w:r>
          </w:hyperlink>
        </w:p>
        <w:p w14:paraId="47380222" w14:textId="5E74798D" w:rsidR="00E25BFE" w:rsidRDefault="00000000" w:rsidP="00E25BFE">
          <w:pPr>
            <w:pStyle w:val="TOC2"/>
            <w:spacing w:after="240" w:line="240" w:lineRule="auto"/>
            <w:rPr>
              <w:rFonts w:asciiTheme="minorHAnsi" w:eastAsiaTheme="minorEastAsia" w:hAnsiTheme="minorHAnsi" w:cstheme="minorBidi"/>
              <w:noProof/>
              <w:kern w:val="2"/>
              <w:sz w:val="22"/>
              <w:szCs w:val="22"/>
              <w14:ligatures w14:val="standardContextual"/>
            </w:rPr>
          </w:pPr>
          <w:hyperlink w:anchor="_Toc158026637" w:history="1">
            <w:r w:rsidR="00E25BFE" w:rsidRPr="00A50962">
              <w:rPr>
                <w:rStyle w:val="Hyperlink"/>
                <w:noProof/>
              </w:rPr>
              <w:t>Special Education</w:t>
            </w:r>
            <w:r w:rsidR="00E25BFE">
              <w:rPr>
                <w:noProof/>
                <w:webHidden/>
              </w:rPr>
              <w:tab/>
            </w:r>
            <w:r w:rsidR="00E25BFE">
              <w:rPr>
                <w:noProof/>
                <w:webHidden/>
              </w:rPr>
              <w:fldChar w:fldCharType="begin"/>
            </w:r>
            <w:r w:rsidR="00E25BFE">
              <w:rPr>
                <w:noProof/>
                <w:webHidden/>
              </w:rPr>
              <w:instrText xml:space="preserve"> PAGEREF _Toc158026637 \h </w:instrText>
            </w:r>
            <w:r w:rsidR="00E25BFE">
              <w:rPr>
                <w:noProof/>
                <w:webHidden/>
              </w:rPr>
            </w:r>
            <w:r w:rsidR="00E25BFE">
              <w:rPr>
                <w:noProof/>
                <w:webHidden/>
              </w:rPr>
              <w:fldChar w:fldCharType="separate"/>
            </w:r>
            <w:r w:rsidR="00451000">
              <w:rPr>
                <w:noProof/>
                <w:webHidden/>
              </w:rPr>
              <w:t>30</w:t>
            </w:r>
            <w:r w:rsidR="00E25BFE">
              <w:rPr>
                <w:noProof/>
                <w:webHidden/>
              </w:rPr>
              <w:fldChar w:fldCharType="end"/>
            </w:r>
          </w:hyperlink>
        </w:p>
        <w:p w14:paraId="4AB6A2F9" w14:textId="716590FB"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38" w:history="1">
            <w:r w:rsidR="00E25BFE" w:rsidRPr="00A50962">
              <w:rPr>
                <w:rStyle w:val="Hyperlink"/>
                <w:noProof/>
              </w:rPr>
              <w:t>Implementation</w:t>
            </w:r>
            <w:r w:rsidR="00E25BFE">
              <w:rPr>
                <w:noProof/>
                <w:webHidden/>
              </w:rPr>
              <w:tab/>
            </w:r>
            <w:r w:rsidR="00E25BFE">
              <w:rPr>
                <w:noProof/>
                <w:webHidden/>
              </w:rPr>
              <w:fldChar w:fldCharType="begin"/>
            </w:r>
            <w:r w:rsidR="00E25BFE">
              <w:rPr>
                <w:noProof/>
                <w:webHidden/>
              </w:rPr>
              <w:instrText xml:space="preserve"> PAGEREF _Toc158026638 \h </w:instrText>
            </w:r>
            <w:r w:rsidR="00E25BFE">
              <w:rPr>
                <w:noProof/>
                <w:webHidden/>
              </w:rPr>
            </w:r>
            <w:r w:rsidR="00E25BFE">
              <w:rPr>
                <w:noProof/>
                <w:webHidden/>
              </w:rPr>
              <w:fldChar w:fldCharType="separate"/>
            </w:r>
            <w:r w:rsidR="00451000">
              <w:rPr>
                <w:noProof/>
                <w:webHidden/>
              </w:rPr>
              <w:t>30</w:t>
            </w:r>
            <w:r w:rsidR="00E25BFE">
              <w:rPr>
                <w:noProof/>
                <w:webHidden/>
              </w:rPr>
              <w:fldChar w:fldCharType="end"/>
            </w:r>
          </w:hyperlink>
        </w:p>
        <w:p w14:paraId="5B971561" w14:textId="6FCFEF44"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39" w:history="1">
            <w:r w:rsidR="00E25BFE" w:rsidRPr="00A50962">
              <w:rPr>
                <w:rStyle w:val="Hyperlink"/>
                <w:noProof/>
              </w:rPr>
              <w:t>Request for Application Deliverables</w:t>
            </w:r>
            <w:r w:rsidR="00E25BFE">
              <w:rPr>
                <w:noProof/>
                <w:webHidden/>
              </w:rPr>
              <w:tab/>
            </w:r>
            <w:r w:rsidR="00E25BFE">
              <w:rPr>
                <w:noProof/>
                <w:webHidden/>
              </w:rPr>
              <w:fldChar w:fldCharType="begin"/>
            </w:r>
            <w:r w:rsidR="00E25BFE">
              <w:rPr>
                <w:noProof/>
                <w:webHidden/>
              </w:rPr>
              <w:instrText xml:space="preserve"> PAGEREF _Toc158026639 \h </w:instrText>
            </w:r>
            <w:r w:rsidR="00E25BFE">
              <w:rPr>
                <w:noProof/>
                <w:webHidden/>
              </w:rPr>
            </w:r>
            <w:r w:rsidR="00E25BFE">
              <w:rPr>
                <w:noProof/>
                <w:webHidden/>
              </w:rPr>
              <w:fldChar w:fldCharType="separate"/>
            </w:r>
            <w:r w:rsidR="00451000">
              <w:rPr>
                <w:noProof/>
                <w:webHidden/>
              </w:rPr>
              <w:t>31</w:t>
            </w:r>
            <w:r w:rsidR="00E25BFE">
              <w:rPr>
                <w:noProof/>
                <w:webHidden/>
              </w:rPr>
              <w:fldChar w:fldCharType="end"/>
            </w:r>
          </w:hyperlink>
        </w:p>
        <w:p w14:paraId="4E1C0BCB" w14:textId="0188D795"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40" w:history="1">
            <w:r w:rsidR="00E25BFE" w:rsidRPr="00A50962">
              <w:rPr>
                <w:rStyle w:val="Hyperlink"/>
                <w:noProof/>
              </w:rPr>
              <w:t>Grantee: Center for Applied Special Technology Incorporated</w:t>
            </w:r>
            <w:r w:rsidR="00E25BFE">
              <w:rPr>
                <w:noProof/>
                <w:webHidden/>
              </w:rPr>
              <w:tab/>
            </w:r>
            <w:r w:rsidR="00E25BFE">
              <w:rPr>
                <w:noProof/>
                <w:webHidden/>
              </w:rPr>
              <w:fldChar w:fldCharType="begin"/>
            </w:r>
            <w:r w:rsidR="00E25BFE">
              <w:rPr>
                <w:noProof/>
                <w:webHidden/>
              </w:rPr>
              <w:instrText xml:space="preserve"> PAGEREF _Toc158026640 \h </w:instrText>
            </w:r>
            <w:r w:rsidR="00E25BFE">
              <w:rPr>
                <w:noProof/>
                <w:webHidden/>
              </w:rPr>
            </w:r>
            <w:r w:rsidR="00E25BFE">
              <w:rPr>
                <w:noProof/>
                <w:webHidden/>
              </w:rPr>
              <w:fldChar w:fldCharType="separate"/>
            </w:r>
            <w:r w:rsidR="00451000">
              <w:rPr>
                <w:noProof/>
                <w:webHidden/>
              </w:rPr>
              <w:t>32</w:t>
            </w:r>
            <w:r w:rsidR="00E25BFE">
              <w:rPr>
                <w:noProof/>
                <w:webHidden/>
              </w:rPr>
              <w:fldChar w:fldCharType="end"/>
            </w:r>
          </w:hyperlink>
        </w:p>
        <w:p w14:paraId="24FD579E" w14:textId="4E61027D" w:rsidR="00E25BFE" w:rsidRDefault="00000000" w:rsidP="00E25BFE">
          <w:pPr>
            <w:pStyle w:val="TOC2"/>
            <w:spacing w:after="240" w:line="240" w:lineRule="auto"/>
            <w:rPr>
              <w:rFonts w:asciiTheme="minorHAnsi" w:eastAsiaTheme="minorEastAsia" w:hAnsiTheme="minorHAnsi" w:cstheme="minorBidi"/>
              <w:noProof/>
              <w:kern w:val="2"/>
              <w:sz w:val="22"/>
              <w:szCs w:val="22"/>
              <w14:ligatures w14:val="standardContextual"/>
            </w:rPr>
          </w:pPr>
          <w:hyperlink w:anchor="_Toc158026641" w:history="1">
            <w:r w:rsidR="00E25BFE" w:rsidRPr="00A50962">
              <w:rPr>
                <w:rStyle w:val="Hyperlink"/>
                <w:noProof/>
              </w:rPr>
              <w:t>Computer Science (2021)</w:t>
            </w:r>
            <w:r w:rsidR="00E25BFE">
              <w:rPr>
                <w:noProof/>
                <w:webHidden/>
              </w:rPr>
              <w:tab/>
            </w:r>
            <w:r w:rsidR="00E25BFE">
              <w:rPr>
                <w:noProof/>
                <w:webHidden/>
              </w:rPr>
              <w:fldChar w:fldCharType="begin"/>
            </w:r>
            <w:r w:rsidR="00E25BFE">
              <w:rPr>
                <w:noProof/>
                <w:webHidden/>
              </w:rPr>
              <w:instrText xml:space="preserve"> PAGEREF _Toc158026641 \h </w:instrText>
            </w:r>
            <w:r w:rsidR="00E25BFE">
              <w:rPr>
                <w:noProof/>
                <w:webHidden/>
              </w:rPr>
            </w:r>
            <w:r w:rsidR="00E25BFE">
              <w:rPr>
                <w:noProof/>
                <w:webHidden/>
              </w:rPr>
              <w:fldChar w:fldCharType="separate"/>
            </w:r>
            <w:r w:rsidR="00451000">
              <w:rPr>
                <w:noProof/>
                <w:webHidden/>
              </w:rPr>
              <w:t>44</w:t>
            </w:r>
            <w:r w:rsidR="00E25BFE">
              <w:rPr>
                <w:noProof/>
                <w:webHidden/>
              </w:rPr>
              <w:fldChar w:fldCharType="end"/>
            </w:r>
          </w:hyperlink>
        </w:p>
        <w:p w14:paraId="26171F51" w14:textId="4E91020E"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42" w:history="1">
            <w:r w:rsidR="00E25BFE" w:rsidRPr="00A50962">
              <w:rPr>
                <w:rStyle w:val="Hyperlink"/>
                <w:noProof/>
              </w:rPr>
              <w:t>Implementation</w:t>
            </w:r>
            <w:r w:rsidR="00E25BFE">
              <w:rPr>
                <w:noProof/>
                <w:webHidden/>
              </w:rPr>
              <w:tab/>
            </w:r>
            <w:r w:rsidR="00E25BFE">
              <w:rPr>
                <w:noProof/>
                <w:webHidden/>
              </w:rPr>
              <w:fldChar w:fldCharType="begin"/>
            </w:r>
            <w:r w:rsidR="00E25BFE">
              <w:rPr>
                <w:noProof/>
                <w:webHidden/>
              </w:rPr>
              <w:instrText xml:space="preserve"> PAGEREF _Toc158026642 \h </w:instrText>
            </w:r>
            <w:r w:rsidR="00E25BFE">
              <w:rPr>
                <w:noProof/>
                <w:webHidden/>
              </w:rPr>
            </w:r>
            <w:r w:rsidR="00E25BFE">
              <w:rPr>
                <w:noProof/>
                <w:webHidden/>
              </w:rPr>
              <w:fldChar w:fldCharType="separate"/>
            </w:r>
            <w:r w:rsidR="00451000">
              <w:rPr>
                <w:noProof/>
                <w:webHidden/>
              </w:rPr>
              <w:t>44</w:t>
            </w:r>
            <w:r w:rsidR="00E25BFE">
              <w:rPr>
                <w:noProof/>
                <w:webHidden/>
              </w:rPr>
              <w:fldChar w:fldCharType="end"/>
            </w:r>
          </w:hyperlink>
        </w:p>
        <w:p w14:paraId="601934E0" w14:textId="66CA3025"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43" w:history="1">
            <w:r w:rsidR="00E25BFE" w:rsidRPr="00A50962">
              <w:rPr>
                <w:rStyle w:val="Hyperlink"/>
                <w:noProof/>
              </w:rPr>
              <w:t>Request for Application Deliverables</w:t>
            </w:r>
            <w:r w:rsidR="00E25BFE">
              <w:rPr>
                <w:noProof/>
                <w:webHidden/>
              </w:rPr>
              <w:tab/>
            </w:r>
            <w:r w:rsidR="00E25BFE">
              <w:rPr>
                <w:noProof/>
                <w:webHidden/>
              </w:rPr>
              <w:fldChar w:fldCharType="begin"/>
            </w:r>
            <w:r w:rsidR="00E25BFE">
              <w:rPr>
                <w:noProof/>
                <w:webHidden/>
              </w:rPr>
              <w:instrText xml:space="preserve"> PAGEREF _Toc158026643 \h </w:instrText>
            </w:r>
            <w:r w:rsidR="00E25BFE">
              <w:rPr>
                <w:noProof/>
                <w:webHidden/>
              </w:rPr>
            </w:r>
            <w:r w:rsidR="00E25BFE">
              <w:rPr>
                <w:noProof/>
                <w:webHidden/>
              </w:rPr>
              <w:fldChar w:fldCharType="separate"/>
            </w:r>
            <w:r w:rsidR="00451000">
              <w:rPr>
                <w:noProof/>
                <w:webHidden/>
              </w:rPr>
              <w:t>45</w:t>
            </w:r>
            <w:r w:rsidR="00E25BFE">
              <w:rPr>
                <w:noProof/>
                <w:webHidden/>
              </w:rPr>
              <w:fldChar w:fldCharType="end"/>
            </w:r>
          </w:hyperlink>
        </w:p>
        <w:p w14:paraId="420E5608" w14:textId="764A38F2" w:rsidR="00E25BFE" w:rsidRDefault="00000000" w:rsidP="00E25BFE">
          <w:pPr>
            <w:pStyle w:val="TOC3"/>
            <w:spacing w:after="240"/>
            <w:rPr>
              <w:rFonts w:asciiTheme="minorHAnsi" w:eastAsiaTheme="minorEastAsia" w:hAnsiTheme="minorHAnsi" w:cstheme="minorBidi"/>
              <w:noProof/>
              <w:kern w:val="2"/>
              <w:sz w:val="22"/>
              <w:szCs w:val="22"/>
              <w14:ligatures w14:val="standardContextual"/>
            </w:rPr>
          </w:pPr>
          <w:hyperlink w:anchor="_Toc158026644" w:history="1">
            <w:r w:rsidR="00E25BFE" w:rsidRPr="00A50962">
              <w:rPr>
                <w:rStyle w:val="Hyperlink"/>
                <w:noProof/>
              </w:rPr>
              <w:t>Grantee: University of California, Los Angeles</w:t>
            </w:r>
            <w:r w:rsidR="00E25BFE">
              <w:rPr>
                <w:noProof/>
                <w:webHidden/>
              </w:rPr>
              <w:tab/>
            </w:r>
            <w:r w:rsidR="00E25BFE">
              <w:rPr>
                <w:noProof/>
                <w:webHidden/>
              </w:rPr>
              <w:fldChar w:fldCharType="begin"/>
            </w:r>
            <w:r w:rsidR="00E25BFE">
              <w:rPr>
                <w:noProof/>
                <w:webHidden/>
              </w:rPr>
              <w:instrText xml:space="preserve"> PAGEREF _Toc158026644 \h </w:instrText>
            </w:r>
            <w:r w:rsidR="00E25BFE">
              <w:rPr>
                <w:noProof/>
                <w:webHidden/>
              </w:rPr>
            </w:r>
            <w:r w:rsidR="00E25BFE">
              <w:rPr>
                <w:noProof/>
                <w:webHidden/>
              </w:rPr>
              <w:fldChar w:fldCharType="separate"/>
            </w:r>
            <w:r w:rsidR="00451000">
              <w:rPr>
                <w:noProof/>
                <w:webHidden/>
              </w:rPr>
              <w:t>46</w:t>
            </w:r>
            <w:r w:rsidR="00E25BFE">
              <w:rPr>
                <w:noProof/>
                <w:webHidden/>
              </w:rPr>
              <w:fldChar w:fldCharType="end"/>
            </w:r>
          </w:hyperlink>
        </w:p>
        <w:p w14:paraId="4A2F216D" w14:textId="4049689C" w:rsidR="00781D34" w:rsidRDefault="00781D34" w:rsidP="00E25BFE">
          <w:pPr>
            <w:spacing w:after="240"/>
          </w:pPr>
          <w:r>
            <w:rPr>
              <w:b/>
              <w:bCs/>
              <w:noProof/>
            </w:rPr>
            <w:fldChar w:fldCharType="end"/>
          </w:r>
        </w:p>
      </w:sdtContent>
    </w:sdt>
    <w:bookmarkEnd w:id="3"/>
    <w:bookmarkEnd w:id="2"/>
    <w:bookmarkEnd w:id="1"/>
    <w:p w14:paraId="54EE8946" w14:textId="13A32E14" w:rsidR="00BA7EB2" w:rsidRPr="004016C7" w:rsidRDefault="00BA7EB2" w:rsidP="00BA7EB2">
      <w:pPr>
        <w:spacing w:after="160" w:line="259" w:lineRule="auto"/>
        <w:rPr>
          <w:rFonts w:eastAsiaTheme="minorHAnsi" w:cs="Arial"/>
        </w:rPr>
        <w:sectPr w:rsidR="00BA7EB2" w:rsidRPr="004016C7" w:rsidSect="00634D19">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pPr>
    </w:p>
    <w:p w14:paraId="6BB291BB" w14:textId="77777777" w:rsidR="00A549F7" w:rsidRPr="00DC10F2" w:rsidRDefault="00A549F7" w:rsidP="00E832E6">
      <w:pPr>
        <w:tabs>
          <w:tab w:val="decimal" w:leader="dot" w:pos="8820"/>
        </w:tabs>
        <w:spacing w:after="240"/>
        <w:ind w:right="-187"/>
        <w:jc w:val="center"/>
        <w:rPr>
          <w:rFonts w:cs="Arial"/>
          <w:b/>
          <w:bCs/>
        </w:rPr>
      </w:pPr>
      <w:r w:rsidRPr="00DC10F2">
        <w:rPr>
          <w:rFonts w:cs="Arial"/>
          <w:b/>
          <w:bCs/>
        </w:rPr>
        <w:lastRenderedPageBreak/>
        <w:t>California Department of Education</w:t>
      </w:r>
    </w:p>
    <w:p w14:paraId="21ED652C" w14:textId="092C267C" w:rsidR="00A549F7" w:rsidRPr="006F5A43" w:rsidRDefault="00A549F7" w:rsidP="006F5A43">
      <w:pPr>
        <w:spacing w:after="240"/>
        <w:jc w:val="center"/>
        <w:rPr>
          <w:rFonts w:cs="Arial"/>
          <w:b/>
        </w:rPr>
      </w:pPr>
      <w:r>
        <w:rPr>
          <w:rFonts w:cs="Arial"/>
          <w:b/>
        </w:rPr>
        <w:t xml:space="preserve">Report to </w:t>
      </w:r>
      <w:r w:rsidRPr="0095594A">
        <w:rPr>
          <w:rFonts w:cs="Arial"/>
          <w:b/>
        </w:rPr>
        <w:t>the Governor,</w:t>
      </w:r>
      <w:r w:rsidR="00F934DD">
        <w:rPr>
          <w:rFonts w:cs="Arial"/>
          <w:b/>
        </w:rPr>
        <w:t xml:space="preserve"> the</w:t>
      </w:r>
      <w:r w:rsidRPr="0095594A">
        <w:rPr>
          <w:rFonts w:cs="Arial"/>
          <w:b/>
        </w:rPr>
        <w:t xml:space="preserve"> Legislature, and the Department of Finance:</w:t>
      </w:r>
      <w:r w:rsidR="006F5A43">
        <w:rPr>
          <w:rFonts w:cs="Arial"/>
          <w:b/>
        </w:rPr>
        <w:t xml:space="preserve"> </w:t>
      </w:r>
      <w:r w:rsidRPr="0095594A">
        <w:rPr>
          <w:rFonts w:cs="Arial"/>
          <w:b/>
          <w:bCs/>
        </w:rPr>
        <w:t>Educator Workforce Investment Grant Program: Professional Learning Grants</w:t>
      </w:r>
    </w:p>
    <w:p w14:paraId="2B4F11D1" w14:textId="015473A0" w:rsidR="00A549F7" w:rsidRPr="00A8705A" w:rsidRDefault="00A549F7" w:rsidP="00A8705A">
      <w:pPr>
        <w:pStyle w:val="Heading2"/>
      </w:pPr>
      <w:bookmarkStart w:id="4" w:name="_Toc55478426"/>
      <w:bookmarkStart w:id="5" w:name="_Toc158026630"/>
      <w:r w:rsidRPr="00A8705A">
        <w:t>Executive Summary</w:t>
      </w:r>
      <w:bookmarkEnd w:id="4"/>
      <w:bookmarkEnd w:id="5"/>
    </w:p>
    <w:p w14:paraId="2D2BA3B2" w14:textId="1CF4E6D0" w:rsidR="00A549F7" w:rsidRPr="00A138D8" w:rsidRDefault="00A549F7" w:rsidP="00A549F7">
      <w:pPr>
        <w:tabs>
          <w:tab w:val="right" w:pos="9360"/>
        </w:tabs>
        <w:autoSpaceDE w:val="0"/>
        <w:autoSpaceDN w:val="0"/>
        <w:adjustRightInd w:val="0"/>
        <w:spacing w:after="240"/>
        <w:rPr>
          <w:rFonts w:cs="Arial"/>
        </w:rPr>
      </w:pPr>
      <w:r w:rsidRPr="00A138D8">
        <w:rPr>
          <w:rFonts w:cs="Arial"/>
        </w:rPr>
        <w:t xml:space="preserve">This report is required by </w:t>
      </w:r>
      <w:r w:rsidRPr="00A138D8">
        <w:rPr>
          <w:rFonts w:eastAsia="Calibri" w:cs="Arial"/>
        </w:rPr>
        <w:t>Senate Bill 75</w:t>
      </w:r>
      <w:r w:rsidR="00567964">
        <w:rPr>
          <w:rFonts w:eastAsia="Calibri" w:cs="Arial"/>
        </w:rPr>
        <w:t xml:space="preserve"> (</w:t>
      </w:r>
      <w:r w:rsidRPr="00A138D8">
        <w:rPr>
          <w:rFonts w:eastAsia="Calibri" w:cs="Arial"/>
        </w:rPr>
        <w:t>Chapter 51, Statutes of 2019</w:t>
      </w:r>
      <w:r w:rsidR="00567964">
        <w:rPr>
          <w:rFonts w:eastAsia="Calibri" w:cs="Arial"/>
        </w:rPr>
        <w:t>)</w:t>
      </w:r>
      <w:r w:rsidRPr="00A138D8">
        <w:rPr>
          <w:rFonts w:eastAsia="Calibri" w:cs="Arial"/>
        </w:rPr>
        <w:t>, Section 84</w:t>
      </w:r>
      <w:r w:rsidRPr="00A138D8">
        <w:rPr>
          <w:rFonts w:eastAsiaTheme="minorEastAsia" w:cs="Arial"/>
          <w:lang w:bidi="en-US"/>
        </w:rPr>
        <w:t xml:space="preserve"> of the Education Omnibus Budget Trailer Bill for the 2019–20 California State Budget</w:t>
      </w:r>
      <w:r w:rsidRPr="00A138D8">
        <w:rPr>
          <w:rFonts w:eastAsia="Arial" w:cs="Arial"/>
        </w:rPr>
        <w:t xml:space="preserve">. The attached report provides an update regarding the activities of the Educator Workforce Investment Grant (EWIG) Programs: English Learner </w:t>
      </w:r>
      <w:r w:rsidR="00E2317B">
        <w:rPr>
          <w:rFonts w:eastAsia="Arial" w:cs="Arial"/>
        </w:rPr>
        <w:t xml:space="preserve">(EL) </w:t>
      </w:r>
      <w:r w:rsidRPr="00A138D8">
        <w:rPr>
          <w:rFonts w:eastAsia="Arial" w:cs="Arial"/>
        </w:rPr>
        <w:t>Roadmap Policy Implementation, Special Education-Related Professional Learning and Computer Science</w:t>
      </w:r>
      <w:r w:rsidR="00A24767">
        <w:rPr>
          <w:rFonts w:eastAsia="Arial" w:cs="Arial"/>
        </w:rPr>
        <w:t xml:space="preserve"> (CS)</w:t>
      </w:r>
      <w:r w:rsidRPr="00A138D8">
        <w:rPr>
          <w:rFonts w:eastAsia="Arial" w:cs="Arial"/>
        </w:rPr>
        <w:t>.</w:t>
      </w:r>
    </w:p>
    <w:p w14:paraId="78C9B00A" w14:textId="28B3BF35" w:rsidR="00A549F7" w:rsidRPr="00A138D8" w:rsidRDefault="00A549F7" w:rsidP="00EA19C9">
      <w:pPr>
        <w:spacing w:after="240"/>
        <w:rPr>
          <w:rFonts w:eastAsia="Arial" w:cs="Arial"/>
        </w:rPr>
      </w:pPr>
      <w:r w:rsidRPr="00A138D8">
        <w:rPr>
          <w:rFonts w:eastAsia="Arial" w:cs="Arial"/>
        </w:rPr>
        <w:t xml:space="preserve">In </w:t>
      </w:r>
      <w:r w:rsidR="00680A7D">
        <w:rPr>
          <w:rFonts w:eastAsia="Arial" w:cs="Arial"/>
        </w:rPr>
        <w:t>s</w:t>
      </w:r>
      <w:r w:rsidRPr="00A138D8">
        <w:rPr>
          <w:rFonts w:eastAsia="Arial" w:cs="Arial"/>
        </w:rPr>
        <w:t>pring 2020, the California Department of Education</w:t>
      </w:r>
      <w:r w:rsidR="00C020AB">
        <w:rPr>
          <w:rFonts w:eastAsia="Arial" w:cs="Arial"/>
        </w:rPr>
        <w:t xml:space="preserve"> (CDE)</w:t>
      </w:r>
      <w:r w:rsidRPr="00A138D8">
        <w:rPr>
          <w:rFonts w:eastAsia="Arial" w:cs="Arial"/>
        </w:rPr>
        <w:t xml:space="preserve">, in collaboration with the California Collaborative for Educational Excellence, awarded two $5 million grants for the implementation of the </w:t>
      </w:r>
      <w:r w:rsidR="00E2317B">
        <w:rPr>
          <w:rFonts w:eastAsia="Arial" w:cs="Arial"/>
        </w:rPr>
        <w:t>EL Roadmap</w:t>
      </w:r>
      <w:r w:rsidRPr="00A138D8">
        <w:rPr>
          <w:rFonts w:eastAsia="Arial" w:cs="Arial"/>
        </w:rPr>
        <w:t xml:space="preserve"> Policy. The two grant recipients are </w:t>
      </w:r>
      <w:r w:rsidRPr="00116682">
        <w:rPr>
          <w:rFonts w:eastAsia="Arial" w:cs="Arial"/>
        </w:rPr>
        <w:t>Californians Together</w:t>
      </w:r>
      <w:r w:rsidR="00116682">
        <w:rPr>
          <w:rFonts w:eastAsia="Arial" w:cs="Arial"/>
        </w:rPr>
        <w:t xml:space="preserve"> and </w:t>
      </w:r>
      <w:r w:rsidR="0045751F">
        <w:rPr>
          <w:rFonts w:eastAsia="Arial" w:cs="Arial"/>
        </w:rPr>
        <w:t xml:space="preserve">the </w:t>
      </w:r>
      <w:r w:rsidRPr="00116682">
        <w:rPr>
          <w:rFonts w:eastAsia="Arial" w:cs="Arial"/>
        </w:rPr>
        <w:t>California Association for Bilingual Education</w:t>
      </w:r>
      <w:r w:rsidR="00116682">
        <w:rPr>
          <w:rFonts w:eastAsia="Arial" w:cs="Arial"/>
        </w:rPr>
        <w:t xml:space="preserve">. </w:t>
      </w:r>
      <w:r w:rsidRPr="00A138D8">
        <w:rPr>
          <w:rFonts w:eastAsia="Arial" w:cs="Arial"/>
        </w:rPr>
        <w:t xml:space="preserve">Throughout the 2021 and 2022 calendar years, these two grantees provided professional development and technical assistance to </w:t>
      </w:r>
      <w:r w:rsidR="00AD5460">
        <w:rPr>
          <w:rFonts w:eastAsia="Arial" w:cs="Arial"/>
        </w:rPr>
        <w:t>more than</w:t>
      </w:r>
      <w:r w:rsidRPr="00A138D8">
        <w:rPr>
          <w:rFonts w:eastAsia="Arial" w:cs="Arial"/>
        </w:rPr>
        <w:t xml:space="preserve"> </w:t>
      </w:r>
      <w:r w:rsidRPr="00A138D8">
        <w:rPr>
          <w:rFonts w:eastAsia="Arial" w:cs="Arial"/>
          <w:bCs/>
        </w:rPr>
        <w:t>40,0</w:t>
      </w:r>
      <w:r w:rsidR="00EC104E">
        <w:rPr>
          <w:rFonts w:eastAsia="Arial" w:cs="Arial"/>
          <w:bCs/>
        </w:rPr>
        <w:t>00</w:t>
      </w:r>
      <w:r w:rsidRPr="00A138D8">
        <w:rPr>
          <w:rFonts w:eastAsia="Arial" w:cs="Arial"/>
          <w:bCs/>
        </w:rPr>
        <w:t xml:space="preserve"> educators</w:t>
      </w:r>
      <w:r w:rsidRPr="00A138D8">
        <w:rPr>
          <w:rFonts w:eastAsia="Arial" w:cs="Arial"/>
          <w:b/>
          <w:bCs/>
        </w:rPr>
        <w:t xml:space="preserve"> </w:t>
      </w:r>
      <w:r w:rsidRPr="00A138D8">
        <w:rPr>
          <w:rFonts w:eastAsia="Arial" w:cs="Arial"/>
        </w:rPr>
        <w:t>statewide from local educational agencies and county offices of education</w:t>
      </w:r>
      <w:r w:rsidR="00A24767">
        <w:rPr>
          <w:rFonts w:eastAsia="Arial" w:cs="Arial"/>
        </w:rPr>
        <w:t xml:space="preserve"> </w:t>
      </w:r>
      <w:r w:rsidRPr="00A138D8">
        <w:rPr>
          <w:rFonts w:eastAsia="Arial" w:cs="Arial"/>
        </w:rPr>
        <w:t xml:space="preserve">regarding the </w:t>
      </w:r>
      <w:r w:rsidR="00E2317B">
        <w:rPr>
          <w:rFonts w:eastAsia="Arial" w:cs="Arial"/>
        </w:rPr>
        <w:t>EL Roadmap</w:t>
      </w:r>
      <w:r w:rsidRPr="00A138D8">
        <w:rPr>
          <w:rFonts w:eastAsia="Arial" w:cs="Arial"/>
        </w:rPr>
        <w:t xml:space="preserve"> Policy adopted by the </w:t>
      </w:r>
      <w:r w:rsidR="00EC3F84">
        <w:rPr>
          <w:rFonts w:eastAsia="Arial" w:cs="Arial"/>
        </w:rPr>
        <w:t>S</w:t>
      </w:r>
      <w:r w:rsidR="005B47E0">
        <w:rPr>
          <w:rFonts w:eastAsia="Arial" w:cs="Arial"/>
        </w:rPr>
        <w:t xml:space="preserve">tate </w:t>
      </w:r>
      <w:r w:rsidR="00EC3F84">
        <w:rPr>
          <w:rFonts w:eastAsia="Arial" w:cs="Arial"/>
        </w:rPr>
        <w:t>B</w:t>
      </w:r>
      <w:r w:rsidR="005B47E0">
        <w:rPr>
          <w:rFonts w:eastAsia="Arial" w:cs="Arial"/>
        </w:rPr>
        <w:t xml:space="preserve">oard of </w:t>
      </w:r>
      <w:r w:rsidR="00EC3F84">
        <w:rPr>
          <w:rFonts w:eastAsia="Arial" w:cs="Arial"/>
        </w:rPr>
        <w:t>E</w:t>
      </w:r>
      <w:r w:rsidR="005B47E0">
        <w:rPr>
          <w:rFonts w:eastAsia="Arial" w:cs="Arial"/>
        </w:rPr>
        <w:t xml:space="preserve">ducation </w:t>
      </w:r>
      <w:r w:rsidRPr="00A138D8">
        <w:rPr>
          <w:rFonts w:eastAsia="Arial" w:cs="Arial"/>
        </w:rPr>
        <w:t xml:space="preserve">through the EWIG </w:t>
      </w:r>
      <w:r w:rsidR="00E2317B">
        <w:rPr>
          <w:rFonts w:eastAsia="Arial" w:cs="Arial"/>
        </w:rPr>
        <w:t>EL Roadmap</w:t>
      </w:r>
      <w:r w:rsidRPr="00A138D8">
        <w:rPr>
          <w:rFonts w:eastAsia="Arial" w:cs="Arial"/>
        </w:rPr>
        <w:t xml:space="preserve"> Policy Implementation Grant Program.</w:t>
      </w:r>
    </w:p>
    <w:p w14:paraId="6C7358E8" w14:textId="3BB0C456" w:rsidR="00A549F7" w:rsidRPr="00A138D8" w:rsidRDefault="00A549F7" w:rsidP="00EA19C9">
      <w:pPr>
        <w:spacing w:after="240"/>
        <w:rPr>
          <w:rFonts w:eastAsia="Arial" w:cs="Arial"/>
        </w:rPr>
      </w:pPr>
      <w:r w:rsidRPr="00A138D8">
        <w:rPr>
          <w:rFonts w:eastAsia="Arial" w:cs="Arial"/>
        </w:rPr>
        <w:t>Of the $5 million budget in the EWIG</w:t>
      </w:r>
      <w:r w:rsidR="004B3D1E">
        <w:rPr>
          <w:rFonts w:eastAsia="Arial" w:cs="Arial"/>
        </w:rPr>
        <w:t xml:space="preserve"> Program</w:t>
      </w:r>
      <w:r w:rsidRPr="00A138D8">
        <w:rPr>
          <w:rFonts w:eastAsia="Arial" w:cs="Arial"/>
        </w:rPr>
        <w:t xml:space="preserve"> for Special Education, the CDE Special Education Division awarded </w:t>
      </w:r>
      <w:r w:rsidRPr="00A138D8">
        <w:rPr>
          <w:rFonts w:eastAsia="Calibri" w:cs="Arial"/>
        </w:rPr>
        <w:t xml:space="preserve">$4,910,679 to </w:t>
      </w:r>
      <w:r w:rsidRPr="00A138D8">
        <w:rPr>
          <w:rFonts w:eastAsia="Arial" w:cs="Arial"/>
        </w:rPr>
        <w:t>one grant recipient, the Center for Applied Special Technology Incorporated, on July 20, 2020, due to</w:t>
      </w:r>
      <w:r w:rsidR="009030A5">
        <w:rPr>
          <w:rFonts w:eastAsia="Arial" w:cs="Arial"/>
        </w:rPr>
        <w:t xml:space="preserve"> coronavirus (</w:t>
      </w:r>
      <w:r w:rsidRPr="00A138D8">
        <w:rPr>
          <w:rFonts w:eastAsia="Arial" w:cs="Arial"/>
        </w:rPr>
        <w:t>COVID-19</w:t>
      </w:r>
      <w:r w:rsidR="009030A5">
        <w:rPr>
          <w:rFonts w:eastAsia="Arial" w:cs="Arial"/>
        </w:rPr>
        <w:t>)</w:t>
      </w:r>
      <w:r w:rsidRPr="00A138D8">
        <w:rPr>
          <w:rFonts w:eastAsia="Arial" w:cs="Arial"/>
        </w:rPr>
        <w:t xml:space="preserve"> prompting necessary administrative changes to the grant award process.</w:t>
      </w:r>
    </w:p>
    <w:p w14:paraId="240DB9F6" w14:textId="294887B5" w:rsidR="00047BAC" w:rsidRPr="00B003BD" w:rsidRDefault="00A549F7" w:rsidP="00047BAC">
      <w:pPr>
        <w:spacing w:after="240"/>
      </w:pPr>
      <w:r w:rsidRPr="00A138D8">
        <w:rPr>
          <w:rFonts w:eastAsia="Arial" w:cs="Arial"/>
        </w:rPr>
        <w:t>The Budget Act of 2021, Item 6100-195-0001, provide</w:t>
      </w:r>
      <w:r w:rsidR="004A339C">
        <w:rPr>
          <w:rFonts w:eastAsia="Arial" w:cs="Arial"/>
        </w:rPr>
        <w:t>d</w:t>
      </w:r>
      <w:r w:rsidRPr="00A138D8">
        <w:rPr>
          <w:rFonts w:eastAsia="Arial" w:cs="Arial"/>
        </w:rPr>
        <w:t xml:space="preserve"> $5 million on a one-time basis to establish the EWIG</w:t>
      </w:r>
      <w:r w:rsidR="004B3D1E">
        <w:rPr>
          <w:rFonts w:eastAsia="Arial" w:cs="Arial"/>
        </w:rPr>
        <w:t xml:space="preserve"> Program</w:t>
      </w:r>
      <w:r w:rsidRPr="00A138D8">
        <w:rPr>
          <w:rFonts w:eastAsia="Arial" w:cs="Arial"/>
        </w:rPr>
        <w:t>: C</w:t>
      </w:r>
      <w:r w:rsidR="00681C80">
        <w:rPr>
          <w:rFonts w:eastAsia="Arial" w:cs="Arial"/>
        </w:rPr>
        <w:t>S</w:t>
      </w:r>
      <w:r w:rsidRPr="00A138D8">
        <w:rPr>
          <w:rFonts w:eastAsia="Arial" w:cs="Arial"/>
        </w:rPr>
        <w:t xml:space="preserve">. In March 2022, the CDE awarded </w:t>
      </w:r>
      <w:proofErr w:type="gramStart"/>
      <w:r w:rsidRPr="00A138D8">
        <w:rPr>
          <w:rFonts w:eastAsia="Arial" w:cs="Arial"/>
        </w:rPr>
        <w:t>one</w:t>
      </w:r>
      <w:proofErr w:type="gramEnd"/>
      <w:r w:rsidRPr="00A138D8">
        <w:rPr>
          <w:rFonts w:eastAsia="Arial" w:cs="Arial"/>
        </w:rPr>
        <w:t xml:space="preserve"> $5 million grant for the implementation of the EWIG</w:t>
      </w:r>
      <w:r w:rsidR="004B3D1E">
        <w:rPr>
          <w:rFonts w:eastAsia="Arial" w:cs="Arial"/>
        </w:rPr>
        <w:t xml:space="preserve"> Program</w:t>
      </w:r>
      <w:r w:rsidRPr="00A138D8">
        <w:rPr>
          <w:rFonts w:eastAsia="Arial" w:cs="Arial"/>
        </w:rPr>
        <w:t>: CS to the University of California, Los Ang</w:t>
      </w:r>
      <w:r w:rsidR="00D07BD1">
        <w:rPr>
          <w:rFonts w:eastAsia="Arial" w:cs="Arial"/>
        </w:rPr>
        <w:t>e</w:t>
      </w:r>
      <w:r w:rsidRPr="00A138D8">
        <w:rPr>
          <w:rFonts w:eastAsia="Arial" w:cs="Arial"/>
        </w:rPr>
        <w:t>les. The EWIG</w:t>
      </w:r>
      <w:r w:rsidR="00E64E02">
        <w:rPr>
          <w:rFonts w:eastAsia="Arial" w:cs="Arial"/>
        </w:rPr>
        <w:t xml:space="preserve"> Program</w:t>
      </w:r>
      <w:r w:rsidRPr="00A138D8">
        <w:rPr>
          <w:rFonts w:eastAsia="Arial" w:cs="Arial"/>
        </w:rPr>
        <w:t xml:space="preserve">: CS </w:t>
      </w:r>
      <w:r w:rsidR="004A339C">
        <w:rPr>
          <w:rFonts w:eastAsia="Arial" w:cs="Arial"/>
        </w:rPr>
        <w:t>spen</w:t>
      </w:r>
      <w:r w:rsidR="00E92B30">
        <w:rPr>
          <w:rFonts w:eastAsia="Arial" w:cs="Arial"/>
        </w:rPr>
        <w:t xml:space="preserve">t </w:t>
      </w:r>
      <w:r w:rsidR="004A339C">
        <w:rPr>
          <w:rFonts w:eastAsia="Arial" w:cs="Arial"/>
        </w:rPr>
        <w:t xml:space="preserve">Year </w:t>
      </w:r>
      <w:r w:rsidR="00E64E02">
        <w:rPr>
          <w:rFonts w:eastAsia="Arial" w:cs="Arial"/>
        </w:rPr>
        <w:t>One</w:t>
      </w:r>
      <w:r w:rsidR="004A339C">
        <w:rPr>
          <w:rFonts w:eastAsia="Arial" w:cs="Arial"/>
        </w:rPr>
        <w:t xml:space="preserve"> planning for professional learning</w:t>
      </w:r>
      <w:r w:rsidR="00184577">
        <w:rPr>
          <w:rFonts w:eastAsia="Arial" w:cs="Arial"/>
        </w:rPr>
        <w:t xml:space="preserve"> </w:t>
      </w:r>
      <w:r w:rsidR="004A339C">
        <w:rPr>
          <w:rFonts w:eastAsia="Arial" w:cs="Arial"/>
        </w:rPr>
        <w:t xml:space="preserve">opportunities in Year </w:t>
      </w:r>
      <w:r w:rsidR="00E64E02">
        <w:rPr>
          <w:rFonts w:eastAsia="Arial" w:cs="Arial"/>
        </w:rPr>
        <w:t>Two</w:t>
      </w:r>
      <w:r w:rsidR="004A339C">
        <w:rPr>
          <w:rFonts w:eastAsia="Arial" w:cs="Arial"/>
        </w:rPr>
        <w:t xml:space="preserve">. </w:t>
      </w:r>
      <w:r w:rsidR="00047BAC">
        <w:t xml:space="preserve">During </w:t>
      </w:r>
      <w:r w:rsidR="00E64E02">
        <w:t>Y</w:t>
      </w:r>
      <w:r w:rsidR="00047BAC">
        <w:t xml:space="preserve">ears </w:t>
      </w:r>
      <w:r w:rsidR="00E64E02">
        <w:t>T</w:t>
      </w:r>
      <w:r w:rsidR="00047BAC">
        <w:t xml:space="preserve">wo and </w:t>
      </w:r>
      <w:r w:rsidR="00E64E02">
        <w:t>T</w:t>
      </w:r>
      <w:r w:rsidR="00047BAC">
        <w:t xml:space="preserve">hree, CS </w:t>
      </w:r>
      <w:r w:rsidR="00C020AB">
        <w:t xml:space="preserve">professional learning </w:t>
      </w:r>
      <w:r w:rsidR="00047BAC">
        <w:t xml:space="preserve">opportunities were provided for teachers and paraprofessionals across the seven regions of the </w:t>
      </w:r>
      <w:r w:rsidR="00BF7858">
        <w:t>Statewide</w:t>
      </w:r>
      <w:r w:rsidR="00047BAC">
        <w:t xml:space="preserve"> System of Support.</w:t>
      </w:r>
    </w:p>
    <w:p w14:paraId="17A30198" w14:textId="777AC3D1" w:rsidR="00A549F7" w:rsidRPr="00A138D8" w:rsidRDefault="0045751F" w:rsidP="00A549F7">
      <w:pPr>
        <w:tabs>
          <w:tab w:val="right" w:pos="9360"/>
        </w:tabs>
        <w:autoSpaceDE w:val="0"/>
        <w:autoSpaceDN w:val="0"/>
        <w:adjustRightInd w:val="0"/>
        <w:spacing w:after="240"/>
        <w:rPr>
          <w:rFonts w:cs="Arial"/>
          <w:iCs/>
          <w:color w:val="000000"/>
        </w:rPr>
      </w:pPr>
      <w:r>
        <w:rPr>
          <w:rFonts w:cs="Arial"/>
          <w:bCs/>
        </w:rPr>
        <w:t>T</w:t>
      </w:r>
      <w:r w:rsidR="00A549F7" w:rsidRPr="00A138D8">
        <w:rPr>
          <w:rFonts w:cs="Arial"/>
          <w:bCs/>
        </w:rPr>
        <w:t xml:space="preserve">his report </w:t>
      </w:r>
      <w:r>
        <w:rPr>
          <w:rFonts w:cs="Arial"/>
          <w:bCs/>
        </w:rPr>
        <w:t xml:space="preserve">is available </w:t>
      </w:r>
      <w:r w:rsidR="00395981">
        <w:rPr>
          <w:rFonts w:cs="Arial"/>
          <w:bCs/>
        </w:rPr>
        <w:t>on</w:t>
      </w:r>
      <w:r w:rsidR="00A549F7" w:rsidRPr="00A138D8">
        <w:rPr>
          <w:rFonts w:cs="Arial"/>
          <w:bCs/>
        </w:rPr>
        <w:t xml:space="preserve"> the </w:t>
      </w:r>
      <w:r w:rsidR="00C020AB">
        <w:rPr>
          <w:rFonts w:cs="Arial"/>
          <w:bCs/>
        </w:rPr>
        <w:t>CDE</w:t>
      </w:r>
      <w:r w:rsidR="00A549F7" w:rsidRPr="00A138D8">
        <w:rPr>
          <w:rFonts w:cs="Arial"/>
          <w:bCs/>
        </w:rPr>
        <w:t xml:space="preserve"> </w:t>
      </w:r>
      <w:r w:rsidR="00DA21C6">
        <w:rPr>
          <w:rFonts w:cs="Arial"/>
          <w:bCs/>
        </w:rPr>
        <w:t>E</w:t>
      </w:r>
      <w:r w:rsidR="00AE40B0">
        <w:rPr>
          <w:rFonts w:cs="Arial"/>
          <w:bCs/>
        </w:rPr>
        <w:t xml:space="preserve">ducator </w:t>
      </w:r>
      <w:r w:rsidR="00DA21C6">
        <w:rPr>
          <w:rFonts w:cs="Arial"/>
          <w:bCs/>
        </w:rPr>
        <w:t>W</w:t>
      </w:r>
      <w:r w:rsidR="00AE40B0">
        <w:rPr>
          <w:rFonts w:cs="Arial"/>
          <w:bCs/>
        </w:rPr>
        <w:t xml:space="preserve">orkforce </w:t>
      </w:r>
      <w:r w:rsidR="00DA21C6">
        <w:rPr>
          <w:rFonts w:cs="Arial"/>
          <w:bCs/>
        </w:rPr>
        <w:t>I</w:t>
      </w:r>
      <w:r w:rsidR="00AE40B0">
        <w:rPr>
          <w:rFonts w:cs="Arial"/>
          <w:bCs/>
        </w:rPr>
        <w:t xml:space="preserve">nvestment </w:t>
      </w:r>
      <w:r w:rsidR="00DA21C6">
        <w:rPr>
          <w:rFonts w:cs="Arial"/>
          <w:bCs/>
        </w:rPr>
        <w:t>G</w:t>
      </w:r>
      <w:r w:rsidR="00AE40B0">
        <w:rPr>
          <w:rFonts w:cs="Arial"/>
          <w:bCs/>
        </w:rPr>
        <w:t>rant</w:t>
      </w:r>
      <w:r w:rsidR="00A549F7" w:rsidRPr="00A138D8">
        <w:rPr>
          <w:rFonts w:cs="Arial"/>
          <w:bCs/>
        </w:rPr>
        <w:t xml:space="preserve"> Program </w:t>
      </w:r>
      <w:r w:rsidR="00AD5460">
        <w:rPr>
          <w:rFonts w:cs="Arial"/>
          <w:bCs/>
        </w:rPr>
        <w:t>w</w:t>
      </w:r>
      <w:r w:rsidR="00A549F7" w:rsidRPr="00A138D8">
        <w:rPr>
          <w:rFonts w:cs="Arial"/>
          <w:bCs/>
        </w:rPr>
        <w:t xml:space="preserve">eb </w:t>
      </w:r>
      <w:r w:rsidR="00AD5460">
        <w:rPr>
          <w:rFonts w:cs="Arial"/>
          <w:bCs/>
        </w:rPr>
        <w:t>p</w:t>
      </w:r>
      <w:r w:rsidR="00A549F7" w:rsidRPr="00A138D8">
        <w:rPr>
          <w:rFonts w:cs="Arial"/>
          <w:bCs/>
        </w:rPr>
        <w:t>age at</w:t>
      </w:r>
      <w:r w:rsidR="00A549F7" w:rsidRPr="00A138D8">
        <w:rPr>
          <w:rFonts w:cs="Arial"/>
          <w:bCs/>
          <w:color w:val="C00000"/>
        </w:rPr>
        <w:t xml:space="preserve"> </w:t>
      </w:r>
      <w:hyperlink r:id="rId16" w:tooltip="CDE EWIG Program web page " w:history="1">
        <w:r w:rsidR="00A549F7" w:rsidRPr="00D91B7F">
          <w:rPr>
            <w:rStyle w:val="Hyperlink"/>
            <w:rFonts w:eastAsia="Arial" w:cs="Arial"/>
          </w:rPr>
          <w:t>https://www.cde.ca.gov/pd/ps/ewig.asp</w:t>
        </w:r>
        <w:r w:rsidR="00A549F7" w:rsidRPr="00F765D5">
          <w:rPr>
            <w:rStyle w:val="Hyperlink"/>
            <w:rFonts w:cs="Arial"/>
            <w:color w:val="auto"/>
            <w:u w:val="none"/>
          </w:rPr>
          <w:t>.</w:t>
        </w:r>
      </w:hyperlink>
      <w:r w:rsidR="00A44A8E" w:rsidRPr="00A44A8E">
        <w:rPr>
          <w:rFonts w:cs="Arial"/>
          <w:iCs/>
          <w:color w:val="000000"/>
        </w:rPr>
        <w:t xml:space="preserve"> </w:t>
      </w:r>
      <w:r w:rsidR="00A44A8E" w:rsidRPr="00A138D8">
        <w:rPr>
          <w:rFonts w:cs="Arial"/>
          <w:iCs/>
          <w:color w:val="000000"/>
        </w:rPr>
        <w:t xml:space="preserve">If you have any </w:t>
      </w:r>
      <w:r w:rsidR="00A44A8E">
        <w:rPr>
          <w:rFonts w:cs="Arial"/>
          <w:iCs/>
          <w:color w:val="000000"/>
        </w:rPr>
        <w:t xml:space="preserve">questions </w:t>
      </w:r>
      <w:r w:rsidR="00A44A8E">
        <w:rPr>
          <w:rFonts w:cs="Arial"/>
          <w:bCs/>
        </w:rPr>
        <w:t>or would like</w:t>
      </w:r>
      <w:r w:rsidR="00A549F7" w:rsidRPr="00A138D8">
        <w:rPr>
          <w:rFonts w:cs="Arial"/>
          <w:bCs/>
        </w:rPr>
        <w:t xml:space="preserve"> a copy of this report, please</w:t>
      </w:r>
      <w:r w:rsidR="006C4576">
        <w:rPr>
          <w:rFonts w:cs="Arial"/>
          <w:bCs/>
        </w:rPr>
        <w:t xml:space="preserve"> contact the </w:t>
      </w:r>
      <w:r w:rsidR="00D27CC6">
        <w:rPr>
          <w:rFonts w:cs="Arial"/>
          <w:bCs/>
        </w:rPr>
        <w:t xml:space="preserve">CDE </w:t>
      </w:r>
      <w:r w:rsidR="006C4576" w:rsidRPr="006C4576">
        <w:rPr>
          <w:rFonts w:cs="Arial"/>
          <w:bCs/>
        </w:rPr>
        <w:t>Professional Learning Support and Monitoring Office</w:t>
      </w:r>
      <w:r w:rsidR="006C4576">
        <w:rPr>
          <w:rFonts w:cs="Arial"/>
          <w:bCs/>
        </w:rPr>
        <w:t xml:space="preserve"> at</w:t>
      </w:r>
      <w:r w:rsidR="00A549F7" w:rsidRPr="00A138D8">
        <w:rPr>
          <w:rFonts w:cs="Arial"/>
          <w:bCs/>
        </w:rPr>
        <w:t xml:space="preserve"> </w:t>
      </w:r>
      <w:hyperlink r:id="rId17" w:history="1">
        <w:r w:rsidR="00A549F7" w:rsidRPr="00A138D8">
          <w:rPr>
            <w:rStyle w:val="Hyperlink"/>
            <w:rFonts w:eastAsia="Arial" w:cs="Arial"/>
            <w:bCs/>
          </w:rPr>
          <w:t>PLSMO@cde.ca.gov</w:t>
        </w:r>
      </w:hyperlink>
      <w:r w:rsidR="00A549F7" w:rsidRPr="005731B6">
        <w:rPr>
          <w:rFonts w:cs="Arial"/>
          <w:bCs/>
        </w:rPr>
        <w:t>.</w:t>
      </w:r>
    </w:p>
    <w:p w14:paraId="69521B9B" w14:textId="5C3792B0" w:rsidR="00125638" w:rsidRPr="0041301F" w:rsidRDefault="00125638" w:rsidP="00A549F7">
      <w:pPr>
        <w:pStyle w:val="Header"/>
        <w:spacing w:after="240"/>
        <w:jc w:val="center"/>
        <w:rPr>
          <w:rFonts w:eastAsia="Arial" w:cs="Arial"/>
        </w:rPr>
        <w:sectPr w:rsidR="00125638" w:rsidRPr="0041301F" w:rsidSect="00634D19">
          <w:footerReference w:type="default" r:id="rId18"/>
          <w:pgSz w:w="12240" w:h="15840"/>
          <w:pgMar w:top="1440" w:right="1440" w:bottom="1440" w:left="1440" w:header="720" w:footer="720" w:gutter="0"/>
          <w:cols w:space="720"/>
          <w:docGrid w:linePitch="360"/>
        </w:sectPr>
      </w:pPr>
    </w:p>
    <w:p w14:paraId="047D53C9" w14:textId="26B08BB1" w:rsidR="00B359D2" w:rsidRPr="001B7D0D" w:rsidRDefault="00BE164D" w:rsidP="00A8705A">
      <w:pPr>
        <w:pStyle w:val="Heading2"/>
      </w:pPr>
      <w:bookmarkStart w:id="6" w:name="_Toc1701050398"/>
      <w:bookmarkStart w:id="7" w:name="_Toc98857904"/>
      <w:bookmarkStart w:id="8" w:name="_Toc158026631"/>
      <w:r w:rsidRPr="001B7D0D">
        <w:lastRenderedPageBreak/>
        <w:t>State Statute and Authority</w:t>
      </w:r>
      <w:bookmarkEnd w:id="6"/>
      <w:bookmarkEnd w:id="7"/>
      <w:bookmarkEnd w:id="8"/>
    </w:p>
    <w:p w14:paraId="4E259335" w14:textId="3F4878E2" w:rsidR="007012AA" w:rsidRPr="004016C7" w:rsidRDefault="00EC104E" w:rsidP="00E832E6">
      <w:pPr>
        <w:spacing w:after="240"/>
      </w:pPr>
      <w:bookmarkStart w:id="9" w:name="_Toc536194311"/>
      <w:bookmarkStart w:id="10" w:name="_Toc961704"/>
      <w:r>
        <w:t xml:space="preserve">Section 84 of the Education Omnibus </w:t>
      </w:r>
      <w:r w:rsidR="00FE4ED0">
        <w:t xml:space="preserve">Budget </w:t>
      </w:r>
      <w:r>
        <w:t>Trailer Bill, Senate Bill 75 (Ch</w:t>
      </w:r>
      <w:r w:rsidR="00E92B30">
        <w:t>apter</w:t>
      </w:r>
      <w:r>
        <w:t xml:space="preserve"> 51, Stat</w:t>
      </w:r>
      <w:r w:rsidR="00E92B30">
        <w:t>utes</w:t>
      </w:r>
      <w:r>
        <w:t xml:space="preserve"> </w:t>
      </w:r>
      <w:r w:rsidR="00B1532D">
        <w:t xml:space="preserve">of </w:t>
      </w:r>
      <w:r>
        <w:t>2019)</w:t>
      </w:r>
      <w:r w:rsidR="00877EC1">
        <w:t>,</w:t>
      </w:r>
      <w:r>
        <w:t xml:space="preserve"> </w:t>
      </w:r>
      <w:bookmarkStart w:id="11" w:name="_Hlk18397803"/>
      <w:r w:rsidR="42D33890">
        <w:t>provide</w:t>
      </w:r>
      <w:r w:rsidR="006D1686">
        <w:t>d</w:t>
      </w:r>
      <w:r w:rsidR="42D33890">
        <w:t xml:space="preserve"> $37.1</w:t>
      </w:r>
      <w:r w:rsidR="03E386D0">
        <w:t xml:space="preserve"> million</w:t>
      </w:r>
      <w:r w:rsidR="42D33890">
        <w:t xml:space="preserve"> through </w:t>
      </w:r>
      <w:r w:rsidR="00BE3ACC">
        <w:t>F</w:t>
      </w:r>
      <w:r w:rsidR="00D82D7B">
        <w:t xml:space="preserve">iscal </w:t>
      </w:r>
      <w:r w:rsidR="00BE3ACC">
        <w:t>Y</w:t>
      </w:r>
      <w:r w:rsidR="00D82D7B">
        <w:t>ear</w:t>
      </w:r>
      <w:r w:rsidR="42D33890">
        <w:t xml:space="preserve"> </w:t>
      </w:r>
      <w:bookmarkStart w:id="12" w:name="_Hlk18397900"/>
      <w:r w:rsidR="42D33890">
        <w:t xml:space="preserve">2022–23 </w:t>
      </w:r>
      <w:bookmarkEnd w:id="11"/>
      <w:bookmarkEnd w:id="12"/>
      <w:r w:rsidR="42D33890">
        <w:t xml:space="preserve">for an </w:t>
      </w:r>
      <w:r w:rsidR="001A1B83">
        <w:t xml:space="preserve">Educator Workforce Investment Grant (EWIG) </w:t>
      </w:r>
      <w:r w:rsidR="00B51F21">
        <w:t>P</w:t>
      </w:r>
      <w:r w:rsidR="42D33890">
        <w:t xml:space="preserve">rogram to support one or more competitive grants for </w:t>
      </w:r>
      <w:r w:rsidR="00D82D7B">
        <w:t>professional learning</w:t>
      </w:r>
      <w:r w:rsidR="007C2E50">
        <w:t xml:space="preserve"> (PL)</w:t>
      </w:r>
      <w:r w:rsidR="00B45E18">
        <w:t xml:space="preserve"> </w:t>
      </w:r>
      <w:r w:rsidR="42D33890">
        <w:t>opportunities for teachers and paraprofessionals across the state.</w:t>
      </w:r>
      <w:r w:rsidR="249619B9">
        <w:t xml:space="preserve"> </w:t>
      </w:r>
      <w:r w:rsidR="024C48F9">
        <w:t xml:space="preserve">The grants </w:t>
      </w:r>
      <w:r w:rsidR="349B058C">
        <w:t xml:space="preserve">approved for funding </w:t>
      </w:r>
      <w:r w:rsidR="249619B9">
        <w:t xml:space="preserve">were </w:t>
      </w:r>
      <w:r w:rsidR="024C48F9">
        <w:t>provided as follows:</w:t>
      </w:r>
    </w:p>
    <w:p w14:paraId="128D244F" w14:textId="687D2153" w:rsidR="007012AA" w:rsidRPr="004016C7" w:rsidRDefault="00E364BB" w:rsidP="00E832E6">
      <w:pPr>
        <w:pStyle w:val="ListParagraph"/>
        <w:numPr>
          <w:ilvl w:val="0"/>
          <w:numId w:val="2"/>
        </w:numPr>
        <w:spacing w:after="240"/>
        <w:contextualSpacing w:val="0"/>
      </w:pPr>
      <w:r>
        <w:t xml:space="preserve">$10 </w:t>
      </w:r>
      <w:r w:rsidR="42D33890">
        <w:t xml:space="preserve">million to qualified entities for conducting </w:t>
      </w:r>
      <w:r w:rsidR="00B45E18">
        <w:t>PL</w:t>
      </w:r>
      <w:r w:rsidR="42D33890">
        <w:t xml:space="preserve"> activities designed to implement the California</w:t>
      </w:r>
      <w:r w:rsidR="004712BC">
        <w:t xml:space="preserve"> English Learner </w:t>
      </w:r>
      <w:r w:rsidR="00E2317B">
        <w:t xml:space="preserve">(EL) </w:t>
      </w:r>
      <w:r w:rsidR="004712BC">
        <w:t>Roadmap Policy:</w:t>
      </w:r>
      <w:r w:rsidR="42D33890">
        <w:t xml:space="preserve"> Educational Programs and Services for </w:t>
      </w:r>
      <w:r w:rsidR="00EF5DD3">
        <w:t>E</w:t>
      </w:r>
      <w:r w:rsidR="00B33B1C">
        <w:t>L</w:t>
      </w:r>
      <w:r w:rsidR="00EF5DD3">
        <w:t>s</w:t>
      </w:r>
      <w:r w:rsidR="00B53718">
        <w:t>;</w:t>
      </w:r>
      <w:r w:rsidR="024C48F9">
        <w:t xml:space="preserve"> and</w:t>
      </w:r>
    </w:p>
    <w:p w14:paraId="39F87DD6" w14:textId="2B725AD7" w:rsidR="00BE164D" w:rsidRPr="001833C5" w:rsidRDefault="00E364BB" w:rsidP="00E832E6">
      <w:pPr>
        <w:pStyle w:val="ListParagraph"/>
        <w:numPr>
          <w:ilvl w:val="0"/>
          <w:numId w:val="2"/>
        </w:numPr>
        <w:spacing w:after="240"/>
      </w:pPr>
      <w:r>
        <w:t>$5</w:t>
      </w:r>
      <w:r w:rsidR="42D33890" w:rsidRPr="001833C5">
        <w:t xml:space="preserve"> million to qualified entities for special education-related </w:t>
      </w:r>
      <w:r w:rsidR="007C2E50">
        <w:t>p</w:t>
      </w:r>
      <w:r w:rsidR="00D36FC5">
        <w:t xml:space="preserve">rofessional </w:t>
      </w:r>
      <w:r w:rsidR="007C2E50">
        <w:t>d</w:t>
      </w:r>
      <w:r w:rsidR="00D36FC5">
        <w:t xml:space="preserve">evelopment (PD) </w:t>
      </w:r>
      <w:r w:rsidR="42D33890" w:rsidRPr="001833C5">
        <w:t>opportunities</w:t>
      </w:r>
      <w:r w:rsidR="001833C5">
        <w:t xml:space="preserve">. </w:t>
      </w:r>
    </w:p>
    <w:p w14:paraId="692EFE52" w14:textId="5A525B7A" w:rsidR="00302069" w:rsidRPr="001F10A5" w:rsidRDefault="00302069" w:rsidP="00E832E6">
      <w:pPr>
        <w:spacing w:after="240"/>
      </w:pPr>
      <w:r>
        <w:rPr>
          <w:rFonts w:eastAsia="Arial" w:cs="Arial"/>
        </w:rPr>
        <w:t>The Budget Act of 2021, Item 6100-195-0001 provide</w:t>
      </w:r>
      <w:r w:rsidR="00155426">
        <w:rPr>
          <w:rFonts w:eastAsia="Arial" w:cs="Arial"/>
        </w:rPr>
        <w:t>d</w:t>
      </w:r>
      <w:r>
        <w:rPr>
          <w:rFonts w:eastAsia="Arial" w:cs="Arial"/>
        </w:rPr>
        <w:t xml:space="preserve"> $5 million on a one-time basis to establish the EWIG</w:t>
      </w:r>
      <w:r w:rsidR="00CD5E8D">
        <w:rPr>
          <w:rFonts w:eastAsia="Arial" w:cs="Arial"/>
        </w:rPr>
        <w:t xml:space="preserve"> Program</w:t>
      </w:r>
      <w:r>
        <w:rPr>
          <w:rFonts w:eastAsia="Arial" w:cs="Arial"/>
        </w:rPr>
        <w:t xml:space="preserve">: </w:t>
      </w:r>
      <w:r w:rsidR="00D36FC5">
        <w:rPr>
          <w:rFonts w:eastAsia="Arial" w:cs="Arial"/>
        </w:rPr>
        <w:t>Computer Science (CS).</w:t>
      </w:r>
    </w:p>
    <w:p w14:paraId="0D0050C3" w14:textId="56D49A5B" w:rsidR="0000786D" w:rsidRPr="004016C7" w:rsidRDefault="00BE164D" w:rsidP="00E832E6">
      <w:pPr>
        <w:spacing w:after="240"/>
      </w:pPr>
      <w:r>
        <w:t xml:space="preserve">The </w:t>
      </w:r>
      <w:r w:rsidR="008D10A8">
        <w:t xml:space="preserve">California Department of Education (CDE) </w:t>
      </w:r>
      <w:r>
        <w:t xml:space="preserve">and </w:t>
      </w:r>
      <w:r w:rsidR="00E85760">
        <w:t xml:space="preserve">the </w:t>
      </w:r>
      <w:r w:rsidR="008D10A8">
        <w:t xml:space="preserve">California Collaborative for Educational Excellence (CCEE) </w:t>
      </w:r>
      <w:r w:rsidR="008B3855">
        <w:t>facilitated</w:t>
      </w:r>
      <w:r w:rsidR="000A2BF3">
        <w:t xml:space="preserve"> coordination among the </w:t>
      </w:r>
      <w:r>
        <w:t xml:space="preserve">EWIG </w:t>
      </w:r>
      <w:proofErr w:type="gramStart"/>
      <w:r>
        <w:t>grantee</w:t>
      </w:r>
      <w:r w:rsidR="00B70653">
        <w:t>s</w:t>
      </w:r>
      <w:proofErr w:type="gramEnd"/>
      <w:r>
        <w:t xml:space="preserve"> and </w:t>
      </w:r>
      <w:r w:rsidR="008D606F">
        <w:t xml:space="preserve">the </w:t>
      </w:r>
      <w:r w:rsidR="00BF7858">
        <w:t>Statewide</w:t>
      </w:r>
      <w:r w:rsidR="00D94ABD">
        <w:t xml:space="preserve"> </w:t>
      </w:r>
      <w:r w:rsidR="00C5668A">
        <w:t xml:space="preserve">System of Support </w:t>
      </w:r>
      <w:r>
        <w:t>subject matter</w:t>
      </w:r>
      <w:r w:rsidR="00F3387E">
        <w:t xml:space="preserve"> </w:t>
      </w:r>
      <w:r>
        <w:t>project</w:t>
      </w:r>
      <w:r w:rsidR="00C5668A">
        <w:t xml:space="preserve"> leads that are</w:t>
      </w:r>
      <w:r>
        <w:t xml:space="preserve"> currently authorized by </w:t>
      </w:r>
      <w:r w:rsidR="005B477F">
        <w:t xml:space="preserve">California </w:t>
      </w:r>
      <w:r w:rsidR="00EE5374" w:rsidRPr="4D67C686">
        <w:rPr>
          <w:i/>
          <w:iCs/>
        </w:rPr>
        <w:t>Education Code</w:t>
      </w:r>
      <w:r w:rsidR="00F85DE0" w:rsidRPr="00BE3ACC">
        <w:rPr>
          <w:i/>
        </w:rPr>
        <w:t xml:space="preserve"> (EC)</w:t>
      </w:r>
      <w:r w:rsidR="00EE5374">
        <w:t xml:space="preserve"> Section 5205</w:t>
      </w:r>
      <w:r w:rsidR="0059758D">
        <w:t>9</w:t>
      </w:r>
      <w:r w:rsidR="00EE5374">
        <w:t>.5(b).</w:t>
      </w:r>
      <w:r w:rsidR="004016C7">
        <w:t xml:space="preserve"> </w:t>
      </w:r>
      <w:r>
        <w:t xml:space="preserve">Applicants </w:t>
      </w:r>
      <w:r w:rsidR="005601CE">
        <w:t xml:space="preserve">who </w:t>
      </w:r>
      <w:r w:rsidR="00155426">
        <w:t>proposed</w:t>
      </w:r>
      <w:r>
        <w:t xml:space="preserve"> to partner with a </w:t>
      </w:r>
      <w:r w:rsidR="005C75B6">
        <w:t>c</w:t>
      </w:r>
      <w:r w:rsidR="006F3A13">
        <w:t xml:space="preserve">ounty </w:t>
      </w:r>
      <w:r w:rsidR="005C75B6">
        <w:t>o</w:t>
      </w:r>
      <w:r w:rsidR="006F3A13">
        <w:t xml:space="preserve">ffice of </w:t>
      </w:r>
      <w:r w:rsidR="005C75B6">
        <w:t>e</w:t>
      </w:r>
      <w:r w:rsidR="006F3A13">
        <w:t>ducation (</w:t>
      </w:r>
      <w:r w:rsidR="00D8144E">
        <w:t>COE</w:t>
      </w:r>
      <w:r w:rsidR="006F3A13">
        <w:t>)</w:t>
      </w:r>
      <w:r>
        <w:t xml:space="preserve"> or consortium of COEs w</w:t>
      </w:r>
      <w:r w:rsidR="008B3855">
        <w:t>er</w:t>
      </w:r>
      <w:r>
        <w:t>e given positive consideration.</w:t>
      </w:r>
    </w:p>
    <w:p w14:paraId="14459558" w14:textId="77777777" w:rsidR="00C450D4" w:rsidRPr="000E1E00" w:rsidRDefault="00C450D4" w:rsidP="00A8705A">
      <w:pPr>
        <w:pStyle w:val="Heading2"/>
      </w:pPr>
      <w:bookmarkStart w:id="13" w:name="_Toc25323590"/>
      <w:bookmarkStart w:id="14" w:name="_Toc842701817"/>
      <w:bookmarkStart w:id="15" w:name="_Toc98857905"/>
      <w:bookmarkStart w:id="16" w:name="_Toc158026632"/>
      <w:r>
        <w:t>Legislative Reporting Requirements</w:t>
      </w:r>
      <w:bookmarkEnd w:id="13"/>
      <w:bookmarkEnd w:id="14"/>
      <w:bookmarkEnd w:id="15"/>
      <w:bookmarkEnd w:id="16"/>
    </w:p>
    <w:p w14:paraId="38C0D578" w14:textId="78B88E01" w:rsidR="00C450D4" w:rsidRPr="004016C7" w:rsidRDefault="4372BA10" w:rsidP="00D17F4A">
      <w:pPr>
        <w:spacing w:after="240"/>
        <w:rPr>
          <w:rFonts w:eastAsia="Calibri" w:cs="Arial"/>
        </w:rPr>
      </w:pPr>
      <w:r w:rsidRPr="480CA8D6">
        <w:rPr>
          <w:rFonts w:eastAsia="Calibri" w:cs="Arial"/>
        </w:rPr>
        <w:t xml:space="preserve">The CDE’s role is limited to conducting the award process, distributing the funding, and providing technical oversight of the items contained within the </w:t>
      </w:r>
      <w:r w:rsidR="006A663C">
        <w:rPr>
          <w:rFonts w:eastAsia="Calibri" w:cs="Arial"/>
        </w:rPr>
        <w:t>Request for Applications (</w:t>
      </w:r>
      <w:r w:rsidR="2FB6E50B" w:rsidRPr="480CA8D6">
        <w:rPr>
          <w:rFonts w:eastAsia="Calibri" w:cs="Arial"/>
        </w:rPr>
        <w:t>RFA</w:t>
      </w:r>
      <w:r w:rsidR="006A663C">
        <w:rPr>
          <w:rFonts w:eastAsia="Calibri" w:cs="Arial"/>
        </w:rPr>
        <w:t>)</w:t>
      </w:r>
      <w:r w:rsidRPr="480CA8D6">
        <w:rPr>
          <w:rFonts w:eastAsia="Calibri" w:cs="Arial"/>
        </w:rPr>
        <w:t xml:space="preserve"> document</w:t>
      </w:r>
      <w:r w:rsidR="023A1AA3" w:rsidRPr="480CA8D6">
        <w:rPr>
          <w:rFonts w:eastAsia="Calibri" w:cs="Arial"/>
        </w:rPr>
        <w:t xml:space="preserve"> for each program</w:t>
      </w:r>
      <w:r w:rsidRPr="480CA8D6">
        <w:rPr>
          <w:rFonts w:eastAsia="Calibri" w:cs="Arial"/>
        </w:rPr>
        <w:t>.</w:t>
      </w:r>
      <w:r w:rsidR="023A1AA3">
        <w:t xml:space="preserve"> </w:t>
      </w:r>
      <w:r w:rsidR="023A1AA3" w:rsidRPr="480CA8D6">
        <w:rPr>
          <w:rFonts w:eastAsia="Calibri" w:cs="Arial"/>
        </w:rPr>
        <w:t>Section</w:t>
      </w:r>
      <w:r w:rsidR="5EA60734" w:rsidRPr="480CA8D6">
        <w:rPr>
          <w:rFonts w:eastAsia="Calibri" w:cs="Arial"/>
        </w:rPr>
        <w:t>s</w:t>
      </w:r>
      <w:r w:rsidR="023A1AA3" w:rsidRPr="480CA8D6">
        <w:rPr>
          <w:rFonts w:eastAsia="Calibri" w:cs="Arial"/>
        </w:rPr>
        <w:t xml:space="preserve"> 84</w:t>
      </w:r>
      <w:r w:rsidR="4DC579D2" w:rsidRPr="480CA8D6">
        <w:rPr>
          <w:rFonts w:eastAsia="Calibri" w:cs="Arial"/>
        </w:rPr>
        <w:t>(d)(6)</w:t>
      </w:r>
      <w:r w:rsidR="5EA60734" w:rsidRPr="480CA8D6">
        <w:rPr>
          <w:rFonts w:eastAsia="Calibri" w:cs="Arial"/>
        </w:rPr>
        <w:t xml:space="preserve"> and </w:t>
      </w:r>
      <w:r w:rsidR="4DC579D2" w:rsidRPr="480CA8D6">
        <w:rPr>
          <w:rFonts w:eastAsia="Calibri" w:cs="Arial"/>
        </w:rPr>
        <w:t xml:space="preserve">(e) </w:t>
      </w:r>
      <w:r w:rsidR="023A1AA3" w:rsidRPr="480CA8D6">
        <w:rPr>
          <w:rFonts w:eastAsia="Calibri" w:cs="Arial"/>
        </w:rPr>
        <w:t>of the Education Omnibus Budget Trailer Bill</w:t>
      </w:r>
      <w:r w:rsidR="007F2FA2">
        <w:rPr>
          <w:rFonts w:eastAsia="Calibri" w:cs="Arial"/>
        </w:rPr>
        <w:t xml:space="preserve">, </w:t>
      </w:r>
      <w:r w:rsidR="0045751F">
        <w:rPr>
          <w:rFonts w:eastAsia="Calibri" w:cs="Arial"/>
        </w:rPr>
        <w:t>S</w:t>
      </w:r>
      <w:r w:rsidR="006C4576">
        <w:rPr>
          <w:rFonts w:eastAsia="Calibri" w:cs="Arial"/>
        </w:rPr>
        <w:t xml:space="preserve">enate </w:t>
      </w:r>
      <w:r w:rsidR="0045751F">
        <w:rPr>
          <w:rFonts w:eastAsia="Calibri" w:cs="Arial"/>
        </w:rPr>
        <w:t>B</w:t>
      </w:r>
      <w:r w:rsidR="006C4576">
        <w:rPr>
          <w:rFonts w:eastAsia="Calibri" w:cs="Arial"/>
        </w:rPr>
        <w:t>ill</w:t>
      </w:r>
      <w:r w:rsidR="007F2FA2">
        <w:rPr>
          <w:rFonts w:eastAsia="Calibri" w:cs="Arial"/>
        </w:rPr>
        <w:t xml:space="preserve"> 75 (</w:t>
      </w:r>
      <w:r w:rsidR="00C21508">
        <w:rPr>
          <w:rFonts w:eastAsia="Calibri" w:cs="Arial"/>
        </w:rPr>
        <w:t>Ch</w:t>
      </w:r>
      <w:r w:rsidR="00B323F3">
        <w:rPr>
          <w:rFonts w:eastAsia="Calibri" w:cs="Arial"/>
        </w:rPr>
        <w:t>.</w:t>
      </w:r>
      <w:r w:rsidR="00C21508">
        <w:rPr>
          <w:rFonts w:eastAsia="Calibri" w:cs="Arial"/>
        </w:rPr>
        <w:t xml:space="preserve"> 51, </w:t>
      </w:r>
      <w:r w:rsidR="007F2FA2">
        <w:rPr>
          <w:rFonts w:eastAsia="Calibri" w:cs="Arial"/>
        </w:rPr>
        <w:t>Stat</w:t>
      </w:r>
      <w:r w:rsidR="00B323F3">
        <w:rPr>
          <w:rFonts w:eastAsia="Calibri" w:cs="Arial"/>
        </w:rPr>
        <w:t>s.</w:t>
      </w:r>
      <w:r w:rsidR="00113CD5">
        <w:rPr>
          <w:rFonts w:eastAsia="Calibri" w:cs="Arial"/>
        </w:rPr>
        <w:t xml:space="preserve"> 2</w:t>
      </w:r>
      <w:r w:rsidR="007F2FA2">
        <w:rPr>
          <w:rFonts w:eastAsia="Calibri" w:cs="Arial"/>
        </w:rPr>
        <w:t>019)</w:t>
      </w:r>
      <w:r w:rsidR="023A1AA3" w:rsidRPr="480CA8D6">
        <w:rPr>
          <w:rFonts w:eastAsia="Calibri" w:cs="Arial"/>
        </w:rPr>
        <w:t xml:space="preserve"> </w:t>
      </w:r>
      <w:r w:rsidR="005601CE">
        <w:rPr>
          <w:rFonts w:eastAsiaTheme="minorEastAsia" w:cs="Arial"/>
        </w:rPr>
        <w:t>require</w:t>
      </w:r>
      <w:r w:rsidR="005601CE" w:rsidRPr="480CA8D6">
        <w:rPr>
          <w:rFonts w:eastAsiaTheme="minorEastAsia" w:cs="Arial"/>
        </w:rPr>
        <w:t xml:space="preserve"> </w:t>
      </w:r>
      <w:r w:rsidRPr="480CA8D6">
        <w:rPr>
          <w:rFonts w:eastAsiaTheme="minorEastAsia" w:cs="Arial"/>
        </w:rPr>
        <w:t xml:space="preserve">that </w:t>
      </w:r>
      <w:r w:rsidR="00073252" w:rsidRPr="480CA8D6">
        <w:rPr>
          <w:rFonts w:eastAsiaTheme="minorEastAsia" w:cs="Arial"/>
        </w:rPr>
        <w:t xml:space="preserve">the </w:t>
      </w:r>
      <w:r w:rsidR="34AB0F37" w:rsidRPr="480CA8D6">
        <w:rPr>
          <w:rFonts w:eastAsiaTheme="minorEastAsia" w:cs="Arial"/>
        </w:rPr>
        <w:t xml:space="preserve">CDE and </w:t>
      </w:r>
      <w:r w:rsidR="00BE3ACC">
        <w:rPr>
          <w:rFonts w:eastAsiaTheme="minorEastAsia" w:cs="Arial"/>
        </w:rPr>
        <w:t xml:space="preserve">the </w:t>
      </w:r>
      <w:r w:rsidR="34AB0F37" w:rsidRPr="480CA8D6">
        <w:rPr>
          <w:rFonts w:eastAsiaTheme="minorEastAsia" w:cs="Arial"/>
        </w:rPr>
        <w:t>CCEE report</w:t>
      </w:r>
      <w:r w:rsidR="6AE87A08" w:rsidRPr="480CA8D6">
        <w:rPr>
          <w:rFonts w:eastAsiaTheme="minorEastAsia" w:cs="Arial"/>
        </w:rPr>
        <w:t xml:space="preserve"> on an annual basis</w:t>
      </w:r>
      <w:r w:rsidR="34AB0F37" w:rsidRPr="480CA8D6">
        <w:rPr>
          <w:rFonts w:eastAsiaTheme="minorEastAsia" w:cs="Arial"/>
        </w:rPr>
        <w:t xml:space="preserve"> </w:t>
      </w:r>
      <w:r w:rsidRPr="480CA8D6">
        <w:rPr>
          <w:rFonts w:eastAsiaTheme="minorEastAsia" w:cs="Arial"/>
        </w:rPr>
        <w:t xml:space="preserve">the following information </w:t>
      </w:r>
      <w:r w:rsidR="34AB0F37" w:rsidRPr="480CA8D6">
        <w:rPr>
          <w:rFonts w:eastAsiaTheme="minorEastAsia" w:cs="Arial"/>
        </w:rPr>
        <w:t xml:space="preserve">to the appropriate policy and fiscal committees of the </w:t>
      </w:r>
      <w:r w:rsidR="005F28F8">
        <w:rPr>
          <w:rFonts w:eastAsiaTheme="minorEastAsia" w:cs="Arial"/>
        </w:rPr>
        <w:t xml:space="preserve">Governor, the </w:t>
      </w:r>
      <w:r w:rsidR="00252334">
        <w:rPr>
          <w:rFonts w:eastAsiaTheme="minorEastAsia" w:cs="Arial"/>
        </w:rPr>
        <w:t>Legislature</w:t>
      </w:r>
      <w:r w:rsidR="005F28F8">
        <w:rPr>
          <w:rFonts w:eastAsiaTheme="minorEastAsia" w:cs="Arial"/>
        </w:rPr>
        <w:t>, and the Department of Finance:</w:t>
      </w:r>
    </w:p>
    <w:p w14:paraId="7FF093AE" w14:textId="6B335AB3"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 xml:space="preserve">he process for awarding </w:t>
      </w:r>
      <w:proofErr w:type="gramStart"/>
      <w:r w:rsidR="002B446E" w:rsidRPr="004016C7">
        <w:rPr>
          <w:rFonts w:cs="Arial"/>
        </w:rPr>
        <w:t>grants</w:t>
      </w:r>
      <w:r w:rsidR="003C7440">
        <w:rPr>
          <w:rFonts w:cs="Arial"/>
        </w:rPr>
        <w:t>;</w:t>
      </w:r>
      <w:proofErr w:type="gramEnd"/>
    </w:p>
    <w:p w14:paraId="05FD9509" w14:textId="1A02587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 xml:space="preserve">he name of each grant </w:t>
      </w:r>
      <w:proofErr w:type="gramStart"/>
      <w:r w:rsidR="002B446E" w:rsidRPr="004016C7">
        <w:rPr>
          <w:rFonts w:cs="Arial"/>
        </w:rPr>
        <w:t>recipient</w:t>
      </w:r>
      <w:r w:rsidR="003C7440">
        <w:rPr>
          <w:rFonts w:cs="Arial"/>
        </w:rPr>
        <w:t>;</w:t>
      </w:r>
      <w:proofErr w:type="gramEnd"/>
    </w:p>
    <w:p w14:paraId="68FA5449" w14:textId="3143083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 xml:space="preserve">he amount awarded to each grant </w:t>
      </w:r>
      <w:proofErr w:type="gramStart"/>
      <w:r w:rsidR="002B446E" w:rsidRPr="004016C7">
        <w:rPr>
          <w:rFonts w:cs="Arial"/>
        </w:rPr>
        <w:t>recipient</w:t>
      </w:r>
      <w:r w:rsidR="003C7440">
        <w:rPr>
          <w:rFonts w:cs="Arial"/>
        </w:rPr>
        <w:t>;</w:t>
      </w:r>
      <w:proofErr w:type="gramEnd"/>
    </w:p>
    <w:p w14:paraId="0B23A43A" w14:textId="19BF4FE4"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ctivities provided with grant funds</w:t>
      </w:r>
      <w:r w:rsidR="003C7440">
        <w:rPr>
          <w:rFonts w:cs="Arial"/>
        </w:rPr>
        <w:t>;</w:t>
      </w:r>
      <w:r w:rsidR="002B446E" w:rsidRPr="004016C7">
        <w:rPr>
          <w:rFonts w:cs="Arial"/>
        </w:rPr>
        <w:t xml:space="preserve"> and, if available</w:t>
      </w:r>
    </w:p>
    <w:p w14:paraId="67AA5EE4" w14:textId="77777777" w:rsidR="00EB2908" w:rsidRPr="00EB2908" w:rsidRDefault="003726BD" w:rsidP="00EB2908">
      <w:pPr>
        <w:pStyle w:val="ListParagraph"/>
        <w:numPr>
          <w:ilvl w:val="0"/>
          <w:numId w:val="8"/>
        </w:numPr>
        <w:tabs>
          <w:tab w:val="left" w:pos="720"/>
        </w:tabs>
        <w:spacing w:after="240"/>
        <w:jc w:val="both"/>
        <w:textAlignment w:val="baseline"/>
      </w:pPr>
      <w:r w:rsidRPr="00EB2908">
        <w:rPr>
          <w:rFonts w:cs="Arial"/>
        </w:rPr>
        <w:t>T</w:t>
      </w:r>
      <w:r w:rsidR="002B446E" w:rsidRPr="00EB2908">
        <w:rPr>
          <w:rFonts w:cs="Arial"/>
        </w:rPr>
        <w:t xml:space="preserve">he number of schools </w:t>
      </w:r>
      <w:proofErr w:type="gramStart"/>
      <w:r w:rsidR="002B446E" w:rsidRPr="00EB2908">
        <w:rPr>
          <w:rFonts w:cs="Arial"/>
        </w:rPr>
        <w:t>served</w:t>
      </w:r>
      <w:proofErr w:type="gramEnd"/>
      <w:r w:rsidR="002B446E" w:rsidRPr="00EB2908">
        <w:rPr>
          <w:rFonts w:cs="Arial"/>
        </w:rPr>
        <w:t xml:space="preserve"> and the number of educators served</w:t>
      </w:r>
      <w:r w:rsidR="003C7440" w:rsidRPr="00EB2908">
        <w:rPr>
          <w:rFonts w:cs="Arial"/>
        </w:rPr>
        <w:t>.</w:t>
      </w:r>
      <w:bookmarkStart w:id="17" w:name="_Toc1736677077"/>
      <w:bookmarkStart w:id="18" w:name="_Toc98857906"/>
    </w:p>
    <w:p w14:paraId="1C909E8E" w14:textId="6DA4F74D" w:rsidR="003A4802" w:rsidRPr="00171704" w:rsidRDefault="003A4802" w:rsidP="00A8705A">
      <w:pPr>
        <w:pStyle w:val="Heading2"/>
      </w:pPr>
      <w:bookmarkStart w:id="19" w:name="_Toc158026633"/>
      <w:bookmarkStart w:id="20" w:name="_Hlk158236059"/>
      <w:r w:rsidRPr="00171704">
        <w:lastRenderedPageBreak/>
        <w:t>California English Learner Roadmap Policy</w:t>
      </w:r>
      <w:r w:rsidR="00031FC7" w:rsidRPr="00171704">
        <w:t xml:space="preserve"> Implementation</w:t>
      </w:r>
      <w:bookmarkEnd w:id="17"/>
      <w:bookmarkEnd w:id="18"/>
      <w:bookmarkEnd w:id="19"/>
    </w:p>
    <w:p w14:paraId="71D19D92" w14:textId="00D7DE67" w:rsidR="00100F78" w:rsidRPr="00171704" w:rsidRDefault="00100F78" w:rsidP="00100F78">
      <w:pPr>
        <w:spacing w:after="240"/>
        <w:rPr>
          <w:rFonts w:cs="Arial"/>
        </w:rPr>
      </w:pPr>
      <w:r w:rsidRPr="00171704">
        <w:rPr>
          <w:rFonts w:cs="Arial"/>
        </w:rPr>
        <w:t>The California Legislature appropriated $10 million to create and deliver</w:t>
      </w:r>
      <w:r w:rsidR="00774B2F" w:rsidRPr="00171704">
        <w:rPr>
          <w:rFonts w:cs="Arial"/>
        </w:rPr>
        <w:t xml:space="preserve"> PL</w:t>
      </w:r>
      <w:r w:rsidRPr="00171704">
        <w:rPr>
          <w:rFonts w:cs="Arial"/>
        </w:rPr>
        <w:t xml:space="preserve"> opportunities designed to implement the California EL Roadmap Policy adopted by the S</w:t>
      </w:r>
      <w:r w:rsidR="00666B59" w:rsidRPr="00171704">
        <w:rPr>
          <w:rFonts w:cs="Arial"/>
        </w:rPr>
        <w:t xml:space="preserve">tate </w:t>
      </w:r>
      <w:r w:rsidRPr="00171704">
        <w:rPr>
          <w:rFonts w:cs="Arial"/>
        </w:rPr>
        <w:t>B</w:t>
      </w:r>
      <w:r w:rsidR="00666B59" w:rsidRPr="00171704">
        <w:rPr>
          <w:rFonts w:cs="Arial"/>
        </w:rPr>
        <w:t xml:space="preserve">oard of </w:t>
      </w:r>
      <w:r w:rsidRPr="00171704">
        <w:rPr>
          <w:rFonts w:cs="Arial"/>
        </w:rPr>
        <w:t>E</w:t>
      </w:r>
      <w:r w:rsidR="00666B59" w:rsidRPr="00171704">
        <w:rPr>
          <w:rFonts w:cs="Arial"/>
        </w:rPr>
        <w:t>ducation (SBE)</w:t>
      </w:r>
      <w:r w:rsidRPr="00171704">
        <w:rPr>
          <w:rFonts w:cs="Arial"/>
        </w:rPr>
        <w:t xml:space="preserve"> in July 2017. </w:t>
      </w:r>
    </w:p>
    <w:p w14:paraId="1196D8F0" w14:textId="5DACBF76" w:rsidR="00100F78" w:rsidRPr="00171704" w:rsidRDefault="00100F78" w:rsidP="00100F78">
      <w:pPr>
        <w:spacing w:after="240"/>
        <w:rPr>
          <w:rFonts w:ascii="Helvetica" w:hAnsi="Helvetica"/>
        </w:rPr>
      </w:pPr>
      <w:r w:rsidRPr="00171704">
        <w:rPr>
          <w:rFonts w:ascii="Helvetica" w:hAnsi="Helvetica"/>
        </w:rPr>
        <w:t>In spring 2020, the EWIG</w:t>
      </w:r>
      <w:r w:rsidR="002A25B2">
        <w:rPr>
          <w:rFonts w:ascii="Helvetica" w:hAnsi="Helvetica"/>
        </w:rPr>
        <w:t xml:space="preserve"> Program</w:t>
      </w:r>
      <w:r w:rsidRPr="00171704">
        <w:rPr>
          <w:rFonts w:ascii="Helvetica" w:hAnsi="Helvetica"/>
        </w:rPr>
        <w:t xml:space="preserve"> RFA was issued by the CDE</w:t>
      </w:r>
      <w:r w:rsidR="0045751F" w:rsidRPr="00171704">
        <w:rPr>
          <w:rFonts w:ascii="Helvetica" w:hAnsi="Helvetica"/>
        </w:rPr>
        <w:t>. A</w:t>
      </w:r>
      <w:r w:rsidRPr="00171704">
        <w:rPr>
          <w:rFonts w:ascii="Helvetica" w:hAnsi="Helvetica"/>
        </w:rPr>
        <w:t>pplications were received from around the state</w:t>
      </w:r>
      <w:r w:rsidR="0045751F" w:rsidRPr="00171704">
        <w:rPr>
          <w:rFonts w:ascii="Helvetica" w:hAnsi="Helvetica"/>
        </w:rPr>
        <w:t>,</w:t>
      </w:r>
      <w:r w:rsidRPr="00171704">
        <w:rPr>
          <w:rFonts w:ascii="Helvetica" w:hAnsi="Helvetica"/>
        </w:rPr>
        <w:t xml:space="preserve"> </w:t>
      </w:r>
      <w:r w:rsidR="0045751F" w:rsidRPr="00171704">
        <w:rPr>
          <w:rFonts w:ascii="Helvetica" w:hAnsi="Helvetica"/>
        </w:rPr>
        <w:t>and</w:t>
      </w:r>
      <w:r w:rsidRPr="00171704">
        <w:rPr>
          <w:rFonts w:ascii="Helvetica" w:hAnsi="Helvetica"/>
        </w:rPr>
        <w:t xml:space="preserve"> a competitive scoring process was initiated. After </w:t>
      </w:r>
      <w:r w:rsidR="005601CE">
        <w:rPr>
          <w:rFonts w:ascii="Helvetica" w:hAnsi="Helvetica"/>
        </w:rPr>
        <w:t xml:space="preserve">a </w:t>
      </w:r>
      <w:r w:rsidRPr="00171704">
        <w:rPr>
          <w:rFonts w:ascii="Helvetica" w:hAnsi="Helvetica"/>
        </w:rPr>
        <w:t>final review of applications, two educational organizations were selected</w:t>
      </w:r>
      <w:r w:rsidR="00BE3ACC">
        <w:rPr>
          <w:rFonts w:ascii="Helvetica" w:hAnsi="Helvetica"/>
        </w:rPr>
        <w:t>,</w:t>
      </w:r>
      <w:r w:rsidRPr="00171704">
        <w:rPr>
          <w:rFonts w:ascii="Helvetica" w:hAnsi="Helvetica"/>
        </w:rPr>
        <w:t xml:space="preserve"> and the CDE awarded two EWIG</w:t>
      </w:r>
      <w:r w:rsidR="002A25B2">
        <w:rPr>
          <w:rFonts w:ascii="Helvetica" w:hAnsi="Helvetica"/>
        </w:rPr>
        <w:t xml:space="preserve"> Program</w:t>
      </w:r>
      <w:r w:rsidRPr="00171704">
        <w:rPr>
          <w:rFonts w:ascii="Helvetica" w:hAnsi="Helvetica"/>
        </w:rPr>
        <w:t xml:space="preserve">: </w:t>
      </w:r>
      <w:r w:rsidRPr="00171704">
        <w:rPr>
          <w:rFonts w:cs="Arial"/>
        </w:rPr>
        <w:t xml:space="preserve">EL Roadmap </w:t>
      </w:r>
      <w:r w:rsidRPr="00171704">
        <w:rPr>
          <w:rFonts w:ascii="Helvetica" w:hAnsi="Helvetica"/>
        </w:rPr>
        <w:t xml:space="preserve">Policy Implementation grants for $5 million each </w:t>
      </w:r>
      <w:r w:rsidRPr="00171704">
        <w:rPr>
          <w:rFonts w:cs="Arial"/>
        </w:rPr>
        <w:t>with a grant period beginning April 3, 2020, and ending June 30, 2023.</w:t>
      </w:r>
      <w:r w:rsidRPr="00171704">
        <w:rPr>
          <w:rFonts w:ascii="Helvetica" w:hAnsi="Helvetica"/>
        </w:rPr>
        <w:t xml:space="preserve"> </w:t>
      </w:r>
    </w:p>
    <w:p w14:paraId="3D645ADC" w14:textId="6C464AD7" w:rsidR="00171704" w:rsidRPr="00171704" w:rsidRDefault="00171704" w:rsidP="00171704">
      <w:pPr>
        <w:spacing w:after="240"/>
        <w:rPr>
          <w:rFonts w:cs="Arial"/>
        </w:rPr>
      </w:pPr>
      <w:r w:rsidRPr="00171704">
        <w:rPr>
          <w:rFonts w:cs="Arial"/>
        </w:rPr>
        <w:t xml:space="preserve">The CDE selected </w:t>
      </w:r>
      <w:bookmarkStart w:id="21" w:name="_Hlk148109890"/>
      <w:r w:rsidRPr="00171704">
        <w:rPr>
          <w:rFonts w:cs="Arial"/>
        </w:rPr>
        <w:t>Californians Together and the California Association for Bilingual Education (CABE)</w:t>
      </w:r>
      <w:bookmarkEnd w:id="21"/>
      <w:r w:rsidRPr="00171704">
        <w:rPr>
          <w:rFonts w:cs="Arial"/>
        </w:rPr>
        <w:t xml:space="preserve"> as the two </w:t>
      </w:r>
      <w:bookmarkStart w:id="22" w:name="_Hlk148109718"/>
      <w:r w:rsidRPr="00171704">
        <w:rPr>
          <w:rFonts w:cs="Arial"/>
        </w:rPr>
        <w:t>EWIG</w:t>
      </w:r>
      <w:r w:rsidR="00E258A7">
        <w:rPr>
          <w:rFonts w:cs="Arial"/>
        </w:rPr>
        <w:t xml:space="preserve"> Program:</w:t>
      </w:r>
      <w:r w:rsidRPr="00171704">
        <w:rPr>
          <w:rFonts w:cs="Arial"/>
        </w:rPr>
        <w:t xml:space="preserve"> EL Roadmap Policy Implementation </w:t>
      </w:r>
      <w:bookmarkEnd w:id="22"/>
      <w:r w:rsidRPr="00171704">
        <w:rPr>
          <w:rFonts w:cs="Arial"/>
        </w:rPr>
        <w:t xml:space="preserve">grant recipients through a competitive grant process. Californians Together led the EL Roadmap Implementation for Systemic Excellence! (EL RISE!) project. </w:t>
      </w:r>
      <w:r w:rsidR="00E258A7">
        <w:rPr>
          <w:rFonts w:cs="Arial"/>
        </w:rPr>
        <w:t xml:space="preserve">The </w:t>
      </w:r>
      <w:r w:rsidRPr="00171704">
        <w:rPr>
          <w:rFonts w:cs="Arial"/>
        </w:rPr>
        <w:t>CABE administered the Multilingual California Project (</w:t>
      </w:r>
      <w:proofErr w:type="spellStart"/>
      <w:r w:rsidRPr="00171704">
        <w:rPr>
          <w:rFonts w:cs="Arial"/>
        </w:rPr>
        <w:t>MCaP</w:t>
      </w:r>
      <w:proofErr w:type="spellEnd"/>
      <w:r w:rsidRPr="00171704">
        <w:rPr>
          <w:rFonts w:cs="Arial"/>
        </w:rPr>
        <w:t xml:space="preserve">). These two organizations brought research-based strategies and resources to administrators and educators as tools to address student, teacher, parent, and educational system needs while pursuing a vision of powerful opportunities for learning multiple languages and receiving dual language instruction in California. </w:t>
      </w:r>
    </w:p>
    <w:p w14:paraId="6C5EBDF7" w14:textId="7D5C4DF2" w:rsidR="00753F1F" w:rsidRPr="00171704" w:rsidRDefault="00100F78" w:rsidP="00B16C73">
      <w:pPr>
        <w:shd w:val="clear" w:color="auto" w:fill="FFFFFF"/>
        <w:spacing w:after="240"/>
        <w:rPr>
          <w:rFonts w:cs="Arial"/>
        </w:rPr>
      </w:pPr>
      <w:r w:rsidRPr="00171704">
        <w:rPr>
          <w:rFonts w:cs="Arial"/>
          <w:bCs/>
        </w:rPr>
        <w:t>These organizations brought a wealth of knowledge and skill</w:t>
      </w:r>
      <w:r w:rsidR="004367E3">
        <w:rPr>
          <w:rFonts w:cs="Arial"/>
          <w:bCs/>
        </w:rPr>
        <w:t>s</w:t>
      </w:r>
      <w:r w:rsidRPr="00171704">
        <w:rPr>
          <w:rFonts w:cs="Arial"/>
          <w:bCs/>
        </w:rPr>
        <w:t xml:space="preserve"> in developing and providing </w:t>
      </w:r>
      <w:r w:rsidR="00695336" w:rsidRPr="00171704">
        <w:rPr>
          <w:rFonts w:cs="Arial"/>
          <w:bCs/>
        </w:rPr>
        <w:t xml:space="preserve">PL </w:t>
      </w:r>
      <w:r w:rsidRPr="00171704">
        <w:rPr>
          <w:rFonts w:cs="Arial"/>
          <w:bCs/>
        </w:rPr>
        <w:t xml:space="preserve">to teachers and paraprofessionals in public schools serving kindergarten </w:t>
      </w:r>
      <w:r w:rsidR="004367E3">
        <w:rPr>
          <w:rFonts w:cs="Arial"/>
          <w:bCs/>
        </w:rPr>
        <w:t xml:space="preserve">to grade </w:t>
      </w:r>
      <w:r w:rsidRPr="00171704">
        <w:rPr>
          <w:rFonts w:cs="Arial"/>
          <w:bCs/>
        </w:rPr>
        <w:t>twelve</w:t>
      </w:r>
      <w:r w:rsidR="00007522">
        <w:rPr>
          <w:rFonts w:cs="Arial"/>
          <w:bCs/>
        </w:rPr>
        <w:t xml:space="preserve"> (K–12)</w:t>
      </w:r>
      <w:r w:rsidRPr="00171704">
        <w:rPr>
          <w:rFonts w:cs="Arial"/>
          <w:bCs/>
        </w:rPr>
        <w:t>. They are part of a robust communication network that is key to building the capacity of local educational agencies (LEAs) across the state to address the needs of E</w:t>
      </w:r>
      <w:r w:rsidR="00AF28C5">
        <w:rPr>
          <w:rFonts w:cs="Arial"/>
          <w:bCs/>
        </w:rPr>
        <w:t>Ls</w:t>
      </w:r>
      <w:r w:rsidRPr="00171704">
        <w:rPr>
          <w:rFonts w:cs="Arial"/>
          <w:bCs/>
        </w:rPr>
        <w:t>.</w:t>
      </w:r>
    </w:p>
    <w:p w14:paraId="2B25164E" w14:textId="73807F41" w:rsidR="00294521" w:rsidRPr="00171704" w:rsidRDefault="00294521" w:rsidP="001B7D0D">
      <w:pPr>
        <w:pStyle w:val="Heading3"/>
      </w:pPr>
      <w:bookmarkStart w:id="23" w:name="_Toc158026634"/>
      <w:r w:rsidRPr="00171704">
        <w:t>Request for Application Deliverables</w:t>
      </w:r>
      <w:bookmarkEnd w:id="23"/>
    </w:p>
    <w:p w14:paraId="620DA5E9" w14:textId="0D4415C5" w:rsidR="00712296" w:rsidRPr="00171704" w:rsidRDefault="3B7F8A4F" w:rsidP="00712296">
      <w:pPr>
        <w:spacing w:after="240"/>
        <w:rPr>
          <w:rFonts w:cs="Arial"/>
        </w:rPr>
      </w:pPr>
      <w:r w:rsidRPr="00171704">
        <w:rPr>
          <w:rFonts w:cs="Arial"/>
        </w:rPr>
        <w:t xml:space="preserve">The RFA </w:t>
      </w:r>
      <w:r w:rsidR="2DF4BE5C" w:rsidRPr="00171704">
        <w:rPr>
          <w:rFonts w:cs="Arial"/>
        </w:rPr>
        <w:t xml:space="preserve">required the following </w:t>
      </w:r>
      <w:r w:rsidRPr="00171704">
        <w:rPr>
          <w:rFonts w:cs="Arial"/>
        </w:rPr>
        <w:t xml:space="preserve">deliverables: </w:t>
      </w:r>
    </w:p>
    <w:p w14:paraId="40A2B5EF" w14:textId="37B8C718" w:rsidR="00712296" w:rsidRPr="00171704" w:rsidRDefault="003726BD" w:rsidP="00E83983">
      <w:pPr>
        <w:pStyle w:val="ListParagraph"/>
        <w:widowControl w:val="0"/>
        <w:numPr>
          <w:ilvl w:val="0"/>
          <w:numId w:val="7"/>
        </w:numPr>
        <w:tabs>
          <w:tab w:val="left" w:pos="0"/>
          <w:tab w:val="left" w:pos="1360"/>
        </w:tabs>
        <w:autoSpaceDE w:val="0"/>
        <w:autoSpaceDN w:val="0"/>
        <w:spacing w:after="240"/>
        <w:ind w:right="201"/>
        <w:contextualSpacing w:val="0"/>
        <w:rPr>
          <w:szCs w:val="22"/>
        </w:rPr>
      </w:pPr>
      <w:r w:rsidRPr="00171704">
        <w:t>D</w:t>
      </w:r>
      <w:r w:rsidR="000E0244" w:rsidRPr="00171704">
        <w:t>ata from</w:t>
      </w:r>
      <w:r w:rsidR="00712296" w:rsidRPr="00171704">
        <w:t xml:space="preserve"> multiple measures to </w:t>
      </w:r>
      <w:r w:rsidR="000E0244" w:rsidRPr="00171704">
        <w:t xml:space="preserve">use in </w:t>
      </w:r>
      <w:r w:rsidR="00FF4E3D" w:rsidRPr="00171704">
        <w:t>the</w:t>
      </w:r>
      <w:r w:rsidR="000E0244" w:rsidRPr="00171704">
        <w:t xml:space="preserve"> analysis of</w:t>
      </w:r>
      <w:r w:rsidR="00712296" w:rsidRPr="00171704">
        <w:t xml:space="preserve"> progress toward </w:t>
      </w:r>
      <w:r w:rsidR="00FF4E3D" w:rsidRPr="00171704">
        <w:t>the</w:t>
      </w:r>
      <w:r w:rsidR="00712296" w:rsidRPr="00171704">
        <w:t xml:space="preserve"> increased capacity of the grantees and partners to provide quality assistance and expertise to </w:t>
      </w:r>
      <w:proofErr w:type="gramStart"/>
      <w:r w:rsidR="00712296" w:rsidRPr="00171704">
        <w:t>LEAs</w:t>
      </w:r>
      <w:r w:rsidR="00B23F75" w:rsidRPr="00171704">
        <w:t>;</w:t>
      </w:r>
      <w:proofErr w:type="gramEnd"/>
    </w:p>
    <w:p w14:paraId="3D2A66F1" w14:textId="43843969" w:rsidR="00712296" w:rsidRPr="00171704" w:rsidRDefault="00E2317B" w:rsidP="00E83983">
      <w:pPr>
        <w:pStyle w:val="ListParagraph"/>
        <w:widowControl w:val="0"/>
        <w:numPr>
          <w:ilvl w:val="0"/>
          <w:numId w:val="7"/>
        </w:numPr>
        <w:tabs>
          <w:tab w:val="left" w:pos="1360"/>
        </w:tabs>
        <w:autoSpaceDE w:val="0"/>
        <w:autoSpaceDN w:val="0"/>
        <w:spacing w:after="240"/>
        <w:contextualSpacing w:val="0"/>
      </w:pPr>
      <w:r w:rsidRPr="00171704">
        <w:t>EL Roadmap</w:t>
      </w:r>
      <w:r w:rsidR="2339DB53" w:rsidRPr="00171704">
        <w:t xml:space="preserve"> Policy </w:t>
      </w:r>
      <w:r w:rsidR="00C6380F" w:rsidRPr="00171704">
        <w:t>I</w:t>
      </w:r>
      <w:r w:rsidR="2339DB53" w:rsidRPr="00171704">
        <w:t>mplementation resources identified, calibrated, coordinated, developed, and</w:t>
      </w:r>
      <w:r w:rsidR="2339DB53" w:rsidRPr="00171704">
        <w:rPr>
          <w:spacing w:val="-13"/>
        </w:rPr>
        <w:t xml:space="preserve"> </w:t>
      </w:r>
      <w:proofErr w:type="gramStart"/>
      <w:r w:rsidR="2339DB53" w:rsidRPr="00171704">
        <w:t>implemented</w:t>
      </w:r>
      <w:r w:rsidR="00134EEC" w:rsidRPr="00171704">
        <w:t>;</w:t>
      </w:r>
      <w:proofErr w:type="gramEnd"/>
      <w:r w:rsidR="00134EEC" w:rsidRPr="00171704">
        <w:t xml:space="preserve"> </w:t>
      </w:r>
    </w:p>
    <w:p w14:paraId="25B0BDF2" w14:textId="023E08B3" w:rsidR="00C70080" w:rsidRPr="00171704" w:rsidRDefault="003726BD" w:rsidP="00E83983">
      <w:pPr>
        <w:pStyle w:val="ListParagraph"/>
        <w:widowControl w:val="0"/>
        <w:numPr>
          <w:ilvl w:val="0"/>
          <w:numId w:val="7"/>
        </w:numPr>
        <w:tabs>
          <w:tab w:val="left" w:pos="1360"/>
        </w:tabs>
        <w:autoSpaceDE w:val="0"/>
        <w:autoSpaceDN w:val="0"/>
        <w:spacing w:after="240"/>
        <w:contextualSpacing w:val="0"/>
      </w:pPr>
      <w:r w:rsidRPr="00171704">
        <w:t>T</w:t>
      </w:r>
      <w:r w:rsidR="00712296" w:rsidRPr="00171704">
        <w:t xml:space="preserve">echnical assistance and training provided to teachers, paraprofessionals, and school </w:t>
      </w:r>
      <w:proofErr w:type="gramStart"/>
      <w:r w:rsidR="00712296" w:rsidRPr="00171704">
        <w:t>leaders</w:t>
      </w:r>
      <w:r w:rsidR="53188516" w:rsidRPr="00171704">
        <w:t>;</w:t>
      </w:r>
      <w:proofErr w:type="gramEnd"/>
    </w:p>
    <w:p w14:paraId="2D7277B1" w14:textId="5AD9F51C" w:rsidR="00AA36BE" w:rsidRPr="00171704" w:rsidRDefault="003726BD" w:rsidP="00E83983">
      <w:pPr>
        <w:pStyle w:val="ListParagraph"/>
        <w:widowControl w:val="0"/>
        <w:numPr>
          <w:ilvl w:val="0"/>
          <w:numId w:val="7"/>
        </w:numPr>
        <w:tabs>
          <w:tab w:val="left" w:pos="0"/>
          <w:tab w:val="left" w:pos="1360"/>
        </w:tabs>
        <w:autoSpaceDE w:val="0"/>
        <w:autoSpaceDN w:val="0"/>
        <w:spacing w:after="240"/>
        <w:contextualSpacing w:val="0"/>
      </w:pPr>
      <w:r w:rsidRPr="00171704">
        <w:t>T</w:t>
      </w:r>
      <w:r w:rsidR="00712296" w:rsidRPr="00171704">
        <w:t>he number of teachers, paraprofessionals, school leaders, classrooms, schools, LEAs, counties, and regions served; and</w:t>
      </w:r>
    </w:p>
    <w:p w14:paraId="39F29A3E" w14:textId="6C017F12" w:rsidR="00712296" w:rsidRPr="00171704" w:rsidRDefault="003726BD" w:rsidP="005C2F5D">
      <w:pPr>
        <w:pStyle w:val="ListParagraph"/>
        <w:numPr>
          <w:ilvl w:val="0"/>
          <w:numId w:val="7"/>
        </w:numPr>
        <w:spacing w:after="240"/>
        <w:contextualSpacing w:val="0"/>
      </w:pPr>
      <w:r w:rsidRPr="00171704">
        <w:lastRenderedPageBreak/>
        <w:t>E</w:t>
      </w:r>
      <w:r w:rsidR="3B7F8A4F" w:rsidRPr="00171704">
        <w:t xml:space="preserve">vidence of coordination and collaboration with other agencies of the </w:t>
      </w:r>
      <w:r w:rsidR="009E664E" w:rsidRPr="00171704">
        <w:t xml:space="preserve">Statewide </w:t>
      </w:r>
      <w:r w:rsidR="005B64B2" w:rsidRPr="00171704">
        <w:t>S</w:t>
      </w:r>
      <w:r w:rsidR="3B7F8A4F" w:rsidRPr="00171704">
        <w:t xml:space="preserve">ystem of </w:t>
      </w:r>
      <w:r w:rsidR="005B64B2" w:rsidRPr="00171704">
        <w:t>S</w:t>
      </w:r>
      <w:r w:rsidR="3B7F8A4F" w:rsidRPr="00171704">
        <w:t xml:space="preserve">upport, including </w:t>
      </w:r>
      <w:r w:rsidR="00A06F40" w:rsidRPr="00171704">
        <w:t>(</w:t>
      </w:r>
      <w:r w:rsidR="3B7F8A4F" w:rsidRPr="00171704">
        <w:t>but not limited to</w:t>
      </w:r>
      <w:r w:rsidR="00A06F40" w:rsidRPr="00171704">
        <w:t>)</w:t>
      </w:r>
      <w:r w:rsidR="3B7F8A4F" w:rsidRPr="00171704">
        <w:t xml:space="preserve"> COEs, </w:t>
      </w:r>
      <w:r w:rsidR="000C3186" w:rsidRPr="00171704">
        <w:t xml:space="preserve">Regional </w:t>
      </w:r>
      <w:r w:rsidR="00EF5DD3" w:rsidRPr="00171704">
        <w:t>EL</w:t>
      </w:r>
      <w:r w:rsidR="3B7F8A4F" w:rsidRPr="00171704">
        <w:t xml:space="preserve"> Specialists</w:t>
      </w:r>
      <w:r w:rsidR="00143624">
        <w:t xml:space="preserve"> (RELS)</w:t>
      </w:r>
      <w:r w:rsidR="3B7F8A4F" w:rsidRPr="00171704">
        <w:t>, the CCEE, and the CDE.</w:t>
      </w:r>
    </w:p>
    <w:p w14:paraId="2889C103" w14:textId="02E60619" w:rsidR="00171704" w:rsidRPr="00171704" w:rsidRDefault="00171704" w:rsidP="00171704">
      <w:pPr>
        <w:spacing w:after="240"/>
        <w:rPr>
          <w:rFonts w:cs="Arial"/>
        </w:rPr>
      </w:pPr>
      <w:r w:rsidRPr="00171704">
        <w:rPr>
          <w:rFonts w:cs="Arial"/>
        </w:rPr>
        <w:t xml:space="preserve">The following sections provide information about both EL RISE! and </w:t>
      </w:r>
      <w:proofErr w:type="spellStart"/>
      <w:r w:rsidRPr="00171704">
        <w:rPr>
          <w:rFonts w:cs="Arial"/>
        </w:rPr>
        <w:t>MCaP</w:t>
      </w:r>
      <w:proofErr w:type="spellEnd"/>
      <w:r w:rsidRPr="00171704">
        <w:rPr>
          <w:rFonts w:cs="Arial"/>
        </w:rPr>
        <w:t xml:space="preserve"> grant activities corresponding to </w:t>
      </w:r>
      <w:r w:rsidR="00E421E6">
        <w:rPr>
          <w:rFonts w:cs="Arial"/>
        </w:rPr>
        <w:t>grant deliverables</w:t>
      </w:r>
      <w:r w:rsidRPr="00171704">
        <w:rPr>
          <w:rFonts w:cs="Arial"/>
        </w:rPr>
        <w:t xml:space="preserve"> </w:t>
      </w:r>
      <w:r w:rsidR="003550FD">
        <w:rPr>
          <w:rFonts w:cs="Arial"/>
        </w:rPr>
        <w:t xml:space="preserve">one to four </w:t>
      </w:r>
      <w:r w:rsidRPr="00171704">
        <w:rPr>
          <w:rFonts w:cs="Arial"/>
        </w:rPr>
        <w:t xml:space="preserve">for both grantees. Information for </w:t>
      </w:r>
      <w:r w:rsidR="00E421E6">
        <w:rPr>
          <w:rFonts w:cs="Arial"/>
        </w:rPr>
        <w:t>deliverable five</w:t>
      </w:r>
      <w:r w:rsidRPr="00171704">
        <w:rPr>
          <w:rFonts w:cs="Arial"/>
        </w:rPr>
        <w:t xml:space="preserve"> is described within the activities. Data collection to inform progress on capacity</w:t>
      </w:r>
      <w:r w:rsidR="00A71951">
        <w:rPr>
          <w:rFonts w:cs="Arial"/>
        </w:rPr>
        <w:t>-</w:t>
      </w:r>
      <w:r w:rsidRPr="00171704">
        <w:rPr>
          <w:rFonts w:cs="Arial"/>
        </w:rPr>
        <w:t xml:space="preserve">building included quantitative and qualitative data, </w:t>
      </w:r>
      <w:r w:rsidR="00A71951">
        <w:rPr>
          <w:rFonts w:cs="Arial"/>
        </w:rPr>
        <w:t>which includes</w:t>
      </w:r>
      <w:r w:rsidRPr="00171704">
        <w:rPr>
          <w:rFonts w:cs="Arial"/>
        </w:rPr>
        <w:t xml:space="preserve"> survey response, tracking of participation numbers, participant response and session feedback, input from county project leads and anchor LEAs, and </w:t>
      </w:r>
      <w:r w:rsidR="008B0CBB">
        <w:rPr>
          <w:rFonts w:cs="Arial"/>
        </w:rPr>
        <w:t xml:space="preserve">exit </w:t>
      </w:r>
      <w:r w:rsidRPr="00171704">
        <w:rPr>
          <w:rFonts w:cs="Arial"/>
        </w:rPr>
        <w:t xml:space="preserve">surveys. Feedback surveys focused on skills, knowledge, and abilities emphasized during </w:t>
      </w:r>
      <w:r w:rsidR="00523448">
        <w:rPr>
          <w:rFonts w:cs="Arial"/>
        </w:rPr>
        <w:t xml:space="preserve">PL </w:t>
      </w:r>
      <w:r w:rsidRPr="00171704">
        <w:rPr>
          <w:rFonts w:cs="Arial"/>
        </w:rPr>
        <w:t>sessions as well as awareness, understanding, and utilization of the EL Roadmap</w:t>
      </w:r>
      <w:r w:rsidR="00AB4C50">
        <w:rPr>
          <w:rFonts w:cs="Arial"/>
        </w:rPr>
        <w:t xml:space="preserve"> Policy</w:t>
      </w:r>
      <w:r w:rsidRPr="00171704">
        <w:rPr>
          <w:rFonts w:cs="Arial"/>
        </w:rPr>
        <w:t>.</w:t>
      </w:r>
    </w:p>
    <w:p w14:paraId="02DAC819" w14:textId="2A0DA484" w:rsidR="00A16FEB" w:rsidRPr="004D595C" w:rsidRDefault="10CCEF6A" w:rsidP="00D17F4A">
      <w:pPr>
        <w:spacing w:after="240"/>
        <w:rPr>
          <w:rFonts w:cs="Arial"/>
        </w:rPr>
      </w:pPr>
      <w:r w:rsidRPr="00171704">
        <w:rPr>
          <w:rFonts w:cs="Arial"/>
        </w:rPr>
        <w:t xml:space="preserve">The activities described below </w:t>
      </w:r>
      <w:r w:rsidR="001D58AC" w:rsidRPr="00171704">
        <w:rPr>
          <w:rFonts w:cs="Arial"/>
        </w:rPr>
        <w:t xml:space="preserve">demonstrate that the </w:t>
      </w:r>
      <w:r w:rsidR="00171704" w:rsidRPr="00171704">
        <w:rPr>
          <w:rFonts w:cs="Arial"/>
        </w:rPr>
        <w:t xml:space="preserve">two </w:t>
      </w:r>
      <w:r w:rsidR="001D58AC" w:rsidRPr="00171704">
        <w:rPr>
          <w:rFonts w:cs="Arial"/>
        </w:rPr>
        <w:t xml:space="preserve">grant recipients engaged participants in various </w:t>
      </w:r>
      <w:r w:rsidR="63567116" w:rsidRPr="00171704">
        <w:rPr>
          <w:rFonts w:cs="Arial"/>
        </w:rPr>
        <w:t>webinar</w:t>
      </w:r>
      <w:r w:rsidR="59DB7C9D" w:rsidRPr="00171704">
        <w:rPr>
          <w:rFonts w:cs="Arial"/>
        </w:rPr>
        <w:t>s</w:t>
      </w:r>
      <w:r w:rsidR="00A06F40" w:rsidRPr="00171704">
        <w:rPr>
          <w:rFonts w:cs="Arial"/>
        </w:rPr>
        <w:t xml:space="preserve"> and</w:t>
      </w:r>
      <w:r w:rsidR="59DB7C9D" w:rsidRPr="00171704">
        <w:rPr>
          <w:rFonts w:cs="Arial"/>
        </w:rPr>
        <w:t xml:space="preserve"> meetings and </w:t>
      </w:r>
      <w:r w:rsidR="001D58AC" w:rsidRPr="00171704">
        <w:rPr>
          <w:rFonts w:cs="Arial"/>
        </w:rPr>
        <w:t xml:space="preserve">provided an array of </w:t>
      </w:r>
      <w:r w:rsidR="59DB7C9D" w:rsidRPr="00171704">
        <w:rPr>
          <w:rFonts w:cs="Arial"/>
        </w:rPr>
        <w:t>documents</w:t>
      </w:r>
      <w:r w:rsidR="60011B70" w:rsidRPr="00171704">
        <w:rPr>
          <w:rFonts w:cs="Arial"/>
        </w:rPr>
        <w:t xml:space="preserve"> </w:t>
      </w:r>
      <w:r w:rsidR="59DB7C9D" w:rsidRPr="00171704">
        <w:rPr>
          <w:rFonts w:cs="Arial"/>
        </w:rPr>
        <w:t>developed under these projects</w:t>
      </w:r>
      <w:r w:rsidR="63567116" w:rsidRPr="00171704">
        <w:rPr>
          <w:rFonts w:cs="Arial"/>
        </w:rPr>
        <w:t xml:space="preserve"> </w:t>
      </w:r>
      <w:r w:rsidR="59DB7C9D" w:rsidRPr="00171704">
        <w:rPr>
          <w:rFonts w:cs="Arial"/>
        </w:rPr>
        <w:t xml:space="preserve">to </w:t>
      </w:r>
      <w:r w:rsidR="63567116" w:rsidRPr="00171704">
        <w:rPr>
          <w:rFonts w:cs="Arial"/>
        </w:rPr>
        <w:t xml:space="preserve">support </w:t>
      </w:r>
      <w:r w:rsidR="59DB7C9D" w:rsidRPr="00171704">
        <w:rPr>
          <w:rFonts w:cs="Arial"/>
        </w:rPr>
        <w:t xml:space="preserve">the implementation of the principles and elements contained in the </w:t>
      </w:r>
      <w:r w:rsidR="00E2317B" w:rsidRPr="00171704">
        <w:rPr>
          <w:rFonts w:cs="Arial"/>
        </w:rPr>
        <w:t>EL Roadmap</w:t>
      </w:r>
      <w:r w:rsidR="22717AF8" w:rsidRPr="00171704">
        <w:rPr>
          <w:rFonts w:cs="Arial"/>
        </w:rPr>
        <w:t xml:space="preserve"> </w:t>
      </w:r>
      <w:r w:rsidR="157C58D0" w:rsidRPr="00171704">
        <w:rPr>
          <w:rFonts w:cs="Arial"/>
        </w:rPr>
        <w:t>Policy</w:t>
      </w:r>
      <w:r w:rsidR="59DB7C9D" w:rsidRPr="004D595C">
        <w:rPr>
          <w:rFonts w:cs="Arial"/>
        </w:rPr>
        <w:t>.</w:t>
      </w:r>
    </w:p>
    <w:p w14:paraId="720B58E1" w14:textId="793A57F3" w:rsidR="000E1E00" w:rsidRPr="00171704" w:rsidRDefault="000E1E00" w:rsidP="001B7D0D">
      <w:pPr>
        <w:pStyle w:val="Heading3"/>
      </w:pPr>
      <w:bookmarkStart w:id="24" w:name="_Toc158026635"/>
      <w:r w:rsidRPr="00171704">
        <w:t xml:space="preserve">Grantee </w:t>
      </w:r>
      <w:r w:rsidR="00523688" w:rsidRPr="00171704">
        <w:t xml:space="preserve">Number </w:t>
      </w:r>
      <w:r w:rsidR="00AC3F08" w:rsidRPr="00171704">
        <w:t>One</w:t>
      </w:r>
      <w:r w:rsidRPr="00171704">
        <w:t>: Californians Together</w:t>
      </w:r>
      <w:bookmarkEnd w:id="24"/>
    </w:p>
    <w:p w14:paraId="661DE25A" w14:textId="5E773901" w:rsidR="00643328" w:rsidRPr="00A8705A" w:rsidRDefault="00E669FE" w:rsidP="00A8705A">
      <w:pPr>
        <w:pStyle w:val="Heading4"/>
      </w:pPr>
      <w:r w:rsidRPr="00A8705A">
        <w:t>E</w:t>
      </w:r>
      <w:r w:rsidR="00A77CF2" w:rsidRPr="00A8705A">
        <w:t xml:space="preserve">nglish </w:t>
      </w:r>
      <w:r w:rsidRPr="00A8705A">
        <w:t>L</w:t>
      </w:r>
      <w:r w:rsidR="00A77CF2" w:rsidRPr="00A8705A">
        <w:t xml:space="preserve">earner </w:t>
      </w:r>
      <w:r w:rsidRPr="00A8705A">
        <w:t>R</w:t>
      </w:r>
      <w:r w:rsidR="00A77CF2" w:rsidRPr="00A8705A">
        <w:t>oadmap</w:t>
      </w:r>
      <w:r w:rsidR="00643328" w:rsidRPr="00A8705A">
        <w:t xml:space="preserve"> Implementation for Systemic Excellence</w:t>
      </w:r>
      <w:r w:rsidR="005A6E63" w:rsidRPr="00A8705A">
        <w:t>!</w:t>
      </w:r>
    </w:p>
    <w:p w14:paraId="5DADFC5A" w14:textId="4D84AFB1" w:rsidR="00171704" w:rsidRPr="00194514" w:rsidRDefault="00171704" w:rsidP="00FE2649">
      <w:pPr>
        <w:shd w:val="clear" w:color="auto" w:fill="FFFFFF" w:themeFill="background1"/>
        <w:spacing w:after="240"/>
        <w:rPr>
          <w:rFonts w:cs="Arial"/>
        </w:rPr>
      </w:pPr>
      <w:r w:rsidRPr="00194514">
        <w:rPr>
          <w:rFonts w:cs="Arial"/>
          <w:color w:val="000000" w:themeColor="text1"/>
        </w:rPr>
        <w:t xml:space="preserve">The Californians Together project, </w:t>
      </w:r>
      <w:r w:rsidRPr="00194514">
        <w:rPr>
          <w:rFonts w:cs="Arial"/>
        </w:rPr>
        <w:t xml:space="preserve">EL </w:t>
      </w:r>
      <w:proofErr w:type="gramStart"/>
      <w:r w:rsidRPr="00194514">
        <w:rPr>
          <w:rFonts w:cs="Arial"/>
        </w:rPr>
        <w:t>RISE!</w:t>
      </w:r>
      <w:r w:rsidRPr="00194514">
        <w:rPr>
          <w:rFonts w:cs="Arial"/>
          <w:color w:val="000000" w:themeColor="text1"/>
        </w:rPr>
        <w:t>,</w:t>
      </w:r>
      <w:proofErr w:type="gramEnd"/>
      <w:r w:rsidRPr="00194514">
        <w:rPr>
          <w:rFonts w:cs="Arial"/>
          <w:color w:val="000000" w:themeColor="text1"/>
        </w:rPr>
        <w:t xml:space="preserve"> has been a collaboration with several lead agencies, including</w:t>
      </w:r>
      <w:r w:rsidR="00127DF6">
        <w:rPr>
          <w:rFonts w:cs="Arial"/>
          <w:color w:val="000000" w:themeColor="text1"/>
        </w:rPr>
        <w:t xml:space="preserve"> the</w:t>
      </w:r>
      <w:r w:rsidRPr="00194514">
        <w:rPr>
          <w:rFonts w:cs="Arial"/>
          <w:color w:val="000000" w:themeColor="text1"/>
        </w:rPr>
        <w:t xml:space="preserve"> </w:t>
      </w:r>
      <w:proofErr w:type="spellStart"/>
      <w:r w:rsidRPr="00194514">
        <w:rPr>
          <w:rFonts w:cs="Arial"/>
          <w:color w:val="000000" w:themeColor="text1"/>
        </w:rPr>
        <w:t>Sobrato</w:t>
      </w:r>
      <w:proofErr w:type="spellEnd"/>
      <w:r w:rsidRPr="00194514">
        <w:rPr>
          <w:rFonts w:cs="Arial"/>
          <w:color w:val="000000" w:themeColor="text1"/>
        </w:rPr>
        <w:t xml:space="preserve"> Early Academic Language (SEAL), Loyola Marymount University’s Center for Equity for English Learners (CEEL), the National Resource Center for Asian Languages, and 20 COEs across California.</w:t>
      </w:r>
      <w:r>
        <w:rPr>
          <w:rFonts w:cs="Arial"/>
          <w:color w:val="000000" w:themeColor="text1"/>
        </w:rPr>
        <w:t xml:space="preserve"> EL RISE! engaged 20 COEs, including four lead anchor COEs (Los Angeles, Tulare, Sacramento, and Yolo); eight partner COEs (Contra Costa, Kern, San Diego, San Mateo, Santa Clara, Santa Cruz, Riverside, and Ventura); and an additional eight participating COEs (Butte, Imperial, Kings, Merced, Orange, San Joaquin, Solano, and Stanislaus) to facilitate the spread of </w:t>
      </w:r>
      <w:r w:rsidR="008E3B50">
        <w:rPr>
          <w:rFonts w:cs="Arial"/>
          <w:color w:val="000000" w:themeColor="text1"/>
        </w:rPr>
        <w:t xml:space="preserve">PL </w:t>
      </w:r>
      <w:r>
        <w:rPr>
          <w:rFonts w:cs="Arial"/>
          <w:color w:val="000000" w:themeColor="text1"/>
        </w:rPr>
        <w:t xml:space="preserve">in LEAs across the state. </w:t>
      </w:r>
    </w:p>
    <w:p w14:paraId="76B6E0F5" w14:textId="72EF43AC" w:rsidR="00171704" w:rsidRPr="00194514" w:rsidRDefault="00171704" w:rsidP="00FE2649">
      <w:pPr>
        <w:shd w:val="clear" w:color="auto" w:fill="FFFFFF" w:themeFill="background1"/>
        <w:spacing w:after="240"/>
        <w:rPr>
          <w:rFonts w:cs="Arial"/>
          <w:color w:val="000000"/>
        </w:rPr>
      </w:pPr>
      <w:r w:rsidRPr="00194514">
        <w:rPr>
          <w:rFonts w:cs="Arial"/>
        </w:rPr>
        <w:t>EL RISE! provide</w:t>
      </w:r>
      <w:r>
        <w:rPr>
          <w:rFonts w:cs="Arial"/>
        </w:rPr>
        <w:t>d</w:t>
      </w:r>
      <w:r w:rsidRPr="00194514">
        <w:rPr>
          <w:rFonts w:cs="Arial"/>
        </w:rPr>
        <w:t xml:space="preserve"> a variety of interactive workshops on topics that assist</w:t>
      </w:r>
      <w:r>
        <w:rPr>
          <w:rFonts w:cs="Arial"/>
        </w:rPr>
        <w:t>ed</w:t>
      </w:r>
      <w:r w:rsidRPr="00194514">
        <w:rPr>
          <w:rFonts w:cs="Arial"/>
        </w:rPr>
        <w:t xml:space="preserve"> LEAs in incorporating the </w:t>
      </w:r>
      <w:r w:rsidRPr="00194514">
        <w:rPr>
          <w:rFonts w:cs="Arial"/>
          <w:color w:val="212121"/>
        </w:rPr>
        <w:t xml:space="preserve">EL Roadmap </w:t>
      </w:r>
      <w:r w:rsidRPr="00194514">
        <w:rPr>
          <w:rFonts w:cs="Arial"/>
        </w:rPr>
        <w:t>Policy into their work to ensure that the local educational community benefits. See Table 1 below for</w:t>
      </w:r>
      <w:r w:rsidR="00881825">
        <w:rPr>
          <w:rFonts w:cs="Arial"/>
        </w:rPr>
        <w:t xml:space="preserve"> a list of</w:t>
      </w:r>
      <w:r w:rsidRPr="00194514">
        <w:rPr>
          <w:rFonts w:cs="Arial"/>
        </w:rPr>
        <w:t xml:space="preserve"> topics. EL RISE! </w:t>
      </w:r>
      <w:r>
        <w:rPr>
          <w:rFonts w:cs="Arial"/>
        </w:rPr>
        <w:t>encouraged</w:t>
      </w:r>
      <w:r w:rsidRPr="00194514">
        <w:rPr>
          <w:rFonts w:cs="Arial"/>
        </w:rPr>
        <w:t xml:space="preserve"> LEAs to participate as teams to have a broader impact. EL RISE! used current evidence-based PL practices to maximize engagement and ensure implementation at the local level</w:t>
      </w:r>
      <w:r w:rsidR="00F56900">
        <w:rPr>
          <w:rFonts w:cs="Arial"/>
        </w:rPr>
        <w:t xml:space="preserve"> by focusing</w:t>
      </w:r>
      <w:r w:rsidRPr="00194514">
        <w:rPr>
          <w:rFonts w:cs="Arial"/>
        </w:rPr>
        <w:t xml:space="preserve"> on identifying actions, services, programs, and resources that ensure equitable opportunities and outcomes for EL students. Participants </w:t>
      </w:r>
      <w:r>
        <w:rPr>
          <w:rFonts w:cs="Arial"/>
        </w:rPr>
        <w:t>have been provided with a</w:t>
      </w:r>
      <w:r w:rsidRPr="00194514">
        <w:rPr>
          <w:rFonts w:cs="Arial"/>
        </w:rPr>
        <w:t xml:space="preserve"> wealth of resources and tools they can use to identify and respond to the needs of their EL students.</w:t>
      </w:r>
    </w:p>
    <w:p w14:paraId="60E11628" w14:textId="66CA69B3" w:rsidR="00171704" w:rsidRPr="00194514" w:rsidRDefault="00BF1E96" w:rsidP="00FE2649">
      <w:pPr>
        <w:spacing w:after="240"/>
        <w:rPr>
          <w:rFonts w:eastAsiaTheme="minorHAnsi" w:cs="Arial"/>
          <w:kern w:val="2"/>
          <w14:ligatures w14:val="standardContextual"/>
        </w:rPr>
      </w:pPr>
      <w:r>
        <w:rPr>
          <w:rFonts w:eastAsiaTheme="minorHAnsi" w:cs="Arial"/>
          <w:kern w:val="2"/>
          <w14:ligatures w14:val="standardContextual"/>
        </w:rPr>
        <w:t xml:space="preserve">The following are </w:t>
      </w:r>
      <w:r w:rsidR="00171704" w:rsidRPr="00194514">
        <w:rPr>
          <w:rFonts w:eastAsiaTheme="minorHAnsi" w:cs="Arial"/>
          <w:kern w:val="2"/>
          <w14:ligatures w14:val="standardContextual"/>
        </w:rPr>
        <w:t xml:space="preserve">EL RISE! </w:t>
      </w:r>
      <w:r w:rsidR="00171704">
        <w:rPr>
          <w:rFonts w:eastAsiaTheme="minorHAnsi" w:cs="Arial"/>
          <w:kern w:val="2"/>
          <w14:ligatures w14:val="standardContextual"/>
        </w:rPr>
        <w:t>r</w:t>
      </w:r>
      <w:r w:rsidR="00171704" w:rsidRPr="00194514">
        <w:rPr>
          <w:rFonts w:eastAsiaTheme="minorHAnsi" w:cs="Arial"/>
          <w:kern w:val="2"/>
          <w14:ligatures w14:val="standardContextual"/>
        </w:rPr>
        <w:t>esources</w:t>
      </w:r>
      <w:r w:rsidR="00171704">
        <w:rPr>
          <w:rFonts w:eastAsiaTheme="minorHAnsi" w:cs="Arial"/>
          <w:kern w:val="2"/>
          <w14:ligatures w14:val="standardContextual"/>
        </w:rPr>
        <w:t xml:space="preserve"> and activities</w:t>
      </w:r>
      <w:r>
        <w:rPr>
          <w:rFonts w:eastAsiaTheme="minorHAnsi" w:cs="Arial"/>
          <w:kern w:val="2"/>
          <w14:ligatures w14:val="standardContextual"/>
        </w:rPr>
        <w:t xml:space="preserve"> that are</w:t>
      </w:r>
      <w:r w:rsidR="00171704" w:rsidRPr="00194514">
        <w:rPr>
          <w:rFonts w:eastAsiaTheme="minorHAnsi" w:cs="Arial"/>
          <w:kern w:val="2"/>
          <w14:ligatures w14:val="standardContextual"/>
        </w:rPr>
        <w:t xml:space="preserve"> </w:t>
      </w:r>
      <w:r w:rsidR="00171704">
        <w:rPr>
          <w:rFonts w:eastAsiaTheme="minorHAnsi" w:cs="Arial"/>
          <w:kern w:val="2"/>
          <w14:ligatures w14:val="standardContextual"/>
        </w:rPr>
        <w:t xml:space="preserve">available </w:t>
      </w:r>
      <w:r w:rsidR="00171704" w:rsidRPr="00194514">
        <w:rPr>
          <w:rFonts w:eastAsiaTheme="minorHAnsi" w:cs="Arial"/>
          <w:kern w:val="2"/>
          <w14:ligatures w14:val="standardContextual"/>
        </w:rPr>
        <w:t>beyond the grant period</w:t>
      </w:r>
      <w:r w:rsidR="00171704">
        <w:rPr>
          <w:rFonts w:eastAsiaTheme="minorHAnsi" w:cs="Arial"/>
          <w:kern w:val="2"/>
          <w14:ligatures w14:val="standardContextual"/>
        </w:rPr>
        <w:t>:</w:t>
      </w:r>
    </w:p>
    <w:p w14:paraId="361BDFD0" w14:textId="67938CD9" w:rsidR="00171704" w:rsidRPr="00194514" w:rsidRDefault="00171704" w:rsidP="00FE2649">
      <w:pPr>
        <w:numPr>
          <w:ilvl w:val="0"/>
          <w:numId w:val="31"/>
        </w:numPr>
        <w:spacing w:after="240"/>
        <w:rPr>
          <w:rFonts w:eastAsia="Arial" w:cs="Arial"/>
        </w:rPr>
      </w:pPr>
      <w:r w:rsidRPr="00194514">
        <w:rPr>
          <w:rFonts w:eastAsia="Arial" w:cs="Arial"/>
        </w:rPr>
        <w:lastRenderedPageBreak/>
        <w:t>Four resources</w:t>
      </w:r>
      <w:r>
        <w:rPr>
          <w:rFonts w:eastAsia="Arial" w:cs="Arial"/>
        </w:rPr>
        <w:t xml:space="preserve"> have been</w:t>
      </w:r>
      <w:r w:rsidRPr="00194514">
        <w:rPr>
          <w:rFonts w:eastAsia="Arial" w:cs="Arial"/>
        </w:rPr>
        <w:t xml:space="preserve"> developed by the EL RISE! team to continue building the capacity of educators across roles </w:t>
      </w:r>
      <w:r>
        <w:rPr>
          <w:rFonts w:eastAsia="Arial" w:cs="Arial"/>
        </w:rPr>
        <w:t>toward</w:t>
      </w:r>
      <w:r w:rsidRPr="00194514">
        <w:rPr>
          <w:rFonts w:eastAsia="Arial" w:cs="Arial"/>
        </w:rPr>
        <w:t xml:space="preserve"> implementation of the EL Roadmap</w:t>
      </w:r>
      <w:r w:rsidR="00AA76B9">
        <w:rPr>
          <w:rFonts w:eastAsia="Arial" w:cs="Arial"/>
        </w:rPr>
        <w:t xml:space="preserve"> Policy</w:t>
      </w:r>
      <w:r w:rsidRPr="00194514">
        <w:rPr>
          <w:rFonts w:eastAsia="Arial" w:cs="Arial"/>
        </w:rPr>
        <w:t>:</w:t>
      </w:r>
    </w:p>
    <w:p w14:paraId="68497A81" w14:textId="32C69056" w:rsidR="00AA76B9" w:rsidRDefault="00171704" w:rsidP="00AE6651">
      <w:pPr>
        <w:numPr>
          <w:ilvl w:val="1"/>
          <w:numId w:val="31"/>
        </w:numPr>
        <w:tabs>
          <w:tab w:val="left" w:pos="630"/>
        </w:tabs>
        <w:rPr>
          <w:rFonts w:eastAsia="Arial" w:cs="Arial"/>
        </w:rPr>
      </w:pPr>
      <w:r w:rsidRPr="00AA76B9">
        <w:rPr>
          <w:rFonts w:eastAsia="Arial" w:cs="Arial"/>
        </w:rPr>
        <w:t xml:space="preserve">A case study publication on the role of COEs in providing </w:t>
      </w:r>
      <w:proofErr w:type="gramStart"/>
      <w:r w:rsidRPr="00AA76B9">
        <w:rPr>
          <w:rFonts w:eastAsia="Arial" w:cs="Arial"/>
        </w:rPr>
        <w:t>leadershi</w:t>
      </w:r>
      <w:r w:rsidR="00AA76B9">
        <w:rPr>
          <w:rFonts w:eastAsia="Arial" w:cs="Arial"/>
        </w:rPr>
        <w:t>p</w:t>
      </w:r>
      <w:r w:rsidR="00E246F4">
        <w:rPr>
          <w:rFonts w:eastAsia="Arial" w:cs="Arial"/>
        </w:rPr>
        <w:t>;</w:t>
      </w:r>
      <w:proofErr w:type="gramEnd"/>
    </w:p>
    <w:p w14:paraId="717D1EAF" w14:textId="2AB49B8E" w:rsidR="00171704" w:rsidRPr="00AA76B9" w:rsidRDefault="00171704" w:rsidP="00AE6651">
      <w:pPr>
        <w:numPr>
          <w:ilvl w:val="1"/>
          <w:numId w:val="31"/>
        </w:numPr>
        <w:tabs>
          <w:tab w:val="left" w:pos="630"/>
        </w:tabs>
        <w:rPr>
          <w:rFonts w:eastAsia="Arial" w:cs="Arial"/>
        </w:rPr>
      </w:pPr>
      <w:r w:rsidRPr="00AA76B9">
        <w:rPr>
          <w:rFonts w:eastAsia="Arial" w:cs="Arial"/>
        </w:rPr>
        <w:t xml:space="preserve">A Bright Spots </w:t>
      </w:r>
      <w:proofErr w:type="gramStart"/>
      <w:r w:rsidRPr="00AA76B9">
        <w:rPr>
          <w:rFonts w:eastAsia="Arial" w:cs="Arial"/>
        </w:rPr>
        <w:t>compendium</w:t>
      </w:r>
      <w:r w:rsidR="00E246F4">
        <w:rPr>
          <w:rFonts w:eastAsia="Arial" w:cs="Arial"/>
        </w:rPr>
        <w:t>;</w:t>
      </w:r>
      <w:proofErr w:type="gramEnd"/>
    </w:p>
    <w:p w14:paraId="680F1D01" w14:textId="713E5938" w:rsidR="00171704" w:rsidRPr="00194514" w:rsidRDefault="00171704" w:rsidP="00FE2649">
      <w:pPr>
        <w:numPr>
          <w:ilvl w:val="1"/>
          <w:numId w:val="31"/>
        </w:numPr>
        <w:tabs>
          <w:tab w:val="left" w:pos="630"/>
        </w:tabs>
        <w:rPr>
          <w:rFonts w:eastAsia="Arial" w:cs="Arial"/>
        </w:rPr>
      </w:pPr>
      <w:r w:rsidRPr="00194514">
        <w:rPr>
          <w:rFonts w:eastAsia="Arial" w:cs="Arial"/>
        </w:rPr>
        <w:t xml:space="preserve">A Lessons Learned </w:t>
      </w:r>
      <w:r w:rsidR="0022287C">
        <w:rPr>
          <w:rFonts w:eastAsia="Arial" w:cs="Arial"/>
        </w:rPr>
        <w:t>b</w:t>
      </w:r>
      <w:r w:rsidRPr="00194514">
        <w:rPr>
          <w:rFonts w:eastAsia="Arial" w:cs="Arial"/>
        </w:rPr>
        <w:t>rief</w:t>
      </w:r>
      <w:r w:rsidR="00E246F4">
        <w:rPr>
          <w:rFonts w:eastAsia="Arial" w:cs="Arial"/>
        </w:rPr>
        <w:t>; and</w:t>
      </w:r>
    </w:p>
    <w:p w14:paraId="26D88BE7" w14:textId="77777777" w:rsidR="00171704" w:rsidRPr="00194514" w:rsidRDefault="00171704" w:rsidP="00FE2649">
      <w:pPr>
        <w:numPr>
          <w:ilvl w:val="1"/>
          <w:numId w:val="31"/>
        </w:numPr>
        <w:tabs>
          <w:tab w:val="left" w:pos="630"/>
        </w:tabs>
        <w:spacing w:after="240"/>
        <w:rPr>
          <w:rFonts w:eastAsia="Arial" w:cs="Arial"/>
        </w:rPr>
      </w:pPr>
      <w:r w:rsidRPr="00194514">
        <w:rPr>
          <w:rFonts w:eastAsia="Arial" w:cs="Arial"/>
        </w:rPr>
        <w:t>An informational video, “Moving the EL Roadmap Forward.”</w:t>
      </w:r>
    </w:p>
    <w:p w14:paraId="5C7BDCE8" w14:textId="77777777" w:rsidR="00171704" w:rsidRPr="00B93BCA" w:rsidRDefault="00171704" w:rsidP="0016531A">
      <w:pPr>
        <w:numPr>
          <w:ilvl w:val="0"/>
          <w:numId w:val="31"/>
        </w:numPr>
        <w:spacing w:after="240"/>
        <w:rPr>
          <w:rFonts w:eastAsiaTheme="minorHAnsi" w:cs="Arial"/>
          <w:kern w:val="2"/>
          <w14:ligatures w14:val="standardContextual"/>
        </w:rPr>
      </w:pPr>
      <w:r>
        <w:rPr>
          <w:rFonts w:eastAsia="Arial" w:cs="Arial"/>
        </w:rPr>
        <w:t>Reflection on opportunities beyond the EL RISE! grant include:</w:t>
      </w:r>
    </w:p>
    <w:p w14:paraId="512BD0BB" w14:textId="600417FE" w:rsidR="001D5F53" w:rsidRPr="001D5F53" w:rsidRDefault="00171704" w:rsidP="00FE2649">
      <w:pPr>
        <w:numPr>
          <w:ilvl w:val="1"/>
          <w:numId w:val="31"/>
        </w:numPr>
        <w:spacing w:after="240"/>
        <w:rPr>
          <w:rFonts w:eastAsiaTheme="minorHAnsi" w:cs="Arial"/>
          <w:kern w:val="2"/>
          <w14:ligatures w14:val="standardContextual"/>
        </w:rPr>
      </w:pPr>
      <w:r w:rsidRPr="00194514">
        <w:rPr>
          <w:rFonts w:eastAsia="Arial" w:cs="Arial"/>
        </w:rPr>
        <w:t>Expand</w:t>
      </w:r>
      <w:r>
        <w:rPr>
          <w:rFonts w:eastAsia="Arial" w:cs="Arial"/>
        </w:rPr>
        <w:t>ing</w:t>
      </w:r>
      <w:r w:rsidRPr="00194514">
        <w:rPr>
          <w:rFonts w:eastAsia="Arial" w:cs="Arial"/>
        </w:rPr>
        <w:t xml:space="preserve"> PL to further support secondary educators in applying practices across EL typologies </w:t>
      </w:r>
    </w:p>
    <w:p w14:paraId="16D68EC5" w14:textId="1819500E" w:rsidR="00171704" w:rsidRPr="00194514" w:rsidRDefault="00171704" w:rsidP="00FE2649">
      <w:pPr>
        <w:numPr>
          <w:ilvl w:val="1"/>
          <w:numId w:val="31"/>
        </w:numPr>
        <w:spacing w:after="240"/>
        <w:rPr>
          <w:rFonts w:eastAsiaTheme="minorHAnsi" w:cs="Arial"/>
          <w:kern w:val="2"/>
          <w14:ligatures w14:val="standardContextual"/>
        </w:rPr>
      </w:pPr>
      <w:r w:rsidRPr="00194514">
        <w:rPr>
          <w:rFonts w:eastAsiaTheme="minorHAnsi" w:cs="Arial"/>
          <w:kern w:val="2"/>
          <w14:ligatures w14:val="standardContextual"/>
        </w:rPr>
        <w:t>Improv</w:t>
      </w:r>
      <w:r>
        <w:rPr>
          <w:rFonts w:eastAsiaTheme="minorHAnsi" w:cs="Arial"/>
          <w:kern w:val="2"/>
          <w14:ligatures w14:val="standardContextual"/>
        </w:rPr>
        <w:t>ing</w:t>
      </w:r>
      <w:r w:rsidRPr="00194514">
        <w:rPr>
          <w:rFonts w:eastAsiaTheme="minorHAnsi" w:cs="Arial"/>
          <w:kern w:val="2"/>
          <w14:ligatures w14:val="standardContextual"/>
        </w:rPr>
        <w:t xml:space="preserve"> the quality of integrated/designated </w:t>
      </w:r>
      <w:r>
        <w:rPr>
          <w:rFonts w:eastAsiaTheme="minorHAnsi" w:cs="Arial"/>
          <w:kern w:val="2"/>
          <w14:ligatures w14:val="standardContextual"/>
        </w:rPr>
        <w:t>English Language Development (</w:t>
      </w:r>
      <w:r w:rsidRPr="00194514">
        <w:rPr>
          <w:rFonts w:eastAsiaTheme="minorHAnsi" w:cs="Arial"/>
          <w:kern w:val="2"/>
          <w14:ligatures w14:val="standardContextual"/>
        </w:rPr>
        <w:t>ELD</w:t>
      </w:r>
      <w:r>
        <w:rPr>
          <w:rFonts w:eastAsiaTheme="minorHAnsi" w:cs="Arial"/>
          <w:kern w:val="2"/>
          <w14:ligatures w14:val="standardContextual"/>
        </w:rPr>
        <w:t>)</w:t>
      </w:r>
    </w:p>
    <w:p w14:paraId="402FD0EA" w14:textId="1E20E854" w:rsidR="00171704" w:rsidRPr="00194514" w:rsidRDefault="00171704" w:rsidP="00FE2649">
      <w:pPr>
        <w:numPr>
          <w:ilvl w:val="1"/>
          <w:numId w:val="31"/>
        </w:numPr>
        <w:spacing w:after="240"/>
        <w:rPr>
          <w:rFonts w:eastAsiaTheme="minorHAnsi" w:cs="Arial"/>
          <w:kern w:val="2"/>
          <w14:ligatures w14:val="standardContextual"/>
        </w:rPr>
      </w:pPr>
      <w:r w:rsidRPr="00194514">
        <w:rPr>
          <w:rFonts w:eastAsiaTheme="minorHAnsi" w:cs="Arial"/>
          <w:kern w:val="2"/>
          <w14:ligatures w14:val="standardContextual"/>
        </w:rPr>
        <w:t xml:space="preserve">COE </w:t>
      </w:r>
      <w:r w:rsidR="00D5698F">
        <w:rPr>
          <w:rFonts w:eastAsiaTheme="minorHAnsi" w:cs="Arial"/>
          <w:kern w:val="2"/>
          <w14:ligatures w14:val="standardContextual"/>
        </w:rPr>
        <w:t>L</w:t>
      </w:r>
      <w:r w:rsidRPr="00194514">
        <w:rPr>
          <w:rFonts w:eastAsiaTheme="minorHAnsi" w:cs="Arial"/>
          <w:kern w:val="2"/>
          <w14:ligatures w14:val="standardContextual"/>
        </w:rPr>
        <w:t>eads us</w:t>
      </w:r>
      <w:r>
        <w:rPr>
          <w:rFonts w:eastAsiaTheme="minorHAnsi" w:cs="Arial"/>
          <w:kern w:val="2"/>
          <w14:ligatures w14:val="standardContextual"/>
        </w:rPr>
        <w:t>ing</w:t>
      </w:r>
      <w:r w:rsidRPr="00194514">
        <w:rPr>
          <w:rFonts w:eastAsiaTheme="minorHAnsi" w:cs="Arial"/>
          <w:kern w:val="2"/>
          <w14:ligatures w14:val="standardContextual"/>
        </w:rPr>
        <w:t xml:space="preserve"> resources and tools from EL RISE! to customize </w:t>
      </w:r>
      <w:r w:rsidR="00520627">
        <w:rPr>
          <w:rFonts w:eastAsiaTheme="minorHAnsi" w:cs="Arial"/>
          <w:kern w:val="2"/>
          <w14:ligatures w14:val="standardContextual"/>
        </w:rPr>
        <w:t>PD</w:t>
      </w:r>
      <w:r w:rsidRPr="00194514">
        <w:rPr>
          <w:rFonts w:eastAsiaTheme="minorHAnsi" w:cs="Arial"/>
          <w:kern w:val="2"/>
          <w14:ligatures w14:val="standardContextual"/>
        </w:rPr>
        <w:t xml:space="preserve"> and training for their regional areas</w:t>
      </w:r>
    </w:p>
    <w:p w14:paraId="056E8770" w14:textId="6F7D9DAD" w:rsidR="00171704" w:rsidRPr="00194514" w:rsidRDefault="00171704" w:rsidP="00FE2649">
      <w:pPr>
        <w:numPr>
          <w:ilvl w:val="1"/>
          <w:numId w:val="31"/>
        </w:numPr>
        <w:spacing w:after="240"/>
        <w:rPr>
          <w:rFonts w:eastAsiaTheme="minorHAnsi" w:cs="Arial"/>
          <w:kern w:val="2"/>
          <w14:ligatures w14:val="standardContextual"/>
        </w:rPr>
      </w:pPr>
      <w:r w:rsidRPr="00194514">
        <w:rPr>
          <w:rFonts w:eastAsiaTheme="minorHAnsi" w:cs="Arial"/>
          <w:kern w:val="2"/>
          <w14:ligatures w14:val="standardContextual"/>
        </w:rPr>
        <w:t>Provid</w:t>
      </w:r>
      <w:r>
        <w:rPr>
          <w:rFonts w:eastAsiaTheme="minorHAnsi" w:cs="Arial"/>
          <w:kern w:val="2"/>
          <w14:ligatures w14:val="standardContextual"/>
        </w:rPr>
        <w:t>ing</w:t>
      </w:r>
      <w:r w:rsidRPr="00194514">
        <w:rPr>
          <w:rFonts w:eastAsiaTheme="minorHAnsi" w:cs="Arial"/>
          <w:kern w:val="2"/>
          <w14:ligatures w14:val="standardContextual"/>
        </w:rPr>
        <w:t xml:space="preserve"> </w:t>
      </w:r>
      <w:r w:rsidR="006629F9">
        <w:rPr>
          <w:rFonts w:eastAsiaTheme="minorHAnsi" w:cs="Arial"/>
          <w:kern w:val="2"/>
          <w14:ligatures w14:val="standardContextual"/>
        </w:rPr>
        <w:t>PD</w:t>
      </w:r>
      <w:r w:rsidRPr="00194514">
        <w:rPr>
          <w:rFonts w:eastAsiaTheme="minorHAnsi" w:cs="Arial"/>
          <w:kern w:val="2"/>
          <w14:ligatures w14:val="standardContextual"/>
        </w:rPr>
        <w:t xml:space="preserve"> in early education to support educators in understanding the application and implications of the EL Roadmap </w:t>
      </w:r>
      <w:r w:rsidR="002106D6">
        <w:rPr>
          <w:rFonts w:eastAsiaTheme="minorHAnsi" w:cs="Arial"/>
          <w:kern w:val="2"/>
          <w14:ligatures w14:val="standardContextual"/>
        </w:rPr>
        <w:t>P</w:t>
      </w:r>
      <w:r w:rsidRPr="00194514">
        <w:rPr>
          <w:rFonts w:eastAsiaTheme="minorHAnsi" w:cs="Arial"/>
          <w:kern w:val="2"/>
          <w14:ligatures w14:val="standardContextual"/>
        </w:rPr>
        <w:t>olicy for California’s youngest multilingual learners</w:t>
      </w:r>
    </w:p>
    <w:p w14:paraId="7C4E92C6" w14:textId="4116FAC5" w:rsidR="00171704" w:rsidRPr="00194514" w:rsidRDefault="00171704" w:rsidP="00FE2649">
      <w:pPr>
        <w:numPr>
          <w:ilvl w:val="1"/>
          <w:numId w:val="31"/>
        </w:numPr>
        <w:spacing w:after="240"/>
        <w:rPr>
          <w:rFonts w:eastAsiaTheme="minorHAnsi" w:cs="Arial"/>
          <w:kern w:val="2"/>
          <w14:ligatures w14:val="standardContextual"/>
        </w:rPr>
      </w:pPr>
      <w:r w:rsidRPr="00194514">
        <w:rPr>
          <w:rFonts w:eastAsiaTheme="minorHAnsi" w:cs="Arial"/>
          <w:kern w:val="2"/>
          <w14:ligatures w14:val="standardContextual"/>
        </w:rPr>
        <w:t>Expand</w:t>
      </w:r>
      <w:r>
        <w:rPr>
          <w:rFonts w:eastAsiaTheme="minorHAnsi" w:cs="Arial"/>
          <w:kern w:val="2"/>
          <w14:ligatures w14:val="standardContextual"/>
        </w:rPr>
        <w:t>ing</w:t>
      </w:r>
      <w:r w:rsidRPr="00194514">
        <w:rPr>
          <w:rFonts w:eastAsiaTheme="minorHAnsi" w:cs="Arial"/>
          <w:kern w:val="2"/>
          <w14:ligatures w14:val="standardContextual"/>
        </w:rPr>
        <w:t xml:space="preserve"> and deepen</w:t>
      </w:r>
      <w:r>
        <w:rPr>
          <w:rFonts w:eastAsiaTheme="minorHAnsi" w:cs="Arial"/>
          <w:kern w:val="2"/>
          <w14:ligatures w14:val="standardContextual"/>
        </w:rPr>
        <w:t>ing</w:t>
      </w:r>
      <w:r w:rsidRPr="00194514">
        <w:rPr>
          <w:rFonts w:eastAsiaTheme="minorHAnsi" w:cs="Arial"/>
          <w:kern w:val="2"/>
          <w14:ligatures w14:val="standardContextual"/>
        </w:rPr>
        <w:t xml:space="preserve"> the utilization of EL RISE! resources and tools</w:t>
      </w:r>
    </w:p>
    <w:p w14:paraId="6D61B3E2" w14:textId="649170E2" w:rsidR="00171704" w:rsidRPr="00194514" w:rsidRDefault="00171704" w:rsidP="00FE2649">
      <w:pPr>
        <w:numPr>
          <w:ilvl w:val="1"/>
          <w:numId w:val="31"/>
        </w:numPr>
        <w:spacing w:after="240"/>
        <w:rPr>
          <w:rFonts w:eastAsiaTheme="minorHAnsi" w:cs="Arial"/>
          <w:kern w:val="2"/>
          <w14:ligatures w14:val="standardContextual"/>
        </w:rPr>
      </w:pPr>
      <w:r w:rsidRPr="00194514">
        <w:rPr>
          <w:rFonts w:eastAsiaTheme="minorHAnsi" w:cs="Arial"/>
          <w:kern w:val="2"/>
          <w14:ligatures w14:val="standardContextual"/>
        </w:rPr>
        <w:t>Continued development of</w:t>
      </w:r>
      <w:r w:rsidR="00F56900">
        <w:rPr>
          <w:rFonts w:eastAsiaTheme="minorHAnsi" w:cs="Arial"/>
          <w:kern w:val="2"/>
          <w14:ligatures w14:val="standardContextual"/>
        </w:rPr>
        <w:t xml:space="preserve"> the</w:t>
      </w:r>
      <w:r w:rsidRPr="00194514">
        <w:rPr>
          <w:rFonts w:eastAsiaTheme="minorHAnsi" w:cs="Arial"/>
          <w:kern w:val="2"/>
          <w14:ligatures w14:val="standardContextual"/>
        </w:rPr>
        <w:t xml:space="preserve"> EL RISE! Microsites web page at </w:t>
      </w:r>
      <w:hyperlink r:id="rId19" w:tooltip="EL RISE Microsites web page " w:history="1">
        <w:r w:rsidR="002106D6" w:rsidRPr="00D534E0">
          <w:rPr>
            <w:rStyle w:val="Hyperlink"/>
            <w:rFonts w:eastAsiaTheme="minorHAnsi" w:cs="Arial"/>
            <w:kern w:val="2"/>
            <w14:ligatures w14:val="standardContextual"/>
          </w:rPr>
          <w:t>https://sites.google.com/californianstogether.org/elrisecalifornianstogethermicr/el-rise-microsites</w:t>
        </w:r>
      </w:hyperlink>
    </w:p>
    <w:p w14:paraId="5CC1AE3E" w14:textId="740D7EE3" w:rsidR="00BF2D15" w:rsidRPr="00BF2D15" w:rsidRDefault="00BF2D15" w:rsidP="00FE2649">
      <w:pPr>
        <w:shd w:val="clear" w:color="auto" w:fill="FFFFFF" w:themeFill="background1"/>
        <w:spacing w:after="240"/>
        <w:rPr>
          <w:rFonts w:cs="Arial"/>
          <w:color w:val="000000" w:themeColor="text1"/>
        </w:rPr>
        <w:sectPr w:rsidR="00BF2D15" w:rsidRPr="00BF2D15" w:rsidSect="00634D19">
          <w:headerReference w:type="default" r:id="rId20"/>
          <w:footerReference w:type="first" r:id="rId21"/>
          <w:pgSz w:w="12240" w:h="15840" w:code="1"/>
          <w:pgMar w:top="1440" w:right="1440" w:bottom="1440" w:left="1440" w:header="720" w:footer="720" w:gutter="0"/>
          <w:pgNumType w:start="3"/>
          <w:cols w:space="720"/>
          <w:docGrid w:linePitch="360"/>
        </w:sectPr>
      </w:pPr>
      <w:bookmarkStart w:id="25" w:name="_Hlk155694201"/>
      <w:r w:rsidRPr="00BF2D15">
        <w:rPr>
          <w:rFonts w:cs="Arial"/>
          <w:color w:val="000000" w:themeColor="text1"/>
        </w:rPr>
        <w:t xml:space="preserve">The tables below outline objectives and participation levels for each activity of </w:t>
      </w:r>
      <w:r w:rsidR="00D70793">
        <w:rPr>
          <w:rFonts w:cs="Arial"/>
          <w:color w:val="000000" w:themeColor="text1"/>
        </w:rPr>
        <w:t xml:space="preserve">the </w:t>
      </w:r>
      <w:r w:rsidRPr="00BF2D15">
        <w:rPr>
          <w:rFonts w:cs="Arial"/>
          <w:color w:val="000000" w:themeColor="text1"/>
        </w:rPr>
        <w:t>EWIG</w:t>
      </w:r>
      <w:r w:rsidR="00D70793">
        <w:rPr>
          <w:rFonts w:cs="Arial"/>
          <w:color w:val="000000" w:themeColor="text1"/>
        </w:rPr>
        <w:t xml:space="preserve"> Program</w:t>
      </w:r>
      <w:r w:rsidRPr="00BF2D15">
        <w:rPr>
          <w:rFonts w:cs="Arial"/>
          <w:color w:val="000000" w:themeColor="text1"/>
        </w:rPr>
        <w:t>: EL Roadmap Policy Implementation for EL RISE! in Year Three</w:t>
      </w:r>
      <w:r w:rsidR="00D27EB6">
        <w:rPr>
          <w:rFonts w:cs="Arial"/>
          <w:color w:val="000000" w:themeColor="text1"/>
        </w:rPr>
        <w:t xml:space="preserve"> of the grant.</w:t>
      </w:r>
    </w:p>
    <w:p w14:paraId="5A595314" w14:textId="05BAABF2" w:rsidR="001D1C28" w:rsidRDefault="001D1C28" w:rsidP="001D1C28">
      <w:pPr>
        <w:spacing w:after="240"/>
        <w:rPr>
          <w:rFonts w:cs="Arial"/>
          <w:b/>
          <w:bCs/>
          <w:u w:val="single"/>
        </w:rPr>
      </w:pPr>
      <w:bookmarkStart w:id="26" w:name="_Hlk155622457"/>
      <w:bookmarkEnd w:id="9"/>
      <w:bookmarkEnd w:id="10"/>
      <w:bookmarkEnd w:id="25"/>
      <w:r w:rsidRPr="00CA0CAE">
        <w:rPr>
          <w:rFonts w:cs="Arial"/>
        </w:rPr>
        <w:lastRenderedPageBreak/>
        <w:t xml:space="preserve">Table 1 shows </w:t>
      </w:r>
      <w:r w:rsidRPr="003C5350">
        <w:rPr>
          <w:rFonts w:cs="Arial"/>
        </w:rPr>
        <w:t xml:space="preserve">data regarding the </w:t>
      </w:r>
      <w:r>
        <w:rPr>
          <w:rFonts w:cs="Arial"/>
        </w:rPr>
        <w:t xml:space="preserve">primary </w:t>
      </w:r>
      <w:r w:rsidRPr="003C5350">
        <w:rPr>
          <w:rFonts w:cs="Arial"/>
        </w:rPr>
        <w:t xml:space="preserve">activities provided by the </w:t>
      </w:r>
      <w:r w:rsidRPr="00194514">
        <w:rPr>
          <w:rFonts w:cs="Arial"/>
          <w:color w:val="000000" w:themeColor="text1"/>
        </w:rPr>
        <w:t xml:space="preserve">Californians Together </w:t>
      </w:r>
      <w:r>
        <w:rPr>
          <w:rFonts w:cs="Arial"/>
          <w:color w:val="000000" w:themeColor="text1"/>
        </w:rPr>
        <w:t>p</w:t>
      </w:r>
      <w:r w:rsidRPr="00194514">
        <w:rPr>
          <w:rFonts w:cs="Arial"/>
          <w:color w:val="000000" w:themeColor="text1"/>
        </w:rPr>
        <w:t xml:space="preserve">roject </w:t>
      </w:r>
      <w:r w:rsidRPr="00194514">
        <w:rPr>
          <w:rFonts w:cs="Arial"/>
        </w:rPr>
        <w:t>EL RISE!</w:t>
      </w:r>
      <w:r>
        <w:rPr>
          <w:rFonts w:cs="Arial"/>
        </w:rPr>
        <w:t xml:space="preserve"> </w:t>
      </w:r>
      <w:r w:rsidRPr="003C5350">
        <w:rPr>
          <w:rFonts w:cs="Arial"/>
        </w:rPr>
        <w:t xml:space="preserve">with grant funds </w:t>
      </w:r>
      <w:r>
        <w:rPr>
          <w:rFonts w:cs="Arial"/>
        </w:rPr>
        <w:t>in</w:t>
      </w:r>
      <w:r w:rsidRPr="003C5350">
        <w:rPr>
          <w:rFonts w:cs="Arial"/>
        </w:rPr>
        <w:t xml:space="preserve"> Year Three of the project.</w:t>
      </w:r>
      <w:r>
        <w:rPr>
          <w:rFonts w:cs="Arial"/>
        </w:rPr>
        <w:t xml:space="preserve"> </w:t>
      </w:r>
      <w:r w:rsidRPr="003C5350">
        <w:rPr>
          <w:rFonts w:cs="Arial"/>
        </w:rPr>
        <w:t>The activities are aligned with deliverables two and five of the RFA</w:t>
      </w:r>
      <w:r>
        <w:rPr>
          <w:rFonts w:cs="Arial"/>
        </w:rPr>
        <w:t>.</w:t>
      </w:r>
    </w:p>
    <w:p w14:paraId="2FD50ECB" w14:textId="51456DF0" w:rsidR="001D1C28" w:rsidRPr="001C6A05" w:rsidRDefault="001D1C28" w:rsidP="001D1C28">
      <w:pPr>
        <w:spacing w:after="240"/>
        <w:rPr>
          <w:rFonts w:cs="Arial"/>
          <w:b/>
        </w:rPr>
      </w:pPr>
      <w:r w:rsidRPr="001C6A05">
        <w:rPr>
          <w:rFonts w:cs="Arial"/>
          <w:b/>
        </w:rPr>
        <w:t>Table 1: Californians Together</w:t>
      </w:r>
      <w:r w:rsidR="00A705B7" w:rsidRPr="001C6A05">
        <w:rPr>
          <w:rFonts w:cs="Arial"/>
          <w:b/>
        </w:rPr>
        <w:t>—</w:t>
      </w:r>
      <w:r w:rsidRPr="001C6A05">
        <w:rPr>
          <w:rFonts w:cs="Arial"/>
          <w:b/>
        </w:rPr>
        <w:t>Educator Workforce Investment Grant</w:t>
      </w:r>
      <w:r w:rsidR="00CC375F" w:rsidRPr="001C6A05">
        <w:rPr>
          <w:rFonts w:cs="Arial"/>
          <w:b/>
        </w:rPr>
        <w:t xml:space="preserve"> Program</w:t>
      </w:r>
      <w:r w:rsidRPr="001C6A05">
        <w:rPr>
          <w:rFonts w:cs="Arial"/>
          <w:b/>
        </w:rPr>
        <w:t>: English Learner Roadmap Implementation for Systemic Excellence!</w:t>
      </w:r>
      <w:r w:rsidR="00F56900" w:rsidRPr="001C6A05">
        <w:rPr>
          <w:rFonts w:cs="Arial"/>
          <w:b/>
        </w:rPr>
        <w:t xml:space="preserve"> </w:t>
      </w:r>
      <w:r w:rsidR="00A705B7" w:rsidRPr="001C6A05">
        <w:rPr>
          <w:rFonts w:cs="Arial"/>
          <w:b/>
        </w:rPr>
        <w:t>P</w:t>
      </w:r>
      <w:r w:rsidRPr="001C6A05">
        <w:rPr>
          <w:rFonts w:cs="Arial"/>
          <w:b/>
        </w:rPr>
        <w:t>rimary Activities for Coordination, Calibration, and Development of Resources in Year Three</w:t>
      </w:r>
      <w:bookmarkEnd w:id="26"/>
    </w:p>
    <w:tbl>
      <w:tblPr>
        <w:tblW w:w="10055"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Description w:val="Table 1 lists and describes primary activities provided by the Californians Together in the third year of the grant. Dates, objectives, and attendee counts are included for each activity. "/>
      </w:tblPr>
      <w:tblGrid>
        <w:gridCol w:w="2675"/>
        <w:gridCol w:w="1530"/>
        <w:gridCol w:w="4230"/>
        <w:gridCol w:w="1620"/>
      </w:tblGrid>
      <w:tr w:rsidR="001D1C28" w:rsidRPr="00194514" w14:paraId="35A01928" w14:textId="77777777" w:rsidTr="007D4FF9">
        <w:trPr>
          <w:cantSplit/>
          <w:trHeight w:val="629"/>
          <w:tblHeader/>
        </w:trPr>
        <w:tc>
          <w:tcPr>
            <w:tcW w:w="2675" w:type="dxa"/>
            <w:shd w:val="clear" w:color="auto" w:fill="F2F2F2" w:themeFill="background1" w:themeFillShade="F2"/>
          </w:tcPr>
          <w:p w14:paraId="2E33A3A5" w14:textId="6538F51B" w:rsidR="001D1C28" w:rsidRPr="007D5DE5" w:rsidRDefault="001D1C28" w:rsidP="007D4FF9">
            <w:pPr>
              <w:widowControl w:val="0"/>
              <w:spacing w:after="240"/>
              <w:jc w:val="center"/>
              <w:rPr>
                <w:rFonts w:cs="Arial"/>
                <w:b/>
                <w:bCs/>
              </w:rPr>
            </w:pPr>
            <w:r w:rsidRPr="007D5DE5">
              <w:rPr>
                <w:rFonts w:cs="Arial"/>
                <w:b/>
                <w:bCs/>
              </w:rPr>
              <w:t>Resource or Activity</w:t>
            </w:r>
          </w:p>
        </w:tc>
        <w:tc>
          <w:tcPr>
            <w:tcW w:w="1530" w:type="dxa"/>
            <w:shd w:val="clear" w:color="auto" w:fill="F2F2F2" w:themeFill="background1" w:themeFillShade="F2"/>
          </w:tcPr>
          <w:p w14:paraId="0E19BBE0" w14:textId="77777777" w:rsidR="001D1C28" w:rsidRPr="007D5DE5" w:rsidRDefault="001D1C28" w:rsidP="007D5DE5">
            <w:pPr>
              <w:widowControl w:val="0"/>
              <w:spacing w:after="240"/>
              <w:jc w:val="center"/>
              <w:rPr>
                <w:rFonts w:cs="Arial"/>
                <w:b/>
                <w:bCs/>
              </w:rPr>
            </w:pPr>
            <w:r w:rsidRPr="007D5DE5">
              <w:rPr>
                <w:rFonts w:cs="Arial"/>
                <w:b/>
                <w:bCs/>
              </w:rPr>
              <w:t>Date(s)</w:t>
            </w:r>
          </w:p>
        </w:tc>
        <w:tc>
          <w:tcPr>
            <w:tcW w:w="4230" w:type="dxa"/>
            <w:shd w:val="clear" w:color="auto" w:fill="F2F2F2" w:themeFill="background1" w:themeFillShade="F2"/>
          </w:tcPr>
          <w:p w14:paraId="0C492611" w14:textId="77777777" w:rsidR="001D1C28" w:rsidRPr="007D5DE5" w:rsidRDefault="001D1C28" w:rsidP="007D5DE5">
            <w:pPr>
              <w:widowControl w:val="0"/>
              <w:spacing w:after="240"/>
              <w:jc w:val="center"/>
              <w:rPr>
                <w:rFonts w:cs="Arial"/>
                <w:b/>
                <w:bCs/>
              </w:rPr>
            </w:pPr>
            <w:r w:rsidRPr="007D5DE5">
              <w:rPr>
                <w:rFonts w:cs="Arial"/>
                <w:b/>
                <w:bCs/>
              </w:rPr>
              <w:t>Major Objective</w:t>
            </w:r>
          </w:p>
        </w:tc>
        <w:tc>
          <w:tcPr>
            <w:tcW w:w="1620" w:type="dxa"/>
            <w:shd w:val="clear" w:color="auto" w:fill="F2F2F2" w:themeFill="background1" w:themeFillShade="F2"/>
          </w:tcPr>
          <w:p w14:paraId="6D461BA9" w14:textId="77777777" w:rsidR="001D1C28" w:rsidRPr="007D5DE5" w:rsidRDefault="001D1C28" w:rsidP="007D5DE5">
            <w:pPr>
              <w:widowControl w:val="0"/>
              <w:spacing w:after="240"/>
              <w:rPr>
                <w:rFonts w:cs="Arial"/>
                <w:b/>
                <w:bCs/>
              </w:rPr>
            </w:pPr>
            <w:r w:rsidRPr="007D5DE5">
              <w:rPr>
                <w:rFonts w:cs="Arial"/>
                <w:b/>
                <w:bCs/>
              </w:rPr>
              <w:t>Attendees</w:t>
            </w:r>
          </w:p>
        </w:tc>
      </w:tr>
      <w:tr w:rsidR="001D5F53" w:rsidRPr="00194514" w14:paraId="1E452860" w14:textId="77777777" w:rsidTr="007D4FF9">
        <w:trPr>
          <w:cantSplit/>
          <w:trHeight w:val="3005"/>
        </w:trPr>
        <w:tc>
          <w:tcPr>
            <w:tcW w:w="2675" w:type="dxa"/>
          </w:tcPr>
          <w:p w14:paraId="59F1E99F" w14:textId="7FF3C971" w:rsidR="001D5F53" w:rsidRPr="007D5DE5" w:rsidRDefault="001D5F53" w:rsidP="00FC3874">
            <w:pPr>
              <w:spacing w:after="240"/>
              <w:ind w:left="5"/>
              <w:rPr>
                <w:rFonts w:cs="Arial"/>
                <w:color w:val="0E101A"/>
              </w:rPr>
            </w:pPr>
            <w:r w:rsidRPr="007D5DE5">
              <w:rPr>
                <w:rFonts w:cs="Arial"/>
              </w:rPr>
              <w:t xml:space="preserve">All Leads Virtual Meeting </w:t>
            </w:r>
          </w:p>
        </w:tc>
        <w:tc>
          <w:tcPr>
            <w:tcW w:w="1530" w:type="dxa"/>
          </w:tcPr>
          <w:p w14:paraId="309C6DA7" w14:textId="28A52BA3" w:rsidR="001D5F53" w:rsidRPr="007D5DE5" w:rsidRDefault="001D5F53" w:rsidP="001D5F53">
            <w:pPr>
              <w:spacing w:after="240"/>
              <w:ind w:left="10"/>
              <w:rPr>
                <w:rFonts w:cs="Arial"/>
                <w:color w:val="0E101A"/>
              </w:rPr>
            </w:pPr>
            <w:r w:rsidRPr="007D5DE5">
              <w:rPr>
                <w:rFonts w:cs="Arial"/>
                <w:color w:val="0E101A"/>
              </w:rPr>
              <w:t>January 2023</w:t>
            </w:r>
          </w:p>
        </w:tc>
        <w:tc>
          <w:tcPr>
            <w:tcW w:w="4230" w:type="dxa"/>
          </w:tcPr>
          <w:p w14:paraId="6EC561F0" w14:textId="7B418ACB" w:rsidR="001D5F53" w:rsidRPr="007D5DE5" w:rsidRDefault="001D5F53" w:rsidP="001D5F53">
            <w:pPr>
              <w:spacing w:after="240"/>
              <w:rPr>
                <w:rFonts w:cs="Arial"/>
              </w:rPr>
            </w:pPr>
            <w:r w:rsidRPr="007D5DE5">
              <w:rPr>
                <w:rFonts w:cs="Arial"/>
              </w:rPr>
              <w:t xml:space="preserve">Attended </w:t>
            </w:r>
            <w:r w:rsidR="00B652FB">
              <w:rPr>
                <w:rFonts w:cs="Arial"/>
              </w:rPr>
              <w:t xml:space="preserve">a </w:t>
            </w:r>
            <w:r w:rsidRPr="007D5DE5">
              <w:rPr>
                <w:rFonts w:cs="Arial"/>
              </w:rPr>
              <w:t xml:space="preserve">meeting to </w:t>
            </w:r>
            <w:r w:rsidR="00B652FB">
              <w:rPr>
                <w:rFonts w:cs="Arial"/>
              </w:rPr>
              <w:t xml:space="preserve">stay </w:t>
            </w:r>
            <w:r w:rsidRPr="007D5DE5">
              <w:rPr>
                <w:rFonts w:cs="Arial"/>
              </w:rPr>
              <w:t xml:space="preserve">informed </w:t>
            </w:r>
            <w:r>
              <w:rPr>
                <w:rFonts w:cs="Arial"/>
              </w:rPr>
              <w:t xml:space="preserve">about </w:t>
            </w:r>
            <w:r w:rsidRPr="007D5DE5">
              <w:rPr>
                <w:rFonts w:cs="Arial"/>
              </w:rPr>
              <w:t>the work and role of the Statewide System of Support.</w:t>
            </w:r>
          </w:p>
          <w:p w14:paraId="0DBE6C52" w14:textId="1A2E516D" w:rsidR="001D5F53" w:rsidRPr="007D5DE5" w:rsidRDefault="001D5F53" w:rsidP="001D5F53">
            <w:pPr>
              <w:spacing w:after="240"/>
              <w:ind w:right="79"/>
              <w:rPr>
                <w:rFonts w:cs="Arial"/>
                <w:color w:val="0E101A"/>
              </w:rPr>
            </w:pPr>
            <w:r w:rsidRPr="007D5DE5">
              <w:rPr>
                <w:rFonts w:cs="Arial"/>
              </w:rPr>
              <w:t xml:space="preserve">Topics covered included </w:t>
            </w:r>
            <w:r w:rsidR="00B652FB">
              <w:rPr>
                <w:rFonts w:cs="Arial"/>
              </w:rPr>
              <w:t xml:space="preserve">the </w:t>
            </w:r>
            <w:r w:rsidRPr="007D5DE5">
              <w:rPr>
                <w:rFonts w:cs="Arial"/>
              </w:rPr>
              <w:t xml:space="preserve">2022 Data Dashboard, </w:t>
            </w:r>
            <w:r w:rsidR="00B652FB">
              <w:rPr>
                <w:rFonts w:cs="Arial"/>
              </w:rPr>
              <w:t xml:space="preserve">the </w:t>
            </w:r>
            <w:r w:rsidRPr="007D5DE5">
              <w:rPr>
                <w:rFonts w:cs="Arial"/>
              </w:rPr>
              <w:t>role of the Statewide System of Support, state agency updates, and discussion on key initiatives such as differentiated assistance.</w:t>
            </w:r>
          </w:p>
        </w:tc>
        <w:tc>
          <w:tcPr>
            <w:tcW w:w="1620" w:type="dxa"/>
          </w:tcPr>
          <w:p w14:paraId="5D4E41F4" w14:textId="5200C6AB" w:rsidR="001D5F53" w:rsidRPr="007D5DE5" w:rsidRDefault="001D5F53" w:rsidP="001D5F53">
            <w:pPr>
              <w:spacing w:after="240"/>
              <w:ind w:left="10"/>
              <w:rPr>
                <w:rFonts w:cs="Arial"/>
                <w:color w:val="0E101A"/>
              </w:rPr>
            </w:pPr>
            <w:r w:rsidRPr="007D5DE5">
              <w:rPr>
                <w:rFonts w:cs="Arial"/>
              </w:rPr>
              <w:t>129</w:t>
            </w:r>
          </w:p>
        </w:tc>
      </w:tr>
      <w:tr w:rsidR="001D5F53" w:rsidRPr="00194514" w14:paraId="1D53DA2B" w14:textId="77777777" w:rsidTr="007D4FF9">
        <w:trPr>
          <w:cantSplit/>
          <w:trHeight w:val="2168"/>
        </w:trPr>
        <w:tc>
          <w:tcPr>
            <w:tcW w:w="2675" w:type="dxa"/>
          </w:tcPr>
          <w:p w14:paraId="27D71C85" w14:textId="02D27D65" w:rsidR="001D5F53" w:rsidRPr="007D5DE5" w:rsidRDefault="001D5F53" w:rsidP="001D5F53">
            <w:pPr>
              <w:spacing w:after="240"/>
              <w:rPr>
                <w:rFonts w:cs="Arial"/>
              </w:rPr>
            </w:pPr>
            <w:r w:rsidRPr="007D5DE5">
              <w:rPr>
                <w:rFonts w:cs="Arial"/>
              </w:rPr>
              <w:t xml:space="preserve">EL RISE! Anchor COE Leads Meetings </w:t>
            </w:r>
          </w:p>
        </w:tc>
        <w:tc>
          <w:tcPr>
            <w:tcW w:w="1530" w:type="dxa"/>
          </w:tcPr>
          <w:p w14:paraId="026DF270" w14:textId="501C581F" w:rsidR="001D5F53" w:rsidRPr="007D5DE5" w:rsidRDefault="001D5F53" w:rsidP="001D5F53">
            <w:pPr>
              <w:spacing w:after="240"/>
              <w:ind w:left="10"/>
              <w:rPr>
                <w:rFonts w:cs="Arial"/>
                <w:color w:val="0E101A"/>
              </w:rPr>
            </w:pPr>
            <w:r w:rsidRPr="007D5DE5">
              <w:rPr>
                <w:rFonts w:cs="Arial"/>
                <w:color w:val="0E101A"/>
              </w:rPr>
              <w:t>January</w:t>
            </w:r>
            <w:r w:rsidR="00A705B7">
              <w:rPr>
                <w:rFonts w:cs="Arial"/>
                <w:color w:val="0E101A"/>
              </w:rPr>
              <w:t>–F</w:t>
            </w:r>
            <w:r w:rsidRPr="007D5DE5">
              <w:rPr>
                <w:rFonts w:cs="Arial"/>
                <w:color w:val="0E101A"/>
              </w:rPr>
              <w:t>ebruary 2023</w:t>
            </w:r>
          </w:p>
        </w:tc>
        <w:tc>
          <w:tcPr>
            <w:tcW w:w="4230" w:type="dxa"/>
          </w:tcPr>
          <w:p w14:paraId="0AD23C71" w14:textId="77777777" w:rsidR="001D5F53" w:rsidRPr="00D0763B" w:rsidRDefault="001D5F53" w:rsidP="001D5F53">
            <w:pPr>
              <w:spacing w:after="240"/>
              <w:rPr>
                <w:rFonts w:cs="Arial"/>
              </w:rPr>
            </w:pPr>
            <w:r w:rsidRPr="007D5DE5">
              <w:rPr>
                <w:rFonts w:cs="Arial"/>
              </w:rPr>
              <w:t>Meetings provided updates and information regarding the grant goals and outcomes.</w:t>
            </w:r>
          </w:p>
          <w:p w14:paraId="74EF44CB" w14:textId="3E65774B" w:rsidR="001D5F53" w:rsidRPr="007D5DE5" w:rsidRDefault="001D5F53" w:rsidP="001D5F53">
            <w:pPr>
              <w:spacing w:after="240"/>
              <w:ind w:right="72"/>
              <w:rPr>
                <w:rFonts w:cs="Arial"/>
              </w:rPr>
            </w:pPr>
            <w:r w:rsidRPr="007D5DE5">
              <w:rPr>
                <w:rFonts w:cs="Arial"/>
              </w:rPr>
              <w:t>Solicited feedback from our COEs and partnership organizations regarding grant goals.</w:t>
            </w:r>
          </w:p>
        </w:tc>
        <w:tc>
          <w:tcPr>
            <w:tcW w:w="1620" w:type="dxa"/>
          </w:tcPr>
          <w:p w14:paraId="1A2F22B9" w14:textId="35F96514" w:rsidR="001D5F53" w:rsidRPr="007D5DE5" w:rsidRDefault="001D5F53" w:rsidP="001D5F53">
            <w:pPr>
              <w:spacing w:after="240"/>
              <w:ind w:left="10"/>
              <w:rPr>
                <w:rFonts w:cs="Arial"/>
              </w:rPr>
            </w:pPr>
            <w:r w:rsidRPr="007D5DE5">
              <w:rPr>
                <w:rFonts w:cs="Arial"/>
              </w:rPr>
              <w:t>9</w:t>
            </w:r>
          </w:p>
        </w:tc>
      </w:tr>
      <w:tr w:rsidR="001D5F53" w:rsidRPr="00194514" w14:paraId="368B1AC5" w14:textId="77777777" w:rsidTr="007D4FF9">
        <w:trPr>
          <w:cantSplit/>
        </w:trPr>
        <w:tc>
          <w:tcPr>
            <w:tcW w:w="2675" w:type="dxa"/>
          </w:tcPr>
          <w:p w14:paraId="5D5F4AD9" w14:textId="3BA783F6" w:rsidR="001D5F53" w:rsidRPr="007D5DE5" w:rsidRDefault="001D5F53" w:rsidP="001D5F53">
            <w:pPr>
              <w:spacing w:after="240"/>
              <w:rPr>
                <w:rFonts w:cs="Arial"/>
              </w:rPr>
            </w:pPr>
            <w:r w:rsidRPr="007D5DE5">
              <w:rPr>
                <w:rFonts w:cs="Arial"/>
              </w:rPr>
              <w:t>Technical Support Meeting with Anchor COEs</w:t>
            </w:r>
          </w:p>
        </w:tc>
        <w:tc>
          <w:tcPr>
            <w:tcW w:w="1530" w:type="dxa"/>
          </w:tcPr>
          <w:p w14:paraId="2BC749BD" w14:textId="6A6D8902" w:rsidR="001D5F53" w:rsidRPr="007D5DE5" w:rsidRDefault="001D5F53" w:rsidP="001D5F53">
            <w:pPr>
              <w:spacing w:after="240"/>
              <w:ind w:left="10"/>
              <w:rPr>
                <w:rFonts w:cs="Arial"/>
                <w:color w:val="0E101A"/>
              </w:rPr>
            </w:pPr>
            <w:r w:rsidRPr="007D5DE5">
              <w:rPr>
                <w:rFonts w:cs="Arial"/>
                <w:color w:val="0E101A"/>
              </w:rPr>
              <w:t>January– March 2023</w:t>
            </w:r>
          </w:p>
        </w:tc>
        <w:tc>
          <w:tcPr>
            <w:tcW w:w="4230" w:type="dxa"/>
          </w:tcPr>
          <w:p w14:paraId="6E275580" w14:textId="77777777" w:rsidR="001D5F53" w:rsidRPr="007D5DE5" w:rsidRDefault="001D5F53" w:rsidP="001D5F53">
            <w:pPr>
              <w:spacing w:after="240"/>
              <w:rPr>
                <w:rFonts w:cs="Arial"/>
              </w:rPr>
            </w:pPr>
            <w:r w:rsidRPr="007D5DE5">
              <w:rPr>
                <w:rFonts w:cs="Arial"/>
              </w:rPr>
              <w:t>Meetings provided updates and information regarding the grant goals and outcomes.</w:t>
            </w:r>
          </w:p>
          <w:p w14:paraId="0BA15CB2" w14:textId="7607EF7B" w:rsidR="001D5F53" w:rsidRPr="007D5DE5" w:rsidRDefault="001D5F53" w:rsidP="00C64811">
            <w:pPr>
              <w:spacing w:after="240"/>
              <w:rPr>
                <w:rFonts w:cs="Arial"/>
              </w:rPr>
            </w:pPr>
            <w:r w:rsidRPr="007D5DE5">
              <w:rPr>
                <w:rFonts w:cs="Arial"/>
              </w:rPr>
              <w:t>Solicited feedback from our COEs and partnership organizations regarding grant goals.</w:t>
            </w:r>
          </w:p>
        </w:tc>
        <w:tc>
          <w:tcPr>
            <w:tcW w:w="1620" w:type="dxa"/>
          </w:tcPr>
          <w:p w14:paraId="486DC77E" w14:textId="76C9C829" w:rsidR="001D5F53" w:rsidRPr="007D5DE5" w:rsidRDefault="001D5F53" w:rsidP="001D5F53">
            <w:pPr>
              <w:spacing w:after="240"/>
              <w:ind w:left="10"/>
              <w:rPr>
                <w:rFonts w:cs="Arial"/>
              </w:rPr>
            </w:pPr>
            <w:r w:rsidRPr="007D5DE5">
              <w:rPr>
                <w:rFonts w:cs="Arial"/>
              </w:rPr>
              <w:t>9</w:t>
            </w:r>
          </w:p>
        </w:tc>
      </w:tr>
      <w:tr w:rsidR="001D5F53" w:rsidRPr="00194514" w14:paraId="55252720" w14:textId="77777777" w:rsidTr="007D4FF9">
        <w:trPr>
          <w:cantSplit/>
          <w:trHeight w:val="3266"/>
        </w:trPr>
        <w:tc>
          <w:tcPr>
            <w:tcW w:w="2675" w:type="dxa"/>
          </w:tcPr>
          <w:p w14:paraId="118EC3EC" w14:textId="3B238614" w:rsidR="001D5F53" w:rsidRPr="007D5DE5" w:rsidRDefault="001D5F53" w:rsidP="001D5F53">
            <w:pPr>
              <w:spacing w:after="240"/>
              <w:rPr>
                <w:rFonts w:cs="Arial"/>
              </w:rPr>
            </w:pPr>
            <w:r w:rsidRPr="007D5DE5">
              <w:rPr>
                <w:rFonts w:cs="Arial"/>
              </w:rPr>
              <w:lastRenderedPageBreak/>
              <w:t>EL RISE! Communication</w:t>
            </w:r>
          </w:p>
        </w:tc>
        <w:tc>
          <w:tcPr>
            <w:tcW w:w="1530" w:type="dxa"/>
          </w:tcPr>
          <w:p w14:paraId="4AA64B36" w14:textId="5CDB7472" w:rsidR="001D5F53" w:rsidRPr="007D5DE5" w:rsidRDefault="001D5F53" w:rsidP="001D5F53">
            <w:pPr>
              <w:spacing w:after="240"/>
              <w:rPr>
                <w:rFonts w:cs="Arial"/>
                <w:color w:val="0E101A"/>
              </w:rPr>
            </w:pPr>
            <w:r w:rsidRPr="007D5DE5">
              <w:rPr>
                <w:rFonts w:cs="Arial"/>
                <w:color w:val="0E101A"/>
              </w:rPr>
              <w:t>January</w:t>
            </w:r>
            <w:r w:rsidRPr="007D5DE5">
              <w:rPr>
                <w:rFonts w:eastAsia="Calibri" w:cs="Arial"/>
              </w:rPr>
              <w:t>–</w:t>
            </w:r>
            <w:r w:rsidRPr="007D5DE5">
              <w:rPr>
                <w:rFonts w:cs="Arial"/>
                <w:color w:val="0E101A"/>
              </w:rPr>
              <w:t>March 2023</w:t>
            </w:r>
          </w:p>
        </w:tc>
        <w:tc>
          <w:tcPr>
            <w:tcW w:w="4230" w:type="dxa"/>
          </w:tcPr>
          <w:p w14:paraId="6298914C" w14:textId="77777777" w:rsidR="001D5F53" w:rsidRPr="007D5DE5" w:rsidRDefault="001D5F53" w:rsidP="001D5F53">
            <w:pPr>
              <w:spacing w:after="240"/>
              <w:rPr>
                <w:rFonts w:cs="Arial"/>
              </w:rPr>
            </w:pPr>
            <w:r w:rsidRPr="007D5DE5">
              <w:rPr>
                <w:rFonts w:cs="Arial"/>
              </w:rPr>
              <w:t>Monthly communication meetings. Agenda items included</w:t>
            </w:r>
            <w:r>
              <w:rPr>
                <w:rFonts w:cs="Arial"/>
              </w:rPr>
              <w:t>:</w:t>
            </w:r>
          </w:p>
          <w:p w14:paraId="120AF4A4" w14:textId="7DF6776B" w:rsidR="001D5F53" w:rsidRPr="007B228E" w:rsidRDefault="001D5F53" w:rsidP="001D5F53">
            <w:pPr>
              <w:pStyle w:val="ListParagraph"/>
              <w:numPr>
                <w:ilvl w:val="0"/>
                <w:numId w:val="35"/>
              </w:numPr>
              <w:spacing w:after="240"/>
              <w:contextualSpacing w:val="0"/>
              <w:rPr>
                <w:rFonts w:cs="Arial"/>
                <w:color w:val="0E101A"/>
              </w:rPr>
            </w:pPr>
            <w:r>
              <w:rPr>
                <w:rFonts w:cs="Arial"/>
              </w:rPr>
              <w:t>D</w:t>
            </w:r>
            <w:r w:rsidRPr="007B228E">
              <w:rPr>
                <w:rFonts w:cs="Arial"/>
              </w:rPr>
              <w:t>evelopment of social media toolkits</w:t>
            </w:r>
          </w:p>
          <w:p w14:paraId="68A02E22" w14:textId="7350463E" w:rsidR="001D5F53" w:rsidRPr="00351B4A" w:rsidRDefault="001D5F53" w:rsidP="00351B4A">
            <w:pPr>
              <w:pStyle w:val="ListParagraph"/>
              <w:numPr>
                <w:ilvl w:val="0"/>
                <w:numId w:val="35"/>
              </w:numPr>
              <w:spacing w:after="240"/>
              <w:rPr>
                <w:rFonts w:cs="Arial"/>
              </w:rPr>
            </w:pPr>
            <w:proofErr w:type="gramStart"/>
            <w:r w:rsidRPr="00351B4A">
              <w:rPr>
                <w:rFonts w:cs="Arial"/>
              </w:rPr>
              <w:t>Sharing of</w:t>
            </w:r>
            <w:proofErr w:type="gramEnd"/>
            <w:r w:rsidRPr="00351B4A">
              <w:rPr>
                <w:rFonts w:cs="Arial"/>
              </w:rPr>
              <w:t xml:space="preserve"> website updates, updates on the newsletter template, and progress updates of EL RISE! Microsites</w:t>
            </w:r>
          </w:p>
        </w:tc>
        <w:tc>
          <w:tcPr>
            <w:tcW w:w="1620" w:type="dxa"/>
          </w:tcPr>
          <w:p w14:paraId="6416AE2F" w14:textId="18E1436D" w:rsidR="001D5F53" w:rsidRPr="007D5DE5" w:rsidRDefault="001D5F53" w:rsidP="001D5F53">
            <w:pPr>
              <w:spacing w:after="240"/>
              <w:ind w:left="10"/>
              <w:rPr>
                <w:rFonts w:cs="Arial"/>
              </w:rPr>
            </w:pPr>
            <w:r w:rsidRPr="007D5DE5">
              <w:rPr>
                <w:rFonts w:cs="Arial"/>
              </w:rPr>
              <w:t>7</w:t>
            </w:r>
          </w:p>
        </w:tc>
      </w:tr>
      <w:tr w:rsidR="001D5F53" w:rsidRPr="00194514" w14:paraId="625F8C2A" w14:textId="77777777" w:rsidTr="007D4FF9">
        <w:trPr>
          <w:cantSplit/>
          <w:trHeight w:val="1429"/>
        </w:trPr>
        <w:tc>
          <w:tcPr>
            <w:tcW w:w="2675" w:type="dxa"/>
          </w:tcPr>
          <w:p w14:paraId="0D5ADF9A" w14:textId="192100C0" w:rsidR="001D5F53" w:rsidRPr="007D5DE5" w:rsidRDefault="001D5F53" w:rsidP="001D5F53">
            <w:pPr>
              <w:spacing w:after="240"/>
              <w:ind w:left="5"/>
              <w:rPr>
                <w:rFonts w:cs="Arial"/>
              </w:rPr>
            </w:pPr>
            <w:r w:rsidRPr="007D5DE5">
              <w:rPr>
                <w:rFonts w:cs="Arial"/>
              </w:rPr>
              <w:t>EL RISE! Budget Meetings</w:t>
            </w:r>
          </w:p>
        </w:tc>
        <w:tc>
          <w:tcPr>
            <w:tcW w:w="1530" w:type="dxa"/>
          </w:tcPr>
          <w:p w14:paraId="7240DCC7" w14:textId="4683FCDF" w:rsidR="001D5F53" w:rsidRPr="007D5DE5" w:rsidRDefault="001D5F53" w:rsidP="00FC3874">
            <w:pPr>
              <w:spacing w:after="240"/>
              <w:ind w:left="10"/>
              <w:rPr>
                <w:rFonts w:cs="Arial"/>
                <w:color w:val="0E101A"/>
              </w:rPr>
            </w:pPr>
            <w:r w:rsidRPr="007D5DE5">
              <w:rPr>
                <w:rFonts w:cs="Arial"/>
                <w:color w:val="0E101A"/>
              </w:rPr>
              <w:t>January</w:t>
            </w:r>
            <w:r w:rsidRPr="007D5DE5">
              <w:rPr>
                <w:rFonts w:eastAsia="Calibri" w:cs="Arial"/>
              </w:rPr>
              <w:t>–</w:t>
            </w:r>
            <w:r w:rsidRPr="007D5DE5">
              <w:rPr>
                <w:rFonts w:cs="Arial"/>
                <w:color w:val="0E101A"/>
              </w:rPr>
              <w:t>March 2023</w:t>
            </w:r>
          </w:p>
        </w:tc>
        <w:tc>
          <w:tcPr>
            <w:tcW w:w="4230" w:type="dxa"/>
          </w:tcPr>
          <w:p w14:paraId="0C1C8EF6" w14:textId="099CB77D" w:rsidR="001D5F53" w:rsidRPr="007D5DE5" w:rsidRDefault="001D5F53" w:rsidP="001D5F53">
            <w:pPr>
              <w:spacing w:after="240"/>
              <w:rPr>
                <w:rFonts w:cs="Arial"/>
                <w:color w:val="0E101A"/>
              </w:rPr>
            </w:pPr>
            <w:r w:rsidRPr="007D5DE5">
              <w:rPr>
                <w:rFonts w:cs="Arial"/>
              </w:rPr>
              <w:t>Reviewed and monitored budget expenditures to ensure that funds were being spent per grant goals and parameters.</w:t>
            </w:r>
          </w:p>
        </w:tc>
        <w:tc>
          <w:tcPr>
            <w:tcW w:w="1620" w:type="dxa"/>
          </w:tcPr>
          <w:p w14:paraId="3EA53142" w14:textId="6779421E" w:rsidR="001D5F53" w:rsidRPr="007D5DE5" w:rsidRDefault="001D5F53" w:rsidP="001D5F53">
            <w:pPr>
              <w:spacing w:after="240"/>
              <w:rPr>
                <w:rFonts w:cs="Arial"/>
                <w:color w:val="0E101A"/>
              </w:rPr>
            </w:pPr>
            <w:r w:rsidRPr="007D5DE5">
              <w:rPr>
                <w:rFonts w:cs="Arial"/>
              </w:rPr>
              <w:t>6</w:t>
            </w:r>
          </w:p>
        </w:tc>
      </w:tr>
      <w:tr w:rsidR="001D5F53" w:rsidRPr="00194514" w14:paraId="1037382B" w14:textId="77777777" w:rsidTr="007D4FF9">
        <w:trPr>
          <w:cantSplit/>
        </w:trPr>
        <w:tc>
          <w:tcPr>
            <w:tcW w:w="2675" w:type="dxa"/>
          </w:tcPr>
          <w:p w14:paraId="06910346" w14:textId="09FE3A17" w:rsidR="001D5F53" w:rsidRPr="007D5DE5" w:rsidRDefault="001D5F53" w:rsidP="001D5F53">
            <w:pPr>
              <w:spacing w:after="240"/>
              <w:ind w:left="5"/>
              <w:rPr>
                <w:rFonts w:cs="Arial"/>
                <w:color w:val="0E101A"/>
              </w:rPr>
            </w:pPr>
            <w:r w:rsidRPr="007D5DE5">
              <w:rPr>
                <w:rFonts w:cs="Arial"/>
              </w:rPr>
              <w:t>EL RISE! Staff Meetings</w:t>
            </w:r>
          </w:p>
        </w:tc>
        <w:tc>
          <w:tcPr>
            <w:tcW w:w="1530" w:type="dxa"/>
          </w:tcPr>
          <w:p w14:paraId="04374A02" w14:textId="5088C490" w:rsidR="001D5F53" w:rsidRPr="007D5DE5" w:rsidRDefault="001D5F53" w:rsidP="00FC3874">
            <w:pPr>
              <w:spacing w:after="240"/>
              <w:ind w:left="10"/>
              <w:rPr>
                <w:rFonts w:cs="Arial"/>
                <w:color w:val="0E101A"/>
              </w:rPr>
            </w:pPr>
            <w:r w:rsidRPr="007D5DE5">
              <w:rPr>
                <w:rFonts w:cs="Arial"/>
                <w:color w:val="0E101A"/>
              </w:rPr>
              <w:t>January</w:t>
            </w:r>
            <w:r w:rsidRPr="007D5DE5">
              <w:rPr>
                <w:rFonts w:eastAsia="Calibri" w:cs="Arial"/>
              </w:rPr>
              <w:t>–</w:t>
            </w:r>
            <w:r w:rsidRPr="007D5DE5">
              <w:rPr>
                <w:rFonts w:cs="Arial"/>
                <w:color w:val="0E101A"/>
              </w:rPr>
              <w:t>March 2023</w:t>
            </w:r>
          </w:p>
        </w:tc>
        <w:tc>
          <w:tcPr>
            <w:tcW w:w="4230" w:type="dxa"/>
          </w:tcPr>
          <w:p w14:paraId="1BFFA8D0" w14:textId="494305B2" w:rsidR="001D5F53" w:rsidRPr="004A1D84" w:rsidRDefault="001C6A05" w:rsidP="004A1D84">
            <w:pPr>
              <w:spacing w:after="240"/>
              <w:rPr>
                <w:rFonts w:cs="Arial"/>
              </w:rPr>
            </w:pPr>
            <w:r>
              <w:rPr>
                <w:rFonts w:cs="Arial"/>
              </w:rPr>
              <w:t>P</w:t>
            </w:r>
            <w:r w:rsidR="001D5F53" w:rsidRPr="004A1D84">
              <w:rPr>
                <w:rFonts w:cs="Arial"/>
              </w:rPr>
              <w:t>roject goals were discussed and reviewed to ensure that activities aligned with the Year Three implementation plan.</w:t>
            </w:r>
          </w:p>
        </w:tc>
        <w:tc>
          <w:tcPr>
            <w:tcW w:w="1620" w:type="dxa"/>
          </w:tcPr>
          <w:p w14:paraId="39FBE970" w14:textId="59EE2ED8" w:rsidR="001D5F53" w:rsidRPr="007D5DE5" w:rsidRDefault="001D5F53" w:rsidP="001D5F53">
            <w:pPr>
              <w:spacing w:after="240"/>
              <w:ind w:left="10"/>
              <w:rPr>
                <w:rFonts w:cs="Arial"/>
                <w:color w:val="0E101A"/>
              </w:rPr>
            </w:pPr>
            <w:r w:rsidRPr="007D5DE5">
              <w:rPr>
                <w:rFonts w:cs="Arial"/>
              </w:rPr>
              <w:t>4</w:t>
            </w:r>
          </w:p>
        </w:tc>
      </w:tr>
      <w:tr w:rsidR="001D5F53" w:rsidRPr="00194514" w14:paraId="58E19481" w14:textId="77777777" w:rsidTr="007D4FF9">
        <w:trPr>
          <w:cantSplit/>
        </w:trPr>
        <w:tc>
          <w:tcPr>
            <w:tcW w:w="2675" w:type="dxa"/>
          </w:tcPr>
          <w:p w14:paraId="3172923A" w14:textId="7666A306" w:rsidR="001D5F53" w:rsidRPr="007D5DE5" w:rsidRDefault="001D5F53" w:rsidP="001D5F53">
            <w:pPr>
              <w:spacing w:after="240"/>
              <w:ind w:left="5"/>
              <w:rPr>
                <w:rFonts w:cs="Arial"/>
                <w:color w:val="0E101A"/>
              </w:rPr>
            </w:pPr>
            <w:r w:rsidRPr="007D5DE5">
              <w:rPr>
                <w:rFonts w:cs="Arial"/>
              </w:rPr>
              <w:t xml:space="preserve">EL RISE! Quarterly Report </w:t>
            </w:r>
            <w:r>
              <w:rPr>
                <w:rFonts w:cs="Arial"/>
              </w:rPr>
              <w:t>D</w:t>
            </w:r>
            <w:r w:rsidRPr="007D5DE5">
              <w:rPr>
                <w:rFonts w:cs="Arial"/>
              </w:rPr>
              <w:t xml:space="preserve">ata </w:t>
            </w:r>
            <w:r>
              <w:rPr>
                <w:rFonts w:cs="Arial"/>
              </w:rPr>
              <w:t>C</w:t>
            </w:r>
            <w:r w:rsidRPr="007D5DE5">
              <w:rPr>
                <w:rFonts w:cs="Arial"/>
              </w:rPr>
              <w:t>ollection</w:t>
            </w:r>
          </w:p>
        </w:tc>
        <w:tc>
          <w:tcPr>
            <w:tcW w:w="1530" w:type="dxa"/>
          </w:tcPr>
          <w:p w14:paraId="7B4BDFAB" w14:textId="5A8917D6" w:rsidR="001D5F53" w:rsidRPr="007D5DE5" w:rsidRDefault="001D5F53" w:rsidP="001D5F53">
            <w:pPr>
              <w:spacing w:after="240"/>
              <w:ind w:left="10"/>
              <w:rPr>
                <w:rFonts w:cs="Arial"/>
                <w:color w:val="0E101A"/>
              </w:rPr>
            </w:pPr>
            <w:r w:rsidRPr="007D5DE5">
              <w:rPr>
                <w:rFonts w:cs="Arial"/>
                <w:color w:val="0E101A"/>
              </w:rPr>
              <w:t>January</w:t>
            </w:r>
            <w:r w:rsidRPr="007D5DE5">
              <w:rPr>
                <w:rFonts w:eastAsia="Calibri" w:cs="Arial"/>
              </w:rPr>
              <w:t>–</w:t>
            </w:r>
            <w:r w:rsidRPr="007D5DE5">
              <w:rPr>
                <w:rFonts w:cs="Arial"/>
                <w:color w:val="0E101A"/>
              </w:rPr>
              <w:t>March 2023</w:t>
            </w:r>
          </w:p>
        </w:tc>
        <w:tc>
          <w:tcPr>
            <w:tcW w:w="4230" w:type="dxa"/>
          </w:tcPr>
          <w:p w14:paraId="1BF43CC9" w14:textId="4959A310" w:rsidR="001D5F53" w:rsidRPr="007D5DE5" w:rsidRDefault="001C6A05" w:rsidP="001D5F53">
            <w:pPr>
              <w:spacing w:after="240"/>
              <w:rPr>
                <w:rFonts w:cs="Arial"/>
              </w:rPr>
            </w:pPr>
            <w:r>
              <w:rPr>
                <w:rFonts w:cs="Arial"/>
              </w:rPr>
              <w:t>E</w:t>
            </w:r>
            <w:r w:rsidR="001D5F53" w:rsidRPr="007D5DE5">
              <w:rPr>
                <w:rFonts w:cs="Arial"/>
              </w:rPr>
              <w:t>valuators reviewed survey content and survey results.</w:t>
            </w:r>
          </w:p>
          <w:p w14:paraId="28D08E45" w14:textId="37F794FE" w:rsidR="001D5F53" w:rsidRPr="007D5DE5" w:rsidRDefault="001D5F53" w:rsidP="001D5F53">
            <w:pPr>
              <w:spacing w:after="240"/>
              <w:rPr>
                <w:rFonts w:cs="Arial"/>
                <w:color w:val="0E101A"/>
              </w:rPr>
            </w:pPr>
            <w:r w:rsidRPr="007D5DE5">
              <w:rPr>
                <w:rFonts w:cs="Arial"/>
              </w:rPr>
              <w:t xml:space="preserve">Prepared, collected, and reviewed data for the upcoming quarterly report. Met with evaluators to review </w:t>
            </w:r>
            <w:r w:rsidR="00B652FB">
              <w:rPr>
                <w:rFonts w:cs="Arial"/>
              </w:rPr>
              <w:t xml:space="preserve">the </w:t>
            </w:r>
            <w:r w:rsidRPr="007D5DE5">
              <w:rPr>
                <w:rFonts w:cs="Arial"/>
              </w:rPr>
              <w:t>data collection process including survey feedback.</w:t>
            </w:r>
          </w:p>
        </w:tc>
        <w:tc>
          <w:tcPr>
            <w:tcW w:w="1620" w:type="dxa"/>
          </w:tcPr>
          <w:p w14:paraId="63EEBD50" w14:textId="538DA106" w:rsidR="001D5F53" w:rsidRPr="007D5DE5" w:rsidRDefault="001D5F53" w:rsidP="001D5F53">
            <w:pPr>
              <w:spacing w:after="240"/>
              <w:ind w:left="10"/>
              <w:rPr>
                <w:rFonts w:cs="Arial"/>
                <w:color w:val="0E101A"/>
              </w:rPr>
            </w:pPr>
            <w:r w:rsidRPr="007D5DE5">
              <w:rPr>
                <w:rFonts w:cs="Arial"/>
              </w:rPr>
              <w:t>4</w:t>
            </w:r>
          </w:p>
        </w:tc>
      </w:tr>
      <w:tr w:rsidR="001D5F53" w:rsidRPr="00194514" w14:paraId="52392B79" w14:textId="77777777" w:rsidTr="007D4FF9">
        <w:trPr>
          <w:cantSplit/>
        </w:trPr>
        <w:tc>
          <w:tcPr>
            <w:tcW w:w="2675" w:type="dxa"/>
          </w:tcPr>
          <w:p w14:paraId="610B0F06" w14:textId="29E9A214" w:rsidR="001D5F53" w:rsidRPr="007D5DE5" w:rsidRDefault="001D5F53" w:rsidP="00FC3874">
            <w:pPr>
              <w:spacing w:after="240"/>
              <w:ind w:left="5"/>
              <w:rPr>
                <w:rFonts w:cs="Arial"/>
                <w:color w:val="0E101A"/>
              </w:rPr>
            </w:pPr>
            <w:r w:rsidRPr="007D5DE5">
              <w:rPr>
                <w:rFonts w:cs="Arial"/>
              </w:rPr>
              <w:t>EL RISE! Design Team Meetings</w:t>
            </w:r>
          </w:p>
        </w:tc>
        <w:tc>
          <w:tcPr>
            <w:tcW w:w="1530" w:type="dxa"/>
          </w:tcPr>
          <w:p w14:paraId="08E05AE0" w14:textId="64582F04" w:rsidR="001D5F53" w:rsidRPr="007D5DE5" w:rsidRDefault="001D5F53" w:rsidP="001D5F53">
            <w:pPr>
              <w:spacing w:after="240"/>
              <w:ind w:left="10"/>
              <w:rPr>
                <w:rFonts w:cs="Arial"/>
                <w:color w:val="0E101A"/>
              </w:rPr>
            </w:pPr>
            <w:r w:rsidRPr="007D5DE5">
              <w:rPr>
                <w:rFonts w:cs="Arial"/>
                <w:color w:val="0E101A"/>
              </w:rPr>
              <w:t>January</w:t>
            </w:r>
            <w:r w:rsidRPr="007D5DE5">
              <w:rPr>
                <w:rFonts w:eastAsia="Calibri" w:cs="Arial"/>
              </w:rPr>
              <w:t>–</w:t>
            </w:r>
            <w:r w:rsidRPr="007D5DE5">
              <w:rPr>
                <w:rFonts w:cs="Arial"/>
                <w:color w:val="0E101A"/>
              </w:rPr>
              <w:t>March 2023</w:t>
            </w:r>
          </w:p>
        </w:tc>
        <w:tc>
          <w:tcPr>
            <w:tcW w:w="4230" w:type="dxa"/>
          </w:tcPr>
          <w:p w14:paraId="220B05C4" w14:textId="72A41201" w:rsidR="001D5F53" w:rsidRPr="007D5DE5" w:rsidRDefault="001D5F53" w:rsidP="001D5F53">
            <w:pPr>
              <w:spacing w:after="240"/>
              <w:ind w:right="61"/>
              <w:rPr>
                <w:rFonts w:cs="Arial"/>
                <w:color w:val="0E101A"/>
              </w:rPr>
            </w:pPr>
            <w:r w:rsidRPr="007D5DE5">
              <w:rPr>
                <w:rFonts w:cs="Arial"/>
              </w:rPr>
              <w:t xml:space="preserve">Meeting agendas included planning, reflection, and discussion with EL RISE! partners CEEL and SEAL regarding offerings and addressing </w:t>
            </w:r>
            <w:r w:rsidR="00B652FB">
              <w:rPr>
                <w:rFonts w:cs="Arial"/>
              </w:rPr>
              <w:t xml:space="preserve">the </w:t>
            </w:r>
            <w:r w:rsidRPr="007D5DE5">
              <w:rPr>
                <w:rFonts w:cs="Arial"/>
              </w:rPr>
              <w:t>PL needs of all 20 COEs.</w:t>
            </w:r>
          </w:p>
        </w:tc>
        <w:tc>
          <w:tcPr>
            <w:tcW w:w="1620" w:type="dxa"/>
          </w:tcPr>
          <w:p w14:paraId="1BE8EF83" w14:textId="7D16A7BA" w:rsidR="001D5F53" w:rsidRPr="007D5DE5" w:rsidRDefault="001D5F53" w:rsidP="001D5F53">
            <w:pPr>
              <w:spacing w:after="240"/>
              <w:ind w:left="10"/>
              <w:rPr>
                <w:rFonts w:cs="Arial"/>
                <w:color w:val="0E101A"/>
              </w:rPr>
            </w:pPr>
            <w:r w:rsidRPr="007D5DE5">
              <w:rPr>
                <w:rFonts w:cs="Arial"/>
              </w:rPr>
              <w:t>16</w:t>
            </w:r>
          </w:p>
        </w:tc>
      </w:tr>
      <w:tr w:rsidR="001D5F53" w:rsidRPr="00194514" w14:paraId="64431DA7" w14:textId="77777777" w:rsidTr="007D4FF9">
        <w:trPr>
          <w:cantSplit/>
          <w:trHeight w:val="2006"/>
        </w:trPr>
        <w:tc>
          <w:tcPr>
            <w:tcW w:w="2675" w:type="dxa"/>
          </w:tcPr>
          <w:p w14:paraId="7645AFF6" w14:textId="02FBA3F9" w:rsidR="001D5F53" w:rsidRPr="007D5DE5" w:rsidRDefault="001D5F53" w:rsidP="00FC3874">
            <w:pPr>
              <w:spacing w:after="240"/>
              <w:ind w:left="5"/>
              <w:rPr>
                <w:rFonts w:cs="Arial"/>
                <w:color w:val="0E101A"/>
              </w:rPr>
            </w:pPr>
            <w:r w:rsidRPr="007D5DE5">
              <w:rPr>
                <w:rFonts w:cs="Arial"/>
              </w:rPr>
              <w:t>C</w:t>
            </w:r>
            <w:r>
              <w:rPr>
                <w:rFonts w:cs="Arial"/>
              </w:rPr>
              <w:t>DE</w:t>
            </w:r>
            <w:r w:rsidRPr="007D5DE5">
              <w:rPr>
                <w:rFonts w:cs="Arial"/>
              </w:rPr>
              <w:t xml:space="preserve"> RELS Meeting</w:t>
            </w:r>
          </w:p>
        </w:tc>
        <w:tc>
          <w:tcPr>
            <w:tcW w:w="1530" w:type="dxa"/>
          </w:tcPr>
          <w:p w14:paraId="6A7C6135" w14:textId="6B3799E1" w:rsidR="001D5F53" w:rsidRPr="007D5DE5" w:rsidRDefault="001D5F53" w:rsidP="001D5F53">
            <w:pPr>
              <w:spacing w:after="240"/>
              <w:rPr>
                <w:rFonts w:cs="Arial"/>
                <w:color w:val="0E101A"/>
              </w:rPr>
            </w:pPr>
            <w:r w:rsidRPr="007D5DE5">
              <w:rPr>
                <w:rFonts w:cs="Arial"/>
                <w:color w:val="0E101A"/>
              </w:rPr>
              <w:t>February 2023</w:t>
            </w:r>
          </w:p>
        </w:tc>
        <w:tc>
          <w:tcPr>
            <w:tcW w:w="4230" w:type="dxa"/>
          </w:tcPr>
          <w:p w14:paraId="5935ADA9" w14:textId="4577D80A" w:rsidR="001D5F53" w:rsidRPr="007D5DE5" w:rsidRDefault="001D5F53" w:rsidP="007D4FF9">
            <w:pPr>
              <w:spacing w:after="240"/>
              <w:rPr>
                <w:rFonts w:cs="Arial"/>
                <w:color w:val="0E101A"/>
              </w:rPr>
            </w:pPr>
            <w:r w:rsidRPr="007D5DE5">
              <w:rPr>
                <w:rFonts w:cs="Arial"/>
              </w:rPr>
              <w:t xml:space="preserve">Attended meeting to keep informed </w:t>
            </w:r>
            <w:r>
              <w:rPr>
                <w:rFonts w:cs="Arial"/>
              </w:rPr>
              <w:t xml:space="preserve">about </w:t>
            </w:r>
            <w:r w:rsidRPr="007D5DE5">
              <w:rPr>
                <w:rFonts w:cs="Arial"/>
              </w:rPr>
              <w:t xml:space="preserve">the work that the RELS are doing with the implementation of the EL Roadmap </w:t>
            </w:r>
            <w:r>
              <w:rPr>
                <w:rFonts w:cs="Arial"/>
              </w:rPr>
              <w:t>P</w:t>
            </w:r>
            <w:r w:rsidRPr="007D5DE5">
              <w:rPr>
                <w:rFonts w:cs="Arial"/>
              </w:rPr>
              <w:t xml:space="preserve">olicy and how EL RISE! could </w:t>
            </w:r>
            <w:proofErr w:type="gramStart"/>
            <w:r w:rsidRPr="007D5DE5">
              <w:rPr>
                <w:rFonts w:cs="Arial"/>
              </w:rPr>
              <w:t>provide assistance</w:t>
            </w:r>
            <w:proofErr w:type="gramEnd"/>
            <w:r w:rsidRPr="007D5DE5">
              <w:rPr>
                <w:rFonts w:cs="Arial"/>
              </w:rPr>
              <w:t xml:space="preserve"> or support to the different RELS </w:t>
            </w:r>
            <w:r w:rsidR="001C6A05">
              <w:rPr>
                <w:rFonts w:cs="Arial"/>
              </w:rPr>
              <w:t>l</w:t>
            </w:r>
            <w:r w:rsidRPr="007D5DE5">
              <w:rPr>
                <w:rFonts w:cs="Arial"/>
              </w:rPr>
              <w:t>eads.</w:t>
            </w:r>
            <w:r w:rsidR="002811E8">
              <w:rPr>
                <w:rFonts w:cs="Arial"/>
              </w:rPr>
              <w:t xml:space="preserve"> </w:t>
            </w:r>
          </w:p>
        </w:tc>
        <w:tc>
          <w:tcPr>
            <w:tcW w:w="1620" w:type="dxa"/>
          </w:tcPr>
          <w:p w14:paraId="7B5418AA" w14:textId="11A39892" w:rsidR="001D5F53" w:rsidRPr="007D5DE5" w:rsidRDefault="001D5F53" w:rsidP="001D5F53">
            <w:pPr>
              <w:spacing w:after="240"/>
              <w:ind w:left="10"/>
              <w:rPr>
                <w:rFonts w:cs="Arial"/>
                <w:color w:val="0E101A"/>
              </w:rPr>
            </w:pPr>
            <w:r w:rsidRPr="007D5DE5">
              <w:rPr>
                <w:rFonts w:cs="Arial"/>
              </w:rPr>
              <w:t>52</w:t>
            </w:r>
          </w:p>
        </w:tc>
      </w:tr>
      <w:tr w:rsidR="001D5F53" w:rsidRPr="00194514" w14:paraId="4ADC4A1B" w14:textId="77777777" w:rsidTr="007D4FF9">
        <w:trPr>
          <w:cantSplit/>
        </w:trPr>
        <w:tc>
          <w:tcPr>
            <w:tcW w:w="2675" w:type="dxa"/>
          </w:tcPr>
          <w:p w14:paraId="02794CA8" w14:textId="4C20C133" w:rsidR="001D5F53" w:rsidRPr="007D5DE5" w:rsidRDefault="001D5F53" w:rsidP="001D5F53">
            <w:pPr>
              <w:spacing w:after="240"/>
              <w:rPr>
                <w:rFonts w:cs="Arial"/>
                <w:color w:val="0E101A"/>
              </w:rPr>
            </w:pPr>
            <w:r w:rsidRPr="007D5DE5">
              <w:rPr>
                <w:rFonts w:cs="Arial"/>
              </w:rPr>
              <w:lastRenderedPageBreak/>
              <w:t xml:space="preserve">Bilingual Coordinators Network (BCN) Meeting </w:t>
            </w:r>
          </w:p>
        </w:tc>
        <w:tc>
          <w:tcPr>
            <w:tcW w:w="1530" w:type="dxa"/>
          </w:tcPr>
          <w:p w14:paraId="027E7E9C" w14:textId="0ACE3E9C" w:rsidR="001D5F53" w:rsidRPr="007D5DE5" w:rsidRDefault="001D5F53" w:rsidP="00FC3874">
            <w:pPr>
              <w:spacing w:after="240"/>
              <w:rPr>
                <w:rFonts w:cs="Arial"/>
                <w:color w:val="0E101A"/>
              </w:rPr>
            </w:pPr>
            <w:r w:rsidRPr="007D5DE5">
              <w:rPr>
                <w:rFonts w:cs="Arial"/>
                <w:color w:val="0E101A"/>
              </w:rPr>
              <w:t>February</w:t>
            </w:r>
            <w:r w:rsidRPr="009C5BCD">
              <w:rPr>
                <w:rFonts w:cs="Arial"/>
                <w:color w:val="0E101A"/>
              </w:rPr>
              <w:t>–</w:t>
            </w:r>
            <w:r w:rsidRPr="007D5DE5">
              <w:rPr>
                <w:rFonts w:cs="Arial"/>
                <w:color w:val="0E101A"/>
              </w:rPr>
              <w:t>March 2023</w:t>
            </w:r>
          </w:p>
        </w:tc>
        <w:tc>
          <w:tcPr>
            <w:tcW w:w="4230" w:type="dxa"/>
          </w:tcPr>
          <w:p w14:paraId="49CBD548" w14:textId="365907B9" w:rsidR="001D5F53" w:rsidRPr="007D5DE5" w:rsidRDefault="001D5F53" w:rsidP="001D5F53">
            <w:pPr>
              <w:widowControl w:val="0"/>
              <w:spacing w:after="240"/>
              <w:rPr>
                <w:rFonts w:cs="Arial"/>
              </w:rPr>
            </w:pPr>
            <w:r w:rsidRPr="007D5DE5">
              <w:rPr>
                <w:rFonts w:cs="Arial"/>
              </w:rPr>
              <w:t xml:space="preserve">Attended meetings to keep informed about the work of </w:t>
            </w:r>
            <w:r w:rsidR="00065E88">
              <w:rPr>
                <w:rFonts w:cs="Arial"/>
              </w:rPr>
              <w:t xml:space="preserve">the </w:t>
            </w:r>
            <w:r w:rsidRPr="007D5DE5">
              <w:rPr>
                <w:rFonts w:cs="Arial"/>
              </w:rPr>
              <w:t xml:space="preserve">BCN and shared the progress of how EL RISE! could </w:t>
            </w:r>
            <w:proofErr w:type="gramStart"/>
            <w:r w:rsidRPr="007D5DE5">
              <w:rPr>
                <w:rFonts w:cs="Arial"/>
              </w:rPr>
              <w:t>provide assistance</w:t>
            </w:r>
            <w:proofErr w:type="gramEnd"/>
            <w:r w:rsidRPr="007D5DE5">
              <w:rPr>
                <w:rFonts w:cs="Arial"/>
              </w:rPr>
              <w:t xml:space="preserve"> and support in the implementation of the EL Roadmap </w:t>
            </w:r>
            <w:r>
              <w:rPr>
                <w:rFonts w:cs="Arial"/>
              </w:rPr>
              <w:t>P</w:t>
            </w:r>
            <w:r w:rsidRPr="007D5DE5">
              <w:rPr>
                <w:rFonts w:cs="Arial"/>
              </w:rPr>
              <w:t>olicy and resources.</w:t>
            </w:r>
          </w:p>
        </w:tc>
        <w:tc>
          <w:tcPr>
            <w:tcW w:w="1620" w:type="dxa"/>
          </w:tcPr>
          <w:p w14:paraId="2BC1F4E2" w14:textId="06CF53B5" w:rsidR="001D5F53" w:rsidRPr="007D5DE5" w:rsidRDefault="001D5F53" w:rsidP="001D5F53">
            <w:pPr>
              <w:spacing w:after="240"/>
              <w:ind w:left="10"/>
              <w:rPr>
                <w:rFonts w:cs="Arial"/>
                <w:color w:val="0E101A"/>
              </w:rPr>
            </w:pPr>
            <w:r w:rsidRPr="007D5DE5">
              <w:rPr>
                <w:rFonts w:cs="Arial"/>
              </w:rPr>
              <w:t>123</w:t>
            </w:r>
          </w:p>
        </w:tc>
      </w:tr>
      <w:tr w:rsidR="001D5F53" w:rsidRPr="00194514" w14:paraId="609A160E" w14:textId="77777777" w:rsidTr="007D4FF9">
        <w:trPr>
          <w:cantSplit/>
        </w:trPr>
        <w:tc>
          <w:tcPr>
            <w:tcW w:w="2675" w:type="dxa"/>
          </w:tcPr>
          <w:p w14:paraId="5E04495F" w14:textId="710E889C" w:rsidR="001D5F53" w:rsidRPr="007D5DE5" w:rsidRDefault="001D5F53" w:rsidP="001D5F53">
            <w:pPr>
              <w:spacing w:after="240"/>
              <w:ind w:left="5"/>
              <w:rPr>
                <w:rFonts w:cs="Arial"/>
              </w:rPr>
            </w:pPr>
            <w:r w:rsidRPr="007D5DE5">
              <w:rPr>
                <w:rFonts w:cs="Arial"/>
              </w:rPr>
              <w:t xml:space="preserve">EL RISE! Semiannual COE Leads Meeting </w:t>
            </w:r>
          </w:p>
        </w:tc>
        <w:tc>
          <w:tcPr>
            <w:tcW w:w="1530" w:type="dxa"/>
          </w:tcPr>
          <w:p w14:paraId="657F9BF3" w14:textId="5E63B934" w:rsidR="001D5F53" w:rsidRPr="007D5DE5" w:rsidRDefault="001D5F53" w:rsidP="001D5F53">
            <w:pPr>
              <w:spacing w:after="240"/>
              <w:ind w:left="10"/>
              <w:rPr>
                <w:rFonts w:cs="Arial"/>
                <w:color w:val="0E101A"/>
              </w:rPr>
            </w:pPr>
            <w:r w:rsidRPr="007D5DE5">
              <w:rPr>
                <w:rFonts w:cs="Arial"/>
                <w:color w:val="0E101A"/>
              </w:rPr>
              <w:t>March 2023</w:t>
            </w:r>
          </w:p>
        </w:tc>
        <w:tc>
          <w:tcPr>
            <w:tcW w:w="4230" w:type="dxa"/>
          </w:tcPr>
          <w:p w14:paraId="6B8E9C55" w14:textId="05A585F2" w:rsidR="001D5F53" w:rsidRPr="007D5DE5" w:rsidRDefault="00B652FB" w:rsidP="001D5F53">
            <w:pPr>
              <w:widowControl w:val="0"/>
              <w:spacing w:after="240"/>
              <w:rPr>
                <w:rFonts w:cs="Arial"/>
              </w:rPr>
            </w:pPr>
            <w:r>
              <w:rPr>
                <w:rFonts w:cs="Arial"/>
              </w:rPr>
              <w:t>The meeting</w:t>
            </w:r>
            <w:r w:rsidRPr="007D5DE5">
              <w:rPr>
                <w:rFonts w:cs="Arial"/>
              </w:rPr>
              <w:t xml:space="preserve"> </w:t>
            </w:r>
            <w:r w:rsidR="001D5F53" w:rsidRPr="007D5DE5">
              <w:rPr>
                <w:rFonts w:cs="Arial"/>
              </w:rPr>
              <w:t>provided updates and information regarding the grant goals and outcomes.</w:t>
            </w:r>
          </w:p>
        </w:tc>
        <w:tc>
          <w:tcPr>
            <w:tcW w:w="1620" w:type="dxa"/>
          </w:tcPr>
          <w:p w14:paraId="591047A9" w14:textId="2EE16140" w:rsidR="001D5F53" w:rsidRPr="007D5DE5" w:rsidRDefault="001D5F53" w:rsidP="001D5F53">
            <w:pPr>
              <w:spacing w:after="240"/>
              <w:ind w:left="10"/>
              <w:rPr>
                <w:rFonts w:cs="Arial"/>
              </w:rPr>
            </w:pPr>
            <w:r w:rsidRPr="007D5DE5">
              <w:rPr>
                <w:rFonts w:cs="Arial"/>
              </w:rPr>
              <w:t>51</w:t>
            </w:r>
          </w:p>
        </w:tc>
      </w:tr>
    </w:tbl>
    <w:p w14:paraId="2A8ABB67" w14:textId="77777777" w:rsidR="00B600E4" w:rsidRDefault="00B600E4">
      <w:pPr>
        <w:spacing w:after="160" w:line="259" w:lineRule="auto"/>
        <w:rPr>
          <w:rFonts w:cs="Arial"/>
          <w:color w:val="000000" w:themeColor="text1"/>
        </w:rPr>
      </w:pPr>
      <w:bookmarkStart w:id="27" w:name="_Hlk155622470"/>
      <w:r>
        <w:rPr>
          <w:rFonts w:cs="Arial"/>
          <w:color w:val="000000" w:themeColor="text1"/>
        </w:rPr>
        <w:br w:type="page"/>
      </w:r>
    </w:p>
    <w:p w14:paraId="62C25A0A" w14:textId="77777777" w:rsidR="00B600E4" w:rsidRDefault="001D1C28" w:rsidP="001D1C28">
      <w:pPr>
        <w:spacing w:before="240" w:after="240"/>
        <w:rPr>
          <w:rFonts w:cs="Arial"/>
          <w:color w:val="000000" w:themeColor="text1"/>
        </w:rPr>
      </w:pPr>
      <w:r w:rsidRPr="00CA0CAE">
        <w:rPr>
          <w:rFonts w:cs="Arial"/>
          <w:color w:val="000000" w:themeColor="text1"/>
        </w:rPr>
        <w:lastRenderedPageBreak/>
        <w:t xml:space="preserve">Table 2 shows </w:t>
      </w:r>
      <w:r>
        <w:rPr>
          <w:rFonts w:cs="Arial"/>
          <w:color w:val="000000" w:themeColor="text1"/>
        </w:rPr>
        <w:t xml:space="preserve">data regarding </w:t>
      </w:r>
      <w:r w:rsidRPr="00CA0CAE">
        <w:rPr>
          <w:rFonts w:cs="Arial"/>
          <w:color w:val="000000" w:themeColor="text1"/>
        </w:rPr>
        <w:t xml:space="preserve">the </w:t>
      </w:r>
      <w:r w:rsidR="003701BE">
        <w:rPr>
          <w:rFonts w:cs="Arial"/>
          <w:color w:val="000000" w:themeColor="text1"/>
        </w:rPr>
        <w:t xml:space="preserve">PL </w:t>
      </w:r>
      <w:r w:rsidRPr="00CA0CAE">
        <w:rPr>
          <w:rFonts w:cs="Arial"/>
          <w:color w:val="000000" w:themeColor="text1"/>
        </w:rPr>
        <w:t xml:space="preserve">activities </w:t>
      </w:r>
      <w:r w:rsidRPr="00CA0CAE">
        <w:rPr>
          <w:rFonts w:cs="Arial"/>
        </w:rPr>
        <w:t xml:space="preserve">provided </w:t>
      </w:r>
      <w:r>
        <w:rPr>
          <w:rFonts w:cs="Arial"/>
        </w:rPr>
        <w:t xml:space="preserve">by </w:t>
      </w:r>
      <w:r>
        <w:t xml:space="preserve">the </w:t>
      </w:r>
      <w:r w:rsidRPr="002722A1">
        <w:t>Californians Together</w:t>
      </w:r>
      <w:r>
        <w:rPr>
          <w:rFonts w:cs="Arial"/>
          <w:color w:val="000000" w:themeColor="text1"/>
        </w:rPr>
        <w:t xml:space="preserve"> </w:t>
      </w:r>
      <w:r w:rsidRPr="00194514">
        <w:rPr>
          <w:rFonts w:cs="Arial"/>
          <w:color w:val="000000" w:themeColor="text1"/>
        </w:rPr>
        <w:t>project</w:t>
      </w:r>
      <w:r w:rsidR="003701BE">
        <w:rPr>
          <w:rFonts w:cs="Arial"/>
          <w:color w:val="000000" w:themeColor="text1"/>
        </w:rPr>
        <w:t xml:space="preserve"> </w:t>
      </w:r>
      <w:r w:rsidRPr="00194514">
        <w:rPr>
          <w:rFonts w:cs="Arial"/>
        </w:rPr>
        <w:t>EL RISE!</w:t>
      </w:r>
      <w:r>
        <w:rPr>
          <w:rFonts w:cs="Arial"/>
        </w:rPr>
        <w:t xml:space="preserve"> </w:t>
      </w:r>
      <w:r w:rsidRPr="00CA0CAE">
        <w:rPr>
          <w:rFonts w:cs="Arial"/>
        </w:rPr>
        <w:t>with grant funds in Year Three of</w:t>
      </w:r>
      <w:r>
        <w:rPr>
          <w:rFonts w:cs="Arial"/>
        </w:rPr>
        <w:t xml:space="preserve"> </w:t>
      </w:r>
      <w:r w:rsidRPr="00CA0CAE">
        <w:rPr>
          <w:rFonts w:cs="Arial"/>
        </w:rPr>
        <w:t>the project</w:t>
      </w:r>
      <w:r>
        <w:rPr>
          <w:rFonts w:cs="Arial"/>
        </w:rPr>
        <w:t xml:space="preserve">. The </w:t>
      </w:r>
      <w:r w:rsidR="003701BE">
        <w:rPr>
          <w:rFonts w:cs="Arial"/>
        </w:rPr>
        <w:t xml:space="preserve">PL </w:t>
      </w:r>
      <w:r>
        <w:rPr>
          <w:rFonts w:cs="Arial"/>
        </w:rPr>
        <w:t xml:space="preserve">activities are </w:t>
      </w:r>
      <w:r w:rsidRPr="00CA0CAE">
        <w:rPr>
          <w:rFonts w:cs="Arial"/>
          <w:color w:val="000000" w:themeColor="text1"/>
        </w:rPr>
        <w:t>aligned with deliverables three and four</w:t>
      </w:r>
      <w:r>
        <w:rPr>
          <w:rFonts w:cs="Arial"/>
          <w:color w:val="000000" w:themeColor="text1"/>
        </w:rPr>
        <w:t xml:space="preserve"> of the RFA.</w:t>
      </w:r>
    </w:p>
    <w:p w14:paraId="76FFBF0C" w14:textId="70AE1E03" w:rsidR="001D1C28" w:rsidRPr="00510E6C" w:rsidRDefault="001D1C28" w:rsidP="001D1C28">
      <w:pPr>
        <w:spacing w:before="240" w:after="240"/>
        <w:rPr>
          <w:rFonts w:cs="Arial"/>
          <w:b/>
        </w:rPr>
      </w:pPr>
      <w:r w:rsidRPr="00510E6C">
        <w:rPr>
          <w:rFonts w:cs="Arial"/>
          <w:b/>
        </w:rPr>
        <w:t>Table 2: Californians Together</w:t>
      </w:r>
      <w:r w:rsidR="00510E6C">
        <w:rPr>
          <w:rFonts w:cs="Arial"/>
          <w:b/>
        </w:rPr>
        <w:t>—</w:t>
      </w:r>
      <w:r w:rsidR="00A705B7" w:rsidRPr="00510E6C">
        <w:rPr>
          <w:rFonts w:cs="Arial"/>
          <w:b/>
        </w:rPr>
        <w:t>E</w:t>
      </w:r>
      <w:r w:rsidRPr="00510E6C">
        <w:rPr>
          <w:rFonts w:cs="Arial"/>
          <w:b/>
        </w:rPr>
        <w:t>ducator Workforce Investment Grant</w:t>
      </w:r>
      <w:r w:rsidR="002A59B6" w:rsidRPr="00510E6C">
        <w:rPr>
          <w:rFonts w:cs="Arial"/>
          <w:b/>
        </w:rPr>
        <w:t xml:space="preserve"> Program</w:t>
      </w:r>
      <w:r w:rsidRPr="00510E6C">
        <w:rPr>
          <w:rFonts w:cs="Arial"/>
          <w:b/>
        </w:rPr>
        <w:t>: English Learner Roadmap Implementation for Systemic Excellence!</w:t>
      </w:r>
      <w:r w:rsidR="00510E6C">
        <w:rPr>
          <w:rFonts w:cs="Arial"/>
          <w:b/>
        </w:rPr>
        <w:t xml:space="preserve"> </w:t>
      </w:r>
      <w:r w:rsidRPr="00510E6C">
        <w:rPr>
          <w:rFonts w:cs="Arial"/>
          <w:b/>
        </w:rPr>
        <w:t>Professional Learning Activities Conducted and Participation in Year Three</w:t>
      </w:r>
      <w:bookmarkEnd w:id="27"/>
      <w:r w:rsidRPr="00510E6C">
        <w:rPr>
          <w:rFonts w:cs="Arial"/>
          <w:b/>
          <w:u w:val="single"/>
        </w:rPr>
        <w:t xml:space="preserve"> </w:t>
      </w:r>
    </w:p>
    <w:tbl>
      <w:tblPr>
        <w:tblW w:w="10033" w:type="dxa"/>
        <w:tblInd w:w="-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Description w:val="Table 2 lists and describes professional learning activities provided by the Californians Together in the third year of the grant. Dates, objectives, and attendee counts are included for each activity. "/>
      </w:tblPr>
      <w:tblGrid>
        <w:gridCol w:w="2653"/>
        <w:gridCol w:w="1530"/>
        <w:gridCol w:w="4230"/>
        <w:gridCol w:w="1620"/>
      </w:tblGrid>
      <w:tr w:rsidR="001D1C28" w:rsidRPr="00194514" w14:paraId="6377D2CC" w14:textId="77777777" w:rsidTr="00B56221">
        <w:trPr>
          <w:cantSplit/>
          <w:trHeight w:val="647"/>
          <w:tblHeader/>
        </w:trPr>
        <w:tc>
          <w:tcPr>
            <w:tcW w:w="2653" w:type="dxa"/>
            <w:shd w:val="clear" w:color="auto" w:fill="F2F2F2" w:themeFill="background1" w:themeFillShade="F2"/>
          </w:tcPr>
          <w:p w14:paraId="60A9BBF2" w14:textId="175DF1DB" w:rsidR="001D1C28" w:rsidRPr="00194514" w:rsidRDefault="001D1C28" w:rsidP="007D4FF9">
            <w:pPr>
              <w:widowControl w:val="0"/>
              <w:spacing w:after="240"/>
              <w:jc w:val="center"/>
              <w:rPr>
                <w:rFonts w:cs="Arial"/>
                <w:b/>
                <w:bCs/>
              </w:rPr>
            </w:pPr>
            <w:r w:rsidRPr="00194514">
              <w:rPr>
                <w:rFonts w:cs="Arial"/>
                <w:b/>
                <w:bCs/>
              </w:rPr>
              <w:t>Resource or Activity</w:t>
            </w:r>
          </w:p>
        </w:tc>
        <w:tc>
          <w:tcPr>
            <w:tcW w:w="1530" w:type="dxa"/>
            <w:shd w:val="clear" w:color="auto" w:fill="F2F2F2" w:themeFill="background1" w:themeFillShade="F2"/>
          </w:tcPr>
          <w:p w14:paraId="6A9C185D" w14:textId="77777777" w:rsidR="001D1C28" w:rsidRPr="00194514" w:rsidRDefault="001D1C28" w:rsidP="008D51B2">
            <w:pPr>
              <w:widowControl w:val="0"/>
              <w:spacing w:after="240"/>
              <w:jc w:val="center"/>
              <w:rPr>
                <w:rFonts w:cs="Arial"/>
                <w:b/>
                <w:bCs/>
              </w:rPr>
            </w:pPr>
            <w:r w:rsidRPr="00194514">
              <w:rPr>
                <w:rFonts w:cs="Arial"/>
                <w:b/>
                <w:bCs/>
              </w:rPr>
              <w:t>Date(s)</w:t>
            </w:r>
          </w:p>
        </w:tc>
        <w:tc>
          <w:tcPr>
            <w:tcW w:w="4230" w:type="dxa"/>
            <w:shd w:val="clear" w:color="auto" w:fill="F2F2F2" w:themeFill="background1" w:themeFillShade="F2"/>
          </w:tcPr>
          <w:p w14:paraId="015FA5BE" w14:textId="77777777" w:rsidR="001D1C28" w:rsidRPr="00194514" w:rsidRDefault="001D1C28" w:rsidP="008D51B2">
            <w:pPr>
              <w:widowControl w:val="0"/>
              <w:spacing w:after="240"/>
              <w:jc w:val="center"/>
              <w:rPr>
                <w:rFonts w:cs="Arial"/>
                <w:b/>
                <w:bCs/>
              </w:rPr>
            </w:pPr>
            <w:r w:rsidRPr="00194514">
              <w:rPr>
                <w:rFonts w:cs="Arial"/>
                <w:b/>
                <w:bCs/>
              </w:rPr>
              <w:t>Major Objective</w:t>
            </w:r>
          </w:p>
        </w:tc>
        <w:tc>
          <w:tcPr>
            <w:tcW w:w="1620" w:type="dxa"/>
            <w:shd w:val="clear" w:color="auto" w:fill="F2F2F2" w:themeFill="background1" w:themeFillShade="F2"/>
          </w:tcPr>
          <w:p w14:paraId="4D662A76" w14:textId="77777777" w:rsidR="001D1C28" w:rsidRPr="00194514" w:rsidRDefault="001D1C28" w:rsidP="008D51B2">
            <w:pPr>
              <w:widowControl w:val="0"/>
              <w:spacing w:after="240"/>
              <w:jc w:val="center"/>
              <w:rPr>
                <w:rFonts w:cs="Arial"/>
                <w:b/>
                <w:bCs/>
              </w:rPr>
            </w:pPr>
            <w:r w:rsidRPr="00194514">
              <w:rPr>
                <w:rFonts w:cs="Arial"/>
                <w:b/>
                <w:bCs/>
              </w:rPr>
              <w:t>Attendees</w:t>
            </w:r>
          </w:p>
        </w:tc>
      </w:tr>
      <w:tr w:rsidR="001D5F53" w:rsidRPr="00194514" w14:paraId="296A7BED" w14:textId="77777777" w:rsidTr="00B56221">
        <w:trPr>
          <w:cantSplit/>
        </w:trPr>
        <w:tc>
          <w:tcPr>
            <w:tcW w:w="2653" w:type="dxa"/>
          </w:tcPr>
          <w:p w14:paraId="06DED0ED" w14:textId="13C831CC" w:rsidR="001D5F53" w:rsidRPr="00D70442" w:rsidRDefault="001D5F53" w:rsidP="001D5F53">
            <w:pPr>
              <w:spacing w:after="240"/>
              <w:rPr>
                <w:rFonts w:cs="Arial"/>
              </w:rPr>
            </w:pPr>
            <w:r w:rsidRPr="00D70442">
              <w:rPr>
                <w:rFonts w:cs="Arial"/>
              </w:rPr>
              <w:t>Results Institute:</w:t>
            </w:r>
            <w:r>
              <w:rPr>
                <w:rFonts w:cs="Arial"/>
              </w:rPr>
              <w:t xml:space="preserve"> </w:t>
            </w:r>
            <w:r w:rsidRPr="00D70442">
              <w:rPr>
                <w:rFonts w:cs="Arial"/>
              </w:rPr>
              <w:t>Leading Equitable Implementation of EL Programs and Services Using the EL Roadmap</w:t>
            </w:r>
            <w:r>
              <w:rPr>
                <w:rFonts w:cs="Arial"/>
              </w:rPr>
              <w:t xml:space="preserve"> Policy</w:t>
            </w:r>
            <w:r w:rsidRPr="00D70442">
              <w:rPr>
                <w:rFonts w:cs="Arial"/>
              </w:rPr>
              <w:t xml:space="preserve"> as a Guide </w:t>
            </w:r>
          </w:p>
        </w:tc>
        <w:tc>
          <w:tcPr>
            <w:tcW w:w="1530" w:type="dxa"/>
          </w:tcPr>
          <w:p w14:paraId="2D01CE65" w14:textId="4A338446" w:rsidR="001D5F53" w:rsidRPr="00D70442" w:rsidRDefault="001D5F53" w:rsidP="0097499A">
            <w:pPr>
              <w:spacing w:after="240"/>
              <w:rPr>
                <w:rFonts w:cs="Arial"/>
                <w:color w:val="0E101A"/>
              </w:rPr>
            </w:pPr>
            <w:r>
              <w:rPr>
                <w:rFonts w:cs="Arial"/>
                <w:color w:val="0E101A"/>
              </w:rPr>
              <w:t>January</w:t>
            </w:r>
            <w:r w:rsidRPr="00D70442">
              <w:rPr>
                <w:rFonts w:cs="Arial"/>
                <w:color w:val="0E101A"/>
              </w:rPr>
              <w:t xml:space="preserve"> 2023</w:t>
            </w:r>
          </w:p>
        </w:tc>
        <w:tc>
          <w:tcPr>
            <w:tcW w:w="4230" w:type="dxa"/>
          </w:tcPr>
          <w:p w14:paraId="3957B84E" w14:textId="177BA8E7" w:rsidR="001D5F53" w:rsidRPr="00D70442" w:rsidRDefault="001D5F53" w:rsidP="007D4FF9">
            <w:pPr>
              <w:spacing w:after="240"/>
              <w:rPr>
                <w:rFonts w:cs="Arial"/>
              </w:rPr>
            </w:pPr>
            <w:r w:rsidRPr="00D70442">
              <w:rPr>
                <w:rFonts w:cs="Arial"/>
              </w:rPr>
              <w:t xml:space="preserve">This seminar acquainted participants from the California Association of Latino Superintendents and Administrators with </w:t>
            </w:r>
            <w:r>
              <w:rPr>
                <w:rFonts w:cs="Arial"/>
              </w:rPr>
              <w:t>readings, resources, and replicable activities from the EL Roadmap Toolkits</w:t>
            </w:r>
            <w:r w:rsidRPr="00D70442">
              <w:rPr>
                <w:rFonts w:cs="Arial"/>
              </w:rPr>
              <w:t xml:space="preserve"> that support district and school leaders to build the system conditions for strengthening EL programs and services</w:t>
            </w:r>
            <w:r>
              <w:rPr>
                <w:rFonts w:cs="Arial"/>
              </w:rPr>
              <w:t xml:space="preserve"> (Principle 3 of the EL Roadmap Policy)</w:t>
            </w:r>
            <w:r w:rsidRPr="00D70442">
              <w:rPr>
                <w:rFonts w:cs="Arial"/>
              </w:rPr>
              <w:t xml:space="preserve">. </w:t>
            </w:r>
          </w:p>
        </w:tc>
        <w:tc>
          <w:tcPr>
            <w:tcW w:w="1620" w:type="dxa"/>
          </w:tcPr>
          <w:p w14:paraId="75466A57" w14:textId="2938BF7C" w:rsidR="001D5F53" w:rsidRPr="00D70442" w:rsidRDefault="001D5F53" w:rsidP="001D5F53">
            <w:pPr>
              <w:spacing w:after="240"/>
              <w:rPr>
                <w:rFonts w:cs="Arial"/>
                <w:color w:val="0E101A"/>
              </w:rPr>
            </w:pPr>
            <w:r w:rsidRPr="00D70442">
              <w:rPr>
                <w:rFonts w:cs="Arial"/>
                <w:color w:val="0E101A"/>
              </w:rPr>
              <w:t xml:space="preserve">55 </w:t>
            </w:r>
          </w:p>
        </w:tc>
      </w:tr>
      <w:tr w:rsidR="001D5F53" w:rsidRPr="00194514" w14:paraId="3AE83F34" w14:textId="77777777" w:rsidTr="00B56221">
        <w:trPr>
          <w:cantSplit/>
        </w:trPr>
        <w:tc>
          <w:tcPr>
            <w:tcW w:w="2653" w:type="dxa"/>
          </w:tcPr>
          <w:p w14:paraId="0BD85474" w14:textId="356649EC" w:rsidR="001D5F53" w:rsidRPr="00D70442" w:rsidRDefault="001D5F53" w:rsidP="0097499A">
            <w:pPr>
              <w:spacing w:after="240"/>
              <w:rPr>
                <w:rFonts w:cs="Arial"/>
              </w:rPr>
            </w:pPr>
            <w:r w:rsidRPr="00D70442">
              <w:rPr>
                <w:rFonts w:cs="Arial"/>
              </w:rPr>
              <w:t>Integrated and</w:t>
            </w:r>
            <w:r>
              <w:rPr>
                <w:rFonts w:cs="Arial"/>
              </w:rPr>
              <w:t xml:space="preserve"> </w:t>
            </w:r>
            <w:r w:rsidRPr="00D70442">
              <w:rPr>
                <w:rFonts w:cs="Arial"/>
              </w:rPr>
              <w:t>Designated ELD:</w:t>
            </w:r>
            <w:r>
              <w:rPr>
                <w:rFonts w:cs="Arial"/>
              </w:rPr>
              <w:t xml:space="preserve"> </w:t>
            </w:r>
            <w:r w:rsidRPr="00D70442">
              <w:rPr>
                <w:rFonts w:cs="Arial"/>
              </w:rPr>
              <w:t>Elementary Teacher as a Language Coach</w:t>
            </w:r>
          </w:p>
        </w:tc>
        <w:tc>
          <w:tcPr>
            <w:tcW w:w="1530" w:type="dxa"/>
          </w:tcPr>
          <w:p w14:paraId="1E10716A" w14:textId="13B281D0" w:rsidR="001D5F53" w:rsidRPr="00D70442" w:rsidRDefault="001D5F53" w:rsidP="001D5F53">
            <w:pPr>
              <w:spacing w:after="240"/>
              <w:rPr>
                <w:rFonts w:cs="Arial"/>
                <w:color w:val="0E101A"/>
              </w:rPr>
            </w:pPr>
            <w:r w:rsidRPr="00D70442">
              <w:rPr>
                <w:rFonts w:cs="Arial"/>
                <w:color w:val="0E101A"/>
              </w:rPr>
              <w:t xml:space="preserve">January 2023 </w:t>
            </w:r>
          </w:p>
        </w:tc>
        <w:tc>
          <w:tcPr>
            <w:tcW w:w="4230" w:type="dxa"/>
          </w:tcPr>
          <w:p w14:paraId="412DA207" w14:textId="422AD0B8" w:rsidR="001D5F53" w:rsidRPr="00D70442" w:rsidRDefault="001D5F53" w:rsidP="001D5F53">
            <w:pPr>
              <w:widowControl w:val="0"/>
              <w:spacing w:after="240"/>
              <w:rPr>
                <w:rFonts w:cs="Arial"/>
              </w:rPr>
            </w:pPr>
            <w:r w:rsidRPr="00D70442">
              <w:rPr>
                <w:rFonts w:cs="Arial"/>
              </w:rPr>
              <w:t xml:space="preserve">This two-hour interactive webinar, including one hour of pre-session asynchronous work, provided teachers with a construct and set of practices that can be quickly integrated into existing lessons and practices, including </w:t>
            </w:r>
            <w:r>
              <w:rPr>
                <w:rFonts w:cs="Arial"/>
              </w:rPr>
              <w:t>d</w:t>
            </w:r>
            <w:r w:rsidRPr="00D70442">
              <w:rPr>
                <w:rFonts w:cs="Arial"/>
              </w:rPr>
              <w:t xml:space="preserve">esignated ELD. </w:t>
            </w:r>
          </w:p>
        </w:tc>
        <w:tc>
          <w:tcPr>
            <w:tcW w:w="1620" w:type="dxa"/>
          </w:tcPr>
          <w:p w14:paraId="0EADC196" w14:textId="3795BC8D" w:rsidR="001D5F53" w:rsidRPr="00D70442" w:rsidRDefault="001D5F53" w:rsidP="001D5F53">
            <w:pPr>
              <w:spacing w:after="240"/>
              <w:rPr>
                <w:rFonts w:cs="Arial"/>
                <w:color w:val="0E101A"/>
              </w:rPr>
            </w:pPr>
            <w:r w:rsidRPr="00D70442">
              <w:rPr>
                <w:rFonts w:cs="Arial"/>
                <w:color w:val="0E101A"/>
              </w:rPr>
              <w:t>37</w:t>
            </w:r>
          </w:p>
        </w:tc>
      </w:tr>
      <w:tr w:rsidR="001D5F53" w:rsidRPr="00194514" w14:paraId="408A0237" w14:textId="77777777" w:rsidTr="00B56221">
        <w:trPr>
          <w:cantSplit/>
        </w:trPr>
        <w:tc>
          <w:tcPr>
            <w:tcW w:w="2653" w:type="dxa"/>
          </w:tcPr>
          <w:p w14:paraId="7ACD9211" w14:textId="5D6156FB" w:rsidR="001D5F53" w:rsidRPr="00D70442" w:rsidRDefault="001D5F53" w:rsidP="001D5F53">
            <w:pPr>
              <w:spacing w:after="240"/>
              <w:rPr>
                <w:rFonts w:cs="Arial"/>
              </w:rPr>
            </w:pPr>
            <w:r w:rsidRPr="00D70442">
              <w:rPr>
                <w:rFonts w:cs="Arial"/>
              </w:rPr>
              <w:t>EL RISE! Principal</w:t>
            </w:r>
            <w:r w:rsidR="00D14B94">
              <w:rPr>
                <w:rFonts w:cs="Arial"/>
              </w:rPr>
              <w:t>’</w:t>
            </w:r>
            <w:r w:rsidRPr="00D70442">
              <w:rPr>
                <w:rFonts w:cs="Arial"/>
              </w:rPr>
              <w:t>s Forum for Anchor LEAs</w:t>
            </w:r>
          </w:p>
        </w:tc>
        <w:tc>
          <w:tcPr>
            <w:tcW w:w="1530" w:type="dxa"/>
          </w:tcPr>
          <w:p w14:paraId="5BE3429C" w14:textId="302EAA11" w:rsidR="001D5F53" w:rsidRPr="00D70442" w:rsidRDefault="001D5F53" w:rsidP="0097499A">
            <w:pPr>
              <w:spacing w:after="240"/>
              <w:rPr>
                <w:rFonts w:cs="Arial"/>
                <w:color w:val="0E101A"/>
              </w:rPr>
            </w:pPr>
            <w:r w:rsidRPr="00D70442">
              <w:rPr>
                <w:rFonts w:cs="Arial"/>
                <w:color w:val="0E101A"/>
              </w:rPr>
              <w:t>January 2023</w:t>
            </w:r>
          </w:p>
        </w:tc>
        <w:tc>
          <w:tcPr>
            <w:tcW w:w="4230" w:type="dxa"/>
          </w:tcPr>
          <w:p w14:paraId="387F363C" w14:textId="0A02D63F" w:rsidR="001D5F53" w:rsidRPr="00D70442" w:rsidRDefault="001D5F53" w:rsidP="001D5F53">
            <w:pPr>
              <w:widowControl w:val="0"/>
              <w:spacing w:after="240"/>
              <w:rPr>
                <w:rFonts w:cs="Arial"/>
              </w:rPr>
            </w:pPr>
            <w:r w:rsidRPr="00D70442">
              <w:rPr>
                <w:rFonts w:cs="Arial"/>
              </w:rPr>
              <w:t xml:space="preserve">This special forum was designed to bring site leaders </w:t>
            </w:r>
            <w:r>
              <w:rPr>
                <w:rFonts w:cs="Arial"/>
              </w:rPr>
              <w:t xml:space="preserve">across the state </w:t>
            </w:r>
            <w:r w:rsidRPr="00D70442">
              <w:rPr>
                <w:rFonts w:cs="Arial"/>
              </w:rPr>
              <w:t>together to share strategies, discuss challenges and lessons learned, and articulate together what it takes to lead such a comprehensive reform on behalf of</w:t>
            </w:r>
            <w:r>
              <w:rPr>
                <w:rFonts w:cs="Arial"/>
              </w:rPr>
              <w:t xml:space="preserve"> EL students</w:t>
            </w:r>
            <w:r w:rsidRPr="00D70442">
              <w:rPr>
                <w:rFonts w:cs="Arial"/>
              </w:rPr>
              <w:t xml:space="preserve">. </w:t>
            </w:r>
            <w:r>
              <w:rPr>
                <w:rFonts w:cs="Arial"/>
              </w:rPr>
              <w:t>The forum supported and celebrated</w:t>
            </w:r>
            <w:r w:rsidRPr="00D70442">
              <w:rPr>
                <w:rFonts w:cs="Arial"/>
              </w:rPr>
              <w:t xml:space="preserve"> the Anchor LEA principals and </w:t>
            </w:r>
            <w:r>
              <w:rPr>
                <w:rFonts w:cs="Arial"/>
              </w:rPr>
              <w:t>documented</w:t>
            </w:r>
            <w:r w:rsidRPr="00D70442">
              <w:rPr>
                <w:rFonts w:cs="Arial"/>
              </w:rPr>
              <w:t xml:space="preserve"> their voices to share statewide.</w:t>
            </w:r>
          </w:p>
        </w:tc>
        <w:tc>
          <w:tcPr>
            <w:tcW w:w="1620" w:type="dxa"/>
          </w:tcPr>
          <w:p w14:paraId="0350744B" w14:textId="59E99921" w:rsidR="001D5F53" w:rsidRPr="00D70442" w:rsidRDefault="001D5F53" w:rsidP="001D5F53">
            <w:pPr>
              <w:spacing w:after="240"/>
              <w:rPr>
                <w:rFonts w:cs="Arial"/>
                <w:color w:val="0E101A"/>
              </w:rPr>
            </w:pPr>
            <w:r w:rsidRPr="00D70442">
              <w:rPr>
                <w:rFonts w:cs="Arial"/>
                <w:color w:val="0E101A"/>
              </w:rPr>
              <w:t>25</w:t>
            </w:r>
          </w:p>
        </w:tc>
      </w:tr>
      <w:tr w:rsidR="001D5F53" w:rsidRPr="00194514" w14:paraId="2D00A0A2" w14:textId="77777777" w:rsidTr="00B56221">
        <w:trPr>
          <w:cantSplit/>
        </w:trPr>
        <w:tc>
          <w:tcPr>
            <w:tcW w:w="2653" w:type="dxa"/>
          </w:tcPr>
          <w:p w14:paraId="0983CED4" w14:textId="5394690F" w:rsidR="001D5F53" w:rsidRPr="00D70442" w:rsidRDefault="001D5F53" w:rsidP="001D5F53">
            <w:pPr>
              <w:spacing w:after="240"/>
              <w:rPr>
                <w:rFonts w:cs="Arial"/>
              </w:rPr>
            </w:pPr>
            <w:r w:rsidRPr="00D70442">
              <w:rPr>
                <w:rFonts w:cs="Arial"/>
              </w:rPr>
              <w:t>Elementary EL Roadmap</w:t>
            </w:r>
            <w:r>
              <w:rPr>
                <w:rFonts w:cs="Arial"/>
              </w:rPr>
              <w:t xml:space="preserve"> Policy</w:t>
            </w:r>
            <w:r w:rsidRPr="00D70442">
              <w:rPr>
                <w:rFonts w:cs="Arial"/>
              </w:rPr>
              <w:t xml:space="preserve"> 101 Family Webinar</w:t>
            </w:r>
            <w:r>
              <w:rPr>
                <w:rFonts w:cs="Arial"/>
              </w:rPr>
              <w:t xml:space="preserve">: </w:t>
            </w:r>
            <w:r w:rsidRPr="00D70442">
              <w:rPr>
                <w:rFonts w:cs="Arial"/>
              </w:rPr>
              <w:t>Train</w:t>
            </w:r>
            <w:r>
              <w:rPr>
                <w:rFonts w:cs="Arial"/>
              </w:rPr>
              <w:t>-the-</w:t>
            </w:r>
            <w:r w:rsidRPr="00D70442">
              <w:rPr>
                <w:rFonts w:cs="Arial"/>
              </w:rPr>
              <w:t xml:space="preserve">Trainer Model </w:t>
            </w:r>
          </w:p>
        </w:tc>
        <w:tc>
          <w:tcPr>
            <w:tcW w:w="1530" w:type="dxa"/>
          </w:tcPr>
          <w:p w14:paraId="20A25324" w14:textId="1523452A" w:rsidR="001D5F53" w:rsidRPr="00D70442" w:rsidRDefault="001D5F53" w:rsidP="001D5F53">
            <w:pPr>
              <w:spacing w:after="240"/>
              <w:rPr>
                <w:rFonts w:cs="Arial"/>
                <w:color w:val="0E101A"/>
              </w:rPr>
            </w:pPr>
            <w:r w:rsidRPr="00D70442">
              <w:rPr>
                <w:rFonts w:cs="Arial"/>
                <w:color w:val="0E101A"/>
              </w:rPr>
              <w:t xml:space="preserve">January 2023 </w:t>
            </w:r>
          </w:p>
        </w:tc>
        <w:tc>
          <w:tcPr>
            <w:tcW w:w="4230" w:type="dxa"/>
          </w:tcPr>
          <w:p w14:paraId="0E5C416E" w14:textId="1D94F94B" w:rsidR="001D5F53" w:rsidRPr="00D70442" w:rsidRDefault="001D5F53" w:rsidP="001D5F53">
            <w:pPr>
              <w:widowControl w:val="0"/>
              <w:spacing w:after="240"/>
              <w:rPr>
                <w:rFonts w:cs="Arial"/>
              </w:rPr>
            </w:pPr>
            <w:r w:rsidRPr="00D70442">
              <w:rPr>
                <w:rFonts w:cs="Arial"/>
              </w:rPr>
              <w:t xml:space="preserve">In this session, district and site personnel </w:t>
            </w:r>
            <w:r>
              <w:rPr>
                <w:rFonts w:cs="Arial"/>
              </w:rPr>
              <w:t>were</w:t>
            </w:r>
            <w:r w:rsidRPr="00D70442">
              <w:rPr>
                <w:rFonts w:cs="Arial"/>
              </w:rPr>
              <w:t xml:space="preserve"> prepared to deliver EL Roadmap </w:t>
            </w:r>
            <w:r>
              <w:rPr>
                <w:rFonts w:cs="Arial"/>
              </w:rPr>
              <w:t>P</w:t>
            </w:r>
            <w:r w:rsidRPr="00D70442">
              <w:rPr>
                <w:rFonts w:cs="Arial"/>
              </w:rPr>
              <w:t>olicy workshops to their families.</w:t>
            </w:r>
          </w:p>
        </w:tc>
        <w:tc>
          <w:tcPr>
            <w:tcW w:w="1620" w:type="dxa"/>
          </w:tcPr>
          <w:p w14:paraId="0446D907" w14:textId="0AD0FA76" w:rsidR="001D5F53" w:rsidRPr="00D70442" w:rsidRDefault="001D5F53" w:rsidP="001D5F53">
            <w:pPr>
              <w:spacing w:after="240"/>
              <w:rPr>
                <w:rFonts w:cs="Arial"/>
                <w:color w:val="0E101A"/>
              </w:rPr>
            </w:pPr>
            <w:r w:rsidRPr="00D70442">
              <w:rPr>
                <w:rFonts w:cs="Arial"/>
                <w:color w:val="0E101A"/>
              </w:rPr>
              <w:t>78</w:t>
            </w:r>
          </w:p>
        </w:tc>
      </w:tr>
      <w:tr w:rsidR="001D5F53" w:rsidRPr="00194514" w14:paraId="771EFDAC" w14:textId="77777777" w:rsidTr="00B56221">
        <w:trPr>
          <w:cantSplit/>
          <w:trHeight w:val="2492"/>
        </w:trPr>
        <w:tc>
          <w:tcPr>
            <w:tcW w:w="2653" w:type="dxa"/>
          </w:tcPr>
          <w:p w14:paraId="0C1F3E72" w14:textId="43253359" w:rsidR="001D5F53" w:rsidRPr="00D70442" w:rsidRDefault="001D5F53" w:rsidP="001D5F53">
            <w:pPr>
              <w:spacing w:after="240"/>
              <w:rPr>
                <w:rFonts w:cs="Arial"/>
              </w:rPr>
            </w:pPr>
            <w:r w:rsidRPr="00D70442">
              <w:rPr>
                <w:rFonts w:cs="Arial"/>
              </w:rPr>
              <w:lastRenderedPageBreak/>
              <w:t xml:space="preserve">Upper Elementary (Grades </w:t>
            </w:r>
            <w:r>
              <w:rPr>
                <w:rFonts w:cs="Arial"/>
              </w:rPr>
              <w:t>Four Through Six)</w:t>
            </w:r>
            <w:r w:rsidRPr="00D70442">
              <w:rPr>
                <w:rFonts w:cs="Arial"/>
              </w:rPr>
              <w:t xml:space="preserve"> Culturally Sustaining Pedagogy: Creating the Conditions to Prevent</w:t>
            </w:r>
            <w:r>
              <w:rPr>
                <w:rFonts w:cs="Arial"/>
              </w:rPr>
              <w:t xml:space="preserve"> the Increase</w:t>
            </w:r>
            <w:r w:rsidRPr="00D70442">
              <w:rPr>
                <w:rFonts w:cs="Arial"/>
              </w:rPr>
              <w:t xml:space="preserve"> Long-Term E</w:t>
            </w:r>
            <w:r>
              <w:rPr>
                <w:rFonts w:cs="Arial"/>
              </w:rPr>
              <w:t>L</w:t>
            </w:r>
            <w:r w:rsidRPr="00D70442">
              <w:rPr>
                <w:rFonts w:cs="Arial"/>
              </w:rPr>
              <w:t xml:space="preserve"> </w:t>
            </w:r>
            <w:r>
              <w:rPr>
                <w:rFonts w:cs="Arial"/>
              </w:rPr>
              <w:t>Students</w:t>
            </w:r>
            <w:r w:rsidRPr="00D70442">
              <w:rPr>
                <w:rFonts w:cs="Arial"/>
              </w:rPr>
              <w:t xml:space="preserve"> </w:t>
            </w:r>
          </w:p>
        </w:tc>
        <w:tc>
          <w:tcPr>
            <w:tcW w:w="1530" w:type="dxa"/>
          </w:tcPr>
          <w:p w14:paraId="39EF9C21" w14:textId="052FC590" w:rsidR="001D5F53" w:rsidRPr="00D70442" w:rsidRDefault="001D5F53" w:rsidP="001D5F53">
            <w:pPr>
              <w:spacing w:after="240"/>
              <w:rPr>
                <w:rFonts w:cs="Arial"/>
                <w:color w:val="0E101A"/>
              </w:rPr>
            </w:pPr>
            <w:r w:rsidRPr="00D0763B">
              <w:rPr>
                <w:rFonts w:cs="Arial"/>
                <w:color w:val="0E101A"/>
              </w:rPr>
              <w:t>January 2023</w:t>
            </w:r>
          </w:p>
        </w:tc>
        <w:tc>
          <w:tcPr>
            <w:tcW w:w="4230" w:type="dxa"/>
          </w:tcPr>
          <w:p w14:paraId="384560FA" w14:textId="5D2A456D" w:rsidR="001D5F53" w:rsidRPr="00D70442" w:rsidRDefault="001D5F53" w:rsidP="00AB2599">
            <w:pPr>
              <w:widowControl w:val="0"/>
              <w:spacing w:after="240"/>
              <w:rPr>
                <w:rFonts w:cs="Arial"/>
              </w:rPr>
            </w:pPr>
            <w:r w:rsidRPr="00D70442">
              <w:rPr>
                <w:rFonts w:cs="Arial"/>
              </w:rPr>
              <w:t xml:space="preserve">This webinar series, with embedded pre-session work, focused on how teachers can enact Principle 1 of the EL Roadmap </w:t>
            </w:r>
            <w:r>
              <w:rPr>
                <w:rFonts w:cs="Arial"/>
              </w:rPr>
              <w:t>P</w:t>
            </w:r>
            <w:r w:rsidRPr="00D70442">
              <w:rPr>
                <w:rFonts w:cs="Arial"/>
              </w:rPr>
              <w:t>olicy in their virtual or in-person classrooms</w:t>
            </w:r>
            <w:r>
              <w:rPr>
                <w:rFonts w:cs="Arial"/>
              </w:rPr>
              <w:t xml:space="preserve"> to prevent the increase in long-term EL students.</w:t>
            </w:r>
          </w:p>
        </w:tc>
        <w:tc>
          <w:tcPr>
            <w:tcW w:w="1620" w:type="dxa"/>
          </w:tcPr>
          <w:p w14:paraId="231D1478" w14:textId="77777777" w:rsidR="001D5F53" w:rsidRPr="00D70442" w:rsidRDefault="001D5F53" w:rsidP="001D5F53">
            <w:pPr>
              <w:spacing w:after="240"/>
              <w:rPr>
                <w:rFonts w:cs="Arial"/>
                <w:color w:val="0E101A"/>
              </w:rPr>
            </w:pPr>
            <w:r w:rsidRPr="00D70442">
              <w:rPr>
                <w:rFonts w:cs="Arial"/>
                <w:color w:val="0E101A"/>
              </w:rPr>
              <w:t>63</w:t>
            </w:r>
          </w:p>
          <w:p w14:paraId="58A61921" w14:textId="39B65664" w:rsidR="001D5F53" w:rsidRPr="00D70442" w:rsidRDefault="001D5F53" w:rsidP="001D5F53">
            <w:pPr>
              <w:spacing w:after="240"/>
              <w:rPr>
                <w:rFonts w:cs="Arial"/>
                <w:color w:val="0E101A"/>
              </w:rPr>
            </w:pPr>
          </w:p>
        </w:tc>
      </w:tr>
      <w:tr w:rsidR="001D5F53" w:rsidRPr="00194514" w14:paraId="46CF1FBA" w14:textId="77777777" w:rsidTr="00B56221">
        <w:trPr>
          <w:cantSplit/>
        </w:trPr>
        <w:tc>
          <w:tcPr>
            <w:tcW w:w="2653" w:type="dxa"/>
          </w:tcPr>
          <w:p w14:paraId="7AF6A4E5" w14:textId="7BBBC932" w:rsidR="001D5F53" w:rsidRPr="00D70442" w:rsidRDefault="001D5F53" w:rsidP="001D5F53">
            <w:pPr>
              <w:spacing w:after="240"/>
              <w:rPr>
                <w:rFonts w:cs="Arial"/>
              </w:rPr>
            </w:pPr>
            <w:r w:rsidRPr="00D70442">
              <w:rPr>
                <w:rFonts w:cs="Arial"/>
              </w:rPr>
              <w:t>Leading School</w:t>
            </w:r>
            <w:r w:rsidRPr="009C5BCD">
              <w:rPr>
                <w:rFonts w:cs="Arial"/>
              </w:rPr>
              <w:t xml:space="preserve"> </w:t>
            </w:r>
            <w:r w:rsidRPr="00D70442">
              <w:rPr>
                <w:rFonts w:cs="Arial"/>
              </w:rPr>
              <w:t>Improvements with</w:t>
            </w:r>
            <w:r>
              <w:rPr>
                <w:rFonts w:cs="Arial"/>
              </w:rPr>
              <w:t xml:space="preserve"> ELs </w:t>
            </w:r>
            <w:r w:rsidRPr="00D70442">
              <w:rPr>
                <w:rFonts w:cs="Arial"/>
              </w:rPr>
              <w:t>at the</w:t>
            </w:r>
            <w:r>
              <w:rPr>
                <w:rFonts w:cs="Arial"/>
              </w:rPr>
              <w:t xml:space="preserve"> </w:t>
            </w:r>
            <w:r w:rsidRPr="00D70442">
              <w:rPr>
                <w:rFonts w:cs="Arial"/>
              </w:rPr>
              <w:t xml:space="preserve">Heart: </w:t>
            </w:r>
            <w:r>
              <w:rPr>
                <w:rFonts w:cs="Arial"/>
              </w:rPr>
              <w:t>Using</w:t>
            </w:r>
            <w:r w:rsidRPr="00D70442">
              <w:rPr>
                <w:rFonts w:cs="Arial"/>
              </w:rPr>
              <w:t xml:space="preserve"> Modules </w:t>
            </w:r>
            <w:r>
              <w:rPr>
                <w:rFonts w:cs="Arial"/>
              </w:rPr>
              <w:t>3–</w:t>
            </w:r>
            <w:r w:rsidRPr="00D70442">
              <w:rPr>
                <w:rFonts w:cs="Arial"/>
              </w:rPr>
              <w:t>5 (Replication)</w:t>
            </w:r>
          </w:p>
        </w:tc>
        <w:tc>
          <w:tcPr>
            <w:tcW w:w="1530" w:type="dxa"/>
          </w:tcPr>
          <w:p w14:paraId="6320D74E" w14:textId="093F2505" w:rsidR="001D5F53" w:rsidRPr="00D70442" w:rsidRDefault="001D5F53" w:rsidP="0097499A">
            <w:pPr>
              <w:spacing w:after="240"/>
              <w:rPr>
                <w:rFonts w:cs="Arial"/>
                <w:color w:val="0E101A"/>
              </w:rPr>
            </w:pPr>
            <w:r w:rsidRPr="00D70442">
              <w:rPr>
                <w:rFonts w:cs="Arial"/>
                <w:color w:val="0E101A"/>
              </w:rPr>
              <w:t>January</w:t>
            </w:r>
            <w:r w:rsidRPr="009C5BCD">
              <w:rPr>
                <w:rFonts w:cs="Arial"/>
                <w:color w:val="0E101A"/>
              </w:rPr>
              <w:t>–</w:t>
            </w:r>
            <w:r w:rsidRPr="00D70442">
              <w:rPr>
                <w:rFonts w:cs="Arial"/>
                <w:color w:val="0E101A"/>
              </w:rPr>
              <w:t>February 2023</w:t>
            </w:r>
          </w:p>
        </w:tc>
        <w:tc>
          <w:tcPr>
            <w:tcW w:w="4230" w:type="dxa"/>
          </w:tcPr>
          <w:p w14:paraId="7DF0BDBF" w14:textId="1BFEF833" w:rsidR="001D5F53" w:rsidRPr="00D70442" w:rsidRDefault="001D5F53" w:rsidP="001D5F53">
            <w:pPr>
              <w:widowControl w:val="0"/>
              <w:spacing w:after="240"/>
              <w:rPr>
                <w:rFonts w:cs="Arial"/>
              </w:rPr>
            </w:pPr>
            <w:r w:rsidRPr="00D70442">
              <w:rPr>
                <w:rFonts w:cs="Arial"/>
              </w:rPr>
              <w:t>This multi-year strand</w:t>
            </w:r>
            <w:r>
              <w:rPr>
                <w:rFonts w:cs="Arial"/>
              </w:rPr>
              <w:t>,</w:t>
            </w:r>
            <w:r w:rsidRPr="00D70442">
              <w:rPr>
                <w:rFonts w:cs="Arial"/>
              </w:rPr>
              <w:t xml:space="preserve"> </w:t>
            </w:r>
            <w:r>
              <w:rPr>
                <w:rFonts w:cs="Arial"/>
              </w:rPr>
              <w:t>t</w:t>
            </w:r>
            <w:r w:rsidRPr="00A00F07">
              <w:rPr>
                <w:rFonts w:cs="Arial"/>
              </w:rPr>
              <w:t xml:space="preserve">he EL Roadmap </w:t>
            </w:r>
            <w:r>
              <w:rPr>
                <w:rFonts w:cs="Arial"/>
              </w:rPr>
              <w:t xml:space="preserve">Policy </w:t>
            </w:r>
            <w:r w:rsidRPr="00A00F07">
              <w:rPr>
                <w:rFonts w:cs="Arial"/>
              </w:rPr>
              <w:t>for Administrators Strand of Five Modules</w:t>
            </w:r>
            <w:r>
              <w:rPr>
                <w:rFonts w:cs="Arial"/>
              </w:rPr>
              <w:t>,</w:t>
            </w:r>
            <w:r w:rsidRPr="00A00F07">
              <w:rPr>
                <w:rFonts w:cs="Arial"/>
              </w:rPr>
              <w:t xml:space="preserve"> </w:t>
            </w:r>
            <w:r w:rsidRPr="00D70442">
              <w:rPr>
                <w:rFonts w:cs="Arial"/>
              </w:rPr>
              <w:t>was designed</w:t>
            </w:r>
            <w:r>
              <w:rPr>
                <w:rFonts w:cs="Arial"/>
              </w:rPr>
              <w:t xml:space="preserve"> and implemented</w:t>
            </w:r>
            <w:r w:rsidRPr="00D70442">
              <w:rPr>
                <w:rFonts w:cs="Arial"/>
              </w:rPr>
              <w:t xml:space="preserve"> to support district and site administrators as they </w:t>
            </w:r>
            <w:r>
              <w:rPr>
                <w:rFonts w:cs="Arial"/>
              </w:rPr>
              <w:t>t</w:t>
            </w:r>
            <w:r w:rsidR="00870E93">
              <w:rPr>
                <w:rFonts w:cs="Arial"/>
              </w:rPr>
              <w:t>ake</w:t>
            </w:r>
            <w:r>
              <w:rPr>
                <w:rFonts w:cs="Arial"/>
              </w:rPr>
              <w:t xml:space="preserve"> </w:t>
            </w:r>
            <w:r w:rsidRPr="00D70442">
              <w:rPr>
                <w:rFonts w:cs="Arial"/>
              </w:rPr>
              <w:t xml:space="preserve">up the challenge to enact the comprehensive EL Roadmap </w:t>
            </w:r>
            <w:r>
              <w:rPr>
                <w:rFonts w:cs="Arial"/>
              </w:rPr>
              <w:t>P</w:t>
            </w:r>
            <w:r w:rsidRPr="00D70442">
              <w:rPr>
                <w:rFonts w:cs="Arial"/>
              </w:rPr>
              <w:t>olicy. Each module of the Leadership/</w:t>
            </w:r>
            <w:r w:rsidR="00A705B7">
              <w:rPr>
                <w:rFonts w:cs="Arial"/>
              </w:rPr>
              <w:t xml:space="preserve"> </w:t>
            </w:r>
            <w:r w:rsidRPr="00D70442">
              <w:rPr>
                <w:rFonts w:cs="Arial"/>
              </w:rPr>
              <w:t>Administrator Strand involved participants in specifically examining their role</w:t>
            </w:r>
            <w:r w:rsidR="00870E93">
              <w:rPr>
                <w:rFonts w:cs="Arial"/>
              </w:rPr>
              <w:t>s</w:t>
            </w:r>
            <w:r w:rsidRPr="00D70442">
              <w:rPr>
                <w:rFonts w:cs="Arial"/>
              </w:rPr>
              <w:t xml:space="preserve"> in leading improvement processes and supporting evidence-based </w:t>
            </w:r>
            <w:r>
              <w:rPr>
                <w:rFonts w:cs="Arial"/>
              </w:rPr>
              <w:t>practices</w:t>
            </w:r>
            <w:r w:rsidRPr="00D70442">
              <w:rPr>
                <w:rFonts w:cs="Arial"/>
              </w:rPr>
              <w:t xml:space="preserve">, which </w:t>
            </w:r>
            <w:r>
              <w:rPr>
                <w:rFonts w:cs="Arial"/>
              </w:rPr>
              <w:t>resulted</w:t>
            </w:r>
            <w:r w:rsidRPr="00D70442">
              <w:rPr>
                <w:rFonts w:cs="Arial"/>
              </w:rPr>
              <w:t xml:space="preserve"> in a plan for inquiry and implementation. Modules 3</w:t>
            </w:r>
            <w:r>
              <w:rPr>
                <w:rFonts w:cs="Arial"/>
              </w:rPr>
              <w:t>–</w:t>
            </w:r>
            <w:r w:rsidRPr="00D70442">
              <w:rPr>
                <w:rFonts w:cs="Arial"/>
              </w:rPr>
              <w:t xml:space="preserve">5 </w:t>
            </w:r>
            <w:r>
              <w:rPr>
                <w:rFonts w:cs="Arial"/>
              </w:rPr>
              <w:t xml:space="preserve">focused </w:t>
            </w:r>
            <w:r w:rsidRPr="00D70442">
              <w:rPr>
                <w:rFonts w:cs="Arial"/>
              </w:rPr>
              <w:t xml:space="preserve">on </w:t>
            </w:r>
            <w:r w:rsidR="00980689">
              <w:rPr>
                <w:rFonts w:cs="Arial"/>
              </w:rPr>
              <w:t>P</w:t>
            </w:r>
            <w:r w:rsidRPr="00D70442">
              <w:rPr>
                <w:rFonts w:cs="Arial"/>
              </w:rPr>
              <w:t>rinciples 2</w:t>
            </w:r>
            <w:r>
              <w:rPr>
                <w:rFonts w:cs="Arial"/>
              </w:rPr>
              <w:t>–</w:t>
            </w:r>
            <w:r w:rsidRPr="00D70442">
              <w:rPr>
                <w:rFonts w:cs="Arial"/>
              </w:rPr>
              <w:t xml:space="preserve">4 of the EL Roadmap </w:t>
            </w:r>
            <w:r>
              <w:rPr>
                <w:rFonts w:cs="Arial"/>
              </w:rPr>
              <w:t>P</w:t>
            </w:r>
            <w:r w:rsidRPr="00D70442">
              <w:rPr>
                <w:rFonts w:cs="Arial"/>
              </w:rPr>
              <w:t>olicy.</w:t>
            </w:r>
          </w:p>
        </w:tc>
        <w:tc>
          <w:tcPr>
            <w:tcW w:w="1620" w:type="dxa"/>
          </w:tcPr>
          <w:p w14:paraId="4983227E" w14:textId="479137AA" w:rsidR="001D5F53" w:rsidRPr="00D70442" w:rsidRDefault="001D5F53" w:rsidP="001D5F53">
            <w:pPr>
              <w:spacing w:after="240"/>
              <w:rPr>
                <w:rFonts w:cs="Arial"/>
                <w:color w:val="0E101A"/>
              </w:rPr>
            </w:pPr>
            <w:r w:rsidRPr="00D70442">
              <w:rPr>
                <w:rFonts w:cs="Arial"/>
                <w:color w:val="0E101A"/>
              </w:rPr>
              <w:t>294</w:t>
            </w:r>
          </w:p>
        </w:tc>
      </w:tr>
      <w:tr w:rsidR="001D5F53" w:rsidRPr="00CC74CB" w14:paraId="7D96FBA2" w14:textId="77777777" w:rsidTr="00B56221">
        <w:trPr>
          <w:cantSplit/>
        </w:trPr>
        <w:tc>
          <w:tcPr>
            <w:tcW w:w="2653" w:type="dxa"/>
          </w:tcPr>
          <w:p w14:paraId="29A64562" w14:textId="1B0092BA" w:rsidR="001D5F53" w:rsidRPr="00D70442" w:rsidRDefault="001D5F53" w:rsidP="001D5F53">
            <w:pPr>
              <w:spacing w:after="240"/>
              <w:rPr>
                <w:rFonts w:cs="Arial"/>
                <w:color w:val="0E101A"/>
              </w:rPr>
            </w:pPr>
            <w:r w:rsidRPr="00D70442">
              <w:rPr>
                <w:rFonts w:cs="Arial"/>
              </w:rPr>
              <w:t>Understanding Language:</w:t>
            </w:r>
            <w:r>
              <w:rPr>
                <w:rFonts w:cs="Arial"/>
              </w:rPr>
              <w:t xml:space="preserve"> </w:t>
            </w:r>
            <w:r w:rsidRPr="00D70442">
              <w:rPr>
                <w:rFonts w:cs="Arial"/>
              </w:rPr>
              <w:t>Co-Constructing Educator Capacity to Meet the Needs of E</w:t>
            </w:r>
            <w:r>
              <w:rPr>
                <w:rFonts w:cs="Arial"/>
              </w:rPr>
              <w:t>Ls</w:t>
            </w:r>
          </w:p>
        </w:tc>
        <w:tc>
          <w:tcPr>
            <w:tcW w:w="1530" w:type="dxa"/>
          </w:tcPr>
          <w:p w14:paraId="7A08B1AF" w14:textId="567BF84C" w:rsidR="001D5F53" w:rsidRPr="00D70442" w:rsidRDefault="001D5F53" w:rsidP="0097499A">
            <w:pPr>
              <w:spacing w:after="240"/>
              <w:rPr>
                <w:rFonts w:cs="Arial"/>
                <w:color w:val="0E101A"/>
              </w:rPr>
            </w:pPr>
            <w:r w:rsidRPr="00D70442">
              <w:rPr>
                <w:rFonts w:cs="Arial"/>
                <w:color w:val="0E101A"/>
              </w:rPr>
              <w:t>January</w:t>
            </w:r>
            <w:r w:rsidRPr="009C5BCD">
              <w:rPr>
                <w:rFonts w:cs="Arial"/>
                <w:color w:val="0E101A"/>
              </w:rPr>
              <w:t>–</w:t>
            </w:r>
            <w:r w:rsidRPr="00D70442">
              <w:rPr>
                <w:rFonts w:cs="Arial"/>
                <w:color w:val="0E101A"/>
              </w:rPr>
              <w:t>March 2023</w:t>
            </w:r>
          </w:p>
        </w:tc>
        <w:tc>
          <w:tcPr>
            <w:tcW w:w="4230" w:type="dxa"/>
          </w:tcPr>
          <w:p w14:paraId="3C03F694" w14:textId="4BCB43E5" w:rsidR="001D5F53" w:rsidRPr="001D5F53" w:rsidRDefault="001D5F53" w:rsidP="001D5F53">
            <w:pPr>
              <w:widowControl w:val="0"/>
              <w:spacing w:after="240"/>
              <w:ind w:right="130"/>
              <w:rPr>
                <w:rFonts w:cs="Arial"/>
              </w:rPr>
            </w:pPr>
            <w:r w:rsidRPr="001D5F53">
              <w:rPr>
                <w:rFonts w:cs="Arial"/>
              </w:rPr>
              <w:t>This institute, facilitated by the Center to Support Excellence in Teaching at Stanford University, was designed to support teachers in improving the quality of integrated and designated ELD by engaging in, analyzing, designing</w:t>
            </w:r>
            <w:r w:rsidR="00870E93">
              <w:rPr>
                <w:rFonts w:cs="Arial"/>
              </w:rPr>
              <w:t>,</w:t>
            </w:r>
            <w:r w:rsidR="00A705B7">
              <w:rPr>
                <w:rFonts w:cs="Arial"/>
              </w:rPr>
              <w:t xml:space="preserve"> and </w:t>
            </w:r>
            <w:r w:rsidRPr="001D5F53">
              <w:rPr>
                <w:rFonts w:cs="Arial"/>
              </w:rPr>
              <w:t>implementing instructional practices that develop multilingual learners’ content understanding and language.</w:t>
            </w:r>
          </w:p>
        </w:tc>
        <w:tc>
          <w:tcPr>
            <w:tcW w:w="1620" w:type="dxa"/>
          </w:tcPr>
          <w:p w14:paraId="40F7CD97" w14:textId="5FBFEA53" w:rsidR="001D5F53" w:rsidRPr="00D70442" w:rsidRDefault="001D5F53" w:rsidP="001D5F53">
            <w:pPr>
              <w:spacing w:after="240"/>
              <w:ind w:left="60"/>
              <w:rPr>
                <w:rFonts w:cs="Arial"/>
                <w:color w:val="0E101A"/>
              </w:rPr>
            </w:pPr>
            <w:r w:rsidRPr="00D70442">
              <w:rPr>
                <w:rFonts w:cs="Arial"/>
                <w:color w:val="0E101A"/>
              </w:rPr>
              <w:t>62</w:t>
            </w:r>
          </w:p>
        </w:tc>
      </w:tr>
      <w:tr w:rsidR="001D5F53" w:rsidRPr="00CC74CB" w14:paraId="2C03B2DC" w14:textId="77777777" w:rsidTr="00B56221">
        <w:trPr>
          <w:cantSplit/>
          <w:trHeight w:val="1663"/>
        </w:trPr>
        <w:tc>
          <w:tcPr>
            <w:tcW w:w="2653" w:type="dxa"/>
          </w:tcPr>
          <w:p w14:paraId="583A260A" w14:textId="281C1BC6" w:rsidR="001D5F53" w:rsidRPr="00D70442" w:rsidRDefault="001D5F53" w:rsidP="001D5F53">
            <w:pPr>
              <w:spacing w:after="240"/>
              <w:rPr>
                <w:rFonts w:cs="Arial"/>
                <w:color w:val="0E101A"/>
              </w:rPr>
            </w:pPr>
            <w:r w:rsidRPr="00D70442">
              <w:rPr>
                <w:rFonts w:cs="Arial"/>
              </w:rPr>
              <w:lastRenderedPageBreak/>
              <w:t>Centralizing the Needs of E</w:t>
            </w:r>
            <w:r>
              <w:rPr>
                <w:rFonts w:cs="Arial"/>
              </w:rPr>
              <w:t>Ls</w:t>
            </w:r>
            <w:r w:rsidRPr="00D70442">
              <w:rPr>
                <w:rFonts w:cs="Arial"/>
              </w:rPr>
              <w:t xml:space="preserve">: ELD for Elementary Teachers and Administrators Institute </w:t>
            </w:r>
          </w:p>
        </w:tc>
        <w:tc>
          <w:tcPr>
            <w:tcW w:w="1530" w:type="dxa"/>
          </w:tcPr>
          <w:p w14:paraId="49D24392" w14:textId="2A94AFAC" w:rsidR="001D5F53" w:rsidRPr="00D70442" w:rsidRDefault="001D5F53" w:rsidP="001D5F53">
            <w:pPr>
              <w:spacing w:after="240"/>
              <w:rPr>
                <w:rFonts w:cs="Arial"/>
                <w:color w:val="0E101A"/>
              </w:rPr>
            </w:pPr>
            <w:r w:rsidRPr="00D70442">
              <w:rPr>
                <w:rFonts w:cs="Arial"/>
                <w:color w:val="0E101A"/>
              </w:rPr>
              <w:t>January</w:t>
            </w:r>
            <w:r w:rsidRPr="009C5BCD">
              <w:rPr>
                <w:rFonts w:cs="Arial"/>
                <w:color w:val="0E101A"/>
              </w:rPr>
              <w:t>–</w:t>
            </w:r>
            <w:r w:rsidRPr="00D70442">
              <w:rPr>
                <w:rFonts w:cs="Arial"/>
                <w:color w:val="0E101A"/>
              </w:rPr>
              <w:t xml:space="preserve">March 2023 </w:t>
            </w:r>
          </w:p>
        </w:tc>
        <w:tc>
          <w:tcPr>
            <w:tcW w:w="4230" w:type="dxa"/>
          </w:tcPr>
          <w:p w14:paraId="22770E22" w14:textId="78984B68" w:rsidR="001D5F53" w:rsidRPr="00D70442" w:rsidRDefault="001D5F53" w:rsidP="001D5F53">
            <w:pPr>
              <w:widowControl w:val="0"/>
              <w:spacing w:after="240"/>
              <w:rPr>
                <w:rFonts w:cs="Arial"/>
              </w:rPr>
            </w:pPr>
            <w:r w:rsidRPr="00D70442">
              <w:rPr>
                <w:rFonts w:cs="Arial"/>
              </w:rPr>
              <w:t>This offering supported teachers in designing responsive designated ELD lessons that build upon students’ knowledge across disciplines.</w:t>
            </w:r>
            <w:r>
              <w:rPr>
                <w:rFonts w:cs="Arial"/>
              </w:rPr>
              <w:t xml:space="preserve"> </w:t>
            </w:r>
            <w:r w:rsidRPr="00D70442">
              <w:rPr>
                <w:rFonts w:cs="Arial"/>
              </w:rPr>
              <w:t>The session helped teachers to expand their understanding of backward planning to identify EL students’ strengths and needs to provide targeted language instruction.</w:t>
            </w:r>
          </w:p>
        </w:tc>
        <w:tc>
          <w:tcPr>
            <w:tcW w:w="1620" w:type="dxa"/>
          </w:tcPr>
          <w:p w14:paraId="7FA304FF" w14:textId="6CF16063" w:rsidR="001D5F53" w:rsidRPr="00D70442" w:rsidRDefault="001D5F53" w:rsidP="0097499A">
            <w:pPr>
              <w:spacing w:after="240"/>
              <w:rPr>
                <w:rFonts w:cs="Arial"/>
                <w:color w:val="0E101A"/>
              </w:rPr>
            </w:pPr>
            <w:r w:rsidRPr="00D70442">
              <w:rPr>
                <w:rFonts w:cs="Arial"/>
                <w:color w:val="0E101A"/>
              </w:rPr>
              <w:t>115</w:t>
            </w:r>
          </w:p>
        </w:tc>
      </w:tr>
      <w:tr w:rsidR="001D5F53" w:rsidRPr="00CC74CB" w14:paraId="0B293D96" w14:textId="77777777" w:rsidTr="00B56221">
        <w:trPr>
          <w:cantSplit/>
          <w:trHeight w:val="2221"/>
        </w:trPr>
        <w:tc>
          <w:tcPr>
            <w:tcW w:w="2653" w:type="dxa"/>
          </w:tcPr>
          <w:p w14:paraId="5AB36CB9" w14:textId="476DD03E" w:rsidR="001D5F53" w:rsidRPr="00D70442" w:rsidRDefault="001D5F53" w:rsidP="001D5F53">
            <w:pPr>
              <w:spacing w:after="240"/>
              <w:rPr>
                <w:rFonts w:cs="Arial"/>
              </w:rPr>
            </w:pPr>
            <w:r w:rsidRPr="00D70442">
              <w:rPr>
                <w:rFonts w:cs="Arial"/>
              </w:rPr>
              <w:t>Dual Language</w:t>
            </w:r>
            <w:r w:rsidRPr="009C5BCD">
              <w:rPr>
                <w:rFonts w:cs="Arial"/>
              </w:rPr>
              <w:t xml:space="preserve"> </w:t>
            </w:r>
            <w:r w:rsidRPr="00D70442">
              <w:rPr>
                <w:rFonts w:cs="Arial"/>
              </w:rPr>
              <w:t>Pedagogy Institute for</w:t>
            </w:r>
            <w:r>
              <w:rPr>
                <w:rFonts w:cs="Arial"/>
              </w:rPr>
              <w:t xml:space="preserve"> </w:t>
            </w:r>
            <w:r w:rsidRPr="00D70442">
              <w:rPr>
                <w:rFonts w:cs="Arial"/>
              </w:rPr>
              <w:t>Elementary Teachers</w:t>
            </w:r>
          </w:p>
        </w:tc>
        <w:tc>
          <w:tcPr>
            <w:tcW w:w="1530" w:type="dxa"/>
          </w:tcPr>
          <w:p w14:paraId="305EE347" w14:textId="11439C9C" w:rsidR="001D5F53" w:rsidRPr="00D70442" w:rsidRDefault="001D5F53" w:rsidP="001D5F53">
            <w:pPr>
              <w:spacing w:after="240"/>
              <w:rPr>
                <w:rFonts w:cs="Arial"/>
                <w:color w:val="0E101A"/>
              </w:rPr>
            </w:pPr>
            <w:r w:rsidRPr="00D70442">
              <w:rPr>
                <w:rFonts w:cs="Arial"/>
                <w:color w:val="0E101A"/>
              </w:rPr>
              <w:t>January</w:t>
            </w:r>
            <w:r w:rsidRPr="009C5BCD">
              <w:rPr>
                <w:rFonts w:cs="Arial"/>
                <w:color w:val="0E101A"/>
              </w:rPr>
              <w:t>–</w:t>
            </w:r>
            <w:r w:rsidRPr="00D70442">
              <w:rPr>
                <w:rFonts w:cs="Arial"/>
                <w:color w:val="0E101A"/>
              </w:rPr>
              <w:t xml:space="preserve">March 2023 </w:t>
            </w:r>
          </w:p>
        </w:tc>
        <w:tc>
          <w:tcPr>
            <w:tcW w:w="4230" w:type="dxa"/>
          </w:tcPr>
          <w:p w14:paraId="4341EE1D" w14:textId="0A1D300A" w:rsidR="001D5F53" w:rsidRPr="00D70442" w:rsidRDefault="001D5F53" w:rsidP="001D5F53">
            <w:pPr>
              <w:widowControl w:val="0"/>
              <w:spacing w:after="240"/>
              <w:rPr>
                <w:rFonts w:cs="Arial"/>
              </w:rPr>
            </w:pPr>
            <w:r>
              <w:rPr>
                <w:rFonts w:cs="Arial"/>
              </w:rPr>
              <w:t>This i</w:t>
            </w:r>
            <w:r w:rsidRPr="00D70442">
              <w:rPr>
                <w:rFonts w:cs="Arial"/>
              </w:rPr>
              <w:t xml:space="preserve">nstitute </w:t>
            </w:r>
            <w:r>
              <w:rPr>
                <w:rFonts w:cs="Arial"/>
              </w:rPr>
              <w:t xml:space="preserve">was </w:t>
            </w:r>
            <w:r w:rsidRPr="00D70442">
              <w:rPr>
                <w:rFonts w:cs="Arial"/>
              </w:rPr>
              <w:t>designed for teachers to develop the foundation and strategies to implement effective, transformative, and sustainable dual</w:t>
            </w:r>
            <w:r w:rsidR="00870E93">
              <w:rPr>
                <w:rFonts w:cs="Arial"/>
              </w:rPr>
              <w:t xml:space="preserve"> </w:t>
            </w:r>
            <w:r w:rsidRPr="00D70442">
              <w:rPr>
                <w:rFonts w:cs="Arial"/>
              </w:rPr>
              <w:t>language programs.</w:t>
            </w:r>
          </w:p>
        </w:tc>
        <w:tc>
          <w:tcPr>
            <w:tcW w:w="1620" w:type="dxa"/>
          </w:tcPr>
          <w:p w14:paraId="5358A7C6" w14:textId="030B9B92" w:rsidR="001D5F53" w:rsidRPr="00D70442" w:rsidRDefault="001D5F53" w:rsidP="0097499A">
            <w:pPr>
              <w:spacing w:after="240"/>
              <w:rPr>
                <w:rFonts w:cs="Arial"/>
                <w:color w:val="0E101A"/>
              </w:rPr>
            </w:pPr>
            <w:r w:rsidRPr="00D70442">
              <w:rPr>
                <w:rFonts w:cs="Arial"/>
                <w:color w:val="0E101A"/>
              </w:rPr>
              <w:t>171</w:t>
            </w:r>
          </w:p>
        </w:tc>
      </w:tr>
      <w:tr w:rsidR="001D5F53" w:rsidRPr="00CC74CB" w14:paraId="43AE35E5" w14:textId="77777777" w:rsidTr="00B56221">
        <w:trPr>
          <w:cantSplit/>
          <w:trHeight w:val="2590"/>
        </w:trPr>
        <w:tc>
          <w:tcPr>
            <w:tcW w:w="2653" w:type="dxa"/>
          </w:tcPr>
          <w:p w14:paraId="482C5120" w14:textId="6313C2CC" w:rsidR="001D5F53" w:rsidRPr="00D70442" w:rsidRDefault="001D5F53" w:rsidP="001D5F53">
            <w:pPr>
              <w:spacing w:after="240"/>
              <w:rPr>
                <w:rFonts w:cs="Arial"/>
              </w:rPr>
            </w:pPr>
            <w:r w:rsidRPr="00D70442">
              <w:rPr>
                <w:rFonts w:cs="Arial"/>
              </w:rPr>
              <w:t xml:space="preserve">County Office Internal Cross Division </w:t>
            </w:r>
          </w:p>
        </w:tc>
        <w:tc>
          <w:tcPr>
            <w:tcW w:w="1530" w:type="dxa"/>
          </w:tcPr>
          <w:p w14:paraId="673103DA" w14:textId="0E1184DD" w:rsidR="001D5F53" w:rsidRPr="00D70442" w:rsidRDefault="001D5F53" w:rsidP="001D5F53">
            <w:pPr>
              <w:spacing w:after="240"/>
              <w:rPr>
                <w:rFonts w:cs="Arial"/>
                <w:color w:val="0E101A"/>
              </w:rPr>
            </w:pPr>
            <w:r w:rsidRPr="00D70442">
              <w:rPr>
                <w:rFonts w:cs="Arial"/>
                <w:color w:val="0E101A"/>
              </w:rPr>
              <w:t>January</w:t>
            </w:r>
            <w:r w:rsidRPr="00D0763B">
              <w:rPr>
                <w:rFonts w:cs="Arial"/>
                <w:color w:val="0E101A"/>
              </w:rPr>
              <w:t>–</w:t>
            </w:r>
            <w:r w:rsidRPr="00D70442">
              <w:rPr>
                <w:rFonts w:cs="Arial"/>
                <w:color w:val="0E101A"/>
              </w:rPr>
              <w:t xml:space="preserve">March 2023 </w:t>
            </w:r>
          </w:p>
        </w:tc>
        <w:tc>
          <w:tcPr>
            <w:tcW w:w="4230" w:type="dxa"/>
          </w:tcPr>
          <w:p w14:paraId="5E6DAA1F" w14:textId="36B0D288" w:rsidR="001D5F53" w:rsidRPr="00D70442" w:rsidRDefault="001D5F53" w:rsidP="001D5F53">
            <w:pPr>
              <w:widowControl w:val="0"/>
              <w:spacing w:after="240"/>
              <w:rPr>
                <w:rFonts w:cs="Arial"/>
              </w:rPr>
            </w:pPr>
            <w:r w:rsidRPr="00D70442">
              <w:rPr>
                <w:rFonts w:cs="Arial"/>
              </w:rPr>
              <w:t xml:space="preserve">This session </w:t>
            </w:r>
            <w:r>
              <w:rPr>
                <w:rFonts w:cs="Arial"/>
              </w:rPr>
              <w:t xml:space="preserve">brought </w:t>
            </w:r>
            <w:r w:rsidRPr="00D70442">
              <w:rPr>
                <w:rFonts w:cs="Arial"/>
              </w:rPr>
              <w:t xml:space="preserve">staff </w:t>
            </w:r>
            <w:r w:rsidR="00870E93" w:rsidRPr="00D70442">
              <w:rPr>
                <w:rFonts w:cs="Arial"/>
              </w:rPr>
              <w:t xml:space="preserve">together </w:t>
            </w:r>
            <w:r w:rsidRPr="00D70442">
              <w:rPr>
                <w:rFonts w:cs="Arial"/>
              </w:rPr>
              <w:t xml:space="preserve">across divisions to make meaning of the EL Roadmap </w:t>
            </w:r>
            <w:r>
              <w:rPr>
                <w:rFonts w:cs="Arial"/>
              </w:rPr>
              <w:t>P</w:t>
            </w:r>
            <w:r w:rsidRPr="00D70442">
              <w:rPr>
                <w:rFonts w:cs="Arial"/>
              </w:rPr>
              <w:t>olicy and its application to endeavors across departments within the county office</w:t>
            </w:r>
            <w:r>
              <w:rPr>
                <w:rFonts w:cs="Arial"/>
              </w:rPr>
              <w:t>,</w:t>
            </w:r>
            <w:r w:rsidR="00980689">
              <w:rPr>
                <w:rFonts w:cs="Arial"/>
              </w:rPr>
              <w:t xml:space="preserve"> which helps</w:t>
            </w:r>
            <w:r w:rsidRPr="00D70442">
              <w:rPr>
                <w:rFonts w:cs="Arial"/>
              </w:rPr>
              <w:t xml:space="preserve"> to develop a shared vision and plan for infusing the EL Roadmap</w:t>
            </w:r>
            <w:r>
              <w:rPr>
                <w:rFonts w:cs="Arial"/>
              </w:rPr>
              <w:t xml:space="preserve"> Policy</w:t>
            </w:r>
            <w:r w:rsidRPr="00D70442">
              <w:rPr>
                <w:rFonts w:cs="Arial"/>
              </w:rPr>
              <w:t xml:space="preserve"> into work with LEAs.</w:t>
            </w:r>
          </w:p>
        </w:tc>
        <w:tc>
          <w:tcPr>
            <w:tcW w:w="1620" w:type="dxa"/>
          </w:tcPr>
          <w:p w14:paraId="79837862" w14:textId="6F5BEF33" w:rsidR="001D5F53" w:rsidRPr="00D70442" w:rsidRDefault="001D5F53" w:rsidP="0097499A">
            <w:pPr>
              <w:spacing w:after="240"/>
              <w:rPr>
                <w:rFonts w:cs="Arial"/>
                <w:color w:val="0E101A"/>
              </w:rPr>
            </w:pPr>
            <w:r w:rsidRPr="00D70442">
              <w:rPr>
                <w:rFonts w:cs="Arial"/>
                <w:color w:val="0E101A"/>
              </w:rPr>
              <w:t>33</w:t>
            </w:r>
          </w:p>
        </w:tc>
      </w:tr>
      <w:tr w:rsidR="001D5F53" w:rsidRPr="00CC74CB" w14:paraId="6FD60672" w14:textId="77777777" w:rsidTr="00B56221">
        <w:trPr>
          <w:cantSplit/>
          <w:trHeight w:val="3045"/>
        </w:trPr>
        <w:tc>
          <w:tcPr>
            <w:tcW w:w="2653" w:type="dxa"/>
          </w:tcPr>
          <w:p w14:paraId="0D567A6C" w14:textId="18A29CDC" w:rsidR="001D5F53" w:rsidRPr="00D70442" w:rsidRDefault="001D5F53" w:rsidP="001D5F53">
            <w:pPr>
              <w:spacing w:after="240"/>
              <w:rPr>
                <w:rFonts w:cs="Arial"/>
              </w:rPr>
            </w:pPr>
            <w:r w:rsidRPr="00D70442">
              <w:rPr>
                <w:rFonts w:cs="Arial"/>
              </w:rPr>
              <w:t>Integrated and</w:t>
            </w:r>
            <w:r w:rsidRPr="009C5BCD">
              <w:rPr>
                <w:rFonts w:cs="Arial"/>
              </w:rPr>
              <w:t xml:space="preserve"> </w:t>
            </w:r>
            <w:r w:rsidRPr="00D70442">
              <w:rPr>
                <w:rFonts w:cs="Arial"/>
              </w:rPr>
              <w:t>Designated ELD Strand for Secondary Teachers</w:t>
            </w:r>
          </w:p>
        </w:tc>
        <w:tc>
          <w:tcPr>
            <w:tcW w:w="1530" w:type="dxa"/>
          </w:tcPr>
          <w:p w14:paraId="1338B22A" w14:textId="31686D81" w:rsidR="001D5F53" w:rsidRPr="00D70442" w:rsidRDefault="001D5F53" w:rsidP="001D5F53">
            <w:pPr>
              <w:spacing w:after="240"/>
              <w:rPr>
                <w:rFonts w:cs="Arial"/>
                <w:color w:val="0E101A"/>
              </w:rPr>
            </w:pPr>
            <w:r w:rsidRPr="00D70442">
              <w:rPr>
                <w:rFonts w:cs="Arial"/>
                <w:color w:val="0E101A"/>
              </w:rPr>
              <w:t>January</w:t>
            </w:r>
            <w:r w:rsidRPr="009C5BCD">
              <w:rPr>
                <w:rFonts w:cs="Arial"/>
                <w:color w:val="0E101A"/>
              </w:rPr>
              <w:t>–</w:t>
            </w:r>
            <w:r w:rsidRPr="00D70442">
              <w:rPr>
                <w:rFonts w:cs="Arial"/>
                <w:color w:val="0E101A"/>
              </w:rPr>
              <w:t xml:space="preserve">March 2023 </w:t>
            </w:r>
          </w:p>
        </w:tc>
        <w:tc>
          <w:tcPr>
            <w:tcW w:w="4230" w:type="dxa"/>
          </w:tcPr>
          <w:p w14:paraId="0117BEB1" w14:textId="6F857FB4" w:rsidR="001D5F53" w:rsidRPr="00D70442" w:rsidRDefault="001D5F53" w:rsidP="001D5F53">
            <w:pPr>
              <w:widowControl w:val="0"/>
              <w:spacing w:after="240"/>
              <w:rPr>
                <w:rFonts w:cs="Arial"/>
              </w:rPr>
            </w:pPr>
            <w:r w:rsidRPr="00D70442">
              <w:rPr>
                <w:rFonts w:cs="Arial"/>
              </w:rPr>
              <w:t xml:space="preserve">The focus areas of </w:t>
            </w:r>
            <w:r>
              <w:rPr>
                <w:rFonts w:cs="Arial"/>
              </w:rPr>
              <w:t>this</w:t>
            </w:r>
            <w:r w:rsidRPr="009C5BCD">
              <w:rPr>
                <w:rFonts w:cs="Arial"/>
              </w:rPr>
              <w:t xml:space="preserve"> </w:t>
            </w:r>
            <w:r>
              <w:rPr>
                <w:rFonts w:cs="Arial"/>
              </w:rPr>
              <w:t>s</w:t>
            </w:r>
            <w:r w:rsidRPr="00D70442">
              <w:rPr>
                <w:rFonts w:cs="Arial"/>
              </w:rPr>
              <w:t xml:space="preserve">trand </w:t>
            </w:r>
            <w:r>
              <w:rPr>
                <w:rFonts w:cs="Arial"/>
              </w:rPr>
              <w:t>were i</w:t>
            </w:r>
            <w:r w:rsidRPr="00D70442">
              <w:rPr>
                <w:rFonts w:cs="Arial"/>
              </w:rPr>
              <w:t xml:space="preserve">ntegrated and </w:t>
            </w:r>
            <w:r>
              <w:rPr>
                <w:rFonts w:cs="Arial"/>
              </w:rPr>
              <w:t>d</w:t>
            </w:r>
            <w:r w:rsidRPr="00D70442">
              <w:rPr>
                <w:rFonts w:cs="Arial"/>
              </w:rPr>
              <w:t xml:space="preserve">esignated ELD and asset-based pedagogy, especially culturally and linguistically sustaining practices, as they are the foundational components of effective and responsive secondary schools for meeting the needs of </w:t>
            </w:r>
            <w:r>
              <w:rPr>
                <w:rFonts w:cs="Arial"/>
              </w:rPr>
              <w:t>m</w:t>
            </w:r>
            <w:r w:rsidRPr="00D70442">
              <w:rPr>
                <w:rFonts w:cs="Arial"/>
              </w:rPr>
              <w:t>ultilingual learner</w:t>
            </w:r>
            <w:r>
              <w:rPr>
                <w:rFonts w:cs="Arial"/>
              </w:rPr>
              <w:t>s</w:t>
            </w:r>
            <w:r w:rsidRPr="00D70442">
              <w:rPr>
                <w:rFonts w:cs="Arial"/>
              </w:rPr>
              <w:t xml:space="preserve"> and EL students.</w:t>
            </w:r>
          </w:p>
        </w:tc>
        <w:tc>
          <w:tcPr>
            <w:tcW w:w="1620" w:type="dxa"/>
          </w:tcPr>
          <w:p w14:paraId="06FB4014" w14:textId="44C5E0E6" w:rsidR="001D5F53" w:rsidRPr="00D70442" w:rsidRDefault="001D5F53" w:rsidP="001D5F53">
            <w:pPr>
              <w:spacing w:after="240"/>
              <w:ind w:left="60"/>
              <w:rPr>
                <w:rFonts w:cs="Arial"/>
                <w:color w:val="0E101A"/>
              </w:rPr>
            </w:pPr>
            <w:r w:rsidRPr="00D70442">
              <w:rPr>
                <w:rFonts w:cs="Arial"/>
                <w:color w:val="0E101A"/>
              </w:rPr>
              <w:t>83</w:t>
            </w:r>
          </w:p>
        </w:tc>
      </w:tr>
      <w:tr w:rsidR="001D5F53" w:rsidRPr="00CC74CB" w14:paraId="60FF5AF4" w14:textId="77777777" w:rsidTr="00B56221">
        <w:trPr>
          <w:cantSplit/>
          <w:trHeight w:val="1807"/>
        </w:trPr>
        <w:tc>
          <w:tcPr>
            <w:tcW w:w="2653" w:type="dxa"/>
          </w:tcPr>
          <w:p w14:paraId="00C23E30" w14:textId="4FCD51A7" w:rsidR="001D5F53" w:rsidRPr="00D70442" w:rsidRDefault="001D5F53" w:rsidP="001D5F53">
            <w:pPr>
              <w:spacing w:after="240"/>
              <w:rPr>
                <w:rFonts w:cs="Arial"/>
              </w:rPr>
            </w:pPr>
            <w:r w:rsidRPr="00D70442">
              <w:rPr>
                <w:rFonts w:cs="Arial"/>
              </w:rPr>
              <w:lastRenderedPageBreak/>
              <w:t xml:space="preserve">The EL Roadmap </w:t>
            </w:r>
            <w:r>
              <w:rPr>
                <w:rFonts w:cs="Arial"/>
              </w:rPr>
              <w:t>Policy</w:t>
            </w:r>
            <w:r w:rsidR="00F11094">
              <w:rPr>
                <w:rFonts w:cs="Arial"/>
              </w:rPr>
              <w:t>—</w:t>
            </w:r>
            <w:r w:rsidRPr="00D70442">
              <w:rPr>
                <w:rFonts w:cs="Arial"/>
              </w:rPr>
              <w:t>Elementary</w:t>
            </w:r>
            <w:r>
              <w:rPr>
                <w:rFonts w:cs="Arial"/>
              </w:rPr>
              <w:t xml:space="preserve"> </w:t>
            </w:r>
            <w:r w:rsidRPr="00D70442">
              <w:rPr>
                <w:rFonts w:cs="Arial"/>
              </w:rPr>
              <w:t>Dual Language Teacher</w:t>
            </w:r>
            <w:r>
              <w:rPr>
                <w:rFonts w:cs="Arial"/>
              </w:rPr>
              <w:t xml:space="preserve"> </w:t>
            </w:r>
            <w:r w:rsidRPr="00D70442">
              <w:rPr>
                <w:rFonts w:cs="Arial"/>
              </w:rPr>
              <w:t>Strand Module 3</w:t>
            </w:r>
            <w:r>
              <w:rPr>
                <w:rFonts w:cs="Arial"/>
              </w:rPr>
              <w:t>–</w:t>
            </w:r>
            <w:r w:rsidRPr="00D70442">
              <w:rPr>
                <w:rFonts w:cs="Arial"/>
              </w:rPr>
              <w:t>5</w:t>
            </w:r>
          </w:p>
        </w:tc>
        <w:tc>
          <w:tcPr>
            <w:tcW w:w="1530" w:type="dxa"/>
          </w:tcPr>
          <w:p w14:paraId="36D86F8F" w14:textId="63DD813E" w:rsidR="001D5F53" w:rsidRPr="00D70442" w:rsidRDefault="001D5F53" w:rsidP="001D5F53">
            <w:pPr>
              <w:spacing w:after="240"/>
              <w:rPr>
                <w:rFonts w:cs="Arial"/>
                <w:color w:val="0E101A"/>
              </w:rPr>
            </w:pPr>
            <w:r w:rsidRPr="00D70442">
              <w:rPr>
                <w:rFonts w:cs="Arial"/>
                <w:color w:val="0E101A"/>
              </w:rPr>
              <w:t>January</w:t>
            </w:r>
            <w:r w:rsidRPr="009C5BCD">
              <w:rPr>
                <w:rFonts w:cs="Arial"/>
                <w:color w:val="0E101A"/>
              </w:rPr>
              <w:t>–</w:t>
            </w:r>
            <w:r w:rsidRPr="00D70442">
              <w:rPr>
                <w:rFonts w:cs="Arial"/>
                <w:color w:val="0E101A"/>
              </w:rPr>
              <w:t xml:space="preserve">March 2023 </w:t>
            </w:r>
          </w:p>
        </w:tc>
        <w:tc>
          <w:tcPr>
            <w:tcW w:w="4230" w:type="dxa"/>
          </w:tcPr>
          <w:p w14:paraId="283C9CAA" w14:textId="648D0385" w:rsidR="001D5F53" w:rsidRPr="00D70442" w:rsidRDefault="001D5F53" w:rsidP="001D5F53">
            <w:pPr>
              <w:widowControl w:val="0"/>
              <w:spacing w:after="240"/>
              <w:rPr>
                <w:rFonts w:cs="Arial"/>
                <w:color w:val="0E101A"/>
              </w:rPr>
            </w:pPr>
            <w:r w:rsidRPr="00D70442">
              <w:rPr>
                <w:rFonts w:cs="Arial"/>
              </w:rPr>
              <w:t xml:space="preserve">This strand engaged teachers in understanding the typologies and diversity within the EL </w:t>
            </w:r>
            <w:r>
              <w:rPr>
                <w:rFonts w:cs="Arial"/>
              </w:rPr>
              <w:t xml:space="preserve">student </w:t>
            </w:r>
            <w:r w:rsidRPr="00D70442">
              <w:rPr>
                <w:rFonts w:cs="Arial"/>
              </w:rPr>
              <w:t>population</w:t>
            </w:r>
            <w:r>
              <w:rPr>
                <w:rFonts w:cs="Arial"/>
              </w:rPr>
              <w:t xml:space="preserve"> for</w:t>
            </w:r>
            <w:r w:rsidRPr="00D70442">
              <w:rPr>
                <w:rFonts w:cs="Arial"/>
              </w:rPr>
              <w:t xml:space="preserve"> understanding the dual</w:t>
            </w:r>
            <w:r>
              <w:rPr>
                <w:rFonts w:cs="Arial"/>
              </w:rPr>
              <w:t xml:space="preserve"> </w:t>
            </w:r>
            <w:r w:rsidRPr="00D70442">
              <w:rPr>
                <w:rFonts w:cs="Arial"/>
              </w:rPr>
              <w:t xml:space="preserve">language brain and implications for classroom practices and for creating inclusive and affirming classroom environments, </w:t>
            </w:r>
            <w:r w:rsidR="00980689">
              <w:rPr>
                <w:rFonts w:cs="Arial"/>
              </w:rPr>
              <w:t>which includes</w:t>
            </w:r>
            <w:r w:rsidRPr="00D70442">
              <w:rPr>
                <w:rFonts w:cs="Arial"/>
              </w:rPr>
              <w:t xml:space="preserve"> working with culturally and linguistically diverse families. The focus was on Principle 3 and part of Principle </w:t>
            </w:r>
            <w:r>
              <w:rPr>
                <w:rFonts w:cs="Arial"/>
              </w:rPr>
              <w:t>4 of the EL Roadmap Policy.</w:t>
            </w:r>
          </w:p>
        </w:tc>
        <w:tc>
          <w:tcPr>
            <w:tcW w:w="1620" w:type="dxa"/>
          </w:tcPr>
          <w:p w14:paraId="3852F149" w14:textId="00701CD2" w:rsidR="001D5F53" w:rsidRPr="00D70442" w:rsidRDefault="001D5F53" w:rsidP="001D5F53">
            <w:pPr>
              <w:spacing w:after="240"/>
              <w:ind w:left="60"/>
              <w:rPr>
                <w:rFonts w:cs="Arial"/>
                <w:color w:val="0E101A"/>
              </w:rPr>
            </w:pPr>
            <w:r w:rsidRPr="00D70442">
              <w:rPr>
                <w:rFonts w:cs="Arial"/>
                <w:color w:val="0E101A"/>
              </w:rPr>
              <w:t>49</w:t>
            </w:r>
          </w:p>
        </w:tc>
      </w:tr>
      <w:tr w:rsidR="001D5F53" w:rsidRPr="00CC74CB" w14:paraId="626D57A4" w14:textId="77777777" w:rsidTr="00B56221">
        <w:trPr>
          <w:cantSplit/>
          <w:trHeight w:val="1960"/>
        </w:trPr>
        <w:tc>
          <w:tcPr>
            <w:tcW w:w="2653" w:type="dxa"/>
          </w:tcPr>
          <w:p w14:paraId="3F512FE3" w14:textId="684E1666" w:rsidR="001D5F53" w:rsidRPr="00D70442" w:rsidRDefault="001D5F53" w:rsidP="001D5F53">
            <w:pPr>
              <w:spacing w:after="240"/>
              <w:rPr>
                <w:rFonts w:cs="Arial"/>
              </w:rPr>
            </w:pPr>
            <w:r w:rsidRPr="00D70442">
              <w:rPr>
                <w:rFonts w:cs="Arial"/>
              </w:rPr>
              <w:t>The EL Roadmap</w:t>
            </w:r>
            <w:r>
              <w:rPr>
                <w:rFonts w:cs="Arial"/>
              </w:rPr>
              <w:t xml:space="preserve"> Policy</w:t>
            </w:r>
            <w:r w:rsidR="00F11094">
              <w:rPr>
                <w:rFonts w:cs="Arial"/>
              </w:rPr>
              <w:t>—</w:t>
            </w:r>
            <w:r w:rsidRPr="00D70442">
              <w:rPr>
                <w:rFonts w:cs="Arial"/>
              </w:rPr>
              <w:t>Elementary Teacher Strand Modules 3</w:t>
            </w:r>
            <w:r>
              <w:rPr>
                <w:rFonts w:cs="Arial"/>
              </w:rPr>
              <w:t>–</w:t>
            </w:r>
            <w:r w:rsidRPr="00D70442">
              <w:rPr>
                <w:rFonts w:cs="Arial"/>
              </w:rPr>
              <w:t>5</w:t>
            </w:r>
          </w:p>
        </w:tc>
        <w:tc>
          <w:tcPr>
            <w:tcW w:w="1530" w:type="dxa"/>
          </w:tcPr>
          <w:p w14:paraId="268CDA22" w14:textId="1108D4B5" w:rsidR="001D5F53" w:rsidRPr="00D70442" w:rsidRDefault="001D5F53" w:rsidP="001D5F53">
            <w:pPr>
              <w:spacing w:after="240"/>
              <w:rPr>
                <w:rFonts w:cs="Arial"/>
                <w:color w:val="0E101A"/>
              </w:rPr>
            </w:pPr>
            <w:r w:rsidRPr="00D70442">
              <w:rPr>
                <w:rFonts w:cs="Arial"/>
                <w:color w:val="0E101A"/>
              </w:rPr>
              <w:t>January</w:t>
            </w:r>
            <w:r w:rsidRPr="009C5BCD">
              <w:rPr>
                <w:rFonts w:cs="Arial"/>
                <w:color w:val="0E101A"/>
              </w:rPr>
              <w:t>–</w:t>
            </w:r>
            <w:r w:rsidRPr="00D70442">
              <w:rPr>
                <w:rFonts w:cs="Arial"/>
                <w:color w:val="0E101A"/>
              </w:rPr>
              <w:t xml:space="preserve">March 2023 </w:t>
            </w:r>
          </w:p>
        </w:tc>
        <w:tc>
          <w:tcPr>
            <w:tcW w:w="4230" w:type="dxa"/>
          </w:tcPr>
          <w:p w14:paraId="04990686" w14:textId="58253BE1" w:rsidR="001D5F53" w:rsidRPr="002C5801" w:rsidRDefault="001D5F53" w:rsidP="00403831">
            <w:pPr>
              <w:widowControl w:val="0"/>
              <w:spacing w:after="240"/>
              <w:rPr>
                <w:rFonts w:cs="Arial"/>
              </w:rPr>
            </w:pPr>
            <w:r w:rsidRPr="00D70442">
              <w:rPr>
                <w:rFonts w:cs="Arial"/>
              </w:rPr>
              <w:t>This multi-year teacher strand focused on classroom practices, teaching and learning, and specific instructional strategies. Participants</w:t>
            </w:r>
            <w:r w:rsidR="00980689">
              <w:rPr>
                <w:rFonts w:cs="Arial"/>
              </w:rPr>
              <w:t>’</w:t>
            </w:r>
            <w:r w:rsidRPr="00D70442">
              <w:rPr>
                <w:rFonts w:cs="Arial"/>
              </w:rPr>
              <w:t xml:space="preserve"> work was guided by Principle 2 in </w:t>
            </w:r>
            <w:r>
              <w:rPr>
                <w:rFonts w:cs="Arial"/>
              </w:rPr>
              <w:t>M</w:t>
            </w:r>
            <w:r w:rsidRPr="00D70442">
              <w:rPr>
                <w:rFonts w:cs="Arial"/>
              </w:rPr>
              <w:t>odules 3 and 4 and continued to delve deep into the area of integrated and designated ELD, immersion into the ELD standards, understanding integration of language development and content knowledge, planning responsive designated ELD, and learning high-leverage instructional strategies that build comprehension, support active engagement, and focus on all four domains of language.</w:t>
            </w:r>
          </w:p>
        </w:tc>
        <w:tc>
          <w:tcPr>
            <w:tcW w:w="1620" w:type="dxa"/>
          </w:tcPr>
          <w:p w14:paraId="7D9BF0AF" w14:textId="359AAE01" w:rsidR="001D5F53" w:rsidRPr="00D70442" w:rsidRDefault="001D5F53" w:rsidP="001D5F53">
            <w:pPr>
              <w:spacing w:after="240"/>
              <w:rPr>
                <w:rFonts w:cs="Arial"/>
                <w:color w:val="0E101A"/>
              </w:rPr>
            </w:pPr>
            <w:r w:rsidRPr="00D70442">
              <w:rPr>
                <w:rFonts w:cs="Arial"/>
                <w:color w:val="0E101A"/>
              </w:rPr>
              <w:t>274</w:t>
            </w:r>
          </w:p>
        </w:tc>
      </w:tr>
      <w:tr w:rsidR="001D5F53" w:rsidRPr="00CC74CB" w14:paraId="13E6141A" w14:textId="77777777" w:rsidTr="00B56221">
        <w:trPr>
          <w:cantSplit/>
          <w:trHeight w:val="2230"/>
        </w:trPr>
        <w:tc>
          <w:tcPr>
            <w:tcW w:w="2653" w:type="dxa"/>
          </w:tcPr>
          <w:p w14:paraId="17C82857" w14:textId="77A7DB35" w:rsidR="001D5F53" w:rsidRPr="00D70442" w:rsidRDefault="001D5F53" w:rsidP="001D5F53">
            <w:pPr>
              <w:spacing w:after="240"/>
              <w:rPr>
                <w:rFonts w:cs="Arial"/>
              </w:rPr>
            </w:pPr>
            <w:r w:rsidRPr="00D70442">
              <w:rPr>
                <w:rFonts w:cs="Arial"/>
              </w:rPr>
              <w:t>EL Roadmap</w:t>
            </w:r>
            <w:r>
              <w:rPr>
                <w:rFonts w:cs="Arial"/>
              </w:rPr>
              <w:t xml:space="preserve"> Policy</w:t>
            </w:r>
            <w:r w:rsidRPr="00D70442">
              <w:rPr>
                <w:rFonts w:cs="Arial"/>
              </w:rPr>
              <w:t xml:space="preserve"> 101 for School Board Members </w:t>
            </w:r>
          </w:p>
        </w:tc>
        <w:tc>
          <w:tcPr>
            <w:tcW w:w="1530" w:type="dxa"/>
          </w:tcPr>
          <w:p w14:paraId="74C04B72" w14:textId="34F47C74" w:rsidR="001D5F53" w:rsidRPr="00D70442" w:rsidRDefault="001D5F53" w:rsidP="0097499A">
            <w:pPr>
              <w:spacing w:after="240"/>
              <w:rPr>
                <w:rFonts w:cs="Arial"/>
                <w:color w:val="0E101A"/>
              </w:rPr>
            </w:pPr>
            <w:r w:rsidRPr="00D70442">
              <w:rPr>
                <w:rFonts w:cs="Arial"/>
                <w:color w:val="0E101A"/>
              </w:rPr>
              <w:t>February 2023</w:t>
            </w:r>
          </w:p>
        </w:tc>
        <w:tc>
          <w:tcPr>
            <w:tcW w:w="4230" w:type="dxa"/>
          </w:tcPr>
          <w:p w14:paraId="101B5D50" w14:textId="36A169D9" w:rsidR="001D5F53" w:rsidRPr="00D70442" w:rsidRDefault="001D5F53" w:rsidP="00980689">
            <w:pPr>
              <w:spacing w:after="240"/>
              <w:rPr>
                <w:rFonts w:cs="Arial"/>
              </w:rPr>
            </w:pPr>
            <w:r w:rsidRPr="00D70442">
              <w:rPr>
                <w:rFonts w:cs="Arial"/>
              </w:rPr>
              <w:t xml:space="preserve">This session for School Board </w:t>
            </w:r>
            <w:r w:rsidR="00980689">
              <w:rPr>
                <w:rFonts w:cs="Arial"/>
              </w:rPr>
              <w:t>m</w:t>
            </w:r>
            <w:r w:rsidRPr="00D70442">
              <w:rPr>
                <w:rFonts w:cs="Arial"/>
              </w:rPr>
              <w:t xml:space="preserve">embers provided a basic overview of the comprehensive and visionary EL Roadmap </w:t>
            </w:r>
            <w:r>
              <w:rPr>
                <w:rFonts w:cs="Arial"/>
              </w:rPr>
              <w:t>P</w:t>
            </w:r>
            <w:r w:rsidRPr="00D70442">
              <w:rPr>
                <w:rFonts w:cs="Arial"/>
              </w:rPr>
              <w:t>olicy. The session highlighted the role of local governing bodies in supporting and overseeing planning, resource allocation, and implementation of responsive and effective programs and services for E</w:t>
            </w:r>
            <w:r>
              <w:rPr>
                <w:rFonts w:cs="Arial"/>
              </w:rPr>
              <w:t>Ls</w:t>
            </w:r>
            <w:r w:rsidRPr="00D70442">
              <w:rPr>
                <w:rFonts w:cs="Arial"/>
              </w:rPr>
              <w:t xml:space="preserve"> that are aligned with the state policy. </w:t>
            </w:r>
          </w:p>
        </w:tc>
        <w:tc>
          <w:tcPr>
            <w:tcW w:w="1620" w:type="dxa"/>
          </w:tcPr>
          <w:p w14:paraId="588F7E1D" w14:textId="13873C72" w:rsidR="001D5F53" w:rsidRPr="00D70442" w:rsidRDefault="001D5F53" w:rsidP="001D5F53">
            <w:pPr>
              <w:spacing w:after="240"/>
              <w:rPr>
                <w:rFonts w:cs="Arial"/>
                <w:color w:val="0E101A"/>
              </w:rPr>
            </w:pPr>
            <w:r w:rsidRPr="00D70442">
              <w:rPr>
                <w:rFonts w:cs="Arial"/>
                <w:color w:val="0E101A"/>
              </w:rPr>
              <w:t>44</w:t>
            </w:r>
          </w:p>
        </w:tc>
      </w:tr>
      <w:tr w:rsidR="001D5F53" w:rsidRPr="00CC74CB" w14:paraId="6EFC8327" w14:textId="77777777" w:rsidTr="00B56221">
        <w:trPr>
          <w:cantSplit/>
          <w:trHeight w:val="1943"/>
        </w:trPr>
        <w:tc>
          <w:tcPr>
            <w:tcW w:w="2653" w:type="dxa"/>
          </w:tcPr>
          <w:p w14:paraId="7C9DDCB1" w14:textId="521F1582" w:rsidR="001D5F53" w:rsidRPr="00D70442" w:rsidRDefault="001D5F53" w:rsidP="001D5F53">
            <w:pPr>
              <w:spacing w:after="240"/>
              <w:rPr>
                <w:rFonts w:cs="Arial"/>
              </w:rPr>
            </w:pPr>
            <w:r w:rsidRPr="00D70442">
              <w:rPr>
                <w:rFonts w:cs="Arial"/>
              </w:rPr>
              <w:lastRenderedPageBreak/>
              <w:t xml:space="preserve">Local Planning for EL Roadmap </w:t>
            </w:r>
            <w:r>
              <w:rPr>
                <w:rFonts w:cs="Arial"/>
              </w:rPr>
              <w:t xml:space="preserve">Policy </w:t>
            </w:r>
            <w:r w:rsidRPr="00D70442">
              <w:rPr>
                <w:rFonts w:cs="Arial"/>
              </w:rPr>
              <w:t xml:space="preserve">Implementation </w:t>
            </w:r>
            <w:r>
              <w:rPr>
                <w:rFonts w:cs="Arial"/>
              </w:rPr>
              <w:t>by School/Site District Teams</w:t>
            </w:r>
          </w:p>
        </w:tc>
        <w:tc>
          <w:tcPr>
            <w:tcW w:w="1530" w:type="dxa"/>
          </w:tcPr>
          <w:p w14:paraId="4F287BCB" w14:textId="5982E54A" w:rsidR="001D5F53" w:rsidRPr="00D70442" w:rsidRDefault="001D5F53" w:rsidP="001D5F53">
            <w:pPr>
              <w:spacing w:after="240"/>
              <w:rPr>
                <w:rFonts w:cs="Arial"/>
                <w:color w:val="0E101A"/>
              </w:rPr>
            </w:pPr>
            <w:r w:rsidRPr="00D70442">
              <w:rPr>
                <w:rFonts w:cs="Arial"/>
                <w:color w:val="0E101A"/>
              </w:rPr>
              <w:t xml:space="preserve">February 2023 </w:t>
            </w:r>
          </w:p>
        </w:tc>
        <w:tc>
          <w:tcPr>
            <w:tcW w:w="4230" w:type="dxa"/>
          </w:tcPr>
          <w:p w14:paraId="5F220092" w14:textId="45577321" w:rsidR="001D5F53" w:rsidRPr="00D70442" w:rsidRDefault="001D5F53" w:rsidP="00980689">
            <w:pPr>
              <w:rPr>
                <w:rFonts w:cs="Arial"/>
              </w:rPr>
            </w:pPr>
            <w:r w:rsidRPr="009C5BCD">
              <w:rPr>
                <w:rFonts w:cs="Arial"/>
              </w:rPr>
              <w:t>This set of facilitated sessions were designed to lead cross-role/cross-site teams within a district to make shared meaning of the EL Roadmap Policy and set priorities for implementation.</w:t>
            </w:r>
          </w:p>
        </w:tc>
        <w:tc>
          <w:tcPr>
            <w:tcW w:w="1620" w:type="dxa"/>
          </w:tcPr>
          <w:p w14:paraId="367CDB79" w14:textId="65412A92" w:rsidR="001D5F53" w:rsidRPr="00D70442" w:rsidRDefault="001D5F53" w:rsidP="001D5F53">
            <w:pPr>
              <w:spacing w:after="240"/>
              <w:rPr>
                <w:rFonts w:cs="Arial"/>
                <w:color w:val="0E101A"/>
              </w:rPr>
            </w:pPr>
            <w:r>
              <w:rPr>
                <w:rFonts w:cs="Arial"/>
                <w:color w:val="0E101A"/>
              </w:rPr>
              <w:t>25</w:t>
            </w:r>
          </w:p>
        </w:tc>
      </w:tr>
      <w:tr w:rsidR="001D5F53" w:rsidRPr="00CC74CB" w14:paraId="54FCA648" w14:textId="77777777" w:rsidTr="00B56221">
        <w:trPr>
          <w:cantSplit/>
          <w:trHeight w:val="2267"/>
        </w:trPr>
        <w:tc>
          <w:tcPr>
            <w:tcW w:w="2653" w:type="dxa"/>
          </w:tcPr>
          <w:p w14:paraId="06BBF234" w14:textId="14234C6B" w:rsidR="001D5F53" w:rsidRPr="00D70442" w:rsidRDefault="001D5F53" w:rsidP="001D5F53">
            <w:pPr>
              <w:spacing w:after="240"/>
              <w:rPr>
                <w:rFonts w:cs="Arial"/>
                <w:color w:val="0E101A"/>
              </w:rPr>
            </w:pPr>
            <w:r w:rsidRPr="00D70442">
              <w:rPr>
                <w:rFonts w:cs="Arial"/>
              </w:rPr>
              <w:t>EL Roadmap</w:t>
            </w:r>
            <w:r>
              <w:rPr>
                <w:rFonts w:cs="Arial"/>
              </w:rPr>
              <w:t xml:space="preserve"> Policy</w:t>
            </w:r>
            <w:r w:rsidRPr="00D70442">
              <w:rPr>
                <w:rFonts w:cs="Arial"/>
              </w:rPr>
              <w:t xml:space="preserve"> Aligned Local Control and Accountability Plan (LCAP) Toolkit Workshop: Using Research-Based Tools to Promote Equity for E</w:t>
            </w:r>
            <w:r>
              <w:rPr>
                <w:rFonts w:cs="Arial"/>
              </w:rPr>
              <w:t>Ls</w:t>
            </w:r>
          </w:p>
        </w:tc>
        <w:tc>
          <w:tcPr>
            <w:tcW w:w="1530" w:type="dxa"/>
          </w:tcPr>
          <w:p w14:paraId="73475CE6" w14:textId="4AE64445" w:rsidR="001D5F53" w:rsidRPr="00D70442" w:rsidRDefault="001D5F53" w:rsidP="001D5F53">
            <w:pPr>
              <w:spacing w:after="240"/>
              <w:rPr>
                <w:rFonts w:cs="Arial"/>
                <w:color w:val="0E101A"/>
              </w:rPr>
            </w:pPr>
            <w:r w:rsidRPr="00D70442">
              <w:rPr>
                <w:rFonts w:cs="Arial"/>
                <w:color w:val="0E101A"/>
              </w:rPr>
              <w:t xml:space="preserve">February 2023 </w:t>
            </w:r>
          </w:p>
        </w:tc>
        <w:tc>
          <w:tcPr>
            <w:tcW w:w="4230" w:type="dxa"/>
          </w:tcPr>
          <w:p w14:paraId="13C3E39C" w14:textId="71CC26A5" w:rsidR="001D5F53" w:rsidRPr="00D70442" w:rsidRDefault="001D5F53" w:rsidP="001D5F53">
            <w:pPr>
              <w:spacing w:after="240"/>
              <w:rPr>
                <w:rFonts w:cs="Arial"/>
                <w:color w:val="0E101A"/>
              </w:rPr>
            </w:pPr>
            <w:r w:rsidRPr="00D70442">
              <w:rPr>
                <w:rFonts w:cs="Arial"/>
              </w:rPr>
              <w:t xml:space="preserve">This interactive workshop helped LEA teams design an LCAP that is aligned with the </w:t>
            </w:r>
            <w:proofErr w:type="gramStart"/>
            <w:r w:rsidRPr="00D70442">
              <w:rPr>
                <w:rFonts w:cs="Arial"/>
              </w:rPr>
              <w:t>research-based</w:t>
            </w:r>
            <w:proofErr w:type="gramEnd"/>
            <w:r w:rsidRPr="00D70442">
              <w:rPr>
                <w:rFonts w:cs="Arial"/>
              </w:rPr>
              <w:t xml:space="preserve"> EL Roadmap </w:t>
            </w:r>
            <w:r>
              <w:rPr>
                <w:rFonts w:cs="Arial"/>
              </w:rPr>
              <w:t>P</w:t>
            </w:r>
            <w:r w:rsidRPr="00D70442">
              <w:rPr>
                <w:rFonts w:cs="Arial"/>
              </w:rPr>
              <w:t>olicy and focuses on identifying actions, services, programs, and resources that ensure equitable opportunities and outcomes for E</w:t>
            </w:r>
            <w:r>
              <w:rPr>
                <w:rFonts w:cs="Arial"/>
              </w:rPr>
              <w:t>Ls.</w:t>
            </w:r>
          </w:p>
        </w:tc>
        <w:tc>
          <w:tcPr>
            <w:tcW w:w="1620" w:type="dxa"/>
          </w:tcPr>
          <w:p w14:paraId="5CFF9B7B" w14:textId="7ACC5B6E" w:rsidR="001D5F53" w:rsidRPr="00D70442" w:rsidRDefault="001D5F53" w:rsidP="001D5F53">
            <w:pPr>
              <w:spacing w:after="240"/>
              <w:ind w:left="60"/>
              <w:rPr>
                <w:rFonts w:cs="Arial"/>
                <w:color w:val="0E101A"/>
              </w:rPr>
            </w:pPr>
            <w:r w:rsidRPr="00D70442">
              <w:rPr>
                <w:rFonts w:cs="Arial"/>
                <w:color w:val="0E101A"/>
              </w:rPr>
              <w:t xml:space="preserve">119 </w:t>
            </w:r>
          </w:p>
        </w:tc>
      </w:tr>
      <w:tr w:rsidR="001D5F53" w:rsidRPr="00CC74CB" w14:paraId="4EBCC17D" w14:textId="77777777" w:rsidTr="00B56221">
        <w:trPr>
          <w:cantSplit/>
          <w:trHeight w:val="1700"/>
        </w:trPr>
        <w:tc>
          <w:tcPr>
            <w:tcW w:w="2653" w:type="dxa"/>
          </w:tcPr>
          <w:p w14:paraId="132EEF8C" w14:textId="01CB537E" w:rsidR="001D5F53" w:rsidRPr="00567686" w:rsidRDefault="001D5F53" w:rsidP="001D5F53">
            <w:pPr>
              <w:spacing w:after="240"/>
              <w:rPr>
                <w:rFonts w:cs="Arial"/>
                <w:color w:val="0E101A"/>
              </w:rPr>
            </w:pPr>
            <w:r w:rsidRPr="00D70442">
              <w:rPr>
                <w:rFonts w:cs="Arial"/>
              </w:rPr>
              <w:t>Establishing a Data Culture That Is Centered Around Equity for Multilingual Learners</w:t>
            </w:r>
          </w:p>
        </w:tc>
        <w:tc>
          <w:tcPr>
            <w:tcW w:w="1530" w:type="dxa"/>
          </w:tcPr>
          <w:p w14:paraId="010E6889" w14:textId="704EB461" w:rsidR="001D5F53" w:rsidRPr="00D70442" w:rsidRDefault="001D5F53" w:rsidP="001D5F53">
            <w:pPr>
              <w:spacing w:after="240"/>
              <w:rPr>
                <w:rFonts w:cs="Arial"/>
                <w:color w:val="0E101A"/>
              </w:rPr>
            </w:pPr>
            <w:r w:rsidRPr="00D70442">
              <w:rPr>
                <w:rFonts w:cs="Arial"/>
                <w:color w:val="0E101A"/>
              </w:rPr>
              <w:t>February</w:t>
            </w:r>
            <w:r w:rsidRPr="00D70442">
              <w:rPr>
                <w:rFonts w:eastAsia="Calibri" w:cs="Arial"/>
              </w:rPr>
              <w:t>–</w:t>
            </w:r>
            <w:r w:rsidRPr="00D70442">
              <w:rPr>
                <w:rFonts w:cs="Arial"/>
                <w:color w:val="0E101A"/>
              </w:rPr>
              <w:t xml:space="preserve">March 2023 </w:t>
            </w:r>
          </w:p>
        </w:tc>
        <w:tc>
          <w:tcPr>
            <w:tcW w:w="4230" w:type="dxa"/>
          </w:tcPr>
          <w:p w14:paraId="20CCF469" w14:textId="56ABA230" w:rsidR="001D5F53" w:rsidRPr="00D70442" w:rsidRDefault="001D5F53" w:rsidP="001D5F53">
            <w:pPr>
              <w:spacing w:after="240"/>
              <w:rPr>
                <w:rFonts w:cs="Arial"/>
                <w:color w:val="0E101A"/>
              </w:rPr>
            </w:pPr>
            <w:r w:rsidRPr="00D70442">
              <w:rPr>
                <w:rFonts w:cs="Arial"/>
              </w:rPr>
              <w:t>This interactive</w:t>
            </w:r>
            <w:r w:rsidR="00EC6A00">
              <w:rPr>
                <w:rFonts w:cs="Arial"/>
              </w:rPr>
              <w:t>,</w:t>
            </w:r>
            <w:r w:rsidRPr="00D70442">
              <w:rPr>
                <w:rFonts w:cs="Arial"/>
              </w:rPr>
              <w:t xml:space="preserve"> virtual, three-part series built the capacity of LEAs to develop a data culture, systems, and processes aligned to all four principles of this critical and aspirational policy.</w:t>
            </w:r>
          </w:p>
        </w:tc>
        <w:tc>
          <w:tcPr>
            <w:tcW w:w="1620" w:type="dxa"/>
          </w:tcPr>
          <w:p w14:paraId="71C9332A" w14:textId="2CD265A3" w:rsidR="001D5F53" w:rsidRPr="00D70442" w:rsidRDefault="001D5F53" w:rsidP="001D5F53">
            <w:pPr>
              <w:spacing w:after="240"/>
              <w:rPr>
                <w:rFonts w:cs="Arial"/>
                <w:color w:val="0E101A"/>
              </w:rPr>
            </w:pPr>
            <w:r w:rsidRPr="00D70442">
              <w:rPr>
                <w:rFonts w:cs="Arial"/>
                <w:color w:val="0E101A"/>
              </w:rPr>
              <w:t>255</w:t>
            </w:r>
          </w:p>
        </w:tc>
      </w:tr>
      <w:tr w:rsidR="001D5F53" w:rsidRPr="00CC74CB" w14:paraId="6A6484FD" w14:textId="77777777" w:rsidTr="00B56221">
        <w:trPr>
          <w:cantSplit/>
        </w:trPr>
        <w:tc>
          <w:tcPr>
            <w:tcW w:w="2653" w:type="dxa"/>
          </w:tcPr>
          <w:p w14:paraId="3A57B7F2" w14:textId="6116E08F" w:rsidR="001D5F53" w:rsidRPr="00D70442" w:rsidRDefault="001D5F53" w:rsidP="001D5F53">
            <w:pPr>
              <w:spacing w:after="240"/>
              <w:rPr>
                <w:rFonts w:cs="Arial"/>
                <w:color w:val="0E101A"/>
              </w:rPr>
            </w:pPr>
            <w:r w:rsidRPr="00D70442">
              <w:rPr>
                <w:rFonts w:cs="Arial"/>
              </w:rPr>
              <w:t>Creating Conditions for Dual Language Learners (DLLs)</w:t>
            </w:r>
            <w:r>
              <w:rPr>
                <w:rFonts w:cs="Arial"/>
              </w:rPr>
              <w:t xml:space="preserve"> </w:t>
            </w:r>
            <w:r w:rsidRPr="00D70442">
              <w:rPr>
                <w:rFonts w:cs="Arial"/>
              </w:rPr>
              <w:t>to Thrive in Early</w:t>
            </w:r>
            <w:r>
              <w:rPr>
                <w:rFonts w:cs="Arial"/>
              </w:rPr>
              <w:t xml:space="preserve"> </w:t>
            </w:r>
            <w:r w:rsidRPr="00D70442">
              <w:rPr>
                <w:rFonts w:cs="Arial"/>
              </w:rPr>
              <w:t>Education</w:t>
            </w:r>
          </w:p>
        </w:tc>
        <w:tc>
          <w:tcPr>
            <w:tcW w:w="1530" w:type="dxa"/>
          </w:tcPr>
          <w:p w14:paraId="52388918" w14:textId="2257418A" w:rsidR="001D5F53" w:rsidRPr="00D70442" w:rsidRDefault="001D5F53" w:rsidP="0097499A">
            <w:pPr>
              <w:spacing w:after="240"/>
              <w:rPr>
                <w:rFonts w:cs="Arial"/>
                <w:color w:val="0E101A"/>
              </w:rPr>
            </w:pPr>
            <w:r w:rsidRPr="00D70442">
              <w:rPr>
                <w:rFonts w:cs="Arial"/>
                <w:color w:val="0E101A"/>
              </w:rPr>
              <w:t>February</w:t>
            </w:r>
            <w:r w:rsidRPr="00D70442">
              <w:rPr>
                <w:rFonts w:eastAsia="Calibri" w:cs="Arial"/>
              </w:rPr>
              <w:t>–</w:t>
            </w:r>
            <w:r w:rsidRPr="00D70442">
              <w:rPr>
                <w:rFonts w:cs="Arial"/>
                <w:color w:val="0E101A"/>
              </w:rPr>
              <w:t>March 2023</w:t>
            </w:r>
          </w:p>
        </w:tc>
        <w:tc>
          <w:tcPr>
            <w:tcW w:w="4230" w:type="dxa"/>
          </w:tcPr>
          <w:p w14:paraId="52F75360" w14:textId="77777777" w:rsidR="001D5F53" w:rsidRPr="00D70442" w:rsidRDefault="001D5F53" w:rsidP="001D5F53">
            <w:pPr>
              <w:widowControl w:val="0"/>
              <w:spacing w:after="240"/>
              <w:rPr>
                <w:rFonts w:cs="Arial"/>
              </w:rPr>
            </w:pPr>
            <w:r w:rsidRPr="00D70442">
              <w:rPr>
                <w:rFonts w:cs="Arial"/>
              </w:rPr>
              <w:t>This series for early educators was designed to improve educator effectiveness in meeting the needs of DLLs and their families in the foundational years of preschool. The sessions focused on f</w:t>
            </w:r>
            <w:r>
              <w:rPr>
                <w:rFonts w:cs="Arial"/>
              </w:rPr>
              <w:t>ive</w:t>
            </w:r>
            <w:r w:rsidRPr="00D70442">
              <w:rPr>
                <w:rFonts w:cs="Arial"/>
              </w:rPr>
              <w:t xml:space="preserve"> themes critical to DLL success:</w:t>
            </w:r>
          </w:p>
          <w:p w14:paraId="7546643C" w14:textId="1179F6AA" w:rsidR="001D5F53" w:rsidRDefault="001D5F53" w:rsidP="00C53153">
            <w:pPr>
              <w:pStyle w:val="ListParagraph"/>
              <w:widowControl w:val="0"/>
              <w:numPr>
                <w:ilvl w:val="0"/>
                <w:numId w:val="36"/>
              </w:numPr>
              <w:contextualSpacing w:val="0"/>
              <w:rPr>
                <w:rFonts w:cs="Arial"/>
              </w:rPr>
            </w:pPr>
            <w:r w:rsidRPr="005519F0">
              <w:rPr>
                <w:rFonts w:cs="Arial"/>
              </w:rPr>
              <w:t xml:space="preserve">Partnering with </w:t>
            </w:r>
            <w:r w:rsidR="00881878" w:rsidRPr="005519F0">
              <w:rPr>
                <w:rFonts w:cs="Arial"/>
              </w:rPr>
              <w:t>Families</w:t>
            </w:r>
          </w:p>
          <w:p w14:paraId="28805440" w14:textId="0EF88877" w:rsidR="001D5F53" w:rsidRDefault="001D5F53" w:rsidP="00C53153">
            <w:pPr>
              <w:pStyle w:val="ListParagraph"/>
              <w:widowControl w:val="0"/>
              <w:numPr>
                <w:ilvl w:val="0"/>
                <w:numId w:val="36"/>
              </w:numPr>
              <w:contextualSpacing w:val="0"/>
              <w:rPr>
                <w:rFonts w:cs="Arial"/>
              </w:rPr>
            </w:pPr>
            <w:r w:rsidRPr="005519F0">
              <w:rPr>
                <w:rFonts w:cs="Arial"/>
              </w:rPr>
              <w:t>Complex Oral Language</w:t>
            </w:r>
          </w:p>
          <w:p w14:paraId="5E2CD7DE" w14:textId="6F97F340" w:rsidR="001D5F53" w:rsidRPr="005519F0" w:rsidRDefault="001D5F53" w:rsidP="00C53153">
            <w:pPr>
              <w:pStyle w:val="ListParagraph"/>
              <w:widowControl w:val="0"/>
              <w:numPr>
                <w:ilvl w:val="0"/>
                <w:numId w:val="36"/>
              </w:numPr>
              <w:ind w:right="130"/>
              <w:contextualSpacing w:val="0"/>
              <w:rPr>
                <w:rFonts w:cs="Arial"/>
              </w:rPr>
            </w:pPr>
            <w:r w:rsidRPr="005519F0">
              <w:rPr>
                <w:rFonts w:cs="Arial"/>
              </w:rPr>
              <w:t>Making Languages Visible</w:t>
            </w:r>
            <w:r>
              <w:rPr>
                <w:rFonts w:cs="Arial"/>
              </w:rPr>
              <w:t xml:space="preserve"> </w:t>
            </w:r>
            <w:r w:rsidRPr="005519F0">
              <w:rPr>
                <w:rFonts w:cs="Arial"/>
              </w:rPr>
              <w:t>and Tangible</w:t>
            </w:r>
          </w:p>
          <w:p w14:paraId="2B7F96DA" w14:textId="335BDD08" w:rsidR="008C1F05" w:rsidRDefault="001D5F53" w:rsidP="00A54552">
            <w:pPr>
              <w:pStyle w:val="ListParagraph"/>
              <w:widowControl w:val="0"/>
              <w:numPr>
                <w:ilvl w:val="0"/>
                <w:numId w:val="36"/>
              </w:numPr>
              <w:ind w:right="130"/>
              <w:contextualSpacing w:val="0"/>
              <w:rPr>
                <w:rFonts w:cs="Arial"/>
              </w:rPr>
            </w:pPr>
            <w:r w:rsidRPr="005519F0">
              <w:rPr>
                <w:rFonts w:cs="Arial"/>
              </w:rPr>
              <w:t>Early Literacy</w:t>
            </w:r>
          </w:p>
          <w:p w14:paraId="5DF030D0" w14:textId="663B3C45" w:rsidR="001D5F53" w:rsidRPr="008C1F05" w:rsidRDefault="001D5F53" w:rsidP="008C1F05">
            <w:pPr>
              <w:pStyle w:val="ListParagraph"/>
              <w:widowControl w:val="0"/>
              <w:numPr>
                <w:ilvl w:val="0"/>
                <w:numId w:val="36"/>
              </w:numPr>
              <w:spacing w:after="240"/>
              <w:ind w:right="130"/>
              <w:rPr>
                <w:rFonts w:cs="Arial"/>
              </w:rPr>
            </w:pPr>
            <w:r w:rsidRPr="008C1F05">
              <w:rPr>
                <w:rFonts w:cs="Arial"/>
              </w:rPr>
              <w:t>Engaging with Text</w:t>
            </w:r>
          </w:p>
        </w:tc>
        <w:tc>
          <w:tcPr>
            <w:tcW w:w="1620" w:type="dxa"/>
          </w:tcPr>
          <w:p w14:paraId="628D8642" w14:textId="087A04FB" w:rsidR="001D5F53" w:rsidRPr="00D70442" w:rsidRDefault="001D5F53" w:rsidP="0097499A">
            <w:pPr>
              <w:spacing w:after="240"/>
              <w:ind w:left="60"/>
              <w:rPr>
                <w:rFonts w:cs="Arial"/>
                <w:color w:val="0E101A"/>
              </w:rPr>
            </w:pPr>
            <w:r w:rsidRPr="00D70442">
              <w:rPr>
                <w:rFonts w:cs="Arial"/>
                <w:color w:val="0E101A"/>
              </w:rPr>
              <w:t>78</w:t>
            </w:r>
          </w:p>
        </w:tc>
      </w:tr>
      <w:tr w:rsidR="001D5F53" w:rsidRPr="00CC74CB" w14:paraId="7AC7120E" w14:textId="77777777" w:rsidTr="00B56221">
        <w:trPr>
          <w:cantSplit/>
        </w:trPr>
        <w:tc>
          <w:tcPr>
            <w:tcW w:w="2653" w:type="dxa"/>
          </w:tcPr>
          <w:p w14:paraId="2D4ED725" w14:textId="27533E74" w:rsidR="001D5F53" w:rsidRPr="00D70442" w:rsidRDefault="001D5F53" w:rsidP="001D5F53">
            <w:pPr>
              <w:spacing w:after="240"/>
              <w:rPr>
                <w:rFonts w:cs="Arial"/>
                <w:color w:val="0E101A"/>
              </w:rPr>
            </w:pPr>
            <w:r w:rsidRPr="00D70442">
              <w:rPr>
                <w:rFonts w:cs="Arial"/>
              </w:rPr>
              <w:lastRenderedPageBreak/>
              <w:t>Harnessing the Power of Instructional Rounds</w:t>
            </w:r>
            <w:r w:rsidR="00F11094">
              <w:rPr>
                <w:rFonts w:cs="Arial"/>
              </w:rPr>
              <w:t>—</w:t>
            </w:r>
            <w:r w:rsidRPr="00D70442">
              <w:rPr>
                <w:rFonts w:cs="Arial"/>
              </w:rPr>
              <w:t xml:space="preserve">Southern Cohort </w:t>
            </w:r>
          </w:p>
        </w:tc>
        <w:tc>
          <w:tcPr>
            <w:tcW w:w="1530" w:type="dxa"/>
          </w:tcPr>
          <w:p w14:paraId="44A07C3C" w14:textId="4C1DCD5A" w:rsidR="001D5F53" w:rsidRPr="00D70442" w:rsidRDefault="001D5F53" w:rsidP="0097499A">
            <w:pPr>
              <w:spacing w:after="240"/>
              <w:rPr>
                <w:rFonts w:cs="Arial"/>
                <w:color w:val="0E101A"/>
              </w:rPr>
            </w:pPr>
            <w:r w:rsidRPr="00D70442">
              <w:rPr>
                <w:rFonts w:cs="Arial"/>
                <w:color w:val="0E101A"/>
              </w:rPr>
              <w:t>February</w:t>
            </w:r>
            <w:r w:rsidRPr="00D70442">
              <w:rPr>
                <w:rFonts w:eastAsia="Calibri" w:cs="Arial"/>
              </w:rPr>
              <w:t>–</w:t>
            </w:r>
            <w:r w:rsidRPr="00D70442">
              <w:rPr>
                <w:rFonts w:cs="Arial"/>
                <w:color w:val="0E101A"/>
              </w:rPr>
              <w:t>March 2023</w:t>
            </w:r>
          </w:p>
        </w:tc>
        <w:tc>
          <w:tcPr>
            <w:tcW w:w="4230" w:type="dxa"/>
          </w:tcPr>
          <w:p w14:paraId="5BCAE2CF" w14:textId="3336BACD" w:rsidR="001D5F53" w:rsidRPr="00D70442" w:rsidRDefault="001D5F53" w:rsidP="001D5F53">
            <w:pPr>
              <w:spacing w:after="240"/>
              <w:rPr>
                <w:rFonts w:cs="Arial"/>
                <w:color w:val="0E101A"/>
              </w:rPr>
            </w:pPr>
            <w:r w:rsidRPr="00494456">
              <w:rPr>
                <w:rFonts w:cs="Arial"/>
              </w:rPr>
              <w:t xml:space="preserve">The </w:t>
            </w:r>
            <w:r>
              <w:rPr>
                <w:rFonts w:cs="Arial"/>
              </w:rPr>
              <w:t>i</w:t>
            </w:r>
            <w:r w:rsidRPr="00494456">
              <w:rPr>
                <w:rFonts w:cs="Arial"/>
              </w:rPr>
              <w:t>nstitute</w:t>
            </w:r>
            <w:r w:rsidRPr="00D70442">
              <w:rPr>
                <w:rFonts w:cs="Arial"/>
              </w:rPr>
              <w:t xml:space="preserve"> </w:t>
            </w:r>
            <w:r>
              <w:rPr>
                <w:rFonts w:cs="Arial"/>
              </w:rPr>
              <w:t xml:space="preserve">provided participants with </w:t>
            </w:r>
            <w:r w:rsidRPr="00D70442">
              <w:rPr>
                <w:rFonts w:cs="Arial"/>
              </w:rPr>
              <w:t>a common</w:t>
            </w:r>
            <w:r>
              <w:rPr>
                <w:rFonts w:cs="Arial"/>
              </w:rPr>
              <w:t xml:space="preserve"> </w:t>
            </w:r>
            <w:r w:rsidRPr="00D70442">
              <w:rPr>
                <w:rFonts w:cs="Arial"/>
              </w:rPr>
              <w:t>K</w:t>
            </w:r>
            <w:r>
              <w:rPr>
                <w:rFonts w:cs="Arial"/>
              </w:rPr>
              <w:t>–</w:t>
            </w:r>
            <w:r w:rsidRPr="00D70442">
              <w:rPr>
                <w:rFonts w:cs="Arial"/>
              </w:rPr>
              <w:t>12 understanding of what high-quality</w:t>
            </w:r>
            <w:r>
              <w:rPr>
                <w:rFonts w:cs="Arial"/>
              </w:rPr>
              <w:t xml:space="preserve"> </w:t>
            </w:r>
            <w:r w:rsidRPr="00D70442">
              <w:rPr>
                <w:rFonts w:cs="Arial"/>
              </w:rPr>
              <w:t>instruction for EL students looks and sounds like using Elizabeth City</w:t>
            </w:r>
            <w:r>
              <w:rPr>
                <w:rFonts w:cs="Arial"/>
              </w:rPr>
              <w:t>’s</w:t>
            </w:r>
            <w:r w:rsidRPr="00D70442">
              <w:rPr>
                <w:rFonts w:cs="Arial"/>
              </w:rPr>
              <w:t xml:space="preserve"> and Richard Elmore’s </w:t>
            </w:r>
            <w:r w:rsidRPr="00D46BFE">
              <w:rPr>
                <w:rFonts w:cs="Arial"/>
                <w:i/>
              </w:rPr>
              <w:t>Instructional Rounds in Education.</w:t>
            </w:r>
            <w:r w:rsidRPr="00D70442">
              <w:rPr>
                <w:rFonts w:cs="Arial"/>
                <w:i/>
              </w:rPr>
              <w:t xml:space="preserve"> </w:t>
            </w:r>
          </w:p>
        </w:tc>
        <w:tc>
          <w:tcPr>
            <w:tcW w:w="1620" w:type="dxa"/>
          </w:tcPr>
          <w:p w14:paraId="116C1750" w14:textId="50C11253" w:rsidR="001D5F53" w:rsidRPr="00D70442" w:rsidRDefault="001D5F53" w:rsidP="001D5F53">
            <w:pPr>
              <w:spacing w:after="240"/>
              <w:rPr>
                <w:rFonts w:cs="Arial"/>
                <w:color w:val="0E101A"/>
              </w:rPr>
            </w:pPr>
            <w:r w:rsidRPr="00D70442">
              <w:rPr>
                <w:rFonts w:cs="Arial"/>
                <w:color w:val="0E101A"/>
              </w:rPr>
              <w:t>55</w:t>
            </w:r>
          </w:p>
        </w:tc>
      </w:tr>
      <w:tr w:rsidR="001D5F53" w:rsidRPr="00CC74CB" w14:paraId="34036D88" w14:textId="77777777" w:rsidTr="00B56221">
        <w:trPr>
          <w:cantSplit/>
          <w:trHeight w:val="2167"/>
        </w:trPr>
        <w:tc>
          <w:tcPr>
            <w:tcW w:w="2653" w:type="dxa"/>
          </w:tcPr>
          <w:p w14:paraId="420C938E" w14:textId="1716268C" w:rsidR="001D5F53" w:rsidRPr="00D70442" w:rsidRDefault="001D5F53" w:rsidP="001D5F53">
            <w:pPr>
              <w:spacing w:after="240"/>
              <w:rPr>
                <w:rFonts w:cs="Arial"/>
              </w:rPr>
            </w:pPr>
            <w:r w:rsidRPr="00D70442">
              <w:rPr>
                <w:rFonts w:cs="Arial"/>
              </w:rPr>
              <w:t>Higher Education Institute: (Re)designing Educator Preparation Focused on Equity for E</w:t>
            </w:r>
            <w:r>
              <w:rPr>
                <w:rFonts w:cs="Arial"/>
              </w:rPr>
              <w:t>Ls</w:t>
            </w:r>
            <w:r w:rsidRPr="00D70442">
              <w:rPr>
                <w:rFonts w:cs="Arial"/>
              </w:rPr>
              <w:t>/Multilingual Students</w:t>
            </w:r>
            <w:r>
              <w:rPr>
                <w:rFonts w:cs="Arial"/>
              </w:rPr>
              <w:t>,</w:t>
            </w:r>
            <w:r w:rsidRPr="00D70442">
              <w:rPr>
                <w:rFonts w:cs="Arial"/>
              </w:rPr>
              <w:t xml:space="preserve"> Series 1 </w:t>
            </w:r>
          </w:p>
        </w:tc>
        <w:tc>
          <w:tcPr>
            <w:tcW w:w="1530" w:type="dxa"/>
          </w:tcPr>
          <w:p w14:paraId="77857AC9" w14:textId="4CFD257F" w:rsidR="001D5F53" w:rsidRPr="00D70442" w:rsidRDefault="001D5F53" w:rsidP="001D5F53">
            <w:pPr>
              <w:spacing w:after="240"/>
              <w:ind w:left="50"/>
              <w:jc w:val="both"/>
              <w:rPr>
                <w:rFonts w:cs="Arial"/>
                <w:color w:val="0E101A"/>
              </w:rPr>
            </w:pPr>
            <w:r w:rsidRPr="00D70442">
              <w:rPr>
                <w:rFonts w:cs="Arial"/>
                <w:color w:val="0E101A"/>
              </w:rPr>
              <w:t>February</w:t>
            </w:r>
            <w:r w:rsidRPr="009C5BCD">
              <w:rPr>
                <w:rFonts w:cs="Arial"/>
                <w:color w:val="0E101A"/>
              </w:rPr>
              <w:t>–</w:t>
            </w:r>
            <w:r w:rsidRPr="00D70442">
              <w:rPr>
                <w:rFonts w:cs="Arial"/>
                <w:color w:val="0E101A"/>
              </w:rPr>
              <w:t xml:space="preserve">March 2023 </w:t>
            </w:r>
          </w:p>
        </w:tc>
        <w:tc>
          <w:tcPr>
            <w:tcW w:w="4230" w:type="dxa"/>
          </w:tcPr>
          <w:p w14:paraId="56C466CE" w14:textId="27B54004" w:rsidR="001D5F53" w:rsidRPr="00D70442" w:rsidRDefault="001D5F53" w:rsidP="001D5F53">
            <w:pPr>
              <w:spacing w:after="240"/>
              <w:rPr>
                <w:rFonts w:cs="Arial"/>
              </w:rPr>
            </w:pPr>
            <w:r w:rsidRPr="00D70442">
              <w:rPr>
                <w:rFonts w:cs="Arial"/>
              </w:rPr>
              <w:t xml:space="preserve">This institute engaged </w:t>
            </w:r>
            <w:r>
              <w:rPr>
                <w:rFonts w:cs="Arial"/>
              </w:rPr>
              <w:t>institutions</w:t>
            </w:r>
            <w:r w:rsidRPr="00D70442">
              <w:rPr>
                <w:rFonts w:cs="Arial"/>
              </w:rPr>
              <w:t xml:space="preserve"> of </w:t>
            </w:r>
            <w:r>
              <w:rPr>
                <w:rFonts w:cs="Arial"/>
              </w:rPr>
              <w:t>higher education</w:t>
            </w:r>
            <w:r w:rsidRPr="00D70442">
              <w:rPr>
                <w:rFonts w:cs="Arial"/>
              </w:rPr>
              <w:t xml:space="preserve"> (IHE) teams to use the resources included in the CEEL </w:t>
            </w:r>
            <w:r w:rsidRPr="009F63D5">
              <w:rPr>
                <w:rFonts w:cs="Arial"/>
                <w:i/>
                <w:iCs/>
              </w:rPr>
              <w:t>EL Roadmap Toolkit for Institutions of Higher Education</w:t>
            </w:r>
            <w:r w:rsidRPr="00D70442">
              <w:rPr>
                <w:rFonts w:cs="Arial"/>
              </w:rPr>
              <w:t xml:space="preserve"> to develop a strategy for (re)designing preparation programs or coursework </w:t>
            </w:r>
            <w:r>
              <w:rPr>
                <w:rFonts w:cs="Arial"/>
              </w:rPr>
              <w:t xml:space="preserve">that </w:t>
            </w:r>
            <w:r w:rsidRPr="00D70442">
              <w:rPr>
                <w:rFonts w:cs="Arial"/>
              </w:rPr>
              <w:t>address the teaching and learning needs of future educators.</w:t>
            </w:r>
          </w:p>
        </w:tc>
        <w:tc>
          <w:tcPr>
            <w:tcW w:w="1620" w:type="dxa"/>
          </w:tcPr>
          <w:p w14:paraId="33F408D4" w14:textId="4E53C523" w:rsidR="001D5F53" w:rsidRPr="00D70442" w:rsidRDefault="001D5F53" w:rsidP="001D5F53">
            <w:pPr>
              <w:spacing w:after="240"/>
              <w:rPr>
                <w:rFonts w:cs="Arial"/>
                <w:color w:val="0E101A"/>
              </w:rPr>
            </w:pPr>
            <w:r w:rsidRPr="00D70442">
              <w:rPr>
                <w:rFonts w:cs="Arial"/>
                <w:color w:val="0E101A"/>
              </w:rPr>
              <w:t xml:space="preserve">26 </w:t>
            </w:r>
          </w:p>
        </w:tc>
      </w:tr>
      <w:tr w:rsidR="001D5F53" w:rsidRPr="00CC74CB" w14:paraId="4BF0C3AC" w14:textId="77777777" w:rsidTr="00B56221">
        <w:trPr>
          <w:cantSplit/>
        </w:trPr>
        <w:tc>
          <w:tcPr>
            <w:tcW w:w="2653" w:type="dxa"/>
          </w:tcPr>
          <w:p w14:paraId="028DBCF2" w14:textId="722B2D63" w:rsidR="001D5F53" w:rsidRPr="00D70442" w:rsidRDefault="001D5F53" w:rsidP="001D5F53">
            <w:pPr>
              <w:spacing w:after="240"/>
              <w:rPr>
                <w:rFonts w:cs="Arial"/>
              </w:rPr>
            </w:pPr>
            <w:r w:rsidRPr="00D70442">
              <w:rPr>
                <w:rFonts w:cs="Arial"/>
              </w:rPr>
              <w:t xml:space="preserve">CABE Conference Presentation </w:t>
            </w:r>
          </w:p>
        </w:tc>
        <w:tc>
          <w:tcPr>
            <w:tcW w:w="1530" w:type="dxa"/>
          </w:tcPr>
          <w:p w14:paraId="12964EC8" w14:textId="2A89B399" w:rsidR="001D5F53" w:rsidRPr="00D70442" w:rsidRDefault="001D5F53" w:rsidP="001D5F53">
            <w:pPr>
              <w:spacing w:after="240"/>
              <w:ind w:left="50"/>
              <w:rPr>
                <w:rFonts w:cs="Arial"/>
                <w:color w:val="0E101A"/>
              </w:rPr>
            </w:pPr>
            <w:r w:rsidRPr="00D70442">
              <w:rPr>
                <w:rFonts w:cs="Arial"/>
                <w:color w:val="0E101A"/>
              </w:rPr>
              <w:t xml:space="preserve">March 2023 </w:t>
            </w:r>
          </w:p>
        </w:tc>
        <w:tc>
          <w:tcPr>
            <w:tcW w:w="4230" w:type="dxa"/>
          </w:tcPr>
          <w:p w14:paraId="2B591159" w14:textId="5FC03B60" w:rsidR="001D5F53" w:rsidRPr="00D70442" w:rsidRDefault="001D5F53" w:rsidP="001D5F53">
            <w:pPr>
              <w:spacing w:after="240"/>
              <w:rPr>
                <w:rFonts w:cs="Arial"/>
              </w:rPr>
            </w:pPr>
            <w:r w:rsidRPr="00D70442">
              <w:rPr>
                <w:rFonts w:cs="Arial"/>
              </w:rPr>
              <w:t xml:space="preserve">This session acquainted participants with </w:t>
            </w:r>
            <w:r>
              <w:rPr>
                <w:rFonts w:cs="Arial"/>
              </w:rPr>
              <w:t>readings, resources, and replicable activities from the EL Roadmap Toolkits</w:t>
            </w:r>
            <w:r w:rsidRPr="00D70442">
              <w:rPr>
                <w:rFonts w:cs="Arial"/>
              </w:rPr>
              <w:t xml:space="preserve"> used and developed through EL RISE! to support school and district leaders to build the system conditions </w:t>
            </w:r>
            <w:r>
              <w:rPr>
                <w:rFonts w:cs="Arial"/>
              </w:rPr>
              <w:t xml:space="preserve">(Principle 3 of the EL Roadmap Policy) </w:t>
            </w:r>
            <w:r w:rsidRPr="00D70442">
              <w:rPr>
                <w:rFonts w:cs="Arial"/>
              </w:rPr>
              <w:t>for strengthening the focus of EL programs and services</w:t>
            </w:r>
            <w:r>
              <w:rPr>
                <w:rFonts w:cs="Arial"/>
              </w:rPr>
              <w:t>.</w:t>
            </w:r>
          </w:p>
        </w:tc>
        <w:tc>
          <w:tcPr>
            <w:tcW w:w="1620" w:type="dxa"/>
          </w:tcPr>
          <w:p w14:paraId="12FB40C7" w14:textId="1F104A88" w:rsidR="001D5F53" w:rsidRPr="00D70442" w:rsidRDefault="001D5F53" w:rsidP="001D5F53">
            <w:pPr>
              <w:spacing w:after="240"/>
              <w:rPr>
                <w:rFonts w:cs="Arial"/>
                <w:color w:val="0E101A"/>
              </w:rPr>
            </w:pPr>
            <w:r w:rsidRPr="00D70442">
              <w:rPr>
                <w:rFonts w:cs="Arial"/>
                <w:color w:val="0E101A"/>
              </w:rPr>
              <w:t xml:space="preserve">18 </w:t>
            </w:r>
          </w:p>
        </w:tc>
      </w:tr>
      <w:tr w:rsidR="001D5F53" w:rsidRPr="00CC74CB" w14:paraId="707CD0E4" w14:textId="77777777" w:rsidTr="00B56221">
        <w:trPr>
          <w:cantSplit/>
        </w:trPr>
        <w:tc>
          <w:tcPr>
            <w:tcW w:w="2653" w:type="dxa"/>
          </w:tcPr>
          <w:p w14:paraId="6E8F6BDB" w14:textId="02996B1E" w:rsidR="001D5F53" w:rsidRPr="00D70442" w:rsidRDefault="001D5F53" w:rsidP="001D5F53">
            <w:pPr>
              <w:spacing w:after="240"/>
              <w:rPr>
                <w:rFonts w:cs="Arial"/>
              </w:rPr>
            </w:pPr>
            <w:r w:rsidRPr="00D70442">
              <w:rPr>
                <w:rFonts w:cs="Arial"/>
              </w:rPr>
              <w:t xml:space="preserve">Leveraging Academic Text to Deepen Language Proficiency </w:t>
            </w:r>
          </w:p>
        </w:tc>
        <w:tc>
          <w:tcPr>
            <w:tcW w:w="1530" w:type="dxa"/>
          </w:tcPr>
          <w:p w14:paraId="0F29B09D" w14:textId="225F945C" w:rsidR="001D5F53" w:rsidRPr="00D70442" w:rsidRDefault="001D5F53" w:rsidP="001D5F53">
            <w:pPr>
              <w:spacing w:after="240"/>
              <w:ind w:left="50"/>
              <w:rPr>
                <w:rFonts w:cs="Arial"/>
                <w:color w:val="0E101A"/>
              </w:rPr>
            </w:pPr>
            <w:r w:rsidRPr="00D70442">
              <w:rPr>
                <w:rFonts w:cs="Arial"/>
                <w:color w:val="0E101A"/>
              </w:rPr>
              <w:t xml:space="preserve">March 2023 </w:t>
            </w:r>
          </w:p>
        </w:tc>
        <w:tc>
          <w:tcPr>
            <w:tcW w:w="4230" w:type="dxa"/>
          </w:tcPr>
          <w:p w14:paraId="4D693AD8" w14:textId="5F25FF74" w:rsidR="001D5F53" w:rsidRPr="00D70442" w:rsidRDefault="001D5F53" w:rsidP="001D5F53">
            <w:pPr>
              <w:spacing w:after="240"/>
              <w:rPr>
                <w:rFonts w:cs="Arial"/>
              </w:rPr>
            </w:pPr>
            <w:r w:rsidRPr="00D70442">
              <w:rPr>
                <w:rFonts w:cs="Arial"/>
              </w:rPr>
              <w:t>This webinar</w:t>
            </w:r>
            <w:r>
              <w:rPr>
                <w:rFonts w:cs="Arial"/>
              </w:rPr>
              <w:t>,</w:t>
            </w:r>
            <w:r w:rsidRPr="00D70442">
              <w:rPr>
                <w:rFonts w:cs="Arial"/>
              </w:rPr>
              <w:t xml:space="preserve"> with embedded pre-session work and follow-up application, helped equip teachers to select high-quality mentor texts </w:t>
            </w:r>
            <w:r>
              <w:rPr>
                <w:rFonts w:cs="Arial"/>
              </w:rPr>
              <w:t>that</w:t>
            </w:r>
            <w:r w:rsidRPr="00D70442">
              <w:rPr>
                <w:rFonts w:cs="Arial"/>
              </w:rPr>
              <w:t xml:space="preserve"> build students’ ability to effectively express themselves in written and oral formats.</w:t>
            </w:r>
          </w:p>
        </w:tc>
        <w:tc>
          <w:tcPr>
            <w:tcW w:w="1620" w:type="dxa"/>
          </w:tcPr>
          <w:p w14:paraId="59035911" w14:textId="2E5BCA11" w:rsidR="001D5F53" w:rsidRPr="00D70442" w:rsidRDefault="001D5F53" w:rsidP="0097499A">
            <w:pPr>
              <w:spacing w:after="240"/>
              <w:rPr>
                <w:rFonts w:cs="Arial"/>
                <w:color w:val="0E101A"/>
              </w:rPr>
            </w:pPr>
            <w:r w:rsidRPr="00D70442">
              <w:rPr>
                <w:rFonts w:cs="Arial"/>
                <w:color w:val="0E101A"/>
              </w:rPr>
              <w:t>35</w:t>
            </w:r>
          </w:p>
        </w:tc>
      </w:tr>
    </w:tbl>
    <w:p w14:paraId="5E7DE05F" w14:textId="77777777" w:rsidR="00574B73" w:rsidRDefault="00574B73">
      <w:pPr>
        <w:spacing w:after="160" w:line="259" w:lineRule="auto"/>
        <w:rPr>
          <w:rFonts w:cs="Arial"/>
          <w:color w:val="000000" w:themeColor="text1"/>
        </w:rPr>
      </w:pPr>
      <w:bookmarkStart w:id="28" w:name="_Hlk157676890"/>
      <w:bookmarkStart w:id="29" w:name="_Hlk155622487"/>
      <w:r>
        <w:rPr>
          <w:rFonts w:cs="Arial"/>
          <w:color w:val="000000" w:themeColor="text1"/>
        </w:rPr>
        <w:br w:type="page"/>
      </w:r>
    </w:p>
    <w:p w14:paraId="22221F3D" w14:textId="383FB375" w:rsidR="001D1C28" w:rsidRPr="001D5F53" w:rsidRDefault="001D1C28" w:rsidP="00574B73">
      <w:pPr>
        <w:spacing w:before="240" w:after="240"/>
        <w:rPr>
          <w:rFonts w:cs="Arial"/>
          <w:color w:val="000000" w:themeColor="text1"/>
        </w:rPr>
      </w:pPr>
      <w:r w:rsidRPr="009E5779">
        <w:rPr>
          <w:rFonts w:cs="Arial"/>
          <w:color w:val="000000" w:themeColor="text1"/>
        </w:rPr>
        <w:lastRenderedPageBreak/>
        <w:t xml:space="preserve">Table 3 </w:t>
      </w:r>
      <w:r w:rsidRPr="004016C7">
        <w:rPr>
          <w:rFonts w:cs="Arial"/>
          <w:color w:val="000000"/>
        </w:rPr>
        <w:t xml:space="preserve">presents the total number of educators served </w:t>
      </w:r>
      <w:bookmarkStart w:id="30" w:name="_Hlk157594351"/>
      <w:r>
        <w:rPr>
          <w:rFonts w:cs="Arial"/>
          <w:bCs/>
        </w:rPr>
        <w:t xml:space="preserve">by the </w:t>
      </w:r>
      <w:r w:rsidRPr="00377732">
        <w:t>Californians Together</w:t>
      </w:r>
      <w:r>
        <w:t xml:space="preserve"> project</w:t>
      </w:r>
      <w:r w:rsidR="00C4092E">
        <w:t xml:space="preserve"> </w:t>
      </w:r>
      <w:r>
        <w:t>EL Rise!</w:t>
      </w:r>
      <w:r w:rsidRPr="00377732">
        <w:t xml:space="preserve"> </w:t>
      </w:r>
      <w:r w:rsidRPr="004016C7">
        <w:rPr>
          <w:rFonts w:cs="Arial"/>
          <w:color w:val="000000"/>
        </w:rPr>
        <w:t xml:space="preserve">with grant funds in Year </w:t>
      </w:r>
      <w:r>
        <w:rPr>
          <w:rFonts w:cs="Arial"/>
          <w:color w:val="000000"/>
        </w:rPr>
        <w:t>Three</w:t>
      </w:r>
      <w:r w:rsidRPr="004016C7">
        <w:rPr>
          <w:rFonts w:cs="Arial"/>
          <w:color w:val="000000"/>
        </w:rPr>
        <w:t xml:space="preserve"> of the projec</w:t>
      </w:r>
      <w:r>
        <w:rPr>
          <w:rFonts w:cs="Arial"/>
          <w:color w:val="000000"/>
        </w:rPr>
        <w:t>t</w:t>
      </w:r>
      <w:bookmarkEnd w:id="28"/>
      <w:r>
        <w:rPr>
          <w:rFonts w:cs="Arial"/>
          <w:color w:val="000000"/>
        </w:rPr>
        <w:t>.</w:t>
      </w:r>
      <w:bookmarkEnd w:id="30"/>
      <w:r>
        <w:rPr>
          <w:rFonts w:cs="Arial"/>
          <w:color w:val="000000"/>
        </w:rPr>
        <w:t xml:space="preserve"> </w:t>
      </w:r>
      <w:r w:rsidRPr="00194514">
        <w:rPr>
          <w:rFonts w:cs="Arial"/>
          <w:color w:val="000000" w:themeColor="text1"/>
        </w:rPr>
        <w:t>In Year One, 2,454 educators were served; in Year</w:t>
      </w:r>
      <w:r>
        <w:rPr>
          <w:rFonts w:cs="Arial"/>
          <w:color w:val="000000" w:themeColor="text1"/>
        </w:rPr>
        <w:t xml:space="preserve"> </w:t>
      </w:r>
      <w:r w:rsidRPr="00194514">
        <w:rPr>
          <w:rFonts w:cs="Arial"/>
          <w:color w:val="000000" w:themeColor="text1"/>
        </w:rPr>
        <w:t>Two, 7,362 educators were served; and in Year</w:t>
      </w:r>
      <w:r>
        <w:rPr>
          <w:rFonts w:cs="Arial"/>
          <w:color w:val="000000" w:themeColor="text1"/>
        </w:rPr>
        <w:t xml:space="preserve"> </w:t>
      </w:r>
      <w:r w:rsidRPr="00194514">
        <w:rPr>
          <w:rFonts w:cs="Arial"/>
          <w:color w:val="000000" w:themeColor="text1"/>
        </w:rPr>
        <w:t xml:space="preserve">Three, 5,738 educators were served. </w:t>
      </w:r>
      <w:r>
        <w:rPr>
          <w:rFonts w:cs="Arial"/>
          <w:color w:val="000000" w:themeColor="text1"/>
        </w:rPr>
        <w:t xml:space="preserve">In total, </w:t>
      </w:r>
      <w:r w:rsidRPr="00194514">
        <w:rPr>
          <w:rFonts w:cs="Arial"/>
          <w:b/>
          <w:bCs/>
          <w:color w:val="000000" w:themeColor="text1"/>
        </w:rPr>
        <w:t>15,554 educators were served over the three-year grant period.</w:t>
      </w:r>
      <w:r>
        <w:rPr>
          <w:rFonts w:cs="Arial"/>
          <w:b/>
          <w:bCs/>
          <w:color w:val="000000" w:themeColor="text1"/>
        </w:rPr>
        <w:t xml:space="preserve"> </w:t>
      </w:r>
      <w:r>
        <w:rPr>
          <w:rFonts w:cs="Arial"/>
          <w:color w:val="000000"/>
        </w:rPr>
        <w:t>The total number of educators served is required by deliverable four of the RFA.</w:t>
      </w:r>
    </w:p>
    <w:p w14:paraId="12153DB5" w14:textId="28071F2D" w:rsidR="001D1C28" w:rsidRPr="00194514" w:rsidRDefault="001D1C28" w:rsidP="001D1C28">
      <w:pPr>
        <w:spacing w:before="240" w:after="240"/>
        <w:rPr>
          <w:rFonts w:cs="Arial"/>
          <w:b/>
        </w:rPr>
      </w:pPr>
      <w:r w:rsidRPr="5449C2CC">
        <w:rPr>
          <w:rFonts w:cs="Arial"/>
          <w:b/>
          <w:bCs/>
        </w:rPr>
        <w:t xml:space="preserve">Table </w:t>
      </w:r>
      <w:r>
        <w:rPr>
          <w:rFonts w:cs="Arial"/>
          <w:b/>
          <w:bCs/>
        </w:rPr>
        <w:t>3</w:t>
      </w:r>
      <w:r w:rsidRPr="5449C2CC">
        <w:rPr>
          <w:rFonts w:cs="Arial"/>
          <w:b/>
          <w:bCs/>
        </w:rPr>
        <w:t>: Californians Together</w:t>
      </w:r>
      <w:r w:rsidR="00F11094">
        <w:rPr>
          <w:rFonts w:cs="Arial"/>
          <w:b/>
          <w:bCs/>
        </w:rPr>
        <w:t>—E</w:t>
      </w:r>
      <w:r w:rsidRPr="5449C2CC">
        <w:rPr>
          <w:rFonts w:cs="Arial"/>
          <w:b/>
          <w:bCs/>
        </w:rPr>
        <w:t>ducator Workforce Investment Grant</w:t>
      </w:r>
      <w:r w:rsidR="00C4604F">
        <w:rPr>
          <w:rFonts w:cs="Arial"/>
          <w:b/>
          <w:bCs/>
        </w:rPr>
        <w:t xml:space="preserve"> Program</w:t>
      </w:r>
      <w:r w:rsidRPr="5449C2CC">
        <w:rPr>
          <w:rFonts w:cs="Arial"/>
          <w:b/>
          <w:bCs/>
        </w:rPr>
        <w:t>: English Learner Roadmap Implementation for Systemic Excellence!</w:t>
      </w:r>
      <w:r w:rsidR="00EC6A00">
        <w:rPr>
          <w:rFonts w:cs="Arial"/>
          <w:b/>
          <w:bCs/>
        </w:rPr>
        <w:t xml:space="preserve"> </w:t>
      </w:r>
      <w:r>
        <w:rPr>
          <w:rFonts w:cs="Arial"/>
          <w:b/>
          <w:bCs/>
        </w:rPr>
        <w:t xml:space="preserve">Number of </w:t>
      </w:r>
      <w:r w:rsidRPr="5449C2CC">
        <w:rPr>
          <w:rFonts w:cs="Arial"/>
          <w:b/>
          <w:bCs/>
        </w:rPr>
        <w:t xml:space="preserve">Educators Served in </w:t>
      </w:r>
      <w:r>
        <w:rPr>
          <w:rFonts w:cs="Arial"/>
          <w:b/>
          <w:bCs/>
        </w:rPr>
        <w:t>Year Three</w:t>
      </w:r>
      <w:r w:rsidRPr="5449C2CC">
        <w:rPr>
          <w:rFonts w:cs="Arial"/>
          <w:b/>
          <w:bCs/>
        </w:rPr>
        <w:t xml:space="preserve"> </w:t>
      </w:r>
    </w:p>
    <w:tbl>
      <w:tblPr>
        <w:tblStyle w:val="TableGrid1"/>
        <w:tblW w:w="10165" w:type="dxa"/>
        <w:jc w:val="center"/>
        <w:tblLayout w:type="fixed"/>
        <w:tblLook w:val="01E0" w:firstRow="1" w:lastRow="1" w:firstColumn="1" w:lastColumn="1" w:noHBand="0" w:noVBand="0"/>
        <w:tblDescription w:val="Table 3 displays the total number of educators served by the Californians Together in the third year of the grant. The data is organized by educator type and grade level. "/>
      </w:tblPr>
      <w:tblGrid>
        <w:gridCol w:w="1795"/>
        <w:gridCol w:w="1610"/>
        <w:gridCol w:w="1170"/>
        <w:gridCol w:w="1170"/>
        <w:gridCol w:w="1170"/>
        <w:gridCol w:w="1270"/>
        <w:gridCol w:w="980"/>
        <w:gridCol w:w="1000"/>
      </w:tblGrid>
      <w:tr w:rsidR="00503D23" w:rsidRPr="00194514" w14:paraId="772EF733" w14:textId="77777777" w:rsidTr="0086469B">
        <w:trPr>
          <w:cantSplit/>
          <w:tblHeader/>
          <w:jc w:val="center"/>
        </w:trPr>
        <w:tc>
          <w:tcPr>
            <w:tcW w:w="1795" w:type="dxa"/>
            <w:shd w:val="clear" w:color="auto" w:fill="F2F2F2" w:themeFill="background1" w:themeFillShade="F2"/>
          </w:tcPr>
          <w:bookmarkEnd w:id="29"/>
          <w:p w14:paraId="53ECF45C" w14:textId="77777777" w:rsidR="001D1C28" w:rsidRPr="00B56221" w:rsidRDefault="001D1C28" w:rsidP="0086469B">
            <w:pPr>
              <w:widowControl w:val="0"/>
              <w:autoSpaceDE w:val="0"/>
              <w:autoSpaceDN w:val="0"/>
              <w:spacing w:after="240"/>
              <w:ind w:left="94" w:right="70"/>
              <w:jc w:val="center"/>
              <w:rPr>
                <w:rFonts w:eastAsia="Arial" w:cs="Arial"/>
                <w:b/>
              </w:rPr>
            </w:pPr>
            <w:r w:rsidRPr="00B56221">
              <w:rPr>
                <w:rFonts w:eastAsia="Arial" w:cs="Arial"/>
                <w:b/>
              </w:rPr>
              <w:t>Educators</w:t>
            </w:r>
          </w:p>
        </w:tc>
        <w:tc>
          <w:tcPr>
            <w:tcW w:w="1610" w:type="dxa"/>
            <w:shd w:val="clear" w:color="auto" w:fill="F2F2F2" w:themeFill="background1" w:themeFillShade="F2"/>
            <w:tcMar>
              <w:left w:w="0" w:type="dxa"/>
              <w:right w:w="0" w:type="dxa"/>
            </w:tcMar>
          </w:tcPr>
          <w:p w14:paraId="446762AF" w14:textId="741AD8F9" w:rsidR="001D1C28" w:rsidRPr="00B56221" w:rsidRDefault="001D1C28" w:rsidP="0086469B">
            <w:pPr>
              <w:widowControl w:val="0"/>
              <w:autoSpaceDE w:val="0"/>
              <w:autoSpaceDN w:val="0"/>
              <w:spacing w:after="240"/>
              <w:ind w:left="94"/>
              <w:jc w:val="center"/>
              <w:rPr>
                <w:rFonts w:eastAsia="Arial" w:cs="Arial"/>
                <w:b/>
              </w:rPr>
            </w:pPr>
            <w:r w:rsidRPr="00B56221">
              <w:rPr>
                <w:rFonts w:eastAsia="Arial" w:cs="Arial"/>
                <w:b/>
              </w:rPr>
              <w:t>K</w:t>
            </w:r>
            <w:r w:rsidR="00503D23" w:rsidRPr="00B56221">
              <w:rPr>
                <w:rFonts w:eastAsia="Arial" w:cs="Arial"/>
                <w:b/>
              </w:rPr>
              <w:t xml:space="preserve">indergarten through </w:t>
            </w:r>
            <w:r w:rsidR="0086469B">
              <w:rPr>
                <w:rFonts w:eastAsia="Arial" w:cs="Arial"/>
                <w:b/>
              </w:rPr>
              <w:br/>
            </w:r>
            <w:r w:rsidR="00503D23" w:rsidRPr="00B56221">
              <w:rPr>
                <w:rFonts w:eastAsia="Arial" w:cs="Arial"/>
                <w:b/>
              </w:rPr>
              <w:t>first grade</w:t>
            </w:r>
            <w:r w:rsidR="009727FD" w:rsidRPr="00B56221">
              <w:rPr>
                <w:rFonts w:eastAsia="Arial" w:cs="Arial"/>
                <w:b/>
              </w:rPr>
              <w:t xml:space="preserve"> </w:t>
            </w:r>
            <w:r w:rsidR="0086469B">
              <w:rPr>
                <w:rFonts w:eastAsia="Arial" w:cs="Arial"/>
                <w:b/>
              </w:rPr>
              <w:br/>
            </w:r>
            <w:r w:rsidR="009727FD" w:rsidRPr="00B56221">
              <w:rPr>
                <w:rFonts w:eastAsia="Arial" w:cs="Arial"/>
                <w:b/>
              </w:rPr>
              <w:t>(K–1)</w:t>
            </w:r>
          </w:p>
        </w:tc>
        <w:tc>
          <w:tcPr>
            <w:tcW w:w="1170" w:type="dxa"/>
            <w:shd w:val="clear" w:color="auto" w:fill="F2F2F2" w:themeFill="background1" w:themeFillShade="F2"/>
          </w:tcPr>
          <w:p w14:paraId="4D41B7AE" w14:textId="0EEA487F" w:rsidR="001D1C28" w:rsidRPr="00B56221" w:rsidRDefault="00503D23" w:rsidP="0086469B">
            <w:pPr>
              <w:widowControl w:val="0"/>
              <w:autoSpaceDE w:val="0"/>
              <w:autoSpaceDN w:val="0"/>
              <w:spacing w:after="240"/>
              <w:ind w:left="49"/>
              <w:jc w:val="center"/>
              <w:rPr>
                <w:rFonts w:eastAsia="Arial" w:cs="Arial"/>
                <w:b/>
              </w:rPr>
            </w:pPr>
            <w:r w:rsidRPr="00B56221">
              <w:rPr>
                <w:rFonts w:eastAsia="Arial" w:cs="Arial"/>
                <w:b/>
              </w:rPr>
              <w:t>Grades two to three</w:t>
            </w:r>
            <w:r w:rsidR="009727FD" w:rsidRPr="00B56221">
              <w:rPr>
                <w:rFonts w:eastAsia="Arial" w:cs="Arial"/>
                <w:b/>
              </w:rPr>
              <w:t xml:space="preserve"> (2–3)</w:t>
            </w:r>
          </w:p>
        </w:tc>
        <w:tc>
          <w:tcPr>
            <w:tcW w:w="1170" w:type="dxa"/>
            <w:shd w:val="clear" w:color="auto" w:fill="F2F2F2" w:themeFill="background1" w:themeFillShade="F2"/>
          </w:tcPr>
          <w:p w14:paraId="6D305B76" w14:textId="6C30D4F2" w:rsidR="001D1C28" w:rsidRPr="00B56221" w:rsidRDefault="00503D23" w:rsidP="0086469B">
            <w:pPr>
              <w:widowControl w:val="0"/>
              <w:autoSpaceDE w:val="0"/>
              <w:autoSpaceDN w:val="0"/>
              <w:spacing w:after="240"/>
              <w:ind w:left="94"/>
              <w:jc w:val="center"/>
              <w:rPr>
                <w:rFonts w:eastAsia="Arial" w:cs="Arial"/>
                <w:b/>
              </w:rPr>
            </w:pPr>
            <w:r w:rsidRPr="00B56221">
              <w:rPr>
                <w:rFonts w:eastAsia="Arial" w:cs="Arial"/>
                <w:b/>
              </w:rPr>
              <w:t>Grades four to six</w:t>
            </w:r>
            <w:r w:rsidR="009727FD" w:rsidRPr="00B56221">
              <w:rPr>
                <w:rFonts w:eastAsia="Arial" w:cs="Arial"/>
                <w:b/>
              </w:rPr>
              <w:t xml:space="preserve"> </w:t>
            </w:r>
            <w:r w:rsidR="0086469B">
              <w:rPr>
                <w:rFonts w:eastAsia="Arial" w:cs="Arial"/>
                <w:b/>
              </w:rPr>
              <w:br/>
            </w:r>
            <w:r w:rsidR="009727FD" w:rsidRPr="00B56221">
              <w:rPr>
                <w:rFonts w:eastAsia="Arial" w:cs="Arial"/>
                <w:b/>
              </w:rPr>
              <w:t>(4–6)</w:t>
            </w:r>
          </w:p>
        </w:tc>
        <w:tc>
          <w:tcPr>
            <w:tcW w:w="1170" w:type="dxa"/>
            <w:shd w:val="clear" w:color="auto" w:fill="F2F2F2" w:themeFill="background1" w:themeFillShade="F2"/>
            <w:tcMar>
              <w:left w:w="29" w:type="dxa"/>
              <w:right w:w="29" w:type="dxa"/>
            </w:tcMar>
          </w:tcPr>
          <w:p w14:paraId="7331A21E" w14:textId="53AB7954" w:rsidR="001D1C28" w:rsidRPr="00B56221" w:rsidRDefault="00503D23" w:rsidP="0086469B">
            <w:pPr>
              <w:widowControl w:val="0"/>
              <w:autoSpaceDE w:val="0"/>
              <w:autoSpaceDN w:val="0"/>
              <w:spacing w:after="240"/>
              <w:ind w:left="94"/>
              <w:jc w:val="center"/>
              <w:rPr>
                <w:rFonts w:eastAsia="Arial" w:cs="Arial"/>
                <w:b/>
              </w:rPr>
            </w:pPr>
            <w:r w:rsidRPr="00B56221">
              <w:rPr>
                <w:rFonts w:eastAsia="Arial" w:cs="Arial"/>
                <w:b/>
              </w:rPr>
              <w:t>Grades seven to eight</w:t>
            </w:r>
            <w:r w:rsidR="009727FD" w:rsidRPr="00B56221">
              <w:rPr>
                <w:rFonts w:eastAsia="Arial" w:cs="Arial"/>
                <w:b/>
              </w:rPr>
              <w:t xml:space="preserve"> </w:t>
            </w:r>
            <w:r w:rsidR="0086469B">
              <w:rPr>
                <w:rFonts w:eastAsia="Arial" w:cs="Arial"/>
                <w:b/>
              </w:rPr>
              <w:br/>
            </w:r>
            <w:r w:rsidR="009727FD" w:rsidRPr="00B56221">
              <w:rPr>
                <w:rFonts w:eastAsia="Arial" w:cs="Arial"/>
                <w:b/>
              </w:rPr>
              <w:t>(7–8)</w:t>
            </w:r>
          </w:p>
        </w:tc>
        <w:tc>
          <w:tcPr>
            <w:tcW w:w="1270" w:type="dxa"/>
            <w:shd w:val="clear" w:color="auto" w:fill="F2F2F2" w:themeFill="background1" w:themeFillShade="F2"/>
          </w:tcPr>
          <w:p w14:paraId="52255A99" w14:textId="0C261E28" w:rsidR="001D1C28" w:rsidRPr="00B56221" w:rsidRDefault="00503D23" w:rsidP="0086469B">
            <w:pPr>
              <w:widowControl w:val="0"/>
              <w:autoSpaceDE w:val="0"/>
              <w:autoSpaceDN w:val="0"/>
              <w:spacing w:after="240"/>
              <w:ind w:left="94"/>
              <w:jc w:val="center"/>
              <w:rPr>
                <w:rFonts w:eastAsia="Arial" w:cs="Arial"/>
                <w:b/>
              </w:rPr>
            </w:pPr>
            <w:r w:rsidRPr="00B56221">
              <w:rPr>
                <w:rFonts w:eastAsia="Arial" w:cs="Arial"/>
                <w:b/>
              </w:rPr>
              <w:t>Grades nine to twelve</w:t>
            </w:r>
            <w:r w:rsidR="009727FD" w:rsidRPr="00B56221">
              <w:rPr>
                <w:rFonts w:eastAsia="Arial" w:cs="Arial"/>
                <w:b/>
              </w:rPr>
              <w:t xml:space="preserve"> (9–12)</w:t>
            </w:r>
          </w:p>
        </w:tc>
        <w:tc>
          <w:tcPr>
            <w:tcW w:w="980" w:type="dxa"/>
            <w:shd w:val="clear" w:color="auto" w:fill="F2F2F2" w:themeFill="background1" w:themeFillShade="F2"/>
          </w:tcPr>
          <w:p w14:paraId="7E11899A" w14:textId="77777777" w:rsidR="001D1C28" w:rsidRPr="00B56221" w:rsidRDefault="001D1C28" w:rsidP="0086469B">
            <w:pPr>
              <w:widowControl w:val="0"/>
              <w:autoSpaceDE w:val="0"/>
              <w:autoSpaceDN w:val="0"/>
              <w:spacing w:after="240"/>
              <w:jc w:val="center"/>
              <w:rPr>
                <w:rFonts w:eastAsia="Arial" w:cs="Arial"/>
                <w:b/>
              </w:rPr>
            </w:pPr>
            <w:r w:rsidRPr="00B56221">
              <w:rPr>
                <w:rFonts w:eastAsia="Arial" w:cs="Arial"/>
                <w:b/>
              </w:rPr>
              <w:t xml:space="preserve">No Grade </w:t>
            </w:r>
          </w:p>
        </w:tc>
        <w:tc>
          <w:tcPr>
            <w:tcW w:w="1000" w:type="dxa"/>
            <w:shd w:val="clear" w:color="auto" w:fill="F2F2F2" w:themeFill="background1" w:themeFillShade="F2"/>
          </w:tcPr>
          <w:p w14:paraId="01D8D9FA" w14:textId="77777777" w:rsidR="001D1C28" w:rsidRPr="00B56221" w:rsidRDefault="001D1C28" w:rsidP="0086469B">
            <w:pPr>
              <w:widowControl w:val="0"/>
              <w:autoSpaceDE w:val="0"/>
              <w:autoSpaceDN w:val="0"/>
              <w:spacing w:after="240"/>
              <w:jc w:val="center"/>
              <w:rPr>
                <w:rFonts w:eastAsia="Arial" w:cs="Arial"/>
                <w:b/>
              </w:rPr>
            </w:pPr>
            <w:r w:rsidRPr="00B56221">
              <w:rPr>
                <w:rFonts w:eastAsia="Arial" w:cs="Arial"/>
                <w:b/>
              </w:rPr>
              <w:t>Total</w:t>
            </w:r>
          </w:p>
        </w:tc>
      </w:tr>
      <w:tr w:rsidR="001D1C28" w:rsidRPr="00194514" w14:paraId="363990E8" w14:textId="77777777" w:rsidTr="00B56221">
        <w:trPr>
          <w:cantSplit/>
          <w:trHeight w:val="350"/>
          <w:jc w:val="center"/>
        </w:trPr>
        <w:tc>
          <w:tcPr>
            <w:tcW w:w="1795" w:type="dxa"/>
            <w:vAlign w:val="center"/>
          </w:tcPr>
          <w:p w14:paraId="5FCE6640" w14:textId="77777777" w:rsidR="001D1C28" w:rsidRPr="00B56221" w:rsidRDefault="001D1C28" w:rsidP="00186307">
            <w:pPr>
              <w:widowControl w:val="0"/>
              <w:autoSpaceDE w:val="0"/>
              <w:autoSpaceDN w:val="0"/>
              <w:spacing w:line="258" w:lineRule="exact"/>
              <w:jc w:val="center"/>
              <w:rPr>
                <w:rFonts w:eastAsia="Arial" w:cs="Arial"/>
              </w:rPr>
            </w:pPr>
            <w:r w:rsidRPr="00B56221">
              <w:rPr>
                <w:rFonts w:eastAsia="Arial" w:cs="Arial"/>
              </w:rPr>
              <w:t>Teachers</w:t>
            </w:r>
          </w:p>
        </w:tc>
        <w:tc>
          <w:tcPr>
            <w:tcW w:w="1610" w:type="dxa"/>
            <w:vAlign w:val="center"/>
          </w:tcPr>
          <w:p w14:paraId="0C35866F" w14:textId="77777777" w:rsidR="001D1C28" w:rsidRPr="00B56221" w:rsidRDefault="001D1C28" w:rsidP="00186307">
            <w:pPr>
              <w:widowControl w:val="0"/>
              <w:autoSpaceDE w:val="0"/>
              <w:autoSpaceDN w:val="0"/>
              <w:spacing w:line="258" w:lineRule="exact"/>
              <w:ind w:left="94"/>
              <w:jc w:val="center"/>
              <w:rPr>
                <w:rFonts w:eastAsia="Arial" w:cs="Arial"/>
              </w:rPr>
            </w:pPr>
            <w:r w:rsidRPr="00B56221">
              <w:rPr>
                <w:rFonts w:cs="Arial"/>
              </w:rPr>
              <w:t>365*</w:t>
            </w:r>
          </w:p>
        </w:tc>
        <w:tc>
          <w:tcPr>
            <w:tcW w:w="1170" w:type="dxa"/>
            <w:vAlign w:val="center"/>
          </w:tcPr>
          <w:p w14:paraId="7C731A5A" w14:textId="77777777" w:rsidR="001D1C28" w:rsidRPr="00B56221" w:rsidRDefault="001D1C28" w:rsidP="00186307">
            <w:pPr>
              <w:widowControl w:val="0"/>
              <w:autoSpaceDE w:val="0"/>
              <w:autoSpaceDN w:val="0"/>
              <w:spacing w:line="258" w:lineRule="exact"/>
              <w:ind w:left="94"/>
              <w:jc w:val="center"/>
              <w:rPr>
                <w:rFonts w:eastAsia="Arial" w:cs="Arial"/>
              </w:rPr>
            </w:pPr>
            <w:r w:rsidRPr="00B56221">
              <w:rPr>
                <w:rFonts w:cs="Arial"/>
              </w:rPr>
              <w:t>594</w:t>
            </w:r>
          </w:p>
        </w:tc>
        <w:tc>
          <w:tcPr>
            <w:tcW w:w="1170" w:type="dxa"/>
            <w:vAlign w:val="center"/>
          </w:tcPr>
          <w:p w14:paraId="66C6DA37" w14:textId="77777777" w:rsidR="001D1C28" w:rsidRPr="00B56221" w:rsidRDefault="001D1C28" w:rsidP="00186307">
            <w:pPr>
              <w:widowControl w:val="0"/>
              <w:autoSpaceDE w:val="0"/>
              <w:autoSpaceDN w:val="0"/>
              <w:spacing w:line="258" w:lineRule="exact"/>
              <w:ind w:left="94"/>
              <w:jc w:val="center"/>
              <w:rPr>
                <w:rFonts w:eastAsia="Arial" w:cs="Arial"/>
              </w:rPr>
            </w:pPr>
            <w:r w:rsidRPr="00B56221">
              <w:rPr>
                <w:rFonts w:cs="Arial"/>
              </w:rPr>
              <w:t>988</w:t>
            </w:r>
          </w:p>
        </w:tc>
        <w:tc>
          <w:tcPr>
            <w:tcW w:w="1170" w:type="dxa"/>
            <w:vAlign w:val="center"/>
          </w:tcPr>
          <w:p w14:paraId="75AE62FE" w14:textId="77777777" w:rsidR="001D1C28" w:rsidRPr="00B56221" w:rsidRDefault="001D1C28" w:rsidP="00186307">
            <w:pPr>
              <w:widowControl w:val="0"/>
              <w:autoSpaceDE w:val="0"/>
              <w:autoSpaceDN w:val="0"/>
              <w:spacing w:line="258" w:lineRule="exact"/>
              <w:ind w:left="94"/>
              <w:jc w:val="center"/>
              <w:rPr>
                <w:rFonts w:eastAsia="Arial" w:cs="Arial"/>
              </w:rPr>
            </w:pPr>
            <w:r w:rsidRPr="00B56221">
              <w:rPr>
                <w:rFonts w:cs="Arial"/>
              </w:rPr>
              <w:t>201</w:t>
            </w:r>
          </w:p>
        </w:tc>
        <w:tc>
          <w:tcPr>
            <w:tcW w:w="1270" w:type="dxa"/>
            <w:vAlign w:val="center"/>
          </w:tcPr>
          <w:p w14:paraId="3E18A382" w14:textId="77777777" w:rsidR="001D1C28" w:rsidRPr="00B56221" w:rsidRDefault="001D1C28" w:rsidP="00186307">
            <w:pPr>
              <w:widowControl w:val="0"/>
              <w:autoSpaceDE w:val="0"/>
              <w:autoSpaceDN w:val="0"/>
              <w:spacing w:line="258" w:lineRule="exact"/>
              <w:ind w:left="94"/>
              <w:jc w:val="center"/>
              <w:rPr>
                <w:rFonts w:eastAsia="Arial" w:cs="Arial"/>
              </w:rPr>
            </w:pPr>
            <w:r w:rsidRPr="00B56221">
              <w:rPr>
                <w:rFonts w:cs="Arial"/>
              </w:rPr>
              <w:t>146</w:t>
            </w:r>
          </w:p>
        </w:tc>
        <w:tc>
          <w:tcPr>
            <w:tcW w:w="980" w:type="dxa"/>
            <w:vAlign w:val="center"/>
          </w:tcPr>
          <w:p w14:paraId="5245882B" w14:textId="77777777" w:rsidR="001D1C28" w:rsidRPr="00B56221" w:rsidRDefault="001D1C28" w:rsidP="00186307">
            <w:pPr>
              <w:widowControl w:val="0"/>
              <w:autoSpaceDE w:val="0"/>
              <w:autoSpaceDN w:val="0"/>
              <w:spacing w:line="258" w:lineRule="exact"/>
              <w:ind w:left="109"/>
              <w:jc w:val="center"/>
              <w:rPr>
                <w:rFonts w:eastAsia="Arial" w:cs="Arial"/>
              </w:rPr>
            </w:pPr>
            <w:r w:rsidRPr="00B56221">
              <w:rPr>
                <w:rFonts w:eastAsia="Arial" w:cs="Arial"/>
              </w:rPr>
              <w:t>1,170</w:t>
            </w:r>
          </w:p>
        </w:tc>
        <w:tc>
          <w:tcPr>
            <w:tcW w:w="1000" w:type="dxa"/>
            <w:vAlign w:val="center"/>
          </w:tcPr>
          <w:p w14:paraId="5085C092" w14:textId="77777777" w:rsidR="001D1C28" w:rsidRPr="00B56221" w:rsidRDefault="001D1C28" w:rsidP="00186307">
            <w:pPr>
              <w:widowControl w:val="0"/>
              <w:autoSpaceDE w:val="0"/>
              <w:autoSpaceDN w:val="0"/>
              <w:spacing w:line="258" w:lineRule="exact"/>
              <w:ind w:left="176"/>
              <w:jc w:val="center"/>
              <w:rPr>
                <w:rFonts w:eastAsia="Arial" w:cs="Arial"/>
              </w:rPr>
            </w:pPr>
            <w:r w:rsidRPr="00B56221">
              <w:rPr>
                <w:rFonts w:eastAsia="Arial" w:cs="Arial"/>
              </w:rPr>
              <w:t>3,464</w:t>
            </w:r>
          </w:p>
        </w:tc>
      </w:tr>
      <w:tr w:rsidR="001D1C28" w:rsidRPr="00194514" w14:paraId="00FCC050" w14:textId="77777777" w:rsidTr="00B56221">
        <w:trPr>
          <w:cantSplit/>
          <w:jc w:val="center"/>
        </w:trPr>
        <w:tc>
          <w:tcPr>
            <w:tcW w:w="1795" w:type="dxa"/>
            <w:vAlign w:val="center"/>
          </w:tcPr>
          <w:p w14:paraId="5978F563" w14:textId="77777777" w:rsidR="001D1C28" w:rsidRPr="00B56221" w:rsidRDefault="001D1C28" w:rsidP="00186307">
            <w:pPr>
              <w:widowControl w:val="0"/>
              <w:autoSpaceDE w:val="0"/>
              <w:autoSpaceDN w:val="0"/>
              <w:spacing w:line="258" w:lineRule="exact"/>
              <w:jc w:val="center"/>
              <w:rPr>
                <w:rFonts w:eastAsia="Arial" w:cs="Arial"/>
              </w:rPr>
            </w:pPr>
            <w:r w:rsidRPr="00B56221">
              <w:rPr>
                <w:rFonts w:eastAsia="Arial" w:cs="Arial"/>
              </w:rPr>
              <w:t>Paraeducators</w:t>
            </w:r>
          </w:p>
        </w:tc>
        <w:tc>
          <w:tcPr>
            <w:tcW w:w="1610" w:type="dxa"/>
            <w:vAlign w:val="center"/>
          </w:tcPr>
          <w:p w14:paraId="106AC064"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6A63859B"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07097DE1"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122EC9CD"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270" w:type="dxa"/>
            <w:vAlign w:val="center"/>
          </w:tcPr>
          <w:p w14:paraId="280085A1"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980" w:type="dxa"/>
            <w:vAlign w:val="center"/>
          </w:tcPr>
          <w:p w14:paraId="37134842"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000" w:type="dxa"/>
            <w:vAlign w:val="center"/>
          </w:tcPr>
          <w:p w14:paraId="79C7CC7D" w14:textId="77777777" w:rsidR="001D1C28" w:rsidRPr="00B56221" w:rsidRDefault="001D1C28" w:rsidP="00186307">
            <w:pPr>
              <w:widowControl w:val="0"/>
              <w:autoSpaceDE w:val="0"/>
              <w:autoSpaceDN w:val="0"/>
              <w:spacing w:line="258" w:lineRule="exact"/>
              <w:ind w:left="109"/>
              <w:jc w:val="center"/>
              <w:rPr>
                <w:rFonts w:eastAsia="Arial" w:cs="Arial"/>
              </w:rPr>
            </w:pPr>
            <w:r w:rsidRPr="00B56221">
              <w:rPr>
                <w:rFonts w:eastAsia="Arial" w:cs="Arial"/>
              </w:rPr>
              <w:t>N/A</w:t>
            </w:r>
          </w:p>
        </w:tc>
      </w:tr>
      <w:tr w:rsidR="001D1C28" w:rsidRPr="00194514" w14:paraId="3FCFB302" w14:textId="77777777" w:rsidTr="00B56221">
        <w:trPr>
          <w:cantSplit/>
          <w:jc w:val="center"/>
        </w:trPr>
        <w:tc>
          <w:tcPr>
            <w:tcW w:w="1795" w:type="dxa"/>
            <w:vAlign w:val="center"/>
          </w:tcPr>
          <w:p w14:paraId="7B6A7BED" w14:textId="77777777" w:rsidR="001D1C28" w:rsidRPr="00B56221" w:rsidRDefault="001D1C28" w:rsidP="00186307">
            <w:pPr>
              <w:widowControl w:val="0"/>
              <w:autoSpaceDE w:val="0"/>
              <w:autoSpaceDN w:val="0"/>
              <w:spacing w:line="273" w:lineRule="exact"/>
              <w:jc w:val="center"/>
              <w:rPr>
                <w:rFonts w:eastAsia="Arial" w:cs="Arial"/>
              </w:rPr>
            </w:pPr>
            <w:r w:rsidRPr="00B56221">
              <w:rPr>
                <w:rFonts w:eastAsia="Arial" w:cs="Arial"/>
              </w:rPr>
              <w:t>Counselors</w:t>
            </w:r>
          </w:p>
        </w:tc>
        <w:tc>
          <w:tcPr>
            <w:tcW w:w="1610" w:type="dxa"/>
            <w:vAlign w:val="center"/>
          </w:tcPr>
          <w:p w14:paraId="3F211C26"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7441B624"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17F58934"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419D48C3"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270" w:type="dxa"/>
            <w:vAlign w:val="center"/>
          </w:tcPr>
          <w:p w14:paraId="49FD3582"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980" w:type="dxa"/>
            <w:vAlign w:val="center"/>
          </w:tcPr>
          <w:p w14:paraId="11FA9FCF" w14:textId="77777777" w:rsidR="001D1C28" w:rsidRPr="00B56221" w:rsidRDefault="001D1C28" w:rsidP="00186307">
            <w:pPr>
              <w:widowControl w:val="0"/>
              <w:autoSpaceDE w:val="0"/>
              <w:autoSpaceDN w:val="0"/>
              <w:jc w:val="center"/>
              <w:rPr>
                <w:rFonts w:eastAsia="Arial" w:cs="Arial"/>
              </w:rPr>
            </w:pPr>
            <w:r w:rsidRPr="00B56221">
              <w:rPr>
                <w:rFonts w:eastAsia="Arial" w:cs="Arial"/>
              </w:rPr>
              <w:t>23</w:t>
            </w:r>
          </w:p>
        </w:tc>
        <w:tc>
          <w:tcPr>
            <w:tcW w:w="1000" w:type="dxa"/>
            <w:vAlign w:val="center"/>
          </w:tcPr>
          <w:p w14:paraId="56D18B09" w14:textId="77777777" w:rsidR="001D1C28" w:rsidRPr="00B56221" w:rsidRDefault="001D1C28" w:rsidP="00186307">
            <w:pPr>
              <w:widowControl w:val="0"/>
              <w:autoSpaceDE w:val="0"/>
              <w:autoSpaceDN w:val="0"/>
              <w:spacing w:line="273" w:lineRule="exact"/>
              <w:ind w:left="109"/>
              <w:jc w:val="center"/>
              <w:rPr>
                <w:rFonts w:eastAsia="Arial" w:cs="Arial"/>
              </w:rPr>
            </w:pPr>
            <w:r w:rsidRPr="00B56221">
              <w:rPr>
                <w:rFonts w:eastAsia="Arial" w:cs="Arial"/>
              </w:rPr>
              <w:t>23</w:t>
            </w:r>
          </w:p>
        </w:tc>
      </w:tr>
      <w:tr w:rsidR="001D1C28" w:rsidRPr="00194514" w14:paraId="4ECA820D" w14:textId="77777777" w:rsidTr="00B56221">
        <w:trPr>
          <w:cantSplit/>
          <w:jc w:val="center"/>
        </w:trPr>
        <w:tc>
          <w:tcPr>
            <w:tcW w:w="1795" w:type="dxa"/>
            <w:vAlign w:val="center"/>
          </w:tcPr>
          <w:p w14:paraId="1E132C4B" w14:textId="77777777" w:rsidR="001D1C28" w:rsidRPr="00B56221" w:rsidRDefault="001D1C28" w:rsidP="00186307">
            <w:pPr>
              <w:widowControl w:val="0"/>
              <w:autoSpaceDE w:val="0"/>
              <w:autoSpaceDN w:val="0"/>
              <w:spacing w:line="258" w:lineRule="exact"/>
              <w:jc w:val="center"/>
              <w:rPr>
                <w:rFonts w:eastAsia="Arial" w:cs="Arial"/>
              </w:rPr>
            </w:pPr>
            <w:r w:rsidRPr="00B56221">
              <w:rPr>
                <w:rFonts w:eastAsia="Arial" w:cs="Arial"/>
              </w:rPr>
              <w:t>Administrators</w:t>
            </w:r>
          </w:p>
        </w:tc>
        <w:tc>
          <w:tcPr>
            <w:tcW w:w="1610" w:type="dxa"/>
            <w:vAlign w:val="center"/>
          </w:tcPr>
          <w:p w14:paraId="6097078B"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1D095895"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0A9813FD"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07438BCF"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270" w:type="dxa"/>
            <w:vAlign w:val="center"/>
          </w:tcPr>
          <w:p w14:paraId="45572ED5"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980" w:type="dxa"/>
            <w:vAlign w:val="center"/>
          </w:tcPr>
          <w:p w14:paraId="3CAC88C8" w14:textId="77777777" w:rsidR="001D1C28" w:rsidRPr="00B56221" w:rsidRDefault="001D1C28" w:rsidP="00186307">
            <w:pPr>
              <w:widowControl w:val="0"/>
              <w:autoSpaceDE w:val="0"/>
              <w:autoSpaceDN w:val="0"/>
              <w:jc w:val="center"/>
              <w:rPr>
                <w:rFonts w:eastAsia="Arial" w:cs="Arial"/>
              </w:rPr>
            </w:pPr>
            <w:r w:rsidRPr="00B56221">
              <w:rPr>
                <w:rFonts w:eastAsia="Arial" w:cs="Arial"/>
              </w:rPr>
              <w:t>1,248</w:t>
            </w:r>
          </w:p>
        </w:tc>
        <w:tc>
          <w:tcPr>
            <w:tcW w:w="1000" w:type="dxa"/>
            <w:vAlign w:val="center"/>
          </w:tcPr>
          <w:p w14:paraId="42082D9C" w14:textId="77777777" w:rsidR="001D1C28" w:rsidRPr="00B56221" w:rsidRDefault="001D1C28" w:rsidP="00186307">
            <w:pPr>
              <w:widowControl w:val="0"/>
              <w:autoSpaceDE w:val="0"/>
              <w:autoSpaceDN w:val="0"/>
              <w:spacing w:line="258" w:lineRule="exact"/>
              <w:ind w:left="109"/>
              <w:jc w:val="center"/>
              <w:rPr>
                <w:rFonts w:eastAsia="Arial" w:cs="Arial"/>
              </w:rPr>
            </w:pPr>
            <w:r w:rsidRPr="00B56221">
              <w:rPr>
                <w:rFonts w:eastAsia="Arial" w:cs="Arial"/>
              </w:rPr>
              <w:t>1,248</w:t>
            </w:r>
          </w:p>
        </w:tc>
      </w:tr>
      <w:tr w:rsidR="001D1C28" w:rsidRPr="00194514" w14:paraId="6592C053" w14:textId="77777777" w:rsidTr="00B56221">
        <w:trPr>
          <w:cantSplit/>
          <w:trHeight w:val="386"/>
          <w:jc w:val="center"/>
        </w:trPr>
        <w:tc>
          <w:tcPr>
            <w:tcW w:w="1795" w:type="dxa"/>
            <w:vAlign w:val="center"/>
          </w:tcPr>
          <w:p w14:paraId="49EC1865" w14:textId="77777777" w:rsidR="001D1C28" w:rsidRPr="00B56221" w:rsidRDefault="001D1C28" w:rsidP="00186307">
            <w:pPr>
              <w:widowControl w:val="0"/>
              <w:autoSpaceDE w:val="0"/>
              <w:autoSpaceDN w:val="0"/>
              <w:spacing w:line="258" w:lineRule="exact"/>
              <w:jc w:val="center"/>
              <w:rPr>
                <w:rFonts w:eastAsia="Arial" w:cs="Arial"/>
              </w:rPr>
            </w:pPr>
            <w:r w:rsidRPr="00B56221">
              <w:rPr>
                <w:rFonts w:eastAsia="Arial" w:cs="Arial"/>
              </w:rPr>
              <w:t>Other (program experts, educational partners, etc.)</w:t>
            </w:r>
          </w:p>
        </w:tc>
        <w:tc>
          <w:tcPr>
            <w:tcW w:w="1610" w:type="dxa"/>
            <w:vAlign w:val="center"/>
          </w:tcPr>
          <w:p w14:paraId="0170B535"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5BE475EA"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668C6CAC"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170" w:type="dxa"/>
            <w:vAlign w:val="center"/>
          </w:tcPr>
          <w:p w14:paraId="3431DF8C"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1270" w:type="dxa"/>
            <w:vAlign w:val="center"/>
          </w:tcPr>
          <w:p w14:paraId="7859C843" w14:textId="77777777" w:rsidR="001D1C28" w:rsidRPr="00B56221" w:rsidRDefault="001D1C28" w:rsidP="00186307">
            <w:pPr>
              <w:widowControl w:val="0"/>
              <w:autoSpaceDE w:val="0"/>
              <w:autoSpaceDN w:val="0"/>
              <w:jc w:val="center"/>
              <w:rPr>
                <w:rFonts w:eastAsia="Arial" w:cs="Arial"/>
              </w:rPr>
            </w:pPr>
            <w:r w:rsidRPr="00B56221">
              <w:rPr>
                <w:rFonts w:eastAsia="Arial" w:cs="Arial"/>
              </w:rPr>
              <w:t>N/A</w:t>
            </w:r>
          </w:p>
        </w:tc>
        <w:tc>
          <w:tcPr>
            <w:tcW w:w="980" w:type="dxa"/>
            <w:vAlign w:val="center"/>
          </w:tcPr>
          <w:p w14:paraId="27649A58" w14:textId="77777777" w:rsidR="001D1C28" w:rsidRPr="00B56221" w:rsidRDefault="001D1C28" w:rsidP="00186307">
            <w:pPr>
              <w:widowControl w:val="0"/>
              <w:autoSpaceDE w:val="0"/>
              <w:autoSpaceDN w:val="0"/>
              <w:jc w:val="center"/>
              <w:rPr>
                <w:rFonts w:eastAsia="Arial" w:cs="Arial"/>
              </w:rPr>
            </w:pPr>
            <w:r w:rsidRPr="00B56221">
              <w:rPr>
                <w:rFonts w:eastAsia="Arial" w:cs="Arial"/>
              </w:rPr>
              <w:t>1,003</w:t>
            </w:r>
          </w:p>
        </w:tc>
        <w:tc>
          <w:tcPr>
            <w:tcW w:w="1000" w:type="dxa"/>
            <w:vAlign w:val="center"/>
          </w:tcPr>
          <w:p w14:paraId="5981D9F0" w14:textId="77777777" w:rsidR="001D1C28" w:rsidRPr="00B56221" w:rsidRDefault="001D1C28" w:rsidP="00186307">
            <w:pPr>
              <w:widowControl w:val="0"/>
              <w:autoSpaceDE w:val="0"/>
              <w:autoSpaceDN w:val="0"/>
              <w:jc w:val="center"/>
              <w:rPr>
                <w:rFonts w:eastAsia="Arial" w:cs="Arial"/>
              </w:rPr>
            </w:pPr>
            <w:r w:rsidRPr="00B56221">
              <w:rPr>
                <w:rFonts w:eastAsia="Arial" w:cs="Arial"/>
              </w:rPr>
              <w:t>1,003</w:t>
            </w:r>
          </w:p>
        </w:tc>
      </w:tr>
      <w:tr w:rsidR="001D1C28" w:rsidRPr="00194514" w14:paraId="3A37E91D" w14:textId="77777777" w:rsidTr="00B56221">
        <w:trPr>
          <w:cantSplit/>
          <w:trHeight w:val="321"/>
          <w:jc w:val="center"/>
        </w:trPr>
        <w:tc>
          <w:tcPr>
            <w:tcW w:w="1795" w:type="dxa"/>
            <w:vAlign w:val="center"/>
          </w:tcPr>
          <w:p w14:paraId="49E91ED2" w14:textId="77777777" w:rsidR="001D1C28" w:rsidRPr="00B56221" w:rsidRDefault="001D1C28" w:rsidP="00186307">
            <w:pPr>
              <w:widowControl w:val="0"/>
              <w:autoSpaceDE w:val="0"/>
              <w:autoSpaceDN w:val="0"/>
              <w:spacing w:line="258" w:lineRule="exact"/>
              <w:jc w:val="center"/>
              <w:rPr>
                <w:rFonts w:eastAsia="Arial" w:cs="Arial"/>
                <w:b/>
              </w:rPr>
            </w:pPr>
            <w:r w:rsidRPr="00B56221">
              <w:rPr>
                <w:rFonts w:eastAsia="Arial" w:cs="Arial"/>
                <w:b/>
              </w:rPr>
              <w:t>Year Three Educator Totals</w:t>
            </w:r>
          </w:p>
        </w:tc>
        <w:tc>
          <w:tcPr>
            <w:tcW w:w="1610" w:type="dxa"/>
            <w:vAlign w:val="center"/>
          </w:tcPr>
          <w:p w14:paraId="0F5042FF" w14:textId="77777777" w:rsidR="001D1C28" w:rsidRPr="00B56221" w:rsidRDefault="001D1C28" w:rsidP="00186307">
            <w:pPr>
              <w:widowControl w:val="0"/>
              <w:autoSpaceDE w:val="0"/>
              <w:autoSpaceDN w:val="0"/>
              <w:spacing w:line="258" w:lineRule="exact"/>
              <w:ind w:left="94"/>
              <w:jc w:val="center"/>
              <w:rPr>
                <w:rFonts w:eastAsia="Arial" w:cs="Arial"/>
                <w:highlight w:val="yellow"/>
              </w:rPr>
            </w:pPr>
            <w:r w:rsidRPr="00B56221">
              <w:rPr>
                <w:rFonts w:cs="Arial"/>
              </w:rPr>
              <w:t>365*</w:t>
            </w:r>
          </w:p>
        </w:tc>
        <w:tc>
          <w:tcPr>
            <w:tcW w:w="1170" w:type="dxa"/>
            <w:vAlign w:val="center"/>
          </w:tcPr>
          <w:p w14:paraId="1526E8E9" w14:textId="77777777" w:rsidR="001D1C28" w:rsidRPr="00B56221" w:rsidRDefault="001D1C28" w:rsidP="00186307">
            <w:pPr>
              <w:widowControl w:val="0"/>
              <w:autoSpaceDE w:val="0"/>
              <w:autoSpaceDN w:val="0"/>
              <w:spacing w:line="258" w:lineRule="exact"/>
              <w:ind w:left="94"/>
              <w:jc w:val="center"/>
              <w:rPr>
                <w:rFonts w:eastAsia="Arial" w:cs="Arial"/>
                <w:highlight w:val="yellow"/>
              </w:rPr>
            </w:pPr>
            <w:r w:rsidRPr="00B56221">
              <w:rPr>
                <w:rFonts w:cs="Arial"/>
              </w:rPr>
              <w:t>594</w:t>
            </w:r>
          </w:p>
        </w:tc>
        <w:tc>
          <w:tcPr>
            <w:tcW w:w="1170" w:type="dxa"/>
            <w:vAlign w:val="center"/>
          </w:tcPr>
          <w:p w14:paraId="10C1F5EF" w14:textId="77777777" w:rsidR="001D1C28" w:rsidRPr="00B56221" w:rsidRDefault="001D1C28" w:rsidP="00186307">
            <w:pPr>
              <w:widowControl w:val="0"/>
              <w:autoSpaceDE w:val="0"/>
              <w:autoSpaceDN w:val="0"/>
              <w:spacing w:line="258" w:lineRule="exact"/>
              <w:ind w:left="94"/>
              <w:jc w:val="center"/>
              <w:rPr>
                <w:rFonts w:eastAsia="Arial" w:cs="Arial"/>
                <w:highlight w:val="yellow"/>
              </w:rPr>
            </w:pPr>
            <w:r w:rsidRPr="00B56221">
              <w:rPr>
                <w:rFonts w:cs="Arial"/>
              </w:rPr>
              <w:t>988</w:t>
            </w:r>
          </w:p>
        </w:tc>
        <w:tc>
          <w:tcPr>
            <w:tcW w:w="1170" w:type="dxa"/>
            <w:vAlign w:val="center"/>
          </w:tcPr>
          <w:p w14:paraId="7C0489A4" w14:textId="77777777" w:rsidR="001D1C28" w:rsidRPr="00B56221" w:rsidRDefault="001D1C28" w:rsidP="00186307">
            <w:pPr>
              <w:widowControl w:val="0"/>
              <w:autoSpaceDE w:val="0"/>
              <w:autoSpaceDN w:val="0"/>
              <w:spacing w:line="258" w:lineRule="exact"/>
              <w:ind w:left="94"/>
              <w:jc w:val="center"/>
              <w:rPr>
                <w:rFonts w:eastAsia="Arial" w:cs="Arial"/>
                <w:highlight w:val="yellow"/>
              </w:rPr>
            </w:pPr>
            <w:r w:rsidRPr="00B56221">
              <w:rPr>
                <w:rFonts w:cs="Arial"/>
              </w:rPr>
              <w:t>201</w:t>
            </w:r>
          </w:p>
        </w:tc>
        <w:tc>
          <w:tcPr>
            <w:tcW w:w="1270" w:type="dxa"/>
            <w:vAlign w:val="center"/>
          </w:tcPr>
          <w:p w14:paraId="55216525" w14:textId="77777777" w:rsidR="001D1C28" w:rsidRPr="00B56221" w:rsidRDefault="001D1C28" w:rsidP="00186307">
            <w:pPr>
              <w:widowControl w:val="0"/>
              <w:autoSpaceDE w:val="0"/>
              <w:autoSpaceDN w:val="0"/>
              <w:spacing w:line="258" w:lineRule="exact"/>
              <w:ind w:left="94"/>
              <w:jc w:val="center"/>
              <w:rPr>
                <w:rFonts w:eastAsia="Arial" w:cs="Arial"/>
                <w:highlight w:val="yellow"/>
              </w:rPr>
            </w:pPr>
            <w:r w:rsidRPr="00B56221">
              <w:rPr>
                <w:rFonts w:cs="Arial"/>
              </w:rPr>
              <w:t>146</w:t>
            </w:r>
          </w:p>
        </w:tc>
        <w:tc>
          <w:tcPr>
            <w:tcW w:w="980" w:type="dxa"/>
            <w:vAlign w:val="center"/>
          </w:tcPr>
          <w:p w14:paraId="7D320CFC" w14:textId="77777777" w:rsidR="001D1C28" w:rsidRPr="00B56221" w:rsidRDefault="001D1C28" w:rsidP="00186307">
            <w:pPr>
              <w:widowControl w:val="0"/>
              <w:autoSpaceDE w:val="0"/>
              <w:autoSpaceDN w:val="0"/>
              <w:spacing w:line="258" w:lineRule="exact"/>
              <w:ind w:left="109"/>
              <w:jc w:val="center"/>
              <w:rPr>
                <w:rFonts w:eastAsia="Arial" w:cs="Arial"/>
                <w:highlight w:val="yellow"/>
              </w:rPr>
            </w:pPr>
            <w:r w:rsidRPr="00B56221">
              <w:rPr>
                <w:rFonts w:eastAsia="Arial" w:cs="Arial"/>
              </w:rPr>
              <w:t>3,444</w:t>
            </w:r>
          </w:p>
        </w:tc>
        <w:tc>
          <w:tcPr>
            <w:tcW w:w="1000" w:type="dxa"/>
            <w:vAlign w:val="center"/>
          </w:tcPr>
          <w:p w14:paraId="042929DE" w14:textId="77777777" w:rsidR="001D1C28" w:rsidRPr="00B56221" w:rsidRDefault="001D1C28" w:rsidP="00186307">
            <w:pPr>
              <w:widowControl w:val="0"/>
              <w:autoSpaceDE w:val="0"/>
              <w:autoSpaceDN w:val="0"/>
              <w:spacing w:line="258" w:lineRule="exact"/>
              <w:ind w:left="176"/>
              <w:jc w:val="center"/>
              <w:rPr>
                <w:rFonts w:eastAsia="Arial" w:cs="Arial"/>
                <w:b/>
              </w:rPr>
            </w:pPr>
            <w:r w:rsidRPr="00B56221">
              <w:rPr>
                <w:rFonts w:eastAsia="Arial" w:cs="Arial"/>
                <w:b/>
              </w:rPr>
              <w:t>5,738</w:t>
            </w:r>
          </w:p>
        </w:tc>
      </w:tr>
    </w:tbl>
    <w:p w14:paraId="0DF6D19C" w14:textId="086BC5B8" w:rsidR="001D1C28" w:rsidRDefault="001D1C28" w:rsidP="00503D23">
      <w:pPr>
        <w:spacing w:before="240" w:after="240"/>
        <w:ind w:hanging="446"/>
        <w:rPr>
          <w:rFonts w:cs="Arial"/>
        </w:rPr>
      </w:pPr>
      <w:r w:rsidRPr="00194514">
        <w:rPr>
          <w:rFonts w:cs="Arial"/>
          <w:b/>
          <w:bCs/>
        </w:rPr>
        <w:t>*</w:t>
      </w:r>
      <w:r w:rsidRPr="00194514">
        <w:rPr>
          <w:rFonts w:cs="Arial"/>
        </w:rPr>
        <w:t>Includes three preschool/early education staff</w:t>
      </w:r>
      <w:r w:rsidR="007D5C2A">
        <w:rPr>
          <w:rFonts w:cs="Arial"/>
        </w:rPr>
        <w:t>.</w:t>
      </w:r>
    </w:p>
    <w:p w14:paraId="50D3F981" w14:textId="1A1171B1" w:rsidR="001D1C28" w:rsidRDefault="001D1C28" w:rsidP="001D1C28">
      <w:pPr>
        <w:spacing w:after="240"/>
        <w:rPr>
          <w:rFonts w:cs="Arial"/>
          <w:color w:val="000000" w:themeColor="text1"/>
        </w:rPr>
      </w:pPr>
      <w:bookmarkStart w:id="31" w:name="_Hlk155622499"/>
      <w:r w:rsidRPr="00F84765">
        <w:rPr>
          <w:rFonts w:cs="Arial"/>
          <w:color w:val="000000" w:themeColor="text1"/>
        </w:rPr>
        <w:t xml:space="preserve">Table 4 shows the number of schools served </w:t>
      </w:r>
      <w:r>
        <w:rPr>
          <w:rFonts w:cs="Arial"/>
          <w:color w:val="000000" w:themeColor="text1"/>
        </w:rPr>
        <w:t>by the Californians Together p</w:t>
      </w:r>
      <w:r w:rsidRPr="00194514">
        <w:rPr>
          <w:rFonts w:cs="Arial"/>
          <w:color w:val="000000" w:themeColor="text1"/>
        </w:rPr>
        <w:t xml:space="preserve">roject </w:t>
      </w:r>
      <w:r w:rsidRPr="00194514">
        <w:rPr>
          <w:rFonts w:cs="Arial"/>
        </w:rPr>
        <w:t>EL RISE!</w:t>
      </w:r>
      <w:r>
        <w:rPr>
          <w:rFonts w:cs="Arial"/>
        </w:rPr>
        <w:t xml:space="preserve"> </w:t>
      </w:r>
      <w:r w:rsidRPr="00F84765">
        <w:rPr>
          <w:rFonts w:cs="Arial"/>
          <w:color w:val="000000"/>
        </w:rPr>
        <w:t xml:space="preserve">with grant funds in Year Three of the project. </w:t>
      </w:r>
      <w:r>
        <w:rPr>
          <w:rFonts w:cs="Arial"/>
          <w:color w:val="000000" w:themeColor="text1"/>
        </w:rPr>
        <w:t>I</w:t>
      </w:r>
      <w:r w:rsidRPr="00194514">
        <w:rPr>
          <w:rFonts w:cs="Arial"/>
          <w:color w:val="000000" w:themeColor="text1"/>
        </w:rPr>
        <w:t>n Year</w:t>
      </w:r>
      <w:r>
        <w:rPr>
          <w:rFonts w:cs="Arial"/>
          <w:color w:val="000000" w:themeColor="text1"/>
        </w:rPr>
        <w:t xml:space="preserve"> </w:t>
      </w:r>
      <w:r w:rsidRPr="00194514">
        <w:rPr>
          <w:rFonts w:cs="Arial"/>
          <w:color w:val="000000" w:themeColor="text1"/>
        </w:rPr>
        <w:t xml:space="preserve">Three, </w:t>
      </w:r>
      <w:r>
        <w:rPr>
          <w:rFonts w:cs="Arial"/>
          <w:color w:val="000000" w:themeColor="text1"/>
        </w:rPr>
        <w:t>566</w:t>
      </w:r>
      <w:r w:rsidRPr="00194514">
        <w:rPr>
          <w:rFonts w:cs="Arial"/>
          <w:color w:val="000000" w:themeColor="text1"/>
        </w:rPr>
        <w:t xml:space="preserve"> </w:t>
      </w:r>
      <w:r>
        <w:rPr>
          <w:rFonts w:cs="Arial"/>
          <w:color w:val="000000" w:themeColor="text1"/>
        </w:rPr>
        <w:t>schools</w:t>
      </w:r>
      <w:r w:rsidRPr="00194514">
        <w:rPr>
          <w:rFonts w:cs="Arial"/>
          <w:color w:val="000000" w:themeColor="text1"/>
        </w:rPr>
        <w:t xml:space="preserve"> were served</w:t>
      </w:r>
      <w:r>
        <w:rPr>
          <w:rFonts w:cs="Arial"/>
          <w:color w:val="000000"/>
        </w:rPr>
        <w:t xml:space="preserve">. </w:t>
      </w:r>
      <w:r w:rsidRPr="00F84765">
        <w:rPr>
          <w:rFonts w:cs="Arial"/>
          <w:color w:val="000000"/>
        </w:rPr>
        <w:t>The total number of schools served is in alignment with</w:t>
      </w:r>
      <w:r>
        <w:rPr>
          <w:rFonts w:cs="Arial"/>
          <w:color w:val="000000"/>
        </w:rPr>
        <w:t xml:space="preserve"> </w:t>
      </w:r>
      <w:r w:rsidRPr="00F84765">
        <w:rPr>
          <w:rFonts w:cs="Arial"/>
          <w:color w:val="000000"/>
        </w:rPr>
        <w:t>deliverable four</w:t>
      </w:r>
      <w:r w:rsidR="00353D98">
        <w:rPr>
          <w:rFonts w:cs="Arial"/>
          <w:color w:val="000000"/>
        </w:rPr>
        <w:t xml:space="preserve"> of the RFA.</w:t>
      </w:r>
    </w:p>
    <w:p w14:paraId="6F17ADAA" w14:textId="25F84341" w:rsidR="001D1C28" w:rsidRPr="009B6017" w:rsidRDefault="001D1C28" w:rsidP="001D1C28">
      <w:pPr>
        <w:spacing w:after="240"/>
        <w:rPr>
          <w:rFonts w:cs="Arial"/>
          <w:b/>
        </w:rPr>
      </w:pPr>
      <w:r w:rsidRPr="5449C2CC">
        <w:rPr>
          <w:rFonts w:cs="Arial"/>
          <w:b/>
          <w:bCs/>
        </w:rPr>
        <w:t xml:space="preserve">Table </w:t>
      </w:r>
      <w:r>
        <w:rPr>
          <w:rFonts w:cs="Arial"/>
          <w:b/>
          <w:bCs/>
        </w:rPr>
        <w:t>4</w:t>
      </w:r>
      <w:r w:rsidRPr="5449C2CC">
        <w:rPr>
          <w:rFonts w:cs="Arial"/>
          <w:b/>
          <w:bCs/>
        </w:rPr>
        <w:t>: Californians Together</w:t>
      </w:r>
      <w:r w:rsidR="00EF334C">
        <w:rPr>
          <w:rFonts w:cs="Arial"/>
          <w:b/>
          <w:bCs/>
        </w:rPr>
        <w:t>—</w:t>
      </w:r>
      <w:r w:rsidRPr="5449C2CC">
        <w:rPr>
          <w:rFonts w:cs="Arial"/>
          <w:b/>
          <w:bCs/>
        </w:rPr>
        <w:t>Educator Workforce Investment Grant</w:t>
      </w:r>
      <w:r w:rsidR="00EB52CE">
        <w:rPr>
          <w:rFonts w:cs="Arial"/>
          <w:b/>
          <w:bCs/>
        </w:rPr>
        <w:t xml:space="preserve"> Program</w:t>
      </w:r>
      <w:r w:rsidRPr="5449C2CC">
        <w:rPr>
          <w:rFonts w:cs="Arial"/>
          <w:b/>
          <w:bCs/>
        </w:rPr>
        <w:t>: English Learner Roadmap Implementation for Systemic Excellence!</w:t>
      </w:r>
      <w:r w:rsidR="00EC6A00">
        <w:rPr>
          <w:rFonts w:cs="Arial"/>
          <w:b/>
          <w:bCs/>
        </w:rPr>
        <w:t xml:space="preserve"> </w:t>
      </w:r>
      <w:r w:rsidR="00EF334C">
        <w:rPr>
          <w:rFonts w:cs="Arial"/>
          <w:b/>
          <w:bCs/>
        </w:rPr>
        <w:t>N</w:t>
      </w:r>
      <w:r>
        <w:rPr>
          <w:rFonts w:cs="Arial"/>
          <w:b/>
          <w:bCs/>
        </w:rPr>
        <w:t xml:space="preserve">umber of </w:t>
      </w:r>
      <w:r w:rsidRPr="5449C2CC">
        <w:rPr>
          <w:rFonts w:cs="Arial"/>
          <w:b/>
          <w:bCs/>
        </w:rPr>
        <w:t>School</w:t>
      </w:r>
      <w:r>
        <w:rPr>
          <w:rFonts w:cs="Arial"/>
          <w:b/>
          <w:bCs/>
        </w:rPr>
        <w:t xml:space="preserve">s </w:t>
      </w:r>
      <w:r w:rsidRPr="5449C2CC">
        <w:rPr>
          <w:rFonts w:cs="Arial"/>
          <w:b/>
          <w:bCs/>
        </w:rPr>
        <w:t xml:space="preserve">Served in </w:t>
      </w:r>
      <w:r>
        <w:rPr>
          <w:rFonts w:cs="Arial"/>
          <w:b/>
          <w:bCs/>
        </w:rPr>
        <w:t>Year Three</w:t>
      </w:r>
      <w:bookmarkEnd w:id="31"/>
    </w:p>
    <w:tbl>
      <w:tblPr>
        <w:tblStyle w:val="TableGrid1"/>
        <w:tblW w:w="10165" w:type="dxa"/>
        <w:jc w:val="center"/>
        <w:tblLayout w:type="fixed"/>
        <w:tblLook w:val="01E0" w:firstRow="1" w:lastRow="1" w:firstColumn="1" w:lastColumn="1" w:noHBand="0" w:noVBand="0"/>
        <w:tblDescription w:val="Table 4 displays the total number of schools served by the Californians Together in the third year of the grant. The data is organized by school type and grade level. "/>
      </w:tblPr>
      <w:tblGrid>
        <w:gridCol w:w="3126"/>
        <w:gridCol w:w="1152"/>
        <w:gridCol w:w="899"/>
        <w:gridCol w:w="959"/>
        <w:gridCol w:w="824"/>
        <w:gridCol w:w="1118"/>
        <w:gridCol w:w="990"/>
        <w:gridCol w:w="1097"/>
      </w:tblGrid>
      <w:tr w:rsidR="001D1C28" w:rsidRPr="00194514" w14:paraId="09540EC9" w14:textId="77777777" w:rsidTr="002D79B9">
        <w:trPr>
          <w:cantSplit/>
          <w:tblHeader/>
          <w:jc w:val="center"/>
        </w:trPr>
        <w:tc>
          <w:tcPr>
            <w:tcW w:w="3126" w:type="dxa"/>
            <w:shd w:val="clear" w:color="auto" w:fill="F2F2F2" w:themeFill="background1" w:themeFillShade="F2"/>
          </w:tcPr>
          <w:p w14:paraId="7A6E50DC" w14:textId="77777777" w:rsidR="001D1C28" w:rsidRPr="00194514" w:rsidRDefault="001D1C28" w:rsidP="00186307">
            <w:pPr>
              <w:widowControl w:val="0"/>
              <w:autoSpaceDE w:val="0"/>
              <w:autoSpaceDN w:val="0"/>
              <w:spacing w:before="117" w:line="247" w:lineRule="auto"/>
              <w:ind w:left="94" w:right="70"/>
              <w:jc w:val="center"/>
              <w:rPr>
                <w:rFonts w:eastAsia="Arial" w:cs="Arial"/>
                <w:b/>
              </w:rPr>
            </w:pPr>
            <w:r w:rsidRPr="00194514">
              <w:rPr>
                <w:rFonts w:eastAsia="Arial" w:cs="Arial"/>
                <w:b/>
              </w:rPr>
              <w:t>Sites</w:t>
            </w:r>
          </w:p>
        </w:tc>
        <w:tc>
          <w:tcPr>
            <w:tcW w:w="1152" w:type="dxa"/>
            <w:shd w:val="clear" w:color="auto" w:fill="F2F2F2" w:themeFill="background1" w:themeFillShade="F2"/>
          </w:tcPr>
          <w:p w14:paraId="7520FCBB" w14:textId="77777777" w:rsidR="001D1C28" w:rsidRPr="00194514" w:rsidRDefault="001D1C28" w:rsidP="00186307">
            <w:pPr>
              <w:widowControl w:val="0"/>
              <w:autoSpaceDE w:val="0"/>
              <w:autoSpaceDN w:val="0"/>
              <w:spacing w:before="1"/>
              <w:ind w:left="94"/>
              <w:jc w:val="center"/>
              <w:rPr>
                <w:rFonts w:eastAsia="Arial" w:cs="Arial"/>
                <w:b/>
              </w:rPr>
            </w:pPr>
            <w:r w:rsidRPr="00194514">
              <w:rPr>
                <w:rFonts w:eastAsia="Arial" w:cs="Arial"/>
                <w:b/>
              </w:rPr>
              <w:t>K–1</w:t>
            </w:r>
          </w:p>
        </w:tc>
        <w:tc>
          <w:tcPr>
            <w:tcW w:w="899" w:type="dxa"/>
            <w:shd w:val="clear" w:color="auto" w:fill="F2F2F2" w:themeFill="background1" w:themeFillShade="F2"/>
          </w:tcPr>
          <w:p w14:paraId="0D8C9908" w14:textId="77777777" w:rsidR="001D1C28" w:rsidRPr="00194514" w:rsidRDefault="001D1C28" w:rsidP="00186307">
            <w:pPr>
              <w:widowControl w:val="0"/>
              <w:autoSpaceDE w:val="0"/>
              <w:autoSpaceDN w:val="0"/>
              <w:spacing w:before="1"/>
              <w:ind w:left="49"/>
              <w:jc w:val="center"/>
              <w:rPr>
                <w:rFonts w:eastAsia="Arial" w:cs="Arial"/>
                <w:b/>
              </w:rPr>
            </w:pPr>
            <w:r w:rsidRPr="00194514">
              <w:rPr>
                <w:rFonts w:eastAsia="Arial" w:cs="Arial"/>
                <w:b/>
              </w:rPr>
              <w:t>2–3</w:t>
            </w:r>
          </w:p>
        </w:tc>
        <w:tc>
          <w:tcPr>
            <w:tcW w:w="959" w:type="dxa"/>
            <w:shd w:val="clear" w:color="auto" w:fill="F2F2F2" w:themeFill="background1" w:themeFillShade="F2"/>
          </w:tcPr>
          <w:p w14:paraId="65D78E90" w14:textId="77777777" w:rsidR="001D1C28" w:rsidRPr="00194514" w:rsidRDefault="001D1C28" w:rsidP="00186307">
            <w:pPr>
              <w:widowControl w:val="0"/>
              <w:autoSpaceDE w:val="0"/>
              <w:autoSpaceDN w:val="0"/>
              <w:spacing w:before="1"/>
              <w:ind w:left="94"/>
              <w:jc w:val="center"/>
              <w:rPr>
                <w:rFonts w:eastAsia="Arial" w:cs="Arial"/>
                <w:b/>
              </w:rPr>
            </w:pPr>
            <w:r w:rsidRPr="00194514">
              <w:rPr>
                <w:rFonts w:eastAsia="Arial" w:cs="Arial"/>
                <w:b/>
              </w:rPr>
              <w:t>4–6</w:t>
            </w:r>
          </w:p>
        </w:tc>
        <w:tc>
          <w:tcPr>
            <w:tcW w:w="824" w:type="dxa"/>
            <w:shd w:val="clear" w:color="auto" w:fill="F2F2F2" w:themeFill="background1" w:themeFillShade="F2"/>
          </w:tcPr>
          <w:p w14:paraId="19850F2B" w14:textId="77777777" w:rsidR="001D1C28" w:rsidRPr="00194514" w:rsidRDefault="001D1C28" w:rsidP="00186307">
            <w:pPr>
              <w:widowControl w:val="0"/>
              <w:autoSpaceDE w:val="0"/>
              <w:autoSpaceDN w:val="0"/>
              <w:spacing w:before="1"/>
              <w:ind w:left="94"/>
              <w:jc w:val="center"/>
              <w:rPr>
                <w:rFonts w:eastAsia="Arial" w:cs="Arial"/>
                <w:b/>
              </w:rPr>
            </w:pPr>
            <w:r w:rsidRPr="00194514">
              <w:rPr>
                <w:rFonts w:eastAsia="Arial" w:cs="Arial"/>
                <w:b/>
              </w:rPr>
              <w:t>7–8</w:t>
            </w:r>
          </w:p>
        </w:tc>
        <w:tc>
          <w:tcPr>
            <w:tcW w:w="1118" w:type="dxa"/>
            <w:shd w:val="clear" w:color="auto" w:fill="F2F2F2" w:themeFill="background1" w:themeFillShade="F2"/>
          </w:tcPr>
          <w:p w14:paraId="20A3AAD5" w14:textId="77777777" w:rsidR="001D1C28" w:rsidRPr="00194514" w:rsidRDefault="001D1C28" w:rsidP="00186307">
            <w:pPr>
              <w:widowControl w:val="0"/>
              <w:autoSpaceDE w:val="0"/>
              <w:autoSpaceDN w:val="0"/>
              <w:spacing w:before="1"/>
              <w:ind w:left="94"/>
              <w:jc w:val="center"/>
              <w:rPr>
                <w:rFonts w:eastAsia="Arial" w:cs="Arial"/>
                <w:b/>
              </w:rPr>
            </w:pPr>
            <w:r w:rsidRPr="00194514">
              <w:rPr>
                <w:rFonts w:eastAsia="Arial" w:cs="Arial"/>
                <w:b/>
              </w:rPr>
              <w:t>9–12</w:t>
            </w:r>
          </w:p>
        </w:tc>
        <w:tc>
          <w:tcPr>
            <w:tcW w:w="990" w:type="dxa"/>
            <w:shd w:val="clear" w:color="auto" w:fill="F2F2F2" w:themeFill="background1" w:themeFillShade="F2"/>
          </w:tcPr>
          <w:p w14:paraId="41DD686C" w14:textId="77777777" w:rsidR="001D1C28" w:rsidRPr="00194514" w:rsidRDefault="001D1C28" w:rsidP="0086469B">
            <w:pPr>
              <w:widowControl w:val="0"/>
              <w:autoSpaceDE w:val="0"/>
              <w:autoSpaceDN w:val="0"/>
              <w:spacing w:after="240" w:line="258" w:lineRule="exact"/>
              <w:jc w:val="center"/>
              <w:rPr>
                <w:rFonts w:eastAsia="Arial" w:cs="Arial"/>
                <w:b/>
              </w:rPr>
            </w:pPr>
            <w:r w:rsidRPr="00194514">
              <w:rPr>
                <w:rFonts w:eastAsia="Arial" w:cs="Arial"/>
                <w:b/>
              </w:rPr>
              <w:t xml:space="preserve">No Grade </w:t>
            </w:r>
          </w:p>
        </w:tc>
        <w:tc>
          <w:tcPr>
            <w:tcW w:w="1097" w:type="dxa"/>
            <w:shd w:val="clear" w:color="auto" w:fill="F2F2F2" w:themeFill="background1" w:themeFillShade="F2"/>
          </w:tcPr>
          <w:p w14:paraId="65FBD62B" w14:textId="77777777" w:rsidR="001D1C28" w:rsidRPr="00194514" w:rsidRDefault="001D1C28" w:rsidP="00186307">
            <w:pPr>
              <w:widowControl w:val="0"/>
              <w:autoSpaceDE w:val="0"/>
              <w:autoSpaceDN w:val="0"/>
              <w:spacing w:line="258" w:lineRule="exact"/>
              <w:jc w:val="center"/>
              <w:rPr>
                <w:rFonts w:eastAsia="Arial" w:cs="Arial"/>
                <w:b/>
              </w:rPr>
            </w:pPr>
            <w:r w:rsidRPr="00194514">
              <w:rPr>
                <w:rFonts w:eastAsia="Arial" w:cs="Arial"/>
                <w:b/>
              </w:rPr>
              <w:t>Total</w:t>
            </w:r>
          </w:p>
        </w:tc>
      </w:tr>
      <w:tr w:rsidR="001D1C28" w:rsidRPr="00194514" w14:paraId="5A4F98FE" w14:textId="77777777" w:rsidTr="002D79B9">
        <w:trPr>
          <w:cantSplit/>
          <w:jc w:val="center"/>
        </w:trPr>
        <w:tc>
          <w:tcPr>
            <w:tcW w:w="3126" w:type="dxa"/>
          </w:tcPr>
          <w:p w14:paraId="78C7DC5B" w14:textId="77777777" w:rsidR="001D1C28" w:rsidRPr="00194514" w:rsidRDefault="001D1C28" w:rsidP="000F320B">
            <w:pPr>
              <w:widowControl w:val="0"/>
              <w:autoSpaceDE w:val="0"/>
              <w:autoSpaceDN w:val="0"/>
              <w:spacing w:after="120" w:line="251" w:lineRule="exact"/>
              <w:rPr>
                <w:rFonts w:eastAsia="Arial" w:cs="Arial"/>
              </w:rPr>
            </w:pPr>
            <w:r w:rsidRPr="00194514">
              <w:rPr>
                <w:rFonts w:eastAsia="Arial" w:cs="Arial"/>
              </w:rPr>
              <w:t>LEAs (districts, charters)</w:t>
            </w:r>
          </w:p>
        </w:tc>
        <w:tc>
          <w:tcPr>
            <w:tcW w:w="1152" w:type="dxa"/>
            <w:vAlign w:val="center"/>
          </w:tcPr>
          <w:p w14:paraId="265D76C3" w14:textId="77777777" w:rsidR="001D1C28" w:rsidRPr="00194514" w:rsidRDefault="001D1C28" w:rsidP="000F320B">
            <w:pPr>
              <w:widowControl w:val="0"/>
              <w:autoSpaceDE w:val="0"/>
              <w:autoSpaceDN w:val="0"/>
              <w:spacing w:after="120" w:line="251" w:lineRule="exact"/>
              <w:jc w:val="center"/>
              <w:rPr>
                <w:rFonts w:eastAsia="Arial" w:cs="Arial"/>
              </w:rPr>
            </w:pPr>
            <w:r w:rsidRPr="00194514">
              <w:rPr>
                <w:rFonts w:eastAsia="Arial" w:cs="Arial"/>
              </w:rPr>
              <w:t>N/A</w:t>
            </w:r>
          </w:p>
        </w:tc>
        <w:tc>
          <w:tcPr>
            <w:tcW w:w="899" w:type="dxa"/>
            <w:vAlign w:val="center"/>
          </w:tcPr>
          <w:p w14:paraId="6AA1D94D" w14:textId="77777777" w:rsidR="001D1C28" w:rsidRPr="00194514" w:rsidRDefault="001D1C28" w:rsidP="000F320B">
            <w:pPr>
              <w:widowControl w:val="0"/>
              <w:autoSpaceDE w:val="0"/>
              <w:autoSpaceDN w:val="0"/>
              <w:spacing w:after="120" w:line="251" w:lineRule="exact"/>
              <w:jc w:val="center"/>
              <w:rPr>
                <w:rFonts w:eastAsia="Arial" w:cs="Arial"/>
              </w:rPr>
            </w:pPr>
            <w:r w:rsidRPr="00194514">
              <w:rPr>
                <w:rFonts w:eastAsia="Arial" w:cs="Arial"/>
              </w:rPr>
              <w:t>N/A</w:t>
            </w:r>
          </w:p>
        </w:tc>
        <w:tc>
          <w:tcPr>
            <w:tcW w:w="959" w:type="dxa"/>
            <w:vAlign w:val="center"/>
          </w:tcPr>
          <w:p w14:paraId="5E1A3D3B" w14:textId="77777777" w:rsidR="001D1C28" w:rsidRPr="00194514" w:rsidRDefault="001D1C28" w:rsidP="000F320B">
            <w:pPr>
              <w:widowControl w:val="0"/>
              <w:autoSpaceDE w:val="0"/>
              <w:autoSpaceDN w:val="0"/>
              <w:spacing w:after="120" w:line="251" w:lineRule="exact"/>
              <w:jc w:val="center"/>
              <w:rPr>
                <w:rFonts w:eastAsia="Arial" w:cs="Arial"/>
              </w:rPr>
            </w:pPr>
            <w:r w:rsidRPr="00194514">
              <w:rPr>
                <w:rFonts w:eastAsia="Arial" w:cs="Arial"/>
              </w:rPr>
              <w:t>N/A</w:t>
            </w:r>
          </w:p>
        </w:tc>
        <w:tc>
          <w:tcPr>
            <w:tcW w:w="824" w:type="dxa"/>
            <w:vAlign w:val="center"/>
          </w:tcPr>
          <w:p w14:paraId="2FABED9B" w14:textId="77777777" w:rsidR="001D1C28" w:rsidRPr="00194514" w:rsidRDefault="001D1C28" w:rsidP="000F320B">
            <w:pPr>
              <w:widowControl w:val="0"/>
              <w:autoSpaceDE w:val="0"/>
              <w:autoSpaceDN w:val="0"/>
              <w:spacing w:after="120" w:line="251" w:lineRule="exact"/>
              <w:jc w:val="center"/>
              <w:rPr>
                <w:rFonts w:eastAsia="Arial" w:cs="Arial"/>
              </w:rPr>
            </w:pPr>
            <w:r w:rsidRPr="00194514">
              <w:rPr>
                <w:rFonts w:eastAsia="Arial" w:cs="Arial"/>
              </w:rPr>
              <w:t>N/A</w:t>
            </w:r>
          </w:p>
        </w:tc>
        <w:tc>
          <w:tcPr>
            <w:tcW w:w="1118" w:type="dxa"/>
            <w:vAlign w:val="center"/>
          </w:tcPr>
          <w:p w14:paraId="71C71FBC" w14:textId="77777777" w:rsidR="001D1C28" w:rsidRPr="00194514" w:rsidRDefault="001D1C28" w:rsidP="000F320B">
            <w:pPr>
              <w:widowControl w:val="0"/>
              <w:autoSpaceDE w:val="0"/>
              <w:autoSpaceDN w:val="0"/>
              <w:spacing w:after="120" w:line="251" w:lineRule="exact"/>
              <w:jc w:val="center"/>
              <w:rPr>
                <w:rFonts w:eastAsia="Arial" w:cs="Arial"/>
              </w:rPr>
            </w:pPr>
            <w:r w:rsidRPr="00194514">
              <w:rPr>
                <w:rFonts w:eastAsia="Arial" w:cs="Arial"/>
              </w:rPr>
              <w:t>N/A</w:t>
            </w:r>
          </w:p>
        </w:tc>
        <w:tc>
          <w:tcPr>
            <w:tcW w:w="990" w:type="dxa"/>
            <w:vAlign w:val="center"/>
          </w:tcPr>
          <w:p w14:paraId="7F19539F" w14:textId="77777777" w:rsidR="001D1C28" w:rsidRPr="00194514" w:rsidRDefault="001D1C28" w:rsidP="000F320B">
            <w:pPr>
              <w:widowControl w:val="0"/>
              <w:autoSpaceDE w:val="0"/>
              <w:autoSpaceDN w:val="0"/>
              <w:spacing w:after="120" w:line="251" w:lineRule="exact"/>
              <w:jc w:val="center"/>
              <w:rPr>
                <w:rFonts w:eastAsia="Arial" w:cs="Arial"/>
              </w:rPr>
            </w:pPr>
            <w:r w:rsidRPr="00194514">
              <w:rPr>
                <w:rFonts w:eastAsia="Arial" w:cs="Arial"/>
              </w:rPr>
              <w:t>482</w:t>
            </w:r>
          </w:p>
        </w:tc>
        <w:tc>
          <w:tcPr>
            <w:tcW w:w="1097" w:type="dxa"/>
            <w:vAlign w:val="center"/>
          </w:tcPr>
          <w:p w14:paraId="09AA035C" w14:textId="77777777" w:rsidR="001D1C28" w:rsidRPr="00194514" w:rsidRDefault="001D1C28" w:rsidP="000F320B">
            <w:pPr>
              <w:widowControl w:val="0"/>
              <w:autoSpaceDE w:val="0"/>
              <w:autoSpaceDN w:val="0"/>
              <w:spacing w:after="120"/>
              <w:ind w:right="-110"/>
              <w:jc w:val="center"/>
              <w:rPr>
                <w:rFonts w:eastAsia="Arial" w:cs="Arial"/>
              </w:rPr>
            </w:pPr>
            <w:r w:rsidRPr="00194514">
              <w:rPr>
                <w:rFonts w:eastAsia="Arial" w:cs="Arial"/>
              </w:rPr>
              <w:t>482</w:t>
            </w:r>
          </w:p>
        </w:tc>
      </w:tr>
      <w:tr w:rsidR="001D1C28" w:rsidRPr="00194514" w14:paraId="0A8E6C50" w14:textId="77777777" w:rsidTr="002D79B9">
        <w:trPr>
          <w:cantSplit/>
          <w:jc w:val="center"/>
        </w:trPr>
        <w:tc>
          <w:tcPr>
            <w:tcW w:w="3126" w:type="dxa"/>
          </w:tcPr>
          <w:p w14:paraId="3AAD276F" w14:textId="77777777" w:rsidR="001D1C28" w:rsidRPr="00194514" w:rsidRDefault="001D1C28" w:rsidP="000F320B">
            <w:pPr>
              <w:widowControl w:val="0"/>
              <w:autoSpaceDE w:val="0"/>
              <w:autoSpaceDN w:val="0"/>
              <w:spacing w:after="120" w:line="258" w:lineRule="exact"/>
              <w:rPr>
                <w:rFonts w:eastAsia="Arial" w:cs="Arial"/>
              </w:rPr>
            </w:pPr>
            <w:r w:rsidRPr="00194514">
              <w:rPr>
                <w:rFonts w:eastAsia="Arial" w:cs="Arial"/>
              </w:rPr>
              <w:t>COEs</w:t>
            </w:r>
          </w:p>
        </w:tc>
        <w:tc>
          <w:tcPr>
            <w:tcW w:w="1152" w:type="dxa"/>
            <w:vAlign w:val="center"/>
          </w:tcPr>
          <w:p w14:paraId="1FCE9B07" w14:textId="77777777" w:rsidR="001D1C28" w:rsidRPr="00194514" w:rsidRDefault="001D1C28" w:rsidP="000F320B">
            <w:pPr>
              <w:widowControl w:val="0"/>
              <w:autoSpaceDE w:val="0"/>
              <w:autoSpaceDN w:val="0"/>
              <w:spacing w:after="120" w:line="258" w:lineRule="exact"/>
              <w:jc w:val="center"/>
              <w:rPr>
                <w:rFonts w:eastAsia="Arial" w:cs="Arial"/>
              </w:rPr>
            </w:pPr>
            <w:r w:rsidRPr="00194514">
              <w:rPr>
                <w:rFonts w:eastAsia="Arial" w:cs="Arial"/>
              </w:rPr>
              <w:t>N/A</w:t>
            </w:r>
          </w:p>
        </w:tc>
        <w:tc>
          <w:tcPr>
            <w:tcW w:w="899" w:type="dxa"/>
            <w:vAlign w:val="center"/>
          </w:tcPr>
          <w:p w14:paraId="541E1CE1" w14:textId="77777777" w:rsidR="001D1C28" w:rsidRPr="00194514" w:rsidRDefault="001D1C28" w:rsidP="000F320B">
            <w:pPr>
              <w:widowControl w:val="0"/>
              <w:autoSpaceDE w:val="0"/>
              <w:autoSpaceDN w:val="0"/>
              <w:spacing w:after="120" w:line="258" w:lineRule="exact"/>
              <w:jc w:val="center"/>
              <w:rPr>
                <w:rFonts w:eastAsia="Arial" w:cs="Arial"/>
              </w:rPr>
            </w:pPr>
            <w:r w:rsidRPr="00194514">
              <w:rPr>
                <w:rFonts w:eastAsia="Arial" w:cs="Arial"/>
              </w:rPr>
              <w:t>N/A</w:t>
            </w:r>
          </w:p>
        </w:tc>
        <w:tc>
          <w:tcPr>
            <w:tcW w:w="959" w:type="dxa"/>
            <w:vAlign w:val="center"/>
          </w:tcPr>
          <w:p w14:paraId="2246CC91" w14:textId="77777777" w:rsidR="001D1C28" w:rsidRPr="00194514" w:rsidRDefault="001D1C28" w:rsidP="000F320B">
            <w:pPr>
              <w:widowControl w:val="0"/>
              <w:autoSpaceDE w:val="0"/>
              <w:autoSpaceDN w:val="0"/>
              <w:spacing w:after="120" w:line="258" w:lineRule="exact"/>
              <w:jc w:val="center"/>
              <w:rPr>
                <w:rFonts w:eastAsia="Arial" w:cs="Arial"/>
              </w:rPr>
            </w:pPr>
            <w:r w:rsidRPr="00194514">
              <w:rPr>
                <w:rFonts w:eastAsia="Arial" w:cs="Arial"/>
              </w:rPr>
              <w:t>N/A</w:t>
            </w:r>
          </w:p>
        </w:tc>
        <w:tc>
          <w:tcPr>
            <w:tcW w:w="824" w:type="dxa"/>
            <w:vAlign w:val="center"/>
          </w:tcPr>
          <w:p w14:paraId="11228E93" w14:textId="77777777" w:rsidR="001D1C28" w:rsidRPr="00194514" w:rsidRDefault="001D1C28" w:rsidP="000F320B">
            <w:pPr>
              <w:widowControl w:val="0"/>
              <w:autoSpaceDE w:val="0"/>
              <w:autoSpaceDN w:val="0"/>
              <w:spacing w:after="120" w:line="258" w:lineRule="exact"/>
              <w:jc w:val="center"/>
              <w:rPr>
                <w:rFonts w:eastAsia="Arial" w:cs="Arial"/>
              </w:rPr>
            </w:pPr>
            <w:r w:rsidRPr="00194514">
              <w:rPr>
                <w:rFonts w:eastAsia="Arial" w:cs="Arial"/>
              </w:rPr>
              <w:t>N/A</w:t>
            </w:r>
          </w:p>
        </w:tc>
        <w:tc>
          <w:tcPr>
            <w:tcW w:w="1118" w:type="dxa"/>
            <w:vAlign w:val="center"/>
          </w:tcPr>
          <w:p w14:paraId="75C46435" w14:textId="77777777" w:rsidR="001D1C28" w:rsidRPr="00194514" w:rsidRDefault="001D1C28" w:rsidP="000F320B">
            <w:pPr>
              <w:widowControl w:val="0"/>
              <w:autoSpaceDE w:val="0"/>
              <w:autoSpaceDN w:val="0"/>
              <w:spacing w:after="120" w:line="258" w:lineRule="exact"/>
              <w:jc w:val="center"/>
              <w:rPr>
                <w:rFonts w:eastAsia="Arial" w:cs="Arial"/>
              </w:rPr>
            </w:pPr>
            <w:r w:rsidRPr="00194514">
              <w:rPr>
                <w:rFonts w:eastAsia="Arial" w:cs="Arial"/>
              </w:rPr>
              <w:t>N/A</w:t>
            </w:r>
          </w:p>
        </w:tc>
        <w:tc>
          <w:tcPr>
            <w:tcW w:w="990" w:type="dxa"/>
            <w:vAlign w:val="center"/>
          </w:tcPr>
          <w:p w14:paraId="0A45380C" w14:textId="77777777" w:rsidR="001D1C28" w:rsidRPr="00194514" w:rsidRDefault="001D1C28" w:rsidP="000F320B">
            <w:pPr>
              <w:widowControl w:val="0"/>
              <w:autoSpaceDE w:val="0"/>
              <w:autoSpaceDN w:val="0"/>
              <w:spacing w:after="120" w:line="258" w:lineRule="exact"/>
              <w:jc w:val="center"/>
              <w:rPr>
                <w:rFonts w:eastAsia="Arial" w:cs="Arial"/>
              </w:rPr>
            </w:pPr>
            <w:r w:rsidRPr="00194514">
              <w:rPr>
                <w:rFonts w:eastAsia="Arial" w:cs="Arial"/>
              </w:rPr>
              <w:t>84</w:t>
            </w:r>
          </w:p>
        </w:tc>
        <w:tc>
          <w:tcPr>
            <w:tcW w:w="1097" w:type="dxa"/>
            <w:vAlign w:val="center"/>
          </w:tcPr>
          <w:p w14:paraId="1C83E254" w14:textId="77777777" w:rsidR="001D1C28" w:rsidRPr="00194514" w:rsidRDefault="001D1C28" w:rsidP="000F320B">
            <w:pPr>
              <w:widowControl w:val="0"/>
              <w:autoSpaceDE w:val="0"/>
              <w:autoSpaceDN w:val="0"/>
              <w:spacing w:after="120"/>
              <w:ind w:right="-110"/>
              <w:jc w:val="center"/>
              <w:rPr>
                <w:rFonts w:eastAsia="Arial" w:cs="Arial"/>
              </w:rPr>
            </w:pPr>
            <w:r w:rsidRPr="00194514">
              <w:rPr>
                <w:rFonts w:eastAsia="Arial" w:cs="Arial"/>
              </w:rPr>
              <w:t>84</w:t>
            </w:r>
          </w:p>
        </w:tc>
      </w:tr>
      <w:tr w:rsidR="001D1C28" w:rsidRPr="00194514" w14:paraId="45BBA078" w14:textId="77777777" w:rsidTr="002D79B9">
        <w:trPr>
          <w:cantSplit/>
          <w:trHeight w:val="368"/>
          <w:jc w:val="center"/>
        </w:trPr>
        <w:tc>
          <w:tcPr>
            <w:tcW w:w="3126" w:type="dxa"/>
          </w:tcPr>
          <w:p w14:paraId="14DDEA98" w14:textId="77777777" w:rsidR="001D1C28" w:rsidRPr="00194514" w:rsidRDefault="001D1C28" w:rsidP="000F320B">
            <w:pPr>
              <w:widowControl w:val="0"/>
              <w:autoSpaceDE w:val="0"/>
              <w:autoSpaceDN w:val="0"/>
              <w:spacing w:after="120" w:line="235" w:lineRule="auto"/>
              <w:ind w:right="-20"/>
              <w:rPr>
                <w:rFonts w:eastAsia="Arial" w:cs="Arial"/>
              </w:rPr>
            </w:pPr>
            <w:bookmarkStart w:id="32" w:name="_Hlk96429935"/>
            <w:r>
              <w:rPr>
                <w:rFonts w:eastAsia="Arial" w:cs="Arial"/>
                <w:b/>
              </w:rPr>
              <w:t>Year Three</w:t>
            </w:r>
            <w:r w:rsidRPr="00194514">
              <w:rPr>
                <w:rFonts w:eastAsia="Arial" w:cs="Arial"/>
                <w:b/>
              </w:rPr>
              <w:t xml:space="preserve"> Site Totals</w:t>
            </w:r>
          </w:p>
        </w:tc>
        <w:tc>
          <w:tcPr>
            <w:tcW w:w="1152" w:type="dxa"/>
            <w:vAlign w:val="center"/>
          </w:tcPr>
          <w:p w14:paraId="207D7F2B" w14:textId="77777777" w:rsidR="001D1C28" w:rsidRPr="00194514" w:rsidRDefault="001D1C28" w:rsidP="000F320B">
            <w:pPr>
              <w:widowControl w:val="0"/>
              <w:autoSpaceDE w:val="0"/>
              <w:autoSpaceDN w:val="0"/>
              <w:spacing w:after="120"/>
              <w:jc w:val="center"/>
              <w:rPr>
                <w:rFonts w:eastAsia="Arial" w:cs="Arial"/>
              </w:rPr>
            </w:pPr>
            <w:r w:rsidRPr="00194514">
              <w:rPr>
                <w:rFonts w:eastAsia="Arial" w:cs="Arial"/>
              </w:rPr>
              <w:t>N/A</w:t>
            </w:r>
          </w:p>
        </w:tc>
        <w:tc>
          <w:tcPr>
            <w:tcW w:w="899" w:type="dxa"/>
            <w:vAlign w:val="center"/>
          </w:tcPr>
          <w:p w14:paraId="09846612" w14:textId="77777777" w:rsidR="001D1C28" w:rsidRPr="00194514" w:rsidRDefault="001D1C28" w:rsidP="000F320B">
            <w:pPr>
              <w:widowControl w:val="0"/>
              <w:autoSpaceDE w:val="0"/>
              <w:autoSpaceDN w:val="0"/>
              <w:spacing w:after="120"/>
              <w:jc w:val="center"/>
              <w:rPr>
                <w:rFonts w:eastAsia="Arial" w:cs="Arial"/>
              </w:rPr>
            </w:pPr>
            <w:r w:rsidRPr="00194514">
              <w:rPr>
                <w:rFonts w:eastAsia="Arial" w:cs="Arial"/>
              </w:rPr>
              <w:t>N/A</w:t>
            </w:r>
          </w:p>
        </w:tc>
        <w:tc>
          <w:tcPr>
            <w:tcW w:w="959" w:type="dxa"/>
            <w:vAlign w:val="center"/>
          </w:tcPr>
          <w:p w14:paraId="374C8506" w14:textId="77777777" w:rsidR="001D1C28" w:rsidRPr="00194514" w:rsidRDefault="001D1C28" w:rsidP="000F320B">
            <w:pPr>
              <w:widowControl w:val="0"/>
              <w:autoSpaceDE w:val="0"/>
              <w:autoSpaceDN w:val="0"/>
              <w:spacing w:after="120"/>
              <w:jc w:val="center"/>
              <w:rPr>
                <w:rFonts w:eastAsia="Arial" w:cs="Arial"/>
              </w:rPr>
            </w:pPr>
            <w:r w:rsidRPr="00194514">
              <w:rPr>
                <w:rFonts w:eastAsia="Arial" w:cs="Arial"/>
              </w:rPr>
              <w:t>N/A</w:t>
            </w:r>
          </w:p>
        </w:tc>
        <w:tc>
          <w:tcPr>
            <w:tcW w:w="824" w:type="dxa"/>
            <w:vAlign w:val="center"/>
          </w:tcPr>
          <w:p w14:paraId="0D9811C5" w14:textId="77777777" w:rsidR="001D1C28" w:rsidRPr="00194514" w:rsidRDefault="001D1C28" w:rsidP="000F320B">
            <w:pPr>
              <w:widowControl w:val="0"/>
              <w:autoSpaceDE w:val="0"/>
              <w:autoSpaceDN w:val="0"/>
              <w:spacing w:after="120"/>
              <w:jc w:val="center"/>
              <w:rPr>
                <w:rFonts w:eastAsia="Arial" w:cs="Arial"/>
              </w:rPr>
            </w:pPr>
            <w:r w:rsidRPr="00194514">
              <w:rPr>
                <w:rFonts w:eastAsia="Arial" w:cs="Arial"/>
              </w:rPr>
              <w:t>N/A</w:t>
            </w:r>
          </w:p>
        </w:tc>
        <w:tc>
          <w:tcPr>
            <w:tcW w:w="1118" w:type="dxa"/>
            <w:vAlign w:val="center"/>
          </w:tcPr>
          <w:p w14:paraId="1DEE7D33" w14:textId="77777777" w:rsidR="001D1C28" w:rsidRPr="00194514" w:rsidRDefault="001D1C28" w:rsidP="000F320B">
            <w:pPr>
              <w:widowControl w:val="0"/>
              <w:autoSpaceDE w:val="0"/>
              <w:autoSpaceDN w:val="0"/>
              <w:spacing w:after="120"/>
              <w:jc w:val="center"/>
              <w:rPr>
                <w:rFonts w:eastAsia="Arial" w:cs="Arial"/>
              </w:rPr>
            </w:pPr>
            <w:r w:rsidRPr="00194514">
              <w:rPr>
                <w:rFonts w:eastAsia="Arial" w:cs="Arial"/>
              </w:rPr>
              <w:t>N/A</w:t>
            </w:r>
          </w:p>
        </w:tc>
        <w:tc>
          <w:tcPr>
            <w:tcW w:w="990" w:type="dxa"/>
            <w:vAlign w:val="center"/>
          </w:tcPr>
          <w:p w14:paraId="6145BDB4" w14:textId="77777777" w:rsidR="001D1C28" w:rsidRPr="00194514" w:rsidRDefault="001D1C28" w:rsidP="000F320B">
            <w:pPr>
              <w:widowControl w:val="0"/>
              <w:autoSpaceDE w:val="0"/>
              <w:autoSpaceDN w:val="0"/>
              <w:spacing w:after="120"/>
              <w:jc w:val="center"/>
              <w:rPr>
                <w:rFonts w:eastAsia="Arial" w:cs="Arial"/>
              </w:rPr>
            </w:pPr>
            <w:r w:rsidRPr="00194514">
              <w:rPr>
                <w:rFonts w:eastAsia="Arial" w:cs="Arial"/>
              </w:rPr>
              <w:t>566</w:t>
            </w:r>
          </w:p>
        </w:tc>
        <w:tc>
          <w:tcPr>
            <w:tcW w:w="1097" w:type="dxa"/>
            <w:vAlign w:val="center"/>
          </w:tcPr>
          <w:p w14:paraId="4B8B9ABA" w14:textId="77777777" w:rsidR="001D1C28" w:rsidRPr="00194514" w:rsidRDefault="001D1C28" w:rsidP="000F320B">
            <w:pPr>
              <w:widowControl w:val="0"/>
              <w:autoSpaceDE w:val="0"/>
              <w:autoSpaceDN w:val="0"/>
              <w:spacing w:after="120"/>
              <w:ind w:right="-110"/>
              <w:jc w:val="center"/>
              <w:rPr>
                <w:rFonts w:eastAsia="Arial" w:cs="Arial"/>
              </w:rPr>
            </w:pPr>
            <w:r w:rsidRPr="00194514">
              <w:rPr>
                <w:rFonts w:eastAsia="Arial" w:cs="Arial"/>
                <w:b/>
              </w:rPr>
              <w:t>566</w:t>
            </w:r>
          </w:p>
        </w:tc>
      </w:tr>
    </w:tbl>
    <w:p w14:paraId="2FE94348" w14:textId="77777777" w:rsidR="001D1C28" w:rsidRPr="009E27DA" w:rsidRDefault="001D1C28" w:rsidP="001B7D0D">
      <w:pPr>
        <w:pStyle w:val="Heading3"/>
      </w:pPr>
      <w:bookmarkStart w:id="33" w:name="_Toc158026636"/>
      <w:bookmarkEnd w:id="32"/>
      <w:r w:rsidRPr="009E27DA">
        <w:lastRenderedPageBreak/>
        <w:t>Grantee Number Two: California Association for Bilingual Education</w:t>
      </w:r>
      <w:bookmarkEnd w:id="33"/>
    </w:p>
    <w:p w14:paraId="22C6DF0D" w14:textId="77777777" w:rsidR="001D1C28" w:rsidRPr="009E27DA" w:rsidRDefault="001D1C28" w:rsidP="00A8705A">
      <w:pPr>
        <w:pStyle w:val="Heading4"/>
      </w:pPr>
      <w:r w:rsidRPr="009E27DA">
        <w:t>Multilingual California Project</w:t>
      </w:r>
    </w:p>
    <w:p w14:paraId="4267AA8C" w14:textId="42315688" w:rsidR="001D1C28" w:rsidRPr="00194514" w:rsidRDefault="001D1C28" w:rsidP="001D1C28">
      <w:pPr>
        <w:shd w:val="clear" w:color="auto" w:fill="FFFFFF" w:themeFill="background1"/>
        <w:spacing w:after="240"/>
        <w:rPr>
          <w:rFonts w:cs="Arial"/>
          <w:color w:val="000000" w:themeColor="text1"/>
        </w:rPr>
      </w:pPr>
      <w:r w:rsidRPr="00194514">
        <w:rPr>
          <w:rFonts w:cs="Arial"/>
          <w:color w:val="000000" w:themeColor="text1"/>
        </w:rPr>
        <w:t xml:space="preserve">The second grantee </w:t>
      </w:r>
      <w:r>
        <w:rPr>
          <w:rFonts w:cs="Arial"/>
          <w:color w:val="000000" w:themeColor="text1"/>
        </w:rPr>
        <w:t xml:space="preserve">was </w:t>
      </w:r>
      <w:r w:rsidRPr="00194514">
        <w:rPr>
          <w:rFonts w:cs="Arial"/>
          <w:color w:val="000000" w:themeColor="text1"/>
        </w:rPr>
        <w:t xml:space="preserve">the CABE </w:t>
      </w:r>
      <w:proofErr w:type="spellStart"/>
      <w:r w:rsidRPr="00194514">
        <w:rPr>
          <w:rFonts w:cs="Arial"/>
        </w:rPr>
        <w:t>MC</w:t>
      </w:r>
      <w:r>
        <w:rPr>
          <w:rFonts w:cs="Arial"/>
        </w:rPr>
        <w:t>a</w:t>
      </w:r>
      <w:r w:rsidRPr="00194514">
        <w:rPr>
          <w:rFonts w:cs="Arial"/>
        </w:rPr>
        <w:t>P</w:t>
      </w:r>
      <w:proofErr w:type="spellEnd"/>
      <w:r w:rsidRPr="00194514">
        <w:rPr>
          <w:rFonts w:cs="Arial"/>
          <w:color w:val="000000" w:themeColor="text1"/>
        </w:rPr>
        <w:t>, an initiative of the Multilingual California Alliance involving five COEs (San Diego, Orange, San Bernardino, Fresno, and Butte), San Diego State University (SDSU), and at least 20 LEAs across the state. An advisory council compris</w:t>
      </w:r>
      <w:r w:rsidR="00EC6A00">
        <w:rPr>
          <w:rFonts w:cs="Arial"/>
          <w:color w:val="000000" w:themeColor="text1"/>
        </w:rPr>
        <w:t>ing</w:t>
      </w:r>
      <w:r w:rsidRPr="00194514">
        <w:rPr>
          <w:rFonts w:cs="Arial"/>
          <w:color w:val="000000" w:themeColor="text1"/>
        </w:rPr>
        <w:t xml:space="preserve"> renowned experts in the field of EL and biliteracy education also collaborated and supported this effort.</w:t>
      </w:r>
    </w:p>
    <w:p w14:paraId="1E0698E0" w14:textId="5F0C6F2A" w:rsidR="001D1C28" w:rsidRPr="00194514" w:rsidRDefault="001D1C28" w:rsidP="001D1C28">
      <w:pPr>
        <w:shd w:val="clear" w:color="auto" w:fill="FFFFFF" w:themeFill="background1"/>
        <w:spacing w:after="240"/>
        <w:rPr>
          <w:rFonts w:cs="Arial"/>
        </w:rPr>
      </w:pPr>
      <w:r w:rsidRPr="00194514">
        <w:rPr>
          <w:rFonts w:cs="Arial"/>
        </w:rPr>
        <w:t xml:space="preserve">The </w:t>
      </w:r>
      <w:proofErr w:type="spellStart"/>
      <w:r w:rsidRPr="00194514">
        <w:rPr>
          <w:rFonts w:cs="Arial"/>
        </w:rPr>
        <w:t>MC</w:t>
      </w:r>
      <w:r>
        <w:rPr>
          <w:rFonts w:cs="Arial"/>
        </w:rPr>
        <w:t>a</w:t>
      </w:r>
      <w:r w:rsidRPr="00194514">
        <w:rPr>
          <w:rFonts w:cs="Arial"/>
        </w:rPr>
        <w:t>P</w:t>
      </w:r>
      <w:proofErr w:type="spellEnd"/>
      <w:r w:rsidRPr="00194514">
        <w:rPr>
          <w:rFonts w:cs="Arial"/>
        </w:rPr>
        <w:t xml:space="preserve"> established an extensive network to support LEAs by providing access to a plethora of PL opportunities to support district and school implementation of the EL Roadmap </w:t>
      </w:r>
      <w:r w:rsidR="000A51AA">
        <w:rPr>
          <w:rFonts w:cs="Arial"/>
        </w:rPr>
        <w:t>P</w:t>
      </w:r>
      <w:r w:rsidRPr="00194514">
        <w:rPr>
          <w:rFonts w:cs="Arial"/>
        </w:rPr>
        <w:t xml:space="preserve">olicy. These innovative research- and evidence-based PL sessions were designed for LEA teams to reflect on local context to address EL opportunities and accelerate achievement across preschool to grade sixteen. The </w:t>
      </w:r>
      <w:proofErr w:type="spellStart"/>
      <w:r>
        <w:rPr>
          <w:rFonts w:cs="Arial"/>
        </w:rPr>
        <w:t>MCaP</w:t>
      </w:r>
      <w:proofErr w:type="spellEnd"/>
      <w:r w:rsidRPr="00194514">
        <w:rPr>
          <w:rFonts w:cs="Arial"/>
        </w:rPr>
        <w:t xml:space="preserve"> used the Liberatory Design mindsets and modes as the theoretical framework for this work. The </w:t>
      </w:r>
      <w:proofErr w:type="spellStart"/>
      <w:r>
        <w:rPr>
          <w:rFonts w:cs="Arial"/>
        </w:rPr>
        <w:t>MCaP</w:t>
      </w:r>
      <w:proofErr w:type="spellEnd"/>
      <w:r w:rsidRPr="00194514">
        <w:rPr>
          <w:rFonts w:cs="Arial"/>
        </w:rPr>
        <w:t xml:space="preserve"> innovations were offered </w:t>
      </w:r>
      <w:r>
        <w:rPr>
          <w:rFonts w:cs="Arial"/>
        </w:rPr>
        <w:t xml:space="preserve">by </w:t>
      </w:r>
      <w:r w:rsidRPr="00194514">
        <w:rPr>
          <w:rFonts w:cs="Arial"/>
        </w:rPr>
        <w:t>CABE and their five COE partners to showcase the capacity of support available through the Statewide System of Support and the continuous improvement process.</w:t>
      </w:r>
    </w:p>
    <w:p w14:paraId="7E237EF2" w14:textId="3ABB6FE4" w:rsidR="0086469B" w:rsidRDefault="001D1C28" w:rsidP="001D1C28">
      <w:pPr>
        <w:widowControl w:val="0"/>
        <w:tabs>
          <w:tab w:val="left" w:pos="470"/>
        </w:tabs>
        <w:autoSpaceDE w:val="0"/>
        <w:autoSpaceDN w:val="0"/>
        <w:spacing w:after="240"/>
        <w:ind w:right="363"/>
        <w:rPr>
          <w:rFonts w:cs="Arial"/>
          <w:color w:val="000000" w:themeColor="text1"/>
        </w:rPr>
      </w:pPr>
      <w:r w:rsidRPr="009D3A9D">
        <w:rPr>
          <w:rFonts w:cs="Arial"/>
          <w:color w:val="000000" w:themeColor="text1"/>
        </w:rPr>
        <w:t>T</w:t>
      </w:r>
      <w:r>
        <w:rPr>
          <w:rFonts w:cs="Arial"/>
          <w:color w:val="000000" w:themeColor="text1"/>
        </w:rPr>
        <w:t>he t</w:t>
      </w:r>
      <w:r w:rsidRPr="009D3A9D">
        <w:rPr>
          <w:rFonts w:cs="Arial"/>
          <w:color w:val="000000" w:themeColor="text1"/>
        </w:rPr>
        <w:t xml:space="preserve">ables below outline objectives and participation levels for each activity of </w:t>
      </w:r>
      <w:r w:rsidR="000D6C41">
        <w:rPr>
          <w:rFonts w:cs="Arial"/>
          <w:color w:val="000000" w:themeColor="text1"/>
        </w:rPr>
        <w:t xml:space="preserve">the </w:t>
      </w:r>
      <w:r w:rsidRPr="009D3A9D">
        <w:rPr>
          <w:rFonts w:cs="Arial"/>
          <w:color w:val="000000" w:themeColor="text1"/>
        </w:rPr>
        <w:t>EWIG</w:t>
      </w:r>
      <w:r w:rsidR="00C1710A">
        <w:rPr>
          <w:rFonts w:cs="Arial"/>
          <w:color w:val="000000" w:themeColor="text1"/>
        </w:rPr>
        <w:t xml:space="preserve"> Program</w:t>
      </w:r>
      <w:r w:rsidRPr="009D3A9D">
        <w:rPr>
          <w:rFonts w:cs="Arial"/>
          <w:color w:val="000000" w:themeColor="text1"/>
        </w:rPr>
        <w:t xml:space="preserve">: EL Roadmap Policy Implementation for </w:t>
      </w:r>
      <w:proofErr w:type="spellStart"/>
      <w:r w:rsidRPr="009D3A9D">
        <w:rPr>
          <w:rFonts w:cs="Arial"/>
          <w:color w:val="000000" w:themeColor="text1"/>
        </w:rPr>
        <w:t>MCaP</w:t>
      </w:r>
      <w:proofErr w:type="spellEnd"/>
      <w:r>
        <w:rPr>
          <w:rFonts w:cs="Arial"/>
          <w:color w:val="000000" w:themeColor="text1"/>
        </w:rPr>
        <w:t xml:space="preserve"> in Year Three</w:t>
      </w:r>
      <w:bookmarkStart w:id="34" w:name="_Hlk157602058"/>
      <w:r w:rsidR="00B01158">
        <w:rPr>
          <w:rFonts w:cs="Arial"/>
          <w:color w:val="000000" w:themeColor="text1"/>
        </w:rPr>
        <w:t xml:space="preserve"> of the grant.</w:t>
      </w:r>
    </w:p>
    <w:p w14:paraId="5012EFEC" w14:textId="77777777" w:rsidR="0086469B" w:rsidRDefault="0086469B">
      <w:pPr>
        <w:spacing w:after="160" w:line="259" w:lineRule="auto"/>
        <w:rPr>
          <w:rFonts w:cs="Arial"/>
          <w:color w:val="000000" w:themeColor="text1"/>
        </w:rPr>
      </w:pPr>
      <w:r>
        <w:rPr>
          <w:rFonts w:cs="Arial"/>
          <w:color w:val="000000" w:themeColor="text1"/>
        </w:rPr>
        <w:br w:type="page"/>
      </w:r>
    </w:p>
    <w:bookmarkEnd w:id="34"/>
    <w:p w14:paraId="2E79CAF2" w14:textId="77777777" w:rsidR="001D5F53" w:rsidRDefault="001D1C28" w:rsidP="001D5F53">
      <w:pPr>
        <w:widowControl w:val="0"/>
        <w:tabs>
          <w:tab w:val="left" w:pos="470"/>
        </w:tabs>
        <w:autoSpaceDE w:val="0"/>
        <w:autoSpaceDN w:val="0"/>
        <w:spacing w:before="240" w:after="240"/>
        <w:ind w:right="360"/>
      </w:pPr>
      <w:r w:rsidRPr="009B58C1">
        <w:rPr>
          <w:rFonts w:cs="Arial"/>
          <w:color w:val="000000"/>
        </w:rPr>
        <w:lastRenderedPageBreak/>
        <w:t xml:space="preserve">Table 5 shows </w:t>
      </w:r>
      <w:r>
        <w:rPr>
          <w:rFonts w:cs="Arial"/>
          <w:color w:val="000000"/>
        </w:rPr>
        <w:t>data regarding</w:t>
      </w:r>
      <w:r w:rsidRPr="009B58C1">
        <w:rPr>
          <w:rFonts w:cs="Arial"/>
          <w:color w:val="000000"/>
        </w:rPr>
        <w:t xml:space="preserve"> </w:t>
      </w:r>
      <w:r>
        <w:rPr>
          <w:rFonts w:cs="Arial"/>
          <w:color w:val="000000"/>
        </w:rPr>
        <w:t xml:space="preserve">the primary </w:t>
      </w:r>
      <w:r w:rsidRPr="009B58C1">
        <w:rPr>
          <w:rFonts w:cs="Arial"/>
          <w:color w:val="000000"/>
        </w:rPr>
        <w:t>activities provided</w:t>
      </w:r>
      <w:r>
        <w:rPr>
          <w:rFonts w:cs="Arial"/>
          <w:color w:val="000000"/>
        </w:rPr>
        <w:t xml:space="preserve"> by the CABE </w:t>
      </w:r>
      <w:proofErr w:type="spellStart"/>
      <w:r w:rsidRPr="001011A6">
        <w:rPr>
          <w:rFonts w:cs="Arial"/>
          <w:color w:val="000000"/>
        </w:rPr>
        <w:t>MCaP</w:t>
      </w:r>
      <w:proofErr w:type="spellEnd"/>
      <w:r>
        <w:rPr>
          <w:rFonts w:cs="Arial"/>
          <w:color w:val="000000"/>
        </w:rPr>
        <w:t xml:space="preserve"> </w:t>
      </w:r>
      <w:r w:rsidRPr="009B58C1">
        <w:rPr>
          <w:rFonts w:cs="Arial"/>
          <w:color w:val="000000"/>
        </w:rPr>
        <w:t>with grant funds in Year Three of the project</w:t>
      </w:r>
      <w:r>
        <w:rPr>
          <w:rFonts w:cs="Arial"/>
          <w:color w:val="000000" w:themeColor="text1"/>
        </w:rPr>
        <w:t xml:space="preserve">. </w:t>
      </w:r>
      <w:r w:rsidRPr="002D6DC8">
        <w:rPr>
          <w:rFonts w:cs="Arial"/>
          <w:color w:val="000000" w:themeColor="text1"/>
        </w:rPr>
        <w:t>The activities are aligned with deliverables two and five of the RFA</w:t>
      </w:r>
      <w:r>
        <w:t>.</w:t>
      </w:r>
      <w:bookmarkStart w:id="35" w:name="_Hlk155622760"/>
    </w:p>
    <w:p w14:paraId="0B381B21" w14:textId="6B1627C6" w:rsidR="001D1C28" w:rsidRPr="00897C45" w:rsidRDefault="001D1C28" w:rsidP="001D5F53">
      <w:pPr>
        <w:widowControl w:val="0"/>
        <w:tabs>
          <w:tab w:val="left" w:pos="470"/>
        </w:tabs>
        <w:autoSpaceDE w:val="0"/>
        <w:autoSpaceDN w:val="0"/>
        <w:spacing w:before="240" w:after="240"/>
        <w:ind w:right="360"/>
      </w:pPr>
      <w:r w:rsidRPr="00194514">
        <w:rPr>
          <w:rFonts w:cs="Arial"/>
          <w:b/>
        </w:rPr>
        <w:t xml:space="preserve">Table </w:t>
      </w:r>
      <w:r>
        <w:rPr>
          <w:rFonts w:cs="Arial"/>
          <w:b/>
        </w:rPr>
        <w:t>5</w:t>
      </w:r>
      <w:r w:rsidRPr="00194514">
        <w:rPr>
          <w:rFonts w:cs="Arial"/>
          <w:b/>
        </w:rPr>
        <w:t>: California Association for Bilingual Education</w:t>
      </w:r>
      <w:r w:rsidR="00222BB5">
        <w:rPr>
          <w:rFonts w:cs="Arial"/>
          <w:b/>
        </w:rPr>
        <w:t>—</w:t>
      </w:r>
      <w:r>
        <w:rPr>
          <w:rFonts w:cs="Arial"/>
          <w:b/>
        </w:rPr>
        <w:t xml:space="preserve">Educator Workforce Investment Grant </w:t>
      </w:r>
      <w:r w:rsidR="00DB1B27">
        <w:rPr>
          <w:rFonts w:cs="Arial"/>
          <w:b/>
        </w:rPr>
        <w:t xml:space="preserve">Program: </w:t>
      </w:r>
      <w:r w:rsidRPr="00194514">
        <w:rPr>
          <w:rFonts w:cs="Arial"/>
          <w:b/>
        </w:rPr>
        <w:t>Multilingual California Project</w:t>
      </w:r>
      <w:r w:rsidR="00F95E17">
        <w:rPr>
          <w:rFonts w:cs="Arial"/>
          <w:b/>
        </w:rPr>
        <w:t xml:space="preserve"> </w:t>
      </w:r>
      <w:r>
        <w:rPr>
          <w:rFonts w:cs="Arial"/>
          <w:b/>
        </w:rPr>
        <w:t xml:space="preserve">Primary Activities for </w:t>
      </w:r>
      <w:r w:rsidRPr="00194514">
        <w:rPr>
          <w:rFonts w:eastAsia="Calibri" w:cs="Arial"/>
          <w:b/>
          <w:bCs/>
        </w:rPr>
        <w:t xml:space="preserve">Coordination and Collaborative Planning in </w:t>
      </w:r>
      <w:r>
        <w:rPr>
          <w:rFonts w:eastAsia="Calibri" w:cs="Arial"/>
          <w:b/>
          <w:bCs/>
        </w:rPr>
        <w:t>Year Three</w:t>
      </w:r>
      <w:bookmarkEnd w:id="35"/>
    </w:p>
    <w:tbl>
      <w:tblPr>
        <w:tblStyle w:val="TableGrid"/>
        <w:tblpPr w:leftFromText="180" w:rightFromText="180" w:vertAnchor="text" w:tblpY="1"/>
        <w:tblOverlap w:val="never"/>
        <w:tblW w:w="9535" w:type="dxa"/>
        <w:tblLook w:val="04A0" w:firstRow="1" w:lastRow="0" w:firstColumn="1" w:lastColumn="0" w:noHBand="0" w:noVBand="1"/>
        <w:tblDescription w:val="Table 5 lists and describes activities provided by the CABE in the third year of the EWIG Multilingual California Project. Dates, objectives, and attendee counts are included for each activity."/>
      </w:tblPr>
      <w:tblGrid>
        <w:gridCol w:w="2695"/>
        <w:gridCol w:w="1823"/>
        <w:gridCol w:w="2848"/>
        <w:gridCol w:w="2169"/>
      </w:tblGrid>
      <w:tr w:rsidR="001D1C28" w:rsidRPr="00194514" w14:paraId="5C71B079" w14:textId="77777777" w:rsidTr="002130ED">
        <w:trPr>
          <w:cantSplit/>
          <w:trHeight w:val="700"/>
          <w:tblHeader/>
        </w:trPr>
        <w:tc>
          <w:tcPr>
            <w:tcW w:w="2695" w:type="dxa"/>
            <w:shd w:val="clear" w:color="auto" w:fill="F2F2F2" w:themeFill="background1" w:themeFillShade="F2"/>
          </w:tcPr>
          <w:p w14:paraId="70ED54C9" w14:textId="24F30700" w:rsidR="001D1C28" w:rsidRPr="00194514" w:rsidRDefault="001D1C28" w:rsidP="0086469B">
            <w:pPr>
              <w:spacing w:after="240"/>
              <w:ind w:right="-270"/>
              <w:jc w:val="center"/>
              <w:rPr>
                <w:rFonts w:eastAsia="Calibri" w:cs="Arial"/>
                <w:b/>
                <w:bCs/>
              </w:rPr>
            </w:pPr>
            <w:r w:rsidRPr="00194514">
              <w:rPr>
                <w:rFonts w:eastAsia="Calibri" w:cs="Arial"/>
                <w:b/>
                <w:bCs/>
              </w:rPr>
              <w:t>Resource or Activity</w:t>
            </w:r>
          </w:p>
        </w:tc>
        <w:tc>
          <w:tcPr>
            <w:tcW w:w="1823" w:type="dxa"/>
            <w:shd w:val="clear" w:color="auto" w:fill="F2F2F2" w:themeFill="background1" w:themeFillShade="F2"/>
          </w:tcPr>
          <w:p w14:paraId="5BDA949D" w14:textId="77777777" w:rsidR="001D1C28" w:rsidRPr="00194514" w:rsidRDefault="001D1C28" w:rsidP="0086469B">
            <w:pPr>
              <w:spacing w:after="240"/>
              <w:ind w:right="-270"/>
              <w:jc w:val="center"/>
              <w:rPr>
                <w:rFonts w:eastAsia="Calibri" w:cs="Arial"/>
                <w:b/>
                <w:bCs/>
              </w:rPr>
            </w:pPr>
            <w:r w:rsidRPr="00194514">
              <w:rPr>
                <w:rFonts w:eastAsia="Calibri" w:cs="Arial"/>
                <w:b/>
                <w:bCs/>
              </w:rPr>
              <w:t>Date(s)</w:t>
            </w:r>
          </w:p>
        </w:tc>
        <w:tc>
          <w:tcPr>
            <w:tcW w:w="2848" w:type="dxa"/>
            <w:shd w:val="clear" w:color="auto" w:fill="F2F2F2" w:themeFill="background1" w:themeFillShade="F2"/>
          </w:tcPr>
          <w:p w14:paraId="6B8423AC" w14:textId="77777777" w:rsidR="001D1C28" w:rsidRPr="00194514" w:rsidRDefault="001D1C28" w:rsidP="0086469B">
            <w:pPr>
              <w:tabs>
                <w:tab w:val="left" w:pos="1776"/>
              </w:tabs>
              <w:spacing w:after="240"/>
              <w:ind w:right="-270"/>
              <w:jc w:val="center"/>
              <w:rPr>
                <w:rFonts w:eastAsia="Calibri" w:cs="Arial"/>
                <w:b/>
                <w:bCs/>
              </w:rPr>
            </w:pPr>
            <w:r w:rsidRPr="00194514">
              <w:rPr>
                <w:rFonts w:eastAsia="Calibri" w:cs="Arial"/>
                <w:b/>
                <w:bCs/>
              </w:rPr>
              <w:t>Major Objective</w:t>
            </w:r>
          </w:p>
        </w:tc>
        <w:tc>
          <w:tcPr>
            <w:tcW w:w="2169" w:type="dxa"/>
            <w:shd w:val="clear" w:color="auto" w:fill="F2F2F2" w:themeFill="background1" w:themeFillShade="F2"/>
          </w:tcPr>
          <w:p w14:paraId="4E8842A6" w14:textId="39CA82BB" w:rsidR="001D1C28" w:rsidRPr="00194514" w:rsidRDefault="001D1C28" w:rsidP="0086469B">
            <w:pPr>
              <w:spacing w:after="240"/>
              <w:jc w:val="center"/>
              <w:rPr>
                <w:rFonts w:eastAsia="Calibri" w:cs="Arial"/>
                <w:b/>
                <w:bCs/>
              </w:rPr>
            </w:pPr>
            <w:r w:rsidRPr="00194514">
              <w:rPr>
                <w:rFonts w:eastAsia="Calibri" w:cs="Arial"/>
                <w:b/>
                <w:bCs/>
              </w:rPr>
              <w:t>Attendees</w:t>
            </w:r>
          </w:p>
        </w:tc>
      </w:tr>
      <w:tr w:rsidR="001D5F53" w:rsidRPr="00B8703E" w14:paraId="275B4636" w14:textId="77777777" w:rsidTr="00B171C2">
        <w:trPr>
          <w:cantSplit/>
          <w:trHeight w:val="1584"/>
        </w:trPr>
        <w:tc>
          <w:tcPr>
            <w:tcW w:w="2695" w:type="dxa"/>
            <w:shd w:val="clear" w:color="auto" w:fill="auto"/>
          </w:tcPr>
          <w:p w14:paraId="108BE774" w14:textId="360FD2E1" w:rsidR="001D5F53" w:rsidRPr="00D70442" w:rsidRDefault="001D5F53" w:rsidP="00B171C2">
            <w:pPr>
              <w:spacing w:after="240"/>
              <w:rPr>
                <w:rFonts w:eastAsia="Calibri" w:cs="Arial"/>
              </w:rPr>
            </w:pPr>
            <w:r w:rsidRPr="005C3F6A">
              <w:rPr>
                <w:rFonts w:eastAsia="Calibri" w:cs="Arial"/>
              </w:rPr>
              <w:t>Stage 1 Innovations Planning, Development, and Maintenance</w:t>
            </w:r>
          </w:p>
        </w:tc>
        <w:tc>
          <w:tcPr>
            <w:tcW w:w="1823" w:type="dxa"/>
            <w:shd w:val="clear" w:color="auto" w:fill="auto"/>
          </w:tcPr>
          <w:p w14:paraId="0E064E64" w14:textId="1819C314" w:rsidR="001D5F53" w:rsidRPr="00D70442" w:rsidRDefault="001D5F53" w:rsidP="00B171C2">
            <w:pPr>
              <w:spacing w:after="240"/>
              <w:rPr>
                <w:rFonts w:eastAsia="Calibri" w:cs="Arial"/>
              </w:rPr>
            </w:pPr>
            <w:r w:rsidRPr="005C3F6A">
              <w:rPr>
                <w:rFonts w:eastAsia="Calibri" w:cs="Arial"/>
              </w:rPr>
              <w:t>January–March 2023</w:t>
            </w:r>
          </w:p>
        </w:tc>
        <w:tc>
          <w:tcPr>
            <w:tcW w:w="2848" w:type="dxa"/>
            <w:shd w:val="clear" w:color="auto" w:fill="auto"/>
          </w:tcPr>
          <w:p w14:paraId="22FA0AD3" w14:textId="260D9901" w:rsidR="001D5F53" w:rsidRPr="00D70442" w:rsidRDefault="001D5F53" w:rsidP="00B171C2">
            <w:pPr>
              <w:spacing w:after="240"/>
              <w:rPr>
                <w:rFonts w:eastAsia="Calibri" w:cs="Arial"/>
              </w:rPr>
            </w:pPr>
            <w:r w:rsidRPr="005C3F6A">
              <w:rPr>
                <w:rFonts w:eastAsia="Calibri" w:cs="Arial"/>
              </w:rPr>
              <w:t>Plann</w:t>
            </w:r>
            <w:r w:rsidR="00F95E17">
              <w:rPr>
                <w:rFonts w:eastAsia="Calibri" w:cs="Arial"/>
              </w:rPr>
              <w:t>ing</w:t>
            </w:r>
            <w:r w:rsidRPr="005C3F6A">
              <w:rPr>
                <w:rFonts w:eastAsia="Calibri" w:cs="Arial"/>
              </w:rPr>
              <w:t xml:space="preserve"> for Biliteracy </w:t>
            </w:r>
            <w:r w:rsidR="00F95E17">
              <w:rPr>
                <w:rFonts w:eastAsia="Calibri" w:cs="Arial"/>
              </w:rPr>
              <w:t>W</w:t>
            </w:r>
            <w:r w:rsidRPr="005C3F6A">
              <w:rPr>
                <w:rFonts w:eastAsia="Calibri" w:cs="Arial"/>
              </w:rPr>
              <w:t>ebinar series for Educators (two sessions)</w:t>
            </w:r>
            <w:r w:rsidR="00F95E17">
              <w:rPr>
                <w:rFonts w:eastAsia="Calibri" w:cs="Arial"/>
              </w:rPr>
              <w:t>.</w:t>
            </w:r>
          </w:p>
        </w:tc>
        <w:tc>
          <w:tcPr>
            <w:tcW w:w="2169" w:type="dxa"/>
            <w:shd w:val="clear" w:color="auto" w:fill="auto"/>
          </w:tcPr>
          <w:p w14:paraId="198BE84B" w14:textId="36BBB330" w:rsidR="001D5F53" w:rsidRPr="00D70442" w:rsidRDefault="001D5F53" w:rsidP="00B171C2">
            <w:pPr>
              <w:spacing w:after="240"/>
              <w:rPr>
                <w:rFonts w:eastAsia="Calibri" w:cs="Arial"/>
              </w:rPr>
            </w:pPr>
            <w:r w:rsidRPr="005C3F6A">
              <w:rPr>
                <w:rFonts w:eastAsia="Calibri" w:cs="Arial"/>
              </w:rPr>
              <w:t>5</w:t>
            </w:r>
          </w:p>
        </w:tc>
      </w:tr>
      <w:tr w:rsidR="002148CB" w:rsidRPr="00B8703E" w14:paraId="53037E92" w14:textId="77777777" w:rsidTr="002130ED">
        <w:trPr>
          <w:cantSplit/>
          <w:trHeight w:val="1330"/>
        </w:trPr>
        <w:tc>
          <w:tcPr>
            <w:tcW w:w="2695" w:type="dxa"/>
            <w:shd w:val="clear" w:color="auto" w:fill="auto"/>
          </w:tcPr>
          <w:p w14:paraId="57031467" w14:textId="440BE5FA" w:rsidR="002148CB" w:rsidRPr="005C3F6A" w:rsidRDefault="002148CB" w:rsidP="002148CB">
            <w:pPr>
              <w:spacing w:after="240"/>
              <w:rPr>
                <w:rFonts w:eastAsia="Calibri" w:cs="Arial"/>
              </w:rPr>
            </w:pPr>
            <w:r w:rsidRPr="00215852">
              <w:rPr>
                <w:rFonts w:eastAsia="Calibri" w:cs="Arial"/>
              </w:rPr>
              <w:t>Planning for Stage 3 Innovations and LEA Convening at CABE Conference 2023</w:t>
            </w:r>
          </w:p>
        </w:tc>
        <w:tc>
          <w:tcPr>
            <w:tcW w:w="1823" w:type="dxa"/>
            <w:shd w:val="clear" w:color="auto" w:fill="auto"/>
          </w:tcPr>
          <w:p w14:paraId="2C32A529" w14:textId="178279B8" w:rsidR="002148CB" w:rsidRPr="005C3F6A" w:rsidRDefault="002148CB" w:rsidP="002148CB">
            <w:pPr>
              <w:spacing w:after="240"/>
              <w:rPr>
                <w:rFonts w:eastAsia="Calibri" w:cs="Arial"/>
              </w:rPr>
            </w:pPr>
            <w:r w:rsidRPr="00215852">
              <w:rPr>
                <w:rFonts w:eastAsia="Calibri" w:cs="Arial"/>
              </w:rPr>
              <w:t>January–May 2023</w:t>
            </w:r>
          </w:p>
        </w:tc>
        <w:tc>
          <w:tcPr>
            <w:tcW w:w="2848" w:type="dxa"/>
            <w:shd w:val="clear" w:color="auto" w:fill="auto"/>
          </w:tcPr>
          <w:p w14:paraId="2DF6E565" w14:textId="02E9AA5C" w:rsidR="002148CB" w:rsidRPr="005C3F6A" w:rsidRDefault="002148CB" w:rsidP="002148CB">
            <w:pPr>
              <w:spacing w:after="240"/>
              <w:rPr>
                <w:rFonts w:eastAsia="Calibri" w:cs="Arial"/>
              </w:rPr>
            </w:pPr>
            <w:proofErr w:type="spellStart"/>
            <w:r w:rsidRPr="00215852">
              <w:rPr>
                <w:rFonts w:eastAsia="Calibri" w:cs="Arial"/>
              </w:rPr>
              <w:t>MCaP</w:t>
            </w:r>
            <w:proofErr w:type="spellEnd"/>
            <w:r w:rsidRPr="00215852">
              <w:rPr>
                <w:rFonts w:eastAsia="Calibri" w:cs="Arial"/>
              </w:rPr>
              <w:t xml:space="preserve"> and Alliance Teams planned collaboratively for the continued implementation of Stage 3 Innovations in the spring </w:t>
            </w:r>
            <w:r w:rsidR="00B652FB">
              <w:rPr>
                <w:rFonts w:eastAsia="Calibri" w:cs="Arial"/>
              </w:rPr>
              <w:t xml:space="preserve">of </w:t>
            </w:r>
            <w:r w:rsidRPr="00215852">
              <w:rPr>
                <w:rFonts w:eastAsia="Calibri" w:cs="Arial"/>
              </w:rPr>
              <w:t>2023</w:t>
            </w:r>
            <w:r>
              <w:rPr>
                <w:rFonts w:eastAsia="Calibri" w:cs="Arial"/>
              </w:rPr>
              <w:t>.</w:t>
            </w:r>
          </w:p>
        </w:tc>
        <w:tc>
          <w:tcPr>
            <w:tcW w:w="2169" w:type="dxa"/>
            <w:shd w:val="clear" w:color="auto" w:fill="auto"/>
          </w:tcPr>
          <w:p w14:paraId="73CB22D0" w14:textId="05F54729" w:rsidR="002148CB" w:rsidRPr="005C3F6A" w:rsidRDefault="002148CB" w:rsidP="002148CB">
            <w:pPr>
              <w:spacing w:after="240"/>
              <w:rPr>
                <w:rFonts w:eastAsia="Calibri" w:cs="Arial"/>
              </w:rPr>
            </w:pPr>
            <w:r>
              <w:rPr>
                <w:rFonts w:eastAsia="Calibri" w:cs="Arial"/>
              </w:rPr>
              <w:t>11</w:t>
            </w:r>
          </w:p>
        </w:tc>
      </w:tr>
      <w:tr w:rsidR="002148CB" w:rsidRPr="00B8703E" w14:paraId="2762C953" w14:textId="77777777" w:rsidTr="002130ED">
        <w:trPr>
          <w:cantSplit/>
          <w:trHeight w:val="5579"/>
        </w:trPr>
        <w:tc>
          <w:tcPr>
            <w:tcW w:w="2695" w:type="dxa"/>
            <w:shd w:val="clear" w:color="auto" w:fill="auto"/>
          </w:tcPr>
          <w:p w14:paraId="73A14B99" w14:textId="138B729D" w:rsidR="002148CB" w:rsidRPr="00D70442" w:rsidRDefault="002148CB" w:rsidP="0097499A">
            <w:pPr>
              <w:ind w:right="-270"/>
              <w:rPr>
                <w:rFonts w:eastAsia="Calibri" w:cs="Arial"/>
              </w:rPr>
            </w:pPr>
            <w:r w:rsidRPr="00297475">
              <w:rPr>
                <w:rFonts w:eastAsia="Calibri" w:cs="Arial"/>
              </w:rPr>
              <w:t xml:space="preserve">Planning and Development for </w:t>
            </w:r>
            <w:r w:rsidR="0097499A">
              <w:rPr>
                <w:rFonts w:eastAsia="Calibri" w:cs="Arial"/>
              </w:rPr>
              <w:br/>
            </w:r>
            <w:r w:rsidRPr="00297475">
              <w:rPr>
                <w:rFonts w:eastAsia="Calibri" w:cs="Arial"/>
              </w:rPr>
              <w:t>Specific Networks: Seal of Biliteracy, Asian Languages Roundtable, Dual Language Design Thinking, and IHE Network</w:t>
            </w:r>
            <w:r>
              <w:rPr>
                <w:rFonts w:eastAsia="Calibri" w:cs="Arial"/>
              </w:rPr>
              <w:t>s</w:t>
            </w:r>
          </w:p>
        </w:tc>
        <w:tc>
          <w:tcPr>
            <w:tcW w:w="1823" w:type="dxa"/>
            <w:shd w:val="clear" w:color="auto" w:fill="auto"/>
          </w:tcPr>
          <w:p w14:paraId="0DDE1F73" w14:textId="1263B5E3" w:rsidR="002148CB" w:rsidRPr="00D70442" w:rsidRDefault="002148CB" w:rsidP="0097499A">
            <w:pPr>
              <w:spacing w:after="240"/>
              <w:rPr>
                <w:rFonts w:eastAsia="Calibri" w:cs="Arial"/>
              </w:rPr>
            </w:pPr>
            <w:r w:rsidRPr="00297475">
              <w:rPr>
                <w:rFonts w:eastAsia="Calibri" w:cs="Arial"/>
              </w:rPr>
              <w:t>January–March 2023</w:t>
            </w:r>
          </w:p>
        </w:tc>
        <w:tc>
          <w:tcPr>
            <w:tcW w:w="2848" w:type="dxa"/>
            <w:shd w:val="clear" w:color="auto" w:fill="auto"/>
          </w:tcPr>
          <w:p w14:paraId="1D6943CA" w14:textId="2D6129C7" w:rsidR="002148CB" w:rsidRPr="00D70442" w:rsidRDefault="002148CB" w:rsidP="002148CB">
            <w:pPr>
              <w:spacing w:after="240"/>
              <w:rPr>
                <w:rFonts w:eastAsia="Calibri" w:cs="Arial"/>
              </w:rPr>
            </w:pPr>
            <w:proofErr w:type="spellStart"/>
            <w:r w:rsidRPr="00297475">
              <w:rPr>
                <w:rFonts w:eastAsia="Calibri" w:cs="Arial"/>
              </w:rPr>
              <w:t>MCaP</w:t>
            </w:r>
            <w:proofErr w:type="spellEnd"/>
            <w:r w:rsidRPr="00297475">
              <w:rPr>
                <w:rFonts w:eastAsia="Calibri" w:cs="Arial"/>
              </w:rPr>
              <w:t xml:space="preserve"> worked on developing and hosting specific networks for advancing/supporting Seal of Biliteracy, Asian Languages, Dual Language Design</w:t>
            </w:r>
            <w:r w:rsidR="00B652FB">
              <w:rPr>
                <w:rFonts w:eastAsia="Calibri" w:cs="Arial"/>
              </w:rPr>
              <w:t>,</w:t>
            </w:r>
            <w:r w:rsidRPr="00297475">
              <w:rPr>
                <w:rFonts w:eastAsia="Calibri" w:cs="Arial"/>
              </w:rPr>
              <w:t xml:space="preserve"> and IHE Network</w:t>
            </w:r>
            <w:r>
              <w:rPr>
                <w:rFonts w:eastAsia="Calibri" w:cs="Arial"/>
              </w:rPr>
              <w:t xml:space="preserve">s. </w:t>
            </w:r>
            <w:r w:rsidRPr="00297475">
              <w:rPr>
                <w:rFonts w:eastAsia="Calibri" w:cs="Arial"/>
              </w:rPr>
              <w:t>Collaborative planning included reaching out to targeted education partners, sharing resources and support for multilingual language programs</w:t>
            </w:r>
            <w:r w:rsidR="005A04F1">
              <w:rPr>
                <w:rFonts w:eastAsia="Calibri" w:cs="Arial"/>
              </w:rPr>
              <w:t>,</w:t>
            </w:r>
            <w:r w:rsidRPr="00297475">
              <w:rPr>
                <w:rFonts w:eastAsia="Calibri" w:cs="Arial"/>
              </w:rPr>
              <w:t xml:space="preserve"> and leading </w:t>
            </w:r>
            <w:r w:rsidR="005A04F1">
              <w:rPr>
                <w:rFonts w:eastAsia="Calibri" w:cs="Arial"/>
              </w:rPr>
              <w:t>“</w:t>
            </w:r>
            <w:r w:rsidRPr="00297475">
              <w:rPr>
                <w:rFonts w:eastAsia="Calibri" w:cs="Arial"/>
              </w:rPr>
              <w:t>think tank</w:t>
            </w:r>
            <w:r w:rsidR="005A04F1">
              <w:rPr>
                <w:rFonts w:eastAsia="Calibri" w:cs="Arial"/>
              </w:rPr>
              <w:t>”</w:t>
            </w:r>
            <w:r w:rsidRPr="00297475">
              <w:rPr>
                <w:rFonts w:eastAsia="Calibri" w:cs="Arial"/>
              </w:rPr>
              <w:t xml:space="preserve"> discussions. Th</w:t>
            </w:r>
            <w:r>
              <w:rPr>
                <w:rFonts w:eastAsia="Calibri" w:cs="Arial"/>
              </w:rPr>
              <w:t>ese discussions focused on the</w:t>
            </w:r>
            <w:r w:rsidRPr="00297475">
              <w:rPr>
                <w:rFonts w:eastAsia="Calibri" w:cs="Arial"/>
              </w:rPr>
              <w:t xml:space="preserve"> Dual Language Design Thinking Network.</w:t>
            </w:r>
          </w:p>
        </w:tc>
        <w:tc>
          <w:tcPr>
            <w:tcW w:w="2169" w:type="dxa"/>
            <w:shd w:val="clear" w:color="auto" w:fill="auto"/>
          </w:tcPr>
          <w:p w14:paraId="6A5A5B05" w14:textId="31784523" w:rsidR="002148CB" w:rsidRPr="00D70442" w:rsidRDefault="002148CB" w:rsidP="002148CB">
            <w:pPr>
              <w:spacing w:after="240"/>
              <w:rPr>
                <w:rFonts w:eastAsia="Calibri" w:cs="Arial"/>
              </w:rPr>
            </w:pPr>
            <w:r w:rsidRPr="00297475">
              <w:rPr>
                <w:rFonts w:eastAsia="Calibri" w:cs="Arial"/>
              </w:rPr>
              <w:t>7</w:t>
            </w:r>
          </w:p>
        </w:tc>
      </w:tr>
      <w:tr w:rsidR="002148CB" w:rsidRPr="00B8703E" w14:paraId="4C1D4425" w14:textId="77777777" w:rsidTr="0086469B">
        <w:trPr>
          <w:cantSplit/>
          <w:trHeight w:val="1709"/>
        </w:trPr>
        <w:tc>
          <w:tcPr>
            <w:tcW w:w="2695" w:type="dxa"/>
            <w:shd w:val="clear" w:color="auto" w:fill="auto"/>
          </w:tcPr>
          <w:p w14:paraId="13D24E52" w14:textId="3A5F83E4" w:rsidR="002148CB" w:rsidRPr="00D70442" w:rsidRDefault="002148CB" w:rsidP="0086469B">
            <w:pPr>
              <w:spacing w:after="240"/>
              <w:ind w:right="-274"/>
              <w:rPr>
                <w:rFonts w:eastAsia="Calibri" w:cs="Arial"/>
              </w:rPr>
            </w:pPr>
            <w:proofErr w:type="spellStart"/>
            <w:r w:rsidRPr="005C3F6A">
              <w:rPr>
                <w:rFonts w:eastAsia="Calibri" w:cs="Arial"/>
              </w:rPr>
              <w:lastRenderedPageBreak/>
              <w:t>MCaP</w:t>
            </w:r>
            <w:proofErr w:type="spellEnd"/>
            <w:r w:rsidRPr="005C3F6A">
              <w:rPr>
                <w:rFonts w:eastAsia="Calibri" w:cs="Arial"/>
              </w:rPr>
              <w:t xml:space="preserve"> Alliance Partner Meetings</w:t>
            </w:r>
          </w:p>
        </w:tc>
        <w:tc>
          <w:tcPr>
            <w:tcW w:w="1823" w:type="dxa"/>
            <w:shd w:val="clear" w:color="auto" w:fill="auto"/>
          </w:tcPr>
          <w:p w14:paraId="2F4E5F4A" w14:textId="7D53A541" w:rsidR="002148CB" w:rsidRPr="00D70442" w:rsidRDefault="002148CB" w:rsidP="0086469B">
            <w:pPr>
              <w:spacing w:after="240"/>
              <w:rPr>
                <w:rFonts w:eastAsia="Calibri" w:cs="Arial"/>
              </w:rPr>
            </w:pPr>
            <w:r w:rsidRPr="005C3F6A">
              <w:rPr>
                <w:rFonts w:eastAsia="Calibri" w:cs="Arial"/>
              </w:rPr>
              <w:t>January–April 2023</w:t>
            </w:r>
          </w:p>
        </w:tc>
        <w:tc>
          <w:tcPr>
            <w:tcW w:w="2848" w:type="dxa"/>
            <w:shd w:val="clear" w:color="auto" w:fill="auto"/>
          </w:tcPr>
          <w:p w14:paraId="6CAA64BC" w14:textId="1530F74B" w:rsidR="002148CB" w:rsidRPr="00D70442" w:rsidRDefault="002148CB" w:rsidP="0086469B">
            <w:pPr>
              <w:spacing w:after="240"/>
              <w:rPr>
                <w:rFonts w:eastAsia="Calibri" w:cs="Arial"/>
              </w:rPr>
            </w:pPr>
            <w:r w:rsidRPr="005C3F6A">
              <w:rPr>
                <w:rFonts w:eastAsia="Calibri" w:cs="Arial"/>
              </w:rPr>
              <w:t xml:space="preserve">Hosted by </w:t>
            </w:r>
            <w:proofErr w:type="spellStart"/>
            <w:r w:rsidRPr="005C3F6A">
              <w:rPr>
                <w:rFonts w:eastAsia="Calibri" w:cs="Arial"/>
              </w:rPr>
              <w:t>MCaP</w:t>
            </w:r>
            <w:proofErr w:type="spellEnd"/>
            <w:r w:rsidRPr="005C3F6A">
              <w:rPr>
                <w:rFonts w:eastAsia="Calibri" w:cs="Arial"/>
              </w:rPr>
              <w:t>, partner meetings were held to disseminate information and carry out project activities.</w:t>
            </w:r>
          </w:p>
        </w:tc>
        <w:tc>
          <w:tcPr>
            <w:tcW w:w="2169" w:type="dxa"/>
            <w:shd w:val="clear" w:color="auto" w:fill="auto"/>
          </w:tcPr>
          <w:p w14:paraId="5FE76BBE" w14:textId="1510B552" w:rsidR="002148CB" w:rsidRPr="00D70442" w:rsidRDefault="002148CB" w:rsidP="0086469B">
            <w:pPr>
              <w:spacing w:after="240"/>
              <w:rPr>
                <w:rFonts w:eastAsia="Calibri" w:cs="Arial"/>
              </w:rPr>
            </w:pPr>
            <w:r w:rsidRPr="005C3F6A">
              <w:rPr>
                <w:rFonts w:eastAsia="Calibri" w:cs="Arial"/>
              </w:rPr>
              <w:t>18</w:t>
            </w:r>
          </w:p>
        </w:tc>
      </w:tr>
      <w:tr w:rsidR="002148CB" w:rsidRPr="00B8703E" w14:paraId="26C89C84" w14:textId="77777777" w:rsidTr="002130ED">
        <w:trPr>
          <w:cantSplit/>
          <w:trHeight w:val="899"/>
        </w:trPr>
        <w:tc>
          <w:tcPr>
            <w:tcW w:w="2695" w:type="dxa"/>
            <w:shd w:val="clear" w:color="auto" w:fill="auto"/>
          </w:tcPr>
          <w:p w14:paraId="19CC1D67" w14:textId="30ABDCDA" w:rsidR="002148CB" w:rsidRPr="00D70442" w:rsidRDefault="002148CB" w:rsidP="0097499A">
            <w:pPr>
              <w:ind w:right="-270"/>
              <w:rPr>
                <w:rFonts w:eastAsia="Calibri" w:cs="Arial"/>
              </w:rPr>
            </w:pPr>
            <w:r w:rsidRPr="005C3F6A">
              <w:rPr>
                <w:rFonts w:eastAsia="Calibri" w:cs="Arial"/>
              </w:rPr>
              <w:t xml:space="preserve">Planning and Development for </w:t>
            </w:r>
            <w:r w:rsidR="0097499A">
              <w:rPr>
                <w:rFonts w:eastAsia="Calibri" w:cs="Arial"/>
              </w:rPr>
              <w:br/>
            </w:r>
            <w:r w:rsidRPr="005C3F6A">
              <w:rPr>
                <w:rFonts w:eastAsia="Calibri" w:cs="Arial"/>
              </w:rPr>
              <w:t>Specific Networks: Seal of Biliteracy, Asian Languages Roundtable, Dual Language Design Thinking, and IHE Network</w:t>
            </w:r>
            <w:r>
              <w:rPr>
                <w:rFonts w:eastAsia="Calibri" w:cs="Arial"/>
              </w:rPr>
              <w:t>s</w:t>
            </w:r>
          </w:p>
        </w:tc>
        <w:tc>
          <w:tcPr>
            <w:tcW w:w="1823" w:type="dxa"/>
            <w:shd w:val="clear" w:color="auto" w:fill="auto"/>
          </w:tcPr>
          <w:p w14:paraId="3B974E64" w14:textId="1645726D" w:rsidR="002148CB" w:rsidRPr="00D70442" w:rsidRDefault="002148CB" w:rsidP="0097499A">
            <w:pPr>
              <w:spacing w:after="240"/>
              <w:rPr>
                <w:rFonts w:eastAsia="Calibri" w:cs="Arial"/>
              </w:rPr>
            </w:pPr>
            <w:r w:rsidRPr="005C3F6A">
              <w:rPr>
                <w:rFonts w:eastAsia="Calibri" w:cs="Arial"/>
              </w:rPr>
              <w:t>January–April 2023</w:t>
            </w:r>
          </w:p>
        </w:tc>
        <w:tc>
          <w:tcPr>
            <w:tcW w:w="2848" w:type="dxa"/>
            <w:shd w:val="clear" w:color="auto" w:fill="auto"/>
          </w:tcPr>
          <w:p w14:paraId="0BFD75E0" w14:textId="05047DFB" w:rsidR="002148CB" w:rsidRPr="005C3F6A" w:rsidRDefault="002148CB" w:rsidP="002148CB">
            <w:pPr>
              <w:spacing w:after="240"/>
              <w:rPr>
                <w:rFonts w:eastAsia="Calibri" w:cs="Arial"/>
              </w:rPr>
            </w:pPr>
            <w:proofErr w:type="spellStart"/>
            <w:r w:rsidRPr="005C3F6A">
              <w:rPr>
                <w:rFonts w:eastAsia="Calibri" w:cs="Arial"/>
              </w:rPr>
              <w:t>MCaP</w:t>
            </w:r>
            <w:proofErr w:type="spellEnd"/>
            <w:r w:rsidRPr="005C3F6A">
              <w:rPr>
                <w:rFonts w:eastAsia="Calibri" w:cs="Arial"/>
              </w:rPr>
              <w:t xml:space="preserve"> worked on developing and hosting specific networks for advancing/supporting Seal of Biliteracy, Asian Languages, Dual Language Design</w:t>
            </w:r>
            <w:r w:rsidR="005A04F1">
              <w:rPr>
                <w:rFonts w:eastAsia="Calibri" w:cs="Arial"/>
              </w:rPr>
              <w:t>,</w:t>
            </w:r>
            <w:r w:rsidRPr="005C3F6A">
              <w:rPr>
                <w:rFonts w:eastAsia="Calibri" w:cs="Arial"/>
              </w:rPr>
              <w:t xml:space="preserve"> and IHE Network</w:t>
            </w:r>
            <w:r>
              <w:rPr>
                <w:rFonts w:eastAsia="Calibri" w:cs="Arial"/>
              </w:rPr>
              <w:t>s.</w:t>
            </w:r>
            <w:r w:rsidRPr="005C3F6A">
              <w:rPr>
                <w:rFonts w:eastAsia="Calibri" w:cs="Arial"/>
              </w:rPr>
              <w:t xml:space="preserve"> Collaborative planning included reaching out to targeted education partners, sharing resources and </w:t>
            </w:r>
            <w:proofErr w:type="gramStart"/>
            <w:r w:rsidRPr="005C3F6A">
              <w:rPr>
                <w:rFonts w:eastAsia="Calibri" w:cs="Arial"/>
              </w:rPr>
              <w:t>supports</w:t>
            </w:r>
            <w:proofErr w:type="gramEnd"/>
            <w:r w:rsidRPr="005C3F6A">
              <w:rPr>
                <w:rFonts w:eastAsia="Calibri" w:cs="Arial"/>
              </w:rPr>
              <w:t xml:space="preserve"> for multilingual language programs</w:t>
            </w:r>
            <w:r w:rsidR="005A04F1">
              <w:rPr>
                <w:rFonts w:eastAsia="Calibri" w:cs="Arial"/>
              </w:rPr>
              <w:t>,</w:t>
            </w:r>
            <w:r w:rsidRPr="005C3F6A">
              <w:rPr>
                <w:rFonts w:eastAsia="Calibri" w:cs="Arial"/>
              </w:rPr>
              <w:t xml:space="preserve"> and leading </w:t>
            </w:r>
            <w:r w:rsidR="005A04F1">
              <w:rPr>
                <w:rFonts w:eastAsia="Calibri" w:cs="Arial"/>
              </w:rPr>
              <w:t>“</w:t>
            </w:r>
            <w:r w:rsidRPr="005C3F6A">
              <w:rPr>
                <w:rFonts w:eastAsia="Calibri" w:cs="Arial"/>
              </w:rPr>
              <w:t>think tank</w:t>
            </w:r>
            <w:r w:rsidR="005A04F1">
              <w:rPr>
                <w:rFonts w:eastAsia="Calibri" w:cs="Arial"/>
              </w:rPr>
              <w:t>”</w:t>
            </w:r>
            <w:r w:rsidRPr="005C3F6A">
              <w:rPr>
                <w:rFonts w:eastAsia="Calibri" w:cs="Arial"/>
              </w:rPr>
              <w:t xml:space="preserve"> discussions.</w:t>
            </w:r>
          </w:p>
          <w:p w14:paraId="36A73529" w14:textId="6CE2E0D5" w:rsidR="002148CB" w:rsidRPr="00D70442" w:rsidRDefault="002148CB" w:rsidP="002148CB">
            <w:pPr>
              <w:spacing w:after="240"/>
              <w:rPr>
                <w:rFonts w:eastAsia="Calibri" w:cs="Arial"/>
              </w:rPr>
            </w:pPr>
            <w:r w:rsidRPr="005C3F6A">
              <w:rPr>
                <w:rFonts w:eastAsia="Calibri" w:cs="Arial"/>
              </w:rPr>
              <w:t>Th</w:t>
            </w:r>
            <w:r>
              <w:rPr>
                <w:rFonts w:eastAsia="Calibri" w:cs="Arial"/>
              </w:rPr>
              <w:t>ese discussions focused on</w:t>
            </w:r>
            <w:r w:rsidRPr="005C3F6A">
              <w:rPr>
                <w:rFonts w:eastAsia="Calibri" w:cs="Arial"/>
              </w:rPr>
              <w:t xml:space="preserve"> the Seal of Biliteracy Network.</w:t>
            </w:r>
          </w:p>
        </w:tc>
        <w:tc>
          <w:tcPr>
            <w:tcW w:w="2169" w:type="dxa"/>
            <w:shd w:val="clear" w:color="auto" w:fill="auto"/>
          </w:tcPr>
          <w:p w14:paraId="47AF2FC6" w14:textId="4C7E0599" w:rsidR="002148CB" w:rsidRPr="00D70442" w:rsidRDefault="002148CB" w:rsidP="002148CB">
            <w:pPr>
              <w:spacing w:after="240"/>
              <w:rPr>
                <w:rFonts w:eastAsia="Calibri" w:cs="Arial"/>
              </w:rPr>
            </w:pPr>
            <w:r w:rsidRPr="005C3F6A">
              <w:rPr>
                <w:rFonts w:eastAsia="Calibri" w:cs="Arial"/>
              </w:rPr>
              <w:t>7</w:t>
            </w:r>
          </w:p>
        </w:tc>
      </w:tr>
      <w:tr w:rsidR="002148CB" w:rsidRPr="00B8703E" w14:paraId="5221869B" w14:textId="77777777" w:rsidTr="002130ED">
        <w:trPr>
          <w:cantSplit/>
          <w:trHeight w:val="5930"/>
        </w:trPr>
        <w:tc>
          <w:tcPr>
            <w:tcW w:w="2695" w:type="dxa"/>
            <w:shd w:val="clear" w:color="auto" w:fill="auto"/>
          </w:tcPr>
          <w:p w14:paraId="4E512AD5" w14:textId="0F7D39AB" w:rsidR="002148CB" w:rsidRPr="005C3F6A" w:rsidRDefault="002148CB" w:rsidP="002148CB">
            <w:pPr>
              <w:spacing w:after="240"/>
              <w:rPr>
                <w:rFonts w:eastAsia="Calibri" w:cs="Arial"/>
              </w:rPr>
            </w:pPr>
            <w:r w:rsidRPr="00793811">
              <w:rPr>
                <w:rFonts w:eastAsia="Calibri" w:cs="Arial"/>
              </w:rPr>
              <w:lastRenderedPageBreak/>
              <w:t>Planning and Development for Specific Networks: Seal of Biliteracy, Asian Languages Roundtable, Dual Language Design Thinking, and IHE Network</w:t>
            </w:r>
            <w:r>
              <w:rPr>
                <w:rFonts w:eastAsia="Calibri" w:cs="Arial"/>
              </w:rPr>
              <w:t>s</w:t>
            </w:r>
          </w:p>
        </w:tc>
        <w:tc>
          <w:tcPr>
            <w:tcW w:w="1823" w:type="dxa"/>
            <w:shd w:val="clear" w:color="auto" w:fill="auto"/>
          </w:tcPr>
          <w:p w14:paraId="1AE50FB0" w14:textId="0636F5D8" w:rsidR="002148CB" w:rsidRPr="005C3F6A" w:rsidRDefault="002148CB" w:rsidP="002148CB">
            <w:pPr>
              <w:spacing w:after="240"/>
              <w:rPr>
                <w:rFonts w:eastAsia="Calibri" w:cs="Arial"/>
              </w:rPr>
            </w:pPr>
            <w:r>
              <w:rPr>
                <w:rFonts w:eastAsia="Calibri" w:cs="Arial"/>
              </w:rPr>
              <w:t>January–April 2023</w:t>
            </w:r>
          </w:p>
        </w:tc>
        <w:tc>
          <w:tcPr>
            <w:tcW w:w="2848" w:type="dxa"/>
            <w:shd w:val="clear" w:color="auto" w:fill="auto"/>
          </w:tcPr>
          <w:p w14:paraId="60979266" w14:textId="3FE41AFA" w:rsidR="002148CB" w:rsidRPr="005C3F6A" w:rsidRDefault="002148CB" w:rsidP="002148CB">
            <w:pPr>
              <w:spacing w:after="240"/>
              <w:rPr>
                <w:rFonts w:eastAsia="Calibri" w:cs="Arial"/>
              </w:rPr>
            </w:pPr>
            <w:proofErr w:type="spellStart"/>
            <w:r w:rsidRPr="00793811">
              <w:rPr>
                <w:rFonts w:eastAsia="Calibri" w:cs="Arial"/>
              </w:rPr>
              <w:t>MCaP</w:t>
            </w:r>
            <w:proofErr w:type="spellEnd"/>
            <w:r w:rsidRPr="00793811">
              <w:rPr>
                <w:rFonts w:eastAsia="Calibri" w:cs="Arial"/>
              </w:rPr>
              <w:t xml:space="preserve"> worked on developing and hosting specific networks for advancing/supporting Seal of Biliteracy, Asian Languages, Dual Language Design</w:t>
            </w:r>
            <w:r w:rsidR="005A04F1">
              <w:rPr>
                <w:rFonts w:eastAsia="Calibri" w:cs="Arial"/>
              </w:rPr>
              <w:t>,</w:t>
            </w:r>
            <w:r w:rsidRPr="00793811">
              <w:rPr>
                <w:rFonts w:eastAsia="Calibri" w:cs="Arial"/>
              </w:rPr>
              <w:t xml:space="preserve"> and IHE Network</w:t>
            </w:r>
            <w:r>
              <w:rPr>
                <w:rFonts w:eastAsia="Calibri" w:cs="Arial"/>
              </w:rPr>
              <w:t>s</w:t>
            </w:r>
            <w:r w:rsidRPr="00793811">
              <w:rPr>
                <w:rFonts w:eastAsia="Calibri" w:cs="Arial"/>
              </w:rPr>
              <w:t xml:space="preserve">. Collaborative planning included reaching out to targeted education partners, sharing resources and support for multilingual language programs and leading </w:t>
            </w:r>
            <w:r w:rsidR="005A04F1">
              <w:rPr>
                <w:rFonts w:eastAsia="Calibri" w:cs="Arial"/>
              </w:rPr>
              <w:t>“</w:t>
            </w:r>
            <w:r w:rsidRPr="00793811">
              <w:rPr>
                <w:rFonts w:eastAsia="Calibri" w:cs="Arial"/>
              </w:rPr>
              <w:t>think tank</w:t>
            </w:r>
            <w:r w:rsidR="005A04F1">
              <w:rPr>
                <w:rFonts w:eastAsia="Calibri" w:cs="Arial"/>
              </w:rPr>
              <w:t>”</w:t>
            </w:r>
            <w:r w:rsidRPr="00793811">
              <w:rPr>
                <w:rFonts w:eastAsia="Calibri" w:cs="Arial"/>
              </w:rPr>
              <w:t xml:space="preserve"> discussions. Th</w:t>
            </w:r>
            <w:r>
              <w:rPr>
                <w:rFonts w:eastAsia="Calibri" w:cs="Arial"/>
              </w:rPr>
              <w:t>ese discussions focused on</w:t>
            </w:r>
            <w:r w:rsidRPr="00793811">
              <w:rPr>
                <w:rFonts w:eastAsia="Calibri" w:cs="Arial"/>
              </w:rPr>
              <w:t xml:space="preserve"> the Asian Languages Roundtable and Asian Language Institute.</w:t>
            </w:r>
          </w:p>
        </w:tc>
        <w:tc>
          <w:tcPr>
            <w:tcW w:w="2169" w:type="dxa"/>
            <w:shd w:val="clear" w:color="auto" w:fill="auto"/>
          </w:tcPr>
          <w:p w14:paraId="31D84D7D" w14:textId="50A22A20" w:rsidR="002148CB" w:rsidRPr="005C3F6A" w:rsidRDefault="002148CB" w:rsidP="002148CB">
            <w:pPr>
              <w:spacing w:after="240"/>
              <w:rPr>
                <w:rFonts w:eastAsia="Calibri" w:cs="Arial"/>
              </w:rPr>
            </w:pPr>
            <w:r>
              <w:rPr>
                <w:rFonts w:eastAsia="Calibri" w:cs="Arial"/>
              </w:rPr>
              <w:t>7</w:t>
            </w:r>
          </w:p>
        </w:tc>
      </w:tr>
      <w:tr w:rsidR="002148CB" w:rsidRPr="00B8703E" w14:paraId="15214C1F" w14:textId="77777777" w:rsidTr="002130ED">
        <w:trPr>
          <w:cantSplit/>
          <w:trHeight w:val="5219"/>
        </w:trPr>
        <w:tc>
          <w:tcPr>
            <w:tcW w:w="2695" w:type="dxa"/>
            <w:shd w:val="clear" w:color="auto" w:fill="auto"/>
          </w:tcPr>
          <w:p w14:paraId="3FD99F15" w14:textId="45170D75" w:rsidR="002148CB" w:rsidRPr="00D70442" w:rsidRDefault="002148CB" w:rsidP="0086469B">
            <w:pPr>
              <w:spacing w:after="240"/>
              <w:rPr>
                <w:rFonts w:eastAsia="Calibri" w:cs="Arial"/>
              </w:rPr>
            </w:pPr>
            <w:r w:rsidRPr="005C3F6A">
              <w:rPr>
                <w:rFonts w:eastAsia="Calibri" w:cs="Arial"/>
              </w:rPr>
              <w:t>Planning Meetings with LEAs for Districts Participating in Workshops, Reflections, and C</w:t>
            </w:r>
            <w:r w:rsidR="005A729B">
              <w:rPr>
                <w:rFonts w:eastAsia="Calibri" w:cs="Arial"/>
              </w:rPr>
              <w:t xml:space="preserve">ommunities </w:t>
            </w:r>
            <w:r w:rsidRPr="005C3F6A">
              <w:rPr>
                <w:rFonts w:eastAsia="Calibri" w:cs="Arial"/>
              </w:rPr>
              <w:t>o</w:t>
            </w:r>
            <w:r w:rsidR="005A729B">
              <w:rPr>
                <w:rFonts w:eastAsia="Calibri" w:cs="Arial"/>
              </w:rPr>
              <w:t xml:space="preserve">f </w:t>
            </w:r>
            <w:r w:rsidRPr="005C3F6A">
              <w:rPr>
                <w:rFonts w:eastAsia="Calibri" w:cs="Arial"/>
              </w:rPr>
              <w:t>P</w:t>
            </w:r>
            <w:r w:rsidR="005A729B">
              <w:rPr>
                <w:rFonts w:eastAsia="Calibri" w:cs="Arial"/>
              </w:rPr>
              <w:t>ractice</w:t>
            </w:r>
            <w:r w:rsidRPr="005C3F6A">
              <w:rPr>
                <w:rFonts w:eastAsia="Calibri" w:cs="Arial"/>
              </w:rPr>
              <w:t>s</w:t>
            </w:r>
            <w:r w:rsidR="005A729B">
              <w:rPr>
                <w:rFonts w:eastAsia="Calibri" w:cs="Arial"/>
              </w:rPr>
              <w:t xml:space="preserve"> (CoPs)</w:t>
            </w:r>
          </w:p>
        </w:tc>
        <w:tc>
          <w:tcPr>
            <w:tcW w:w="1823" w:type="dxa"/>
            <w:shd w:val="clear" w:color="auto" w:fill="auto"/>
          </w:tcPr>
          <w:p w14:paraId="3E1D3ADA" w14:textId="206C2503" w:rsidR="002148CB" w:rsidRPr="00D70442" w:rsidRDefault="002148CB" w:rsidP="0086469B">
            <w:pPr>
              <w:spacing w:after="240"/>
              <w:rPr>
                <w:rFonts w:eastAsia="Calibri" w:cs="Arial"/>
              </w:rPr>
            </w:pPr>
            <w:r w:rsidRPr="005C3F6A">
              <w:rPr>
                <w:rFonts w:eastAsia="Calibri" w:cs="Arial"/>
              </w:rPr>
              <w:t>January–May 2023</w:t>
            </w:r>
          </w:p>
        </w:tc>
        <w:tc>
          <w:tcPr>
            <w:tcW w:w="2848" w:type="dxa"/>
            <w:shd w:val="clear" w:color="auto" w:fill="auto"/>
          </w:tcPr>
          <w:p w14:paraId="42937144" w14:textId="49AA7A27" w:rsidR="002148CB" w:rsidRPr="005C3F6A" w:rsidRDefault="002148CB" w:rsidP="002148CB">
            <w:pPr>
              <w:spacing w:after="240"/>
              <w:rPr>
                <w:rFonts w:eastAsia="Calibri" w:cs="Arial"/>
              </w:rPr>
            </w:pPr>
            <w:r w:rsidRPr="005C3F6A">
              <w:rPr>
                <w:rFonts w:eastAsia="Calibri" w:cs="Arial"/>
              </w:rPr>
              <w:t xml:space="preserve">Planning meetings held by </w:t>
            </w:r>
            <w:proofErr w:type="spellStart"/>
            <w:r w:rsidRPr="005C3F6A">
              <w:rPr>
                <w:rFonts w:eastAsia="Calibri" w:cs="Arial"/>
              </w:rPr>
              <w:t>MCaP</w:t>
            </w:r>
            <w:proofErr w:type="spellEnd"/>
            <w:r w:rsidRPr="005C3F6A">
              <w:rPr>
                <w:rFonts w:eastAsia="Calibri" w:cs="Arial"/>
              </w:rPr>
              <w:t xml:space="preserve"> Partners with their designated LEAs, LEA Superintendents, and other LEA staff about their districts</w:t>
            </w:r>
            <w:r w:rsidR="005A04F1">
              <w:rPr>
                <w:rFonts w:eastAsia="Calibri" w:cs="Arial"/>
              </w:rPr>
              <w:t>’</w:t>
            </w:r>
            <w:r w:rsidRPr="005C3F6A">
              <w:rPr>
                <w:rFonts w:eastAsia="Calibri" w:cs="Arial"/>
              </w:rPr>
              <w:t xml:space="preserve"> participation in Stage</w:t>
            </w:r>
            <w:r>
              <w:rPr>
                <w:rFonts w:eastAsia="Calibri" w:cs="Arial"/>
              </w:rPr>
              <w:t>s</w:t>
            </w:r>
            <w:r w:rsidRPr="005C3F6A">
              <w:rPr>
                <w:rFonts w:eastAsia="Calibri" w:cs="Arial"/>
              </w:rPr>
              <w:t xml:space="preserve"> 2 and 3 PD activities.</w:t>
            </w:r>
          </w:p>
          <w:p w14:paraId="593CDB69" w14:textId="2D6D26E7" w:rsidR="002148CB" w:rsidRPr="00D70442" w:rsidRDefault="002148CB" w:rsidP="002148CB">
            <w:pPr>
              <w:spacing w:after="240"/>
              <w:rPr>
                <w:rFonts w:eastAsia="Calibri" w:cs="Arial"/>
              </w:rPr>
            </w:pPr>
            <w:proofErr w:type="spellStart"/>
            <w:r w:rsidRPr="005C3F6A">
              <w:rPr>
                <w:rFonts w:eastAsia="Calibri" w:cs="Arial"/>
              </w:rPr>
              <w:t>MCaP</w:t>
            </w:r>
            <w:proofErr w:type="spellEnd"/>
            <w:r w:rsidRPr="005C3F6A">
              <w:rPr>
                <w:rFonts w:eastAsia="Calibri" w:cs="Arial"/>
              </w:rPr>
              <w:t xml:space="preserve"> Alliance partners began serving 28 districts in total. However, at the beginning of Year Three, one district decided not to continue participating because of other district academic priorities.</w:t>
            </w:r>
          </w:p>
        </w:tc>
        <w:tc>
          <w:tcPr>
            <w:tcW w:w="2169" w:type="dxa"/>
            <w:shd w:val="clear" w:color="auto" w:fill="auto"/>
          </w:tcPr>
          <w:p w14:paraId="0EBA1E19" w14:textId="20F57399" w:rsidR="002148CB" w:rsidRPr="00D70442" w:rsidRDefault="002148CB" w:rsidP="002148CB">
            <w:pPr>
              <w:spacing w:after="240"/>
              <w:rPr>
                <w:rFonts w:eastAsia="Calibri" w:cs="Arial"/>
              </w:rPr>
            </w:pPr>
            <w:r w:rsidRPr="005C3F6A">
              <w:rPr>
                <w:rFonts w:eastAsia="Calibri" w:cs="Arial"/>
              </w:rPr>
              <w:t xml:space="preserve">27 LEAs </w:t>
            </w:r>
          </w:p>
        </w:tc>
      </w:tr>
      <w:tr w:rsidR="002148CB" w:rsidRPr="00B8703E" w14:paraId="2938FBDE" w14:textId="77777777" w:rsidTr="002130ED">
        <w:trPr>
          <w:cantSplit/>
          <w:trHeight w:val="2069"/>
        </w:trPr>
        <w:tc>
          <w:tcPr>
            <w:tcW w:w="2695" w:type="dxa"/>
            <w:shd w:val="clear" w:color="auto" w:fill="auto"/>
          </w:tcPr>
          <w:p w14:paraId="39720D17" w14:textId="2889EAD3" w:rsidR="002148CB" w:rsidRPr="00D70442" w:rsidRDefault="002148CB" w:rsidP="002148CB">
            <w:pPr>
              <w:spacing w:after="240"/>
              <w:rPr>
                <w:rFonts w:eastAsia="Calibri" w:cs="Arial"/>
              </w:rPr>
            </w:pPr>
            <w:proofErr w:type="spellStart"/>
            <w:r w:rsidRPr="00D70442">
              <w:rPr>
                <w:rFonts w:eastAsia="Calibri" w:cs="Arial"/>
              </w:rPr>
              <w:lastRenderedPageBreak/>
              <w:t>MCaP</w:t>
            </w:r>
            <w:proofErr w:type="spellEnd"/>
            <w:r w:rsidRPr="00D70442">
              <w:rPr>
                <w:rFonts w:eastAsia="Calibri" w:cs="Arial"/>
              </w:rPr>
              <w:t xml:space="preserve"> CABE Team Meetings</w:t>
            </w:r>
          </w:p>
        </w:tc>
        <w:tc>
          <w:tcPr>
            <w:tcW w:w="1823" w:type="dxa"/>
            <w:shd w:val="clear" w:color="auto" w:fill="auto"/>
          </w:tcPr>
          <w:p w14:paraId="5B64ACBC" w14:textId="6FD49FF4" w:rsidR="002148CB" w:rsidRPr="00D70442" w:rsidRDefault="002148CB" w:rsidP="0086469B">
            <w:pPr>
              <w:spacing w:after="240"/>
              <w:rPr>
                <w:rFonts w:eastAsia="Calibri" w:cs="Arial"/>
              </w:rPr>
            </w:pPr>
            <w:r w:rsidRPr="00D70442">
              <w:rPr>
                <w:rFonts w:eastAsia="Calibri" w:cs="Arial"/>
              </w:rPr>
              <w:t>January–June 2023</w:t>
            </w:r>
          </w:p>
        </w:tc>
        <w:tc>
          <w:tcPr>
            <w:tcW w:w="2848" w:type="dxa"/>
            <w:shd w:val="clear" w:color="auto" w:fill="auto"/>
          </w:tcPr>
          <w:p w14:paraId="782692EB" w14:textId="4D70247C" w:rsidR="002148CB" w:rsidRPr="00D70442" w:rsidRDefault="002148CB" w:rsidP="002148CB">
            <w:pPr>
              <w:spacing w:after="240"/>
              <w:rPr>
                <w:rFonts w:eastAsia="Calibri" w:cs="Arial"/>
                <w:highlight w:val="yellow"/>
              </w:rPr>
            </w:pPr>
            <w:r w:rsidRPr="00D70442">
              <w:rPr>
                <w:rFonts w:eastAsia="Calibri" w:cs="Arial"/>
              </w:rPr>
              <w:t xml:space="preserve">The </w:t>
            </w:r>
            <w:proofErr w:type="spellStart"/>
            <w:r w:rsidRPr="00D70442">
              <w:rPr>
                <w:rFonts w:eastAsia="Calibri" w:cs="Arial"/>
              </w:rPr>
              <w:t>MCaP</w:t>
            </w:r>
            <w:proofErr w:type="spellEnd"/>
            <w:r w:rsidRPr="00D70442">
              <w:rPr>
                <w:rFonts w:eastAsia="Calibri" w:cs="Arial"/>
              </w:rPr>
              <w:t xml:space="preserve"> Team met on an almost daily basis to implement the goals and objectives of the project and oversee the implementation of </w:t>
            </w:r>
            <w:proofErr w:type="spellStart"/>
            <w:r w:rsidRPr="00D70442">
              <w:rPr>
                <w:rFonts w:eastAsia="Calibri" w:cs="Arial"/>
              </w:rPr>
              <w:t>MCaP</w:t>
            </w:r>
            <w:proofErr w:type="spellEnd"/>
            <w:r w:rsidRPr="00D70442">
              <w:rPr>
                <w:rFonts w:eastAsia="Calibri" w:cs="Arial"/>
              </w:rPr>
              <w:t xml:space="preserve"> partner deliverables.</w:t>
            </w:r>
          </w:p>
        </w:tc>
        <w:tc>
          <w:tcPr>
            <w:tcW w:w="2169" w:type="dxa"/>
            <w:shd w:val="clear" w:color="auto" w:fill="auto"/>
          </w:tcPr>
          <w:p w14:paraId="625670F9" w14:textId="4B0958DD" w:rsidR="002148CB" w:rsidRPr="00D70442" w:rsidRDefault="002148CB" w:rsidP="0086469B">
            <w:pPr>
              <w:spacing w:after="240"/>
              <w:rPr>
                <w:rFonts w:eastAsia="Calibri" w:cs="Arial"/>
                <w:lang w:val="es-MX"/>
              </w:rPr>
            </w:pPr>
            <w:r w:rsidRPr="00D70442">
              <w:rPr>
                <w:rFonts w:eastAsia="Calibri" w:cs="Arial"/>
              </w:rPr>
              <w:t>8</w:t>
            </w:r>
          </w:p>
        </w:tc>
      </w:tr>
      <w:tr w:rsidR="002148CB" w:rsidRPr="00B8703E" w14:paraId="32D723A0" w14:textId="77777777" w:rsidTr="002130ED">
        <w:trPr>
          <w:cantSplit/>
          <w:trHeight w:val="1880"/>
        </w:trPr>
        <w:tc>
          <w:tcPr>
            <w:tcW w:w="2695" w:type="dxa"/>
            <w:shd w:val="clear" w:color="auto" w:fill="auto"/>
          </w:tcPr>
          <w:p w14:paraId="0A232D59" w14:textId="77991901" w:rsidR="002148CB" w:rsidRPr="00D70442" w:rsidRDefault="002148CB" w:rsidP="002148CB">
            <w:pPr>
              <w:spacing w:after="240"/>
              <w:rPr>
                <w:rFonts w:eastAsia="Calibri" w:cs="Arial"/>
              </w:rPr>
            </w:pPr>
            <w:r>
              <w:rPr>
                <w:rFonts w:eastAsia="Calibri" w:cs="Arial"/>
              </w:rPr>
              <w:t>One</w:t>
            </w:r>
            <w:r w:rsidRPr="00D70442">
              <w:rPr>
                <w:rFonts w:eastAsia="Calibri" w:cs="Arial"/>
              </w:rPr>
              <w:t>-on-</w:t>
            </w:r>
            <w:r>
              <w:rPr>
                <w:rFonts w:eastAsia="Calibri" w:cs="Arial"/>
              </w:rPr>
              <w:t>One</w:t>
            </w:r>
            <w:r w:rsidRPr="00D70442">
              <w:rPr>
                <w:rFonts w:eastAsia="Calibri" w:cs="Arial"/>
              </w:rPr>
              <w:t xml:space="preserve"> Meetings</w:t>
            </w:r>
            <w:r>
              <w:rPr>
                <w:rFonts w:eastAsia="Calibri" w:cs="Arial"/>
              </w:rPr>
              <w:t xml:space="preserve"> </w:t>
            </w:r>
            <w:r w:rsidRPr="00D70442">
              <w:rPr>
                <w:rFonts w:eastAsia="Calibri" w:cs="Arial"/>
              </w:rPr>
              <w:t xml:space="preserve">with </w:t>
            </w:r>
            <w:proofErr w:type="spellStart"/>
            <w:r w:rsidRPr="00D70442">
              <w:rPr>
                <w:rFonts w:eastAsia="Calibri" w:cs="Arial"/>
              </w:rPr>
              <w:t>MCaP</w:t>
            </w:r>
            <w:proofErr w:type="spellEnd"/>
            <w:r w:rsidRPr="00D70442">
              <w:rPr>
                <w:rFonts w:eastAsia="Calibri" w:cs="Arial"/>
              </w:rPr>
              <w:t xml:space="preserve"> Leads</w:t>
            </w:r>
          </w:p>
        </w:tc>
        <w:tc>
          <w:tcPr>
            <w:tcW w:w="1823" w:type="dxa"/>
            <w:shd w:val="clear" w:color="auto" w:fill="auto"/>
          </w:tcPr>
          <w:p w14:paraId="028F5D91" w14:textId="40A2EEA0" w:rsidR="002148CB" w:rsidRPr="00D70442" w:rsidRDefault="002148CB" w:rsidP="0086469B">
            <w:pPr>
              <w:spacing w:after="240"/>
              <w:rPr>
                <w:rFonts w:eastAsia="Calibri" w:cs="Arial"/>
              </w:rPr>
            </w:pPr>
            <w:r w:rsidRPr="00D70442">
              <w:rPr>
                <w:rFonts w:eastAsia="Calibri" w:cs="Arial"/>
              </w:rPr>
              <w:t>January–June 2023</w:t>
            </w:r>
          </w:p>
        </w:tc>
        <w:tc>
          <w:tcPr>
            <w:tcW w:w="2848" w:type="dxa"/>
            <w:shd w:val="clear" w:color="auto" w:fill="auto"/>
          </w:tcPr>
          <w:p w14:paraId="508C000E" w14:textId="1C128CD2" w:rsidR="002148CB" w:rsidRPr="00D70442" w:rsidRDefault="002148CB" w:rsidP="002148CB">
            <w:pPr>
              <w:spacing w:after="240"/>
              <w:rPr>
                <w:rFonts w:eastAsia="Calibri" w:cs="Arial"/>
              </w:rPr>
            </w:pPr>
            <w:proofErr w:type="spellStart"/>
            <w:r w:rsidRPr="00D70442">
              <w:rPr>
                <w:rFonts w:eastAsia="Calibri" w:cs="Arial"/>
              </w:rPr>
              <w:t>MCaP</w:t>
            </w:r>
            <w:proofErr w:type="spellEnd"/>
            <w:r w:rsidRPr="00D70442">
              <w:rPr>
                <w:rFonts w:eastAsia="Calibri" w:cs="Arial"/>
              </w:rPr>
              <w:t xml:space="preserve"> held one-on-one meetings with </w:t>
            </w:r>
            <w:proofErr w:type="spellStart"/>
            <w:r w:rsidRPr="00D70442">
              <w:rPr>
                <w:rFonts w:eastAsia="Calibri" w:cs="Arial"/>
              </w:rPr>
              <w:t>MCaP</w:t>
            </w:r>
            <w:proofErr w:type="spellEnd"/>
            <w:r w:rsidRPr="00D70442">
              <w:rPr>
                <w:rFonts w:eastAsia="Calibri" w:cs="Arial"/>
              </w:rPr>
              <w:t xml:space="preserve"> Alliance </w:t>
            </w:r>
            <w:r>
              <w:rPr>
                <w:rFonts w:eastAsia="Calibri" w:cs="Arial"/>
              </w:rPr>
              <w:t>L</w:t>
            </w:r>
            <w:r w:rsidRPr="00D70442">
              <w:rPr>
                <w:rFonts w:eastAsia="Calibri" w:cs="Arial"/>
              </w:rPr>
              <w:t>eads to discuss partner-specific implementation and deliverables.</w:t>
            </w:r>
          </w:p>
        </w:tc>
        <w:tc>
          <w:tcPr>
            <w:tcW w:w="2169" w:type="dxa"/>
            <w:shd w:val="clear" w:color="auto" w:fill="auto"/>
          </w:tcPr>
          <w:p w14:paraId="44FCD729" w14:textId="7237821E" w:rsidR="002148CB" w:rsidRPr="00D70442" w:rsidRDefault="002148CB" w:rsidP="002148CB">
            <w:pPr>
              <w:spacing w:after="240"/>
              <w:rPr>
                <w:rFonts w:eastAsia="Calibri" w:cs="Arial"/>
              </w:rPr>
            </w:pPr>
            <w:r w:rsidRPr="00D70442">
              <w:rPr>
                <w:rFonts w:eastAsia="Calibri" w:cs="Arial"/>
              </w:rPr>
              <w:t>11</w:t>
            </w:r>
          </w:p>
        </w:tc>
      </w:tr>
      <w:tr w:rsidR="002148CB" w:rsidRPr="00B8703E" w14:paraId="7759CFFF" w14:textId="77777777" w:rsidTr="002130ED">
        <w:trPr>
          <w:cantSplit/>
          <w:trHeight w:val="2249"/>
        </w:trPr>
        <w:tc>
          <w:tcPr>
            <w:tcW w:w="2695" w:type="dxa"/>
            <w:shd w:val="clear" w:color="auto" w:fill="auto"/>
          </w:tcPr>
          <w:p w14:paraId="027E81E7" w14:textId="0E28B1C4" w:rsidR="002148CB" w:rsidRPr="00D70442" w:rsidRDefault="002148CB" w:rsidP="002148CB">
            <w:pPr>
              <w:spacing w:after="240"/>
              <w:rPr>
                <w:rFonts w:eastAsia="Calibri" w:cs="Arial"/>
              </w:rPr>
            </w:pPr>
            <w:proofErr w:type="spellStart"/>
            <w:r w:rsidRPr="00D70442">
              <w:rPr>
                <w:rFonts w:eastAsia="Calibri" w:cs="Arial"/>
              </w:rPr>
              <w:t>MCaP</w:t>
            </w:r>
            <w:proofErr w:type="spellEnd"/>
            <w:r w:rsidRPr="00D70442">
              <w:rPr>
                <w:rFonts w:eastAsia="Calibri" w:cs="Arial"/>
              </w:rPr>
              <w:t xml:space="preserve"> Team Meetings</w:t>
            </w:r>
          </w:p>
        </w:tc>
        <w:tc>
          <w:tcPr>
            <w:tcW w:w="1823" w:type="dxa"/>
            <w:shd w:val="clear" w:color="auto" w:fill="auto"/>
          </w:tcPr>
          <w:p w14:paraId="4A4A270D" w14:textId="45A94FE2" w:rsidR="002148CB" w:rsidRPr="00D70442" w:rsidRDefault="002148CB" w:rsidP="0086469B">
            <w:pPr>
              <w:spacing w:after="240"/>
              <w:rPr>
                <w:rFonts w:eastAsia="Calibri" w:cs="Arial"/>
              </w:rPr>
            </w:pPr>
            <w:r w:rsidRPr="00D70442">
              <w:rPr>
                <w:rFonts w:eastAsia="Calibri" w:cs="Arial"/>
              </w:rPr>
              <w:t>January–June 2023</w:t>
            </w:r>
          </w:p>
        </w:tc>
        <w:tc>
          <w:tcPr>
            <w:tcW w:w="2848" w:type="dxa"/>
            <w:shd w:val="clear" w:color="auto" w:fill="auto"/>
          </w:tcPr>
          <w:p w14:paraId="19C8F70B" w14:textId="4BFD07AC" w:rsidR="002148CB" w:rsidRDefault="002148CB" w:rsidP="002148CB">
            <w:pPr>
              <w:spacing w:after="240"/>
              <w:rPr>
                <w:rFonts w:eastAsia="Calibri" w:cs="Arial"/>
              </w:rPr>
            </w:pPr>
            <w:r w:rsidRPr="00D70442">
              <w:rPr>
                <w:rFonts w:eastAsia="Calibri" w:cs="Arial"/>
              </w:rPr>
              <w:t>All partners held weekly or monthly team meetings to plan for organizational and implementation planning within their partner organization.</w:t>
            </w:r>
          </w:p>
        </w:tc>
        <w:tc>
          <w:tcPr>
            <w:tcW w:w="2169" w:type="dxa"/>
            <w:shd w:val="clear" w:color="auto" w:fill="auto"/>
          </w:tcPr>
          <w:p w14:paraId="4DBA18E4" w14:textId="64386683" w:rsidR="002148CB" w:rsidRPr="00D70442" w:rsidRDefault="002148CB" w:rsidP="002148CB">
            <w:pPr>
              <w:spacing w:after="240"/>
              <w:rPr>
                <w:rFonts w:eastAsia="Calibri" w:cs="Arial"/>
              </w:rPr>
            </w:pPr>
            <w:r w:rsidRPr="00D70442">
              <w:rPr>
                <w:rFonts w:eastAsia="Calibri" w:cs="Arial"/>
              </w:rPr>
              <w:t xml:space="preserve">6 </w:t>
            </w:r>
          </w:p>
        </w:tc>
      </w:tr>
      <w:tr w:rsidR="002148CB" w:rsidRPr="00B8703E" w14:paraId="6046A12C" w14:textId="77777777" w:rsidTr="002130ED">
        <w:trPr>
          <w:cantSplit/>
        </w:trPr>
        <w:tc>
          <w:tcPr>
            <w:tcW w:w="2695" w:type="dxa"/>
            <w:shd w:val="clear" w:color="auto" w:fill="auto"/>
          </w:tcPr>
          <w:p w14:paraId="4B8D5C6D" w14:textId="773E689F" w:rsidR="002148CB" w:rsidRPr="00D70442" w:rsidRDefault="002148CB" w:rsidP="0097499A">
            <w:pPr>
              <w:ind w:right="-270"/>
              <w:rPr>
                <w:rFonts w:eastAsia="Calibri" w:cs="Arial"/>
              </w:rPr>
            </w:pPr>
            <w:proofErr w:type="spellStart"/>
            <w:r w:rsidRPr="00297475">
              <w:rPr>
                <w:rFonts w:eastAsia="Calibri" w:cs="Arial"/>
              </w:rPr>
              <w:t>MCaP</w:t>
            </w:r>
            <w:proofErr w:type="spellEnd"/>
            <w:r w:rsidRPr="00297475">
              <w:rPr>
                <w:rFonts w:eastAsia="Calibri" w:cs="Arial"/>
              </w:rPr>
              <w:t xml:space="preserve"> Alliance </w:t>
            </w:r>
            <w:r w:rsidR="00B56CDE" w:rsidRPr="00297475">
              <w:rPr>
                <w:rFonts w:eastAsia="Calibri" w:cs="Arial"/>
              </w:rPr>
              <w:t xml:space="preserve">Email </w:t>
            </w:r>
            <w:r w:rsidR="0097499A">
              <w:rPr>
                <w:rFonts w:eastAsia="Calibri" w:cs="Arial"/>
              </w:rPr>
              <w:br/>
            </w:r>
            <w:r w:rsidR="00B56CDE">
              <w:rPr>
                <w:rFonts w:eastAsia="Calibri" w:cs="Arial"/>
              </w:rPr>
              <w:t>and</w:t>
            </w:r>
            <w:r w:rsidRPr="00297475">
              <w:rPr>
                <w:rFonts w:eastAsia="Calibri" w:cs="Arial"/>
              </w:rPr>
              <w:t xml:space="preserve"> Listserv Announcements</w:t>
            </w:r>
          </w:p>
        </w:tc>
        <w:tc>
          <w:tcPr>
            <w:tcW w:w="1823" w:type="dxa"/>
            <w:shd w:val="clear" w:color="auto" w:fill="auto"/>
          </w:tcPr>
          <w:p w14:paraId="091FA5EE" w14:textId="69F6A783" w:rsidR="002148CB" w:rsidRPr="00D70442" w:rsidRDefault="002148CB" w:rsidP="00B56CDE">
            <w:pPr>
              <w:spacing w:after="240"/>
              <w:ind w:right="-270"/>
              <w:rPr>
                <w:rFonts w:eastAsia="Calibri" w:cs="Arial"/>
              </w:rPr>
            </w:pPr>
            <w:r w:rsidRPr="00297475">
              <w:rPr>
                <w:rFonts w:eastAsia="Calibri" w:cs="Arial"/>
              </w:rPr>
              <w:t>January–June 2023</w:t>
            </w:r>
          </w:p>
        </w:tc>
        <w:tc>
          <w:tcPr>
            <w:tcW w:w="2848" w:type="dxa"/>
            <w:shd w:val="clear" w:color="auto" w:fill="auto"/>
          </w:tcPr>
          <w:p w14:paraId="1E2D5742" w14:textId="4D4C1986" w:rsidR="002148CB" w:rsidRDefault="002148CB" w:rsidP="002148CB">
            <w:pPr>
              <w:spacing w:after="240"/>
              <w:rPr>
                <w:rFonts w:eastAsia="Calibri" w:cs="Arial"/>
              </w:rPr>
            </w:pPr>
            <w:r w:rsidRPr="00297475">
              <w:rPr>
                <w:rFonts w:eastAsia="Calibri" w:cs="Arial"/>
              </w:rPr>
              <w:t>All partners sent regularly scheduled announcements about the project to their education partners and networks.</w:t>
            </w:r>
          </w:p>
        </w:tc>
        <w:tc>
          <w:tcPr>
            <w:tcW w:w="2169" w:type="dxa"/>
            <w:shd w:val="clear" w:color="auto" w:fill="auto"/>
          </w:tcPr>
          <w:p w14:paraId="4C793081" w14:textId="624BF835" w:rsidR="002148CB" w:rsidRPr="00D70442" w:rsidRDefault="002148CB" w:rsidP="002148CB">
            <w:pPr>
              <w:spacing w:after="240"/>
              <w:rPr>
                <w:rFonts w:eastAsia="Calibri" w:cs="Arial"/>
              </w:rPr>
            </w:pPr>
            <w:r w:rsidRPr="00297475">
              <w:rPr>
                <w:rFonts w:eastAsia="Calibri" w:cs="Arial"/>
              </w:rPr>
              <w:t xml:space="preserve">15,064 </w:t>
            </w:r>
          </w:p>
        </w:tc>
      </w:tr>
      <w:tr w:rsidR="002148CB" w:rsidRPr="00B8703E" w14:paraId="65BA08A2" w14:textId="77777777" w:rsidTr="002130ED">
        <w:trPr>
          <w:cantSplit/>
        </w:trPr>
        <w:tc>
          <w:tcPr>
            <w:tcW w:w="2695" w:type="dxa"/>
            <w:shd w:val="clear" w:color="auto" w:fill="auto"/>
          </w:tcPr>
          <w:p w14:paraId="10A20CCC" w14:textId="71A2B271" w:rsidR="002148CB" w:rsidRPr="00D70442" w:rsidRDefault="002148CB" w:rsidP="002148CB">
            <w:pPr>
              <w:spacing w:after="240"/>
              <w:rPr>
                <w:rFonts w:eastAsia="Calibri" w:cs="Arial"/>
              </w:rPr>
            </w:pPr>
            <w:proofErr w:type="spellStart"/>
            <w:r w:rsidRPr="00297475">
              <w:rPr>
                <w:rFonts w:eastAsia="Calibri" w:cs="Arial"/>
              </w:rPr>
              <w:t>MCaP</w:t>
            </w:r>
            <w:proofErr w:type="spellEnd"/>
            <w:r w:rsidRPr="00297475">
              <w:rPr>
                <w:rFonts w:eastAsia="Calibri" w:cs="Arial"/>
              </w:rPr>
              <w:t xml:space="preserve"> Alliance Social Media Outreach</w:t>
            </w:r>
          </w:p>
        </w:tc>
        <w:tc>
          <w:tcPr>
            <w:tcW w:w="1823" w:type="dxa"/>
            <w:shd w:val="clear" w:color="auto" w:fill="auto"/>
          </w:tcPr>
          <w:p w14:paraId="0EBD4BCF" w14:textId="25B9CF03" w:rsidR="002148CB" w:rsidRPr="00D70442" w:rsidRDefault="002148CB" w:rsidP="00C53FCC">
            <w:pPr>
              <w:spacing w:after="240"/>
              <w:ind w:right="-270"/>
              <w:rPr>
                <w:rFonts w:eastAsia="Calibri" w:cs="Arial"/>
              </w:rPr>
            </w:pPr>
            <w:r w:rsidRPr="00297475">
              <w:rPr>
                <w:rFonts w:eastAsia="Calibri" w:cs="Arial"/>
              </w:rPr>
              <w:t>January–June 2023 and ongoing</w:t>
            </w:r>
          </w:p>
        </w:tc>
        <w:tc>
          <w:tcPr>
            <w:tcW w:w="2848" w:type="dxa"/>
            <w:shd w:val="clear" w:color="auto" w:fill="auto"/>
          </w:tcPr>
          <w:p w14:paraId="0F120ED5" w14:textId="47D80E1D" w:rsidR="002148CB" w:rsidRPr="00D70442" w:rsidRDefault="002148CB" w:rsidP="002148CB">
            <w:pPr>
              <w:spacing w:after="240"/>
              <w:rPr>
                <w:rFonts w:eastAsia="Calibri" w:cs="Arial"/>
              </w:rPr>
            </w:pPr>
            <w:r w:rsidRPr="00297475">
              <w:rPr>
                <w:rFonts w:eastAsia="Calibri" w:cs="Arial"/>
              </w:rPr>
              <w:t>All partners disseminated project information via social media platforms.</w:t>
            </w:r>
          </w:p>
        </w:tc>
        <w:tc>
          <w:tcPr>
            <w:tcW w:w="2169" w:type="dxa"/>
            <w:shd w:val="clear" w:color="auto" w:fill="auto"/>
          </w:tcPr>
          <w:p w14:paraId="46A23D0F" w14:textId="77777777" w:rsidR="002148CB" w:rsidRDefault="002148CB" w:rsidP="002148CB">
            <w:pPr>
              <w:spacing w:after="240"/>
              <w:ind w:right="-270"/>
              <w:rPr>
                <w:rFonts w:eastAsia="Calibri" w:cs="Arial"/>
              </w:rPr>
            </w:pPr>
            <w:r w:rsidRPr="00297475">
              <w:rPr>
                <w:rFonts w:eastAsia="Calibri" w:cs="Arial"/>
              </w:rPr>
              <w:t>Facebook 15,271</w:t>
            </w:r>
          </w:p>
          <w:p w14:paraId="350056DC" w14:textId="0CEFF456" w:rsidR="002148CB" w:rsidRDefault="002148CB" w:rsidP="002148CB">
            <w:pPr>
              <w:spacing w:after="240"/>
              <w:ind w:right="-270"/>
              <w:rPr>
                <w:rFonts w:eastAsia="Calibri" w:cs="Arial"/>
              </w:rPr>
            </w:pPr>
            <w:r w:rsidRPr="00297475">
              <w:rPr>
                <w:rFonts w:eastAsia="Calibri" w:cs="Arial"/>
              </w:rPr>
              <w:t>X (formerly Twitter) 15,908</w:t>
            </w:r>
          </w:p>
          <w:p w14:paraId="34DB8CEC" w14:textId="4BB0DEE1" w:rsidR="002148CB" w:rsidRPr="00D70442" w:rsidRDefault="002148CB" w:rsidP="002148CB">
            <w:pPr>
              <w:spacing w:after="240"/>
              <w:rPr>
                <w:rFonts w:eastAsia="Calibri" w:cs="Arial"/>
              </w:rPr>
            </w:pPr>
            <w:r w:rsidRPr="00297475">
              <w:rPr>
                <w:rFonts w:eastAsia="Calibri" w:cs="Arial"/>
              </w:rPr>
              <w:t>Instagram 2,666</w:t>
            </w:r>
          </w:p>
        </w:tc>
      </w:tr>
      <w:tr w:rsidR="002148CB" w:rsidRPr="00B8703E" w14:paraId="0797DFC2" w14:textId="77777777" w:rsidTr="002130ED">
        <w:trPr>
          <w:cantSplit/>
        </w:trPr>
        <w:tc>
          <w:tcPr>
            <w:tcW w:w="2695" w:type="dxa"/>
            <w:shd w:val="clear" w:color="auto" w:fill="auto"/>
          </w:tcPr>
          <w:p w14:paraId="2CEA12F5" w14:textId="266FC1AA" w:rsidR="002148CB" w:rsidRPr="00D70442" w:rsidRDefault="002148CB" w:rsidP="002148CB">
            <w:pPr>
              <w:spacing w:after="240"/>
              <w:rPr>
                <w:rFonts w:eastAsia="Calibri" w:cs="Arial"/>
              </w:rPr>
            </w:pPr>
            <w:r w:rsidRPr="00D70442">
              <w:rPr>
                <w:rFonts w:eastAsia="Calibri" w:cs="Arial"/>
              </w:rPr>
              <w:t>Stage 1</w:t>
            </w:r>
            <w:r>
              <w:rPr>
                <w:rFonts w:eastAsia="Calibri" w:cs="Arial"/>
              </w:rPr>
              <w:t xml:space="preserve"> </w:t>
            </w:r>
            <w:r w:rsidRPr="00D70442">
              <w:rPr>
                <w:rFonts w:eastAsia="Calibri" w:cs="Arial"/>
              </w:rPr>
              <w:t>Innovations Planning,</w:t>
            </w:r>
            <w:r w:rsidR="00B56CDE">
              <w:rPr>
                <w:rFonts w:eastAsia="Calibri" w:cs="Arial"/>
              </w:rPr>
              <w:t xml:space="preserve"> </w:t>
            </w:r>
            <w:r w:rsidRPr="00D70442">
              <w:rPr>
                <w:rFonts w:eastAsia="Calibri" w:cs="Arial"/>
              </w:rPr>
              <w:t>Development, and Maintenance</w:t>
            </w:r>
          </w:p>
        </w:tc>
        <w:tc>
          <w:tcPr>
            <w:tcW w:w="1823" w:type="dxa"/>
            <w:shd w:val="clear" w:color="auto" w:fill="auto"/>
          </w:tcPr>
          <w:p w14:paraId="2AE60E42" w14:textId="6FD5AC23" w:rsidR="002148CB" w:rsidRPr="00D70442" w:rsidDel="00773325" w:rsidRDefault="002148CB" w:rsidP="00FC3874">
            <w:pPr>
              <w:spacing w:after="240"/>
              <w:rPr>
                <w:rFonts w:eastAsia="Calibri" w:cs="Arial"/>
              </w:rPr>
            </w:pPr>
            <w:r w:rsidRPr="00D70442">
              <w:rPr>
                <w:rFonts w:eastAsia="Calibri" w:cs="Arial"/>
              </w:rPr>
              <w:t>January–December 2023</w:t>
            </w:r>
          </w:p>
        </w:tc>
        <w:tc>
          <w:tcPr>
            <w:tcW w:w="2848" w:type="dxa"/>
            <w:shd w:val="clear" w:color="auto" w:fill="auto"/>
          </w:tcPr>
          <w:p w14:paraId="56BDB7DE" w14:textId="36C2604E" w:rsidR="002148CB" w:rsidDel="00773325" w:rsidRDefault="002148CB" w:rsidP="002148CB">
            <w:pPr>
              <w:spacing w:after="240"/>
              <w:rPr>
                <w:rFonts w:eastAsia="Calibri" w:cs="Arial"/>
              </w:rPr>
            </w:pPr>
            <w:r>
              <w:rPr>
                <w:rFonts w:eastAsia="Calibri" w:cs="Arial"/>
              </w:rPr>
              <w:t>Collaboratively planned</w:t>
            </w:r>
            <w:r w:rsidRPr="00D70442">
              <w:rPr>
                <w:rFonts w:eastAsia="Calibri" w:cs="Arial"/>
              </w:rPr>
              <w:t xml:space="preserve">, </w:t>
            </w:r>
            <w:r>
              <w:rPr>
                <w:rFonts w:eastAsia="Calibri" w:cs="Arial"/>
              </w:rPr>
              <w:t>developed</w:t>
            </w:r>
            <w:r w:rsidRPr="00D70442">
              <w:rPr>
                <w:rFonts w:eastAsia="Calibri" w:cs="Arial"/>
              </w:rPr>
              <w:t xml:space="preserve">, and </w:t>
            </w:r>
            <w:r>
              <w:rPr>
                <w:rFonts w:eastAsia="Calibri" w:cs="Arial"/>
              </w:rPr>
              <w:t>maintained</w:t>
            </w:r>
            <w:r w:rsidRPr="00D70442">
              <w:rPr>
                <w:rFonts w:eastAsia="Calibri" w:cs="Arial"/>
              </w:rPr>
              <w:t xml:space="preserve"> Digital Academy on </w:t>
            </w:r>
            <w:r w:rsidR="00B652FB">
              <w:rPr>
                <w:rFonts w:eastAsia="Calibri" w:cs="Arial"/>
              </w:rPr>
              <w:t xml:space="preserve">the </w:t>
            </w:r>
            <w:r w:rsidRPr="00D70442">
              <w:rPr>
                <w:rFonts w:eastAsia="Calibri" w:cs="Arial"/>
              </w:rPr>
              <w:t>CANVAS platform.</w:t>
            </w:r>
          </w:p>
        </w:tc>
        <w:tc>
          <w:tcPr>
            <w:tcW w:w="2169" w:type="dxa"/>
            <w:shd w:val="clear" w:color="auto" w:fill="auto"/>
          </w:tcPr>
          <w:p w14:paraId="47439AD6" w14:textId="0B6A7030" w:rsidR="002148CB" w:rsidRPr="00D70442" w:rsidRDefault="002148CB" w:rsidP="0086469B">
            <w:pPr>
              <w:spacing w:after="240"/>
              <w:rPr>
                <w:rFonts w:eastAsia="Calibri" w:cs="Arial"/>
              </w:rPr>
            </w:pPr>
            <w:r w:rsidRPr="00D70442">
              <w:rPr>
                <w:rFonts w:eastAsia="Calibri" w:cs="Arial"/>
              </w:rPr>
              <w:t>11</w:t>
            </w:r>
          </w:p>
        </w:tc>
      </w:tr>
      <w:tr w:rsidR="002148CB" w:rsidRPr="00B8703E" w14:paraId="19738047" w14:textId="77777777" w:rsidTr="002130ED">
        <w:trPr>
          <w:cantSplit/>
          <w:trHeight w:val="5669"/>
        </w:trPr>
        <w:tc>
          <w:tcPr>
            <w:tcW w:w="2695" w:type="dxa"/>
            <w:shd w:val="clear" w:color="auto" w:fill="auto"/>
          </w:tcPr>
          <w:p w14:paraId="686FCB0C" w14:textId="5889DBEB" w:rsidR="002148CB" w:rsidRPr="00D70442" w:rsidRDefault="002148CB" w:rsidP="002148CB">
            <w:pPr>
              <w:spacing w:after="240"/>
              <w:rPr>
                <w:rFonts w:eastAsia="Calibri" w:cs="Arial"/>
              </w:rPr>
            </w:pPr>
            <w:r w:rsidRPr="00443982">
              <w:rPr>
                <w:rFonts w:eastAsia="Calibri" w:cs="Arial"/>
              </w:rPr>
              <w:lastRenderedPageBreak/>
              <w:t>Planning and Development for Specific Networks:</w:t>
            </w:r>
            <w:r>
              <w:rPr>
                <w:rFonts w:eastAsia="Calibri" w:cs="Arial"/>
              </w:rPr>
              <w:t xml:space="preserve"> </w:t>
            </w:r>
            <w:r w:rsidRPr="00443982">
              <w:rPr>
                <w:rFonts w:eastAsia="Calibri" w:cs="Arial"/>
              </w:rPr>
              <w:t>Seal of Biliteracy,</w:t>
            </w:r>
            <w:r>
              <w:rPr>
                <w:rFonts w:eastAsia="Calibri" w:cs="Arial"/>
              </w:rPr>
              <w:t xml:space="preserve"> </w:t>
            </w:r>
            <w:r w:rsidRPr="00443982">
              <w:rPr>
                <w:rFonts w:eastAsia="Calibri" w:cs="Arial"/>
              </w:rPr>
              <w:t>Asian Languages Roundtable, Dual Language Design Thinking, and IHE Network</w:t>
            </w:r>
            <w:r>
              <w:rPr>
                <w:rFonts w:eastAsia="Calibri" w:cs="Arial"/>
              </w:rPr>
              <w:t>s</w:t>
            </w:r>
          </w:p>
        </w:tc>
        <w:tc>
          <w:tcPr>
            <w:tcW w:w="1823" w:type="dxa"/>
            <w:shd w:val="clear" w:color="auto" w:fill="auto"/>
          </w:tcPr>
          <w:p w14:paraId="1EB50D65" w14:textId="532ECA63" w:rsidR="002148CB" w:rsidRPr="00D70442" w:rsidRDefault="002148CB" w:rsidP="0086469B">
            <w:pPr>
              <w:spacing w:after="240"/>
              <w:rPr>
                <w:rFonts w:eastAsia="Calibri" w:cs="Arial"/>
              </w:rPr>
            </w:pPr>
            <w:r w:rsidRPr="00443982">
              <w:rPr>
                <w:rFonts w:eastAsia="Calibri" w:cs="Arial"/>
              </w:rPr>
              <w:t>February–March 2023</w:t>
            </w:r>
          </w:p>
        </w:tc>
        <w:tc>
          <w:tcPr>
            <w:tcW w:w="2848" w:type="dxa"/>
            <w:shd w:val="clear" w:color="auto" w:fill="auto"/>
          </w:tcPr>
          <w:p w14:paraId="42991298" w14:textId="77777777" w:rsidR="005A04F1" w:rsidRDefault="002148CB" w:rsidP="002148CB">
            <w:pPr>
              <w:spacing w:after="240"/>
              <w:rPr>
                <w:rFonts w:eastAsia="Calibri" w:cs="Arial"/>
              </w:rPr>
            </w:pPr>
            <w:proofErr w:type="spellStart"/>
            <w:r w:rsidRPr="00443982">
              <w:rPr>
                <w:rFonts w:eastAsia="Calibri" w:cs="Arial"/>
              </w:rPr>
              <w:t>MCaP</w:t>
            </w:r>
            <w:proofErr w:type="spellEnd"/>
            <w:r w:rsidRPr="00443982">
              <w:rPr>
                <w:rFonts w:eastAsia="Calibri" w:cs="Arial"/>
              </w:rPr>
              <w:t xml:space="preserve"> worked on developing and hosting specific networks for advancing/supporting Seal of Biliteracy, Asian Languages, Dual Language Design and IHE</w:t>
            </w:r>
            <w:r>
              <w:rPr>
                <w:rFonts w:eastAsia="Calibri" w:cs="Arial"/>
              </w:rPr>
              <w:t xml:space="preserve"> Networks</w:t>
            </w:r>
            <w:r w:rsidRPr="00443982">
              <w:rPr>
                <w:rFonts w:eastAsia="Calibri" w:cs="Arial"/>
              </w:rPr>
              <w:t>.</w:t>
            </w:r>
          </w:p>
          <w:p w14:paraId="22CF8E0C" w14:textId="20908AFF" w:rsidR="002148CB" w:rsidRPr="00D70442" w:rsidRDefault="002148CB" w:rsidP="002148CB">
            <w:pPr>
              <w:spacing w:after="240"/>
              <w:rPr>
                <w:rFonts w:eastAsia="Calibri" w:cs="Arial"/>
              </w:rPr>
            </w:pPr>
            <w:r w:rsidRPr="00443982">
              <w:rPr>
                <w:rFonts w:eastAsia="Calibri" w:cs="Arial"/>
              </w:rPr>
              <w:t xml:space="preserve">Collaborative planning included reaching out to targeted education partners, sharing resources and </w:t>
            </w:r>
            <w:proofErr w:type="gramStart"/>
            <w:r w:rsidRPr="00443982">
              <w:rPr>
                <w:rFonts w:eastAsia="Calibri" w:cs="Arial"/>
              </w:rPr>
              <w:t>supports</w:t>
            </w:r>
            <w:proofErr w:type="gramEnd"/>
            <w:r w:rsidRPr="00443982">
              <w:rPr>
                <w:rFonts w:eastAsia="Calibri" w:cs="Arial"/>
              </w:rPr>
              <w:t xml:space="preserve"> for multilingual language programs</w:t>
            </w:r>
            <w:r w:rsidR="005A04F1">
              <w:rPr>
                <w:rFonts w:eastAsia="Calibri" w:cs="Arial"/>
              </w:rPr>
              <w:t>,</w:t>
            </w:r>
            <w:r w:rsidRPr="00443982">
              <w:rPr>
                <w:rFonts w:eastAsia="Calibri" w:cs="Arial"/>
              </w:rPr>
              <w:t xml:space="preserve"> and leading </w:t>
            </w:r>
            <w:r w:rsidR="005A04F1">
              <w:rPr>
                <w:rFonts w:eastAsia="Calibri" w:cs="Arial"/>
              </w:rPr>
              <w:t>“</w:t>
            </w:r>
            <w:r w:rsidRPr="00443982">
              <w:rPr>
                <w:rFonts w:eastAsia="Calibri" w:cs="Arial"/>
              </w:rPr>
              <w:t>think tank</w:t>
            </w:r>
            <w:r w:rsidR="005A04F1">
              <w:rPr>
                <w:rFonts w:eastAsia="Calibri" w:cs="Arial"/>
              </w:rPr>
              <w:t>”</w:t>
            </w:r>
            <w:r w:rsidRPr="00443982">
              <w:rPr>
                <w:rFonts w:eastAsia="Calibri" w:cs="Arial"/>
              </w:rPr>
              <w:t xml:space="preserve"> discussions. Th</w:t>
            </w:r>
            <w:r>
              <w:rPr>
                <w:rFonts w:eastAsia="Calibri" w:cs="Arial"/>
              </w:rPr>
              <w:t>ese discussions focused on the</w:t>
            </w:r>
            <w:r w:rsidRPr="00443982">
              <w:rPr>
                <w:rFonts w:eastAsia="Calibri" w:cs="Arial"/>
              </w:rPr>
              <w:t xml:space="preserve"> IHE Network Convening.</w:t>
            </w:r>
          </w:p>
        </w:tc>
        <w:tc>
          <w:tcPr>
            <w:tcW w:w="2169" w:type="dxa"/>
            <w:shd w:val="clear" w:color="auto" w:fill="auto"/>
          </w:tcPr>
          <w:p w14:paraId="0F89183C" w14:textId="5551F6BF" w:rsidR="002148CB" w:rsidRPr="00D70442" w:rsidRDefault="002148CB" w:rsidP="002148CB">
            <w:pPr>
              <w:spacing w:after="240"/>
              <w:rPr>
                <w:rFonts w:eastAsia="Calibri" w:cs="Arial"/>
              </w:rPr>
            </w:pPr>
            <w:r w:rsidRPr="00443982">
              <w:rPr>
                <w:rFonts w:eastAsia="Calibri" w:cs="Arial"/>
              </w:rPr>
              <w:t>7</w:t>
            </w:r>
          </w:p>
        </w:tc>
      </w:tr>
      <w:tr w:rsidR="002148CB" w:rsidRPr="00B8703E" w14:paraId="00E1AB01" w14:textId="77777777" w:rsidTr="002130ED">
        <w:trPr>
          <w:cantSplit/>
          <w:trHeight w:val="710"/>
        </w:trPr>
        <w:tc>
          <w:tcPr>
            <w:tcW w:w="2695" w:type="dxa"/>
            <w:shd w:val="clear" w:color="auto" w:fill="auto"/>
          </w:tcPr>
          <w:p w14:paraId="7F0CEC65" w14:textId="48BBC56E" w:rsidR="002148CB" w:rsidRPr="00D70442" w:rsidRDefault="002148CB" w:rsidP="002148CB">
            <w:pPr>
              <w:spacing w:after="240"/>
              <w:rPr>
                <w:rFonts w:eastAsia="Calibri" w:cs="Arial"/>
              </w:rPr>
            </w:pPr>
            <w:r w:rsidRPr="00D70442">
              <w:rPr>
                <w:rFonts w:eastAsia="Calibri" w:cs="Arial"/>
              </w:rPr>
              <w:t xml:space="preserve">Stage 1 Innovations Planning, </w:t>
            </w:r>
            <w:r w:rsidR="005A04F1">
              <w:rPr>
                <w:rFonts w:eastAsia="Calibri" w:cs="Arial"/>
              </w:rPr>
              <w:t>D</w:t>
            </w:r>
            <w:r w:rsidRPr="00D70442">
              <w:rPr>
                <w:rFonts w:eastAsia="Calibri" w:cs="Arial"/>
              </w:rPr>
              <w:t>evelopment, and Maintenance</w:t>
            </w:r>
          </w:p>
        </w:tc>
        <w:tc>
          <w:tcPr>
            <w:tcW w:w="1823" w:type="dxa"/>
            <w:shd w:val="clear" w:color="auto" w:fill="auto"/>
          </w:tcPr>
          <w:p w14:paraId="00E32839" w14:textId="22D24EE6" w:rsidR="002148CB" w:rsidRDefault="002148CB" w:rsidP="002148CB">
            <w:pPr>
              <w:spacing w:after="240"/>
              <w:rPr>
                <w:rFonts w:eastAsia="Calibri" w:cs="Arial"/>
              </w:rPr>
            </w:pPr>
            <w:r w:rsidRPr="00D70442">
              <w:rPr>
                <w:rFonts w:eastAsia="Calibri" w:cs="Arial"/>
              </w:rPr>
              <w:t>March 2023</w:t>
            </w:r>
          </w:p>
        </w:tc>
        <w:tc>
          <w:tcPr>
            <w:tcW w:w="2848" w:type="dxa"/>
            <w:shd w:val="clear" w:color="auto" w:fill="auto"/>
          </w:tcPr>
          <w:p w14:paraId="258AB121" w14:textId="2CAB71DC" w:rsidR="002148CB" w:rsidRPr="5E9042BF" w:rsidRDefault="002148CB" w:rsidP="002148CB">
            <w:pPr>
              <w:spacing w:after="240"/>
              <w:rPr>
                <w:rFonts w:eastAsia="Calibri" w:cs="Arial"/>
              </w:rPr>
            </w:pPr>
            <w:r>
              <w:rPr>
                <w:rFonts w:eastAsia="Calibri" w:cs="Arial"/>
              </w:rPr>
              <w:t>Planned</w:t>
            </w:r>
            <w:r w:rsidRPr="00D70442">
              <w:rPr>
                <w:rFonts w:eastAsia="Calibri" w:cs="Arial"/>
              </w:rPr>
              <w:t xml:space="preserve"> for Early Childhood webinar series: </w:t>
            </w:r>
            <w:r w:rsidRPr="00D70442">
              <w:rPr>
                <w:rFonts w:eastAsia="Calibri" w:cs="Arial"/>
                <w:i/>
                <w:iCs/>
              </w:rPr>
              <w:t xml:space="preserve">Connecting the EL Roadmap to Early Childhood Settings, </w:t>
            </w:r>
            <w:r w:rsidRPr="00D70442">
              <w:rPr>
                <w:rFonts w:eastAsia="Calibri" w:cs="Arial"/>
              </w:rPr>
              <w:t xml:space="preserve">developed and hosted collaboratively by </w:t>
            </w:r>
            <w:proofErr w:type="spellStart"/>
            <w:r w:rsidRPr="00D70442">
              <w:rPr>
                <w:rFonts w:eastAsia="Calibri" w:cs="Arial"/>
              </w:rPr>
              <w:t>MCaP</w:t>
            </w:r>
            <w:proofErr w:type="spellEnd"/>
            <w:r w:rsidRPr="00D70442">
              <w:rPr>
                <w:rFonts w:eastAsia="Calibri" w:cs="Arial"/>
              </w:rPr>
              <w:t xml:space="preserve">, </w:t>
            </w:r>
            <w:r w:rsidR="00B600E4">
              <w:rPr>
                <w:rFonts w:eastAsia="Calibri" w:cs="Arial"/>
              </w:rPr>
              <w:t>Orange County Department of Education (</w:t>
            </w:r>
            <w:r w:rsidRPr="00D70442">
              <w:rPr>
                <w:rFonts w:eastAsia="Calibri" w:cs="Arial"/>
              </w:rPr>
              <w:t>OCDE</w:t>
            </w:r>
            <w:r w:rsidR="00B600E4">
              <w:rPr>
                <w:rFonts w:eastAsia="Calibri" w:cs="Arial"/>
              </w:rPr>
              <w:t>)</w:t>
            </w:r>
            <w:r w:rsidRPr="00D70442">
              <w:rPr>
                <w:rFonts w:eastAsia="Calibri" w:cs="Arial"/>
              </w:rPr>
              <w:t>, and Fresno County Superintendent of Schools (FCSS)</w:t>
            </w:r>
            <w:r>
              <w:rPr>
                <w:rFonts w:eastAsia="Calibri" w:cs="Arial"/>
              </w:rPr>
              <w:t>.</w:t>
            </w:r>
          </w:p>
        </w:tc>
        <w:tc>
          <w:tcPr>
            <w:tcW w:w="2169" w:type="dxa"/>
            <w:shd w:val="clear" w:color="auto" w:fill="auto"/>
          </w:tcPr>
          <w:p w14:paraId="54BA0F16" w14:textId="6D857FB1" w:rsidR="002148CB" w:rsidRPr="00D70442" w:rsidRDefault="002148CB" w:rsidP="000F320B">
            <w:pPr>
              <w:spacing w:after="240"/>
              <w:rPr>
                <w:rFonts w:eastAsia="Calibri" w:cs="Arial"/>
              </w:rPr>
            </w:pPr>
            <w:proofErr w:type="spellStart"/>
            <w:r w:rsidRPr="00D70442">
              <w:rPr>
                <w:rFonts w:eastAsia="Calibri" w:cs="Arial"/>
              </w:rPr>
              <w:t>MCaP</w:t>
            </w:r>
            <w:proofErr w:type="spellEnd"/>
            <w:r w:rsidRPr="00D70442">
              <w:rPr>
                <w:rFonts w:eastAsia="Calibri" w:cs="Arial"/>
              </w:rPr>
              <w:t xml:space="preserve"> Teams:</w:t>
            </w:r>
            <w:r>
              <w:rPr>
                <w:rFonts w:eastAsia="Calibri" w:cs="Arial"/>
              </w:rPr>
              <w:t xml:space="preserve"> </w:t>
            </w:r>
            <w:r w:rsidRPr="00D70442">
              <w:rPr>
                <w:rFonts w:eastAsia="Calibri" w:cs="Arial"/>
              </w:rPr>
              <w:t>CABE, OCDE,</w:t>
            </w:r>
            <w:r>
              <w:rPr>
                <w:rFonts w:eastAsia="Calibri" w:cs="Arial"/>
              </w:rPr>
              <w:t xml:space="preserve"> </w:t>
            </w:r>
            <w:r w:rsidRPr="00D70442">
              <w:rPr>
                <w:rFonts w:eastAsia="Calibri" w:cs="Arial"/>
              </w:rPr>
              <w:t>FCSS</w:t>
            </w:r>
          </w:p>
        </w:tc>
      </w:tr>
      <w:tr w:rsidR="002148CB" w:rsidRPr="00B8703E" w14:paraId="22DA787B" w14:textId="77777777" w:rsidTr="0086469B">
        <w:trPr>
          <w:cantSplit/>
          <w:trHeight w:val="1943"/>
        </w:trPr>
        <w:tc>
          <w:tcPr>
            <w:tcW w:w="2695" w:type="dxa"/>
            <w:shd w:val="clear" w:color="auto" w:fill="auto"/>
          </w:tcPr>
          <w:p w14:paraId="6C6A05A6" w14:textId="05825F14" w:rsidR="002148CB" w:rsidRPr="00D70442" w:rsidRDefault="002148CB" w:rsidP="002148CB">
            <w:pPr>
              <w:spacing w:after="240"/>
              <w:rPr>
                <w:rFonts w:eastAsia="Calibri" w:cs="Arial"/>
              </w:rPr>
            </w:pPr>
            <w:r w:rsidRPr="00443982">
              <w:rPr>
                <w:rFonts w:eastAsia="Calibri" w:cs="Arial"/>
              </w:rPr>
              <w:t>Planning for Stage 3 Innovations and LEA Convening at CABE Conference 2023</w:t>
            </w:r>
          </w:p>
        </w:tc>
        <w:tc>
          <w:tcPr>
            <w:tcW w:w="1823" w:type="dxa"/>
            <w:shd w:val="clear" w:color="auto" w:fill="auto"/>
          </w:tcPr>
          <w:p w14:paraId="36316F9A" w14:textId="7586464C" w:rsidR="002148CB" w:rsidRPr="5E9042BF" w:rsidRDefault="002148CB" w:rsidP="002148CB">
            <w:pPr>
              <w:spacing w:after="240"/>
              <w:rPr>
                <w:rFonts w:eastAsia="Calibri" w:cs="Arial"/>
              </w:rPr>
            </w:pPr>
            <w:r w:rsidRPr="00443982">
              <w:rPr>
                <w:rFonts w:eastAsia="Calibri" w:cs="Arial"/>
              </w:rPr>
              <w:t>March 2023</w:t>
            </w:r>
          </w:p>
        </w:tc>
        <w:tc>
          <w:tcPr>
            <w:tcW w:w="2848" w:type="dxa"/>
            <w:shd w:val="clear" w:color="auto" w:fill="auto"/>
          </w:tcPr>
          <w:p w14:paraId="21932E6E" w14:textId="6EC5094A" w:rsidR="002148CB" w:rsidRPr="00D70442" w:rsidRDefault="005A04F1" w:rsidP="002148CB">
            <w:pPr>
              <w:spacing w:after="240"/>
              <w:rPr>
                <w:rFonts w:eastAsia="Calibri" w:cs="Arial"/>
              </w:rPr>
            </w:pPr>
            <w:r>
              <w:rPr>
                <w:rFonts w:eastAsia="Calibri" w:cs="Arial"/>
              </w:rPr>
              <w:t xml:space="preserve">The </w:t>
            </w:r>
            <w:r w:rsidR="002148CB" w:rsidRPr="00443982">
              <w:rPr>
                <w:rFonts w:eastAsia="Calibri" w:cs="Arial"/>
              </w:rPr>
              <w:t xml:space="preserve">LEA Convening </w:t>
            </w:r>
            <w:r w:rsidR="00B652FB">
              <w:rPr>
                <w:rFonts w:eastAsia="Calibri" w:cs="Arial"/>
              </w:rPr>
              <w:t xml:space="preserve">was </w:t>
            </w:r>
            <w:r w:rsidR="002148CB" w:rsidRPr="00443982">
              <w:rPr>
                <w:rFonts w:eastAsia="Calibri" w:cs="Arial"/>
              </w:rPr>
              <w:t xml:space="preserve">held in March at </w:t>
            </w:r>
            <w:r w:rsidR="00B652FB">
              <w:rPr>
                <w:rFonts w:eastAsia="Calibri" w:cs="Arial"/>
              </w:rPr>
              <w:t xml:space="preserve">the </w:t>
            </w:r>
            <w:r w:rsidR="002148CB" w:rsidRPr="00443982">
              <w:rPr>
                <w:rFonts w:eastAsia="Calibri" w:cs="Arial"/>
              </w:rPr>
              <w:t>CABE 2023 Conference.</w:t>
            </w:r>
          </w:p>
        </w:tc>
        <w:tc>
          <w:tcPr>
            <w:tcW w:w="2169" w:type="dxa"/>
            <w:shd w:val="clear" w:color="auto" w:fill="auto"/>
          </w:tcPr>
          <w:p w14:paraId="2668F061" w14:textId="2065F742" w:rsidR="002148CB" w:rsidRPr="00D70442" w:rsidRDefault="002148CB" w:rsidP="002148CB">
            <w:pPr>
              <w:spacing w:after="240"/>
              <w:rPr>
                <w:rFonts w:eastAsia="Calibri" w:cs="Arial"/>
              </w:rPr>
            </w:pPr>
            <w:r w:rsidRPr="00443982">
              <w:rPr>
                <w:rFonts w:eastAsia="Calibri" w:cs="Arial"/>
              </w:rPr>
              <w:t>11</w:t>
            </w:r>
          </w:p>
        </w:tc>
      </w:tr>
      <w:tr w:rsidR="0086469B" w:rsidRPr="00B8703E" w14:paraId="5CD6D940" w14:textId="77777777" w:rsidTr="002130ED">
        <w:trPr>
          <w:cantSplit/>
          <w:trHeight w:val="710"/>
        </w:trPr>
        <w:tc>
          <w:tcPr>
            <w:tcW w:w="2695" w:type="dxa"/>
            <w:shd w:val="clear" w:color="auto" w:fill="auto"/>
          </w:tcPr>
          <w:p w14:paraId="46C9CB73" w14:textId="3F926202" w:rsidR="0086469B" w:rsidRPr="00D70442" w:rsidRDefault="0086469B" w:rsidP="002148CB">
            <w:pPr>
              <w:spacing w:after="240"/>
              <w:rPr>
                <w:rFonts w:eastAsia="Calibri" w:cs="Arial"/>
              </w:rPr>
            </w:pPr>
            <w:r w:rsidRPr="00D70442">
              <w:rPr>
                <w:rFonts w:eastAsia="Calibri" w:cs="Arial"/>
              </w:rPr>
              <w:lastRenderedPageBreak/>
              <w:t>Stage 1 Innovations Planning, Development, and Maintenance</w:t>
            </w:r>
          </w:p>
        </w:tc>
        <w:tc>
          <w:tcPr>
            <w:tcW w:w="1823" w:type="dxa"/>
            <w:shd w:val="clear" w:color="auto" w:fill="auto"/>
          </w:tcPr>
          <w:p w14:paraId="468ED704" w14:textId="6DC6B985" w:rsidR="0086469B" w:rsidRPr="00D70442" w:rsidRDefault="0086469B" w:rsidP="002148CB">
            <w:pPr>
              <w:spacing w:after="240"/>
              <w:rPr>
                <w:rFonts w:eastAsia="Calibri" w:cs="Arial"/>
              </w:rPr>
            </w:pPr>
            <w:r w:rsidRPr="00D70442">
              <w:rPr>
                <w:rFonts w:eastAsia="Calibri" w:cs="Arial"/>
              </w:rPr>
              <w:t>March–May 2023</w:t>
            </w:r>
          </w:p>
        </w:tc>
        <w:tc>
          <w:tcPr>
            <w:tcW w:w="2848" w:type="dxa"/>
            <w:shd w:val="clear" w:color="auto" w:fill="auto"/>
          </w:tcPr>
          <w:p w14:paraId="70DB7EEE" w14:textId="7BC81880" w:rsidR="0086469B" w:rsidRDefault="0086469B" w:rsidP="002148CB">
            <w:pPr>
              <w:spacing w:after="240"/>
              <w:rPr>
                <w:rFonts w:eastAsia="Calibri" w:cs="Arial"/>
              </w:rPr>
            </w:pPr>
            <w:r>
              <w:rPr>
                <w:rFonts w:eastAsia="Calibri" w:cs="Arial"/>
              </w:rPr>
              <w:t>Planned</w:t>
            </w:r>
            <w:r w:rsidRPr="00D70442">
              <w:rPr>
                <w:rFonts w:eastAsia="Calibri" w:cs="Arial"/>
              </w:rPr>
              <w:t xml:space="preserve"> for Biliteracy Webinar series for Families (</w:t>
            </w:r>
            <w:r>
              <w:rPr>
                <w:rFonts w:eastAsia="Calibri" w:cs="Arial"/>
              </w:rPr>
              <w:t>two</w:t>
            </w:r>
            <w:r w:rsidRPr="00D70442">
              <w:rPr>
                <w:rFonts w:eastAsia="Calibri" w:cs="Arial"/>
              </w:rPr>
              <w:t xml:space="preserve"> sessions): Seal of Biliteracy and Pathways to Biliteracy Programs</w:t>
            </w:r>
            <w:r>
              <w:rPr>
                <w:rFonts w:eastAsia="Calibri" w:cs="Arial"/>
              </w:rPr>
              <w:t>.</w:t>
            </w:r>
          </w:p>
        </w:tc>
        <w:tc>
          <w:tcPr>
            <w:tcW w:w="2169" w:type="dxa"/>
            <w:shd w:val="clear" w:color="auto" w:fill="auto"/>
          </w:tcPr>
          <w:p w14:paraId="2FA15F6E" w14:textId="4660EA00" w:rsidR="0086469B" w:rsidRPr="00D70442" w:rsidRDefault="0086469B" w:rsidP="002148CB">
            <w:pPr>
              <w:spacing w:after="240"/>
              <w:rPr>
                <w:rFonts w:eastAsia="Calibri" w:cs="Arial"/>
                <w:lang w:val="es-MX"/>
              </w:rPr>
            </w:pPr>
            <w:r w:rsidRPr="00D70442">
              <w:rPr>
                <w:rFonts w:eastAsia="Calibri" w:cs="Arial"/>
                <w:lang w:val="es-MX"/>
              </w:rPr>
              <w:t>5</w:t>
            </w:r>
          </w:p>
        </w:tc>
      </w:tr>
    </w:tbl>
    <w:p w14:paraId="356F9683" w14:textId="6168AA57" w:rsidR="002D79B9" w:rsidRDefault="001D1C28" w:rsidP="00D620D5">
      <w:pPr>
        <w:spacing w:before="240" w:after="240"/>
        <w:rPr>
          <w:rFonts w:cs="Arial"/>
          <w:color w:val="000000" w:themeColor="text1"/>
        </w:rPr>
        <w:sectPr w:rsidR="002D79B9" w:rsidSect="00634D19">
          <w:headerReference w:type="even" r:id="rId22"/>
          <w:headerReference w:type="default" r:id="rId23"/>
          <w:headerReference w:type="first" r:id="rId24"/>
          <w:footerReference w:type="first" r:id="rId25"/>
          <w:pgSz w:w="12240" w:h="15840" w:code="1"/>
          <w:pgMar w:top="1440" w:right="1440" w:bottom="1440" w:left="1440" w:header="720" w:footer="720" w:gutter="0"/>
          <w:cols w:space="720"/>
          <w:docGrid w:linePitch="360"/>
        </w:sectPr>
      </w:pPr>
      <w:bookmarkStart w:id="36" w:name="_Hlk155622791"/>
      <w:r>
        <w:rPr>
          <w:rFonts w:cs="Arial"/>
          <w:color w:val="000000" w:themeColor="text1"/>
        </w:rPr>
        <w:t>.</w:t>
      </w:r>
    </w:p>
    <w:p w14:paraId="66DD5EEC" w14:textId="7FE0AEFD" w:rsidR="00BD5B8D" w:rsidRPr="00BD5B8D" w:rsidRDefault="00BD5B8D" w:rsidP="001D1C28">
      <w:pPr>
        <w:spacing w:before="240" w:after="240"/>
        <w:rPr>
          <w:rFonts w:cs="Arial"/>
          <w:bCs/>
        </w:rPr>
      </w:pPr>
      <w:r w:rsidRPr="00BD5B8D">
        <w:rPr>
          <w:rFonts w:cs="Arial"/>
          <w:bCs/>
        </w:rPr>
        <w:lastRenderedPageBreak/>
        <w:t xml:space="preserve">Table 6 shows data concerning the PL activities provided by the CABE </w:t>
      </w:r>
      <w:proofErr w:type="spellStart"/>
      <w:r w:rsidRPr="00BD5B8D">
        <w:rPr>
          <w:rFonts w:cs="Arial"/>
          <w:bCs/>
        </w:rPr>
        <w:t>MCaP</w:t>
      </w:r>
      <w:proofErr w:type="spellEnd"/>
      <w:r w:rsidRPr="00BD5B8D">
        <w:rPr>
          <w:rFonts w:cs="Arial"/>
          <w:bCs/>
        </w:rPr>
        <w:t xml:space="preserve"> with grant funds in Year Three of the project. The PL activities are aligned with deliverables three and four of the RFA</w:t>
      </w:r>
      <w:r>
        <w:rPr>
          <w:rFonts w:cs="Arial"/>
          <w:bCs/>
        </w:rPr>
        <w:t>.</w:t>
      </w:r>
    </w:p>
    <w:p w14:paraId="64D159B6" w14:textId="00634121" w:rsidR="007B57B3" w:rsidRDefault="001D1C28" w:rsidP="001D1C28">
      <w:pPr>
        <w:spacing w:before="240" w:after="240"/>
        <w:rPr>
          <w:rFonts w:cs="Arial"/>
          <w:b/>
        </w:rPr>
      </w:pPr>
      <w:r w:rsidRPr="00194514">
        <w:rPr>
          <w:rFonts w:cs="Arial"/>
          <w:b/>
        </w:rPr>
        <w:t xml:space="preserve">Table </w:t>
      </w:r>
      <w:r>
        <w:rPr>
          <w:rFonts w:cs="Arial"/>
          <w:b/>
        </w:rPr>
        <w:t>6</w:t>
      </w:r>
      <w:r w:rsidRPr="00194514">
        <w:rPr>
          <w:rFonts w:cs="Arial"/>
          <w:b/>
        </w:rPr>
        <w:t>: California Association for Bilingual Education</w:t>
      </w:r>
      <w:r w:rsidR="002A4082">
        <w:rPr>
          <w:rFonts w:cs="Arial"/>
          <w:b/>
        </w:rPr>
        <w:t>—</w:t>
      </w:r>
      <w:r>
        <w:rPr>
          <w:rFonts w:cs="Arial"/>
          <w:b/>
        </w:rPr>
        <w:t>Educator Workforce Investment Grant</w:t>
      </w:r>
      <w:r w:rsidR="00DE5BDE">
        <w:rPr>
          <w:rFonts w:cs="Arial"/>
          <w:b/>
        </w:rPr>
        <w:t xml:space="preserve"> Program:</w:t>
      </w:r>
      <w:r>
        <w:rPr>
          <w:rFonts w:cs="Arial"/>
          <w:b/>
        </w:rPr>
        <w:t xml:space="preserve"> </w:t>
      </w:r>
      <w:r w:rsidRPr="00194514">
        <w:rPr>
          <w:rFonts w:cs="Arial"/>
          <w:b/>
        </w:rPr>
        <w:t>Multilingual California Project</w:t>
      </w:r>
      <w:r w:rsidR="005A04F1">
        <w:rPr>
          <w:rFonts w:cs="Arial"/>
          <w:b/>
        </w:rPr>
        <w:t xml:space="preserve"> </w:t>
      </w:r>
      <w:r>
        <w:rPr>
          <w:rFonts w:cs="Arial"/>
          <w:b/>
        </w:rPr>
        <w:t xml:space="preserve">Professional Learning </w:t>
      </w:r>
      <w:r w:rsidRPr="00194514">
        <w:rPr>
          <w:rFonts w:cs="Arial"/>
          <w:b/>
        </w:rPr>
        <w:t>Activities</w:t>
      </w:r>
      <w:r>
        <w:rPr>
          <w:rFonts w:cs="Arial"/>
          <w:b/>
        </w:rPr>
        <w:t xml:space="preserve"> Conducted, Resources,</w:t>
      </w:r>
      <w:r w:rsidRPr="00194514">
        <w:rPr>
          <w:rFonts w:cs="Arial"/>
          <w:b/>
        </w:rPr>
        <w:t xml:space="preserve"> </w:t>
      </w:r>
      <w:r>
        <w:rPr>
          <w:rFonts w:cs="Arial"/>
          <w:b/>
        </w:rPr>
        <w:t>and Participation in Year Three</w:t>
      </w:r>
    </w:p>
    <w:tbl>
      <w:tblPr>
        <w:tblW w:w="131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Description w:val="Table 6 describes professional learning activities provided by the CABE in the third year of the EWIG Multilingual California Project. Dates, objectives, and attendee counts are included for each activity. "/>
      </w:tblPr>
      <w:tblGrid>
        <w:gridCol w:w="2245"/>
        <w:gridCol w:w="1530"/>
        <w:gridCol w:w="7655"/>
        <w:gridCol w:w="1710"/>
      </w:tblGrid>
      <w:tr w:rsidR="003641F9" w:rsidRPr="00194514" w14:paraId="4F84C599" w14:textId="77777777" w:rsidTr="00CB1DC2">
        <w:trPr>
          <w:cantSplit/>
          <w:trHeight w:val="629"/>
          <w:tblHeader/>
        </w:trPr>
        <w:tc>
          <w:tcPr>
            <w:tcW w:w="2245" w:type="dxa"/>
            <w:shd w:val="clear" w:color="auto" w:fill="F2F2F2" w:themeFill="background1" w:themeFillShade="F2"/>
          </w:tcPr>
          <w:p w14:paraId="3B3B44CF" w14:textId="77777777" w:rsidR="003641F9" w:rsidRPr="007D5DE5" w:rsidRDefault="003641F9" w:rsidP="00CB1DC2">
            <w:pPr>
              <w:widowControl w:val="0"/>
              <w:spacing w:after="240"/>
              <w:jc w:val="center"/>
              <w:rPr>
                <w:rFonts w:cs="Arial"/>
                <w:b/>
                <w:bCs/>
              </w:rPr>
            </w:pPr>
            <w:r w:rsidRPr="007D5DE5">
              <w:rPr>
                <w:rFonts w:cs="Arial"/>
                <w:b/>
                <w:bCs/>
              </w:rPr>
              <w:t>Resource or Activity</w:t>
            </w:r>
          </w:p>
        </w:tc>
        <w:tc>
          <w:tcPr>
            <w:tcW w:w="1530" w:type="dxa"/>
            <w:shd w:val="clear" w:color="auto" w:fill="F2F2F2" w:themeFill="background1" w:themeFillShade="F2"/>
          </w:tcPr>
          <w:p w14:paraId="6BCB9116" w14:textId="77777777" w:rsidR="003641F9" w:rsidRPr="007D5DE5" w:rsidRDefault="003641F9" w:rsidP="00CB1DC2">
            <w:pPr>
              <w:widowControl w:val="0"/>
              <w:spacing w:after="240"/>
              <w:jc w:val="center"/>
              <w:rPr>
                <w:rFonts w:cs="Arial"/>
                <w:b/>
                <w:bCs/>
              </w:rPr>
            </w:pPr>
            <w:r w:rsidRPr="007D5DE5">
              <w:rPr>
                <w:rFonts w:cs="Arial"/>
                <w:b/>
                <w:bCs/>
              </w:rPr>
              <w:t>Date(s)</w:t>
            </w:r>
          </w:p>
        </w:tc>
        <w:tc>
          <w:tcPr>
            <w:tcW w:w="7655" w:type="dxa"/>
            <w:shd w:val="clear" w:color="auto" w:fill="F2F2F2" w:themeFill="background1" w:themeFillShade="F2"/>
          </w:tcPr>
          <w:p w14:paraId="7B89FBAA" w14:textId="77777777" w:rsidR="003641F9" w:rsidRPr="007D5DE5" w:rsidRDefault="003641F9" w:rsidP="00CB1DC2">
            <w:pPr>
              <w:widowControl w:val="0"/>
              <w:spacing w:after="240"/>
              <w:jc w:val="center"/>
              <w:rPr>
                <w:rFonts w:cs="Arial"/>
                <w:b/>
                <w:bCs/>
              </w:rPr>
            </w:pPr>
            <w:r w:rsidRPr="007D5DE5">
              <w:rPr>
                <w:rFonts w:cs="Arial"/>
                <w:b/>
                <w:bCs/>
              </w:rPr>
              <w:t>Major Objective</w:t>
            </w:r>
          </w:p>
        </w:tc>
        <w:tc>
          <w:tcPr>
            <w:tcW w:w="1710" w:type="dxa"/>
            <w:shd w:val="clear" w:color="auto" w:fill="F2F2F2" w:themeFill="background1" w:themeFillShade="F2"/>
          </w:tcPr>
          <w:p w14:paraId="7788A091" w14:textId="77777777" w:rsidR="003641F9" w:rsidRPr="007D5DE5" w:rsidRDefault="003641F9" w:rsidP="00CB1DC2">
            <w:pPr>
              <w:widowControl w:val="0"/>
              <w:spacing w:after="240"/>
              <w:rPr>
                <w:rFonts w:cs="Arial"/>
                <w:b/>
                <w:bCs/>
              </w:rPr>
            </w:pPr>
            <w:r w:rsidRPr="007D5DE5">
              <w:rPr>
                <w:rFonts w:cs="Arial"/>
                <w:b/>
                <w:bCs/>
              </w:rPr>
              <w:t>Attendees</w:t>
            </w:r>
          </w:p>
        </w:tc>
      </w:tr>
      <w:tr w:rsidR="00CB1DC2" w:rsidRPr="00194514" w14:paraId="0E927ADC" w14:textId="77777777" w:rsidTr="00CB1DC2">
        <w:trPr>
          <w:cantSplit/>
          <w:trHeight w:val="845"/>
        </w:trPr>
        <w:tc>
          <w:tcPr>
            <w:tcW w:w="2245" w:type="dxa"/>
          </w:tcPr>
          <w:p w14:paraId="3780EB75" w14:textId="35963F76" w:rsidR="00CB1DC2" w:rsidRPr="007D5DE5" w:rsidRDefault="00CB1DC2" w:rsidP="00CB1DC2">
            <w:pPr>
              <w:spacing w:after="240"/>
              <w:ind w:left="5"/>
              <w:rPr>
                <w:rFonts w:cs="Arial"/>
                <w:color w:val="0E101A"/>
              </w:rPr>
            </w:pPr>
            <w:r w:rsidRPr="009349B4">
              <w:t>Asian Languages Roundtable</w:t>
            </w:r>
          </w:p>
        </w:tc>
        <w:tc>
          <w:tcPr>
            <w:tcW w:w="1530" w:type="dxa"/>
          </w:tcPr>
          <w:p w14:paraId="67D5BA4C" w14:textId="600D62B7" w:rsidR="00CB1DC2" w:rsidRPr="007D5DE5" w:rsidRDefault="00CB1DC2" w:rsidP="00CB1DC2">
            <w:pPr>
              <w:spacing w:after="240"/>
              <w:ind w:left="10"/>
              <w:rPr>
                <w:rFonts w:cs="Arial"/>
                <w:color w:val="0E101A"/>
              </w:rPr>
            </w:pPr>
            <w:r w:rsidRPr="009349B4">
              <w:t>January–March 2023</w:t>
            </w:r>
          </w:p>
        </w:tc>
        <w:tc>
          <w:tcPr>
            <w:tcW w:w="7655" w:type="dxa"/>
          </w:tcPr>
          <w:p w14:paraId="2734713F" w14:textId="7C90DFF1" w:rsidR="00CB1DC2" w:rsidRPr="007D5DE5" w:rsidRDefault="00CB1DC2" w:rsidP="00CB1DC2">
            <w:pPr>
              <w:spacing w:after="240"/>
              <w:ind w:right="79"/>
              <w:rPr>
                <w:rFonts w:cs="Arial"/>
                <w:color w:val="0E101A"/>
              </w:rPr>
            </w:pPr>
            <w:proofErr w:type="spellStart"/>
            <w:r w:rsidRPr="009349B4">
              <w:t>MCaP</w:t>
            </w:r>
            <w:proofErr w:type="spellEnd"/>
            <w:r w:rsidRPr="009349B4">
              <w:t xml:space="preserve"> hosted these sessions to develop and plan PL opportunities for Asian language programs in California. Educators from districts and IHEs in the five </w:t>
            </w:r>
            <w:proofErr w:type="spellStart"/>
            <w:r w:rsidRPr="009349B4">
              <w:t>MCaP</w:t>
            </w:r>
            <w:proofErr w:type="spellEnd"/>
            <w:r w:rsidRPr="009349B4">
              <w:t xml:space="preserve"> partner regions were invited to participate. (Institute at CABE 2023)</w:t>
            </w:r>
          </w:p>
        </w:tc>
        <w:tc>
          <w:tcPr>
            <w:tcW w:w="1710" w:type="dxa"/>
          </w:tcPr>
          <w:p w14:paraId="21E94F43" w14:textId="5CEC1C1B" w:rsidR="00CB1DC2" w:rsidRPr="007D5DE5" w:rsidRDefault="00CB1DC2" w:rsidP="00CB1DC2">
            <w:pPr>
              <w:spacing w:after="240"/>
              <w:ind w:left="10"/>
              <w:rPr>
                <w:rFonts w:cs="Arial"/>
                <w:color w:val="0E101A"/>
              </w:rPr>
            </w:pPr>
            <w:r w:rsidRPr="009349B4">
              <w:t>110</w:t>
            </w:r>
          </w:p>
        </w:tc>
      </w:tr>
      <w:tr w:rsidR="00CB1DC2" w:rsidRPr="00194514" w14:paraId="293B715B" w14:textId="77777777" w:rsidTr="00CB1DC2">
        <w:trPr>
          <w:cantSplit/>
          <w:trHeight w:val="701"/>
        </w:trPr>
        <w:tc>
          <w:tcPr>
            <w:tcW w:w="2245" w:type="dxa"/>
          </w:tcPr>
          <w:p w14:paraId="24800245" w14:textId="7D4908C2" w:rsidR="00CB1DC2" w:rsidRPr="007D5DE5" w:rsidRDefault="00CB1DC2" w:rsidP="00CB1DC2">
            <w:pPr>
              <w:spacing w:after="240"/>
              <w:rPr>
                <w:rFonts w:cs="Arial"/>
              </w:rPr>
            </w:pPr>
            <w:r w:rsidRPr="00F55A80">
              <w:t>Stage 1 Biliteracy Webinar Series for Educators</w:t>
            </w:r>
          </w:p>
        </w:tc>
        <w:tc>
          <w:tcPr>
            <w:tcW w:w="1530" w:type="dxa"/>
          </w:tcPr>
          <w:p w14:paraId="5DE3DB52" w14:textId="75E20730" w:rsidR="00CB1DC2" w:rsidRPr="007D5DE5" w:rsidRDefault="00CB1DC2" w:rsidP="00CB1DC2">
            <w:pPr>
              <w:spacing w:after="240"/>
              <w:ind w:left="10"/>
              <w:rPr>
                <w:rFonts w:cs="Arial"/>
                <w:color w:val="0E101A"/>
              </w:rPr>
            </w:pPr>
            <w:r w:rsidRPr="00F55A80">
              <w:t>January–May 2023</w:t>
            </w:r>
          </w:p>
        </w:tc>
        <w:tc>
          <w:tcPr>
            <w:tcW w:w="7655" w:type="dxa"/>
          </w:tcPr>
          <w:p w14:paraId="04173BC7" w14:textId="7B3AC16F" w:rsidR="00CB1DC2" w:rsidRPr="007D5DE5" w:rsidRDefault="00CB1DC2" w:rsidP="00CB1DC2">
            <w:pPr>
              <w:spacing w:after="240"/>
              <w:ind w:right="72"/>
              <w:rPr>
                <w:rFonts w:cs="Arial"/>
              </w:rPr>
            </w:pPr>
            <w:r w:rsidRPr="00F55A80">
              <w:t xml:space="preserve">Two-part series for educators planned and presented collaboratively by </w:t>
            </w:r>
            <w:proofErr w:type="spellStart"/>
            <w:r w:rsidRPr="00F55A80">
              <w:t>MCaP</w:t>
            </w:r>
            <w:proofErr w:type="spellEnd"/>
            <w:r w:rsidRPr="00F55A80">
              <w:t>, the San Bernardino County Superintendent of Schools (SBCSS), and the San Diego COE (SDCOE). Offered for free statewide, the goal is to build awareness of the implementation of the State Seal of Biliteracy.</w:t>
            </w:r>
          </w:p>
        </w:tc>
        <w:tc>
          <w:tcPr>
            <w:tcW w:w="1710" w:type="dxa"/>
          </w:tcPr>
          <w:p w14:paraId="0A5CE7F6" w14:textId="181BA90D" w:rsidR="00CB1DC2" w:rsidRPr="007D5DE5" w:rsidRDefault="00CB1DC2" w:rsidP="00CB1DC2">
            <w:pPr>
              <w:spacing w:after="240"/>
              <w:ind w:left="10"/>
              <w:rPr>
                <w:rFonts w:cs="Arial"/>
              </w:rPr>
            </w:pPr>
            <w:r w:rsidRPr="00F55A80">
              <w:t>88</w:t>
            </w:r>
          </w:p>
        </w:tc>
      </w:tr>
      <w:tr w:rsidR="00CB1DC2" w:rsidRPr="00194514" w14:paraId="2F20A1B8" w14:textId="77777777" w:rsidTr="00CB1DC2">
        <w:trPr>
          <w:cantSplit/>
          <w:trHeight w:val="638"/>
        </w:trPr>
        <w:tc>
          <w:tcPr>
            <w:tcW w:w="2245" w:type="dxa"/>
          </w:tcPr>
          <w:p w14:paraId="6878713E" w14:textId="106E2009" w:rsidR="00CB1DC2" w:rsidRPr="007D5DE5" w:rsidRDefault="00CB1DC2" w:rsidP="00CB1DC2">
            <w:pPr>
              <w:spacing w:after="240"/>
              <w:rPr>
                <w:rFonts w:cs="Arial"/>
              </w:rPr>
            </w:pPr>
            <w:r w:rsidRPr="003B00BF">
              <w:t>Stage 1 Biliteracy Webinar Series for Families</w:t>
            </w:r>
          </w:p>
        </w:tc>
        <w:tc>
          <w:tcPr>
            <w:tcW w:w="1530" w:type="dxa"/>
          </w:tcPr>
          <w:p w14:paraId="6F9D58C6" w14:textId="6BCFBD4D" w:rsidR="00CB1DC2" w:rsidRPr="007D5DE5" w:rsidRDefault="00CB1DC2" w:rsidP="00CB1DC2">
            <w:pPr>
              <w:spacing w:after="240"/>
              <w:ind w:left="10"/>
              <w:rPr>
                <w:rFonts w:cs="Arial"/>
                <w:color w:val="0E101A"/>
              </w:rPr>
            </w:pPr>
            <w:r w:rsidRPr="003B00BF">
              <w:t>January–May 2023</w:t>
            </w:r>
          </w:p>
        </w:tc>
        <w:tc>
          <w:tcPr>
            <w:tcW w:w="7655" w:type="dxa"/>
          </w:tcPr>
          <w:p w14:paraId="3FC28A62" w14:textId="1B9E307B" w:rsidR="00CB1DC2" w:rsidRPr="007D5DE5" w:rsidRDefault="00CB1DC2" w:rsidP="00CB1DC2">
            <w:pPr>
              <w:spacing w:after="240"/>
              <w:rPr>
                <w:rFonts w:cs="Arial"/>
              </w:rPr>
            </w:pPr>
            <w:r w:rsidRPr="003B00BF">
              <w:t xml:space="preserve">Two-part series for families planned and presented collaboratively by </w:t>
            </w:r>
            <w:proofErr w:type="spellStart"/>
            <w:r w:rsidRPr="003B00BF">
              <w:t>MCaP</w:t>
            </w:r>
            <w:proofErr w:type="spellEnd"/>
            <w:r w:rsidRPr="003B00BF">
              <w:t>, SDCOE, and SBCSS. Offered for free statewide, the goal is to build awareness of the implementation of the State Seal of Biliteracy.</w:t>
            </w:r>
          </w:p>
        </w:tc>
        <w:tc>
          <w:tcPr>
            <w:tcW w:w="1710" w:type="dxa"/>
          </w:tcPr>
          <w:p w14:paraId="2543A513" w14:textId="1EB69BC1" w:rsidR="00CB1DC2" w:rsidRPr="007D5DE5" w:rsidRDefault="00CB1DC2" w:rsidP="00CB1DC2">
            <w:pPr>
              <w:spacing w:after="240"/>
              <w:ind w:left="10"/>
              <w:rPr>
                <w:rFonts w:cs="Arial"/>
              </w:rPr>
            </w:pPr>
            <w:r w:rsidRPr="003B00BF">
              <w:t>56</w:t>
            </w:r>
          </w:p>
        </w:tc>
      </w:tr>
      <w:tr w:rsidR="00CB1DC2" w:rsidRPr="00194514" w14:paraId="2C7E0112" w14:textId="77777777" w:rsidTr="00CB1DC2">
        <w:trPr>
          <w:cantSplit/>
          <w:trHeight w:val="692"/>
        </w:trPr>
        <w:tc>
          <w:tcPr>
            <w:tcW w:w="2245" w:type="dxa"/>
          </w:tcPr>
          <w:p w14:paraId="11E8E531" w14:textId="211BAE00" w:rsidR="00CB1DC2" w:rsidRPr="007D5DE5" w:rsidRDefault="00CB1DC2" w:rsidP="00CB1DC2">
            <w:pPr>
              <w:spacing w:after="240"/>
              <w:rPr>
                <w:rFonts w:cs="Arial"/>
              </w:rPr>
            </w:pPr>
            <w:r w:rsidRPr="00727884">
              <w:lastRenderedPageBreak/>
              <w:t>Stage 1 Digital Academies</w:t>
            </w:r>
          </w:p>
        </w:tc>
        <w:tc>
          <w:tcPr>
            <w:tcW w:w="1530" w:type="dxa"/>
          </w:tcPr>
          <w:p w14:paraId="2EAD3802" w14:textId="3DEEF730" w:rsidR="00CB1DC2" w:rsidRPr="007D5DE5" w:rsidRDefault="00CB1DC2" w:rsidP="00CB1DC2">
            <w:pPr>
              <w:spacing w:after="240"/>
              <w:rPr>
                <w:rFonts w:cs="Arial"/>
                <w:color w:val="0E101A"/>
              </w:rPr>
            </w:pPr>
            <w:r w:rsidRPr="00727884">
              <w:t>January–May 2023</w:t>
            </w:r>
          </w:p>
        </w:tc>
        <w:tc>
          <w:tcPr>
            <w:tcW w:w="7655" w:type="dxa"/>
          </w:tcPr>
          <w:p w14:paraId="43A67417" w14:textId="77777777" w:rsidR="00CB1DC2" w:rsidRDefault="00CB1DC2" w:rsidP="00B54364">
            <w:pPr>
              <w:pStyle w:val="ListParagraph"/>
              <w:spacing w:after="240"/>
              <w:ind w:left="-14"/>
              <w:contextualSpacing w:val="0"/>
            </w:pPr>
            <w:r>
              <w:t xml:space="preserve">Free, statewide, asynchronous Stage 1 Digital Academies in the areas of biliteracy and EL student support for teachers, paraeducators, and administrators. Launched in fall 2021 and continued in 2022, the nine online academies offered the following based on Stage 3 Innovations developed by </w:t>
            </w:r>
            <w:proofErr w:type="spellStart"/>
            <w:r>
              <w:t>MCaP</w:t>
            </w:r>
            <w:proofErr w:type="spellEnd"/>
            <w:r>
              <w:t xml:space="preserve"> Alliance partners: </w:t>
            </w:r>
          </w:p>
          <w:p w14:paraId="63C06A6C" w14:textId="77777777" w:rsidR="00CB1DC2" w:rsidRDefault="00CB1DC2" w:rsidP="00872D9C">
            <w:pPr>
              <w:pStyle w:val="ListParagraph"/>
              <w:spacing w:after="120"/>
              <w:ind w:left="-14"/>
              <w:contextualSpacing w:val="0"/>
            </w:pPr>
            <w:r>
              <w:t>1) Dual Language Teacher Academy (DLTA</w:t>
            </w:r>
            <w:proofErr w:type="gramStart"/>
            <w:r>
              <w:t>);</w:t>
            </w:r>
            <w:proofErr w:type="gramEnd"/>
            <w:r>
              <w:t xml:space="preserve"> </w:t>
            </w:r>
          </w:p>
          <w:p w14:paraId="67BFA9CB" w14:textId="47C113F3" w:rsidR="00CB1DC2" w:rsidRDefault="00CB1DC2" w:rsidP="00872D9C">
            <w:pPr>
              <w:pStyle w:val="ListParagraph"/>
              <w:spacing w:after="120"/>
              <w:ind w:left="-14"/>
              <w:contextualSpacing w:val="0"/>
            </w:pPr>
            <w:r>
              <w:t xml:space="preserve">2) The Writing Redesigned for Innovative Teaching and Equity </w:t>
            </w:r>
            <w:r w:rsidR="00872D9C">
              <w:br/>
              <w:t xml:space="preserve"> </w:t>
            </w:r>
            <w:proofErr w:type="gramStart"/>
            <w:r w:rsidR="00872D9C">
              <w:t xml:space="preserve">   </w:t>
            </w:r>
            <w:r>
              <w:t>(</w:t>
            </w:r>
            <w:proofErr w:type="gramEnd"/>
            <w:r>
              <w:t xml:space="preserve">WRITE) Initiative; </w:t>
            </w:r>
          </w:p>
          <w:p w14:paraId="3EE1B48D" w14:textId="77777777" w:rsidR="00CB1DC2" w:rsidRDefault="00CB1DC2" w:rsidP="00872D9C">
            <w:pPr>
              <w:pStyle w:val="ListParagraph"/>
              <w:spacing w:after="120"/>
              <w:ind w:left="-14"/>
              <w:contextualSpacing w:val="0"/>
            </w:pPr>
            <w:r>
              <w:t xml:space="preserve">3) The Bilingual Teacher </w:t>
            </w:r>
            <w:proofErr w:type="gramStart"/>
            <w:r>
              <w:t>Pathway;</w:t>
            </w:r>
            <w:proofErr w:type="gramEnd"/>
            <w:r>
              <w:t xml:space="preserve"> </w:t>
            </w:r>
          </w:p>
          <w:p w14:paraId="73D85CF6" w14:textId="77777777" w:rsidR="00CB1DC2" w:rsidRDefault="00CB1DC2" w:rsidP="00872D9C">
            <w:pPr>
              <w:pStyle w:val="ListParagraph"/>
              <w:spacing w:after="120"/>
              <w:ind w:left="-14"/>
              <w:contextualSpacing w:val="0"/>
            </w:pPr>
            <w:r>
              <w:t>4) Preschool Guided Language Acquisition Design (GLAD</w:t>
            </w:r>
            <w:proofErr w:type="gramStart"/>
            <w:r>
              <w:t>);</w:t>
            </w:r>
            <w:proofErr w:type="gramEnd"/>
            <w:r>
              <w:t xml:space="preserve"> </w:t>
            </w:r>
          </w:p>
          <w:p w14:paraId="4E733E1B" w14:textId="77777777" w:rsidR="00CB1DC2" w:rsidRDefault="00CB1DC2" w:rsidP="00872D9C">
            <w:pPr>
              <w:pStyle w:val="ListParagraph"/>
              <w:spacing w:after="120"/>
              <w:ind w:left="-14"/>
              <w:contextualSpacing w:val="0"/>
            </w:pPr>
            <w:r>
              <w:t xml:space="preserve">5) OCDE Project GLAD® </w:t>
            </w:r>
            <w:proofErr w:type="spellStart"/>
            <w:r>
              <w:t>en</w:t>
            </w:r>
            <w:proofErr w:type="spellEnd"/>
            <w:r>
              <w:t xml:space="preserve"> </w:t>
            </w:r>
            <w:proofErr w:type="spellStart"/>
            <w:proofErr w:type="gramStart"/>
            <w:r>
              <w:t>español</w:t>
            </w:r>
            <w:proofErr w:type="spellEnd"/>
            <w:r>
              <w:t>;</w:t>
            </w:r>
            <w:proofErr w:type="gramEnd"/>
            <w:r>
              <w:t xml:space="preserve"> </w:t>
            </w:r>
          </w:p>
          <w:p w14:paraId="36226BA6" w14:textId="77777777" w:rsidR="00CB1DC2" w:rsidRDefault="00CB1DC2" w:rsidP="00872D9C">
            <w:pPr>
              <w:pStyle w:val="ListParagraph"/>
              <w:spacing w:after="120"/>
              <w:ind w:left="-14"/>
              <w:contextualSpacing w:val="0"/>
            </w:pPr>
            <w:r>
              <w:t xml:space="preserve">6) Secondary GLAD®: Shifting Practices in Secondary </w:t>
            </w:r>
            <w:proofErr w:type="gramStart"/>
            <w:r>
              <w:t>Classrooms;</w:t>
            </w:r>
            <w:proofErr w:type="gramEnd"/>
            <w:r>
              <w:t xml:space="preserve"> </w:t>
            </w:r>
          </w:p>
          <w:p w14:paraId="618890FA" w14:textId="77777777" w:rsidR="00CB1DC2" w:rsidRDefault="00CB1DC2" w:rsidP="00872D9C">
            <w:pPr>
              <w:pStyle w:val="ListParagraph"/>
              <w:spacing w:after="120"/>
              <w:ind w:left="-14"/>
              <w:contextualSpacing w:val="0"/>
            </w:pPr>
            <w:r>
              <w:t xml:space="preserve">7) Instructional Practices for Preschool Teachers of </w:t>
            </w:r>
            <w:proofErr w:type="gramStart"/>
            <w:r>
              <w:t>DLLs;</w:t>
            </w:r>
            <w:proofErr w:type="gramEnd"/>
            <w:r>
              <w:t xml:space="preserve"> </w:t>
            </w:r>
          </w:p>
          <w:p w14:paraId="4F2EA036" w14:textId="77777777" w:rsidR="00CB1DC2" w:rsidRDefault="00CB1DC2" w:rsidP="00872D9C">
            <w:pPr>
              <w:pStyle w:val="ListParagraph"/>
              <w:spacing w:after="120"/>
              <w:ind w:left="-14"/>
              <w:contextualSpacing w:val="0"/>
            </w:pPr>
            <w:r>
              <w:t xml:space="preserve">8) Language Development Through Science; and </w:t>
            </w:r>
          </w:p>
          <w:p w14:paraId="4AC505D8" w14:textId="77777777" w:rsidR="00CB1DC2" w:rsidRDefault="00CB1DC2" w:rsidP="002F1027">
            <w:pPr>
              <w:pStyle w:val="ListParagraph"/>
              <w:spacing w:after="240"/>
              <w:ind w:left="-14"/>
              <w:contextualSpacing w:val="0"/>
            </w:pPr>
            <w:r>
              <w:t xml:space="preserve">9) Special Education in Bilingual Settings. </w:t>
            </w:r>
          </w:p>
          <w:p w14:paraId="5D2E056D" w14:textId="037DFB3A" w:rsidR="00CB1DC2" w:rsidRPr="00351B4A" w:rsidRDefault="00CB1DC2" w:rsidP="00CB1DC2">
            <w:pPr>
              <w:pStyle w:val="ListParagraph"/>
              <w:spacing w:after="240"/>
              <w:ind w:left="0"/>
              <w:rPr>
                <w:rFonts w:cs="Arial"/>
              </w:rPr>
            </w:pPr>
            <w:r>
              <w:t>Courses required a minimum of 12 hours seat time.</w:t>
            </w:r>
          </w:p>
        </w:tc>
        <w:tc>
          <w:tcPr>
            <w:tcW w:w="1710" w:type="dxa"/>
          </w:tcPr>
          <w:p w14:paraId="499321A1" w14:textId="3AF62156" w:rsidR="00CB1DC2" w:rsidRPr="007D5DE5" w:rsidRDefault="00B54364" w:rsidP="00CB1DC2">
            <w:pPr>
              <w:spacing w:after="240"/>
              <w:ind w:left="10"/>
              <w:rPr>
                <w:rFonts w:cs="Arial"/>
              </w:rPr>
            </w:pPr>
            <w:r w:rsidRPr="00B54364">
              <w:rPr>
                <w:rFonts w:cs="Arial"/>
              </w:rPr>
              <w:t>842</w:t>
            </w:r>
          </w:p>
        </w:tc>
      </w:tr>
      <w:tr w:rsidR="003641F9" w:rsidRPr="00194514" w14:paraId="3DD4BDC6" w14:textId="77777777" w:rsidTr="00CB1DC2">
        <w:trPr>
          <w:cantSplit/>
          <w:trHeight w:val="719"/>
        </w:trPr>
        <w:tc>
          <w:tcPr>
            <w:tcW w:w="2245" w:type="dxa"/>
          </w:tcPr>
          <w:p w14:paraId="78FBD25F" w14:textId="663FBD83" w:rsidR="003641F9" w:rsidRPr="007D5DE5" w:rsidRDefault="00B54364" w:rsidP="00CB1DC2">
            <w:pPr>
              <w:spacing w:after="240"/>
              <w:ind w:left="5"/>
              <w:rPr>
                <w:rFonts w:cs="Arial"/>
              </w:rPr>
            </w:pPr>
            <w:r w:rsidRPr="00B54364">
              <w:rPr>
                <w:rFonts w:cs="Arial"/>
              </w:rPr>
              <w:lastRenderedPageBreak/>
              <w:t>Stage 3 Innovations for Educators</w:t>
            </w:r>
          </w:p>
        </w:tc>
        <w:tc>
          <w:tcPr>
            <w:tcW w:w="1530" w:type="dxa"/>
          </w:tcPr>
          <w:p w14:paraId="14D96AAE" w14:textId="537F8D57" w:rsidR="003641F9" w:rsidRPr="007D5DE5" w:rsidRDefault="00B54364" w:rsidP="00CB1DC2">
            <w:pPr>
              <w:spacing w:after="240"/>
              <w:ind w:left="10"/>
              <w:rPr>
                <w:rFonts w:cs="Arial"/>
                <w:color w:val="0E101A"/>
              </w:rPr>
            </w:pPr>
            <w:r w:rsidRPr="00B54364">
              <w:rPr>
                <w:rFonts w:cs="Arial"/>
                <w:color w:val="0E101A"/>
              </w:rPr>
              <w:t>January–May 2023</w:t>
            </w:r>
          </w:p>
        </w:tc>
        <w:tc>
          <w:tcPr>
            <w:tcW w:w="7655" w:type="dxa"/>
          </w:tcPr>
          <w:p w14:paraId="2182FF00" w14:textId="77777777" w:rsidR="00B54364" w:rsidRPr="00B54364" w:rsidRDefault="00B54364" w:rsidP="00B54364">
            <w:pPr>
              <w:spacing w:after="240"/>
              <w:rPr>
                <w:rFonts w:cs="Arial"/>
                <w:color w:val="0E101A"/>
              </w:rPr>
            </w:pPr>
            <w:r w:rsidRPr="00B54364">
              <w:rPr>
                <w:rFonts w:cs="Arial"/>
                <w:color w:val="0E101A"/>
              </w:rPr>
              <w:t xml:space="preserve">Eight PL Innovations aligned to the EL Roadmap Policy Principles 1 and 2 were developed and offered by </w:t>
            </w:r>
            <w:proofErr w:type="spellStart"/>
            <w:r w:rsidRPr="00B54364">
              <w:rPr>
                <w:rFonts w:cs="Arial"/>
                <w:color w:val="0E101A"/>
              </w:rPr>
              <w:t>MCaP</w:t>
            </w:r>
            <w:proofErr w:type="spellEnd"/>
            <w:r w:rsidRPr="00B54364">
              <w:rPr>
                <w:rFonts w:cs="Arial"/>
                <w:color w:val="0E101A"/>
              </w:rPr>
              <w:t xml:space="preserve"> Alliance partners: </w:t>
            </w:r>
          </w:p>
          <w:p w14:paraId="397D5DE5" w14:textId="77777777" w:rsidR="00B54364" w:rsidRPr="00B54364" w:rsidRDefault="00B54364" w:rsidP="00B171C2">
            <w:pPr>
              <w:spacing w:after="120"/>
              <w:rPr>
                <w:rFonts w:cs="Arial"/>
                <w:color w:val="0E101A"/>
              </w:rPr>
            </w:pPr>
            <w:r w:rsidRPr="00B54364">
              <w:rPr>
                <w:rFonts w:cs="Arial"/>
                <w:color w:val="0E101A"/>
              </w:rPr>
              <w:t xml:space="preserve">1) </w:t>
            </w:r>
            <w:proofErr w:type="gramStart"/>
            <w:r w:rsidRPr="00B54364">
              <w:rPr>
                <w:rFonts w:cs="Arial"/>
                <w:color w:val="0E101A"/>
              </w:rPr>
              <w:t>DLTA;</w:t>
            </w:r>
            <w:proofErr w:type="gramEnd"/>
            <w:r w:rsidRPr="00B54364">
              <w:rPr>
                <w:rFonts w:cs="Arial"/>
                <w:color w:val="0E101A"/>
              </w:rPr>
              <w:t xml:space="preserve"> </w:t>
            </w:r>
          </w:p>
          <w:p w14:paraId="1987EB31" w14:textId="77777777" w:rsidR="00B54364" w:rsidRPr="00B54364" w:rsidRDefault="00B54364" w:rsidP="00B171C2">
            <w:pPr>
              <w:spacing w:after="120"/>
              <w:rPr>
                <w:rFonts w:cs="Arial"/>
                <w:color w:val="0E101A"/>
              </w:rPr>
            </w:pPr>
            <w:r w:rsidRPr="00B54364">
              <w:rPr>
                <w:rFonts w:cs="Arial"/>
                <w:color w:val="0E101A"/>
              </w:rPr>
              <w:t>2) Project GLAD</w:t>
            </w:r>
            <w:proofErr w:type="gramStart"/>
            <w:r w:rsidRPr="00B54364">
              <w:rPr>
                <w:rFonts w:cs="Arial"/>
                <w:color w:val="0E101A"/>
              </w:rPr>
              <w:t>®;</w:t>
            </w:r>
            <w:proofErr w:type="gramEnd"/>
            <w:r w:rsidRPr="00B54364">
              <w:rPr>
                <w:rFonts w:cs="Arial"/>
                <w:color w:val="0E101A"/>
              </w:rPr>
              <w:t xml:space="preserve"> </w:t>
            </w:r>
          </w:p>
          <w:p w14:paraId="0E5677D8" w14:textId="77777777" w:rsidR="00B54364" w:rsidRPr="00B54364" w:rsidRDefault="00B54364" w:rsidP="00B171C2">
            <w:pPr>
              <w:spacing w:after="120"/>
              <w:rPr>
                <w:rFonts w:cs="Arial"/>
                <w:color w:val="0E101A"/>
              </w:rPr>
            </w:pPr>
            <w:r w:rsidRPr="00B54364">
              <w:rPr>
                <w:rFonts w:cs="Arial"/>
                <w:color w:val="0E101A"/>
              </w:rPr>
              <w:t xml:space="preserve">3) Preschool </w:t>
            </w:r>
            <w:proofErr w:type="gramStart"/>
            <w:r w:rsidRPr="00B54364">
              <w:rPr>
                <w:rFonts w:cs="Arial"/>
                <w:color w:val="0E101A"/>
              </w:rPr>
              <w:t>GLAD;</w:t>
            </w:r>
            <w:proofErr w:type="gramEnd"/>
            <w:r w:rsidRPr="00B54364">
              <w:rPr>
                <w:rFonts w:cs="Arial"/>
                <w:color w:val="0E101A"/>
              </w:rPr>
              <w:t xml:space="preserve"> </w:t>
            </w:r>
          </w:p>
          <w:p w14:paraId="2640400F" w14:textId="77777777" w:rsidR="00B54364" w:rsidRPr="00B54364" w:rsidRDefault="00B54364" w:rsidP="00B171C2">
            <w:pPr>
              <w:spacing w:after="120"/>
              <w:rPr>
                <w:rFonts w:cs="Arial"/>
                <w:color w:val="0E101A"/>
              </w:rPr>
            </w:pPr>
            <w:r w:rsidRPr="00B54364">
              <w:rPr>
                <w:rFonts w:cs="Arial"/>
                <w:color w:val="0E101A"/>
              </w:rPr>
              <w:t xml:space="preserve">4) OCDE Project GLAD® </w:t>
            </w:r>
            <w:proofErr w:type="spellStart"/>
            <w:r w:rsidRPr="00B54364">
              <w:rPr>
                <w:rFonts w:cs="Arial"/>
                <w:color w:val="0E101A"/>
              </w:rPr>
              <w:t>en</w:t>
            </w:r>
            <w:proofErr w:type="spellEnd"/>
            <w:r w:rsidRPr="00B54364">
              <w:rPr>
                <w:rFonts w:cs="Arial"/>
                <w:color w:val="0E101A"/>
              </w:rPr>
              <w:t xml:space="preserve"> </w:t>
            </w:r>
            <w:proofErr w:type="spellStart"/>
            <w:proofErr w:type="gramStart"/>
            <w:r w:rsidRPr="00B54364">
              <w:rPr>
                <w:rFonts w:cs="Arial"/>
                <w:color w:val="0E101A"/>
              </w:rPr>
              <w:t>español</w:t>
            </w:r>
            <w:proofErr w:type="spellEnd"/>
            <w:r w:rsidRPr="00B54364">
              <w:rPr>
                <w:rFonts w:cs="Arial"/>
                <w:color w:val="0E101A"/>
              </w:rPr>
              <w:t>;</w:t>
            </w:r>
            <w:proofErr w:type="gramEnd"/>
            <w:r w:rsidRPr="00B54364">
              <w:rPr>
                <w:rFonts w:cs="Arial"/>
                <w:color w:val="0E101A"/>
              </w:rPr>
              <w:t xml:space="preserve"> </w:t>
            </w:r>
          </w:p>
          <w:p w14:paraId="09E647D5" w14:textId="77777777" w:rsidR="00B54364" w:rsidRPr="00B54364" w:rsidRDefault="00B54364" w:rsidP="00B171C2">
            <w:pPr>
              <w:spacing w:after="120"/>
              <w:rPr>
                <w:rFonts w:cs="Arial"/>
                <w:color w:val="0E101A"/>
              </w:rPr>
            </w:pPr>
            <w:r w:rsidRPr="00B54364">
              <w:rPr>
                <w:rFonts w:cs="Arial"/>
                <w:color w:val="0E101A"/>
              </w:rPr>
              <w:t xml:space="preserve">5) Secondary GLAD®: Shifting Practices in Secondary </w:t>
            </w:r>
            <w:proofErr w:type="gramStart"/>
            <w:r w:rsidRPr="00B54364">
              <w:rPr>
                <w:rFonts w:cs="Arial"/>
                <w:color w:val="0E101A"/>
              </w:rPr>
              <w:t>Classrooms;</w:t>
            </w:r>
            <w:proofErr w:type="gramEnd"/>
            <w:r w:rsidRPr="00B54364">
              <w:rPr>
                <w:rFonts w:cs="Arial"/>
                <w:color w:val="0E101A"/>
              </w:rPr>
              <w:t xml:space="preserve"> </w:t>
            </w:r>
          </w:p>
          <w:p w14:paraId="625E7BB0" w14:textId="77777777" w:rsidR="00B54364" w:rsidRPr="00B54364" w:rsidRDefault="00B54364" w:rsidP="00B171C2">
            <w:pPr>
              <w:spacing w:after="120"/>
              <w:rPr>
                <w:rFonts w:cs="Arial"/>
                <w:color w:val="0E101A"/>
              </w:rPr>
            </w:pPr>
            <w:r w:rsidRPr="00B54364">
              <w:rPr>
                <w:rFonts w:cs="Arial"/>
                <w:color w:val="0E101A"/>
              </w:rPr>
              <w:t xml:space="preserve">6) Language Development Through </w:t>
            </w:r>
            <w:proofErr w:type="gramStart"/>
            <w:r w:rsidRPr="00B54364">
              <w:rPr>
                <w:rFonts w:cs="Arial"/>
                <w:color w:val="0E101A"/>
              </w:rPr>
              <w:t>Science;</w:t>
            </w:r>
            <w:proofErr w:type="gramEnd"/>
            <w:r w:rsidRPr="00B54364">
              <w:rPr>
                <w:rFonts w:cs="Arial"/>
                <w:color w:val="0E101A"/>
              </w:rPr>
              <w:t xml:space="preserve"> </w:t>
            </w:r>
          </w:p>
          <w:p w14:paraId="5DBBE973" w14:textId="77777777" w:rsidR="00B54364" w:rsidRPr="00B54364" w:rsidRDefault="00B54364" w:rsidP="00B171C2">
            <w:pPr>
              <w:spacing w:after="120"/>
              <w:rPr>
                <w:rFonts w:cs="Arial"/>
                <w:color w:val="0E101A"/>
              </w:rPr>
            </w:pPr>
            <w:r w:rsidRPr="00B54364">
              <w:rPr>
                <w:rFonts w:cs="Arial"/>
                <w:color w:val="0E101A"/>
              </w:rPr>
              <w:t xml:space="preserve">7) The WRITE Initiative; and </w:t>
            </w:r>
          </w:p>
          <w:p w14:paraId="73DE4430" w14:textId="0CF7CACE" w:rsidR="003641F9" w:rsidRPr="007D5DE5" w:rsidRDefault="00B54364" w:rsidP="00B171C2">
            <w:pPr>
              <w:spacing w:after="120"/>
              <w:rPr>
                <w:rFonts w:cs="Arial"/>
                <w:color w:val="0E101A"/>
              </w:rPr>
            </w:pPr>
            <w:r w:rsidRPr="00B54364">
              <w:rPr>
                <w:rFonts w:cs="Arial"/>
                <w:color w:val="0E101A"/>
              </w:rPr>
              <w:t>8) Special Education in Bilingual Settings.</w:t>
            </w:r>
          </w:p>
        </w:tc>
        <w:tc>
          <w:tcPr>
            <w:tcW w:w="1710" w:type="dxa"/>
          </w:tcPr>
          <w:p w14:paraId="5A7FDB2C" w14:textId="77777777" w:rsidR="00B54364" w:rsidRPr="00B54364" w:rsidRDefault="00B54364" w:rsidP="00B54364">
            <w:pPr>
              <w:spacing w:after="240"/>
              <w:rPr>
                <w:rFonts w:cs="Arial"/>
                <w:color w:val="0E101A"/>
              </w:rPr>
            </w:pPr>
            <w:r w:rsidRPr="00B54364">
              <w:rPr>
                <w:rFonts w:cs="Arial"/>
                <w:color w:val="0E101A"/>
              </w:rPr>
              <w:t>141</w:t>
            </w:r>
          </w:p>
          <w:p w14:paraId="30EAE15F" w14:textId="760801DF" w:rsidR="003641F9" w:rsidRPr="007D5DE5" w:rsidRDefault="00B54364" w:rsidP="00B54364">
            <w:pPr>
              <w:spacing w:after="240"/>
              <w:rPr>
                <w:rFonts w:cs="Arial"/>
                <w:color w:val="0E101A"/>
              </w:rPr>
            </w:pPr>
            <w:r w:rsidRPr="00B54364">
              <w:rPr>
                <w:rFonts w:cs="Arial"/>
                <w:color w:val="0E101A"/>
              </w:rPr>
              <w:t>(88 unduplicated participants earned digital badges)</w:t>
            </w:r>
          </w:p>
        </w:tc>
      </w:tr>
      <w:tr w:rsidR="003641F9" w:rsidRPr="00194514" w14:paraId="2FBE9F8D" w14:textId="77777777" w:rsidTr="00CB1DC2">
        <w:trPr>
          <w:cantSplit/>
        </w:trPr>
        <w:tc>
          <w:tcPr>
            <w:tcW w:w="2245" w:type="dxa"/>
          </w:tcPr>
          <w:p w14:paraId="25811A9D" w14:textId="1FF0C816" w:rsidR="003641F9" w:rsidRPr="007D5DE5" w:rsidRDefault="0022642D" w:rsidP="00CB1DC2">
            <w:pPr>
              <w:spacing w:after="240"/>
              <w:ind w:left="5"/>
              <w:rPr>
                <w:rFonts w:cs="Arial"/>
                <w:color w:val="0E101A"/>
              </w:rPr>
            </w:pPr>
            <w:r w:rsidRPr="005453CD">
              <w:rPr>
                <w:rFonts w:cs="Arial"/>
                <w:snapToGrid w:val="0"/>
              </w:rPr>
              <w:t>Information Sharing in Meetings, Webinars</w:t>
            </w:r>
            <w:r>
              <w:rPr>
                <w:rFonts w:cs="Arial"/>
                <w:snapToGrid w:val="0"/>
              </w:rPr>
              <w:t>,</w:t>
            </w:r>
            <w:r w:rsidRPr="005453CD">
              <w:rPr>
                <w:rFonts w:cs="Arial"/>
                <w:snapToGrid w:val="0"/>
              </w:rPr>
              <w:t xml:space="preserve"> and Presentations</w:t>
            </w:r>
          </w:p>
        </w:tc>
        <w:tc>
          <w:tcPr>
            <w:tcW w:w="1530" w:type="dxa"/>
          </w:tcPr>
          <w:p w14:paraId="05C771F7" w14:textId="56655B62" w:rsidR="003641F9" w:rsidRPr="007D5DE5" w:rsidRDefault="0022642D" w:rsidP="00CB1DC2">
            <w:pPr>
              <w:spacing w:after="240"/>
              <w:rPr>
                <w:rFonts w:cs="Arial"/>
                <w:color w:val="0E101A"/>
              </w:rPr>
            </w:pPr>
            <w:r w:rsidRPr="0022642D">
              <w:rPr>
                <w:rFonts w:cs="Arial"/>
                <w:color w:val="0E101A"/>
              </w:rPr>
              <w:t>January–May 2023</w:t>
            </w:r>
          </w:p>
        </w:tc>
        <w:tc>
          <w:tcPr>
            <w:tcW w:w="7655" w:type="dxa"/>
          </w:tcPr>
          <w:p w14:paraId="4F6BC6E7" w14:textId="38C542D6" w:rsidR="003641F9" w:rsidRPr="004A1D84" w:rsidRDefault="0022642D" w:rsidP="00CB1DC2">
            <w:pPr>
              <w:spacing w:after="240"/>
              <w:rPr>
                <w:rFonts w:cs="Arial"/>
              </w:rPr>
            </w:pPr>
            <w:r w:rsidRPr="0022642D">
              <w:rPr>
                <w:rFonts w:cs="Arial"/>
              </w:rPr>
              <w:t xml:space="preserve">All </w:t>
            </w:r>
            <w:proofErr w:type="spellStart"/>
            <w:r w:rsidRPr="0022642D">
              <w:rPr>
                <w:rFonts w:cs="Arial"/>
              </w:rPr>
              <w:t>MCaP</w:t>
            </w:r>
            <w:proofErr w:type="spellEnd"/>
            <w:r w:rsidRPr="0022642D">
              <w:rPr>
                <w:rFonts w:cs="Arial"/>
              </w:rPr>
              <w:t xml:space="preserve"> Alliance members shared information or conducted presentations about </w:t>
            </w:r>
            <w:proofErr w:type="spellStart"/>
            <w:r w:rsidRPr="0022642D">
              <w:rPr>
                <w:rFonts w:cs="Arial"/>
              </w:rPr>
              <w:t>MCaP</w:t>
            </w:r>
            <w:proofErr w:type="spellEnd"/>
            <w:r w:rsidRPr="0022642D">
              <w:rPr>
                <w:rFonts w:cs="Arial"/>
              </w:rPr>
              <w:t xml:space="preserve"> activities and/or the EL Roadmap Policy at regularly scheduled meetings for EWIG, Special Education EWIG, and CDE BCN meetings; RELS meetings; EL Roadmap Committee meetings; Statewide System of Support meetings; and respective EL network meetings.</w:t>
            </w:r>
          </w:p>
        </w:tc>
        <w:tc>
          <w:tcPr>
            <w:tcW w:w="1710" w:type="dxa"/>
          </w:tcPr>
          <w:p w14:paraId="74BA7244" w14:textId="4C7CF816" w:rsidR="003641F9" w:rsidRPr="007D5DE5" w:rsidRDefault="0022642D" w:rsidP="00CB1DC2">
            <w:pPr>
              <w:spacing w:after="240"/>
              <w:ind w:left="10"/>
              <w:rPr>
                <w:rFonts w:cs="Arial"/>
                <w:color w:val="0E101A"/>
              </w:rPr>
            </w:pPr>
            <w:r w:rsidRPr="0022642D">
              <w:rPr>
                <w:rFonts w:cs="Arial"/>
                <w:color w:val="0E101A"/>
              </w:rPr>
              <w:t>242</w:t>
            </w:r>
          </w:p>
        </w:tc>
      </w:tr>
      <w:tr w:rsidR="0022642D" w:rsidRPr="00194514" w14:paraId="25473534" w14:textId="77777777" w:rsidTr="00CB1DC2">
        <w:trPr>
          <w:cantSplit/>
        </w:trPr>
        <w:tc>
          <w:tcPr>
            <w:tcW w:w="2245" w:type="dxa"/>
          </w:tcPr>
          <w:p w14:paraId="3EFBC003" w14:textId="2DC5B8E3" w:rsidR="0022642D" w:rsidRPr="007D5DE5" w:rsidRDefault="0022642D" w:rsidP="0022642D">
            <w:pPr>
              <w:spacing w:after="240"/>
              <w:ind w:left="5"/>
              <w:rPr>
                <w:rFonts w:cs="Arial"/>
                <w:color w:val="0E101A"/>
              </w:rPr>
            </w:pPr>
            <w:r w:rsidRPr="00216591">
              <w:t>Stage 3 Innovation for Parents/Families</w:t>
            </w:r>
          </w:p>
        </w:tc>
        <w:tc>
          <w:tcPr>
            <w:tcW w:w="1530" w:type="dxa"/>
          </w:tcPr>
          <w:p w14:paraId="5B01FA1F" w14:textId="1552A54C" w:rsidR="0022642D" w:rsidRPr="007D5DE5" w:rsidRDefault="0022642D" w:rsidP="0022642D">
            <w:pPr>
              <w:spacing w:after="240"/>
              <w:ind w:left="10"/>
              <w:rPr>
                <w:rFonts w:cs="Arial"/>
                <w:color w:val="0E101A"/>
              </w:rPr>
            </w:pPr>
            <w:r w:rsidRPr="00216591">
              <w:t>January–May 2023</w:t>
            </w:r>
          </w:p>
        </w:tc>
        <w:tc>
          <w:tcPr>
            <w:tcW w:w="7655" w:type="dxa"/>
          </w:tcPr>
          <w:p w14:paraId="7A84972E" w14:textId="1E9C1D5E" w:rsidR="0022642D" w:rsidRPr="007D5DE5" w:rsidRDefault="0022642D" w:rsidP="0022642D">
            <w:pPr>
              <w:spacing w:after="240"/>
              <w:rPr>
                <w:rFonts w:cs="Arial"/>
                <w:color w:val="0E101A"/>
              </w:rPr>
            </w:pPr>
            <w:r w:rsidRPr="00216591">
              <w:t xml:space="preserve">The </w:t>
            </w:r>
            <w:proofErr w:type="spellStart"/>
            <w:r w:rsidRPr="00216591">
              <w:t>MCaP</w:t>
            </w:r>
            <w:proofErr w:type="spellEnd"/>
            <w:r w:rsidRPr="00216591">
              <w:t xml:space="preserve"> team facilitated parent PL opportunities with a focus on the EL Roadmap Policy and parent empowerment and leadership. Families learned about the different parent committees like the EL Advisory Committee, District EL Advisory Committee, and the LCAP and how parents can advocate for biliteracy programs and student supports.</w:t>
            </w:r>
          </w:p>
        </w:tc>
        <w:tc>
          <w:tcPr>
            <w:tcW w:w="1710" w:type="dxa"/>
          </w:tcPr>
          <w:p w14:paraId="4BA8C981" w14:textId="661F60EF" w:rsidR="0022642D" w:rsidRPr="007D5DE5" w:rsidRDefault="0022642D" w:rsidP="0022642D">
            <w:pPr>
              <w:spacing w:after="240"/>
              <w:ind w:left="10"/>
              <w:rPr>
                <w:rFonts w:cs="Arial"/>
                <w:color w:val="0E101A"/>
              </w:rPr>
            </w:pPr>
            <w:r w:rsidRPr="00216591">
              <w:t>148</w:t>
            </w:r>
          </w:p>
        </w:tc>
      </w:tr>
      <w:tr w:rsidR="003641F9" w:rsidRPr="00194514" w14:paraId="13EC664D" w14:textId="77777777" w:rsidTr="00CB1DC2">
        <w:trPr>
          <w:cantSplit/>
        </w:trPr>
        <w:tc>
          <w:tcPr>
            <w:tcW w:w="2245" w:type="dxa"/>
          </w:tcPr>
          <w:p w14:paraId="60B44F03" w14:textId="293976A3" w:rsidR="003641F9" w:rsidRPr="007D5DE5" w:rsidRDefault="0022642D" w:rsidP="00CB1DC2">
            <w:pPr>
              <w:spacing w:after="240"/>
              <w:ind w:left="5"/>
              <w:rPr>
                <w:rFonts w:cs="Arial"/>
                <w:color w:val="0E101A"/>
              </w:rPr>
            </w:pPr>
            <w:proofErr w:type="spellStart"/>
            <w:r w:rsidRPr="0022642D">
              <w:rPr>
                <w:rFonts w:cs="Arial"/>
                <w:color w:val="0E101A"/>
              </w:rPr>
              <w:lastRenderedPageBreak/>
              <w:t>MCaP</w:t>
            </w:r>
            <w:proofErr w:type="spellEnd"/>
            <w:r w:rsidRPr="0022642D">
              <w:rPr>
                <w:rFonts w:cs="Arial"/>
                <w:color w:val="0E101A"/>
              </w:rPr>
              <w:t xml:space="preserve"> Website</w:t>
            </w:r>
          </w:p>
        </w:tc>
        <w:tc>
          <w:tcPr>
            <w:tcW w:w="1530" w:type="dxa"/>
          </w:tcPr>
          <w:p w14:paraId="0048222D" w14:textId="61366DDB" w:rsidR="003641F9" w:rsidRPr="007D5DE5" w:rsidRDefault="0022642D" w:rsidP="00CB1DC2">
            <w:pPr>
              <w:spacing w:after="240"/>
              <w:ind w:left="10"/>
              <w:rPr>
                <w:rFonts w:cs="Arial"/>
                <w:color w:val="0E101A"/>
              </w:rPr>
            </w:pPr>
            <w:r w:rsidRPr="0022642D">
              <w:rPr>
                <w:rFonts w:cs="Arial"/>
                <w:color w:val="0E101A"/>
              </w:rPr>
              <w:t>January–June 2023</w:t>
            </w:r>
          </w:p>
        </w:tc>
        <w:tc>
          <w:tcPr>
            <w:tcW w:w="7655" w:type="dxa"/>
          </w:tcPr>
          <w:p w14:paraId="7D394162" w14:textId="77777777" w:rsidR="0022642D" w:rsidRPr="00B171C2" w:rsidRDefault="0022642D" w:rsidP="0022642D">
            <w:pPr>
              <w:keepNext/>
              <w:widowControl w:val="0"/>
              <w:spacing w:after="120"/>
              <w:ind w:left="-24"/>
              <w:rPr>
                <w:rFonts w:cs="Arial"/>
                <w:snapToGrid w:val="0"/>
              </w:rPr>
            </w:pPr>
            <w:r w:rsidRPr="00B171C2">
              <w:rPr>
                <w:rFonts w:cs="Arial"/>
                <w:snapToGrid w:val="0"/>
              </w:rPr>
              <w:t xml:space="preserve">The </w:t>
            </w:r>
            <w:proofErr w:type="spellStart"/>
            <w:r w:rsidRPr="00B171C2">
              <w:rPr>
                <w:rFonts w:cs="Arial"/>
                <w:snapToGrid w:val="0"/>
              </w:rPr>
              <w:t>MCaP</w:t>
            </w:r>
            <w:proofErr w:type="spellEnd"/>
            <w:r w:rsidRPr="00B171C2">
              <w:rPr>
                <w:rFonts w:cs="Arial"/>
                <w:snapToGrid w:val="0"/>
              </w:rPr>
              <w:t xml:space="preserve"> website</w:t>
            </w:r>
            <w:r w:rsidRPr="00B171C2">
              <w:rPr>
                <w:rFonts w:cs="Arial"/>
              </w:rPr>
              <w:t xml:space="preserve"> (</w:t>
            </w:r>
            <w:hyperlink r:id="rId26" w:tooltip="CABE MCaP web page " w:history="1">
              <w:r w:rsidRPr="00B171C2">
                <w:rPr>
                  <w:rStyle w:val="Hyperlink"/>
                  <w:rFonts w:eastAsia="Arial" w:cs="Arial"/>
                  <w:snapToGrid w:val="0"/>
                </w:rPr>
                <w:t>https://mcap.gocabe.org/</w:t>
              </w:r>
            </w:hyperlink>
            <w:r w:rsidRPr="00B171C2">
              <w:rPr>
                <w:rFonts w:cs="Arial"/>
                <w:snapToGrid w:val="0"/>
              </w:rPr>
              <w:t xml:space="preserve">) was widely disseminated. It includes </w:t>
            </w:r>
            <w:proofErr w:type="spellStart"/>
            <w:r w:rsidRPr="00B171C2">
              <w:rPr>
                <w:rFonts w:cs="Arial"/>
                <w:snapToGrid w:val="0"/>
              </w:rPr>
              <w:t>MCaP</w:t>
            </w:r>
            <w:proofErr w:type="spellEnd"/>
            <w:r w:rsidRPr="00B171C2">
              <w:rPr>
                <w:rFonts w:cs="Arial"/>
                <w:snapToGrid w:val="0"/>
              </w:rPr>
              <w:t xml:space="preserve"> resources/tools, statewide webinars, PD for targeted LEAs, and other information related to the EL Roadmap Policy and multilingual education.</w:t>
            </w:r>
          </w:p>
          <w:p w14:paraId="188E501A" w14:textId="77777777" w:rsidR="0022642D" w:rsidRPr="00872D9C" w:rsidRDefault="0022642D" w:rsidP="00B171C2">
            <w:pPr>
              <w:keepNext/>
              <w:spacing w:after="120"/>
              <w:rPr>
                <w:rFonts w:eastAsia="Calibri" w:cs="Arial"/>
              </w:rPr>
            </w:pPr>
            <w:r w:rsidRPr="00B171C2">
              <w:rPr>
                <w:rFonts w:eastAsia="Calibri" w:cs="Arial"/>
              </w:rPr>
              <w:t xml:space="preserve">Alliance partner dedicated web pages for the </w:t>
            </w:r>
            <w:proofErr w:type="spellStart"/>
            <w:r w:rsidRPr="00B171C2">
              <w:rPr>
                <w:rFonts w:eastAsia="Calibri" w:cs="Arial"/>
              </w:rPr>
              <w:t>MCaP</w:t>
            </w:r>
            <w:proofErr w:type="spellEnd"/>
            <w:r w:rsidRPr="00B171C2">
              <w:rPr>
                <w:rFonts w:eastAsia="Calibri" w:cs="Arial"/>
              </w:rPr>
              <w:t xml:space="preserve"> work (7,000+ visitors):</w:t>
            </w:r>
          </w:p>
          <w:p w14:paraId="38FEB646" w14:textId="77777777" w:rsidR="00B171C2" w:rsidRPr="00B171C2" w:rsidRDefault="00872D9C" w:rsidP="006F4059">
            <w:pPr>
              <w:pStyle w:val="ListParagraph"/>
              <w:numPr>
                <w:ilvl w:val="0"/>
                <w:numId w:val="39"/>
              </w:numPr>
              <w:ind w:right="58"/>
              <w:contextualSpacing w:val="0"/>
              <w:rPr>
                <w:rFonts w:cs="Arial"/>
                <w:color w:val="0E101A"/>
              </w:rPr>
            </w:pPr>
            <w:r w:rsidRPr="00872D9C">
              <w:rPr>
                <w:rFonts w:eastAsia="Calibri" w:cs="Arial"/>
              </w:rPr>
              <w:t>Butte County Office of Education</w:t>
            </w:r>
            <w:r w:rsidRPr="00872D9C">
              <w:t xml:space="preserve"> </w:t>
            </w:r>
          </w:p>
          <w:p w14:paraId="658669FF" w14:textId="2BD17807" w:rsidR="003641F9" w:rsidRPr="00872D9C" w:rsidRDefault="00000000" w:rsidP="006F4059">
            <w:pPr>
              <w:pStyle w:val="ListParagraph"/>
              <w:spacing w:after="60"/>
              <w:ind w:right="58"/>
              <w:contextualSpacing w:val="0"/>
              <w:rPr>
                <w:rStyle w:val="Hyperlink"/>
                <w:rFonts w:cs="Arial"/>
                <w:color w:val="0E101A"/>
                <w:u w:val="none"/>
              </w:rPr>
            </w:pPr>
            <w:hyperlink r:id="rId27" w:history="1">
              <w:r w:rsidR="00B171C2" w:rsidRPr="008125C1">
                <w:rPr>
                  <w:rStyle w:val="Hyperlink"/>
                  <w:rFonts w:eastAsia="Arial"/>
                </w:rPr>
                <w:t>https://www.bcoe.org/Services/Educator-Services/Future-Educator-Support/Multilingual-California-Project-MCaP/index.html</w:t>
              </w:r>
            </w:hyperlink>
          </w:p>
          <w:p w14:paraId="709D4E46" w14:textId="77777777" w:rsidR="00872D9C" w:rsidRPr="00872D9C" w:rsidRDefault="00872D9C" w:rsidP="006F4059">
            <w:pPr>
              <w:pStyle w:val="ListParagraph"/>
              <w:keepNext/>
              <w:numPr>
                <w:ilvl w:val="0"/>
                <w:numId w:val="39"/>
              </w:numPr>
              <w:contextualSpacing w:val="0"/>
              <w:rPr>
                <w:rFonts w:eastAsia="Calibri" w:cs="Arial"/>
              </w:rPr>
            </w:pPr>
            <w:r w:rsidRPr="00872D9C">
              <w:rPr>
                <w:rFonts w:eastAsia="Calibri" w:cs="Arial"/>
              </w:rPr>
              <w:t>SDCOE</w:t>
            </w:r>
          </w:p>
          <w:p w14:paraId="5DD0D02F" w14:textId="77777777" w:rsidR="00872D9C" w:rsidRPr="00872D9C" w:rsidRDefault="00000000" w:rsidP="006F4059">
            <w:pPr>
              <w:pStyle w:val="ListParagraph"/>
              <w:keepNext/>
              <w:spacing w:after="60"/>
              <w:ind w:left="691"/>
              <w:contextualSpacing w:val="0"/>
              <w:rPr>
                <w:rFonts w:eastAsia="Calibri" w:cs="Arial"/>
              </w:rPr>
            </w:pPr>
            <w:hyperlink r:id="rId28" w:tooltip="SDCOE MCaP web page " w:history="1">
              <w:r w:rsidR="00872D9C" w:rsidRPr="00872D9C">
                <w:rPr>
                  <w:rStyle w:val="Hyperlink"/>
                  <w:rFonts w:eastAsia="Calibri" w:cs="Arial"/>
                </w:rPr>
                <w:t>https://www.sdcoe.net/about-sdcoe/news/post/~board/news/post/the-multilingual-california-project-grant-mcap</w:t>
              </w:r>
            </w:hyperlink>
          </w:p>
          <w:p w14:paraId="2D0CAE79" w14:textId="77777777" w:rsidR="00B171C2" w:rsidRDefault="00872D9C" w:rsidP="006F4059">
            <w:pPr>
              <w:pStyle w:val="ListParagraph"/>
              <w:keepNext/>
              <w:numPr>
                <w:ilvl w:val="0"/>
                <w:numId w:val="39"/>
              </w:numPr>
              <w:contextualSpacing w:val="0"/>
              <w:rPr>
                <w:rFonts w:eastAsia="Calibri" w:cs="Arial"/>
              </w:rPr>
            </w:pPr>
            <w:r w:rsidRPr="00872D9C">
              <w:rPr>
                <w:rFonts w:eastAsia="Calibri" w:cs="Arial"/>
              </w:rPr>
              <w:t>SBCSS</w:t>
            </w:r>
          </w:p>
          <w:p w14:paraId="6A4329F8" w14:textId="0C682E14" w:rsidR="00872D9C" w:rsidRPr="00872D9C" w:rsidRDefault="00000000" w:rsidP="006F4059">
            <w:pPr>
              <w:pStyle w:val="ListParagraph"/>
              <w:keepNext/>
              <w:spacing w:after="60"/>
              <w:contextualSpacing w:val="0"/>
              <w:rPr>
                <w:rFonts w:eastAsia="Calibri" w:cs="Arial"/>
              </w:rPr>
            </w:pPr>
            <w:hyperlink r:id="rId29" w:tooltip="SBCSS MCaP web page " w:history="1">
              <w:r w:rsidR="00872D9C" w:rsidRPr="00872D9C">
                <w:rPr>
                  <w:rStyle w:val="Hyperlink"/>
                  <w:rFonts w:eastAsia="Calibri" w:cs="Arial"/>
                </w:rPr>
                <w:t>https://www.sbcss.k12.ca.us/index.php/en/ess-2019/curriculum-instruction-and-academic-enrichment/multilingual-education-me/multilingual-california-project-mcap</w:t>
              </w:r>
            </w:hyperlink>
          </w:p>
          <w:p w14:paraId="4F625284" w14:textId="77777777" w:rsidR="006F4059" w:rsidRDefault="00872D9C" w:rsidP="006F4059">
            <w:pPr>
              <w:pStyle w:val="ListParagraph"/>
              <w:keepNext/>
              <w:numPr>
                <w:ilvl w:val="0"/>
                <w:numId w:val="39"/>
              </w:numPr>
              <w:contextualSpacing w:val="0"/>
              <w:rPr>
                <w:rFonts w:eastAsia="Calibri" w:cs="Arial"/>
              </w:rPr>
            </w:pPr>
            <w:r w:rsidRPr="00872D9C">
              <w:rPr>
                <w:rFonts w:eastAsia="Calibri" w:cs="Arial"/>
              </w:rPr>
              <w:t>OCDE</w:t>
            </w:r>
          </w:p>
          <w:p w14:paraId="049CE130" w14:textId="0A047097" w:rsidR="00872D9C" w:rsidRPr="00872D9C" w:rsidRDefault="00000000" w:rsidP="006F4059">
            <w:pPr>
              <w:pStyle w:val="ListParagraph"/>
              <w:keepNext/>
              <w:spacing w:after="60"/>
              <w:contextualSpacing w:val="0"/>
              <w:rPr>
                <w:rFonts w:eastAsia="Calibri" w:cs="Arial"/>
              </w:rPr>
            </w:pPr>
            <w:hyperlink r:id="rId30" w:tooltip="OCDE MCaP web page " w:history="1">
              <w:r w:rsidR="00872D9C" w:rsidRPr="00872D9C">
                <w:rPr>
                  <w:rStyle w:val="Hyperlink"/>
                  <w:rFonts w:eastAsia="Calibri" w:cs="Arial"/>
                </w:rPr>
                <w:t>https://ocde.us/EducationalServices/CurriculumInstructionandAcademicEnrichment/LanguageArts/Pages/Multilingual-California-Project-(MCap).aspx</w:t>
              </w:r>
            </w:hyperlink>
          </w:p>
          <w:p w14:paraId="2247AB00" w14:textId="77777777" w:rsidR="00872D9C" w:rsidRPr="00872D9C" w:rsidRDefault="00872D9C" w:rsidP="006F4059">
            <w:pPr>
              <w:pStyle w:val="ListParagraph"/>
              <w:keepNext/>
              <w:numPr>
                <w:ilvl w:val="0"/>
                <w:numId w:val="39"/>
              </w:numPr>
              <w:contextualSpacing w:val="0"/>
              <w:rPr>
                <w:rFonts w:eastAsia="Calibri" w:cs="Arial"/>
              </w:rPr>
            </w:pPr>
            <w:r w:rsidRPr="00872D9C">
              <w:rPr>
                <w:rFonts w:eastAsia="Calibri" w:cs="Arial"/>
              </w:rPr>
              <w:t>FCSS</w:t>
            </w:r>
          </w:p>
          <w:p w14:paraId="3277EBBA" w14:textId="77777777" w:rsidR="00872D9C" w:rsidRPr="00872D9C" w:rsidRDefault="00000000" w:rsidP="006F4059">
            <w:pPr>
              <w:pStyle w:val="ListParagraph"/>
              <w:keepNext/>
              <w:spacing w:after="60"/>
              <w:contextualSpacing w:val="0"/>
              <w:rPr>
                <w:rFonts w:eastAsia="Calibri" w:cs="Arial"/>
              </w:rPr>
            </w:pPr>
            <w:hyperlink r:id="rId31" w:tooltip="FCSS EL Support web page " w:history="1">
              <w:r w:rsidR="00872D9C" w:rsidRPr="00872D9C">
                <w:rPr>
                  <w:rStyle w:val="Hyperlink"/>
                  <w:rFonts w:eastAsia="Calibri" w:cs="Arial"/>
                </w:rPr>
                <w:t>https://ela.fcoe.org/english-learner-support</w:t>
              </w:r>
            </w:hyperlink>
          </w:p>
          <w:p w14:paraId="78F73C50" w14:textId="77777777" w:rsidR="00872D9C" w:rsidRPr="00872D9C" w:rsidRDefault="00872D9C" w:rsidP="006F4059">
            <w:pPr>
              <w:pStyle w:val="ListParagraph"/>
              <w:keepNext/>
              <w:numPr>
                <w:ilvl w:val="0"/>
                <w:numId w:val="39"/>
              </w:numPr>
              <w:contextualSpacing w:val="0"/>
              <w:rPr>
                <w:rFonts w:eastAsia="Calibri" w:cs="Arial"/>
              </w:rPr>
            </w:pPr>
            <w:r w:rsidRPr="00872D9C">
              <w:rPr>
                <w:rFonts w:eastAsia="Calibri" w:cs="Arial"/>
              </w:rPr>
              <w:t>SDSU</w:t>
            </w:r>
          </w:p>
          <w:p w14:paraId="6A53C407" w14:textId="4F35468E" w:rsidR="00872D9C" w:rsidRPr="00872D9C" w:rsidRDefault="00000000" w:rsidP="006F4059">
            <w:pPr>
              <w:pStyle w:val="ListParagraph"/>
              <w:spacing w:after="120"/>
              <w:ind w:right="58"/>
              <w:contextualSpacing w:val="0"/>
              <w:rPr>
                <w:rFonts w:cs="Arial"/>
                <w:color w:val="0E101A"/>
              </w:rPr>
            </w:pPr>
            <w:hyperlink r:id="rId32" w:history="1">
              <w:r w:rsidR="00872D9C" w:rsidRPr="008125C1">
                <w:rPr>
                  <w:rStyle w:val="Hyperlink"/>
                  <w:rFonts w:eastAsia="Calibri" w:cs="Arial"/>
                </w:rPr>
                <w:t>https://www.sdsu.edu/international-affairs/events-and-initiatives/biliteracy-seal</w:t>
              </w:r>
            </w:hyperlink>
          </w:p>
        </w:tc>
        <w:tc>
          <w:tcPr>
            <w:tcW w:w="1710" w:type="dxa"/>
          </w:tcPr>
          <w:p w14:paraId="2A943CC7" w14:textId="0FDF55AF" w:rsidR="003641F9" w:rsidRPr="007D5DE5" w:rsidRDefault="0022642D" w:rsidP="00CB1DC2">
            <w:pPr>
              <w:spacing w:after="240"/>
              <w:ind w:left="10"/>
              <w:rPr>
                <w:rFonts w:cs="Arial"/>
                <w:color w:val="0E101A"/>
              </w:rPr>
            </w:pPr>
            <w:r w:rsidRPr="0022642D">
              <w:rPr>
                <w:rFonts w:cs="Arial"/>
                <w:color w:val="0E101A"/>
              </w:rPr>
              <w:t>7,000</w:t>
            </w:r>
          </w:p>
        </w:tc>
      </w:tr>
      <w:tr w:rsidR="0022642D" w:rsidRPr="00194514" w14:paraId="57322602" w14:textId="77777777" w:rsidTr="00CB1DC2">
        <w:trPr>
          <w:cantSplit/>
          <w:trHeight w:val="584"/>
        </w:trPr>
        <w:tc>
          <w:tcPr>
            <w:tcW w:w="2245" w:type="dxa"/>
          </w:tcPr>
          <w:p w14:paraId="55178797" w14:textId="0026A7DC" w:rsidR="0022642D" w:rsidRPr="007D5DE5" w:rsidRDefault="0022642D" w:rsidP="0022642D">
            <w:pPr>
              <w:spacing w:after="240"/>
              <w:ind w:left="5"/>
              <w:rPr>
                <w:rFonts w:cs="Arial"/>
                <w:color w:val="0E101A"/>
              </w:rPr>
            </w:pPr>
            <w:r w:rsidRPr="0063068E">
              <w:lastRenderedPageBreak/>
              <w:t>Seal of Biliteracy Network</w:t>
            </w:r>
          </w:p>
        </w:tc>
        <w:tc>
          <w:tcPr>
            <w:tcW w:w="1530" w:type="dxa"/>
          </w:tcPr>
          <w:p w14:paraId="02B99416" w14:textId="66025BDE" w:rsidR="0022642D" w:rsidRPr="007D5DE5" w:rsidRDefault="0022642D" w:rsidP="0022642D">
            <w:pPr>
              <w:spacing w:after="240"/>
              <w:rPr>
                <w:rFonts w:cs="Arial"/>
                <w:color w:val="0E101A"/>
              </w:rPr>
            </w:pPr>
            <w:r w:rsidRPr="0063068E">
              <w:t>January–June 2023</w:t>
            </w:r>
          </w:p>
        </w:tc>
        <w:tc>
          <w:tcPr>
            <w:tcW w:w="7655" w:type="dxa"/>
          </w:tcPr>
          <w:p w14:paraId="42B21489" w14:textId="77777777" w:rsidR="0022642D" w:rsidRDefault="0022642D" w:rsidP="0022642D">
            <w:pPr>
              <w:spacing w:after="240"/>
            </w:pPr>
            <w:proofErr w:type="spellStart"/>
            <w:r w:rsidRPr="0063068E">
              <w:t>MCaP</w:t>
            </w:r>
            <w:proofErr w:type="spellEnd"/>
            <w:r w:rsidRPr="0063068E">
              <w:t xml:space="preserve"> Alliance developed and hosted meetings to share new information for implementing the pathway to biliteracy.</w:t>
            </w:r>
          </w:p>
          <w:p w14:paraId="2472B682" w14:textId="7FAF7207" w:rsidR="0022642D" w:rsidRPr="007D5DE5" w:rsidRDefault="0022642D" w:rsidP="0022642D">
            <w:pPr>
              <w:spacing w:after="240"/>
              <w:rPr>
                <w:rFonts w:cs="Arial"/>
                <w:color w:val="0E101A"/>
              </w:rPr>
            </w:pPr>
            <w:proofErr w:type="spellStart"/>
            <w:r w:rsidRPr="0022642D">
              <w:rPr>
                <w:rFonts w:cs="Arial"/>
                <w:color w:val="0E101A"/>
              </w:rPr>
              <w:t>MCaP</w:t>
            </w:r>
            <w:proofErr w:type="spellEnd"/>
            <w:r w:rsidRPr="0022642D">
              <w:rPr>
                <w:rFonts w:cs="Arial"/>
                <w:color w:val="0E101A"/>
              </w:rPr>
              <w:t xml:space="preserve"> Alliance partners shared resources and presented best practices for implementing this student recognition.</w:t>
            </w:r>
          </w:p>
        </w:tc>
        <w:tc>
          <w:tcPr>
            <w:tcW w:w="1710" w:type="dxa"/>
          </w:tcPr>
          <w:p w14:paraId="5FD05AA4" w14:textId="57097B36" w:rsidR="0022642D" w:rsidRPr="007D5DE5" w:rsidRDefault="00242651" w:rsidP="0022642D">
            <w:pPr>
              <w:spacing w:after="240"/>
              <w:ind w:left="10"/>
              <w:rPr>
                <w:rFonts w:cs="Arial"/>
                <w:color w:val="0E101A"/>
              </w:rPr>
            </w:pPr>
            <w:r>
              <w:rPr>
                <w:rFonts w:cs="Arial"/>
                <w:color w:val="0E101A"/>
              </w:rPr>
              <w:t>213</w:t>
            </w:r>
          </w:p>
        </w:tc>
      </w:tr>
      <w:tr w:rsidR="00872D9C" w:rsidRPr="00194514" w14:paraId="4EF81770" w14:textId="77777777" w:rsidTr="00CB1DC2">
        <w:trPr>
          <w:cantSplit/>
        </w:trPr>
        <w:tc>
          <w:tcPr>
            <w:tcW w:w="2245" w:type="dxa"/>
          </w:tcPr>
          <w:p w14:paraId="39E9122A" w14:textId="5DA29F22" w:rsidR="00872D9C" w:rsidRPr="007D5DE5" w:rsidRDefault="00872D9C" w:rsidP="00872D9C">
            <w:pPr>
              <w:spacing w:after="240"/>
              <w:rPr>
                <w:rFonts w:cs="Arial"/>
                <w:color w:val="0E101A"/>
              </w:rPr>
            </w:pPr>
            <w:r w:rsidRPr="00011471">
              <w:t>IHE Convening</w:t>
            </w:r>
          </w:p>
        </w:tc>
        <w:tc>
          <w:tcPr>
            <w:tcW w:w="1530" w:type="dxa"/>
          </w:tcPr>
          <w:p w14:paraId="3E200289" w14:textId="42BFB4D1" w:rsidR="00872D9C" w:rsidRPr="007D5DE5" w:rsidRDefault="00872D9C" w:rsidP="00872D9C">
            <w:pPr>
              <w:spacing w:after="240"/>
              <w:ind w:left="10"/>
              <w:rPr>
                <w:rFonts w:cs="Arial"/>
                <w:color w:val="0E101A"/>
              </w:rPr>
            </w:pPr>
            <w:r w:rsidRPr="00011471">
              <w:t>March 2023</w:t>
            </w:r>
          </w:p>
        </w:tc>
        <w:tc>
          <w:tcPr>
            <w:tcW w:w="7655" w:type="dxa"/>
          </w:tcPr>
          <w:p w14:paraId="6D0E0A86" w14:textId="4F888B1E" w:rsidR="00872D9C" w:rsidRPr="007D5DE5" w:rsidRDefault="00872D9C" w:rsidP="00872D9C">
            <w:pPr>
              <w:widowControl w:val="0"/>
              <w:spacing w:after="240"/>
              <w:rPr>
                <w:rFonts w:cs="Arial"/>
              </w:rPr>
            </w:pPr>
            <w:proofErr w:type="spellStart"/>
            <w:r w:rsidRPr="00011471">
              <w:t>MCaP</w:t>
            </w:r>
            <w:proofErr w:type="spellEnd"/>
            <w:r w:rsidRPr="00011471">
              <w:t>, in collaboration with SDSU, convened IHE meetings and brought together IHE and COE partners to seek greater collaboration and networking opportunities.</w:t>
            </w:r>
          </w:p>
        </w:tc>
        <w:tc>
          <w:tcPr>
            <w:tcW w:w="1710" w:type="dxa"/>
          </w:tcPr>
          <w:p w14:paraId="4EB69ED4" w14:textId="444DEBE5" w:rsidR="00872D9C" w:rsidRPr="007D5DE5" w:rsidRDefault="00872D9C" w:rsidP="00872D9C">
            <w:pPr>
              <w:spacing w:after="240"/>
              <w:ind w:left="10"/>
              <w:rPr>
                <w:rFonts w:cs="Arial"/>
                <w:color w:val="0E101A"/>
              </w:rPr>
            </w:pPr>
            <w:r w:rsidRPr="00011471">
              <w:t>5</w:t>
            </w:r>
          </w:p>
        </w:tc>
      </w:tr>
      <w:tr w:rsidR="00872D9C" w:rsidRPr="00194514" w14:paraId="2774188D" w14:textId="77777777" w:rsidTr="00CB1DC2">
        <w:trPr>
          <w:cantSplit/>
        </w:trPr>
        <w:tc>
          <w:tcPr>
            <w:tcW w:w="2245" w:type="dxa"/>
          </w:tcPr>
          <w:p w14:paraId="1EA7F729" w14:textId="7E216CBA" w:rsidR="00872D9C" w:rsidRPr="007D5DE5" w:rsidRDefault="00872D9C" w:rsidP="00872D9C">
            <w:pPr>
              <w:spacing w:after="240"/>
              <w:ind w:left="5"/>
              <w:rPr>
                <w:rFonts w:cs="Arial"/>
              </w:rPr>
            </w:pPr>
            <w:r w:rsidRPr="00C50CB4">
              <w:t>Stage 3 LEA Convenings</w:t>
            </w:r>
          </w:p>
        </w:tc>
        <w:tc>
          <w:tcPr>
            <w:tcW w:w="1530" w:type="dxa"/>
          </w:tcPr>
          <w:p w14:paraId="2CC1A0B6" w14:textId="635528A9" w:rsidR="00872D9C" w:rsidRPr="007D5DE5" w:rsidRDefault="00872D9C" w:rsidP="00872D9C">
            <w:pPr>
              <w:spacing w:after="240"/>
              <w:ind w:left="10"/>
              <w:rPr>
                <w:rFonts w:cs="Arial"/>
                <w:color w:val="0E101A"/>
              </w:rPr>
            </w:pPr>
            <w:r w:rsidRPr="00C50CB4">
              <w:t>March–April 2023</w:t>
            </w:r>
          </w:p>
        </w:tc>
        <w:tc>
          <w:tcPr>
            <w:tcW w:w="7655" w:type="dxa"/>
          </w:tcPr>
          <w:p w14:paraId="5A19A904" w14:textId="77777777" w:rsidR="00872D9C" w:rsidRDefault="00872D9C" w:rsidP="00872D9C">
            <w:pPr>
              <w:widowControl w:val="0"/>
              <w:spacing w:after="240"/>
            </w:pPr>
            <w:r w:rsidRPr="00C50CB4">
              <w:t>(Companion activity to Stage 3 Innovations listed in the row above.)</w:t>
            </w:r>
          </w:p>
          <w:p w14:paraId="1B3F1E2B" w14:textId="2575DE97" w:rsidR="00872D9C" w:rsidRPr="007D5DE5" w:rsidRDefault="00872D9C" w:rsidP="00872D9C">
            <w:pPr>
              <w:widowControl w:val="0"/>
              <w:spacing w:after="240"/>
              <w:rPr>
                <w:rFonts w:cs="Arial"/>
              </w:rPr>
            </w:pPr>
            <w:r w:rsidRPr="00C50CB4">
              <w:t xml:space="preserve">Educators from seven targeted LEAs (of the 27 committed to participating in Stage 3 activities) also attended three LEA Convenings for deeper implementation of the innovations and Liberatory Design framework. The Convenings were facilitated by the </w:t>
            </w:r>
            <w:proofErr w:type="spellStart"/>
            <w:r w:rsidRPr="00C50CB4">
              <w:t>MCaP</w:t>
            </w:r>
            <w:proofErr w:type="spellEnd"/>
            <w:r w:rsidRPr="00C50CB4">
              <w:t xml:space="preserve"> Alliance to help Stage 3 LEA/district teams with the implementation of the EL Roadmap Policy, application of the Liberatory Design approach, the systemic implementation of the </w:t>
            </w:r>
            <w:proofErr w:type="spellStart"/>
            <w:r w:rsidRPr="00C50CB4">
              <w:t>MCaP</w:t>
            </w:r>
            <w:proofErr w:type="spellEnd"/>
            <w:r w:rsidRPr="00C50CB4">
              <w:t xml:space="preserve"> Innovation(s), and alignment of learning goals in school contexts for multilingual learners.</w:t>
            </w:r>
          </w:p>
        </w:tc>
        <w:tc>
          <w:tcPr>
            <w:tcW w:w="1710" w:type="dxa"/>
          </w:tcPr>
          <w:p w14:paraId="5F750600" w14:textId="57348E66" w:rsidR="00872D9C" w:rsidRPr="007D5DE5" w:rsidRDefault="00872D9C" w:rsidP="00872D9C">
            <w:pPr>
              <w:spacing w:after="240"/>
              <w:ind w:left="10"/>
              <w:rPr>
                <w:rFonts w:cs="Arial"/>
              </w:rPr>
            </w:pPr>
            <w:r w:rsidRPr="00C50CB4">
              <w:t xml:space="preserve">20 </w:t>
            </w:r>
          </w:p>
        </w:tc>
      </w:tr>
      <w:tr w:rsidR="00872D9C" w:rsidRPr="00194514" w14:paraId="3C4F5AF7" w14:textId="77777777" w:rsidTr="00CB1DC2">
        <w:trPr>
          <w:cantSplit/>
        </w:trPr>
        <w:tc>
          <w:tcPr>
            <w:tcW w:w="2245" w:type="dxa"/>
          </w:tcPr>
          <w:p w14:paraId="556ECEE0" w14:textId="0CB47FE9" w:rsidR="00872D9C" w:rsidRPr="007D5DE5" w:rsidRDefault="00872D9C" w:rsidP="00872D9C">
            <w:pPr>
              <w:spacing w:after="240"/>
              <w:ind w:left="5"/>
              <w:rPr>
                <w:rFonts w:cs="Arial"/>
              </w:rPr>
            </w:pPr>
            <w:r w:rsidRPr="002B65F2">
              <w:t xml:space="preserve">Dual Language Design Thinking Network </w:t>
            </w:r>
          </w:p>
        </w:tc>
        <w:tc>
          <w:tcPr>
            <w:tcW w:w="1530" w:type="dxa"/>
          </w:tcPr>
          <w:p w14:paraId="170341AB" w14:textId="039BCFA9" w:rsidR="00872D9C" w:rsidRPr="007D5DE5" w:rsidRDefault="00872D9C" w:rsidP="00872D9C">
            <w:pPr>
              <w:spacing w:after="240"/>
              <w:ind w:left="10"/>
              <w:rPr>
                <w:rFonts w:cs="Arial"/>
                <w:color w:val="0E101A"/>
              </w:rPr>
            </w:pPr>
            <w:r w:rsidRPr="002B65F2">
              <w:t>April–May 2023</w:t>
            </w:r>
          </w:p>
        </w:tc>
        <w:tc>
          <w:tcPr>
            <w:tcW w:w="7655" w:type="dxa"/>
          </w:tcPr>
          <w:p w14:paraId="72FAEBE0" w14:textId="0B7A3AD9" w:rsidR="00872D9C" w:rsidRPr="007D5DE5" w:rsidRDefault="00872D9C" w:rsidP="00872D9C">
            <w:pPr>
              <w:widowControl w:val="0"/>
              <w:spacing w:after="240"/>
              <w:rPr>
                <w:rFonts w:cs="Arial"/>
              </w:rPr>
            </w:pPr>
            <w:r w:rsidRPr="002B65F2">
              <w:t xml:space="preserve">The Dual Language Design Thinking Network was developed and hosted by the </w:t>
            </w:r>
            <w:proofErr w:type="spellStart"/>
            <w:r w:rsidRPr="002B65F2">
              <w:t>MCaP</w:t>
            </w:r>
            <w:proofErr w:type="spellEnd"/>
            <w:r w:rsidRPr="002B65F2">
              <w:t xml:space="preserve"> Alliance to provide a space for educators to share resources and </w:t>
            </w:r>
            <w:proofErr w:type="gramStart"/>
            <w:r w:rsidRPr="002B65F2">
              <w:t>supports</w:t>
            </w:r>
            <w:proofErr w:type="gramEnd"/>
            <w:r w:rsidRPr="002B65F2">
              <w:t xml:space="preserve"> for schools that have or are planning to implement dual language programs. </w:t>
            </w:r>
          </w:p>
        </w:tc>
        <w:tc>
          <w:tcPr>
            <w:tcW w:w="1710" w:type="dxa"/>
          </w:tcPr>
          <w:p w14:paraId="1F37D767" w14:textId="6B305000" w:rsidR="00872D9C" w:rsidRPr="007D5DE5" w:rsidRDefault="00872D9C" w:rsidP="00872D9C">
            <w:pPr>
              <w:spacing w:after="240"/>
              <w:ind w:left="10"/>
              <w:rPr>
                <w:rFonts w:cs="Arial"/>
              </w:rPr>
            </w:pPr>
            <w:r w:rsidRPr="002B65F2">
              <w:t>186</w:t>
            </w:r>
          </w:p>
        </w:tc>
      </w:tr>
      <w:bookmarkEnd w:id="36"/>
    </w:tbl>
    <w:p w14:paraId="357DAE73" w14:textId="06B230A0" w:rsidR="003641F9" w:rsidRDefault="003641F9" w:rsidP="001D1C28">
      <w:pPr>
        <w:spacing w:before="240" w:after="240"/>
        <w:ind w:right="362"/>
        <w:rPr>
          <w:rFonts w:cs="Arial"/>
          <w:b/>
          <w:bCs/>
        </w:rPr>
      </w:pPr>
    </w:p>
    <w:p w14:paraId="27C978BA" w14:textId="77777777" w:rsidR="003641F9" w:rsidRDefault="003641F9">
      <w:pPr>
        <w:spacing w:after="160" w:line="259" w:lineRule="auto"/>
        <w:rPr>
          <w:rFonts w:cs="Arial"/>
          <w:b/>
          <w:bCs/>
        </w:rPr>
        <w:sectPr w:rsidR="003641F9" w:rsidSect="00672F2E">
          <w:headerReference w:type="default" r:id="rId33"/>
          <w:footerReference w:type="default" r:id="rId34"/>
          <w:pgSz w:w="15840" w:h="12240" w:orient="landscape" w:code="1"/>
          <w:pgMar w:top="1440" w:right="1440" w:bottom="1440" w:left="1440" w:header="720" w:footer="720" w:gutter="0"/>
          <w:cols w:space="720"/>
          <w:docGrid w:linePitch="360"/>
        </w:sectPr>
      </w:pPr>
    </w:p>
    <w:p w14:paraId="49152B60" w14:textId="77777777" w:rsidR="001D1C28" w:rsidRDefault="001D1C28" w:rsidP="001D1C28">
      <w:pPr>
        <w:spacing w:before="240" w:after="240"/>
        <w:ind w:right="362"/>
        <w:rPr>
          <w:rFonts w:cs="Arial"/>
          <w:bCs/>
        </w:rPr>
      </w:pPr>
      <w:r w:rsidRPr="00380641">
        <w:rPr>
          <w:rFonts w:cs="Arial"/>
          <w:bCs/>
        </w:rPr>
        <w:lastRenderedPageBreak/>
        <w:t xml:space="preserve">Table 7 </w:t>
      </w:r>
      <w:r>
        <w:rPr>
          <w:rFonts w:cs="Arial"/>
          <w:bCs/>
        </w:rPr>
        <w:t>displays</w:t>
      </w:r>
      <w:r w:rsidRPr="00380641">
        <w:rPr>
          <w:rFonts w:cs="Arial"/>
          <w:bCs/>
        </w:rPr>
        <w:t xml:space="preserve"> the </w:t>
      </w:r>
      <w:r>
        <w:rPr>
          <w:rFonts w:cs="Arial"/>
          <w:bCs/>
        </w:rPr>
        <w:t xml:space="preserve">total </w:t>
      </w:r>
      <w:r w:rsidRPr="00380641">
        <w:rPr>
          <w:rFonts w:cs="Arial"/>
          <w:bCs/>
        </w:rPr>
        <w:t xml:space="preserve">number of educators and partners served </w:t>
      </w:r>
      <w:r>
        <w:rPr>
          <w:rFonts w:cs="Arial"/>
          <w:bCs/>
        </w:rPr>
        <w:t>by the CABE</w:t>
      </w:r>
      <w:r w:rsidRPr="001011A6">
        <w:rPr>
          <w:rFonts w:cs="Arial"/>
        </w:rPr>
        <w:t xml:space="preserve"> </w:t>
      </w:r>
      <w:proofErr w:type="spellStart"/>
      <w:r w:rsidRPr="00194514">
        <w:rPr>
          <w:rFonts w:cs="Arial"/>
        </w:rPr>
        <w:t>MC</w:t>
      </w:r>
      <w:r>
        <w:rPr>
          <w:rFonts w:cs="Arial"/>
        </w:rPr>
        <w:t>a</w:t>
      </w:r>
      <w:r w:rsidRPr="00194514">
        <w:rPr>
          <w:rFonts w:cs="Arial"/>
        </w:rPr>
        <w:t>P</w:t>
      </w:r>
      <w:proofErr w:type="spellEnd"/>
      <w:r>
        <w:rPr>
          <w:rFonts w:cs="Arial"/>
          <w:bCs/>
        </w:rPr>
        <w:t xml:space="preserve"> </w:t>
      </w:r>
      <w:r w:rsidRPr="00380641">
        <w:rPr>
          <w:rFonts w:cs="Arial"/>
          <w:bCs/>
        </w:rPr>
        <w:t>with grant funds in Year Three of the project. The number of educators and partners served is in alignment with deliverable four of the RFA</w:t>
      </w:r>
      <w:r>
        <w:rPr>
          <w:rFonts w:cs="Arial"/>
          <w:bCs/>
        </w:rPr>
        <w:t>.</w:t>
      </w:r>
    </w:p>
    <w:p w14:paraId="4C2DD56B" w14:textId="7811CC89" w:rsidR="001D1C28" w:rsidRPr="003F0EEB" w:rsidRDefault="001D1C28" w:rsidP="001D1C28">
      <w:pPr>
        <w:spacing w:after="240"/>
        <w:rPr>
          <w:rFonts w:cs="Arial"/>
          <w:b/>
        </w:rPr>
      </w:pPr>
      <w:r w:rsidRPr="003F0EEB">
        <w:rPr>
          <w:rFonts w:cs="Arial"/>
          <w:b/>
        </w:rPr>
        <w:t xml:space="preserve">Table </w:t>
      </w:r>
      <w:r>
        <w:rPr>
          <w:rFonts w:cs="Arial"/>
          <w:b/>
        </w:rPr>
        <w:t>7</w:t>
      </w:r>
      <w:r w:rsidRPr="003F0EEB">
        <w:rPr>
          <w:rFonts w:cs="Arial"/>
          <w:b/>
        </w:rPr>
        <w:t>: California Association for Bilingual Education</w:t>
      </w:r>
      <w:r w:rsidR="0022325D">
        <w:rPr>
          <w:rFonts w:cs="Arial"/>
          <w:b/>
        </w:rPr>
        <w:t>—</w:t>
      </w:r>
      <w:r w:rsidRPr="00194514">
        <w:rPr>
          <w:rFonts w:cs="Arial"/>
          <w:b/>
        </w:rPr>
        <w:t>Educator Workforce Investment Grant</w:t>
      </w:r>
      <w:r w:rsidR="00C40614">
        <w:rPr>
          <w:rFonts w:cs="Arial"/>
          <w:b/>
        </w:rPr>
        <w:t xml:space="preserve"> Program</w:t>
      </w:r>
      <w:r w:rsidRPr="00194514">
        <w:rPr>
          <w:rFonts w:cs="Arial"/>
        </w:rPr>
        <w:t xml:space="preserve">: </w:t>
      </w:r>
      <w:r w:rsidRPr="003F0EEB">
        <w:rPr>
          <w:rFonts w:cs="Arial"/>
          <w:b/>
        </w:rPr>
        <w:t>Multilingual California Project</w:t>
      </w:r>
      <w:r w:rsidR="004571D8">
        <w:rPr>
          <w:rFonts w:cs="Arial"/>
          <w:b/>
        </w:rPr>
        <w:t xml:space="preserve"> </w:t>
      </w:r>
      <w:r>
        <w:rPr>
          <w:rFonts w:cs="Arial"/>
          <w:b/>
        </w:rPr>
        <w:t xml:space="preserve">Number of </w:t>
      </w:r>
      <w:r w:rsidRPr="003F0EEB">
        <w:rPr>
          <w:rFonts w:cs="Arial"/>
          <w:b/>
        </w:rPr>
        <w:t xml:space="preserve">Educators Served in </w:t>
      </w:r>
      <w:r>
        <w:rPr>
          <w:rFonts w:cs="Arial"/>
          <w:b/>
        </w:rPr>
        <w:t>Year Three</w:t>
      </w:r>
      <w:r w:rsidRPr="003F0EEB">
        <w:rPr>
          <w:rFonts w:cs="Arial"/>
          <w:b/>
        </w:rPr>
        <w:t xml:space="preserve"> </w:t>
      </w:r>
    </w:p>
    <w:tbl>
      <w:tblPr>
        <w:tblStyle w:val="TableGrid2"/>
        <w:tblW w:w="5000" w:type="pct"/>
        <w:jc w:val="center"/>
        <w:tblLook w:val="01E0" w:firstRow="1" w:lastRow="1" w:firstColumn="1" w:lastColumn="1" w:noHBand="0" w:noVBand="0"/>
        <w:tblDescription w:val="Table 7 shows the number of educators served by the CABE in the third year of the EWIG Multilingual California Project. Data is organized by educator type and grade level. "/>
      </w:tblPr>
      <w:tblGrid>
        <w:gridCol w:w="3034"/>
        <w:gridCol w:w="1057"/>
        <w:gridCol w:w="1057"/>
        <w:gridCol w:w="1057"/>
        <w:gridCol w:w="1057"/>
        <w:gridCol w:w="1057"/>
        <w:gridCol w:w="1712"/>
        <w:gridCol w:w="1489"/>
        <w:gridCol w:w="1430"/>
      </w:tblGrid>
      <w:tr w:rsidR="001D1C28" w:rsidRPr="0072705A" w14:paraId="42390B26" w14:textId="77777777" w:rsidTr="00A24107">
        <w:trPr>
          <w:cantSplit/>
          <w:trHeight w:val="618"/>
          <w:tblHeader/>
          <w:jc w:val="center"/>
        </w:trPr>
        <w:tc>
          <w:tcPr>
            <w:tcW w:w="1172" w:type="pct"/>
            <w:shd w:val="clear" w:color="auto" w:fill="F2F2F2" w:themeFill="background1" w:themeFillShade="F2"/>
            <w:hideMark/>
          </w:tcPr>
          <w:p w14:paraId="15615805" w14:textId="77777777" w:rsidR="001D1C28" w:rsidRPr="00DB7A53" w:rsidRDefault="001D1C28" w:rsidP="00186307">
            <w:pPr>
              <w:widowControl w:val="0"/>
              <w:autoSpaceDE w:val="0"/>
              <w:autoSpaceDN w:val="0"/>
              <w:spacing w:before="100" w:beforeAutospacing="1" w:after="100" w:afterAutospacing="1"/>
              <w:jc w:val="center"/>
              <w:rPr>
                <w:rFonts w:cs="Arial"/>
              </w:rPr>
            </w:pPr>
            <w:r w:rsidRPr="00B93BCA">
              <w:rPr>
                <w:rFonts w:cs="Arial"/>
                <w:b/>
              </w:rPr>
              <w:t>Educators</w:t>
            </w:r>
          </w:p>
        </w:tc>
        <w:tc>
          <w:tcPr>
            <w:tcW w:w="408" w:type="pct"/>
            <w:shd w:val="clear" w:color="auto" w:fill="F2F2F2" w:themeFill="background1" w:themeFillShade="F2"/>
            <w:hideMark/>
          </w:tcPr>
          <w:p w14:paraId="527A6BBE" w14:textId="77777777" w:rsidR="001D1C28" w:rsidRPr="00DB7A53" w:rsidRDefault="001D1C28" w:rsidP="00186307">
            <w:pPr>
              <w:widowControl w:val="0"/>
              <w:autoSpaceDE w:val="0"/>
              <w:autoSpaceDN w:val="0"/>
              <w:spacing w:after="100" w:afterAutospacing="1"/>
              <w:ind w:left="-110"/>
              <w:jc w:val="center"/>
              <w:rPr>
                <w:rFonts w:cs="Arial"/>
                <w:b/>
              </w:rPr>
            </w:pPr>
            <w:r w:rsidRPr="00B93BCA">
              <w:rPr>
                <w:rFonts w:cs="Arial"/>
                <w:b/>
              </w:rPr>
              <w:t>K–1</w:t>
            </w:r>
          </w:p>
        </w:tc>
        <w:tc>
          <w:tcPr>
            <w:tcW w:w="408" w:type="pct"/>
            <w:shd w:val="clear" w:color="auto" w:fill="F2F2F2" w:themeFill="background1" w:themeFillShade="F2"/>
            <w:hideMark/>
          </w:tcPr>
          <w:p w14:paraId="3D842D24" w14:textId="77777777" w:rsidR="001D1C28" w:rsidRPr="00DB7A53" w:rsidRDefault="001D1C28" w:rsidP="00186307">
            <w:pPr>
              <w:widowControl w:val="0"/>
              <w:autoSpaceDE w:val="0"/>
              <w:autoSpaceDN w:val="0"/>
              <w:jc w:val="center"/>
              <w:rPr>
                <w:rFonts w:cs="Arial"/>
                <w:b/>
              </w:rPr>
            </w:pPr>
            <w:r w:rsidRPr="00B93BCA">
              <w:rPr>
                <w:rFonts w:cs="Arial"/>
                <w:b/>
              </w:rPr>
              <w:t>2–3</w:t>
            </w:r>
          </w:p>
        </w:tc>
        <w:tc>
          <w:tcPr>
            <w:tcW w:w="408" w:type="pct"/>
            <w:shd w:val="clear" w:color="auto" w:fill="F2F2F2" w:themeFill="background1" w:themeFillShade="F2"/>
            <w:hideMark/>
          </w:tcPr>
          <w:p w14:paraId="12C4A51C" w14:textId="77777777" w:rsidR="001D1C28" w:rsidRPr="00DB7A53" w:rsidRDefault="001D1C28" w:rsidP="00186307">
            <w:pPr>
              <w:pStyle w:val="tableparagraph0"/>
              <w:spacing w:before="10"/>
              <w:jc w:val="center"/>
              <w:rPr>
                <w:rFonts w:ascii="Arial" w:hAnsi="Arial" w:cs="Arial"/>
                <w:b/>
                <w:sz w:val="24"/>
                <w:szCs w:val="24"/>
              </w:rPr>
            </w:pPr>
            <w:r w:rsidRPr="00DB7A53">
              <w:rPr>
                <w:rFonts w:ascii="Arial" w:hAnsi="Arial" w:cs="Arial"/>
                <w:b/>
                <w:sz w:val="24"/>
                <w:szCs w:val="24"/>
              </w:rPr>
              <w:t>4–6</w:t>
            </w:r>
          </w:p>
        </w:tc>
        <w:tc>
          <w:tcPr>
            <w:tcW w:w="408" w:type="pct"/>
            <w:shd w:val="clear" w:color="auto" w:fill="F2F2F2" w:themeFill="background1" w:themeFillShade="F2"/>
            <w:hideMark/>
          </w:tcPr>
          <w:p w14:paraId="1CFECD49" w14:textId="77777777" w:rsidR="001D1C28" w:rsidRPr="00DB7A53" w:rsidRDefault="001D1C28" w:rsidP="00186307">
            <w:pPr>
              <w:widowControl w:val="0"/>
              <w:autoSpaceDE w:val="0"/>
              <w:autoSpaceDN w:val="0"/>
              <w:ind w:left="-110" w:right="-110"/>
              <w:jc w:val="center"/>
              <w:rPr>
                <w:rFonts w:cs="Arial"/>
              </w:rPr>
            </w:pPr>
            <w:r w:rsidRPr="00B93BCA">
              <w:rPr>
                <w:rFonts w:cs="Arial"/>
                <w:b/>
              </w:rPr>
              <w:t>7–8</w:t>
            </w:r>
          </w:p>
        </w:tc>
        <w:tc>
          <w:tcPr>
            <w:tcW w:w="408" w:type="pct"/>
            <w:shd w:val="clear" w:color="auto" w:fill="F2F2F2" w:themeFill="background1" w:themeFillShade="F2"/>
            <w:hideMark/>
          </w:tcPr>
          <w:p w14:paraId="76162024" w14:textId="77777777" w:rsidR="001D1C28" w:rsidRPr="00DB7A53" w:rsidRDefault="001D1C28" w:rsidP="00186307">
            <w:pPr>
              <w:pStyle w:val="tableparagraph0"/>
              <w:spacing w:before="10"/>
              <w:jc w:val="center"/>
              <w:rPr>
                <w:rFonts w:ascii="Arial" w:hAnsi="Arial" w:cs="Arial"/>
                <w:sz w:val="24"/>
                <w:szCs w:val="24"/>
              </w:rPr>
            </w:pPr>
            <w:r w:rsidRPr="00DB7A53">
              <w:rPr>
                <w:rFonts w:ascii="Arial" w:hAnsi="Arial" w:cs="Arial"/>
                <w:b/>
                <w:sz w:val="24"/>
                <w:szCs w:val="24"/>
              </w:rPr>
              <w:t>9–12</w:t>
            </w:r>
          </w:p>
        </w:tc>
        <w:tc>
          <w:tcPr>
            <w:tcW w:w="661" w:type="pct"/>
            <w:shd w:val="clear" w:color="auto" w:fill="F2F2F2" w:themeFill="background1" w:themeFillShade="F2"/>
          </w:tcPr>
          <w:p w14:paraId="49DBEEE0" w14:textId="77777777" w:rsidR="001D1C28" w:rsidRPr="00DB7A53" w:rsidRDefault="001D1C28" w:rsidP="00186307">
            <w:pPr>
              <w:pStyle w:val="tableparagraph0"/>
              <w:spacing w:line="258" w:lineRule="exact"/>
              <w:ind w:left="109"/>
              <w:jc w:val="center"/>
              <w:rPr>
                <w:rFonts w:ascii="Arial" w:hAnsi="Arial" w:cs="Arial"/>
                <w:b/>
                <w:sz w:val="24"/>
                <w:szCs w:val="24"/>
              </w:rPr>
            </w:pPr>
            <w:r w:rsidRPr="00DB7A53">
              <w:rPr>
                <w:rFonts w:ascii="Arial" w:hAnsi="Arial" w:cs="Arial"/>
                <w:b/>
                <w:sz w:val="24"/>
                <w:szCs w:val="24"/>
              </w:rPr>
              <w:t>Multiple Grade Level</w:t>
            </w:r>
          </w:p>
        </w:tc>
        <w:tc>
          <w:tcPr>
            <w:tcW w:w="575" w:type="pct"/>
            <w:shd w:val="clear" w:color="auto" w:fill="F2F2F2" w:themeFill="background1" w:themeFillShade="F2"/>
          </w:tcPr>
          <w:p w14:paraId="1567F380" w14:textId="77777777" w:rsidR="001D1C28" w:rsidRPr="00DB7A53" w:rsidRDefault="001D1C28" w:rsidP="00186307">
            <w:pPr>
              <w:pStyle w:val="tableparagraph0"/>
              <w:spacing w:line="258" w:lineRule="exact"/>
              <w:ind w:left="109"/>
              <w:jc w:val="center"/>
              <w:rPr>
                <w:rFonts w:ascii="Arial" w:hAnsi="Arial" w:cs="Arial"/>
                <w:b/>
                <w:sz w:val="24"/>
                <w:szCs w:val="24"/>
              </w:rPr>
            </w:pPr>
            <w:r w:rsidRPr="00DB7A53">
              <w:rPr>
                <w:rFonts w:ascii="Arial" w:hAnsi="Arial" w:cs="Arial"/>
                <w:b/>
                <w:sz w:val="24"/>
                <w:szCs w:val="24"/>
              </w:rPr>
              <w:t>No Grade Levels</w:t>
            </w:r>
          </w:p>
        </w:tc>
        <w:tc>
          <w:tcPr>
            <w:tcW w:w="553" w:type="pct"/>
            <w:shd w:val="clear" w:color="auto" w:fill="F2F2F2" w:themeFill="background1" w:themeFillShade="F2"/>
            <w:hideMark/>
          </w:tcPr>
          <w:p w14:paraId="4FF52D19" w14:textId="77777777" w:rsidR="001D1C28" w:rsidRPr="00DB7A53" w:rsidRDefault="001D1C28" w:rsidP="00186307">
            <w:pPr>
              <w:pStyle w:val="tableparagraph0"/>
              <w:spacing w:line="258" w:lineRule="exact"/>
              <w:ind w:left="109"/>
              <w:jc w:val="center"/>
              <w:rPr>
                <w:rFonts w:ascii="Arial" w:hAnsi="Arial" w:cs="Arial"/>
                <w:sz w:val="24"/>
                <w:szCs w:val="24"/>
              </w:rPr>
            </w:pPr>
            <w:r w:rsidRPr="00DB7A53">
              <w:rPr>
                <w:rFonts w:ascii="Arial" w:hAnsi="Arial" w:cs="Arial"/>
                <w:b/>
                <w:sz w:val="24"/>
                <w:szCs w:val="24"/>
              </w:rPr>
              <w:t>Totals</w:t>
            </w:r>
          </w:p>
          <w:p w14:paraId="0BCFE962" w14:textId="77777777" w:rsidR="001D1C28" w:rsidRPr="00DB7A53" w:rsidRDefault="001D1C28" w:rsidP="00186307">
            <w:pPr>
              <w:pStyle w:val="tableparagraph0"/>
              <w:spacing w:line="258" w:lineRule="exact"/>
              <w:ind w:left="109"/>
              <w:jc w:val="center"/>
              <w:rPr>
                <w:rFonts w:ascii="Arial" w:hAnsi="Arial" w:cs="Arial"/>
                <w:sz w:val="24"/>
                <w:szCs w:val="24"/>
              </w:rPr>
            </w:pPr>
          </w:p>
        </w:tc>
      </w:tr>
      <w:tr w:rsidR="001D1C28" w:rsidRPr="0072705A" w14:paraId="07CBD84C" w14:textId="77777777" w:rsidTr="00A24107">
        <w:trPr>
          <w:cantSplit/>
          <w:trHeight w:val="282"/>
          <w:tblHeader/>
          <w:jc w:val="center"/>
        </w:trPr>
        <w:tc>
          <w:tcPr>
            <w:tcW w:w="1172" w:type="pct"/>
            <w:hideMark/>
          </w:tcPr>
          <w:p w14:paraId="216D93A3"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Teachers</w:t>
            </w:r>
          </w:p>
        </w:tc>
        <w:tc>
          <w:tcPr>
            <w:tcW w:w="408" w:type="pct"/>
            <w:hideMark/>
          </w:tcPr>
          <w:p w14:paraId="03C59E19"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353</w:t>
            </w:r>
          </w:p>
        </w:tc>
        <w:tc>
          <w:tcPr>
            <w:tcW w:w="408" w:type="pct"/>
            <w:hideMark/>
          </w:tcPr>
          <w:p w14:paraId="4F4EDC4E" w14:textId="77777777" w:rsidR="001D1C28" w:rsidRPr="00DB7A53" w:rsidRDefault="001D1C28" w:rsidP="00186307">
            <w:pPr>
              <w:widowControl w:val="0"/>
              <w:autoSpaceDE w:val="0"/>
              <w:autoSpaceDN w:val="0"/>
              <w:spacing w:line="258" w:lineRule="exact"/>
              <w:ind w:right="96"/>
              <w:jc w:val="center"/>
              <w:rPr>
                <w:rFonts w:eastAsia="Arial" w:cs="Arial"/>
              </w:rPr>
            </w:pPr>
            <w:r w:rsidRPr="00B93BCA">
              <w:rPr>
                <w:rFonts w:eastAsia="Arial" w:cs="Arial"/>
              </w:rPr>
              <w:t xml:space="preserve">255 </w:t>
            </w:r>
          </w:p>
        </w:tc>
        <w:tc>
          <w:tcPr>
            <w:tcW w:w="408" w:type="pct"/>
            <w:hideMark/>
          </w:tcPr>
          <w:p w14:paraId="1F667128"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257</w:t>
            </w:r>
          </w:p>
        </w:tc>
        <w:tc>
          <w:tcPr>
            <w:tcW w:w="408" w:type="pct"/>
            <w:hideMark/>
          </w:tcPr>
          <w:p w14:paraId="380FD6AF" w14:textId="77777777" w:rsidR="001D1C28" w:rsidRPr="00DB7A53" w:rsidRDefault="001D1C28" w:rsidP="00186307">
            <w:pPr>
              <w:widowControl w:val="0"/>
              <w:autoSpaceDE w:val="0"/>
              <w:autoSpaceDN w:val="0"/>
              <w:spacing w:line="258" w:lineRule="exact"/>
              <w:ind w:right="90"/>
              <w:jc w:val="center"/>
              <w:rPr>
                <w:rFonts w:eastAsia="Arial" w:cs="Arial"/>
              </w:rPr>
            </w:pPr>
            <w:r w:rsidRPr="00B93BCA">
              <w:rPr>
                <w:rFonts w:eastAsia="Arial" w:cs="Arial"/>
              </w:rPr>
              <w:t>97</w:t>
            </w:r>
          </w:p>
        </w:tc>
        <w:tc>
          <w:tcPr>
            <w:tcW w:w="408" w:type="pct"/>
            <w:hideMark/>
          </w:tcPr>
          <w:p w14:paraId="52ABD888" w14:textId="77777777" w:rsidR="001D1C28" w:rsidRPr="00DB7A53" w:rsidRDefault="001D1C28" w:rsidP="00186307">
            <w:pPr>
              <w:widowControl w:val="0"/>
              <w:autoSpaceDE w:val="0"/>
              <w:autoSpaceDN w:val="0"/>
              <w:spacing w:line="258" w:lineRule="exact"/>
              <w:ind w:right="90"/>
              <w:jc w:val="center"/>
              <w:rPr>
                <w:rFonts w:eastAsia="Arial" w:cs="Arial"/>
              </w:rPr>
            </w:pPr>
            <w:r w:rsidRPr="00B93BCA">
              <w:rPr>
                <w:rFonts w:eastAsia="Arial" w:cs="Arial"/>
              </w:rPr>
              <w:t>98</w:t>
            </w:r>
          </w:p>
        </w:tc>
        <w:tc>
          <w:tcPr>
            <w:tcW w:w="661" w:type="pct"/>
          </w:tcPr>
          <w:p w14:paraId="259EB4E5"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 xml:space="preserve">78 </w:t>
            </w:r>
          </w:p>
        </w:tc>
        <w:tc>
          <w:tcPr>
            <w:tcW w:w="575" w:type="pct"/>
          </w:tcPr>
          <w:p w14:paraId="548E86B6"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2,383</w:t>
            </w:r>
          </w:p>
        </w:tc>
        <w:tc>
          <w:tcPr>
            <w:tcW w:w="553" w:type="pct"/>
            <w:shd w:val="clear" w:color="auto" w:fill="F2F2F2" w:themeFill="background1" w:themeFillShade="F2"/>
            <w:hideMark/>
          </w:tcPr>
          <w:p w14:paraId="7AD2E5EE"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 xml:space="preserve">3,521 </w:t>
            </w:r>
          </w:p>
        </w:tc>
      </w:tr>
      <w:tr w:rsidR="001D1C28" w:rsidRPr="0072705A" w14:paraId="6763B53C" w14:textId="77777777" w:rsidTr="00A24107">
        <w:trPr>
          <w:cantSplit/>
          <w:trHeight w:val="282"/>
          <w:tblHeader/>
          <w:jc w:val="center"/>
        </w:trPr>
        <w:tc>
          <w:tcPr>
            <w:tcW w:w="1172" w:type="pct"/>
            <w:hideMark/>
          </w:tcPr>
          <w:p w14:paraId="32358066"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Paraeducators</w:t>
            </w:r>
          </w:p>
        </w:tc>
        <w:tc>
          <w:tcPr>
            <w:tcW w:w="408" w:type="pct"/>
            <w:hideMark/>
          </w:tcPr>
          <w:p w14:paraId="498BAA03"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61</w:t>
            </w:r>
          </w:p>
        </w:tc>
        <w:tc>
          <w:tcPr>
            <w:tcW w:w="408" w:type="pct"/>
            <w:hideMark/>
          </w:tcPr>
          <w:p w14:paraId="0E061095" w14:textId="77777777" w:rsidR="001D1C28" w:rsidRPr="00DB7A53" w:rsidRDefault="001D1C28" w:rsidP="00186307">
            <w:pPr>
              <w:widowControl w:val="0"/>
              <w:autoSpaceDE w:val="0"/>
              <w:autoSpaceDN w:val="0"/>
              <w:spacing w:line="258" w:lineRule="exact"/>
              <w:ind w:right="96"/>
              <w:jc w:val="center"/>
              <w:rPr>
                <w:rFonts w:eastAsia="Arial" w:cs="Arial"/>
              </w:rPr>
            </w:pPr>
            <w:r w:rsidRPr="00B93BCA">
              <w:rPr>
                <w:rFonts w:eastAsia="Arial" w:cs="Arial"/>
              </w:rPr>
              <w:t>36</w:t>
            </w:r>
          </w:p>
        </w:tc>
        <w:tc>
          <w:tcPr>
            <w:tcW w:w="408" w:type="pct"/>
            <w:hideMark/>
          </w:tcPr>
          <w:p w14:paraId="19B6CF4A"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20</w:t>
            </w:r>
          </w:p>
        </w:tc>
        <w:tc>
          <w:tcPr>
            <w:tcW w:w="408" w:type="pct"/>
            <w:hideMark/>
          </w:tcPr>
          <w:p w14:paraId="153B1557" w14:textId="77777777" w:rsidR="001D1C28" w:rsidRPr="00DB7A53" w:rsidRDefault="001D1C28" w:rsidP="00186307">
            <w:pPr>
              <w:widowControl w:val="0"/>
              <w:autoSpaceDE w:val="0"/>
              <w:autoSpaceDN w:val="0"/>
              <w:spacing w:line="258" w:lineRule="exact"/>
              <w:ind w:right="89"/>
              <w:jc w:val="center"/>
              <w:rPr>
                <w:rFonts w:eastAsia="Arial" w:cs="Arial"/>
              </w:rPr>
            </w:pPr>
            <w:r w:rsidRPr="00B93BCA">
              <w:rPr>
                <w:rFonts w:eastAsia="Arial" w:cs="Arial"/>
              </w:rPr>
              <w:t>31</w:t>
            </w:r>
          </w:p>
        </w:tc>
        <w:tc>
          <w:tcPr>
            <w:tcW w:w="408" w:type="pct"/>
            <w:hideMark/>
          </w:tcPr>
          <w:p w14:paraId="16AE5AB6" w14:textId="77777777" w:rsidR="001D1C28" w:rsidRPr="00DB7A53" w:rsidRDefault="001D1C28" w:rsidP="00186307">
            <w:pPr>
              <w:widowControl w:val="0"/>
              <w:autoSpaceDE w:val="0"/>
              <w:autoSpaceDN w:val="0"/>
              <w:spacing w:line="258" w:lineRule="exact"/>
              <w:ind w:right="89"/>
              <w:jc w:val="center"/>
              <w:rPr>
                <w:rFonts w:eastAsia="Arial" w:cs="Arial"/>
              </w:rPr>
            </w:pPr>
            <w:r w:rsidRPr="00B93BCA">
              <w:rPr>
                <w:rFonts w:eastAsia="Arial" w:cs="Arial"/>
              </w:rPr>
              <w:t>65</w:t>
            </w:r>
          </w:p>
        </w:tc>
        <w:tc>
          <w:tcPr>
            <w:tcW w:w="661" w:type="pct"/>
          </w:tcPr>
          <w:p w14:paraId="39DAC31F"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219</w:t>
            </w:r>
          </w:p>
        </w:tc>
        <w:tc>
          <w:tcPr>
            <w:tcW w:w="575" w:type="pct"/>
          </w:tcPr>
          <w:p w14:paraId="187C4F49"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422</w:t>
            </w:r>
          </w:p>
        </w:tc>
        <w:tc>
          <w:tcPr>
            <w:tcW w:w="553" w:type="pct"/>
            <w:shd w:val="clear" w:color="auto" w:fill="F2F2F2" w:themeFill="background1" w:themeFillShade="F2"/>
            <w:hideMark/>
          </w:tcPr>
          <w:p w14:paraId="73FA60E2"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854</w:t>
            </w:r>
          </w:p>
        </w:tc>
      </w:tr>
      <w:tr w:rsidR="001D1C28" w:rsidRPr="0072705A" w14:paraId="091243E3" w14:textId="77777777" w:rsidTr="00A24107">
        <w:trPr>
          <w:cantSplit/>
          <w:trHeight w:val="223"/>
          <w:tblHeader/>
          <w:jc w:val="center"/>
        </w:trPr>
        <w:tc>
          <w:tcPr>
            <w:tcW w:w="1172" w:type="pct"/>
            <w:hideMark/>
          </w:tcPr>
          <w:p w14:paraId="772CB7CE"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Counselors</w:t>
            </w:r>
          </w:p>
        </w:tc>
        <w:tc>
          <w:tcPr>
            <w:tcW w:w="408" w:type="pct"/>
            <w:hideMark/>
          </w:tcPr>
          <w:p w14:paraId="09944117"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 xml:space="preserve">0 </w:t>
            </w:r>
          </w:p>
        </w:tc>
        <w:tc>
          <w:tcPr>
            <w:tcW w:w="408" w:type="pct"/>
            <w:hideMark/>
          </w:tcPr>
          <w:p w14:paraId="1791CE86"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 xml:space="preserve">0 </w:t>
            </w:r>
          </w:p>
        </w:tc>
        <w:tc>
          <w:tcPr>
            <w:tcW w:w="408" w:type="pct"/>
            <w:hideMark/>
          </w:tcPr>
          <w:p w14:paraId="4FACA2E0"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w:t>
            </w:r>
          </w:p>
        </w:tc>
        <w:tc>
          <w:tcPr>
            <w:tcW w:w="408" w:type="pct"/>
            <w:hideMark/>
          </w:tcPr>
          <w:p w14:paraId="2CF14E0F"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 xml:space="preserve">0 </w:t>
            </w:r>
          </w:p>
        </w:tc>
        <w:tc>
          <w:tcPr>
            <w:tcW w:w="408" w:type="pct"/>
            <w:hideMark/>
          </w:tcPr>
          <w:p w14:paraId="404C5164"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 xml:space="preserve">10 </w:t>
            </w:r>
          </w:p>
        </w:tc>
        <w:tc>
          <w:tcPr>
            <w:tcW w:w="661" w:type="pct"/>
          </w:tcPr>
          <w:p w14:paraId="4ADB4F28"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2</w:t>
            </w:r>
          </w:p>
        </w:tc>
        <w:tc>
          <w:tcPr>
            <w:tcW w:w="575" w:type="pct"/>
          </w:tcPr>
          <w:p w14:paraId="5A788599"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28</w:t>
            </w:r>
          </w:p>
        </w:tc>
        <w:tc>
          <w:tcPr>
            <w:tcW w:w="553" w:type="pct"/>
            <w:shd w:val="clear" w:color="auto" w:fill="F2F2F2" w:themeFill="background1" w:themeFillShade="F2"/>
            <w:hideMark/>
          </w:tcPr>
          <w:p w14:paraId="5CAA3724"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51</w:t>
            </w:r>
          </w:p>
        </w:tc>
      </w:tr>
      <w:tr w:rsidR="001D1C28" w:rsidRPr="0072705A" w14:paraId="72EE9751" w14:textId="77777777" w:rsidTr="00A24107">
        <w:trPr>
          <w:cantSplit/>
          <w:trHeight w:val="282"/>
          <w:tblHeader/>
          <w:jc w:val="center"/>
        </w:trPr>
        <w:tc>
          <w:tcPr>
            <w:tcW w:w="1172" w:type="pct"/>
            <w:hideMark/>
          </w:tcPr>
          <w:p w14:paraId="1CC30CD8"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Administrators</w:t>
            </w:r>
          </w:p>
        </w:tc>
        <w:tc>
          <w:tcPr>
            <w:tcW w:w="408" w:type="pct"/>
            <w:hideMark/>
          </w:tcPr>
          <w:p w14:paraId="01D088D9"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 xml:space="preserve">11 </w:t>
            </w:r>
          </w:p>
        </w:tc>
        <w:tc>
          <w:tcPr>
            <w:tcW w:w="408" w:type="pct"/>
            <w:hideMark/>
          </w:tcPr>
          <w:p w14:paraId="381EA029"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5</w:t>
            </w:r>
          </w:p>
        </w:tc>
        <w:tc>
          <w:tcPr>
            <w:tcW w:w="408" w:type="pct"/>
            <w:hideMark/>
          </w:tcPr>
          <w:p w14:paraId="09F308A3"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0</w:t>
            </w:r>
          </w:p>
        </w:tc>
        <w:tc>
          <w:tcPr>
            <w:tcW w:w="408" w:type="pct"/>
            <w:hideMark/>
          </w:tcPr>
          <w:p w14:paraId="4B9F011F"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 xml:space="preserve">15 </w:t>
            </w:r>
          </w:p>
        </w:tc>
        <w:tc>
          <w:tcPr>
            <w:tcW w:w="408" w:type="pct"/>
            <w:hideMark/>
          </w:tcPr>
          <w:p w14:paraId="2DFAED09"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 xml:space="preserve">23 </w:t>
            </w:r>
          </w:p>
        </w:tc>
        <w:tc>
          <w:tcPr>
            <w:tcW w:w="661" w:type="pct"/>
          </w:tcPr>
          <w:p w14:paraId="0E6445E5"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57</w:t>
            </w:r>
          </w:p>
        </w:tc>
        <w:tc>
          <w:tcPr>
            <w:tcW w:w="575" w:type="pct"/>
          </w:tcPr>
          <w:p w14:paraId="37DA0A94"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064</w:t>
            </w:r>
          </w:p>
        </w:tc>
        <w:tc>
          <w:tcPr>
            <w:tcW w:w="553" w:type="pct"/>
            <w:shd w:val="clear" w:color="auto" w:fill="F2F2F2" w:themeFill="background1" w:themeFillShade="F2"/>
            <w:hideMark/>
          </w:tcPr>
          <w:p w14:paraId="42D4A5EF"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285</w:t>
            </w:r>
          </w:p>
        </w:tc>
      </w:tr>
      <w:tr w:rsidR="001D1C28" w:rsidRPr="0072705A" w14:paraId="0F943715" w14:textId="77777777" w:rsidTr="00A24107">
        <w:trPr>
          <w:cantSplit/>
          <w:trHeight w:val="282"/>
          <w:tblHeader/>
          <w:jc w:val="center"/>
        </w:trPr>
        <w:tc>
          <w:tcPr>
            <w:tcW w:w="1172" w:type="pct"/>
          </w:tcPr>
          <w:p w14:paraId="462FE1EE"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Other (IHE, Ed Partners)</w:t>
            </w:r>
          </w:p>
        </w:tc>
        <w:tc>
          <w:tcPr>
            <w:tcW w:w="408" w:type="pct"/>
          </w:tcPr>
          <w:p w14:paraId="35FB49B1"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08" w:type="pct"/>
          </w:tcPr>
          <w:p w14:paraId="0446EA2A"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08" w:type="pct"/>
          </w:tcPr>
          <w:p w14:paraId="2F91FF16"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08" w:type="pct"/>
          </w:tcPr>
          <w:p w14:paraId="0EF3C0D1"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08" w:type="pct"/>
          </w:tcPr>
          <w:p w14:paraId="3838D2E4"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661" w:type="pct"/>
          </w:tcPr>
          <w:p w14:paraId="76FF3ACF"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575" w:type="pct"/>
          </w:tcPr>
          <w:p w14:paraId="38800A11"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083</w:t>
            </w:r>
          </w:p>
        </w:tc>
        <w:tc>
          <w:tcPr>
            <w:tcW w:w="553" w:type="pct"/>
            <w:shd w:val="clear" w:color="auto" w:fill="F2F2F2" w:themeFill="background1" w:themeFillShade="F2"/>
          </w:tcPr>
          <w:p w14:paraId="230EF330"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083</w:t>
            </w:r>
          </w:p>
        </w:tc>
      </w:tr>
      <w:tr w:rsidR="001D1C28" w:rsidRPr="0072705A" w14:paraId="767EF18E" w14:textId="77777777" w:rsidTr="00A24107">
        <w:trPr>
          <w:cantSplit/>
          <w:trHeight w:val="282"/>
          <w:tblHeader/>
          <w:jc w:val="center"/>
        </w:trPr>
        <w:tc>
          <w:tcPr>
            <w:tcW w:w="1172" w:type="pct"/>
            <w:shd w:val="clear" w:color="auto" w:fill="D9D9D9" w:themeFill="background1" w:themeFillShade="D9"/>
            <w:hideMark/>
          </w:tcPr>
          <w:p w14:paraId="4411CE69" w14:textId="77777777" w:rsidR="001D1C28" w:rsidRPr="00DB7A53" w:rsidRDefault="001D1C28" w:rsidP="00186307">
            <w:pPr>
              <w:widowControl w:val="0"/>
              <w:autoSpaceDE w:val="0"/>
              <w:autoSpaceDN w:val="0"/>
              <w:spacing w:line="258" w:lineRule="exact"/>
              <w:jc w:val="center"/>
              <w:rPr>
                <w:rFonts w:eastAsia="Arial" w:cs="Arial"/>
                <w:b/>
              </w:rPr>
            </w:pPr>
            <w:r>
              <w:rPr>
                <w:rFonts w:eastAsia="Arial" w:cs="Arial"/>
                <w:b/>
              </w:rPr>
              <w:t>Year Three</w:t>
            </w:r>
            <w:r w:rsidRPr="00B93BCA">
              <w:rPr>
                <w:rFonts w:eastAsia="Arial" w:cs="Arial"/>
                <w:b/>
              </w:rPr>
              <w:t xml:space="preserve"> Educator Totals</w:t>
            </w:r>
          </w:p>
        </w:tc>
        <w:tc>
          <w:tcPr>
            <w:tcW w:w="408" w:type="pct"/>
            <w:shd w:val="clear" w:color="auto" w:fill="D9D9D9" w:themeFill="background1" w:themeFillShade="D9"/>
          </w:tcPr>
          <w:p w14:paraId="7A286B4E"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425</w:t>
            </w:r>
          </w:p>
        </w:tc>
        <w:tc>
          <w:tcPr>
            <w:tcW w:w="408" w:type="pct"/>
            <w:shd w:val="clear" w:color="auto" w:fill="D9D9D9" w:themeFill="background1" w:themeFillShade="D9"/>
          </w:tcPr>
          <w:p w14:paraId="7BA99561" w14:textId="77777777" w:rsidR="001D1C28" w:rsidRPr="00DB7A53" w:rsidRDefault="001D1C28" w:rsidP="00186307">
            <w:pPr>
              <w:widowControl w:val="0"/>
              <w:autoSpaceDE w:val="0"/>
              <w:autoSpaceDN w:val="0"/>
              <w:spacing w:line="258" w:lineRule="exact"/>
              <w:ind w:right="96"/>
              <w:jc w:val="center"/>
              <w:rPr>
                <w:rFonts w:eastAsia="Arial" w:cs="Arial"/>
              </w:rPr>
            </w:pPr>
            <w:r w:rsidRPr="00B93BCA">
              <w:rPr>
                <w:rFonts w:eastAsia="Arial" w:cs="Arial"/>
              </w:rPr>
              <w:t>296</w:t>
            </w:r>
          </w:p>
        </w:tc>
        <w:tc>
          <w:tcPr>
            <w:tcW w:w="408" w:type="pct"/>
            <w:shd w:val="clear" w:color="auto" w:fill="D9D9D9" w:themeFill="background1" w:themeFillShade="D9"/>
          </w:tcPr>
          <w:p w14:paraId="33D4A8CB"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288</w:t>
            </w:r>
          </w:p>
        </w:tc>
        <w:tc>
          <w:tcPr>
            <w:tcW w:w="408" w:type="pct"/>
            <w:shd w:val="clear" w:color="auto" w:fill="D9D9D9" w:themeFill="background1" w:themeFillShade="D9"/>
          </w:tcPr>
          <w:p w14:paraId="005C45A6" w14:textId="77777777" w:rsidR="001D1C28" w:rsidRPr="00DB7A53" w:rsidRDefault="001D1C28" w:rsidP="00186307">
            <w:pPr>
              <w:widowControl w:val="0"/>
              <w:autoSpaceDE w:val="0"/>
              <w:autoSpaceDN w:val="0"/>
              <w:spacing w:line="258" w:lineRule="exact"/>
              <w:ind w:right="90"/>
              <w:jc w:val="center"/>
              <w:rPr>
                <w:rFonts w:eastAsia="Arial" w:cs="Arial"/>
              </w:rPr>
            </w:pPr>
            <w:r w:rsidRPr="00B93BCA">
              <w:rPr>
                <w:rFonts w:eastAsia="Arial" w:cs="Arial"/>
              </w:rPr>
              <w:t>143</w:t>
            </w:r>
          </w:p>
        </w:tc>
        <w:tc>
          <w:tcPr>
            <w:tcW w:w="408" w:type="pct"/>
            <w:shd w:val="clear" w:color="auto" w:fill="D9D9D9" w:themeFill="background1" w:themeFillShade="D9"/>
          </w:tcPr>
          <w:p w14:paraId="6EE892DF" w14:textId="77777777" w:rsidR="001D1C28" w:rsidRPr="00DB7A53" w:rsidRDefault="001D1C28" w:rsidP="00186307">
            <w:pPr>
              <w:widowControl w:val="0"/>
              <w:autoSpaceDE w:val="0"/>
              <w:autoSpaceDN w:val="0"/>
              <w:spacing w:line="258" w:lineRule="exact"/>
              <w:ind w:right="90"/>
              <w:jc w:val="center"/>
              <w:rPr>
                <w:rFonts w:eastAsia="Arial" w:cs="Arial"/>
              </w:rPr>
            </w:pPr>
            <w:r w:rsidRPr="00B93BCA">
              <w:rPr>
                <w:rFonts w:eastAsia="Arial" w:cs="Arial"/>
              </w:rPr>
              <w:t>196</w:t>
            </w:r>
          </w:p>
        </w:tc>
        <w:tc>
          <w:tcPr>
            <w:tcW w:w="661" w:type="pct"/>
            <w:shd w:val="clear" w:color="auto" w:fill="D9D9D9" w:themeFill="background1" w:themeFillShade="D9"/>
          </w:tcPr>
          <w:p w14:paraId="6B575D3C"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466</w:t>
            </w:r>
          </w:p>
        </w:tc>
        <w:tc>
          <w:tcPr>
            <w:tcW w:w="575" w:type="pct"/>
            <w:shd w:val="clear" w:color="auto" w:fill="D9D9D9" w:themeFill="background1" w:themeFillShade="D9"/>
          </w:tcPr>
          <w:p w14:paraId="11A0C880"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4,980</w:t>
            </w:r>
          </w:p>
        </w:tc>
        <w:tc>
          <w:tcPr>
            <w:tcW w:w="553" w:type="pct"/>
            <w:shd w:val="clear" w:color="auto" w:fill="D9D9D9" w:themeFill="background1" w:themeFillShade="D9"/>
          </w:tcPr>
          <w:p w14:paraId="60389A29" w14:textId="77777777" w:rsidR="001D1C28" w:rsidRPr="00DB7A53" w:rsidRDefault="001D1C28" w:rsidP="00186307">
            <w:pPr>
              <w:widowControl w:val="0"/>
              <w:autoSpaceDE w:val="0"/>
              <w:autoSpaceDN w:val="0"/>
              <w:spacing w:line="258" w:lineRule="exact"/>
              <w:ind w:right="93"/>
              <w:jc w:val="center"/>
              <w:rPr>
                <w:rFonts w:eastAsia="Arial" w:cs="Arial"/>
                <w:b/>
              </w:rPr>
            </w:pPr>
            <w:r w:rsidRPr="00B93BCA">
              <w:rPr>
                <w:rFonts w:eastAsia="Arial" w:cs="Arial"/>
                <w:b/>
              </w:rPr>
              <w:t>6,794</w:t>
            </w:r>
          </w:p>
        </w:tc>
      </w:tr>
    </w:tbl>
    <w:p w14:paraId="7F05CC8B" w14:textId="77777777" w:rsidR="001D1C28" w:rsidRPr="00911419" w:rsidRDefault="001D1C28" w:rsidP="001D1C28">
      <w:pPr>
        <w:spacing w:before="240" w:after="240"/>
        <w:rPr>
          <w:rFonts w:cs="Arial"/>
          <w:bCs/>
        </w:rPr>
      </w:pPr>
      <w:r w:rsidRPr="00911419">
        <w:rPr>
          <w:rFonts w:cs="Arial"/>
          <w:bCs/>
        </w:rPr>
        <w:t xml:space="preserve">Table 8 shows the number of classrooms and schools served </w:t>
      </w:r>
      <w:r>
        <w:rPr>
          <w:rFonts w:cs="Arial"/>
          <w:bCs/>
        </w:rPr>
        <w:t xml:space="preserve">by the CABE </w:t>
      </w:r>
      <w:proofErr w:type="spellStart"/>
      <w:r w:rsidRPr="00194514">
        <w:rPr>
          <w:rFonts w:cs="Arial"/>
        </w:rPr>
        <w:t>MC</w:t>
      </w:r>
      <w:r>
        <w:rPr>
          <w:rFonts w:cs="Arial"/>
        </w:rPr>
        <w:t>a</w:t>
      </w:r>
      <w:r w:rsidRPr="00194514">
        <w:rPr>
          <w:rFonts w:cs="Arial"/>
        </w:rPr>
        <w:t>P</w:t>
      </w:r>
      <w:proofErr w:type="spellEnd"/>
      <w:r w:rsidRPr="00911419">
        <w:rPr>
          <w:rFonts w:cs="Arial"/>
          <w:bCs/>
        </w:rPr>
        <w:t xml:space="preserve"> with grant funds in Year Three of the project. The number of classrooms and schools served is in alignment with deliverable four of the RFA</w:t>
      </w:r>
      <w:r>
        <w:rPr>
          <w:rFonts w:cs="Arial"/>
          <w:bCs/>
        </w:rPr>
        <w:t>.</w:t>
      </w:r>
    </w:p>
    <w:p w14:paraId="1C84E95C" w14:textId="06E51312" w:rsidR="001D1C28" w:rsidRPr="009C1579" w:rsidRDefault="001D1C28" w:rsidP="001D1C28">
      <w:pPr>
        <w:spacing w:before="240" w:after="240"/>
        <w:rPr>
          <w:rFonts w:cs="Arial"/>
          <w:b/>
        </w:rPr>
      </w:pPr>
      <w:r w:rsidRPr="003F0EEB">
        <w:rPr>
          <w:rFonts w:cs="Arial"/>
          <w:b/>
        </w:rPr>
        <w:t xml:space="preserve">Table </w:t>
      </w:r>
      <w:r>
        <w:rPr>
          <w:rFonts w:cs="Arial"/>
          <w:b/>
        </w:rPr>
        <w:t>8</w:t>
      </w:r>
      <w:r w:rsidRPr="003F0EEB">
        <w:rPr>
          <w:rFonts w:cs="Arial"/>
          <w:b/>
        </w:rPr>
        <w:t>: California Association for Bilingual Education</w:t>
      </w:r>
      <w:r w:rsidR="0022325D">
        <w:rPr>
          <w:rFonts w:cs="Arial"/>
          <w:b/>
        </w:rPr>
        <w:t>—</w:t>
      </w:r>
      <w:r w:rsidRPr="00194514">
        <w:rPr>
          <w:rFonts w:cs="Arial"/>
          <w:b/>
        </w:rPr>
        <w:t>Educator Workforce Investment Grant</w:t>
      </w:r>
      <w:r w:rsidR="00555C1A">
        <w:rPr>
          <w:rFonts w:cs="Arial"/>
          <w:b/>
        </w:rPr>
        <w:t xml:space="preserve"> Program</w:t>
      </w:r>
      <w:r w:rsidRPr="00194514">
        <w:rPr>
          <w:rFonts w:cs="Arial"/>
        </w:rPr>
        <w:t xml:space="preserve">: </w:t>
      </w:r>
      <w:r w:rsidRPr="003F0EEB">
        <w:rPr>
          <w:rFonts w:cs="Arial"/>
          <w:b/>
        </w:rPr>
        <w:t>Multilingual California Project</w:t>
      </w:r>
      <w:r w:rsidR="00800DC4">
        <w:rPr>
          <w:rFonts w:cs="Arial"/>
          <w:b/>
        </w:rPr>
        <w:t xml:space="preserve"> </w:t>
      </w:r>
      <w:r>
        <w:rPr>
          <w:rFonts w:cs="Arial"/>
          <w:b/>
        </w:rPr>
        <w:t>Number of Classrooms and Schools</w:t>
      </w:r>
      <w:r w:rsidRPr="003F0EEB">
        <w:rPr>
          <w:rFonts w:cs="Arial"/>
          <w:b/>
        </w:rPr>
        <w:t xml:space="preserve"> Served in </w:t>
      </w:r>
      <w:r>
        <w:rPr>
          <w:rFonts w:cs="Arial"/>
          <w:b/>
        </w:rPr>
        <w:t>Year Three</w:t>
      </w:r>
      <w:r w:rsidRPr="003F0EEB">
        <w:rPr>
          <w:rFonts w:cs="Arial"/>
          <w:b/>
        </w:rPr>
        <w:t xml:space="preserve"> </w:t>
      </w:r>
    </w:p>
    <w:tbl>
      <w:tblPr>
        <w:tblStyle w:val="TableGrid2"/>
        <w:tblW w:w="5000" w:type="pct"/>
        <w:jc w:val="center"/>
        <w:tblLayout w:type="fixed"/>
        <w:tblLook w:val="01E0" w:firstRow="1" w:lastRow="1" w:firstColumn="1" w:lastColumn="1" w:noHBand="0" w:noVBand="0"/>
        <w:tblDescription w:val="Table 8 shows the number of classrooms and schools served by CABE in the third year of the EWIG Multilingual California Project. Data is organized by site type and grade level."/>
      </w:tblPr>
      <w:tblGrid>
        <w:gridCol w:w="2104"/>
        <w:gridCol w:w="1120"/>
        <w:gridCol w:w="1001"/>
        <w:gridCol w:w="1129"/>
        <w:gridCol w:w="1124"/>
        <w:gridCol w:w="1127"/>
        <w:gridCol w:w="1748"/>
        <w:gridCol w:w="1880"/>
        <w:gridCol w:w="1717"/>
      </w:tblGrid>
      <w:tr w:rsidR="001D1C28" w:rsidRPr="0072705A" w14:paraId="52E841EB" w14:textId="77777777" w:rsidTr="00A24107">
        <w:trPr>
          <w:cantSplit/>
          <w:trHeight w:val="618"/>
          <w:tblHeader/>
          <w:jc w:val="center"/>
        </w:trPr>
        <w:tc>
          <w:tcPr>
            <w:tcW w:w="812" w:type="pct"/>
            <w:shd w:val="clear" w:color="auto" w:fill="F2F2F2" w:themeFill="background1" w:themeFillShade="F2"/>
            <w:hideMark/>
          </w:tcPr>
          <w:p w14:paraId="31F92173" w14:textId="77777777" w:rsidR="001D1C28" w:rsidRPr="00DB7A53" w:rsidRDefault="001D1C28" w:rsidP="00186307">
            <w:pPr>
              <w:widowControl w:val="0"/>
              <w:autoSpaceDE w:val="0"/>
              <w:autoSpaceDN w:val="0"/>
              <w:spacing w:before="100" w:beforeAutospacing="1" w:after="100" w:afterAutospacing="1"/>
              <w:jc w:val="center"/>
              <w:rPr>
                <w:rFonts w:cs="Arial"/>
              </w:rPr>
            </w:pPr>
            <w:r w:rsidRPr="00B93BCA">
              <w:rPr>
                <w:rFonts w:cs="Arial"/>
                <w:b/>
                <w:bCs/>
              </w:rPr>
              <w:t>Sites</w:t>
            </w:r>
          </w:p>
        </w:tc>
        <w:tc>
          <w:tcPr>
            <w:tcW w:w="432" w:type="pct"/>
            <w:shd w:val="clear" w:color="auto" w:fill="F2F2F2" w:themeFill="background1" w:themeFillShade="F2"/>
            <w:hideMark/>
          </w:tcPr>
          <w:p w14:paraId="3D850701" w14:textId="77777777" w:rsidR="001D1C28" w:rsidRPr="00DB7A53" w:rsidRDefault="001D1C28" w:rsidP="00186307">
            <w:pPr>
              <w:widowControl w:val="0"/>
              <w:autoSpaceDE w:val="0"/>
              <w:autoSpaceDN w:val="0"/>
              <w:spacing w:after="100" w:afterAutospacing="1"/>
              <w:ind w:left="-110"/>
              <w:jc w:val="center"/>
              <w:rPr>
                <w:rFonts w:cs="Arial"/>
                <w:b/>
              </w:rPr>
            </w:pPr>
            <w:r w:rsidRPr="00B93BCA">
              <w:rPr>
                <w:rFonts w:cs="Arial"/>
                <w:b/>
              </w:rPr>
              <w:t>K–1</w:t>
            </w:r>
          </w:p>
        </w:tc>
        <w:tc>
          <w:tcPr>
            <w:tcW w:w="386" w:type="pct"/>
            <w:shd w:val="clear" w:color="auto" w:fill="F2F2F2" w:themeFill="background1" w:themeFillShade="F2"/>
            <w:hideMark/>
          </w:tcPr>
          <w:p w14:paraId="336A7D1E" w14:textId="77777777" w:rsidR="001D1C28" w:rsidRPr="00DB7A53" w:rsidRDefault="001D1C28" w:rsidP="00186307">
            <w:pPr>
              <w:widowControl w:val="0"/>
              <w:autoSpaceDE w:val="0"/>
              <w:autoSpaceDN w:val="0"/>
              <w:jc w:val="center"/>
              <w:rPr>
                <w:rFonts w:cs="Arial"/>
                <w:b/>
              </w:rPr>
            </w:pPr>
            <w:r w:rsidRPr="00B93BCA">
              <w:rPr>
                <w:rFonts w:cs="Arial"/>
                <w:b/>
              </w:rPr>
              <w:t>2–3</w:t>
            </w:r>
          </w:p>
        </w:tc>
        <w:tc>
          <w:tcPr>
            <w:tcW w:w="436" w:type="pct"/>
            <w:shd w:val="clear" w:color="auto" w:fill="F2F2F2" w:themeFill="background1" w:themeFillShade="F2"/>
            <w:hideMark/>
          </w:tcPr>
          <w:p w14:paraId="174EB3E1" w14:textId="77777777" w:rsidR="001D1C28" w:rsidRPr="00DB7A53" w:rsidRDefault="001D1C28" w:rsidP="00186307">
            <w:pPr>
              <w:pStyle w:val="tableparagraph0"/>
              <w:spacing w:before="10"/>
              <w:jc w:val="center"/>
              <w:rPr>
                <w:rFonts w:ascii="Arial" w:hAnsi="Arial" w:cs="Arial"/>
                <w:b/>
                <w:sz w:val="24"/>
                <w:szCs w:val="24"/>
              </w:rPr>
            </w:pPr>
            <w:r w:rsidRPr="00DB7A53">
              <w:rPr>
                <w:rFonts w:ascii="Arial" w:hAnsi="Arial" w:cs="Arial"/>
                <w:b/>
                <w:sz w:val="24"/>
                <w:szCs w:val="24"/>
              </w:rPr>
              <w:t>4–6</w:t>
            </w:r>
          </w:p>
        </w:tc>
        <w:tc>
          <w:tcPr>
            <w:tcW w:w="434" w:type="pct"/>
            <w:shd w:val="clear" w:color="auto" w:fill="F2F2F2" w:themeFill="background1" w:themeFillShade="F2"/>
            <w:hideMark/>
          </w:tcPr>
          <w:p w14:paraId="41577942" w14:textId="77777777" w:rsidR="001D1C28" w:rsidRPr="00DB7A53" w:rsidRDefault="001D1C28" w:rsidP="00186307">
            <w:pPr>
              <w:widowControl w:val="0"/>
              <w:autoSpaceDE w:val="0"/>
              <w:autoSpaceDN w:val="0"/>
              <w:ind w:left="-110" w:right="-110"/>
              <w:jc w:val="center"/>
              <w:rPr>
                <w:rFonts w:cs="Arial"/>
              </w:rPr>
            </w:pPr>
            <w:r w:rsidRPr="00B93BCA">
              <w:rPr>
                <w:rFonts w:cs="Arial"/>
                <w:b/>
              </w:rPr>
              <w:t>7–8</w:t>
            </w:r>
          </w:p>
        </w:tc>
        <w:tc>
          <w:tcPr>
            <w:tcW w:w="435" w:type="pct"/>
            <w:shd w:val="clear" w:color="auto" w:fill="F2F2F2" w:themeFill="background1" w:themeFillShade="F2"/>
            <w:hideMark/>
          </w:tcPr>
          <w:p w14:paraId="53D3AD7F" w14:textId="77777777" w:rsidR="001D1C28" w:rsidRPr="00DB7A53" w:rsidRDefault="001D1C28" w:rsidP="00186307">
            <w:pPr>
              <w:pStyle w:val="tableparagraph0"/>
              <w:spacing w:before="10"/>
              <w:jc w:val="center"/>
              <w:rPr>
                <w:rFonts w:ascii="Arial" w:hAnsi="Arial" w:cs="Arial"/>
                <w:sz w:val="24"/>
                <w:szCs w:val="24"/>
              </w:rPr>
            </w:pPr>
            <w:r w:rsidRPr="00DB7A53">
              <w:rPr>
                <w:rFonts w:ascii="Arial" w:hAnsi="Arial" w:cs="Arial"/>
                <w:b/>
                <w:sz w:val="24"/>
                <w:szCs w:val="24"/>
              </w:rPr>
              <w:t>9–12</w:t>
            </w:r>
          </w:p>
        </w:tc>
        <w:tc>
          <w:tcPr>
            <w:tcW w:w="675" w:type="pct"/>
            <w:shd w:val="clear" w:color="auto" w:fill="F2F2F2" w:themeFill="background1" w:themeFillShade="F2"/>
          </w:tcPr>
          <w:p w14:paraId="7AB3B6C7" w14:textId="77777777" w:rsidR="001D1C28" w:rsidRPr="00DB7A53" w:rsidRDefault="001D1C28" w:rsidP="00186307">
            <w:pPr>
              <w:pStyle w:val="tableparagraph0"/>
              <w:spacing w:line="258" w:lineRule="exact"/>
              <w:ind w:left="109"/>
              <w:jc w:val="center"/>
              <w:rPr>
                <w:rFonts w:ascii="Arial" w:hAnsi="Arial" w:cs="Arial"/>
                <w:b/>
                <w:sz w:val="24"/>
                <w:szCs w:val="24"/>
              </w:rPr>
            </w:pPr>
            <w:r w:rsidRPr="00DB7A53">
              <w:rPr>
                <w:rFonts w:ascii="Arial" w:hAnsi="Arial" w:cs="Arial"/>
                <w:b/>
                <w:sz w:val="24"/>
                <w:szCs w:val="24"/>
              </w:rPr>
              <w:t>Multiple Grade Level</w:t>
            </w:r>
          </w:p>
        </w:tc>
        <w:tc>
          <w:tcPr>
            <w:tcW w:w="726" w:type="pct"/>
            <w:shd w:val="clear" w:color="auto" w:fill="F2F2F2" w:themeFill="background1" w:themeFillShade="F2"/>
          </w:tcPr>
          <w:p w14:paraId="5B77E1BC" w14:textId="77777777" w:rsidR="001D1C28" w:rsidRPr="00DB7A53" w:rsidRDefault="001D1C28" w:rsidP="00186307">
            <w:pPr>
              <w:pStyle w:val="tableparagraph0"/>
              <w:spacing w:line="258" w:lineRule="exact"/>
              <w:ind w:left="109"/>
              <w:jc w:val="center"/>
              <w:rPr>
                <w:rFonts w:ascii="Arial" w:hAnsi="Arial" w:cs="Arial"/>
                <w:b/>
                <w:sz w:val="24"/>
                <w:szCs w:val="24"/>
              </w:rPr>
            </w:pPr>
            <w:r w:rsidRPr="00DB7A53">
              <w:rPr>
                <w:rFonts w:ascii="Arial" w:hAnsi="Arial" w:cs="Arial"/>
                <w:b/>
                <w:sz w:val="24"/>
                <w:szCs w:val="24"/>
              </w:rPr>
              <w:t>No Grade Levels</w:t>
            </w:r>
          </w:p>
        </w:tc>
        <w:tc>
          <w:tcPr>
            <w:tcW w:w="663" w:type="pct"/>
            <w:shd w:val="clear" w:color="auto" w:fill="F2F2F2" w:themeFill="background1" w:themeFillShade="F2"/>
            <w:hideMark/>
          </w:tcPr>
          <w:p w14:paraId="211BC370" w14:textId="77777777" w:rsidR="001D1C28" w:rsidRPr="00DB7A53" w:rsidRDefault="001D1C28" w:rsidP="00186307">
            <w:pPr>
              <w:pStyle w:val="tableparagraph0"/>
              <w:spacing w:line="258" w:lineRule="exact"/>
              <w:ind w:left="109"/>
              <w:jc w:val="center"/>
              <w:rPr>
                <w:rFonts w:ascii="Arial" w:hAnsi="Arial" w:cs="Arial"/>
                <w:sz w:val="24"/>
                <w:szCs w:val="24"/>
              </w:rPr>
            </w:pPr>
            <w:r w:rsidRPr="00DB7A53">
              <w:rPr>
                <w:rFonts w:ascii="Arial" w:hAnsi="Arial" w:cs="Arial"/>
                <w:b/>
                <w:bCs/>
                <w:sz w:val="24"/>
                <w:szCs w:val="24"/>
              </w:rPr>
              <w:t>Totals</w:t>
            </w:r>
          </w:p>
          <w:p w14:paraId="412566DF" w14:textId="77777777" w:rsidR="001D1C28" w:rsidRPr="00DB7A53" w:rsidRDefault="001D1C28" w:rsidP="00186307">
            <w:pPr>
              <w:pStyle w:val="tableparagraph0"/>
              <w:spacing w:line="258" w:lineRule="exact"/>
              <w:ind w:left="109"/>
              <w:jc w:val="center"/>
              <w:rPr>
                <w:rFonts w:ascii="Arial" w:hAnsi="Arial" w:cs="Arial"/>
                <w:sz w:val="24"/>
                <w:szCs w:val="24"/>
              </w:rPr>
            </w:pPr>
          </w:p>
        </w:tc>
      </w:tr>
      <w:tr w:rsidR="001D1C28" w:rsidRPr="0072705A" w14:paraId="53FFB0CE" w14:textId="77777777" w:rsidTr="00A24107">
        <w:trPr>
          <w:cantSplit/>
          <w:trHeight w:val="282"/>
          <w:tblHeader/>
          <w:jc w:val="center"/>
        </w:trPr>
        <w:tc>
          <w:tcPr>
            <w:tcW w:w="812" w:type="pct"/>
            <w:hideMark/>
          </w:tcPr>
          <w:p w14:paraId="3335A419"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Classrooms</w:t>
            </w:r>
          </w:p>
        </w:tc>
        <w:tc>
          <w:tcPr>
            <w:tcW w:w="432" w:type="pct"/>
          </w:tcPr>
          <w:p w14:paraId="2BE510C0"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443</w:t>
            </w:r>
          </w:p>
        </w:tc>
        <w:tc>
          <w:tcPr>
            <w:tcW w:w="386" w:type="pct"/>
          </w:tcPr>
          <w:p w14:paraId="0DC05C09"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369</w:t>
            </w:r>
          </w:p>
        </w:tc>
        <w:tc>
          <w:tcPr>
            <w:tcW w:w="436" w:type="pct"/>
          </w:tcPr>
          <w:p w14:paraId="27978748"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277</w:t>
            </w:r>
          </w:p>
        </w:tc>
        <w:tc>
          <w:tcPr>
            <w:tcW w:w="434" w:type="pct"/>
          </w:tcPr>
          <w:p w14:paraId="7B2DAFF7"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363</w:t>
            </w:r>
          </w:p>
        </w:tc>
        <w:tc>
          <w:tcPr>
            <w:tcW w:w="435" w:type="pct"/>
          </w:tcPr>
          <w:p w14:paraId="22C49CA1"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638</w:t>
            </w:r>
          </w:p>
        </w:tc>
        <w:tc>
          <w:tcPr>
            <w:tcW w:w="675" w:type="pct"/>
          </w:tcPr>
          <w:p w14:paraId="6BB996BD"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2,764</w:t>
            </w:r>
          </w:p>
        </w:tc>
        <w:tc>
          <w:tcPr>
            <w:tcW w:w="726" w:type="pct"/>
          </w:tcPr>
          <w:p w14:paraId="49D8D116"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5,136</w:t>
            </w:r>
          </w:p>
        </w:tc>
        <w:tc>
          <w:tcPr>
            <w:tcW w:w="663" w:type="pct"/>
            <w:shd w:val="clear" w:color="auto" w:fill="F2F2F2" w:themeFill="background1" w:themeFillShade="F2"/>
          </w:tcPr>
          <w:p w14:paraId="1DDA1FB9"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9,990</w:t>
            </w:r>
          </w:p>
        </w:tc>
      </w:tr>
      <w:tr w:rsidR="001D1C28" w:rsidRPr="0072705A" w14:paraId="54382CE4" w14:textId="77777777" w:rsidTr="00A24107">
        <w:trPr>
          <w:cantSplit/>
          <w:trHeight w:val="282"/>
          <w:tblHeader/>
          <w:jc w:val="center"/>
        </w:trPr>
        <w:tc>
          <w:tcPr>
            <w:tcW w:w="812" w:type="pct"/>
            <w:hideMark/>
          </w:tcPr>
          <w:p w14:paraId="132EBC4F"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School sites</w:t>
            </w:r>
          </w:p>
        </w:tc>
        <w:tc>
          <w:tcPr>
            <w:tcW w:w="432" w:type="pct"/>
            <w:hideMark/>
          </w:tcPr>
          <w:p w14:paraId="02FAE4A4"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386" w:type="pct"/>
            <w:hideMark/>
          </w:tcPr>
          <w:p w14:paraId="6E22150F"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6" w:type="pct"/>
            <w:hideMark/>
          </w:tcPr>
          <w:p w14:paraId="2C8EC41C"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4" w:type="pct"/>
            <w:hideMark/>
          </w:tcPr>
          <w:p w14:paraId="7C0620B0"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5" w:type="pct"/>
            <w:hideMark/>
          </w:tcPr>
          <w:p w14:paraId="1220FAD3"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675" w:type="pct"/>
          </w:tcPr>
          <w:p w14:paraId="16431FEF"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726" w:type="pct"/>
          </w:tcPr>
          <w:p w14:paraId="282CDEE7"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426</w:t>
            </w:r>
          </w:p>
        </w:tc>
        <w:tc>
          <w:tcPr>
            <w:tcW w:w="663" w:type="pct"/>
            <w:shd w:val="clear" w:color="auto" w:fill="F2F2F2" w:themeFill="background1" w:themeFillShade="F2"/>
            <w:hideMark/>
          </w:tcPr>
          <w:p w14:paraId="5C701DE8"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1,426</w:t>
            </w:r>
          </w:p>
        </w:tc>
      </w:tr>
      <w:tr w:rsidR="001D1C28" w:rsidRPr="0072705A" w14:paraId="62A78919" w14:textId="77777777" w:rsidTr="00A24107">
        <w:trPr>
          <w:cantSplit/>
          <w:trHeight w:val="553"/>
          <w:tblHeader/>
          <w:jc w:val="center"/>
        </w:trPr>
        <w:tc>
          <w:tcPr>
            <w:tcW w:w="812" w:type="pct"/>
            <w:hideMark/>
          </w:tcPr>
          <w:p w14:paraId="0A1EF7FB"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LEAs (Districts and Charters)</w:t>
            </w:r>
          </w:p>
        </w:tc>
        <w:tc>
          <w:tcPr>
            <w:tcW w:w="432" w:type="pct"/>
            <w:hideMark/>
          </w:tcPr>
          <w:p w14:paraId="611C00CB"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386" w:type="pct"/>
            <w:hideMark/>
          </w:tcPr>
          <w:p w14:paraId="0A5756D2"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6" w:type="pct"/>
            <w:hideMark/>
          </w:tcPr>
          <w:p w14:paraId="53AA7F6B"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4" w:type="pct"/>
            <w:hideMark/>
          </w:tcPr>
          <w:p w14:paraId="4EE71080"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5" w:type="pct"/>
            <w:hideMark/>
          </w:tcPr>
          <w:p w14:paraId="1170D62B"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675" w:type="pct"/>
          </w:tcPr>
          <w:p w14:paraId="30D4F707"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726" w:type="pct"/>
          </w:tcPr>
          <w:p w14:paraId="7515A55A"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491</w:t>
            </w:r>
          </w:p>
        </w:tc>
        <w:tc>
          <w:tcPr>
            <w:tcW w:w="663" w:type="pct"/>
            <w:shd w:val="clear" w:color="auto" w:fill="F2F2F2" w:themeFill="background1" w:themeFillShade="F2"/>
            <w:hideMark/>
          </w:tcPr>
          <w:p w14:paraId="5A75576B"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491</w:t>
            </w:r>
          </w:p>
        </w:tc>
      </w:tr>
      <w:tr w:rsidR="001D1C28" w:rsidRPr="0072705A" w14:paraId="5436756B" w14:textId="77777777" w:rsidTr="00A24107">
        <w:trPr>
          <w:cantSplit/>
          <w:trHeight w:val="282"/>
          <w:tblHeader/>
          <w:jc w:val="center"/>
        </w:trPr>
        <w:tc>
          <w:tcPr>
            <w:tcW w:w="812" w:type="pct"/>
            <w:hideMark/>
          </w:tcPr>
          <w:p w14:paraId="50436D21" w14:textId="77777777" w:rsidR="001D1C28" w:rsidRPr="00DB7A53" w:rsidRDefault="001D1C28" w:rsidP="00186307">
            <w:pPr>
              <w:widowControl w:val="0"/>
              <w:autoSpaceDE w:val="0"/>
              <w:autoSpaceDN w:val="0"/>
              <w:spacing w:line="258" w:lineRule="exact"/>
              <w:jc w:val="center"/>
              <w:rPr>
                <w:rFonts w:eastAsia="Arial" w:cs="Arial"/>
              </w:rPr>
            </w:pPr>
            <w:r w:rsidRPr="00B93BCA">
              <w:rPr>
                <w:rFonts w:eastAsia="Arial" w:cs="Arial"/>
              </w:rPr>
              <w:t>COEs</w:t>
            </w:r>
          </w:p>
        </w:tc>
        <w:tc>
          <w:tcPr>
            <w:tcW w:w="432" w:type="pct"/>
            <w:hideMark/>
          </w:tcPr>
          <w:p w14:paraId="45BE7E27"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386" w:type="pct"/>
            <w:hideMark/>
          </w:tcPr>
          <w:p w14:paraId="37FA7EFA"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6" w:type="pct"/>
            <w:hideMark/>
          </w:tcPr>
          <w:p w14:paraId="1FE60A60"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4" w:type="pct"/>
            <w:hideMark/>
          </w:tcPr>
          <w:p w14:paraId="5728B846"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435" w:type="pct"/>
            <w:hideMark/>
          </w:tcPr>
          <w:p w14:paraId="5032467F"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675" w:type="pct"/>
          </w:tcPr>
          <w:p w14:paraId="33C753A6"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N/A</w:t>
            </w:r>
          </w:p>
        </w:tc>
        <w:tc>
          <w:tcPr>
            <w:tcW w:w="726" w:type="pct"/>
          </w:tcPr>
          <w:p w14:paraId="00E0D529"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54</w:t>
            </w:r>
          </w:p>
        </w:tc>
        <w:tc>
          <w:tcPr>
            <w:tcW w:w="663" w:type="pct"/>
            <w:shd w:val="clear" w:color="auto" w:fill="F2F2F2" w:themeFill="background1" w:themeFillShade="F2"/>
            <w:hideMark/>
          </w:tcPr>
          <w:p w14:paraId="4C5E2ECE"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54</w:t>
            </w:r>
          </w:p>
        </w:tc>
      </w:tr>
      <w:tr w:rsidR="001D1C28" w:rsidRPr="0072705A" w14:paraId="30C83D74" w14:textId="77777777" w:rsidTr="00A24107">
        <w:trPr>
          <w:cantSplit/>
          <w:trHeight w:val="282"/>
          <w:tblHeader/>
          <w:jc w:val="center"/>
        </w:trPr>
        <w:tc>
          <w:tcPr>
            <w:tcW w:w="812" w:type="pct"/>
            <w:shd w:val="clear" w:color="auto" w:fill="D9D9D9" w:themeFill="background1" w:themeFillShade="D9"/>
            <w:hideMark/>
          </w:tcPr>
          <w:p w14:paraId="48437458" w14:textId="77777777" w:rsidR="001D1C28" w:rsidRPr="00DB7A53" w:rsidRDefault="001D1C28" w:rsidP="00186307">
            <w:pPr>
              <w:widowControl w:val="0"/>
              <w:autoSpaceDE w:val="0"/>
              <w:autoSpaceDN w:val="0"/>
              <w:spacing w:line="258" w:lineRule="exact"/>
              <w:jc w:val="center"/>
              <w:rPr>
                <w:rFonts w:eastAsia="Arial" w:cs="Arial"/>
                <w:b/>
              </w:rPr>
            </w:pPr>
            <w:r>
              <w:rPr>
                <w:rFonts w:eastAsia="Arial" w:cs="Arial"/>
                <w:b/>
              </w:rPr>
              <w:t>Year Three</w:t>
            </w:r>
            <w:r w:rsidRPr="00B93BCA">
              <w:rPr>
                <w:rFonts w:eastAsia="Arial" w:cs="Arial"/>
                <w:b/>
              </w:rPr>
              <w:t xml:space="preserve"> Site Totals</w:t>
            </w:r>
          </w:p>
        </w:tc>
        <w:tc>
          <w:tcPr>
            <w:tcW w:w="432" w:type="pct"/>
            <w:shd w:val="clear" w:color="auto" w:fill="D9D9D9" w:themeFill="background1" w:themeFillShade="D9"/>
          </w:tcPr>
          <w:p w14:paraId="5ED33214"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433</w:t>
            </w:r>
          </w:p>
        </w:tc>
        <w:tc>
          <w:tcPr>
            <w:tcW w:w="386" w:type="pct"/>
            <w:shd w:val="clear" w:color="auto" w:fill="D9D9D9" w:themeFill="background1" w:themeFillShade="D9"/>
          </w:tcPr>
          <w:p w14:paraId="6735087F" w14:textId="77777777" w:rsidR="001D1C28" w:rsidRPr="00DB7A53" w:rsidRDefault="001D1C28" w:rsidP="00186307">
            <w:pPr>
              <w:widowControl w:val="0"/>
              <w:autoSpaceDE w:val="0"/>
              <w:autoSpaceDN w:val="0"/>
              <w:spacing w:line="258" w:lineRule="exact"/>
              <w:ind w:right="96"/>
              <w:jc w:val="center"/>
              <w:rPr>
                <w:rFonts w:eastAsia="Arial" w:cs="Arial"/>
              </w:rPr>
            </w:pPr>
            <w:r w:rsidRPr="00B93BCA">
              <w:rPr>
                <w:rFonts w:eastAsia="Arial" w:cs="Arial"/>
              </w:rPr>
              <w:t>369</w:t>
            </w:r>
          </w:p>
        </w:tc>
        <w:tc>
          <w:tcPr>
            <w:tcW w:w="436" w:type="pct"/>
            <w:shd w:val="clear" w:color="auto" w:fill="D9D9D9" w:themeFill="background1" w:themeFillShade="D9"/>
          </w:tcPr>
          <w:p w14:paraId="7893EB2A" w14:textId="77777777" w:rsidR="001D1C28" w:rsidRPr="00DB7A53" w:rsidRDefault="001D1C28" w:rsidP="00186307">
            <w:pPr>
              <w:widowControl w:val="0"/>
              <w:autoSpaceDE w:val="0"/>
              <w:autoSpaceDN w:val="0"/>
              <w:spacing w:line="258" w:lineRule="exact"/>
              <w:ind w:right="95"/>
              <w:jc w:val="center"/>
              <w:rPr>
                <w:rFonts w:eastAsia="Arial" w:cs="Arial"/>
              </w:rPr>
            </w:pPr>
            <w:r w:rsidRPr="00B93BCA">
              <w:rPr>
                <w:rFonts w:eastAsia="Arial" w:cs="Arial"/>
              </w:rPr>
              <w:t>277</w:t>
            </w:r>
          </w:p>
        </w:tc>
        <w:tc>
          <w:tcPr>
            <w:tcW w:w="434" w:type="pct"/>
            <w:shd w:val="clear" w:color="auto" w:fill="D9D9D9" w:themeFill="background1" w:themeFillShade="D9"/>
          </w:tcPr>
          <w:p w14:paraId="5DB1B433" w14:textId="77777777" w:rsidR="001D1C28" w:rsidRPr="00DB7A53" w:rsidRDefault="001D1C28" w:rsidP="00186307">
            <w:pPr>
              <w:widowControl w:val="0"/>
              <w:autoSpaceDE w:val="0"/>
              <w:autoSpaceDN w:val="0"/>
              <w:spacing w:line="258" w:lineRule="exact"/>
              <w:ind w:right="90"/>
              <w:jc w:val="center"/>
              <w:rPr>
                <w:rFonts w:eastAsia="Arial" w:cs="Arial"/>
              </w:rPr>
            </w:pPr>
            <w:r w:rsidRPr="00B93BCA">
              <w:rPr>
                <w:rFonts w:eastAsia="Arial" w:cs="Arial"/>
              </w:rPr>
              <w:t>363</w:t>
            </w:r>
          </w:p>
        </w:tc>
        <w:tc>
          <w:tcPr>
            <w:tcW w:w="435" w:type="pct"/>
            <w:shd w:val="clear" w:color="auto" w:fill="D9D9D9" w:themeFill="background1" w:themeFillShade="D9"/>
          </w:tcPr>
          <w:p w14:paraId="055AF1CE" w14:textId="77777777" w:rsidR="001D1C28" w:rsidRPr="00DB7A53" w:rsidRDefault="001D1C28" w:rsidP="00186307">
            <w:pPr>
              <w:widowControl w:val="0"/>
              <w:autoSpaceDE w:val="0"/>
              <w:autoSpaceDN w:val="0"/>
              <w:spacing w:line="258" w:lineRule="exact"/>
              <w:ind w:right="90"/>
              <w:jc w:val="center"/>
              <w:rPr>
                <w:rFonts w:eastAsia="Arial" w:cs="Arial"/>
              </w:rPr>
            </w:pPr>
            <w:r w:rsidRPr="00B93BCA">
              <w:rPr>
                <w:rFonts w:eastAsia="Arial" w:cs="Arial"/>
              </w:rPr>
              <w:t>638</w:t>
            </w:r>
          </w:p>
        </w:tc>
        <w:tc>
          <w:tcPr>
            <w:tcW w:w="675" w:type="pct"/>
            <w:shd w:val="clear" w:color="auto" w:fill="D9D9D9" w:themeFill="background1" w:themeFillShade="D9"/>
          </w:tcPr>
          <w:p w14:paraId="0CFB272F"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2,764</w:t>
            </w:r>
          </w:p>
        </w:tc>
        <w:tc>
          <w:tcPr>
            <w:tcW w:w="726" w:type="pct"/>
            <w:shd w:val="clear" w:color="auto" w:fill="D9D9D9" w:themeFill="background1" w:themeFillShade="D9"/>
          </w:tcPr>
          <w:p w14:paraId="1A1AE428" w14:textId="77777777" w:rsidR="001D1C28" w:rsidRPr="00DB7A53" w:rsidRDefault="001D1C28" w:rsidP="00186307">
            <w:pPr>
              <w:widowControl w:val="0"/>
              <w:autoSpaceDE w:val="0"/>
              <w:autoSpaceDN w:val="0"/>
              <w:spacing w:line="258" w:lineRule="exact"/>
              <w:ind w:right="93"/>
              <w:jc w:val="center"/>
              <w:rPr>
                <w:rFonts w:eastAsia="Arial" w:cs="Arial"/>
              </w:rPr>
            </w:pPr>
            <w:r w:rsidRPr="00B93BCA">
              <w:rPr>
                <w:rFonts w:eastAsia="Arial" w:cs="Arial"/>
              </w:rPr>
              <w:t>7,107</w:t>
            </w:r>
          </w:p>
        </w:tc>
        <w:tc>
          <w:tcPr>
            <w:tcW w:w="663" w:type="pct"/>
            <w:shd w:val="clear" w:color="auto" w:fill="D9D9D9" w:themeFill="background1" w:themeFillShade="D9"/>
          </w:tcPr>
          <w:p w14:paraId="14AFA135" w14:textId="77777777" w:rsidR="001D1C28" w:rsidRPr="00DB7A53" w:rsidRDefault="001D1C28" w:rsidP="00186307">
            <w:pPr>
              <w:widowControl w:val="0"/>
              <w:autoSpaceDE w:val="0"/>
              <w:autoSpaceDN w:val="0"/>
              <w:spacing w:line="258" w:lineRule="exact"/>
              <w:ind w:right="93"/>
              <w:jc w:val="center"/>
              <w:rPr>
                <w:rFonts w:eastAsia="Arial" w:cs="Arial"/>
                <w:b/>
              </w:rPr>
            </w:pPr>
            <w:r w:rsidRPr="00B93BCA">
              <w:rPr>
                <w:rFonts w:eastAsia="Arial" w:cs="Arial"/>
                <w:b/>
              </w:rPr>
              <w:t>11,961</w:t>
            </w:r>
          </w:p>
        </w:tc>
      </w:tr>
    </w:tbl>
    <w:p w14:paraId="0CEA64C2" w14:textId="0BA54C3F" w:rsidR="001D1C28" w:rsidRPr="009C1579" w:rsidRDefault="001D1C28" w:rsidP="001D1C28">
      <w:pPr>
        <w:shd w:val="clear" w:color="auto" w:fill="FFFFFF" w:themeFill="background1"/>
        <w:spacing w:before="240" w:after="240"/>
        <w:rPr>
          <w:rFonts w:cs="Arial"/>
        </w:rPr>
      </w:pPr>
      <w:r w:rsidRPr="5A51CF5C">
        <w:rPr>
          <w:rFonts w:eastAsiaTheme="minorEastAsia" w:cs="Arial"/>
          <w14:ligatures w14:val="standardContextual"/>
        </w:rPr>
        <w:lastRenderedPageBreak/>
        <w:t xml:space="preserve">Through the commendable efforts of EL RISE! and </w:t>
      </w:r>
      <w:proofErr w:type="spellStart"/>
      <w:r w:rsidRPr="5A51CF5C">
        <w:rPr>
          <w:rFonts w:eastAsiaTheme="minorEastAsia" w:cs="Arial"/>
          <w14:ligatures w14:val="standardContextual"/>
        </w:rPr>
        <w:t>MCaP</w:t>
      </w:r>
      <w:proofErr w:type="spellEnd"/>
      <w:r w:rsidRPr="5A51CF5C">
        <w:rPr>
          <w:rFonts w:eastAsiaTheme="minorEastAsia" w:cs="Arial"/>
          <w14:ligatures w14:val="standardContextual"/>
        </w:rPr>
        <w:t>, project evaluation report</w:t>
      </w:r>
      <w:r w:rsidR="00B57D33">
        <w:rPr>
          <w:rFonts w:eastAsiaTheme="minorEastAsia" w:cs="Arial"/>
          <w14:ligatures w14:val="standardContextual"/>
        </w:rPr>
        <w:t>ed</w:t>
      </w:r>
      <w:r w:rsidRPr="5A51CF5C">
        <w:rPr>
          <w:rFonts w:eastAsiaTheme="minorEastAsia" w:cs="Arial"/>
          <w14:ligatures w14:val="standardContextual"/>
        </w:rPr>
        <w:t xml:space="preserve"> that EWIG</w:t>
      </w:r>
      <w:r w:rsidR="000C20CA">
        <w:rPr>
          <w:rFonts w:eastAsiaTheme="minorEastAsia" w:cs="Arial"/>
          <w14:ligatures w14:val="standardContextual"/>
        </w:rPr>
        <w:t xml:space="preserve"> Program</w:t>
      </w:r>
      <w:r w:rsidRPr="5A51CF5C">
        <w:rPr>
          <w:rFonts w:eastAsiaTheme="minorEastAsia" w:cs="Arial"/>
          <w14:ligatures w14:val="standardContextual"/>
        </w:rPr>
        <w:t xml:space="preserve">: EL Roadmap Policy Implementation participants generally felt that they usefully gained skills and knowledge with respect to understanding, supporting, and implementing EL Roadmap </w:t>
      </w:r>
      <w:r w:rsidR="000C20CA">
        <w:rPr>
          <w:rFonts w:eastAsiaTheme="minorEastAsia" w:cs="Arial"/>
          <w14:ligatures w14:val="standardContextual"/>
        </w:rPr>
        <w:t>P</w:t>
      </w:r>
      <w:r w:rsidRPr="5A51CF5C">
        <w:rPr>
          <w:rFonts w:eastAsiaTheme="minorEastAsia" w:cs="Arial"/>
          <w14:ligatures w14:val="standardContextual"/>
        </w:rPr>
        <w:t xml:space="preserve">olicy. </w:t>
      </w:r>
      <w:r w:rsidR="00B652FB">
        <w:rPr>
          <w:rFonts w:eastAsiaTheme="minorEastAsia" w:cs="Arial"/>
          <w14:ligatures w14:val="standardContextual"/>
        </w:rPr>
        <w:t>The evaluation</w:t>
      </w:r>
      <w:r w:rsidR="00B652FB" w:rsidRPr="5A51CF5C">
        <w:rPr>
          <w:rFonts w:eastAsiaTheme="minorEastAsia" w:cs="Arial"/>
          <w14:ligatures w14:val="standardContextual"/>
        </w:rPr>
        <w:t xml:space="preserve"> </w:t>
      </w:r>
      <w:r w:rsidRPr="5A51CF5C">
        <w:rPr>
          <w:rFonts w:eastAsiaTheme="minorEastAsia" w:cs="Arial"/>
          <w14:ligatures w14:val="standardContextual"/>
        </w:rPr>
        <w:t xml:space="preserve">further reflected that related </w:t>
      </w:r>
      <w:r w:rsidR="00350A7F">
        <w:rPr>
          <w:rFonts w:eastAsiaTheme="minorEastAsia" w:cs="Arial"/>
          <w14:ligatures w14:val="standardContextual"/>
        </w:rPr>
        <w:t>PL</w:t>
      </w:r>
      <w:r w:rsidRPr="5A51CF5C">
        <w:rPr>
          <w:rFonts w:eastAsiaTheme="minorEastAsia" w:cs="Arial"/>
          <w14:ligatures w14:val="standardContextual"/>
        </w:rPr>
        <w:t xml:space="preserve"> led to significant strides in introducing and developing mechanisms to support EL students through </w:t>
      </w:r>
      <w:r w:rsidR="00B652FB">
        <w:rPr>
          <w:rFonts w:eastAsiaTheme="minorEastAsia" w:cs="Arial"/>
          <w14:ligatures w14:val="standardContextual"/>
        </w:rPr>
        <w:t xml:space="preserve">the </w:t>
      </w:r>
      <w:r w:rsidRPr="5A51CF5C">
        <w:rPr>
          <w:rFonts w:eastAsiaTheme="minorEastAsia" w:cs="Arial"/>
          <w14:ligatures w14:val="standardContextual"/>
        </w:rPr>
        <w:t xml:space="preserve">effective implementation of the EL Roadmap </w:t>
      </w:r>
      <w:r w:rsidR="00350A7F">
        <w:rPr>
          <w:rFonts w:eastAsiaTheme="minorEastAsia" w:cs="Arial"/>
          <w14:ligatures w14:val="standardContextual"/>
        </w:rPr>
        <w:t>P</w:t>
      </w:r>
      <w:r w:rsidRPr="5A51CF5C">
        <w:rPr>
          <w:rFonts w:eastAsiaTheme="minorEastAsia" w:cs="Arial"/>
          <w14:ligatures w14:val="standardContextual"/>
        </w:rPr>
        <w:t xml:space="preserve">olicy. Additionally, participating COE </w:t>
      </w:r>
      <w:r w:rsidR="006B3C05">
        <w:rPr>
          <w:rFonts w:eastAsiaTheme="minorEastAsia" w:cs="Arial"/>
          <w14:ligatures w14:val="standardContextual"/>
        </w:rPr>
        <w:t>L</w:t>
      </w:r>
      <w:r w:rsidRPr="5A51CF5C">
        <w:rPr>
          <w:rFonts w:eastAsiaTheme="minorEastAsia" w:cs="Arial"/>
          <w14:ligatures w14:val="standardContextual"/>
        </w:rPr>
        <w:t>eads reported that innovation necessitated by the pandemic conditions</w:t>
      </w:r>
      <w:r w:rsidR="00800DC4">
        <w:rPr>
          <w:rFonts w:eastAsiaTheme="minorEastAsia" w:cs="Arial"/>
          <w14:ligatures w14:val="standardContextual"/>
        </w:rPr>
        <w:t xml:space="preserve"> (</w:t>
      </w:r>
      <w:r w:rsidRPr="5A51CF5C">
        <w:rPr>
          <w:rFonts w:eastAsiaTheme="minorEastAsia" w:cs="Arial"/>
          <w14:ligatures w14:val="standardContextual"/>
        </w:rPr>
        <w:t>i.e., the proliferation of virtual PL and digital learning academies</w:t>
      </w:r>
      <w:r w:rsidR="00800DC4">
        <w:rPr>
          <w:rFonts w:eastAsiaTheme="minorEastAsia" w:cs="Arial"/>
          <w14:ligatures w14:val="standardContextual"/>
        </w:rPr>
        <w:t>)</w:t>
      </w:r>
      <w:r w:rsidRPr="5A51CF5C">
        <w:rPr>
          <w:rFonts w:eastAsiaTheme="minorEastAsia" w:cs="Arial"/>
          <w14:ligatures w14:val="standardContextual"/>
        </w:rPr>
        <w:t xml:space="preserve"> ultimately supported a wider reach of </w:t>
      </w:r>
      <w:r w:rsidR="00283A97">
        <w:rPr>
          <w:rFonts w:eastAsiaTheme="minorEastAsia" w:cs="Arial"/>
          <w14:ligatures w14:val="standardContextual"/>
        </w:rPr>
        <w:t xml:space="preserve">the </w:t>
      </w:r>
      <w:r w:rsidRPr="5A51CF5C">
        <w:rPr>
          <w:rFonts w:eastAsiaTheme="minorEastAsia" w:cs="Arial"/>
          <w14:ligatures w14:val="standardContextual"/>
        </w:rPr>
        <w:t>EWIG</w:t>
      </w:r>
      <w:r w:rsidR="00D5698F">
        <w:rPr>
          <w:rFonts w:eastAsiaTheme="minorEastAsia" w:cs="Arial"/>
          <w14:ligatures w14:val="standardContextual"/>
        </w:rPr>
        <w:t xml:space="preserve"> Program</w:t>
      </w:r>
      <w:r w:rsidRPr="5A51CF5C">
        <w:rPr>
          <w:rFonts w:eastAsiaTheme="minorEastAsia" w:cs="Arial"/>
          <w14:ligatures w14:val="standardContextual"/>
        </w:rPr>
        <w:t>: EL Roadmap Policy Implementation, particularly in rural regions. This initial three-year investment proved benefi</w:t>
      </w:r>
      <w:r w:rsidR="000526D3">
        <w:rPr>
          <w:rFonts w:eastAsiaTheme="minorEastAsia" w:cs="Arial"/>
          <w14:ligatures w14:val="standardContextual"/>
        </w:rPr>
        <w:t>cial</w:t>
      </w:r>
      <w:r w:rsidRPr="5A51CF5C">
        <w:rPr>
          <w:rFonts w:eastAsiaTheme="minorEastAsia" w:cs="Arial"/>
          <w14:ligatures w14:val="standardContextual"/>
        </w:rPr>
        <w:t xml:space="preserve"> to participating educators across 50 participating California counties. Nonetheless, a need persists to stay the course, deepen awareness of EL Roadmap </w:t>
      </w:r>
      <w:r w:rsidR="001C17C3">
        <w:rPr>
          <w:rFonts w:eastAsiaTheme="minorEastAsia" w:cs="Arial"/>
          <w14:ligatures w14:val="standardContextual"/>
        </w:rPr>
        <w:t>P</w:t>
      </w:r>
      <w:r w:rsidRPr="5A51CF5C">
        <w:rPr>
          <w:rFonts w:eastAsiaTheme="minorEastAsia" w:cs="Arial"/>
          <w14:ligatures w14:val="standardContextual"/>
        </w:rPr>
        <w:t xml:space="preserve">olicy, </w:t>
      </w:r>
      <w:r w:rsidR="00800DC4">
        <w:rPr>
          <w:rFonts w:eastAsiaTheme="minorEastAsia" w:cs="Arial"/>
          <w14:ligatures w14:val="standardContextual"/>
        </w:rPr>
        <w:t xml:space="preserve">provide </w:t>
      </w:r>
      <w:r w:rsidRPr="5A51CF5C">
        <w:rPr>
          <w:rFonts w:eastAsiaTheme="minorEastAsia" w:cs="Arial"/>
          <w14:ligatures w14:val="standardContextual"/>
        </w:rPr>
        <w:t>further support for EL classified students, and sustain PL opportunities for teachers of EL students for sustainability and spread. Future investments can help reach those regions that were unable to engage deeply and continue to amplify the importance of</w:t>
      </w:r>
      <w:r w:rsidR="00AC3634">
        <w:rPr>
          <w:rFonts w:eastAsiaTheme="minorEastAsia" w:cs="Arial"/>
          <w14:ligatures w14:val="standardContextual"/>
        </w:rPr>
        <w:t xml:space="preserve"> the</w:t>
      </w:r>
      <w:r w:rsidRPr="5A51CF5C">
        <w:rPr>
          <w:rFonts w:eastAsiaTheme="minorEastAsia" w:cs="Arial"/>
          <w14:ligatures w14:val="standardContextual"/>
        </w:rPr>
        <w:t xml:space="preserve"> EL Roadmap </w:t>
      </w:r>
      <w:r w:rsidR="001C17C3">
        <w:rPr>
          <w:rFonts w:eastAsiaTheme="minorEastAsia" w:cs="Arial"/>
          <w14:ligatures w14:val="standardContextual"/>
        </w:rPr>
        <w:t>P</w:t>
      </w:r>
      <w:r w:rsidRPr="5A51CF5C">
        <w:rPr>
          <w:rFonts w:eastAsiaTheme="minorEastAsia" w:cs="Arial"/>
          <w14:ligatures w14:val="standardContextual"/>
        </w:rPr>
        <w:t xml:space="preserve">olicy. </w:t>
      </w:r>
    </w:p>
    <w:p w14:paraId="1728233F" w14:textId="3E695881" w:rsidR="001D1C28" w:rsidRDefault="001D1C28" w:rsidP="001D1C28">
      <w:pPr>
        <w:shd w:val="clear" w:color="auto" w:fill="FFFFFF"/>
        <w:spacing w:after="240"/>
        <w:rPr>
          <w:rFonts w:eastAsiaTheme="minorHAnsi" w:cs="Arial"/>
          <w14:ligatures w14:val="standardContextual"/>
        </w:rPr>
      </w:pPr>
      <w:r>
        <w:rPr>
          <w:rFonts w:eastAsiaTheme="minorHAnsi" w:cs="Arial"/>
          <w14:ligatures w14:val="standardContextual"/>
        </w:rPr>
        <w:t xml:space="preserve">Artifacts and training resources from </w:t>
      </w:r>
      <w:r w:rsidR="009A0136">
        <w:rPr>
          <w:rFonts w:eastAsiaTheme="minorHAnsi" w:cs="Arial"/>
          <w14:ligatures w14:val="standardContextual"/>
        </w:rPr>
        <w:t xml:space="preserve">the </w:t>
      </w:r>
      <w:r>
        <w:rPr>
          <w:rFonts w:eastAsiaTheme="minorHAnsi" w:cs="Arial"/>
          <w14:ligatures w14:val="standardContextual"/>
        </w:rPr>
        <w:t>EWIG</w:t>
      </w:r>
      <w:r w:rsidR="009A0136">
        <w:rPr>
          <w:rFonts w:eastAsiaTheme="minorHAnsi" w:cs="Arial"/>
          <w14:ligatures w14:val="standardContextual"/>
        </w:rPr>
        <w:t xml:space="preserve"> Program</w:t>
      </w:r>
      <w:r>
        <w:rPr>
          <w:rFonts w:eastAsiaTheme="minorHAnsi" w:cs="Arial"/>
          <w14:ligatures w14:val="standardContextual"/>
        </w:rPr>
        <w:t xml:space="preserve">: EL Roadmap Policy Implementation continue to be made available online. </w:t>
      </w:r>
    </w:p>
    <w:p w14:paraId="79DCE746" w14:textId="3593ED4A" w:rsidR="001D1C28" w:rsidRPr="00B93BCA" w:rsidRDefault="001D1C28" w:rsidP="001D1C28">
      <w:pPr>
        <w:shd w:val="clear" w:color="auto" w:fill="FFFFFF"/>
        <w:spacing w:after="240"/>
        <w:rPr>
          <w:rFonts w:cs="Arial"/>
          <w:color w:val="000000"/>
        </w:rPr>
      </w:pPr>
      <w:r w:rsidRPr="00B93BCA">
        <w:rPr>
          <w:rFonts w:cs="Arial"/>
          <w:color w:val="000000"/>
        </w:rPr>
        <w:t xml:space="preserve">For information and resources on continued </w:t>
      </w:r>
      <w:r w:rsidR="00AF69E7">
        <w:rPr>
          <w:rFonts w:cs="Arial"/>
          <w:color w:val="000000"/>
        </w:rPr>
        <w:t>PL</w:t>
      </w:r>
      <w:r w:rsidRPr="00B93BCA">
        <w:rPr>
          <w:rFonts w:cs="Arial"/>
          <w:color w:val="000000"/>
        </w:rPr>
        <w:t xml:space="preserve"> opportunities after completion of the grant term by EL RISE!, please visit the Californians Together EL RISE! web page at</w:t>
      </w:r>
      <w:r w:rsidRPr="00C90567">
        <w:rPr>
          <w:rFonts w:cs="Arial"/>
          <w:color w:val="0000FF"/>
          <w:u w:val="single"/>
        </w:rPr>
        <w:t xml:space="preserve"> </w:t>
      </w:r>
      <w:hyperlink r:id="rId35" w:tooltip="EL RISE web page " w:history="1">
        <w:r w:rsidRPr="00B179DD">
          <w:rPr>
            <w:rStyle w:val="Hyperlink"/>
            <w:rFonts w:eastAsia="Arial" w:cs="Arial"/>
          </w:rPr>
          <w:t>https://sites.google.com/californianstogether.org/elrisecalifornianstogethermicr/home</w:t>
        </w:r>
      </w:hyperlink>
      <w:r w:rsidRPr="00B93BCA">
        <w:rPr>
          <w:rFonts w:cs="Arial"/>
          <w:color w:val="000000"/>
        </w:rPr>
        <w:t>.</w:t>
      </w:r>
    </w:p>
    <w:p w14:paraId="2AA15BE5" w14:textId="22504C05" w:rsidR="001D1C28" w:rsidRPr="009C1579" w:rsidRDefault="001D1C28" w:rsidP="001D1C28">
      <w:pPr>
        <w:shd w:val="clear" w:color="auto" w:fill="FFFFFF"/>
        <w:spacing w:after="240"/>
        <w:rPr>
          <w:rFonts w:cs="Arial"/>
          <w:color w:val="000000"/>
        </w:rPr>
      </w:pPr>
      <w:r w:rsidRPr="00B93BCA">
        <w:rPr>
          <w:rFonts w:cs="Arial"/>
          <w:color w:val="000000"/>
        </w:rPr>
        <w:t xml:space="preserve">For information and resources on continued </w:t>
      </w:r>
      <w:r w:rsidR="008A0781">
        <w:rPr>
          <w:rFonts w:cs="Arial"/>
          <w:color w:val="000000"/>
        </w:rPr>
        <w:t>PL</w:t>
      </w:r>
      <w:r w:rsidRPr="00B93BCA">
        <w:rPr>
          <w:rFonts w:cs="Arial"/>
          <w:color w:val="000000"/>
        </w:rPr>
        <w:t xml:space="preserve"> opportunities after completion of the grant term by</w:t>
      </w:r>
      <w:r>
        <w:rPr>
          <w:rFonts w:cs="Arial"/>
          <w:color w:val="000000"/>
        </w:rPr>
        <w:t xml:space="preserve"> </w:t>
      </w:r>
      <w:proofErr w:type="spellStart"/>
      <w:r>
        <w:rPr>
          <w:rFonts w:cs="Arial"/>
          <w:color w:val="000000"/>
        </w:rPr>
        <w:t>MCaP</w:t>
      </w:r>
      <w:proofErr w:type="spellEnd"/>
      <w:r>
        <w:rPr>
          <w:rFonts w:cs="Arial"/>
          <w:color w:val="000000"/>
        </w:rPr>
        <w:t>, p</w:t>
      </w:r>
      <w:r w:rsidRPr="00194514">
        <w:rPr>
          <w:rFonts w:cs="Arial"/>
          <w:color w:val="000000"/>
        </w:rPr>
        <w:t>lease visit the</w:t>
      </w:r>
      <w:r w:rsidR="00CA2722">
        <w:rPr>
          <w:rFonts w:cs="Arial"/>
          <w:color w:val="000000"/>
        </w:rPr>
        <w:t xml:space="preserve"> CABE</w:t>
      </w:r>
      <w:r w:rsidRPr="00194514">
        <w:rPr>
          <w:rFonts w:cs="Arial"/>
          <w:color w:val="000000"/>
        </w:rPr>
        <w:t xml:space="preserve"> </w:t>
      </w:r>
      <w:proofErr w:type="spellStart"/>
      <w:r w:rsidR="00653869">
        <w:rPr>
          <w:rFonts w:cs="Arial"/>
          <w:color w:val="000000"/>
        </w:rPr>
        <w:t>MCaP</w:t>
      </w:r>
      <w:proofErr w:type="spellEnd"/>
      <w:r w:rsidR="00653869">
        <w:rPr>
          <w:rFonts w:cs="Arial"/>
          <w:color w:val="000000"/>
        </w:rPr>
        <w:t xml:space="preserve"> </w:t>
      </w:r>
      <w:r w:rsidRPr="00194514">
        <w:rPr>
          <w:rFonts w:cs="Arial"/>
          <w:color w:val="000000"/>
        </w:rPr>
        <w:t>web</w:t>
      </w:r>
      <w:r>
        <w:rPr>
          <w:rFonts w:cs="Arial"/>
          <w:color w:val="000000"/>
        </w:rPr>
        <w:t xml:space="preserve"> page</w:t>
      </w:r>
      <w:r w:rsidRPr="00194514">
        <w:rPr>
          <w:rFonts w:cs="Arial"/>
          <w:color w:val="000000"/>
        </w:rPr>
        <w:t xml:space="preserve"> at </w:t>
      </w:r>
      <w:hyperlink r:id="rId36" w:tooltip="CABE MCaP website " w:history="1">
        <w:r w:rsidRPr="00194514">
          <w:rPr>
            <w:rStyle w:val="Hyperlink"/>
            <w:rFonts w:eastAsia="Arial" w:cs="Arial"/>
          </w:rPr>
          <w:t>https://mcap.gocabe.org/</w:t>
        </w:r>
      </w:hyperlink>
      <w:r w:rsidRPr="00194514">
        <w:rPr>
          <w:rFonts w:cs="Arial"/>
          <w:color w:val="000000"/>
        </w:rPr>
        <w:t xml:space="preserve"> and </w:t>
      </w:r>
      <w:r w:rsidR="00EE6EF5">
        <w:rPr>
          <w:rFonts w:cs="Arial"/>
          <w:color w:val="000000"/>
        </w:rPr>
        <w:t>select</w:t>
      </w:r>
      <w:r w:rsidRPr="00194514">
        <w:rPr>
          <w:rFonts w:cs="Arial"/>
          <w:color w:val="000000"/>
        </w:rPr>
        <w:t xml:space="preserve"> the “Webinar Recordings</w:t>
      </w:r>
      <w:r w:rsidR="001B7E3B">
        <w:rPr>
          <w:rFonts w:cs="Arial"/>
          <w:color w:val="000000"/>
        </w:rPr>
        <w:t>” tab.</w:t>
      </w:r>
    </w:p>
    <w:p w14:paraId="381F2486" w14:textId="3D6DA85B" w:rsidR="001833C5" w:rsidRDefault="001833C5" w:rsidP="00A8705A">
      <w:pPr>
        <w:pStyle w:val="Heading2"/>
      </w:pPr>
      <w:bookmarkStart w:id="37" w:name="_Toc158026637"/>
      <w:bookmarkStart w:id="38" w:name="_Hlk158236349"/>
      <w:bookmarkEnd w:id="20"/>
      <w:r>
        <w:t>Special Education</w:t>
      </w:r>
      <w:bookmarkEnd w:id="37"/>
    </w:p>
    <w:p w14:paraId="1965AF97" w14:textId="7A693A52" w:rsidR="001833C5" w:rsidRPr="000E2B67" w:rsidRDefault="001833C5" w:rsidP="001B7D0D">
      <w:pPr>
        <w:pStyle w:val="Heading3"/>
      </w:pPr>
      <w:bookmarkStart w:id="39" w:name="_Toc158026638"/>
      <w:r w:rsidRPr="000E2B67">
        <w:t>Implementation</w:t>
      </w:r>
      <w:bookmarkEnd w:id="39"/>
    </w:p>
    <w:p w14:paraId="2E31DA04" w14:textId="02413A3B" w:rsidR="001833C5" w:rsidRDefault="001833C5" w:rsidP="00B40E19">
      <w:pPr>
        <w:spacing w:after="240"/>
        <w:rPr>
          <w:rFonts w:eastAsia="Calibri" w:cs="Arial"/>
        </w:rPr>
      </w:pPr>
      <w:r w:rsidRPr="00F115BD">
        <w:rPr>
          <w:rFonts w:eastAsia="Calibri" w:cs="Arial"/>
        </w:rPr>
        <w:t xml:space="preserve">On February 14, 2020, the </w:t>
      </w:r>
      <w:r w:rsidR="00800DC4">
        <w:rPr>
          <w:rFonts w:eastAsia="Calibri" w:cs="Arial"/>
        </w:rPr>
        <w:t xml:space="preserve">CDE </w:t>
      </w:r>
      <w:r w:rsidR="001A315F">
        <w:rPr>
          <w:rFonts w:eastAsia="Calibri" w:cs="Arial"/>
        </w:rPr>
        <w:t>Special Education Division</w:t>
      </w:r>
      <w:r w:rsidRPr="00F115BD">
        <w:rPr>
          <w:rFonts w:eastAsia="Calibri" w:cs="Arial"/>
        </w:rPr>
        <w:t xml:space="preserve"> received five grant applications</w:t>
      </w:r>
      <w:r w:rsidR="00800DC4">
        <w:rPr>
          <w:rFonts w:eastAsia="Calibri" w:cs="Arial"/>
        </w:rPr>
        <w:t xml:space="preserve"> that</w:t>
      </w:r>
      <w:r w:rsidRPr="00F115BD">
        <w:rPr>
          <w:rFonts w:eastAsia="Calibri" w:cs="Arial"/>
        </w:rPr>
        <w:t xml:space="preserve"> were read and scored by peer reviewers the week of February 24, 2020. Through the peer review process, two grant applicants were identified for participation in personal interviews with representatives from the </w:t>
      </w:r>
      <w:r w:rsidR="00F773D9">
        <w:rPr>
          <w:rFonts w:eastAsia="Calibri" w:cs="Arial"/>
        </w:rPr>
        <w:t>Special Education Division</w:t>
      </w:r>
      <w:r w:rsidRPr="00F115BD">
        <w:rPr>
          <w:rFonts w:eastAsia="Calibri" w:cs="Arial"/>
        </w:rPr>
        <w:t xml:space="preserve">, </w:t>
      </w:r>
      <w:r w:rsidR="00396D17">
        <w:rPr>
          <w:rFonts w:eastAsia="Calibri" w:cs="Arial"/>
        </w:rPr>
        <w:t xml:space="preserve">the </w:t>
      </w:r>
      <w:r w:rsidRPr="00F115BD">
        <w:rPr>
          <w:rFonts w:eastAsia="Calibri" w:cs="Arial"/>
        </w:rPr>
        <w:t>CCEE, and the SBE before the SBE’s determination of the winning bidder. Interviews were conducted on March 9</w:t>
      </w:r>
      <w:r>
        <w:rPr>
          <w:rFonts w:eastAsia="Calibri" w:cs="Arial"/>
        </w:rPr>
        <w:t>‒</w:t>
      </w:r>
      <w:r w:rsidRPr="00F115BD">
        <w:rPr>
          <w:rFonts w:eastAsia="Calibri" w:cs="Arial"/>
        </w:rPr>
        <w:t xml:space="preserve">10, 2020, and the </w:t>
      </w:r>
      <w:r w:rsidR="00FB4E84">
        <w:rPr>
          <w:rFonts w:eastAsia="Calibri" w:cs="Arial"/>
        </w:rPr>
        <w:t>Center for Applied Special Technology Incorporated (</w:t>
      </w:r>
      <w:r w:rsidRPr="00F115BD">
        <w:rPr>
          <w:rFonts w:eastAsia="Calibri" w:cs="Arial"/>
        </w:rPr>
        <w:t>CAST</w:t>
      </w:r>
      <w:r w:rsidR="00FB4E84">
        <w:rPr>
          <w:rFonts w:eastAsia="Calibri" w:cs="Arial"/>
        </w:rPr>
        <w:t>)</w:t>
      </w:r>
      <w:r w:rsidRPr="00F115BD">
        <w:rPr>
          <w:rFonts w:eastAsia="Calibri" w:cs="Arial"/>
        </w:rPr>
        <w:t xml:space="preserve"> was recommended to the SBE as the sole grant recipient. The SBE confirmed this choice.</w:t>
      </w:r>
    </w:p>
    <w:p w14:paraId="0D325ED9" w14:textId="144D46C1" w:rsidR="0041301F" w:rsidRDefault="001833C5" w:rsidP="0041301F">
      <w:pPr>
        <w:spacing w:after="240"/>
        <w:rPr>
          <w:rFonts w:eastAsia="Calibri" w:cs="Arial"/>
        </w:rPr>
      </w:pPr>
      <w:r w:rsidRPr="35A216C3">
        <w:rPr>
          <w:rFonts w:eastAsia="Calibri" w:cs="Arial"/>
        </w:rPr>
        <w:lastRenderedPageBreak/>
        <w:t xml:space="preserve">The </w:t>
      </w:r>
      <w:r w:rsidR="00F773D9">
        <w:rPr>
          <w:rFonts w:eastAsia="Calibri" w:cs="Arial"/>
        </w:rPr>
        <w:t>Special Education Division</w:t>
      </w:r>
      <w:r w:rsidRPr="35A216C3">
        <w:rPr>
          <w:rFonts w:eastAsia="Calibri" w:cs="Arial"/>
        </w:rPr>
        <w:t xml:space="preserve"> </w:t>
      </w:r>
      <w:r w:rsidR="00304158">
        <w:rPr>
          <w:rFonts w:eastAsia="Calibri" w:cs="Arial"/>
        </w:rPr>
        <w:t xml:space="preserve">awarded a </w:t>
      </w:r>
      <w:r w:rsidRPr="35A216C3">
        <w:rPr>
          <w:rFonts w:eastAsia="Calibri" w:cs="Arial"/>
        </w:rPr>
        <w:t xml:space="preserve">grant </w:t>
      </w:r>
      <w:r w:rsidR="00304158">
        <w:rPr>
          <w:rFonts w:eastAsia="Calibri" w:cs="Arial"/>
        </w:rPr>
        <w:t>in the</w:t>
      </w:r>
      <w:r w:rsidRPr="35A216C3">
        <w:rPr>
          <w:rFonts w:eastAsia="Calibri" w:cs="Arial"/>
        </w:rPr>
        <w:t xml:space="preserve"> amount of $4,910,679 to CAST. The budget for the RFA was $5 million. Due to COVID-19 prompting necessary administrative changes to the grant award process, there was some delay in the completion of the grant award. The grant was awarded to CAST on July 20, 2020.</w:t>
      </w:r>
    </w:p>
    <w:p w14:paraId="25081E6E" w14:textId="15711243" w:rsidR="0069021F" w:rsidRPr="000E2B67" w:rsidRDefault="0069021F" w:rsidP="001B7D0D">
      <w:pPr>
        <w:pStyle w:val="Heading3"/>
      </w:pPr>
      <w:bookmarkStart w:id="40" w:name="_Toc158026639"/>
      <w:r w:rsidRPr="000E2B67">
        <w:t>Request for Application Deliverables</w:t>
      </w:r>
      <w:bookmarkEnd w:id="40"/>
    </w:p>
    <w:p w14:paraId="43843009" w14:textId="5C20E2C6" w:rsidR="0069021F" w:rsidRPr="00E926F3" w:rsidRDefault="0069021F" w:rsidP="0069021F">
      <w:pPr>
        <w:spacing w:after="240"/>
        <w:rPr>
          <w:rFonts w:cs="Arial"/>
        </w:rPr>
      </w:pPr>
      <w:r w:rsidRPr="00E926F3">
        <w:rPr>
          <w:rFonts w:cs="Arial"/>
        </w:rPr>
        <w:t xml:space="preserve">The heart of the </w:t>
      </w:r>
      <w:r w:rsidR="00BE1DDF" w:rsidRPr="00BE1DDF">
        <w:rPr>
          <w:rFonts w:cs="Arial"/>
        </w:rPr>
        <w:t>California Coalition for Inclusive Literacy (CCIL)</w:t>
      </w:r>
      <w:r w:rsidRPr="00E926F3">
        <w:rPr>
          <w:rFonts w:cs="Arial"/>
        </w:rPr>
        <w:t xml:space="preserve"> work revolves around building the capacity of the </w:t>
      </w:r>
      <w:r w:rsidR="000F6079">
        <w:rPr>
          <w:rFonts w:cs="Arial"/>
        </w:rPr>
        <w:t>five</w:t>
      </w:r>
      <w:r w:rsidRPr="00E926F3">
        <w:rPr>
          <w:rFonts w:cs="Arial"/>
        </w:rPr>
        <w:t xml:space="preserve"> participating </w:t>
      </w:r>
      <w:r>
        <w:rPr>
          <w:rFonts w:cs="Arial"/>
        </w:rPr>
        <w:t xml:space="preserve">COEs </w:t>
      </w:r>
      <w:r w:rsidR="0019703E">
        <w:rPr>
          <w:rFonts w:cs="Arial"/>
        </w:rPr>
        <w:t xml:space="preserve">(Fresno, Los Angeles, Placer, San Joaquin, and Santa Clara) </w:t>
      </w:r>
      <w:r w:rsidRPr="00E926F3">
        <w:rPr>
          <w:rFonts w:cs="Arial"/>
        </w:rPr>
        <w:t>to engage and support school sites in deep implementation of</w:t>
      </w:r>
      <w:r>
        <w:rPr>
          <w:rFonts w:cs="Arial"/>
        </w:rPr>
        <w:t xml:space="preserve"> </w:t>
      </w:r>
      <w:r w:rsidR="00FD42F0">
        <w:rPr>
          <w:rFonts w:cs="Arial"/>
        </w:rPr>
        <w:t xml:space="preserve">the </w:t>
      </w:r>
      <w:r w:rsidR="00544FBE">
        <w:rPr>
          <w:rFonts w:cs="Arial"/>
        </w:rPr>
        <w:t>U</w:t>
      </w:r>
      <w:r>
        <w:rPr>
          <w:rFonts w:cs="Arial"/>
        </w:rPr>
        <w:t xml:space="preserve">niversal </w:t>
      </w:r>
      <w:r w:rsidR="00544FBE">
        <w:rPr>
          <w:rFonts w:cs="Arial"/>
        </w:rPr>
        <w:t>D</w:t>
      </w:r>
      <w:r>
        <w:rPr>
          <w:rFonts w:cs="Arial"/>
        </w:rPr>
        <w:t xml:space="preserve">esign for </w:t>
      </w:r>
      <w:r w:rsidR="00544FBE">
        <w:rPr>
          <w:rFonts w:cs="Arial"/>
        </w:rPr>
        <w:t>L</w:t>
      </w:r>
      <w:r>
        <w:rPr>
          <w:rFonts w:cs="Arial"/>
        </w:rPr>
        <w:t>earning</w:t>
      </w:r>
      <w:r w:rsidRPr="00E926F3">
        <w:rPr>
          <w:rFonts w:cs="Arial"/>
        </w:rPr>
        <w:t xml:space="preserve"> </w:t>
      </w:r>
      <w:r>
        <w:rPr>
          <w:rFonts w:cs="Arial"/>
        </w:rPr>
        <w:t>(</w:t>
      </w:r>
      <w:r w:rsidRPr="00E926F3">
        <w:rPr>
          <w:rFonts w:cs="Arial"/>
        </w:rPr>
        <w:t>UDL</w:t>
      </w:r>
      <w:r>
        <w:rPr>
          <w:rFonts w:cs="Arial"/>
        </w:rPr>
        <w:t>)</w:t>
      </w:r>
      <w:r w:rsidRPr="00E926F3">
        <w:rPr>
          <w:rFonts w:cs="Arial"/>
        </w:rPr>
        <w:t xml:space="preserve"> in support of the best</w:t>
      </w:r>
      <w:r>
        <w:rPr>
          <w:rFonts w:cs="Arial"/>
        </w:rPr>
        <w:t xml:space="preserve"> </w:t>
      </w:r>
      <w:r w:rsidRPr="00E926F3">
        <w:rPr>
          <w:rFonts w:cs="Arial"/>
        </w:rPr>
        <w:t xml:space="preserve">practices around Inclusive Literacy. The </w:t>
      </w:r>
      <w:r w:rsidR="00900F76">
        <w:rPr>
          <w:rFonts w:cs="Arial"/>
        </w:rPr>
        <w:t xml:space="preserve">activities and resources provided </w:t>
      </w:r>
      <w:r w:rsidRPr="00E926F3">
        <w:rPr>
          <w:rFonts w:cs="Arial"/>
        </w:rPr>
        <w:t>relate</w:t>
      </w:r>
      <w:r w:rsidR="00F06FBE">
        <w:rPr>
          <w:rFonts w:cs="Arial"/>
        </w:rPr>
        <w:t>d</w:t>
      </w:r>
      <w:r w:rsidR="006956C1">
        <w:rPr>
          <w:rFonts w:cs="Arial"/>
        </w:rPr>
        <w:t xml:space="preserve"> </w:t>
      </w:r>
      <w:r w:rsidRPr="00E926F3">
        <w:rPr>
          <w:rFonts w:cs="Arial"/>
        </w:rPr>
        <w:t>to the primary goals of the CCIL</w:t>
      </w:r>
      <w:r w:rsidR="00FD42F0">
        <w:rPr>
          <w:rFonts w:cs="Arial"/>
        </w:rPr>
        <w:t xml:space="preserve"> </w:t>
      </w:r>
      <w:r w:rsidRPr="00E926F3">
        <w:rPr>
          <w:rFonts w:cs="Arial"/>
        </w:rPr>
        <w:t xml:space="preserve">to provide </w:t>
      </w:r>
      <w:r w:rsidR="00115ACF">
        <w:rPr>
          <w:rFonts w:cs="Arial"/>
        </w:rPr>
        <w:t>PD</w:t>
      </w:r>
      <w:r w:rsidRPr="00E926F3">
        <w:rPr>
          <w:rFonts w:cs="Arial"/>
        </w:rPr>
        <w:t>, support</w:t>
      </w:r>
      <w:r w:rsidR="00E1598C">
        <w:rPr>
          <w:rFonts w:cs="Arial"/>
        </w:rPr>
        <w:t>,</w:t>
      </w:r>
      <w:r w:rsidRPr="00E926F3">
        <w:rPr>
          <w:rFonts w:cs="Arial"/>
        </w:rPr>
        <w:t xml:space="preserve"> and coaching in the following areas:</w:t>
      </w:r>
    </w:p>
    <w:p w14:paraId="4133AD73" w14:textId="7A2226DB" w:rsidR="0069021F" w:rsidRPr="0036035E" w:rsidRDefault="0069021F" w:rsidP="0069021F">
      <w:pPr>
        <w:pStyle w:val="ListParagraph"/>
        <w:numPr>
          <w:ilvl w:val="0"/>
          <w:numId w:val="14"/>
        </w:numPr>
        <w:spacing w:after="240"/>
        <w:contextualSpacing w:val="0"/>
        <w:rPr>
          <w:rFonts w:cs="Arial"/>
        </w:rPr>
      </w:pPr>
      <w:r w:rsidRPr="0036035E">
        <w:rPr>
          <w:rFonts w:cs="Arial"/>
        </w:rPr>
        <w:t>Inclusive practices for general education and special educatio</w:t>
      </w:r>
      <w:r>
        <w:rPr>
          <w:rFonts w:cs="Arial"/>
        </w:rPr>
        <w:t xml:space="preserve">n settings, </w:t>
      </w:r>
      <w:r w:rsidR="00396D17">
        <w:rPr>
          <w:rFonts w:cs="Arial"/>
        </w:rPr>
        <w:t>which include</w:t>
      </w:r>
      <w:r>
        <w:rPr>
          <w:rFonts w:cs="Arial"/>
        </w:rPr>
        <w:t xml:space="preserve"> a UDL</w:t>
      </w:r>
      <w:r w:rsidRPr="0036035E">
        <w:rPr>
          <w:rFonts w:cs="Arial"/>
        </w:rPr>
        <w:t xml:space="preserve"> to help educators teach all students regardless of ability</w:t>
      </w:r>
      <w:r w:rsidR="00396D17">
        <w:rPr>
          <w:rFonts w:cs="Arial"/>
        </w:rPr>
        <w:t>,</w:t>
      </w:r>
      <w:r w:rsidRPr="0036035E">
        <w:rPr>
          <w:rFonts w:cs="Arial"/>
        </w:rPr>
        <w:t xml:space="preserve"> and teaching models that support these practices, </w:t>
      </w:r>
      <w:r w:rsidR="00396D17">
        <w:rPr>
          <w:rFonts w:cs="Arial"/>
        </w:rPr>
        <w:t>which include</w:t>
      </w:r>
      <w:r w:rsidRPr="0036035E">
        <w:rPr>
          <w:rFonts w:cs="Arial"/>
        </w:rPr>
        <w:t xml:space="preserve"> co-teaching</w:t>
      </w:r>
      <w:r w:rsidR="008A0781">
        <w:rPr>
          <w:rFonts w:cs="Arial"/>
        </w:rPr>
        <w:t>.</w:t>
      </w:r>
    </w:p>
    <w:p w14:paraId="7691E8FE" w14:textId="6B46331D" w:rsidR="0069021F" w:rsidRPr="0036035E" w:rsidRDefault="0069021F" w:rsidP="0069021F">
      <w:pPr>
        <w:pStyle w:val="ListParagraph"/>
        <w:numPr>
          <w:ilvl w:val="0"/>
          <w:numId w:val="14"/>
        </w:numPr>
        <w:spacing w:after="240"/>
        <w:contextualSpacing w:val="0"/>
        <w:rPr>
          <w:rFonts w:cs="Arial"/>
        </w:rPr>
      </w:pPr>
      <w:r w:rsidRPr="0036035E">
        <w:rPr>
          <w:rFonts w:cs="Arial"/>
        </w:rPr>
        <w:t xml:space="preserve">General procedures for identifying individuals with disabilities and developing appropriate </w:t>
      </w:r>
      <w:r w:rsidR="0019703E">
        <w:rPr>
          <w:rFonts w:cs="Arial"/>
        </w:rPr>
        <w:t>Individual Education Plans (</w:t>
      </w:r>
      <w:r>
        <w:rPr>
          <w:rFonts w:cs="Arial"/>
        </w:rPr>
        <w:t>IEPs</w:t>
      </w:r>
      <w:r w:rsidR="0019703E">
        <w:rPr>
          <w:rFonts w:cs="Arial"/>
        </w:rPr>
        <w:t>)</w:t>
      </w:r>
      <w:r w:rsidRPr="0036035E">
        <w:rPr>
          <w:rFonts w:cs="Arial"/>
        </w:rPr>
        <w:t xml:space="preserve"> for these students</w:t>
      </w:r>
      <w:r w:rsidR="008A0781">
        <w:rPr>
          <w:rFonts w:cs="Arial"/>
        </w:rPr>
        <w:t>.</w:t>
      </w:r>
    </w:p>
    <w:p w14:paraId="56A45EC5" w14:textId="4DB7EEAF" w:rsidR="0069021F" w:rsidRPr="0036035E" w:rsidRDefault="0069021F" w:rsidP="0069021F">
      <w:pPr>
        <w:pStyle w:val="ListParagraph"/>
        <w:numPr>
          <w:ilvl w:val="0"/>
          <w:numId w:val="14"/>
        </w:numPr>
        <w:spacing w:after="240"/>
        <w:contextualSpacing w:val="0"/>
        <w:rPr>
          <w:rFonts w:cs="Arial"/>
        </w:rPr>
      </w:pPr>
      <w:r w:rsidRPr="0036035E">
        <w:rPr>
          <w:rFonts w:cs="Arial"/>
        </w:rPr>
        <w:t xml:space="preserve">Alternative </w:t>
      </w:r>
      <w:r w:rsidR="0007777B">
        <w:rPr>
          <w:rFonts w:cs="Arial"/>
        </w:rPr>
        <w:t>D</w:t>
      </w:r>
      <w:r w:rsidRPr="0036035E">
        <w:rPr>
          <w:rFonts w:cs="Arial"/>
        </w:rPr>
        <w:t xml:space="preserve">ispute </w:t>
      </w:r>
      <w:r w:rsidR="0007777B">
        <w:rPr>
          <w:rFonts w:cs="Arial"/>
        </w:rPr>
        <w:t>R</w:t>
      </w:r>
      <w:r w:rsidRPr="0036035E">
        <w:rPr>
          <w:rFonts w:cs="Arial"/>
        </w:rPr>
        <w:t>esolution procedures</w:t>
      </w:r>
      <w:r w:rsidR="008A0781">
        <w:rPr>
          <w:rFonts w:cs="Arial"/>
        </w:rPr>
        <w:t>.</w:t>
      </w:r>
    </w:p>
    <w:p w14:paraId="7AD48733" w14:textId="7AF18FC3" w:rsidR="0069021F" w:rsidRDefault="0069021F" w:rsidP="0069021F">
      <w:pPr>
        <w:pStyle w:val="ListParagraph"/>
        <w:numPr>
          <w:ilvl w:val="0"/>
          <w:numId w:val="14"/>
        </w:numPr>
        <w:spacing w:after="240"/>
        <w:contextualSpacing w:val="0"/>
        <w:rPr>
          <w:rFonts w:cs="Arial"/>
        </w:rPr>
      </w:pPr>
      <w:r w:rsidRPr="0036035E">
        <w:rPr>
          <w:rFonts w:cs="Arial"/>
        </w:rPr>
        <w:t xml:space="preserve">Strategies for supporting students with </w:t>
      </w:r>
      <w:proofErr w:type="gramStart"/>
      <w:r>
        <w:rPr>
          <w:rFonts w:cs="Arial"/>
        </w:rPr>
        <w:t xml:space="preserve">particular </w:t>
      </w:r>
      <w:r w:rsidRPr="0036035E">
        <w:rPr>
          <w:rFonts w:cs="Arial"/>
        </w:rPr>
        <w:t>disabilities</w:t>
      </w:r>
      <w:proofErr w:type="gramEnd"/>
      <w:r w:rsidRPr="0036035E">
        <w:rPr>
          <w:rFonts w:cs="Arial"/>
        </w:rPr>
        <w:t xml:space="preserve"> in a general education setting</w:t>
      </w:r>
      <w:r w:rsidR="008A0781">
        <w:rPr>
          <w:rFonts w:cs="Arial"/>
        </w:rPr>
        <w:t>.</w:t>
      </w:r>
    </w:p>
    <w:p w14:paraId="4653B559" w14:textId="3FBAA962" w:rsidR="0069021F" w:rsidRPr="0036035E" w:rsidRDefault="0069021F" w:rsidP="0069021F">
      <w:pPr>
        <w:pStyle w:val="ListParagraph"/>
        <w:numPr>
          <w:ilvl w:val="0"/>
          <w:numId w:val="14"/>
        </w:numPr>
        <w:spacing w:after="240"/>
        <w:contextualSpacing w:val="0"/>
        <w:rPr>
          <w:rFonts w:cs="Arial"/>
        </w:rPr>
      </w:pPr>
      <w:r w:rsidRPr="0036035E">
        <w:rPr>
          <w:rFonts w:cs="Arial"/>
        </w:rPr>
        <w:t>Support for students with overlapping educational needs, particul</w:t>
      </w:r>
      <w:r>
        <w:rPr>
          <w:rFonts w:cs="Arial"/>
        </w:rPr>
        <w:t>arly those with an I</w:t>
      </w:r>
      <w:r w:rsidRPr="0036035E">
        <w:rPr>
          <w:rFonts w:cs="Arial"/>
        </w:rPr>
        <w:t xml:space="preserve">EP who are also identified as </w:t>
      </w:r>
      <w:r w:rsidR="00EF5DD3">
        <w:rPr>
          <w:rFonts w:cs="Arial"/>
        </w:rPr>
        <w:t>E</w:t>
      </w:r>
      <w:r w:rsidR="008A0781">
        <w:rPr>
          <w:rFonts w:cs="Arial"/>
        </w:rPr>
        <w:t>L</w:t>
      </w:r>
      <w:r w:rsidR="00EF5DD3">
        <w:rPr>
          <w:rFonts w:cs="Arial"/>
        </w:rPr>
        <w:t>s</w:t>
      </w:r>
      <w:r w:rsidR="008A0781">
        <w:rPr>
          <w:rFonts w:cs="Arial"/>
        </w:rPr>
        <w:t>.</w:t>
      </w:r>
    </w:p>
    <w:p w14:paraId="1461010F" w14:textId="77777777" w:rsidR="0069021F" w:rsidRPr="00E926F3" w:rsidRDefault="0069021F" w:rsidP="0069021F">
      <w:pPr>
        <w:spacing w:after="240"/>
        <w:rPr>
          <w:rFonts w:cs="Arial"/>
        </w:rPr>
      </w:pPr>
      <w:r w:rsidRPr="00E926F3">
        <w:rPr>
          <w:rFonts w:cs="Arial"/>
        </w:rPr>
        <w:t>These goals are in service of:</w:t>
      </w:r>
    </w:p>
    <w:p w14:paraId="68725B3D" w14:textId="42B6ABF6" w:rsidR="0069021F" w:rsidRPr="00596B34" w:rsidRDefault="0069021F" w:rsidP="00596B34">
      <w:pPr>
        <w:pStyle w:val="ListParagraph"/>
        <w:numPr>
          <w:ilvl w:val="0"/>
          <w:numId w:val="17"/>
        </w:numPr>
        <w:rPr>
          <w:rFonts w:cs="Arial"/>
        </w:rPr>
      </w:pPr>
      <w:r w:rsidRPr="00596B34">
        <w:rPr>
          <w:rFonts w:cs="Arial"/>
        </w:rPr>
        <w:t xml:space="preserve">Building LEA </w:t>
      </w:r>
      <w:r w:rsidR="00462639">
        <w:rPr>
          <w:rFonts w:cs="Arial"/>
        </w:rPr>
        <w:t>c</w:t>
      </w:r>
      <w:r w:rsidRPr="00596B34">
        <w:rPr>
          <w:rFonts w:cs="Arial"/>
        </w:rPr>
        <w:t xml:space="preserve">apacity to </w:t>
      </w:r>
      <w:r w:rsidR="00462639">
        <w:rPr>
          <w:rFonts w:cs="Arial"/>
        </w:rPr>
        <w:t>s</w:t>
      </w:r>
      <w:r w:rsidRPr="00596B34">
        <w:rPr>
          <w:rFonts w:cs="Arial"/>
        </w:rPr>
        <w:t xml:space="preserve">upport </w:t>
      </w:r>
      <w:r w:rsidR="00462639">
        <w:rPr>
          <w:rFonts w:cs="Arial"/>
        </w:rPr>
        <w:t>s</w:t>
      </w:r>
      <w:r w:rsidRPr="00596B34">
        <w:rPr>
          <w:rFonts w:cs="Arial"/>
        </w:rPr>
        <w:t>tudents</w:t>
      </w:r>
      <w:r w:rsidR="00D47BEE">
        <w:rPr>
          <w:rFonts w:cs="Arial"/>
        </w:rPr>
        <w:t>.</w:t>
      </w:r>
    </w:p>
    <w:p w14:paraId="0623153F" w14:textId="272E04F6" w:rsidR="0069021F" w:rsidRPr="00596B34" w:rsidRDefault="0069021F" w:rsidP="00596B34">
      <w:pPr>
        <w:pStyle w:val="ListParagraph"/>
        <w:numPr>
          <w:ilvl w:val="0"/>
          <w:numId w:val="17"/>
        </w:numPr>
        <w:rPr>
          <w:rFonts w:cs="Arial"/>
        </w:rPr>
      </w:pPr>
      <w:r w:rsidRPr="00596B34">
        <w:rPr>
          <w:rFonts w:cs="Arial"/>
        </w:rPr>
        <w:t xml:space="preserve">Capacity </w:t>
      </w:r>
      <w:r w:rsidR="00462639">
        <w:rPr>
          <w:rFonts w:cs="Arial"/>
        </w:rPr>
        <w:t>b</w:t>
      </w:r>
      <w:r w:rsidRPr="00596B34">
        <w:rPr>
          <w:rFonts w:cs="Arial"/>
        </w:rPr>
        <w:t xml:space="preserve">uilding </w:t>
      </w:r>
      <w:r w:rsidR="00462639">
        <w:rPr>
          <w:rFonts w:cs="Arial"/>
        </w:rPr>
        <w:t>t</w:t>
      </w:r>
      <w:r w:rsidRPr="00596B34">
        <w:rPr>
          <w:rFonts w:cs="Arial"/>
        </w:rPr>
        <w:t xml:space="preserve">hrough </w:t>
      </w:r>
      <w:r w:rsidR="00462639">
        <w:rPr>
          <w:rFonts w:cs="Arial"/>
        </w:rPr>
        <w:t>s</w:t>
      </w:r>
      <w:r w:rsidRPr="00596B34">
        <w:rPr>
          <w:rFonts w:cs="Arial"/>
        </w:rPr>
        <w:t xml:space="preserve">tatewide </w:t>
      </w:r>
      <w:r w:rsidR="00462639">
        <w:rPr>
          <w:rFonts w:cs="Arial"/>
        </w:rPr>
        <w:t>p</w:t>
      </w:r>
      <w:r w:rsidRPr="00596B34">
        <w:rPr>
          <w:rFonts w:cs="Arial"/>
        </w:rPr>
        <w:t xml:space="preserve">artnerships and </w:t>
      </w:r>
      <w:r w:rsidR="00462639">
        <w:rPr>
          <w:rFonts w:cs="Arial"/>
        </w:rPr>
        <w:t>s</w:t>
      </w:r>
      <w:r w:rsidRPr="00596B34">
        <w:rPr>
          <w:rFonts w:cs="Arial"/>
        </w:rPr>
        <w:t xml:space="preserve">ystems of </w:t>
      </w:r>
      <w:r w:rsidR="00462639">
        <w:rPr>
          <w:rFonts w:cs="Arial"/>
        </w:rPr>
        <w:t>s</w:t>
      </w:r>
      <w:r w:rsidRPr="00596B34">
        <w:rPr>
          <w:rFonts w:cs="Arial"/>
        </w:rPr>
        <w:t>upport</w:t>
      </w:r>
      <w:r w:rsidR="00D47BEE">
        <w:rPr>
          <w:rFonts w:cs="Arial"/>
        </w:rPr>
        <w:t>.</w:t>
      </w:r>
    </w:p>
    <w:p w14:paraId="0AF2BC73" w14:textId="6BCBB039" w:rsidR="0069021F" w:rsidRPr="00596B34" w:rsidRDefault="006D672D" w:rsidP="00596B34">
      <w:pPr>
        <w:pStyle w:val="ListParagraph"/>
        <w:numPr>
          <w:ilvl w:val="0"/>
          <w:numId w:val="17"/>
        </w:numPr>
        <w:spacing w:after="240"/>
        <w:rPr>
          <w:rFonts w:cs="Arial"/>
        </w:rPr>
      </w:pPr>
      <w:r>
        <w:rPr>
          <w:rFonts w:cs="Arial"/>
        </w:rPr>
        <w:t xml:space="preserve">PD </w:t>
      </w:r>
      <w:r w:rsidR="0069021F" w:rsidRPr="00596B34">
        <w:rPr>
          <w:rFonts w:cs="Arial"/>
        </w:rPr>
        <w:t xml:space="preserve">and </w:t>
      </w:r>
      <w:r w:rsidR="00462639">
        <w:rPr>
          <w:rFonts w:cs="Arial"/>
        </w:rPr>
        <w:t>e</w:t>
      </w:r>
      <w:r w:rsidR="0069021F" w:rsidRPr="00596B34">
        <w:rPr>
          <w:rFonts w:cs="Arial"/>
        </w:rPr>
        <w:t xml:space="preserve">ducator </w:t>
      </w:r>
      <w:r w:rsidR="00462639">
        <w:rPr>
          <w:rFonts w:cs="Arial"/>
        </w:rPr>
        <w:t>s</w:t>
      </w:r>
      <w:r w:rsidR="0069021F" w:rsidRPr="00596B34">
        <w:rPr>
          <w:rFonts w:cs="Arial"/>
        </w:rPr>
        <w:t>upport</w:t>
      </w:r>
      <w:r w:rsidR="00D47BEE">
        <w:rPr>
          <w:rFonts w:cs="Arial"/>
        </w:rPr>
        <w:t>.</w:t>
      </w:r>
    </w:p>
    <w:p w14:paraId="69758CB7" w14:textId="0C5074B3" w:rsidR="00B40E19" w:rsidRDefault="00B40E19" w:rsidP="001B7D0D">
      <w:pPr>
        <w:pStyle w:val="Heading3"/>
      </w:pPr>
      <w:bookmarkStart w:id="41" w:name="_Toc158026640"/>
      <w:r>
        <w:lastRenderedPageBreak/>
        <w:t>Grantee: Center for Applied Special Technology Incorporated</w:t>
      </w:r>
      <w:bookmarkEnd w:id="41"/>
    </w:p>
    <w:p w14:paraId="56C19E49" w14:textId="1D10C75E" w:rsidR="0041301F" w:rsidRPr="00A77CF2" w:rsidRDefault="0041301F" w:rsidP="00A8705A">
      <w:pPr>
        <w:pStyle w:val="Heading4"/>
      </w:pPr>
      <w:r w:rsidRPr="00A77CF2">
        <w:t xml:space="preserve">Building </w:t>
      </w:r>
      <w:r w:rsidR="003870BF">
        <w:t>Local Educational Agencies</w:t>
      </w:r>
      <w:r w:rsidR="0075168E">
        <w:t>’</w:t>
      </w:r>
      <w:r w:rsidR="003870BF">
        <w:t xml:space="preserve"> </w:t>
      </w:r>
      <w:r w:rsidRPr="00A77CF2">
        <w:t>Capacity to Support Students</w:t>
      </w:r>
    </w:p>
    <w:p w14:paraId="2EE94B7F" w14:textId="13FAD94E" w:rsidR="00CF3052" w:rsidRDefault="00ED0F14" w:rsidP="00CF3052">
      <w:pPr>
        <w:spacing w:after="240"/>
        <w:rPr>
          <w:rFonts w:cs="Arial"/>
        </w:rPr>
      </w:pPr>
      <w:r>
        <w:rPr>
          <w:rFonts w:cs="Arial"/>
        </w:rPr>
        <w:t xml:space="preserve">The </w:t>
      </w:r>
      <w:r w:rsidR="00CF3052" w:rsidRPr="0069123A">
        <w:rPr>
          <w:rFonts w:cs="Arial"/>
        </w:rPr>
        <w:t>CAST continued to work closely with the five partner COEs: Fresno, Los Angeles, Placer, San Joaquin, and Santa Clara. The CCIL team continued their monthly partner meetings on the second Friday of every month, during which all the COEs c</w:t>
      </w:r>
      <w:r w:rsidR="009A4504">
        <w:rPr>
          <w:rFonts w:cs="Arial"/>
        </w:rPr>
        <w:t>a</w:t>
      </w:r>
      <w:r w:rsidR="00CF3052" w:rsidRPr="0069123A">
        <w:rPr>
          <w:rFonts w:cs="Arial"/>
        </w:rPr>
        <w:t>me together to plan for the upcoming month, discuss needs, network, and share ideas. The team scheduled COE trainings and school/district PD, outlined a monthly statewide PD schedule, and set goals for each of the training sessions. COE partners were able to showcase their work and movement in UDL implementation with a focus on Inclusive Literacy Practices.</w:t>
      </w:r>
    </w:p>
    <w:p w14:paraId="47021A75" w14:textId="4BD73F08" w:rsidR="00CF3052" w:rsidRPr="0069123A" w:rsidRDefault="00CF3052" w:rsidP="00CF3052">
      <w:pPr>
        <w:spacing w:after="240"/>
        <w:rPr>
          <w:rFonts w:cs="Arial"/>
        </w:rPr>
      </w:pPr>
      <w:r w:rsidRPr="00E373D1">
        <w:rPr>
          <w:rFonts w:cs="Arial"/>
        </w:rPr>
        <w:t xml:space="preserve">Additionally, </w:t>
      </w:r>
      <w:r w:rsidR="00234A4B">
        <w:rPr>
          <w:rFonts w:cs="Arial"/>
        </w:rPr>
        <w:t xml:space="preserve">the </w:t>
      </w:r>
      <w:r w:rsidRPr="00E373D1">
        <w:rPr>
          <w:rFonts w:cs="Arial"/>
        </w:rPr>
        <w:t xml:space="preserve">CAST and </w:t>
      </w:r>
      <w:r>
        <w:rPr>
          <w:rFonts w:cs="Arial"/>
        </w:rPr>
        <w:t>their</w:t>
      </w:r>
      <w:r w:rsidRPr="00E373D1">
        <w:rPr>
          <w:rFonts w:cs="Arial"/>
        </w:rPr>
        <w:t xml:space="preserve"> COE partners continued to meet with the California UDL Coalition and</w:t>
      </w:r>
      <w:r>
        <w:rPr>
          <w:rFonts w:cs="Arial"/>
        </w:rPr>
        <w:t xml:space="preserve"> </w:t>
      </w:r>
      <w:r w:rsidRPr="00E373D1">
        <w:rPr>
          <w:rFonts w:cs="Arial"/>
        </w:rPr>
        <w:t>its capacity-building subcommittee to create a plan for dissemination of expertise beyond the</w:t>
      </w:r>
      <w:r>
        <w:rPr>
          <w:rFonts w:cs="Arial"/>
        </w:rPr>
        <w:t xml:space="preserve"> </w:t>
      </w:r>
      <w:r w:rsidRPr="00E373D1">
        <w:rPr>
          <w:rFonts w:cs="Arial"/>
        </w:rPr>
        <w:t>boundaries of the CCIL project itself. There are</w:t>
      </w:r>
      <w:r w:rsidR="00216490">
        <w:rPr>
          <w:rFonts w:cs="Arial"/>
        </w:rPr>
        <w:t xml:space="preserve"> three</w:t>
      </w:r>
      <w:r w:rsidRPr="00E373D1">
        <w:rPr>
          <w:rFonts w:cs="Arial"/>
        </w:rPr>
        <w:t xml:space="preserve"> members from the CCIL project on the Coalition</w:t>
      </w:r>
      <w:r>
        <w:rPr>
          <w:rFonts w:cs="Arial"/>
        </w:rPr>
        <w:t xml:space="preserve"> </w:t>
      </w:r>
      <w:r w:rsidRPr="00E373D1">
        <w:rPr>
          <w:rFonts w:cs="Arial"/>
        </w:rPr>
        <w:t xml:space="preserve">Steering Committee. </w:t>
      </w:r>
      <w:r>
        <w:rPr>
          <w:rFonts w:cs="Arial"/>
        </w:rPr>
        <w:t>Their</w:t>
      </w:r>
      <w:r w:rsidRPr="00E373D1">
        <w:rPr>
          <w:rFonts w:cs="Arial"/>
        </w:rPr>
        <w:t xml:space="preserve"> work continues to gain traction across the state.</w:t>
      </w:r>
    </w:p>
    <w:p w14:paraId="36BDD3BF" w14:textId="78203C27" w:rsidR="00CF3052" w:rsidRDefault="00CF3052" w:rsidP="00CF3052">
      <w:pPr>
        <w:spacing w:after="240"/>
        <w:rPr>
          <w:rFonts w:cs="Arial"/>
        </w:rPr>
      </w:pPr>
      <w:r>
        <w:rPr>
          <w:rFonts w:cs="Arial"/>
        </w:rPr>
        <w:t xml:space="preserve">The </w:t>
      </w:r>
      <w:r w:rsidR="00CB4DFA">
        <w:rPr>
          <w:rFonts w:cs="Arial"/>
        </w:rPr>
        <w:t xml:space="preserve">COE partners </w:t>
      </w:r>
      <w:r w:rsidRPr="00671A08">
        <w:rPr>
          <w:rFonts w:cs="Arial"/>
        </w:rPr>
        <w:t>are well</w:t>
      </w:r>
      <w:r w:rsidR="00096AE1">
        <w:rPr>
          <w:rFonts w:cs="Arial"/>
        </w:rPr>
        <w:t>-</w:t>
      </w:r>
      <w:r w:rsidRPr="00671A08">
        <w:rPr>
          <w:rFonts w:cs="Arial"/>
        </w:rPr>
        <w:t>equipped to meet the needs of their surrounding communities with</w:t>
      </w:r>
      <w:r>
        <w:rPr>
          <w:rFonts w:cs="Arial"/>
        </w:rPr>
        <w:t xml:space="preserve"> </w:t>
      </w:r>
      <w:r w:rsidRPr="00671A08">
        <w:rPr>
          <w:rFonts w:cs="Arial"/>
        </w:rPr>
        <w:t>knowledge, tools</w:t>
      </w:r>
      <w:r w:rsidR="00096AE1">
        <w:rPr>
          <w:rFonts w:cs="Arial"/>
        </w:rPr>
        <w:t>,</w:t>
      </w:r>
      <w:r w:rsidRPr="00671A08">
        <w:rPr>
          <w:rFonts w:cs="Arial"/>
        </w:rPr>
        <w:t xml:space="preserve"> and strategies gained because</w:t>
      </w:r>
      <w:r w:rsidR="00363860">
        <w:rPr>
          <w:rFonts w:cs="Arial"/>
        </w:rPr>
        <w:t xml:space="preserve"> of</w:t>
      </w:r>
      <w:r w:rsidRPr="00671A08">
        <w:rPr>
          <w:rFonts w:cs="Arial"/>
        </w:rPr>
        <w:t xml:space="preserve"> </w:t>
      </w:r>
      <w:r w:rsidR="0019703E">
        <w:rPr>
          <w:rFonts w:cs="Arial"/>
        </w:rPr>
        <w:t>their collaboration with CAST</w:t>
      </w:r>
      <w:r w:rsidRPr="00671A08">
        <w:rPr>
          <w:rFonts w:cs="Arial"/>
        </w:rPr>
        <w:t>.</w:t>
      </w:r>
      <w:r w:rsidR="0019703E">
        <w:rPr>
          <w:rFonts w:cs="Arial"/>
        </w:rPr>
        <w:t xml:space="preserve"> Thei</w:t>
      </w:r>
      <w:r w:rsidRPr="00671A08">
        <w:rPr>
          <w:rFonts w:cs="Arial"/>
        </w:rPr>
        <w:t>r school sites are</w:t>
      </w:r>
      <w:r>
        <w:rPr>
          <w:rFonts w:cs="Arial"/>
        </w:rPr>
        <w:t xml:space="preserve"> </w:t>
      </w:r>
      <w:r w:rsidRPr="00671A08">
        <w:rPr>
          <w:rFonts w:cs="Arial"/>
        </w:rPr>
        <w:t>internalizing UDL and inclusive practices</w:t>
      </w:r>
      <w:r w:rsidR="00096AE1">
        <w:rPr>
          <w:rFonts w:cs="Arial"/>
        </w:rPr>
        <w:t xml:space="preserve"> and</w:t>
      </w:r>
      <w:r w:rsidRPr="00671A08">
        <w:rPr>
          <w:rFonts w:cs="Arial"/>
        </w:rPr>
        <w:t xml:space="preserve"> making long</w:t>
      </w:r>
      <w:r w:rsidR="00F95281">
        <w:rPr>
          <w:rFonts w:cs="Arial"/>
        </w:rPr>
        <w:t>-</w:t>
      </w:r>
      <w:r w:rsidRPr="00671A08">
        <w:rPr>
          <w:rFonts w:cs="Arial"/>
        </w:rPr>
        <w:t>term plans for implementation.</w:t>
      </w:r>
      <w:r>
        <w:rPr>
          <w:rFonts w:cs="Arial"/>
        </w:rPr>
        <w:t xml:space="preserve"> </w:t>
      </w:r>
      <w:r w:rsidRPr="009A129B">
        <w:rPr>
          <w:rFonts w:cs="Arial"/>
        </w:rPr>
        <w:t xml:space="preserve">Each </w:t>
      </w:r>
      <w:r w:rsidR="00A43762">
        <w:rPr>
          <w:rFonts w:cs="Arial"/>
        </w:rPr>
        <w:t>COE</w:t>
      </w:r>
      <w:r w:rsidR="00B43006">
        <w:rPr>
          <w:rFonts w:cs="Arial"/>
        </w:rPr>
        <w:t xml:space="preserve"> partner</w:t>
      </w:r>
      <w:r w:rsidRPr="009A129B">
        <w:rPr>
          <w:rFonts w:cs="Arial"/>
        </w:rPr>
        <w:t xml:space="preserve"> has a designated team of coaches that </w:t>
      </w:r>
      <w:r>
        <w:rPr>
          <w:rFonts w:cs="Arial"/>
        </w:rPr>
        <w:t>have</w:t>
      </w:r>
      <w:r w:rsidRPr="009A129B">
        <w:rPr>
          <w:rFonts w:cs="Arial"/>
        </w:rPr>
        <w:t xml:space="preserve"> be</w:t>
      </w:r>
      <w:r>
        <w:rPr>
          <w:rFonts w:cs="Arial"/>
        </w:rPr>
        <w:t>en</w:t>
      </w:r>
      <w:r w:rsidRPr="009A129B">
        <w:rPr>
          <w:rFonts w:cs="Arial"/>
        </w:rPr>
        <w:t xml:space="preserve"> trained, coached, and supported in</w:t>
      </w:r>
      <w:r w:rsidR="00B43006">
        <w:rPr>
          <w:rFonts w:cs="Arial"/>
        </w:rPr>
        <w:t xml:space="preserve"> the</w:t>
      </w:r>
      <w:r w:rsidRPr="009A129B">
        <w:rPr>
          <w:rFonts w:cs="Arial"/>
        </w:rPr>
        <w:t xml:space="preserve"> </w:t>
      </w:r>
      <w:r w:rsidR="00A9270E">
        <w:rPr>
          <w:rFonts w:cs="Arial"/>
        </w:rPr>
        <w:t xml:space="preserve">best Inclusive Literacy Practices </w:t>
      </w:r>
      <w:r w:rsidRPr="009A129B">
        <w:rPr>
          <w:rFonts w:cs="Arial"/>
        </w:rPr>
        <w:t>through the lens of</w:t>
      </w:r>
      <w:r w:rsidR="0026568F">
        <w:rPr>
          <w:rFonts w:cs="Arial"/>
        </w:rPr>
        <w:t xml:space="preserve"> UDL</w:t>
      </w:r>
      <w:r>
        <w:rPr>
          <w:rFonts w:cs="Arial"/>
        </w:rPr>
        <w:t xml:space="preserve">. </w:t>
      </w:r>
      <w:r w:rsidRPr="009A129B">
        <w:rPr>
          <w:rFonts w:cs="Arial"/>
        </w:rPr>
        <w:t xml:space="preserve">The goal of the CCIL project </w:t>
      </w:r>
      <w:r>
        <w:rPr>
          <w:rFonts w:cs="Arial"/>
        </w:rPr>
        <w:t>has been</w:t>
      </w:r>
      <w:r w:rsidRPr="009A129B">
        <w:rPr>
          <w:rFonts w:cs="Arial"/>
        </w:rPr>
        <w:t xml:space="preserve"> to leave each </w:t>
      </w:r>
      <w:r w:rsidR="00B43006">
        <w:rPr>
          <w:rFonts w:cs="Arial"/>
        </w:rPr>
        <w:t>COE partner</w:t>
      </w:r>
      <w:r w:rsidRPr="009A129B">
        <w:rPr>
          <w:rFonts w:cs="Arial"/>
        </w:rPr>
        <w:t xml:space="preserve"> with the knowledge, skills, content, and capacity to continue to support best practices around </w:t>
      </w:r>
      <w:r w:rsidR="00064984">
        <w:rPr>
          <w:rFonts w:cs="Arial"/>
        </w:rPr>
        <w:t>I</w:t>
      </w:r>
      <w:r w:rsidRPr="009A129B">
        <w:rPr>
          <w:rFonts w:cs="Arial"/>
        </w:rPr>
        <w:t xml:space="preserve">nclusive </w:t>
      </w:r>
      <w:r w:rsidR="00064984">
        <w:rPr>
          <w:rFonts w:cs="Arial"/>
        </w:rPr>
        <w:t>L</w:t>
      </w:r>
      <w:r w:rsidRPr="009A129B">
        <w:rPr>
          <w:rFonts w:cs="Arial"/>
        </w:rPr>
        <w:t>iteracy using U</w:t>
      </w:r>
      <w:r w:rsidR="00064984">
        <w:rPr>
          <w:rFonts w:cs="Arial"/>
        </w:rPr>
        <w:t xml:space="preserve">DL </w:t>
      </w:r>
      <w:r w:rsidRPr="009A129B">
        <w:rPr>
          <w:rFonts w:cs="Arial"/>
        </w:rPr>
        <w:t xml:space="preserve">as the mechanism for long-term systemic change. Each </w:t>
      </w:r>
      <w:r w:rsidR="00B43006">
        <w:rPr>
          <w:rFonts w:cs="Arial"/>
        </w:rPr>
        <w:t>COE partner</w:t>
      </w:r>
      <w:r w:rsidRPr="009A129B">
        <w:rPr>
          <w:rFonts w:cs="Arial"/>
        </w:rPr>
        <w:t xml:space="preserve"> will be able to continue to support the needs of their own schools and districts as well as serve as leaders and hubs for UDL implementation across the state with the hope and expectation to continue to train and support other </w:t>
      </w:r>
      <w:r w:rsidR="004E0200">
        <w:rPr>
          <w:rFonts w:cs="Arial"/>
        </w:rPr>
        <w:t xml:space="preserve">COEs. </w:t>
      </w:r>
    </w:p>
    <w:p w14:paraId="2ACD3FD2" w14:textId="07B0959D" w:rsidR="0041301F" w:rsidRDefault="0019703E" w:rsidP="00E832E6">
      <w:pPr>
        <w:spacing w:after="240"/>
        <w:rPr>
          <w:rFonts w:cs="Arial"/>
        </w:rPr>
      </w:pPr>
      <w:r>
        <w:rPr>
          <w:rFonts w:cs="Arial"/>
        </w:rPr>
        <w:t xml:space="preserve">The </w:t>
      </w:r>
      <w:r w:rsidR="00CF3052" w:rsidRPr="009A129B">
        <w:rPr>
          <w:rFonts w:cs="Arial"/>
        </w:rPr>
        <w:t>2022</w:t>
      </w:r>
      <w:r w:rsidR="00265785">
        <w:rPr>
          <w:rFonts w:cs="Arial"/>
        </w:rPr>
        <w:t>–</w:t>
      </w:r>
      <w:r w:rsidR="00CF3052">
        <w:rPr>
          <w:rFonts w:cs="Arial"/>
        </w:rPr>
        <w:t>23</w:t>
      </w:r>
      <w:r>
        <w:rPr>
          <w:rFonts w:cs="Arial"/>
        </w:rPr>
        <w:t xml:space="preserve"> school year</w:t>
      </w:r>
      <w:r w:rsidR="00CF3052" w:rsidRPr="009A129B">
        <w:rPr>
          <w:rFonts w:cs="Arial"/>
        </w:rPr>
        <w:t xml:space="preserve"> brought the CCIL project to a deeper and more meaningful level of implementation within and across all </w:t>
      </w:r>
      <w:r w:rsidR="002D1F8A">
        <w:rPr>
          <w:rFonts w:cs="Arial"/>
        </w:rPr>
        <w:t xml:space="preserve">five </w:t>
      </w:r>
      <w:r w:rsidR="00CF3052" w:rsidRPr="009A129B">
        <w:rPr>
          <w:rFonts w:cs="Arial"/>
        </w:rPr>
        <w:t xml:space="preserve">participating </w:t>
      </w:r>
      <w:r w:rsidR="002D1F8A">
        <w:rPr>
          <w:rFonts w:cs="Arial"/>
        </w:rPr>
        <w:t>COEs</w:t>
      </w:r>
      <w:r w:rsidR="00CF3052" w:rsidRPr="009A129B">
        <w:rPr>
          <w:rFonts w:cs="Arial"/>
        </w:rPr>
        <w:t xml:space="preserve">. With a dynamic team of talented and dedicated implementation specialists on board, </w:t>
      </w:r>
      <w:r w:rsidR="00CF3052">
        <w:rPr>
          <w:rFonts w:cs="Arial"/>
        </w:rPr>
        <w:t>the CCIL team</w:t>
      </w:r>
      <w:r w:rsidR="00CF3052" w:rsidRPr="009A129B">
        <w:rPr>
          <w:rFonts w:cs="Arial"/>
        </w:rPr>
        <w:t xml:space="preserve"> has been able to scale and spread the work of CCIL far beyond project participants both at the site and systems levels. Each organization has incorporated UDL into other projects, departments</w:t>
      </w:r>
      <w:r w:rsidR="00CF3052">
        <w:rPr>
          <w:rFonts w:cs="Arial"/>
        </w:rPr>
        <w:t>,</w:t>
      </w:r>
      <w:r w:rsidR="00CF3052" w:rsidRPr="009A129B">
        <w:rPr>
          <w:rFonts w:cs="Arial"/>
        </w:rPr>
        <w:t xml:space="preserve"> and areas of practice because of the internal placement of </w:t>
      </w:r>
      <w:r w:rsidR="002D1F8A">
        <w:rPr>
          <w:rFonts w:cs="Arial"/>
        </w:rPr>
        <w:t>i</w:t>
      </w:r>
      <w:r w:rsidR="00CF3052" w:rsidRPr="002D1F8A">
        <w:rPr>
          <w:rFonts w:cs="Arial"/>
        </w:rPr>
        <w:t xml:space="preserve">mplementation </w:t>
      </w:r>
      <w:r w:rsidR="002D1F8A">
        <w:rPr>
          <w:rFonts w:cs="Arial"/>
        </w:rPr>
        <w:t>s</w:t>
      </w:r>
      <w:r w:rsidR="00CF3052" w:rsidRPr="002D1F8A">
        <w:rPr>
          <w:rFonts w:cs="Arial"/>
        </w:rPr>
        <w:t>pecialists</w:t>
      </w:r>
      <w:r w:rsidR="00CF3052" w:rsidRPr="009A129B">
        <w:rPr>
          <w:rFonts w:cs="Arial"/>
        </w:rPr>
        <w:t xml:space="preserve"> as well as CCIL district office coaches. This has gone beyond expectations in many aspects of the project</w:t>
      </w:r>
      <w:r w:rsidR="00096AE1">
        <w:rPr>
          <w:rFonts w:cs="Arial"/>
        </w:rPr>
        <w:t>,</w:t>
      </w:r>
      <w:r w:rsidR="00CF3052" w:rsidRPr="009A129B">
        <w:rPr>
          <w:rFonts w:cs="Arial"/>
        </w:rPr>
        <w:t xml:space="preserve"> and the unintended benefits continue to grow.</w:t>
      </w:r>
    </w:p>
    <w:p w14:paraId="31AAC88B" w14:textId="7FB85E95" w:rsidR="0041301F" w:rsidRPr="00B40E19" w:rsidRDefault="0041301F" w:rsidP="00A8705A">
      <w:pPr>
        <w:pStyle w:val="Heading4"/>
      </w:pPr>
      <w:r w:rsidRPr="00B40E19">
        <w:lastRenderedPageBreak/>
        <w:t>Capacity</w:t>
      </w:r>
      <w:r w:rsidR="00CC796C">
        <w:t>-</w:t>
      </w:r>
      <w:r w:rsidRPr="00B40E19">
        <w:t xml:space="preserve">Building </w:t>
      </w:r>
      <w:r w:rsidR="00D52D3C">
        <w:t>T</w:t>
      </w:r>
      <w:r w:rsidRPr="00B40E19">
        <w:t>hrough Statewide Partnerships and System of Support</w:t>
      </w:r>
    </w:p>
    <w:p w14:paraId="734FDE2D" w14:textId="2B9AAAAE" w:rsidR="00CF3052" w:rsidRPr="00E3547F" w:rsidRDefault="00CF3052" w:rsidP="00CF3052">
      <w:pPr>
        <w:spacing w:after="240"/>
        <w:rPr>
          <w:rFonts w:cs="Arial"/>
        </w:rPr>
      </w:pPr>
      <w:r w:rsidRPr="00DF0613">
        <w:rPr>
          <w:rFonts w:eastAsia="Calibri" w:cs="Arial"/>
        </w:rPr>
        <w:t xml:space="preserve">The capacity building of the CCIL project </w:t>
      </w:r>
      <w:r>
        <w:rPr>
          <w:rFonts w:eastAsia="Calibri" w:cs="Arial"/>
        </w:rPr>
        <w:t xml:space="preserve">has </w:t>
      </w:r>
      <w:r w:rsidRPr="00DF0613">
        <w:rPr>
          <w:rFonts w:eastAsia="Calibri" w:cs="Arial"/>
        </w:rPr>
        <w:t>reach</w:t>
      </w:r>
      <w:r>
        <w:rPr>
          <w:rFonts w:eastAsia="Calibri" w:cs="Arial"/>
        </w:rPr>
        <w:t>ed</w:t>
      </w:r>
      <w:r w:rsidRPr="00DF0613">
        <w:rPr>
          <w:rFonts w:eastAsia="Calibri" w:cs="Arial"/>
        </w:rPr>
        <w:t xml:space="preserve"> far beyond the participating counties, schools, and districts. In response to the demand for UDL, county office implementation specialists design</w:t>
      </w:r>
      <w:r>
        <w:rPr>
          <w:rFonts w:eastAsia="Calibri" w:cs="Arial"/>
        </w:rPr>
        <w:t>ed</w:t>
      </w:r>
      <w:r w:rsidRPr="00DF0613">
        <w:rPr>
          <w:rFonts w:eastAsia="Calibri" w:cs="Arial"/>
        </w:rPr>
        <w:t xml:space="preserve"> and deliver</w:t>
      </w:r>
      <w:r>
        <w:rPr>
          <w:rFonts w:eastAsia="Calibri" w:cs="Arial"/>
        </w:rPr>
        <w:t>ed</w:t>
      </w:r>
      <w:r w:rsidRPr="00DF0613">
        <w:rPr>
          <w:rFonts w:eastAsia="Calibri" w:cs="Arial"/>
        </w:rPr>
        <w:t xml:space="preserve"> </w:t>
      </w:r>
      <w:r w:rsidR="00184577">
        <w:rPr>
          <w:rFonts w:eastAsia="Calibri" w:cs="Arial"/>
        </w:rPr>
        <w:t>PL</w:t>
      </w:r>
      <w:r w:rsidRPr="00DF0613">
        <w:rPr>
          <w:rFonts w:eastAsia="Calibri" w:cs="Arial"/>
        </w:rPr>
        <w:t xml:space="preserve"> to districts that may not have the current capacity to formally participate in the project yet still want to learn about UDL to inform their organization’s next steps. Opportunities, collaboration, and partnerships continue</w:t>
      </w:r>
      <w:r>
        <w:rPr>
          <w:rFonts w:eastAsia="Calibri" w:cs="Arial"/>
        </w:rPr>
        <w:t>d</w:t>
      </w:r>
      <w:r w:rsidRPr="00DF0613">
        <w:rPr>
          <w:rFonts w:eastAsia="Calibri" w:cs="Arial"/>
        </w:rPr>
        <w:t xml:space="preserve"> to strengthen with other </w:t>
      </w:r>
      <w:r>
        <w:rPr>
          <w:rFonts w:eastAsia="Calibri" w:cs="Arial"/>
        </w:rPr>
        <w:t>EWIG</w:t>
      </w:r>
      <w:r w:rsidRPr="00DF0613">
        <w:rPr>
          <w:rFonts w:eastAsia="Calibri" w:cs="Arial"/>
        </w:rPr>
        <w:t xml:space="preserve"> projects</w:t>
      </w:r>
      <w:r>
        <w:rPr>
          <w:rFonts w:eastAsia="Calibri" w:cs="Arial"/>
        </w:rPr>
        <w:t xml:space="preserve"> as well</w:t>
      </w:r>
      <w:r w:rsidRPr="00DF0613">
        <w:rPr>
          <w:rFonts w:eastAsia="Calibri" w:cs="Arial"/>
        </w:rPr>
        <w:t xml:space="preserve"> as the </w:t>
      </w:r>
      <w:r w:rsidRPr="0068353D">
        <w:rPr>
          <w:rFonts w:eastAsia="Calibri" w:cs="Arial"/>
        </w:rPr>
        <w:t>California Dyslexia Initiative</w:t>
      </w:r>
      <w:r w:rsidRPr="00DF0613">
        <w:rPr>
          <w:rFonts w:eastAsia="Calibri" w:cs="Arial"/>
        </w:rPr>
        <w:t>,</w:t>
      </w:r>
      <w:r w:rsidRPr="0068353D">
        <w:rPr>
          <w:rFonts w:eastAsia="Calibri" w:cs="Arial"/>
        </w:rPr>
        <w:t xml:space="preserve"> Early Literacy Support Block Grant</w:t>
      </w:r>
      <w:r w:rsidRPr="00DF0613">
        <w:rPr>
          <w:rFonts w:eastAsia="Calibri" w:cs="Arial"/>
        </w:rPr>
        <w:t xml:space="preserve">, </w:t>
      </w:r>
      <w:r w:rsidRPr="0068353D">
        <w:rPr>
          <w:rFonts w:eastAsia="Calibri" w:cs="Arial"/>
        </w:rPr>
        <w:t>Californians Together</w:t>
      </w:r>
      <w:r w:rsidR="00CC796C">
        <w:rPr>
          <w:rFonts w:eastAsia="Calibri" w:cs="Arial"/>
        </w:rPr>
        <w:t>,</w:t>
      </w:r>
      <w:r w:rsidRPr="00DF0613">
        <w:rPr>
          <w:rFonts w:eastAsia="Calibri" w:cs="Arial"/>
        </w:rPr>
        <w:t xml:space="preserve"> and </w:t>
      </w:r>
      <w:r w:rsidR="00D70C93">
        <w:rPr>
          <w:rFonts w:eastAsia="Calibri" w:cs="Arial"/>
        </w:rPr>
        <w:t xml:space="preserve">the </w:t>
      </w:r>
      <w:r w:rsidRPr="0068353D">
        <w:rPr>
          <w:rFonts w:eastAsia="Calibri" w:cs="Arial"/>
        </w:rPr>
        <w:t>21st Century</w:t>
      </w:r>
      <w:r w:rsidR="00B945E2">
        <w:rPr>
          <w:rFonts w:eastAsia="Calibri" w:cs="Arial"/>
        </w:rPr>
        <w:t xml:space="preserve"> California</w:t>
      </w:r>
      <w:r w:rsidRPr="0068353D">
        <w:rPr>
          <w:rFonts w:eastAsia="Calibri" w:cs="Arial"/>
        </w:rPr>
        <w:t xml:space="preserve"> School Leadership Academy</w:t>
      </w:r>
      <w:r w:rsidR="0019703E">
        <w:rPr>
          <w:rFonts w:eastAsia="Calibri" w:cs="Arial"/>
        </w:rPr>
        <w:t>.</w:t>
      </w:r>
      <w:r w:rsidR="0032599A">
        <w:rPr>
          <w:rFonts w:eastAsia="Calibri" w:cs="Arial"/>
        </w:rPr>
        <w:t xml:space="preserve"> </w:t>
      </w:r>
      <w:r w:rsidR="00F67400">
        <w:rPr>
          <w:rFonts w:eastAsia="Calibri" w:cs="Arial"/>
        </w:rPr>
        <w:t>Through w</w:t>
      </w:r>
      <w:r w:rsidRPr="00DF0613">
        <w:rPr>
          <w:rFonts w:eastAsia="Calibri" w:cs="Arial"/>
        </w:rPr>
        <w:t>orking together</w:t>
      </w:r>
      <w:r w:rsidR="00634105">
        <w:rPr>
          <w:rFonts w:eastAsia="Calibri" w:cs="Arial"/>
        </w:rPr>
        <w:t>,</w:t>
      </w:r>
      <w:r w:rsidRPr="00DF0613">
        <w:rPr>
          <w:rFonts w:eastAsia="Calibri" w:cs="Arial"/>
        </w:rPr>
        <w:t xml:space="preserve"> </w:t>
      </w:r>
      <w:r>
        <w:rPr>
          <w:rFonts w:eastAsia="Calibri" w:cs="Arial"/>
        </w:rPr>
        <w:t>the CCIL team</w:t>
      </w:r>
      <w:r w:rsidRPr="00DF0613">
        <w:rPr>
          <w:rFonts w:eastAsia="Calibri" w:cs="Arial"/>
        </w:rPr>
        <w:t xml:space="preserve"> </w:t>
      </w:r>
      <w:r w:rsidR="0005501C" w:rsidRPr="00DF0613">
        <w:rPr>
          <w:rFonts w:eastAsia="Calibri" w:cs="Arial"/>
        </w:rPr>
        <w:t>has</w:t>
      </w:r>
      <w:r w:rsidRPr="00DF0613">
        <w:rPr>
          <w:rFonts w:eastAsia="Calibri" w:cs="Arial"/>
        </w:rPr>
        <w:t xml:space="preserve"> a better understanding of what resources, supports, and opportunities are available statewide to support increasing student literacy and then explore opportunities for coordinating across initiatives.</w:t>
      </w:r>
      <w:r>
        <w:rPr>
          <w:rFonts w:eastAsia="Calibri" w:cs="Arial"/>
        </w:rPr>
        <w:t xml:space="preserve"> </w:t>
      </w:r>
      <w:r w:rsidRPr="00DF0613">
        <w:rPr>
          <w:rFonts w:eastAsia="Calibri" w:cs="Arial"/>
        </w:rPr>
        <w:t>This has been identified as a priority and has been supported by the efforts of</w:t>
      </w:r>
      <w:r w:rsidR="00E61200">
        <w:rPr>
          <w:rFonts w:eastAsia="Calibri" w:cs="Arial"/>
        </w:rPr>
        <w:t xml:space="preserve"> the</w:t>
      </w:r>
      <w:r w:rsidRPr="00DF0613">
        <w:rPr>
          <w:rFonts w:eastAsia="Calibri" w:cs="Arial"/>
        </w:rPr>
        <w:t xml:space="preserve"> CCEE and the </w:t>
      </w:r>
      <w:r w:rsidR="00E61200">
        <w:rPr>
          <w:rFonts w:eastAsia="Calibri" w:cs="Arial"/>
        </w:rPr>
        <w:t xml:space="preserve">Statewide </w:t>
      </w:r>
      <w:r w:rsidRPr="00DF0613">
        <w:rPr>
          <w:rFonts w:eastAsia="Calibri" w:cs="Arial"/>
        </w:rPr>
        <w:t xml:space="preserve">System of Support </w:t>
      </w:r>
      <w:r w:rsidR="007E49E2">
        <w:rPr>
          <w:rFonts w:eastAsia="Calibri" w:cs="Arial"/>
        </w:rPr>
        <w:t>subject matter pr</w:t>
      </w:r>
      <w:r w:rsidR="00135D4D">
        <w:rPr>
          <w:rFonts w:eastAsia="Calibri" w:cs="Arial"/>
        </w:rPr>
        <w:t xml:space="preserve">oject </w:t>
      </w:r>
      <w:r w:rsidR="007E49E2">
        <w:rPr>
          <w:rFonts w:eastAsia="Calibri" w:cs="Arial"/>
        </w:rPr>
        <w:t>l</w:t>
      </w:r>
      <w:r w:rsidRPr="00DF0613">
        <w:rPr>
          <w:rFonts w:eastAsia="Calibri" w:cs="Arial"/>
        </w:rPr>
        <w:t xml:space="preserve">eads. More recent developments include a monthly huddle with </w:t>
      </w:r>
      <w:r w:rsidR="00E61200">
        <w:rPr>
          <w:rFonts w:eastAsia="Calibri" w:cs="Arial"/>
        </w:rPr>
        <w:t xml:space="preserve">the Statewide </w:t>
      </w:r>
      <w:r w:rsidRPr="00DF0613">
        <w:rPr>
          <w:rFonts w:eastAsia="Calibri" w:cs="Arial"/>
        </w:rPr>
        <w:t xml:space="preserve">System of Support </w:t>
      </w:r>
      <w:r w:rsidR="007E49E2">
        <w:rPr>
          <w:rFonts w:eastAsia="Calibri" w:cs="Arial"/>
        </w:rPr>
        <w:t>p</w:t>
      </w:r>
      <w:r w:rsidRPr="00DF0613">
        <w:rPr>
          <w:rFonts w:eastAsia="Calibri" w:cs="Arial"/>
        </w:rPr>
        <w:t>roject</w:t>
      </w:r>
      <w:r w:rsidR="007E49E2">
        <w:rPr>
          <w:rFonts w:eastAsia="Calibri" w:cs="Arial"/>
        </w:rPr>
        <w:t xml:space="preserve"> l</w:t>
      </w:r>
      <w:r w:rsidRPr="00DF0613">
        <w:rPr>
          <w:rFonts w:eastAsia="Calibri" w:cs="Arial"/>
        </w:rPr>
        <w:t xml:space="preserve">eads facilitated by </w:t>
      </w:r>
      <w:r w:rsidR="00E61200">
        <w:rPr>
          <w:rFonts w:eastAsia="Calibri" w:cs="Arial"/>
        </w:rPr>
        <w:t xml:space="preserve">the </w:t>
      </w:r>
      <w:r w:rsidRPr="00DF0613">
        <w:rPr>
          <w:rFonts w:eastAsia="Calibri" w:cs="Arial"/>
        </w:rPr>
        <w:t>CCEE.</w:t>
      </w:r>
    </w:p>
    <w:p w14:paraId="5A0B4AA0" w14:textId="34A7B0BA" w:rsidR="00CF3052" w:rsidRPr="0069123A" w:rsidRDefault="00CF3052" w:rsidP="00CF3052">
      <w:pPr>
        <w:spacing w:after="240"/>
        <w:rPr>
          <w:rFonts w:eastAsia="Calibri" w:cs="Arial"/>
        </w:rPr>
      </w:pPr>
      <w:r w:rsidRPr="00671A08">
        <w:rPr>
          <w:rFonts w:eastAsia="Calibri" w:cs="Arial"/>
        </w:rPr>
        <w:t>In collaboration with the Far North Literacy Development Consortium, members</w:t>
      </w:r>
      <w:r>
        <w:rPr>
          <w:rFonts w:eastAsia="Calibri" w:cs="Arial"/>
        </w:rPr>
        <w:t xml:space="preserve"> </w:t>
      </w:r>
      <w:r w:rsidRPr="00671A08">
        <w:rPr>
          <w:rFonts w:eastAsia="Calibri" w:cs="Arial"/>
        </w:rPr>
        <w:t>of the CCIL team continue to participate and collaborate in the design and delivery of</w:t>
      </w:r>
      <w:r>
        <w:rPr>
          <w:rFonts w:eastAsia="Calibri" w:cs="Arial"/>
        </w:rPr>
        <w:t xml:space="preserve"> </w:t>
      </w:r>
      <w:r w:rsidR="00184577">
        <w:rPr>
          <w:rFonts w:eastAsia="Calibri" w:cs="Arial"/>
        </w:rPr>
        <w:t>PL</w:t>
      </w:r>
      <w:r w:rsidRPr="00671A08">
        <w:rPr>
          <w:rFonts w:eastAsia="Calibri" w:cs="Arial"/>
        </w:rPr>
        <w:t>. The connection between the projects continues to grow and create</w:t>
      </w:r>
      <w:r>
        <w:rPr>
          <w:rFonts w:eastAsia="Calibri" w:cs="Arial"/>
        </w:rPr>
        <w:t xml:space="preserve"> </w:t>
      </w:r>
      <w:r w:rsidRPr="00671A08">
        <w:rPr>
          <w:rFonts w:eastAsia="Calibri" w:cs="Arial"/>
        </w:rPr>
        <w:t xml:space="preserve">more alignment with the content being provided across the </w:t>
      </w:r>
      <w:r w:rsidR="002A6061">
        <w:rPr>
          <w:rFonts w:eastAsia="Calibri" w:cs="Arial"/>
        </w:rPr>
        <w:t>two</w:t>
      </w:r>
      <w:r w:rsidRPr="00671A08">
        <w:rPr>
          <w:rFonts w:eastAsia="Calibri" w:cs="Arial"/>
        </w:rPr>
        <w:t xml:space="preserve"> projects.</w:t>
      </w:r>
      <w:r>
        <w:rPr>
          <w:rFonts w:eastAsia="Calibri" w:cs="Arial"/>
        </w:rPr>
        <w:t xml:space="preserve"> Also,</w:t>
      </w:r>
      <w:r w:rsidRPr="00671A08">
        <w:rPr>
          <w:rFonts w:eastAsia="Calibri" w:cs="Arial"/>
        </w:rPr>
        <w:t xml:space="preserve"> with partners at the California Dyslexia Initiative, members of the</w:t>
      </w:r>
      <w:r>
        <w:rPr>
          <w:rFonts w:eastAsia="Calibri" w:cs="Arial"/>
        </w:rPr>
        <w:t xml:space="preserve"> CCIL </w:t>
      </w:r>
      <w:r w:rsidRPr="00671A08">
        <w:rPr>
          <w:rFonts w:eastAsia="Calibri" w:cs="Arial"/>
        </w:rPr>
        <w:t>team continue to participate in the</w:t>
      </w:r>
      <w:r>
        <w:rPr>
          <w:rFonts w:eastAsia="Calibri" w:cs="Arial"/>
        </w:rPr>
        <w:t xml:space="preserve"> </w:t>
      </w:r>
      <w:r w:rsidRPr="00A83A70">
        <w:rPr>
          <w:rFonts w:eastAsia="Calibri" w:cs="Arial"/>
        </w:rPr>
        <w:t>Language Essentials for Teachers of Reading and Spelling</w:t>
      </w:r>
      <w:r>
        <w:rPr>
          <w:rFonts w:eastAsia="Calibri" w:cs="Arial"/>
        </w:rPr>
        <w:t xml:space="preserve"> </w:t>
      </w:r>
      <w:r w:rsidRPr="00671A08">
        <w:rPr>
          <w:rFonts w:eastAsia="Calibri" w:cs="Arial"/>
        </w:rPr>
        <w:t xml:space="preserve">training and will reach certification in </w:t>
      </w:r>
      <w:r w:rsidR="00CC3007">
        <w:rPr>
          <w:rFonts w:eastAsia="Calibri" w:cs="Arial"/>
        </w:rPr>
        <w:t>s</w:t>
      </w:r>
      <w:r w:rsidRPr="00671A08">
        <w:rPr>
          <w:rFonts w:eastAsia="Calibri" w:cs="Arial"/>
        </w:rPr>
        <w:t>pring</w:t>
      </w:r>
      <w:r w:rsidR="0019703E">
        <w:rPr>
          <w:rFonts w:eastAsia="Calibri" w:cs="Arial"/>
        </w:rPr>
        <w:t xml:space="preserve"> 2023</w:t>
      </w:r>
      <w:r w:rsidRPr="00671A08">
        <w:rPr>
          <w:rFonts w:eastAsia="Calibri" w:cs="Arial"/>
        </w:rPr>
        <w:t>.</w:t>
      </w:r>
      <w:r>
        <w:rPr>
          <w:rFonts w:eastAsia="Calibri" w:cs="Arial"/>
        </w:rPr>
        <w:t xml:space="preserve"> </w:t>
      </w:r>
      <w:r w:rsidRPr="00671A08">
        <w:rPr>
          <w:rFonts w:eastAsia="Calibri" w:cs="Arial"/>
        </w:rPr>
        <w:t xml:space="preserve">In collaboration with Open Access, the </w:t>
      </w:r>
      <w:r w:rsidR="0044199B" w:rsidRPr="00671A08">
        <w:rPr>
          <w:rFonts w:eastAsia="Calibri" w:cs="Arial"/>
        </w:rPr>
        <w:t>Far North Literacy Development Consortium</w:t>
      </w:r>
      <w:r w:rsidR="00D12E17">
        <w:rPr>
          <w:rFonts w:eastAsia="Calibri" w:cs="Arial"/>
        </w:rPr>
        <w:t>,</w:t>
      </w:r>
      <w:r w:rsidR="002A6061">
        <w:rPr>
          <w:rFonts w:eastAsia="Calibri" w:cs="Arial"/>
        </w:rPr>
        <w:t xml:space="preserve"> </w:t>
      </w:r>
      <w:r w:rsidRPr="00671A08">
        <w:rPr>
          <w:rFonts w:eastAsia="Calibri" w:cs="Arial"/>
        </w:rPr>
        <w:t>and</w:t>
      </w:r>
      <w:r>
        <w:rPr>
          <w:rFonts w:eastAsia="Calibri" w:cs="Arial"/>
        </w:rPr>
        <w:t xml:space="preserve"> </w:t>
      </w:r>
      <w:r w:rsidRPr="00671A08">
        <w:rPr>
          <w:rFonts w:eastAsia="Calibri" w:cs="Arial"/>
        </w:rPr>
        <w:t xml:space="preserve">other </w:t>
      </w:r>
      <w:r w:rsidR="00D12E17">
        <w:rPr>
          <w:rFonts w:eastAsia="Calibri" w:cs="Arial"/>
        </w:rPr>
        <w:t>CAST-supported</w:t>
      </w:r>
      <w:r w:rsidRPr="00671A08">
        <w:rPr>
          <w:rFonts w:eastAsia="Calibri" w:cs="Arial"/>
        </w:rPr>
        <w:t xml:space="preserve"> projects, </w:t>
      </w:r>
      <w:r>
        <w:rPr>
          <w:rFonts w:eastAsia="Calibri" w:cs="Arial"/>
        </w:rPr>
        <w:t>the CCIL team</w:t>
      </w:r>
      <w:r w:rsidRPr="00671A08">
        <w:rPr>
          <w:rFonts w:eastAsia="Calibri" w:cs="Arial"/>
        </w:rPr>
        <w:t xml:space="preserve"> continue</w:t>
      </w:r>
      <w:r>
        <w:rPr>
          <w:rFonts w:eastAsia="Calibri" w:cs="Arial"/>
        </w:rPr>
        <w:t>d</w:t>
      </w:r>
      <w:r w:rsidRPr="00671A08">
        <w:rPr>
          <w:rFonts w:eastAsia="Calibri" w:cs="Arial"/>
        </w:rPr>
        <w:t xml:space="preserve"> wit</w:t>
      </w:r>
      <w:r>
        <w:rPr>
          <w:rFonts w:eastAsia="Calibri" w:cs="Arial"/>
        </w:rPr>
        <w:t>h their</w:t>
      </w:r>
      <w:r w:rsidRPr="00671A08">
        <w:rPr>
          <w:rFonts w:eastAsia="Calibri" w:cs="Arial"/>
        </w:rPr>
        <w:t xml:space="preserve"> statewide </w:t>
      </w:r>
      <w:r w:rsidR="00B60F1F">
        <w:rPr>
          <w:rFonts w:eastAsia="Calibri" w:cs="Arial"/>
        </w:rPr>
        <w:t>C</w:t>
      </w:r>
      <w:r w:rsidRPr="00671A08">
        <w:rPr>
          <w:rFonts w:eastAsia="Calibri" w:cs="Arial"/>
        </w:rPr>
        <w:t xml:space="preserve">oP, </w:t>
      </w:r>
      <w:r>
        <w:rPr>
          <w:rFonts w:eastAsia="Calibri" w:cs="Arial"/>
        </w:rPr>
        <w:t>“</w:t>
      </w:r>
      <w:r w:rsidRPr="00671A08">
        <w:rPr>
          <w:rFonts w:eastAsia="Calibri" w:cs="Arial"/>
        </w:rPr>
        <w:t>UDL</w:t>
      </w:r>
      <w:r w:rsidR="00763EA5">
        <w:rPr>
          <w:rFonts w:eastAsia="Calibri" w:cs="Arial"/>
        </w:rPr>
        <w:t xml:space="preserve"> Co</w:t>
      </w:r>
      <w:r w:rsidR="00C25E87">
        <w:rPr>
          <w:rFonts w:eastAsia="Calibri" w:cs="Arial"/>
        </w:rPr>
        <w:t>mmunity of Practice</w:t>
      </w:r>
      <w:r w:rsidRPr="00671A08">
        <w:rPr>
          <w:rFonts w:eastAsia="Calibri" w:cs="Arial"/>
        </w:rPr>
        <w:t>: Leadership and Implementation.</w:t>
      </w:r>
      <w:r w:rsidR="00763EA5">
        <w:rPr>
          <w:rFonts w:eastAsia="Calibri" w:cs="Arial"/>
        </w:rPr>
        <w:t>”</w:t>
      </w:r>
      <w:r w:rsidRPr="00671A08">
        <w:rPr>
          <w:rFonts w:eastAsia="Calibri" w:cs="Arial"/>
        </w:rPr>
        <w:t xml:space="preserve"> This CoP is designed</w:t>
      </w:r>
      <w:r>
        <w:rPr>
          <w:rFonts w:eastAsia="Calibri" w:cs="Arial"/>
        </w:rPr>
        <w:t xml:space="preserve"> </w:t>
      </w:r>
      <w:r w:rsidRPr="00671A08">
        <w:rPr>
          <w:rFonts w:eastAsia="Calibri" w:cs="Arial"/>
        </w:rPr>
        <w:t>to support coaches and site administrators in their implementation work and bridge the</w:t>
      </w:r>
      <w:r>
        <w:rPr>
          <w:rFonts w:eastAsia="Calibri" w:cs="Arial"/>
        </w:rPr>
        <w:t xml:space="preserve"> </w:t>
      </w:r>
      <w:r w:rsidRPr="00671A08">
        <w:rPr>
          <w:rFonts w:eastAsia="Calibri" w:cs="Arial"/>
        </w:rPr>
        <w:t>work that is happening within and across projects in the state.</w:t>
      </w:r>
    </w:p>
    <w:p w14:paraId="7E3AB3B6" w14:textId="1B5B2EA0" w:rsidR="00CF3052" w:rsidRPr="00E3547F" w:rsidRDefault="009A0194" w:rsidP="00CF3052">
      <w:pPr>
        <w:autoSpaceDE w:val="0"/>
        <w:autoSpaceDN w:val="0"/>
        <w:adjustRightInd w:val="0"/>
        <w:rPr>
          <w:rFonts w:cs="Arial"/>
          <w:color w:val="000000"/>
        </w:rPr>
      </w:pPr>
      <w:r>
        <w:rPr>
          <w:rFonts w:cs="Arial"/>
          <w:color w:val="000000"/>
        </w:rPr>
        <w:t xml:space="preserve">The </w:t>
      </w:r>
      <w:r w:rsidR="00CF3052" w:rsidRPr="00E3547F">
        <w:rPr>
          <w:rFonts w:cs="Arial"/>
          <w:color w:val="000000"/>
        </w:rPr>
        <w:t xml:space="preserve">CAST and </w:t>
      </w:r>
      <w:r w:rsidR="00CF3052" w:rsidRPr="0068353D">
        <w:rPr>
          <w:rFonts w:cs="Arial"/>
        </w:rPr>
        <w:t>WestEd</w:t>
      </w:r>
      <w:r w:rsidR="00CF3052" w:rsidRPr="00E3547F">
        <w:rPr>
          <w:rFonts w:cs="Arial"/>
          <w:color w:val="1155CD"/>
        </w:rPr>
        <w:t xml:space="preserve"> </w:t>
      </w:r>
      <w:r w:rsidR="00CF3052" w:rsidRPr="00E3547F">
        <w:rPr>
          <w:rFonts w:cs="Arial"/>
          <w:color w:val="000000"/>
        </w:rPr>
        <w:t>are finalizing the development of an evaluation system that will provide</w:t>
      </w:r>
      <w:r w:rsidR="00CF3052">
        <w:rPr>
          <w:rFonts w:cs="Arial"/>
          <w:color w:val="000000"/>
        </w:rPr>
        <w:t xml:space="preserve"> </w:t>
      </w:r>
      <w:r w:rsidR="00CF3052" w:rsidRPr="00E3547F">
        <w:rPr>
          <w:rFonts w:cs="Arial"/>
          <w:color w:val="000000"/>
        </w:rPr>
        <w:t xml:space="preserve">important information and feedback on the impact that UDL and </w:t>
      </w:r>
      <w:r w:rsidR="00076BFB">
        <w:rPr>
          <w:rFonts w:cs="Arial"/>
          <w:color w:val="000000"/>
        </w:rPr>
        <w:t>I</w:t>
      </w:r>
      <w:r w:rsidR="00CF3052" w:rsidRPr="00E3547F">
        <w:rPr>
          <w:rFonts w:cs="Arial"/>
          <w:color w:val="000000"/>
        </w:rPr>
        <w:t>nclusive</w:t>
      </w:r>
      <w:r w:rsidR="00076BFB">
        <w:rPr>
          <w:rFonts w:cs="Arial"/>
          <w:color w:val="000000"/>
        </w:rPr>
        <w:t xml:space="preserve"> Literacy P</w:t>
      </w:r>
      <w:r w:rsidR="00CF3052" w:rsidRPr="00E3547F">
        <w:rPr>
          <w:rFonts w:cs="Arial"/>
          <w:color w:val="000000"/>
        </w:rPr>
        <w:t>ractices have on</w:t>
      </w:r>
      <w:r w:rsidR="00CF3052">
        <w:rPr>
          <w:rFonts w:cs="Arial"/>
          <w:color w:val="000000"/>
        </w:rPr>
        <w:t xml:space="preserve"> </w:t>
      </w:r>
      <w:r w:rsidR="00CF3052" w:rsidRPr="00E3547F">
        <w:rPr>
          <w:rFonts w:cs="Arial"/>
          <w:color w:val="000000"/>
        </w:rPr>
        <w:t>student outcomes. WestEd is proposing to CAST to develop a mixed-methods evaluation of the</w:t>
      </w:r>
      <w:r w:rsidR="00CF3052">
        <w:rPr>
          <w:rFonts w:cs="Arial"/>
          <w:color w:val="000000"/>
        </w:rPr>
        <w:t xml:space="preserve"> </w:t>
      </w:r>
      <w:r w:rsidR="00CF3052" w:rsidRPr="00E3547F">
        <w:rPr>
          <w:rFonts w:cs="Arial"/>
          <w:color w:val="000000"/>
        </w:rPr>
        <w:t>CCIL</w:t>
      </w:r>
      <w:r w:rsidR="00283D79">
        <w:rPr>
          <w:rFonts w:cs="Arial"/>
          <w:color w:val="000000"/>
        </w:rPr>
        <w:t xml:space="preserve"> project</w:t>
      </w:r>
      <w:r w:rsidR="00CF3052" w:rsidRPr="00E3547F">
        <w:rPr>
          <w:rFonts w:cs="Arial"/>
          <w:color w:val="000000"/>
        </w:rPr>
        <w:t xml:space="preserve"> with both formative and summative components. The</w:t>
      </w:r>
      <w:r w:rsidR="00CF3052">
        <w:rPr>
          <w:rFonts w:cs="Arial"/>
          <w:color w:val="000000"/>
        </w:rPr>
        <w:t xml:space="preserve"> </w:t>
      </w:r>
      <w:r w:rsidR="00CF3052" w:rsidRPr="00E3547F">
        <w:rPr>
          <w:rFonts w:cs="Arial"/>
          <w:color w:val="000000"/>
        </w:rPr>
        <w:t>formative portion of the evaluation will focus on providing feedback on early implementation such as</w:t>
      </w:r>
      <w:r w:rsidR="00CF3052">
        <w:rPr>
          <w:rFonts w:cs="Arial"/>
          <w:color w:val="000000"/>
        </w:rPr>
        <w:t xml:space="preserve"> </w:t>
      </w:r>
      <w:r w:rsidR="00CF3052" w:rsidRPr="00E3547F">
        <w:rPr>
          <w:rFonts w:cs="Arial"/>
          <w:color w:val="000000"/>
        </w:rPr>
        <w:t xml:space="preserve">participation in </w:t>
      </w:r>
      <w:r w:rsidR="000F56A2">
        <w:rPr>
          <w:rFonts w:cs="Arial"/>
          <w:color w:val="000000"/>
        </w:rPr>
        <w:t xml:space="preserve">PD </w:t>
      </w:r>
      <w:r w:rsidR="00CF3052" w:rsidRPr="00E3547F">
        <w:rPr>
          <w:rFonts w:cs="Arial"/>
          <w:color w:val="000000"/>
        </w:rPr>
        <w:t>activities and initial uptake of</w:t>
      </w:r>
      <w:r w:rsidR="000F56A2">
        <w:rPr>
          <w:rFonts w:cs="Arial"/>
          <w:color w:val="000000"/>
        </w:rPr>
        <w:t xml:space="preserve"> </w:t>
      </w:r>
      <w:r w:rsidR="00CF3052" w:rsidRPr="00E3547F">
        <w:rPr>
          <w:rFonts w:cs="Arial"/>
          <w:color w:val="000000"/>
        </w:rPr>
        <w:t>UDL practices. The summative portion of the evaluation will focus on collecting pre- and</w:t>
      </w:r>
    </w:p>
    <w:p w14:paraId="2D0D5A49" w14:textId="3B8996D5" w:rsidR="00CF3052" w:rsidRDefault="00CF3052" w:rsidP="00CF3052">
      <w:pPr>
        <w:autoSpaceDE w:val="0"/>
        <w:autoSpaceDN w:val="0"/>
        <w:adjustRightInd w:val="0"/>
        <w:spacing w:after="240"/>
        <w:rPr>
          <w:rFonts w:cs="Arial"/>
          <w:color w:val="000000"/>
        </w:rPr>
      </w:pPr>
      <w:r w:rsidRPr="00E3547F">
        <w:rPr>
          <w:rFonts w:cs="Arial"/>
          <w:color w:val="000000"/>
        </w:rPr>
        <w:t>post-implementation data to measure the extent to which classroom practices reflect UDL. The formative</w:t>
      </w:r>
      <w:r>
        <w:rPr>
          <w:rFonts w:cs="Arial"/>
          <w:color w:val="000000"/>
        </w:rPr>
        <w:t xml:space="preserve"> </w:t>
      </w:r>
      <w:r w:rsidRPr="00E3547F">
        <w:rPr>
          <w:rFonts w:cs="Arial"/>
          <w:color w:val="000000"/>
        </w:rPr>
        <w:t>and summative portions will occur concurrently. The evaluation seeks</w:t>
      </w:r>
      <w:r w:rsidR="00CC796C">
        <w:rPr>
          <w:rFonts w:cs="Arial"/>
          <w:color w:val="000000"/>
        </w:rPr>
        <w:t xml:space="preserve"> </w:t>
      </w:r>
      <w:r w:rsidRPr="00E3547F">
        <w:rPr>
          <w:rFonts w:cs="Arial"/>
          <w:color w:val="000000"/>
        </w:rPr>
        <w:t>to fully</w:t>
      </w:r>
      <w:r>
        <w:rPr>
          <w:rFonts w:cs="Arial"/>
          <w:color w:val="000000"/>
        </w:rPr>
        <w:t xml:space="preserve"> </w:t>
      </w:r>
      <w:r w:rsidRPr="00E3547F">
        <w:rPr>
          <w:rFonts w:cs="Arial"/>
          <w:color w:val="000000"/>
        </w:rPr>
        <w:t xml:space="preserve">understand and evaluate </w:t>
      </w:r>
      <w:r w:rsidR="00B65349">
        <w:rPr>
          <w:rFonts w:cs="Arial"/>
          <w:color w:val="000000"/>
        </w:rPr>
        <w:t xml:space="preserve">the </w:t>
      </w:r>
      <w:r w:rsidRPr="00E3547F">
        <w:rPr>
          <w:rFonts w:cs="Arial"/>
          <w:color w:val="000000"/>
        </w:rPr>
        <w:t>CCIL</w:t>
      </w:r>
      <w:r w:rsidR="00B65349">
        <w:rPr>
          <w:rFonts w:cs="Arial"/>
          <w:color w:val="000000"/>
        </w:rPr>
        <w:t xml:space="preserve"> project</w:t>
      </w:r>
      <w:r w:rsidRPr="00E3547F">
        <w:rPr>
          <w:rFonts w:cs="Arial"/>
          <w:color w:val="000000"/>
        </w:rPr>
        <w:t xml:space="preserve"> itself as well as to contribute to the knowledge base of scaled</w:t>
      </w:r>
      <w:r>
        <w:rPr>
          <w:rFonts w:cs="Arial"/>
          <w:color w:val="000000"/>
        </w:rPr>
        <w:t xml:space="preserve"> </w:t>
      </w:r>
      <w:r w:rsidRPr="00E3547F">
        <w:rPr>
          <w:rFonts w:cs="Arial"/>
          <w:color w:val="000000"/>
        </w:rPr>
        <w:t>implementation of UDL</w:t>
      </w:r>
      <w:r w:rsidR="00CC796C">
        <w:rPr>
          <w:rFonts w:cs="Arial"/>
          <w:color w:val="000000"/>
        </w:rPr>
        <w:t xml:space="preserve"> and</w:t>
      </w:r>
      <w:r w:rsidRPr="00E3547F">
        <w:rPr>
          <w:rFonts w:cs="Arial"/>
          <w:color w:val="000000"/>
        </w:rPr>
        <w:t xml:space="preserve"> its rollout,</w:t>
      </w:r>
      <w:r>
        <w:rPr>
          <w:rFonts w:cs="Arial"/>
          <w:color w:val="000000"/>
        </w:rPr>
        <w:t xml:space="preserve"> </w:t>
      </w:r>
      <w:r w:rsidRPr="00E3547F">
        <w:rPr>
          <w:rFonts w:cs="Arial"/>
          <w:color w:val="000000"/>
        </w:rPr>
        <w:t xml:space="preserve">sustainability, and impact on student learning outcomes. </w:t>
      </w:r>
    </w:p>
    <w:p w14:paraId="744D5E16" w14:textId="685F1135" w:rsidR="00CF3052" w:rsidRPr="0069123A" w:rsidRDefault="00E747C2" w:rsidP="00CF3052">
      <w:pPr>
        <w:spacing w:after="240"/>
        <w:rPr>
          <w:rFonts w:eastAsia="Calibri" w:cs="Arial"/>
        </w:rPr>
      </w:pPr>
      <w:r>
        <w:rPr>
          <w:rFonts w:eastAsia="Calibri" w:cs="Arial"/>
        </w:rPr>
        <w:t xml:space="preserve">The </w:t>
      </w:r>
      <w:r w:rsidR="00CF3052" w:rsidRPr="0069123A">
        <w:rPr>
          <w:rFonts w:eastAsia="Calibri" w:cs="Arial"/>
        </w:rPr>
        <w:t xml:space="preserve">CAST solidified partnership opportunities with the </w:t>
      </w:r>
      <w:r w:rsidR="00E01EDC">
        <w:rPr>
          <w:rFonts w:eastAsia="Calibri" w:cs="Arial"/>
        </w:rPr>
        <w:t>California</w:t>
      </w:r>
      <w:r w:rsidR="00E01EDC" w:rsidRPr="0069123A">
        <w:rPr>
          <w:rFonts w:eastAsia="Calibri" w:cs="Arial"/>
        </w:rPr>
        <w:t xml:space="preserve"> Dyslexia</w:t>
      </w:r>
      <w:r w:rsidR="00E01EDC">
        <w:rPr>
          <w:rFonts w:eastAsia="Calibri" w:cs="Arial"/>
        </w:rPr>
        <w:t xml:space="preserve"> Initiative</w:t>
      </w:r>
      <w:r w:rsidR="00E01EDC" w:rsidRPr="0069123A">
        <w:rPr>
          <w:rFonts w:eastAsia="Calibri" w:cs="Arial"/>
        </w:rPr>
        <w:t xml:space="preserve"> </w:t>
      </w:r>
      <w:r w:rsidR="00E01EDC">
        <w:rPr>
          <w:rFonts w:eastAsia="Calibri" w:cs="Arial"/>
        </w:rPr>
        <w:t>G</w:t>
      </w:r>
      <w:r w:rsidR="00CF3052" w:rsidRPr="0069123A">
        <w:rPr>
          <w:rFonts w:eastAsia="Calibri" w:cs="Arial"/>
        </w:rPr>
        <w:t xml:space="preserve">rant and the </w:t>
      </w:r>
      <w:r w:rsidR="0044199B" w:rsidRPr="0068353D">
        <w:rPr>
          <w:rFonts w:eastAsia="Calibri" w:cs="Arial"/>
        </w:rPr>
        <w:t xml:space="preserve">Early Literacy Support Block </w:t>
      </w:r>
      <w:r w:rsidR="00CF3052" w:rsidRPr="0069123A">
        <w:rPr>
          <w:rFonts w:eastAsia="Calibri" w:cs="Arial"/>
        </w:rPr>
        <w:t xml:space="preserve">Grant. Monthly meetings are held with these partners. Partnerships with teacher and administrator preparation </w:t>
      </w:r>
      <w:r w:rsidR="00CF3052" w:rsidRPr="0069123A">
        <w:rPr>
          <w:rFonts w:eastAsia="Calibri" w:cs="Arial"/>
        </w:rPr>
        <w:lastRenderedPageBreak/>
        <w:t>programs were also formed. The CCIL project provided a four-module series for Placer C</w:t>
      </w:r>
      <w:r w:rsidR="00496003">
        <w:rPr>
          <w:rFonts w:eastAsia="Calibri" w:cs="Arial"/>
        </w:rPr>
        <w:t>OE</w:t>
      </w:r>
      <w:r w:rsidR="00CF3052" w:rsidRPr="0069123A">
        <w:rPr>
          <w:rFonts w:eastAsia="Calibri" w:cs="Arial"/>
        </w:rPr>
        <w:t xml:space="preserve">’s Preliminary Administrative Service Credential program. This program was also in collaboration with </w:t>
      </w:r>
      <w:r w:rsidR="0033284E">
        <w:rPr>
          <w:rFonts w:eastAsia="Calibri" w:cs="Arial"/>
        </w:rPr>
        <w:t xml:space="preserve">the </w:t>
      </w:r>
      <w:r w:rsidR="0044199B" w:rsidRPr="0068353D">
        <w:rPr>
          <w:rFonts w:eastAsia="Calibri" w:cs="Arial"/>
        </w:rPr>
        <w:t>21st Century</w:t>
      </w:r>
      <w:r w:rsidR="0044199B">
        <w:rPr>
          <w:rFonts w:eastAsia="Calibri" w:cs="Arial"/>
        </w:rPr>
        <w:t xml:space="preserve"> California</w:t>
      </w:r>
      <w:r w:rsidR="0044199B" w:rsidRPr="0068353D">
        <w:rPr>
          <w:rFonts w:eastAsia="Calibri" w:cs="Arial"/>
        </w:rPr>
        <w:t xml:space="preserve"> School Leadership Academy</w:t>
      </w:r>
      <w:r w:rsidR="00CF3052" w:rsidRPr="0069123A">
        <w:rPr>
          <w:rFonts w:eastAsia="Calibri" w:cs="Arial"/>
        </w:rPr>
        <w:t>.</w:t>
      </w:r>
    </w:p>
    <w:p w14:paraId="571F5B57" w14:textId="0283B897" w:rsidR="00CF3052" w:rsidRPr="0069123A" w:rsidRDefault="0066661F" w:rsidP="00CF3052">
      <w:pPr>
        <w:spacing w:after="240"/>
        <w:rPr>
          <w:rFonts w:eastAsia="Calibri" w:cs="Arial"/>
        </w:rPr>
      </w:pPr>
      <w:r>
        <w:rPr>
          <w:rFonts w:eastAsia="Calibri" w:cs="Arial"/>
        </w:rPr>
        <w:t xml:space="preserve">The </w:t>
      </w:r>
      <w:r w:rsidR="00CF3052" w:rsidRPr="0069123A">
        <w:rPr>
          <w:rFonts w:eastAsia="Calibri" w:cs="Arial"/>
        </w:rPr>
        <w:t>CAST and CCIL meet regularly with the EL Roadmap</w:t>
      </w:r>
      <w:r w:rsidR="00585F42">
        <w:rPr>
          <w:rFonts w:eastAsia="Calibri" w:cs="Arial"/>
        </w:rPr>
        <w:t xml:space="preserve"> Policy</w:t>
      </w:r>
      <w:r w:rsidR="001217E0">
        <w:rPr>
          <w:rFonts w:eastAsia="Calibri" w:cs="Arial"/>
        </w:rPr>
        <w:t xml:space="preserve"> grant</w:t>
      </w:r>
      <w:r w:rsidR="00CF3052" w:rsidRPr="0069123A">
        <w:rPr>
          <w:rFonts w:eastAsia="Calibri" w:cs="Arial"/>
        </w:rPr>
        <w:t xml:space="preserve"> recipients to provide updates, collaborate, and calibrate resources. New leadership at </w:t>
      </w:r>
      <w:r w:rsidR="000F5D12">
        <w:rPr>
          <w:rFonts w:eastAsia="Calibri" w:cs="Arial"/>
        </w:rPr>
        <w:t xml:space="preserve">the </w:t>
      </w:r>
      <w:r w:rsidR="00CF3052" w:rsidRPr="0069123A">
        <w:rPr>
          <w:rFonts w:eastAsia="Calibri" w:cs="Arial"/>
        </w:rPr>
        <w:t>CCEE also brought additional opportunities for collaboration as all statewide literacy initiatives focus efforts and resources on the seven statewide literacy priorities.</w:t>
      </w:r>
    </w:p>
    <w:p w14:paraId="42787970" w14:textId="4864F4A5" w:rsidR="0041301F" w:rsidRPr="00D52D3C" w:rsidRDefault="00B45E18" w:rsidP="00A8705A">
      <w:pPr>
        <w:pStyle w:val="Heading4"/>
      </w:pPr>
      <w:r>
        <w:t>P</w:t>
      </w:r>
      <w:r w:rsidR="00022AF9">
        <w:t xml:space="preserve">rofessional </w:t>
      </w:r>
      <w:r>
        <w:t>D</w:t>
      </w:r>
      <w:r w:rsidR="00022AF9">
        <w:t>evelopment</w:t>
      </w:r>
      <w:r w:rsidR="0041301F" w:rsidRPr="00D52D3C">
        <w:t xml:space="preserve"> and Educator Support</w:t>
      </w:r>
    </w:p>
    <w:p w14:paraId="4B525476" w14:textId="6AC7A9BA" w:rsidR="00CF3052" w:rsidRDefault="00CF3052" w:rsidP="00CF3052">
      <w:pPr>
        <w:spacing w:after="240"/>
      </w:pPr>
      <w:r w:rsidRPr="00BE5F5F">
        <w:t>P</w:t>
      </w:r>
      <w:r w:rsidR="00C878C5">
        <w:t xml:space="preserve">D </w:t>
      </w:r>
      <w:r w:rsidRPr="00BE5F5F">
        <w:t>opportunities are offered after school, on weekends</w:t>
      </w:r>
      <w:r w:rsidR="00CC796C">
        <w:t>,</w:t>
      </w:r>
      <w:r w:rsidRPr="00BE5F5F">
        <w:t xml:space="preserve"> and during non-student days. Funding that was allocated to pay for substitute teachers is used to reimburse participating educators for their time spent working outside of contract hours. These challenges have </w:t>
      </w:r>
      <w:proofErr w:type="gramStart"/>
      <w:r w:rsidRPr="00BE5F5F">
        <w:t>impacted</w:t>
      </w:r>
      <w:proofErr w:type="gramEnd"/>
      <w:r w:rsidRPr="00BE5F5F">
        <w:t xml:space="preserve"> the expected pacing of the project work as we must design and deliver PD in shorter increments spread out over a larger </w:t>
      </w:r>
      <w:proofErr w:type="gramStart"/>
      <w:r w:rsidRPr="00BE5F5F">
        <w:t>period of time</w:t>
      </w:r>
      <w:proofErr w:type="gramEnd"/>
      <w:r w:rsidRPr="00BE5F5F">
        <w:t xml:space="preserve">. For example, a typical introduction to </w:t>
      </w:r>
      <w:r w:rsidR="00CC796C">
        <w:t xml:space="preserve">the </w:t>
      </w:r>
      <w:r w:rsidRPr="00BE5F5F">
        <w:t>UDL series would</w:t>
      </w:r>
      <w:r w:rsidR="00CC796C" w:rsidRPr="00CC796C">
        <w:t xml:space="preserve"> </w:t>
      </w:r>
      <w:r w:rsidR="00CC796C" w:rsidRPr="00BE5F5F">
        <w:t>previously</w:t>
      </w:r>
      <w:r w:rsidRPr="00BE5F5F">
        <w:t xml:space="preserve"> be delivered in </w:t>
      </w:r>
      <w:r w:rsidR="008965AF">
        <w:t>four</w:t>
      </w:r>
      <w:r w:rsidRPr="00BE5F5F">
        <w:t xml:space="preserve"> half</w:t>
      </w:r>
      <w:r w:rsidR="00DA7206">
        <w:t>-</w:t>
      </w:r>
      <w:r w:rsidRPr="00BE5F5F">
        <w:t>day sessions (12 hours). We are now adapting delivery times based on the availability of our participants and are careful not to sacrifice content or depth of understanding. Because our project model is building the capacity of county office coaches to continue the work beyond the grant, we are confident the long-term impact will remain intact.</w:t>
      </w:r>
    </w:p>
    <w:p w14:paraId="307F0271" w14:textId="74862EAB" w:rsidR="00CF3052" w:rsidRPr="0069123A" w:rsidRDefault="00F42F6D" w:rsidP="00CF3052">
      <w:pPr>
        <w:spacing w:after="240"/>
      </w:pPr>
      <w:r>
        <w:t xml:space="preserve">The </w:t>
      </w:r>
      <w:r w:rsidR="00CF3052" w:rsidRPr="0069123A">
        <w:t>CAST conducted a webinar series titled “Universal</w:t>
      </w:r>
      <w:r w:rsidR="00CF3052">
        <w:t>ly Designing Systems of Support: Accessibility, IEP Process, and Family Partnerships”</w:t>
      </w:r>
      <w:r w:rsidR="00CF3052" w:rsidRPr="0069123A">
        <w:t xml:space="preserve"> that explored how to</w:t>
      </w:r>
      <w:r w:rsidR="00CF3052" w:rsidRPr="00733E75">
        <w:t xml:space="preserve"> strengthen the partnership between educators and parents/caregivers to support all learners</w:t>
      </w:r>
      <w:r w:rsidR="00CF3052">
        <w:t>.</w:t>
      </w:r>
      <w:r w:rsidR="00CF3052" w:rsidRPr="0069123A">
        <w:t xml:space="preserve"> This series began </w:t>
      </w:r>
      <w:r w:rsidR="00CF3052">
        <w:t xml:space="preserve">in September 2022 and </w:t>
      </w:r>
      <w:r w:rsidR="00CF3052" w:rsidRPr="0069123A">
        <w:t>concluded in</w:t>
      </w:r>
      <w:r w:rsidR="00CF3052">
        <w:t xml:space="preserve"> March 2023</w:t>
      </w:r>
      <w:r w:rsidR="00CF3052" w:rsidRPr="0069123A">
        <w:t>.</w:t>
      </w:r>
    </w:p>
    <w:p w14:paraId="138D7F25" w14:textId="42CFC88B" w:rsidR="00CF3052" w:rsidRPr="0069123A" w:rsidRDefault="00CF3052" w:rsidP="00CF3052">
      <w:pPr>
        <w:spacing w:after="240"/>
      </w:pPr>
      <w:r w:rsidRPr="0069123A">
        <w:t xml:space="preserve">The CAST PL Team has a deep well of resources explicitly designed to support the implementation of special education best practices. The CCIL team continues to identify, access, deliver, and curate resources to support student learning, PD, and </w:t>
      </w:r>
      <w:r w:rsidR="008965AF">
        <w:t>I</w:t>
      </w:r>
      <w:r w:rsidRPr="0069123A">
        <w:t xml:space="preserve">nclusive </w:t>
      </w:r>
      <w:r w:rsidR="008965AF">
        <w:t>L</w:t>
      </w:r>
      <w:r w:rsidRPr="0069123A">
        <w:t xml:space="preserve">iteracy </w:t>
      </w:r>
      <w:r w:rsidR="008965AF">
        <w:t>P</w:t>
      </w:r>
      <w:r w:rsidRPr="0069123A">
        <w:t>ractices. The team designs and delivers PL with a “triple track agenda” focus. These tracks focus on providing strategies to support content learning in the moment, modeling UDL within the PL series, and</w:t>
      </w:r>
      <w:r w:rsidR="00CC796C">
        <w:t xml:space="preserve"> providing</w:t>
      </w:r>
      <w:r w:rsidRPr="0069123A">
        <w:t xml:space="preserve"> resources and strategies to support UDL implementation in the classroom setting for students.</w:t>
      </w:r>
    </w:p>
    <w:p w14:paraId="36537CF8" w14:textId="6E4B64B0" w:rsidR="00CF3052" w:rsidRPr="0069123A" w:rsidRDefault="0068710F" w:rsidP="00CF3052">
      <w:pPr>
        <w:spacing w:after="240"/>
      </w:pPr>
      <w:r>
        <w:t xml:space="preserve">The </w:t>
      </w:r>
      <w:r w:rsidR="00CF3052" w:rsidRPr="0069123A">
        <w:t xml:space="preserve">CAST continues to tag all literacy-based resources on the Learning Designed website at </w:t>
      </w:r>
      <w:hyperlink r:id="rId37" w:tooltip="Learning Designed website" w:history="1">
        <w:r w:rsidR="00CF3052" w:rsidRPr="0069123A">
          <w:rPr>
            <w:rFonts w:cs="Arial"/>
            <w:color w:val="0000FF"/>
            <w:u w:val="single"/>
          </w:rPr>
          <w:t>https://www.learningdesigned.org/</w:t>
        </w:r>
      </w:hyperlink>
      <w:r w:rsidR="00CF3052" w:rsidRPr="0069123A">
        <w:t xml:space="preserve">, an online learning forum available for free to all California educators. </w:t>
      </w:r>
      <w:r w:rsidR="001236DE">
        <w:t xml:space="preserve">The </w:t>
      </w:r>
      <w:r w:rsidR="00CF3052" w:rsidRPr="0069123A">
        <w:t>CAST also continues to create new content for the webinar series mentioned above and has its own collaborative group in Learning Designed.</w:t>
      </w:r>
    </w:p>
    <w:p w14:paraId="3BEDF75B" w14:textId="2295F771" w:rsidR="00CF3052" w:rsidRPr="0069123A" w:rsidRDefault="007E398F" w:rsidP="00CF3052">
      <w:pPr>
        <w:spacing w:after="240"/>
      </w:pPr>
      <w:r>
        <w:lastRenderedPageBreak/>
        <w:t xml:space="preserve">The </w:t>
      </w:r>
      <w:r w:rsidR="00CF3052" w:rsidRPr="0069123A">
        <w:t>CAST continues to provide support to COE coaches and includes ongoing monthly coaching sessions and workshops designed to build content knowledge and agency around UDL design and delivery. Coaching support and technical assistance are embedded and available as needed.</w:t>
      </w:r>
    </w:p>
    <w:p w14:paraId="33373FEB" w14:textId="757CD9EF" w:rsidR="00CF3052" w:rsidRPr="0069123A" w:rsidRDefault="00F76CD8" w:rsidP="00CF3052">
      <w:pPr>
        <w:spacing w:after="240"/>
      </w:pPr>
      <w:r>
        <w:t xml:space="preserve">The </w:t>
      </w:r>
      <w:r w:rsidR="00CF3052" w:rsidRPr="0069123A">
        <w:t xml:space="preserve">CAST continues to showcase work in project schools across the entire project. The CAST PL modules continue to be refined to provide relevant and rigorous content for participants. Teaching and learning during a pandemic highlighted the discrepancies, strengths, and additional barriers to access. </w:t>
      </w:r>
      <w:r w:rsidR="00E7423C">
        <w:t xml:space="preserve">The </w:t>
      </w:r>
      <w:r w:rsidR="00CF3052" w:rsidRPr="0069123A">
        <w:t>CAST strives to be responsive in design and delivery to be as comprehensive and supportive as possible given the current climate in schools and communities. Collaboration with project schools and implementation has still been able to start as we recover some lost ground from the pandemic. Some examples of current collaborations include:</w:t>
      </w:r>
    </w:p>
    <w:p w14:paraId="699BD663" w14:textId="02506BE0" w:rsidR="00CF3052" w:rsidRPr="0069123A" w:rsidRDefault="00CF3052" w:rsidP="00CF3052">
      <w:pPr>
        <w:numPr>
          <w:ilvl w:val="0"/>
          <w:numId w:val="18"/>
        </w:numPr>
        <w:spacing w:after="240"/>
      </w:pPr>
      <w:r w:rsidRPr="0069123A">
        <w:t>A pilot with Tracy U</w:t>
      </w:r>
      <w:r w:rsidR="00C370FB">
        <w:t>nified School District</w:t>
      </w:r>
      <w:r w:rsidRPr="0069123A">
        <w:t xml:space="preserve"> </w:t>
      </w:r>
      <w:r w:rsidR="003631BB">
        <w:t xml:space="preserve">(USD) </w:t>
      </w:r>
      <w:r w:rsidRPr="0069123A">
        <w:t xml:space="preserve">schools </w:t>
      </w:r>
      <w:r w:rsidR="00066B27">
        <w:t>that focuses</w:t>
      </w:r>
      <w:r w:rsidRPr="0069123A">
        <w:t xml:space="preserve"> on the co-teaching partnerships at two of their middle schools to co-plan and co-design using UDL as the mechanism.</w:t>
      </w:r>
    </w:p>
    <w:p w14:paraId="1A7C80C3" w14:textId="356D4B4A" w:rsidR="00CF3052" w:rsidRPr="0069123A" w:rsidRDefault="00CF3052" w:rsidP="00CF3052">
      <w:pPr>
        <w:numPr>
          <w:ilvl w:val="0"/>
          <w:numId w:val="18"/>
        </w:numPr>
        <w:spacing w:after="240"/>
      </w:pPr>
      <w:r w:rsidRPr="0069123A">
        <w:t xml:space="preserve">Recording sessions and </w:t>
      </w:r>
      <w:r w:rsidR="00B652FB">
        <w:t>videos</w:t>
      </w:r>
      <w:r w:rsidR="00B652FB" w:rsidRPr="0069123A">
        <w:t xml:space="preserve"> </w:t>
      </w:r>
      <w:r w:rsidRPr="0069123A">
        <w:t>at a state preschool site in Placer C</w:t>
      </w:r>
      <w:r w:rsidR="004C2B26">
        <w:t>OE</w:t>
      </w:r>
      <w:r w:rsidRPr="0069123A">
        <w:t>. Further, Special Education and Administrative credential programs in Placer C</w:t>
      </w:r>
      <w:r w:rsidR="004C2B26">
        <w:t>OE</w:t>
      </w:r>
      <w:r w:rsidRPr="0069123A">
        <w:t xml:space="preserve"> now have UDL embedded in their coursework.</w:t>
      </w:r>
    </w:p>
    <w:p w14:paraId="356488CA" w14:textId="024BD1B9" w:rsidR="00CF3052" w:rsidRPr="0069123A" w:rsidRDefault="00CF3052" w:rsidP="00CF3052">
      <w:pPr>
        <w:numPr>
          <w:ilvl w:val="0"/>
          <w:numId w:val="18"/>
        </w:numPr>
        <w:spacing w:after="240"/>
      </w:pPr>
      <w:r w:rsidRPr="0069123A">
        <w:t>Teacher-led instructional rounds at each of the schools in San Marino</w:t>
      </w:r>
      <w:r w:rsidR="003631BB">
        <w:t xml:space="preserve"> USD</w:t>
      </w:r>
      <w:r w:rsidRPr="0069123A">
        <w:t>.</w:t>
      </w:r>
    </w:p>
    <w:p w14:paraId="6CE07FF4" w14:textId="4ED27F38" w:rsidR="00CF3052" w:rsidRPr="0069123A" w:rsidRDefault="00CF3052" w:rsidP="00CF3052">
      <w:pPr>
        <w:numPr>
          <w:ilvl w:val="0"/>
          <w:numId w:val="18"/>
        </w:numPr>
        <w:spacing w:after="240"/>
      </w:pPr>
      <w:r w:rsidRPr="0069123A">
        <w:t xml:space="preserve">Fresno </w:t>
      </w:r>
      <w:r w:rsidR="003631BB">
        <w:t xml:space="preserve">USD </w:t>
      </w:r>
      <w:r w:rsidRPr="0069123A">
        <w:t>has early childhood education.</w:t>
      </w:r>
    </w:p>
    <w:p w14:paraId="7B9993EC" w14:textId="6EFD24C1" w:rsidR="00CF3052" w:rsidRPr="0069123A" w:rsidRDefault="00CF3052" w:rsidP="00CF3052">
      <w:pPr>
        <w:numPr>
          <w:ilvl w:val="0"/>
          <w:numId w:val="18"/>
        </w:numPr>
        <w:spacing w:after="240"/>
      </w:pPr>
      <w:r w:rsidRPr="0069123A">
        <w:t xml:space="preserve">Santa Clara </w:t>
      </w:r>
      <w:r w:rsidR="003631BB">
        <w:t xml:space="preserve">USD </w:t>
      </w:r>
      <w:r w:rsidRPr="0069123A">
        <w:t>has the inclusion collaborative.</w:t>
      </w:r>
    </w:p>
    <w:p w14:paraId="23CBF830" w14:textId="58E5E48C" w:rsidR="00287513" w:rsidRDefault="00CF3052" w:rsidP="00287513">
      <w:pPr>
        <w:spacing w:after="240"/>
      </w:pPr>
      <w:r w:rsidRPr="0069123A">
        <w:t xml:space="preserve">With our Train-the-Trainer model, our county office coaches will be well-equipped to support this work at the county, site, and district levels. In collaboration with Pepperdine University and the Straus Institute for Dispute Resolution, one of the top-rated programs in the United States, members of the CCIL team attended </w:t>
      </w:r>
      <w:r w:rsidR="00066B27">
        <w:t>the</w:t>
      </w:r>
      <w:r w:rsidRPr="0069123A">
        <w:t xml:space="preserve"> 40-hour institute focusing on Alternative Dispute Resolution to help better train and inform our team for this important project deliverable.</w:t>
      </w:r>
    </w:p>
    <w:p w14:paraId="00328207" w14:textId="130229F5" w:rsidR="00287513" w:rsidRDefault="00090070" w:rsidP="00287513">
      <w:pPr>
        <w:spacing w:after="240"/>
      </w:pPr>
      <w:r w:rsidRPr="00090070">
        <w:rPr>
          <w:rFonts w:cs="Arial"/>
          <w:color w:val="000000"/>
        </w:rPr>
        <w:t xml:space="preserve">Table </w:t>
      </w:r>
      <w:r w:rsidR="00287513">
        <w:rPr>
          <w:rFonts w:cs="Arial"/>
          <w:color w:val="000000"/>
        </w:rPr>
        <w:t>9</w:t>
      </w:r>
      <w:r w:rsidRPr="00090070">
        <w:rPr>
          <w:rFonts w:cs="Arial"/>
          <w:color w:val="000000"/>
        </w:rPr>
        <w:t xml:space="preserve"> shows the activities provided with the grant funds, major objectives, total users or participants, </w:t>
      </w:r>
      <w:r>
        <w:rPr>
          <w:rFonts w:cs="Arial"/>
          <w:color w:val="000000"/>
        </w:rPr>
        <w:t xml:space="preserve">participation options, and </w:t>
      </w:r>
      <w:r w:rsidRPr="00090070">
        <w:rPr>
          <w:rFonts w:cs="Arial"/>
          <w:color w:val="000000"/>
        </w:rPr>
        <w:t>alignment to project goals</w:t>
      </w:r>
      <w:r w:rsidR="008E0CBE">
        <w:rPr>
          <w:rFonts w:cs="Arial"/>
          <w:color w:val="000000"/>
        </w:rPr>
        <w:t>.</w:t>
      </w:r>
      <w:r w:rsidR="002150AF">
        <w:rPr>
          <w:rFonts w:cs="Arial"/>
          <w:color w:val="000000"/>
        </w:rPr>
        <w:t xml:space="preserve"> </w:t>
      </w:r>
    </w:p>
    <w:p w14:paraId="2D5F05FC" w14:textId="77777777" w:rsidR="00D74354" w:rsidRDefault="00D74354">
      <w:pPr>
        <w:spacing w:after="160" w:line="259" w:lineRule="auto"/>
        <w:rPr>
          <w:b/>
        </w:rPr>
      </w:pPr>
      <w:r>
        <w:rPr>
          <w:b/>
        </w:rPr>
        <w:br w:type="page"/>
      </w:r>
    </w:p>
    <w:p w14:paraId="36633018" w14:textId="23FFF4CC" w:rsidR="00611DAE" w:rsidRDefault="00611DAE" w:rsidP="00287513">
      <w:pPr>
        <w:spacing w:after="240"/>
        <w:rPr>
          <w:b/>
        </w:rPr>
      </w:pPr>
      <w:r w:rsidRPr="00C655BB">
        <w:rPr>
          <w:b/>
        </w:rPr>
        <w:lastRenderedPageBreak/>
        <w:t xml:space="preserve">Table </w:t>
      </w:r>
      <w:r w:rsidR="00287513">
        <w:rPr>
          <w:b/>
        </w:rPr>
        <w:t>9</w:t>
      </w:r>
      <w:r w:rsidRPr="00C655BB">
        <w:rPr>
          <w:b/>
        </w:rPr>
        <w:t xml:space="preserve">: </w:t>
      </w:r>
      <w:r w:rsidR="000E3237">
        <w:rPr>
          <w:b/>
        </w:rPr>
        <w:t>E</w:t>
      </w:r>
      <w:r w:rsidR="000F5726">
        <w:rPr>
          <w:b/>
        </w:rPr>
        <w:t xml:space="preserve">ducator </w:t>
      </w:r>
      <w:r w:rsidR="000E3237">
        <w:rPr>
          <w:b/>
        </w:rPr>
        <w:t>W</w:t>
      </w:r>
      <w:r w:rsidR="000F5726">
        <w:rPr>
          <w:b/>
        </w:rPr>
        <w:t xml:space="preserve">orkforce </w:t>
      </w:r>
      <w:r w:rsidR="000E3237">
        <w:rPr>
          <w:b/>
        </w:rPr>
        <w:t>I</w:t>
      </w:r>
      <w:r w:rsidR="000F5726">
        <w:rPr>
          <w:b/>
        </w:rPr>
        <w:t xml:space="preserve">nvestment </w:t>
      </w:r>
      <w:r w:rsidR="000E3237">
        <w:rPr>
          <w:b/>
        </w:rPr>
        <w:t>G</w:t>
      </w:r>
      <w:r w:rsidR="000F5726">
        <w:rPr>
          <w:b/>
        </w:rPr>
        <w:t>rant</w:t>
      </w:r>
      <w:r w:rsidR="000B399E">
        <w:rPr>
          <w:b/>
        </w:rPr>
        <w:t xml:space="preserve"> Program</w:t>
      </w:r>
      <w:r>
        <w:rPr>
          <w:b/>
        </w:rPr>
        <w:t>: S</w:t>
      </w:r>
      <w:r w:rsidR="005B31BB">
        <w:rPr>
          <w:b/>
        </w:rPr>
        <w:t xml:space="preserve">pecial </w:t>
      </w:r>
      <w:r>
        <w:rPr>
          <w:b/>
        </w:rPr>
        <w:t>E</w:t>
      </w:r>
      <w:r w:rsidR="005B31BB">
        <w:rPr>
          <w:b/>
        </w:rPr>
        <w:t>ducation</w:t>
      </w:r>
      <w:r w:rsidRPr="00C655BB">
        <w:rPr>
          <w:b/>
        </w:rPr>
        <w:t xml:space="preserve"> </w:t>
      </w:r>
      <w:r>
        <w:rPr>
          <w:b/>
        </w:rPr>
        <w:t>Activities in</w:t>
      </w:r>
      <w:r w:rsidRPr="00C655BB">
        <w:rPr>
          <w:b/>
        </w:rPr>
        <w:t xml:space="preserve"> Year </w:t>
      </w:r>
      <w:r w:rsidR="00E23ACA">
        <w:rPr>
          <w:b/>
        </w:rPr>
        <w:t>Three</w:t>
      </w:r>
    </w:p>
    <w:tbl>
      <w:tblPr>
        <w:tblStyle w:val="TableGrid"/>
        <w:tblW w:w="12865" w:type="dxa"/>
        <w:tblLayout w:type="fixed"/>
        <w:tblLook w:val="04A0" w:firstRow="1" w:lastRow="0" w:firstColumn="1" w:lastColumn="0" w:noHBand="0" w:noVBand="1"/>
        <w:tblDescription w:val="Table 9 shows the activities during Year 3 provided with the grant funds, major objectives, total users or participants, participation options, and alignment to project goals."/>
      </w:tblPr>
      <w:tblGrid>
        <w:gridCol w:w="3595"/>
        <w:gridCol w:w="1620"/>
        <w:gridCol w:w="3780"/>
        <w:gridCol w:w="1620"/>
        <w:gridCol w:w="1170"/>
        <w:gridCol w:w="1080"/>
      </w:tblGrid>
      <w:tr w:rsidR="0097499A" w:rsidRPr="00FC3874" w14:paraId="2F268A81" w14:textId="77777777" w:rsidTr="0097499A">
        <w:trPr>
          <w:cantSplit/>
          <w:tblHeader/>
        </w:trPr>
        <w:tc>
          <w:tcPr>
            <w:tcW w:w="3595" w:type="dxa"/>
            <w:shd w:val="clear" w:color="auto" w:fill="F2F2F2" w:themeFill="background1" w:themeFillShade="F2"/>
          </w:tcPr>
          <w:p w14:paraId="1D29E893" w14:textId="30BA168E" w:rsidR="004D73C0" w:rsidRPr="00FC3874" w:rsidRDefault="00287513" w:rsidP="006B40CC">
            <w:pPr>
              <w:spacing w:after="240"/>
              <w:jc w:val="center"/>
              <w:rPr>
                <w:rFonts w:cs="Arial"/>
                <w:b/>
                <w:bCs/>
              </w:rPr>
            </w:pPr>
            <w:r w:rsidRPr="00FC3874">
              <w:rPr>
                <w:rFonts w:cs="Arial"/>
                <w:b/>
                <w:bCs/>
              </w:rPr>
              <w:t>R</w:t>
            </w:r>
            <w:r w:rsidR="004D73C0" w:rsidRPr="00FC3874">
              <w:rPr>
                <w:rFonts w:cs="Arial"/>
                <w:b/>
                <w:bCs/>
              </w:rPr>
              <w:t>esource or Activity</w:t>
            </w:r>
          </w:p>
        </w:tc>
        <w:tc>
          <w:tcPr>
            <w:tcW w:w="1620" w:type="dxa"/>
            <w:shd w:val="clear" w:color="auto" w:fill="F2F2F2" w:themeFill="background1" w:themeFillShade="F2"/>
          </w:tcPr>
          <w:p w14:paraId="6BCC215F" w14:textId="77777777" w:rsidR="004D73C0" w:rsidRPr="00FC3874" w:rsidRDefault="004D73C0" w:rsidP="0097499A">
            <w:pPr>
              <w:spacing w:after="120"/>
              <w:jc w:val="center"/>
              <w:rPr>
                <w:rFonts w:cs="Arial"/>
                <w:b/>
                <w:bCs/>
              </w:rPr>
            </w:pPr>
            <w:r w:rsidRPr="00FC3874">
              <w:rPr>
                <w:rFonts w:cs="Arial"/>
                <w:b/>
                <w:bCs/>
              </w:rPr>
              <w:t>Date(s) Completed or Length of Activity</w:t>
            </w:r>
          </w:p>
        </w:tc>
        <w:tc>
          <w:tcPr>
            <w:tcW w:w="3780" w:type="dxa"/>
            <w:shd w:val="clear" w:color="auto" w:fill="F2F2F2" w:themeFill="background1" w:themeFillShade="F2"/>
          </w:tcPr>
          <w:p w14:paraId="11292EC7" w14:textId="77777777" w:rsidR="004D73C0" w:rsidRPr="00FC3874" w:rsidRDefault="004D73C0" w:rsidP="006B40CC">
            <w:pPr>
              <w:spacing w:after="240"/>
              <w:jc w:val="center"/>
              <w:rPr>
                <w:rFonts w:cs="Arial"/>
                <w:b/>
                <w:bCs/>
              </w:rPr>
            </w:pPr>
            <w:r w:rsidRPr="00FC3874">
              <w:rPr>
                <w:rFonts w:cs="Arial"/>
                <w:b/>
                <w:bCs/>
              </w:rPr>
              <w:t>Major Objective</w:t>
            </w:r>
          </w:p>
        </w:tc>
        <w:tc>
          <w:tcPr>
            <w:tcW w:w="1620" w:type="dxa"/>
            <w:shd w:val="clear" w:color="auto" w:fill="F2F2F2" w:themeFill="background1" w:themeFillShade="F2"/>
            <w:tcMar>
              <w:left w:w="43" w:type="dxa"/>
              <w:right w:w="115" w:type="dxa"/>
            </w:tcMar>
          </w:tcPr>
          <w:p w14:paraId="73F4461B" w14:textId="77777777" w:rsidR="004D73C0" w:rsidRPr="00FC3874" w:rsidRDefault="004D73C0" w:rsidP="006B40CC">
            <w:pPr>
              <w:spacing w:after="240"/>
              <w:jc w:val="center"/>
              <w:rPr>
                <w:rFonts w:cs="Arial"/>
                <w:b/>
                <w:bCs/>
              </w:rPr>
            </w:pPr>
            <w:r w:rsidRPr="00FC3874">
              <w:rPr>
                <w:rFonts w:cs="Arial"/>
                <w:b/>
                <w:bCs/>
              </w:rPr>
              <w:t>Total Users or Participants</w:t>
            </w:r>
          </w:p>
        </w:tc>
        <w:tc>
          <w:tcPr>
            <w:tcW w:w="1170" w:type="dxa"/>
            <w:shd w:val="clear" w:color="auto" w:fill="F2F2F2" w:themeFill="background1" w:themeFillShade="F2"/>
            <w:tcMar>
              <w:left w:w="58" w:type="dxa"/>
              <w:right w:w="115" w:type="dxa"/>
            </w:tcMar>
          </w:tcPr>
          <w:p w14:paraId="7D327463" w14:textId="4FBD02D1" w:rsidR="004D73C0" w:rsidRPr="00FC3874" w:rsidRDefault="004D73C0" w:rsidP="006B40CC">
            <w:pPr>
              <w:spacing w:after="240"/>
              <w:jc w:val="center"/>
              <w:rPr>
                <w:rFonts w:cs="Arial"/>
                <w:b/>
                <w:bCs/>
              </w:rPr>
            </w:pPr>
            <w:r w:rsidRPr="00FC3874">
              <w:rPr>
                <w:rFonts w:cs="Arial"/>
                <w:b/>
                <w:bCs/>
              </w:rPr>
              <w:t>Virtual or In</w:t>
            </w:r>
            <w:r w:rsidR="008B6B76" w:rsidRPr="00FC3874">
              <w:rPr>
                <w:rFonts w:cs="Arial"/>
                <w:b/>
                <w:bCs/>
              </w:rPr>
              <w:t xml:space="preserve"> </w:t>
            </w:r>
            <w:r w:rsidRPr="00FC3874">
              <w:rPr>
                <w:rFonts w:cs="Arial"/>
                <w:b/>
                <w:bCs/>
              </w:rPr>
              <w:t>Person</w:t>
            </w:r>
          </w:p>
        </w:tc>
        <w:tc>
          <w:tcPr>
            <w:tcW w:w="1080" w:type="dxa"/>
            <w:shd w:val="clear" w:color="auto" w:fill="F2F2F2" w:themeFill="background1" w:themeFillShade="F2"/>
            <w:tcMar>
              <w:left w:w="29" w:type="dxa"/>
              <w:right w:w="29" w:type="dxa"/>
            </w:tcMar>
          </w:tcPr>
          <w:p w14:paraId="13A80077" w14:textId="77777777" w:rsidR="004D73C0" w:rsidRPr="00FC3874" w:rsidRDefault="004D73C0" w:rsidP="006B40CC">
            <w:pPr>
              <w:spacing w:after="240"/>
              <w:jc w:val="center"/>
              <w:rPr>
                <w:rFonts w:cs="Arial"/>
                <w:b/>
                <w:bCs/>
              </w:rPr>
            </w:pPr>
            <w:r w:rsidRPr="00FC3874">
              <w:rPr>
                <w:rFonts w:cs="Arial"/>
                <w:b/>
                <w:bCs/>
              </w:rPr>
              <w:t>Project Goal Number</w:t>
            </w:r>
          </w:p>
        </w:tc>
      </w:tr>
      <w:tr w:rsidR="004D73C0" w14:paraId="3A4A0108" w14:textId="77777777" w:rsidTr="0097499A">
        <w:trPr>
          <w:cantSplit/>
        </w:trPr>
        <w:tc>
          <w:tcPr>
            <w:tcW w:w="3595" w:type="dxa"/>
          </w:tcPr>
          <w:p w14:paraId="749C5652" w14:textId="61507A1B" w:rsidR="004D73C0" w:rsidRDefault="004D73C0" w:rsidP="006B40CC">
            <w:pPr>
              <w:spacing w:after="240"/>
              <w:rPr>
                <w:rFonts w:cs="Arial"/>
              </w:rPr>
            </w:pPr>
            <w:r w:rsidRPr="00AB16F7">
              <w:rPr>
                <w:rFonts w:cs="Arial"/>
              </w:rPr>
              <w:t>Introduction to UDL</w:t>
            </w:r>
            <w:r w:rsidR="00E15AD4">
              <w:rPr>
                <w:rFonts w:cs="Arial"/>
              </w:rPr>
              <w:t xml:space="preserve"> for new project participants</w:t>
            </w:r>
            <w:r w:rsidR="00243FFB">
              <w:rPr>
                <w:rFonts w:cs="Arial"/>
              </w:rPr>
              <w:t xml:space="preserve"> completed with new COE team school site and districts as follows: Los Angeles COE, F</w:t>
            </w:r>
            <w:r w:rsidR="009304BB">
              <w:rPr>
                <w:rFonts w:cs="Arial"/>
              </w:rPr>
              <w:t>CSS</w:t>
            </w:r>
            <w:r w:rsidR="00243FFB">
              <w:rPr>
                <w:rFonts w:cs="Arial"/>
              </w:rPr>
              <w:t>, San Joaquin COE, Placer COE, Santa Clara COE</w:t>
            </w:r>
          </w:p>
        </w:tc>
        <w:tc>
          <w:tcPr>
            <w:tcW w:w="1620" w:type="dxa"/>
          </w:tcPr>
          <w:p w14:paraId="5CF1F8A3" w14:textId="2FAD47D7" w:rsidR="004D73C0" w:rsidRDefault="00E15AD4" w:rsidP="006B40CC">
            <w:pPr>
              <w:spacing w:after="240"/>
              <w:rPr>
                <w:rFonts w:cs="Arial"/>
              </w:rPr>
            </w:pPr>
            <w:r>
              <w:rPr>
                <w:rFonts w:cs="Arial"/>
              </w:rPr>
              <w:t>12</w:t>
            </w:r>
            <w:r w:rsidR="008C249A">
              <w:rPr>
                <w:rFonts w:cs="Arial"/>
              </w:rPr>
              <w:t xml:space="preserve"> </w:t>
            </w:r>
            <w:r>
              <w:rPr>
                <w:rFonts w:cs="Arial"/>
              </w:rPr>
              <w:t>hour</w:t>
            </w:r>
            <w:r w:rsidR="00243FFB">
              <w:rPr>
                <w:rFonts w:cs="Arial"/>
              </w:rPr>
              <w:t>s</w:t>
            </w:r>
          </w:p>
        </w:tc>
        <w:tc>
          <w:tcPr>
            <w:tcW w:w="3780" w:type="dxa"/>
          </w:tcPr>
          <w:p w14:paraId="49DC6041" w14:textId="765FE8BC" w:rsidR="004D73C0" w:rsidRDefault="004D73C0" w:rsidP="006B40CC">
            <w:pPr>
              <w:spacing w:after="240"/>
              <w:rPr>
                <w:rFonts w:cs="Arial"/>
              </w:rPr>
            </w:pPr>
            <w:r w:rsidRPr="2B200CB6">
              <w:rPr>
                <w:rFonts w:cs="Arial"/>
              </w:rPr>
              <w:t>Introduction to UDL, research, components, lesson design, implementation, T</w:t>
            </w:r>
            <w:r w:rsidR="003756BF">
              <w:rPr>
                <w:rFonts w:cs="Arial"/>
              </w:rPr>
              <w:t>rain</w:t>
            </w:r>
            <w:r w:rsidR="009304BB">
              <w:rPr>
                <w:rFonts w:cs="Arial"/>
              </w:rPr>
              <w:t>-the-</w:t>
            </w:r>
            <w:r w:rsidR="004736D2">
              <w:rPr>
                <w:rFonts w:cs="Arial"/>
              </w:rPr>
              <w:t>T</w:t>
            </w:r>
            <w:r w:rsidR="003756BF">
              <w:rPr>
                <w:rFonts w:cs="Arial"/>
              </w:rPr>
              <w:t>rainers</w:t>
            </w:r>
            <w:r w:rsidRPr="2B200CB6">
              <w:rPr>
                <w:rFonts w:cs="Arial"/>
              </w:rPr>
              <w:t xml:space="preserve"> model for capacity building and implementation</w:t>
            </w:r>
            <w:r w:rsidR="008A7016">
              <w:rPr>
                <w:rFonts w:cs="Arial"/>
              </w:rPr>
              <w:t>.</w:t>
            </w:r>
          </w:p>
        </w:tc>
        <w:tc>
          <w:tcPr>
            <w:tcW w:w="1620" w:type="dxa"/>
          </w:tcPr>
          <w:p w14:paraId="26656BB1" w14:textId="35C803DE" w:rsidR="004D73C0" w:rsidRDefault="00E15AD4" w:rsidP="006B40CC">
            <w:pPr>
              <w:spacing w:after="240"/>
              <w:rPr>
                <w:rFonts w:cs="Arial"/>
              </w:rPr>
            </w:pPr>
            <w:r>
              <w:rPr>
                <w:rFonts w:cs="Arial"/>
              </w:rPr>
              <w:t>454</w:t>
            </w:r>
          </w:p>
        </w:tc>
        <w:tc>
          <w:tcPr>
            <w:tcW w:w="1170" w:type="dxa"/>
          </w:tcPr>
          <w:p w14:paraId="1BE1231F" w14:textId="2E023029" w:rsidR="004D73C0" w:rsidRDefault="004D73C0" w:rsidP="006B40CC">
            <w:pPr>
              <w:spacing w:after="240"/>
              <w:rPr>
                <w:rFonts w:cs="Arial"/>
              </w:rPr>
            </w:pPr>
            <w:r>
              <w:rPr>
                <w:rFonts w:cs="Arial"/>
              </w:rPr>
              <w:t xml:space="preserve">Virtual and </w:t>
            </w:r>
            <w:r w:rsidR="003F723A">
              <w:rPr>
                <w:rFonts w:cs="Arial"/>
              </w:rPr>
              <w:t>i</w:t>
            </w:r>
            <w:r>
              <w:rPr>
                <w:rFonts w:cs="Arial"/>
              </w:rPr>
              <w:t>n</w:t>
            </w:r>
            <w:r w:rsidR="008B6B76">
              <w:rPr>
                <w:rFonts w:cs="Arial"/>
              </w:rPr>
              <w:t xml:space="preserve"> </w:t>
            </w:r>
            <w:r w:rsidR="003F723A">
              <w:rPr>
                <w:rFonts w:cs="Arial"/>
              </w:rPr>
              <w:t>p</w:t>
            </w:r>
            <w:r>
              <w:rPr>
                <w:rFonts w:cs="Arial"/>
              </w:rPr>
              <w:t xml:space="preserve">erson, </w:t>
            </w:r>
            <w:r w:rsidR="003F723A">
              <w:rPr>
                <w:rFonts w:cs="Arial"/>
              </w:rPr>
              <w:t>h</w:t>
            </w:r>
            <w:r>
              <w:rPr>
                <w:rFonts w:cs="Arial"/>
              </w:rPr>
              <w:t>ybrid options</w:t>
            </w:r>
          </w:p>
        </w:tc>
        <w:tc>
          <w:tcPr>
            <w:tcW w:w="1080" w:type="dxa"/>
          </w:tcPr>
          <w:p w14:paraId="270D0A1F" w14:textId="77777777" w:rsidR="004D73C0" w:rsidRDefault="004D73C0" w:rsidP="006B40CC">
            <w:pPr>
              <w:spacing w:after="240"/>
              <w:rPr>
                <w:rFonts w:cs="Arial"/>
              </w:rPr>
            </w:pPr>
            <w:r>
              <w:rPr>
                <w:rFonts w:cs="Arial"/>
              </w:rPr>
              <w:t>1, 4, 5</w:t>
            </w:r>
          </w:p>
        </w:tc>
      </w:tr>
      <w:tr w:rsidR="004D73C0" w14:paraId="3B06CF73" w14:textId="77777777" w:rsidTr="0097499A">
        <w:trPr>
          <w:cantSplit/>
          <w:trHeight w:val="2150"/>
        </w:trPr>
        <w:tc>
          <w:tcPr>
            <w:tcW w:w="3595" w:type="dxa"/>
          </w:tcPr>
          <w:p w14:paraId="44166B78" w14:textId="6775E888" w:rsidR="004D73C0" w:rsidRDefault="004D73C0" w:rsidP="006B40CC">
            <w:pPr>
              <w:spacing w:after="240"/>
              <w:rPr>
                <w:rFonts w:cs="Arial"/>
              </w:rPr>
            </w:pPr>
            <w:r>
              <w:rPr>
                <w:rFonts w:cs="Arial"/>
              </w:rPr>
              <w:t xml:space="preserve">Monthly COE </w:t>
            </w:r>
            <w:r w:rsidR="008C249A">
              <w:rPr>
                <w:rFonts w:cs="Arial"/>
              </w:rPr>
              <w:t>w</w:t>
            </w:r>
            <w:r>
              <w:rPr>
                <w:rFonts w:cs="Arial"/>
              </w:rPr>
              <w:t>orkshops</w:t>
            </w:r>
            <w:r w:rsidR="00E15AD4">
              <w:rPr>
                <w:rFonts w:cs="Arial"/>
              </w:rPr>
              <w:t xml:space="preserve"> and monthly school site workshops and coaching</w:t>
            </w:r>
          </w:p>
        </w:tc>
        <w:tc>
          <w:tcPr>
            <w:tcW w:w="1620" w:type="dxa"/>
          </w:tcPr>
          <w:p w14:paraId="2B25B316" w14:textId="77AB4E57" w:rsidR="001D6E49" w:rsidRDefault="00E15AD4" w:rsidP="002F1027">
            <w:pPr>
              <w:spacing w:after="240"/>
              <w:rPr>
                <w:rFonts w:cs="Arial"/>
              </w:rPr>
            </w:pPr>
            <w:r>
              <w:rPr>
                <w:rFonts w:cs="Arial"/>
              </w:rPr>
              <w:t>Monthly meetings between 120–180 minutes with each COE team</w:t>
            </w:r>
          </w:p>
        </w:tc>
        <w:tc>
          <w:tcPr>
            <w:tcW w:w="3780" w:type="dxa"/>
          </w:tcPr>
          <w:p w14:paraId="60541A53" w14:textId="68BA2EED" w:rsidR="004D73C0" w:rsidRDefault="004D73C0" w:rsidP="002F1027">
            <w:pPr>
              <w:spacing w:after="240"/>
              <w:rPr>
                <w:rFonts w:cs="Arial"/>
              </w:rPr>
            </w:pPr>
            <w:r w:rsidRPr="00AB16F7">
              <w:rPr>
                <w:rFonts w:cs="Arial"/>
              </w:rPr>
              <w:t>Focus</w:t>
            </w:r>
            <w:r w:rsidR="00B123E3">
              <w:rPr>
                <w:rFonts w:cs="Arial"/>
              </w:rPr>
              <w:t>e</w:t>
            </w:r>
            <w:r w:rsidR="0078110E">
              <w:rPr>
                <w:rFonts w:cs="Arial"/>
              </w:rPr>
              <w:t>d</w:t>
            </w:r>
            <w:r w:rsidRPr="00AB16F7">
              <w:rPr>
                <w:rFonts w:cs="Arial"/>
              </w:rPr>
              <w:t xml:space="preserve"> on UDL and </w:t>
            </w:r>
            <w:r w:rsidR="00452C70">
              <w:rPr>
                <w:rFonts w:cs="Arial"/>
              </w:rPr>
              <w:t>I</w:t>
            </w:r>
            <w:r w:rsidRPr="00AB16F7">
              <w:rPr>
                <w:rFonts w:cs="Arial"/>
              </w:rPr>
              <w:t xml:space="preserve">nclusive </w:t>
            </w:r>
            <w:r w:rsidR="00452C70">
              <w:rPr>
                <w:rFonts w:cs="Arial"/>
              </w:rPr>
              <w:t>L</w:t>
            </w:r>
            <w:r w:rsidRPr="00AB16F7">
              <w:rPr>
                <w:rFonts w:cs="Arial"/>
              </w:rPr>
              <w:t xml:space="preserve">iteracy </w:t>
            </w:r>
            <w:r w:rsidR="00452C70">
              <w:rPr>
                <w:rFonts w:cs="Arial"/>
              </w:rPr>
              <w:t>P</w:t>
            </w:r>
            <w:r w:rsidRPr="00AB16F7">
              <w:rPr>
                <w:rFonts w:cs="Arial"/>
              </w:rPr>
              <w:t xml:space="preserve">ractices, </w:t>
            </w:r>
            <w:r w:rsidR="00FC2375">
              <w:rPr>
                <w:rFonts w:cs="Arial"/>
              </w:rPr>
              <w:t>c</w:t>
            </w:r>
            <w:r w:rsidRPr="00AB16F7">
              <w:rPr>
                <w:rFonts w:cs="Arial"/>
              </w:rPr>
              <w:t xml:space="preserve">apacity </w:t>
            </w:r>
            <w:r w:rsidR="00FC2375">
              <w:rPr>
                <w:rFonts w:cs="Arial"/>
              </w:rPr>
              <w:t>b</w:t>
            </w:r>
            <w:r w:rsidRPr="00AB16F7">
              <w:rPr>
                <w:rFonts w:cs="Arial"/>
              </w:rPr>
              <w:t>uilding, ongoing coaching</w:t>
            </w:r>
            <w:r w:rsidR="00FC2375">
              <w:rPr>
                <w:rFonts w:cs="Arial"/>
              </w:rPr>
              <w:t>,</w:t>
            </w:r>
            <w:r w:rsidRPr="00AB16F7">
              <w:rPr>
                <w:rFonts w:cs="Arial"/>
              </w:rPr>
              <w:t xml:space="preserve"> and support of COE team members</w:t>
            </w:r>
            <w:r w:rsidR="008A7016">
              <w:rPr>
                <w:rFonts w:cs="Arial"/>
              </w:rPr>
              <w:t>.</w:t>
            </w:r>
          </w:p>
        </w:tc>
        <w:tc>
          <w:tcPr>
            <w:tcW w:w="1620" w:type="dxa"/>
          </w:tcPr>
          <w:p w14:paraId="1582B8FF" w14:textId="20BD2A2C" w:rsidR="004D73C0" w:rsidRDefault="00E15AD4" w:rsidP="002F1027">
            <w:pPr>
              <w:spacing w:after="240"/>
              <w:rPr>
                <w:rFonts w:cs="Arial"/>
              </w:rPr>
            </w:pPr>
            <w:r>
              <w:rPr>
                <w:rFonts w:cs="Arial"/>
              </w:rPr>
              <w:t>41 coaches</w:t>
            </w:r>
            <w:r w:rsidR="00066B27">
              <w:rPr>
                <w:rFonts w:cs="Arial"/>
              </w:rPr>
              <w:t>,</w:t>
            </w:r>
            <w:r>
              <w:rPr>
                <w:rFonts w:cs="Arial"/>
              </w:rPr>
              <w:t xml:space="preserve"> 52 school sites (site team size varies)</w:t>
            </w:r>
          </w:p>
        </w:tc>
        <w:tc>
          <w:tcPr>
            <w:tcW w:w="1170" w:type="dxa"/>
          </w:tcPr>
          <w:p w14:paraId="52FFD61E" w14:textId="4BBAC435" w:rsidR="004D73C0" w:rsidRDefault="004D73C0" w:rsidP="002F1027">
            <w:pPr>
              <w:spacing w:after="240"/>
              <w:rPr>
                <w:rFonts w:cs="Arial"/>
              </w:rPr>
            </w:pPr>
            <w:r>
              <w:rPr>
                <w:rFonts w:cs="Arial"/>
              </w:rPr>
              <w:t xml:space="preserve">Virtual and </w:t>
            </w:r>
            <w:r w:rsidR="003F723A">
              <w:rPr>
                <w:rFonts w:cs="Arial"/>
              </w:rPr>
              <w:t>i</w:t>
            </w:r>
            <w:r>
              <w:rPr>
                <w:rFonts w:cs="Arial"/>
              </w:rPr>
              <w:t>n</w:t>
            </w:r>
            <w:r w:rsidR="008B6B76">
              <w:rPr>
                <w:rFonts w:cs="Arial"/>
              </w:rPr>
              <w:t xml:space="preserve"> </w:t>
            </w:r>
            <w:r w:rsidR="003F723A">
              <w:rPr>
                <w:rFonts w:cs="Arial"/>
              </w:rPr>
              <w:t>p</w:t>
            </w:r>
            <w:r>
              <w:rPr>
                <w:rFonts w:cs="Arial"/>
              </w:rPr>
              <w:t xml:space="preserve">erson, </w:t>
            </w:r>
            <w:r w:rsidR="003F723A">
              <w:rPr>
                <w:rFonts w:cs="Arial"/>
              </w:rPr>
              <w:t>h</w:t>
            </w:r>
            <w:r>
              <w:rPr>
                <w:rFonts w:cs="Arial"/>
              </w:rPr>
              <w:t>ybrid options</w:t>
            </w:r>
          </w:p>
        </w:tc>
        <w:tc>
          <w:tcPr>
            <w:tcW w:w="1080" w:type="dxa"/>
          </w:tcPr>
          <w:p w14:paraId="3BC621AD" w14:textId="77777777" w:rsidR="004D73C0" w:rsidRDefault="004D73C0" w:rsidP="002F1027">
            <w:pPr>
              <w:spacing w:after="240"/>
              <w:rPr>
                <w:rFonts w:cs="Arial"/>
              </w:rPr>
            </w:pPr>
            <w:r w:rsidRPr="00AB16F7">
              <w:rPr>
                <w:rFonts w:cs="Arial"/>
              </w:rPr>
              <w:t>1</w:t>
            </w:r>
            <w:r>
              <w:rPr>
                <w:rFonts w:cs="Arial"/>
              </w:rPr>
              <w:t xml:space="preserve">, 4, </w:t>
            </w:r>
            <w:r w:rsidRPr="00AB16F7">
              <w:rPr>
                <w:rFonts w:cs="Arial"/>
              </w:rPr>
              <w:t>5</w:t>
            </w:r>
          </w:p>
        </w:tc>
      </w:tr>
      <w:tr w:rsidR="004D73C0" w14:paraId="764610F1" w14:textId="77777777" w:rsidTr="0097499A">
        <w:trPr>
          <w:cantSplit/>
        </w:trPr>
        <w:tc>
          <w:tcPr>
            <w:tcW w:w="3595" w:type="dxa"/>
          </w:tcPr>
          <w:p w14:paraId="0B914460" w14:textId="391A199B" w:rsidR="004D73C0" w:rsidRDefault="004D73C0" w:rsidP="006B40CC">
            <w:pPr>
              <w:spacing w:after="240"/>
              <w:rPr>
                <w:rFonts w:cs="Arial"/>
              </w:rPr>
            </w:pPr>
            <w:r>
              <w:rPr>
                <w:rFonts w:cs="Arial"/>
              </w:rPr>
              <w:lastRenderedPageBreak/>
              <w:t>202</w:t>
            </w:r>
            <w:r w:rsidR="00711E45">
              <w:rPr>
                <w:rFonts w:cs="Arial"/>
              </w:rPr>
              <w:t>2</w:t>
            </w:r>
            <w:r>
              <w:rPr>
                <w:rFonts w:cs="Arial"/>
              </w:rPr>
              <w:t>–</w:t>
            </w:r>
            <w:r w:rsidRPr="001C543E">
              <w:rPr>
                <w:rFonts w:cs="Arial"/>
              </w:rPr>
              <w:t>2</w:t>
            </w:r>
            <w:r w:rsidR="00711E45">
              <w:rPr>
                <w:rFonts w:cs="Arial"/>
              </w:rPr>
              <w:t>3</w:t>
            </w:r>
            <w:r w:rsidRPr="001C543E">
              <w:rPr>
                <w:rFonts w:cs="Arial"/>
              </w:rPr>
              <w:t xml:space="preserve"> Webinar Series: Universal Design</w:t>
            </w:r>
            <w:r w:rsidR="00711E45">
              <w:rPr>
                <w:rFonts w:cs="Arial"/>
              </w:rPr>
              <w:t>ing Systems of Support: Accessibility, IEP</w:t>
            </w:r>
            <w:r w:rsidR="006936E0">
              <w:rPr>
                <w:rFonts w:cs="Arial"/>
              </w:rPr>
              <w:t xml:space="preserve"> </w:t>
            </w:r>
            <w:r w:rsidR="00711E45">
              <w:rPr>
                <w:rFonts w:cs="Arial"/>
              </w:rPr>
              <w:t>Process, and Family Partnerships Learning Series</w:t>
            </w:r>
          </w:p>
        </w:tc>
        <w:tc>
          <w:tcPr>
            <w:tcW w:w="1620" w:type="dxa"/>
          </w:tcPr>
          <w:p w14:paraId="5EF8C840" w14:textId="5C5B61C9" w:rsidR="004D73C0" w:rsidRDefault="004D73C0" w:rsidP="006B40CC">
            <w:pPr>
              <w:spacing w:after="240"/>
              <w:rPr>
                <w:rFonts w:cs="Arial"/>
              </w:rPr>
            </w:pPr>
            <w:r>
              <w:rPr>
                <w:rFonts w:cs="Arial"/>
              </w:rPr>
              <w:t>September 202</w:t>
            </w:r>
            <w:r w:rsidR="00711E45">
              <w:rPr>
                <w:rFonts w:cs="Arial"/>
              </w:rPr>
              <w:t>2</w:t>
            </w:r>
            <w:r>
              <w:rPr>
                <w:rFonts w:cs="Arial"/>
              </w:rPr>
              <w:t>–</w:t>
            </w:r>
            <w:r w:rsidRPr="001C543E">
              <w:rPr>
                <w:rFonts w:cs="Arial"/>
              </w:rPr>
              <w:t>Ma</w:t>
            </w:r>
            <w:r w:rsidR="00711E45">
              <w:rPr>
                <w:rFonts w:cs="Arial"/>
              </w:rPr>
              <w:t>rch</w:t>
            </w:r>
            <w:r w:rsidRPr="001C543E">
              <w:rPr>
                <w:rFonts w:cs="Arial"/>
              </w:rPr>
              <w:t xml:space="preserve"> 202</w:t>
            </w:r>
            <w:r w:rsidR="00711E45">
              <w:rPr>
                <w:rFonts w:cs="Arial"/>
              </w:rPr>
              <w:t>3</w:t>
            </w:r>
          </w:p>
        </w:tc>
        <w:tc>
          <w:tcPr>
            <w:tcW w:w="3780" w:type="dxa"/>
          </w:tcPr>
          <w:p w14:paraId="092733FE" w14:textId="11396AFA" w:rsidR="004D73C0" w:rsidRDefault="00711E45" w:rsidP="006B40CC">
            <w:pPr>
              <w:spacing w:after="240"/>
              <w:rPr>
                <w:rFonts w:cs="Arial"/>
              </w:rPr>
            </w:pPr>
            <w:r>
              <w:rPr>
                <w:rFonts w:cs="Arial"/>
              </w:rPr>
              <w:t xml:space="preserve">In response to practitioners and parents across our state, the </w:t>
            </w:r>
            <w:r w:rsidR="00360723">
              <w:rPr>
                <w:rFonts w:cs="Arial"/>
              </w:rPr>
              <w:t xml:space="preserve">CCIL </w:t>
            </w:r>
            <w:r>
              <w:rPr>
                <w:rFonts w:cs="Arial"/>
              </w:rPr>
              <w:t xml:space="preserve">designed a three-webinar series to strengthen the partnership between educators and parents/caregivers to support all learners. This academic year, we </w:t>
            </w:r>
            <w:r w:rsidR="00325A0A">
              <w:rPr>
                <w:rFonts w:cs="Arial"/>
              </w:rPr>
              <w:t>are exploring</w:t>
            </w:r>
            <w:r w:rsidR="00505701">
              <w:rPr>
                <w:rFonts w:cs="Arial"/>
              </w:rPr>
              <w:t xml:space="preserve"> </w:t>
            </w:r>
            <w:r>
              <w:rPr>
                <w:rFonts w:cs="Arial"/>
              </w:rPr>
              <w:t>Accessibility, IEPs, and the Alternative Dispute Resolution Process</w:t>
            </w:r>
            <w:r w:rsidR="00243FFB">
              <w:rPr>
                <w:rFonts w:cs="Arial"/>
              </w:rPr>
              <w:t>.</w:t>
            </w:r>
          </w:p>
        </w:tc>
        <w:tc>
          <w:tcPr>
            <w:tcW w:w="1620" w:type="dxa"/>
          </w:tcPr>
          <w:p w14:paraId="40024A9A" w14:textId="7386FB50" w:rsidR="004D73C0" w:rsidRDefault="00711E45" w:rsidP="006B40CC">
            <w:pPr>
              <w:spacing w:after="240"/>
              <w:rPr>
                <w:rFonts w:cs="Arial"/>
              </w:rPr>
            </w:pPr>
            <w:r>
              <w:rPr>
                <w:rFonts w:cs="Arial"/>
              </w:rPr>
              <w:t>604</w:t>
            </w:r>
          </w:p>
        </w:tc>
        <w:tc>
          <w:tcPr>
            <w:tcW w:w="1170" w:type="dxa"/>
          </w:tcPr>
          <w:p w14:paraId="32F4B9AE" w14:textId="12651FA3" w:rsidR="004D73C0" w:rsidRDefault="00EC61C2" w:rsidP="006B40CC">
            <w:pPr>
              <w:spacing w:after="240"/>
              <w:rPr>
                <w:rFonts w:cs="Arial"/>
              </w:rPr>
            </w:pPr>
            <w:r>
              <w:rPr>
                <w:rFonts w:cs="Arial"/>
              </w:rPr>
              <w:t>Virtual (</w:t>
            </w:r>
            <w:r w:rsidR="003F723A">
              <w:rPr>
                <w:rFonts w:cs="Arial"/>
              </w:rPr>
              <w:t>l</w:t>
            </w:r>
            <w:r w:rsidR="004D73C0">
              <w:rPr>
                <w:rFonts w:cs="Arial"/>
              </w:rPr>
              <w:t xml:space="preserve">ive </w:t>
            </w:r>
            <w:r>
              <w:rPr>
                <w:rFonts w:cs="Arial"/>
              </w:rPr>
              <w:t>w</w:t>
            </w:r>
            <w:r w:rsidR="004D73C0">
              <w:rPr>
                <w:rFonts w:cs="Arial"/>
              </w:rPr>
              <w:t>ebinar</w:t>
            </w:r>
            <w:r>
              <w:rPr>
                <w:rFonts w:cs="Arial"/>
              </w:rPr>
              <w:t>)</w:t>
            </w:r>
          </w:p>
        </w:tc>
        <w:tc>
          <w:tcPr>
            <w:tcW w:w="1080" w:type="dxa"/>
          </w:tcPr>
          <w:p w14:paraId="718429D7" w14:textId="78542750" w:rsidR="004D73C0" w:rsidRDefault="004D73C0" w:rsidP="006B40CC">
            <w:pPr>
              <w:spacing w:after="240"/>
              <w:rPr>
                <w:rFonts w:cs="Arial"/>
              </w:rPr>
            </w:pPr>
            <w:r>
              <w:rPr>
                <w:rFonts w:cs="Arial"/>
              </w:rPr>
              <w:t xml:space="preserve">1, </w:t>
            </w:r>
            <w:r w:rsidR="00711E45">
              <w:rPr>
                <w:rFonts w:cs="Arial"/>
              </w:rPr>
              <w:t xml:space="preserve">2, 3, </w:t>
            </w:r>
            <w:r>
              <w:rPr>
                <w:rFonts w:cs="Arial"/>
              </w:rPr>
              <w:t>4, 5</w:t>
            </w:r>
          </w:p>
        </w:tc>
      </w:tr>
      <w:tr w:rsidR="00086FE0" w14:paraId="6DD27AB7" w14:textId="77777777" w:rsidTr="0097499A">
        <w:trPr>
          <w:cantSplit/>
        </w:trPr>
        <w:tc>
          <w:tcPr>
            <w:tcW w:w="3595" w:type="dxa"/>
          </w:tcPr>
          <w:p w14:paraId="24808FFA" w14:textId="452EB97D" w:rsidR="00243FFB" w:rsidRDefault="00086FE0" w:rsidP="006B40CC">
            <w:pPr>
              <w:spacing w:after="240"/>
              <w:rPr>
                <w:rFonts w:cs="Arial"/>
              </w:rPr>
            </w:pPr>
            <w:r w:rsidRPr="001C543E">
              <w:rPr>
                <w:rFonts w:cs="Arial"/>
              </w:rPr>
              <w:t>Professional Conferences and Presentations</w:t>
            </w:r>
            <w:r w:rsidR="00BB5C52">
              <w:rPr>
                <w:rFonts w:cs="Arial"/>
              </w:rPr>
              <w:t>:</w:t>
            </w:r>
            <w:r w:rsidR="006C6997">
              <w:rPr>
                <w:rFonts w:cs="Arial"/>
              </w:rPr>
              <w:t xml:space="preserve"> </w:t>
            </w:r>
            <w:r w:rsidR="00BB5C52">
              <w:rPr>
                <w:rFonts w:cs="Arial"/>
              </w:rPr>
              <w:t>C</w:t>
            </w:r>
            <w:r w:rsidR="006C6997">
              <w:rPr>
                <w:rFonts w:cs="Arial"/>
              </w:rPr>
              <w:t>alifornia</w:t>
            </w:r>
            <w:r w:rsidR="00BB5C52">
              <w:rPr>
                <w:rFonts w:cs="Arial"/>
              </w:rPr>
              <w:t xml:space="preserve"> </w:t>
            </w:r>
            <w:r w:rsidR="00004D5C">
              <w:rPr>
                <w:rFonts w:cs="Arial"/>
              </w:rPr>
              <w:t xml:space="preserve">Multitiered </w:t>
            </w:r>
            <w:r w:rsidR="00BB5C52">
              <w:rPr>
                <w:rFonts w:cs="Arial"/>
              </w:rPr>
              <w:t>S</w:t>
            </w:r>
            <w:r w:rsidR="00004D5C">
              <w:rPr>
                <w:rFonts w:cs="Arial"/>
              </w:rPr>
              <w:t xml:space="preserve">ystem of </w:t>
            </w:r>
            <w:r w:rsidR="00BB5C52">
              <w:rPr>
                <w:rFonts w:cs="Arial"/>
              </w:rPr>
              <w:t>S</w:t>
            </w:r>
            <w:r w:rsidR="00004D5C">
              <w:rPr>
                <w:rFonts w:cs="Arial"/>
              </w:rPr>
              <w:t>upport</w:t>
            </w:r>
            <w:r w:rsidR="00BB5C52">
              <w:rPr>
                <w:rFonts w:cs="Arial"/>
              </w:rPr>
              <w:t xml:space="preserve"> </w:t>
            </w:r>
            <w:r w:rsidR="00291274">
              <w:rPr>
                <w:rFonts w:cs="Arial"/>
              </w:rPr>
              <w:t xml:space="preserve">(MTSS) </w:t>
            </w:r>
            <w:r w:rsidR="00BB5C52">
              <w:rPr>
                <w:rFonts w:cs="Arial"/>
              </w:rPr>
              <w:t xml:space="preserve">PL </w:t>
            </w:r>
            <w:r w:rsidR="00800722">
              <w:rPr>
                <w:rFonts w:cs="Arial"/>
              </w:rPr>
              <w:t>Initiative</w:t>
            </w:r>
          </w:p>
          <w:p w14:paraId="08FF680D" w14:textId="741DCDD1" w:rsidR="00BB5C52" w:rsidRPr="00243FFB" w:rsidRDefault="00BB5C52" w:rsidP="006B40CC">
            <w:pPr>
              <w:spacing w:after="240"/>
              <w:rPr>
                <w:rFonts w:cs="Arial"/>
              </w:rPr>
            </w:pPr>
            <w:r w:rsidRPr="00243FFB">
              <w:rPr>
                <w:rFonts w:cs="Arial"/>
              </w:rPr>
              <w:t>UDL Beyond the Basics: Journey Mapping as a Tool for Reflecting on Learner</w:t>
            </w:r>
            <w:r w:rsidR="00F5143F">
              <w:rPr>
                <w:rFonts w:cs="Arial"/>
              </w:rPr>
              <w:t>-</w:t>
            </w:r>
            <w:r w:rsidRPr="00243FFB">
              <w:rPr>
                <w:rFonts w:cs="Arial"/>
              </w:rPr>
              <w:t xml:space="preserve"> Centered Design</w:t>
            </w:r>
          </w:p>
          <w:p w14:paraId="12BDD7BC" w14:textId="49476582" w:rsidR="00086FE0" w:rsidRPr="001C543E" w:rsidRDefault="00BB5C52" w:rsidP="006B40CC">
            <w:pPr>
              <w:spacing w:after="240"/>
              <w:rPr>
                <w:rFonts w:cs="Arial"/>
              </w:rPr>
            </w:pPr>
            <w:r>
              <w:rPr>
                <w:rFonts w:cs="Arial"/>
              </w:rPr>
              <w:t>UDL Goals in the MTSS World</w:t>
            </w:r>
          </w:p>
        </w:tc>
        <w:tc>
          <w:tcPr>
            <w:tcW w:w="1620" w:type="dxa"/>
          </w:tcPr>
          <w:p w14:paraId="1809F23C" w14:textId="5EA3D738" w:rsidR="00BB5C52" w:rsidRPr="00BB5C52" w:rsidRDefault="00BF5182" w:rsidP="006B40CC">
            <w:pPr>
              <w:spacing w:after="240"/>
              <w:rPr>
                <w:rFonts w:cs="Arial"/>
              </w:rPr>
            </w:pPr>
            <w:r>
              <w:rPr>
                <w:rFonts w:cs="Arial"/>
              </w:rPr>
              <w:t>July 12–14, 2022</w:t>
            </w:r>
          </w:p>
        </w:tc>
        <w:tc>
          <w:tcPr>
            <w:tcW w:w="3780" w:type="dxa"/>
          </w:tcPr>
          <w:p w14:paraId="509E9E58" w14:textId="66FBCA3F" w:rsidR="00086FE0" w:rsidRPr="00BD6755" w:rsidRDefault="00BF5182" w:rsidP="006B40CC">
            <w:pPr>
              <w:spacing w:after="240"/>
              <w:rPr>
                <w:rFonts w:cs="Arial"/>
              </w:rPr>
            </w:pPr>
            <w:r>
              <w:rPr>
                <w:rFonts w:cs="Arial"/>
              </w:rPr>
              <w:t>Deep</w:t>
            </w:r>
            <w:r w:rsidR="000A1F33">
              <w:rPr>
                <w:rFonts w:cs="Arial"/>
              </w:rPr>
              <w:t>ened</w:t>
            </w:r>
            <w:r>
              <w:rPr>
                <w:rFonts w:cs="Arial"/>
              </w:rPr>
              <w:t xml:space="preserve"> the understanding of learner</w:t>
            </w:r>
            <w:r w:rsidR="003756BF">
              <w:rPr>
                <w:rFonts w:cs="Arial"/>
              </w:rPr>
              <w:t>-</w:t>
            </w:r>
            <w:r>
              <w:rPr>
                <w:rFonts w:cs="Arial"/>
              </w:rPr>
              <w:t xml:space="preserve">centered design practices through the lens of UDL </w:t>
            </w:r>
            <w:r w:rsidR="003756BF">
              <w:rPr>
                <w:rFonts w:cs="Arial"/>
              </w:rPr>
              <w:t>and</w:t>
            </w:r>
            <w:r>
              <w:rPr>
                <w:rFonts w:cs="Arial"/>
              </w:rPr>
              <w:t xml:space="preserve"> re-examine</w:t>
            </w:r>
            <w:r w:rsidR="003756BF">
              <w:rPr>
                <w:rFonts w:cs="Arial"/>
              </w:rPr>
              <w:t>d</w:t>
            </w:r>
            <w:r>
              <w:rPr>
                <w:rFonts w:cs="Arial"/>
              </w:rPr>
              <w:t xml:space="preserve"> UDL Foundational Concepts, re-examine</w:t>
            </w:r>
            <w:r w:rsidR="00624422">
              <w:rPr>
                <w:rFonts w:cs="Arial"/>
              </w:rPr>
              <w:t>d</w:t>
            </w:r>
            <w:r>
              <w:rPr>
                <w:rFonts w:cs="Arial"/>
              </w:rPr>
              <w:t xml:space="preserve"> UDL Principles, and explore</w:t>
            </w:r>
            <w:r w:rsidR="003756BF">
              <w:rPr>
                <w:rFonts w:cs="Arial"/>
              </w:rPr>
              <w:t>d</w:t>
            </w:r>
            <w:r>
              <w:rPr>
                <w:rFonts w:cs="Arial"/>
              </w:rPr>
              <w:t xml:space="preserve"> Journey Mapping Tool</w:t>
            </w:r>
            <w:r w:rsidR="002F716D">
              <w:rPr>
                <w:rFonts w:cs="Arial"/>
              </w:rPr>
              <w:t>.</w:t>
            </w:r>
          </w:p>
        </w:tc>
        <w:tc>
          <w:tcPr>
            <w:tcW w:w="1620" w:type="dxa"/>
          </w:tcPr>
          <w:p w14:paraId="702D78CC" w14:textId="3939ACAA" w:rsidR="00086FE0" w:rsidRDefault="00BB5C52" w:rsidP="006B40CC">
            <w:pPr>
              <w:spacing w:after="240"/>
              <w:rPr>
                <w:rFonts w:cs="Arial"/>
              </w:rPr>
            </w:pPr>
            <w:r>
              <w:rPr>
                <w:rFonts w:cs="Arial"/>
              </w:rPr>
              <w:t>175</w:t>
            </w:r>
          </w:p>
        </w:tc>
        <w:tc>
          <w:tcPr>
            <w:tcW w:w="1170" w:type="dxa"/>
          </w:tcPr>
          <w:p w14:paraId="1B801A5B" w14:textId="1C6B69A5" w:rsidR="00086FE0" w:rsidRDefault="00BF5182" w:rsidP="006B40CC">
            <w:pPr>
              <w:spacing w:after="240"/>
              <w:rPr>
                <w:rFonts w:cs="Arial"/>
              </w:rPr>
            </w:pPr>
            <w:r>
              <w:rPr>
                <w:rFonts w:cs="Arial"/>
              </w:rPr>
              <w:t>In</w:t>
            </w:r>
            <w:r w:rsidR="008B6B76">
              <w:rPr>
                <w:rFonts w:cs="Arial"/>
              </w:rPr>
              <w:t xml:space="preserve"> </w:t>
            </w:r>
            <w:r>
              <w:rPr>
                <w:rFonts w:cs="Arial"/>
              </w:rPr>
              <w:t>person</w:t>
            </w:r>
          </w:p>
        </w:tc>
        <w:tc>
          <w:tcPr>
            <w:tcW w:w="1080" w:type="dxa"/>
          </w:tcPr>
          <w:p w14:paraId="1C7FCC6F" w14:textId="77777777" w:rsidR="00086FE0" w:rsidRDefault="00086FE0" w:rsidP="006B40CC">
            <w:pPr>
              <w:spacing w:after="240"/>
              <w:rPr>
                <w:rFonts w:cs="Arial"/>
              </w:rPr>
            </w:pPr>
            <w:r>
              <w:rPr>
                <w:rFonts w:cs="Arial"/>
              </w:rPr>
              <w:t>1, 4, 5</w:t>
            </w:r>
          </w:p>
        </w:tc>
      </w:tr>
      <w:tr w:rsidR="00D642F9" w14:paraId="4BCDCA4C" w14:textId="77777777" w:rsidTr="0097499A">
        <w:trPr>
          <w:cantSplit/>
        </w:trPr>
        <w:tc>
          <w:tcPr>
            <w:tcW w:w="3595" w:type="dxa"/>
          </w:tcPr>
          <w:p w14:paraId="3ABCC7D1" w14:textId="7C6E294E" w:rsidR="00D642F9" w:rsidRPr="001C543E" w:rsidRDefault="00D642F9" w:rsidP="006B40CC">
            <w:pPr>
              <w:spacing w:after="240"/>
              <w:rPr>
                <w:rFonts w:cs="Arial"/>
              </w:rPr>
            </w:pPr>
            <w:r w:rsidRPr="00D642F9">
              <w:rPr>
                <w:rFonts w:cs="Arial"/>
              </w:rPr>
              <w:lastRenderedPageBreak/>
              <w:t>Professional Conferences and Presentations</w:t>
            </w:r>
            <w:r w:rsidR="00BB5C52">
              <w:rPr>
                <w:rFonts w:cs="Arial"/>
              </w:rPr>
              <w:t>: CAST Symposium</w:t>
            </w:r>
          </w:p>
        </w:tc>
        <w:tc>
          <w:tcPr>
            <w:tcW w:w="1620" w:type="dxa"/>
          </w:tcPr>
          <w:p w14:paraId="774A6959" w14:textId="250AE1DD" w:rsidR="00D642F9" w:rsidRPr="001C543E" w:rsidRDefault="000A1F33" w:rsidP="006B40CC">
            <w:pPr>
              <w:spacing w:after="240"/>
              <w:rPr>
                <w:rFonts w:cs="Arial"/>
              </w:rPr>
            </w:pPr>
            <w:r>
              <w:rPr>
                <w:rFonts w:cs="Arial"/>
              </w:rPr>
              <w:t xml:space="preserve">July 27–29, 2022 </w:t>
            </w:r>
          </w:p>
        </w:tc>
        <w:tc>
          <w:tcPr>
            <w:tcW w:w="3780" w:type="dxa"/>
          </w:tcPr>
          <w:p w14:paraId="7CB88605" w14:textId="0708B437" w:rsidR="0097499A" w:rsidRPr="0097499A" w:rsidRDefault="000A1F33" w:rsidP="0097499A">
            <w:pPr>
              <w:spacing w:after="120"/>
              <w:rPr>
                <w:rFonts w:cs="Arial"/>
              </w:rPr>
            </w:pPr>
            <w:r w:rsidRPr="0097499A">
              <w:rPr>
                <w:rFonts w:cs="Arial"/>
              </w:rPr>
              <w:t xml:space="preserve">Engaged participants in virtual sessions that encouraged innovative ideas, systemic thinking, and application of theory to practice. Participants imagined </w:t>
            </w:r>
            <w:r w:rsidR="00800722" w:rsidRPr="0097499A">
              <w:rPr>
                <w:rFonts w:cs="Arial"/>
              </w:rPr>
              <w:t>radical</w:t>
            </w:r>
            <w:r w:rsidRPr="0097499A">
              <w:rPr>
                <w:rFonts w:cs="Arial"/>
              </w:rPr>
              <w:t xml:space="preserve"> new ways to include learner voice in all aspects of their education across the lifespan; explored how assessments, post-secondary planning, and UDL implementation could include learner voice; examined ways in which we may unconsciously support systems that disadvantage or exclude certain students and learned how learner voice can build racial and cultural equity; </w:t>
            </w:r>
            <w:r w:rsidR="00800722" w:rsidRPr="0097499A">
              <w:rPr>
                <w:rFonts w:cs="Arial"/>
              </w:rPr>
              <w:t>challenge</w:t>
            </w:r>
            <w:r w:rsidR="00B123E3" w:rsidRPr="0097499A">
              <w:rPr>
                <w:rFonts w:cs="Arial"/>
              </w:rPr>
              <w:t>d</w:t>
            </w:r>
            <w:r w:rsidRPr="0097499A">
              <w:rPr>
                <w:rFonts w:cs="Arial"/>
              </w:rPr>
              <w:t xml:space="preserve"> their own assumptions about teaching, instruction, and learning; </w:t>
            </w:r>
            <w:r w:rsidR="00B123E3" w:rsidRPr="0097499A">
              <w:rPr>
                <w:rFonts w:cs="Arial"/>
              </w:rPr>
              <w:t xml:space="preserve">and </w:t>
            </w:r>
            <w:r w:rsidRPr="0097499A">
              <w:rPr>
                <w:rFonts w:cs="Arial"/>
              </w:rPr>
              <w:t>imagined innovative policies and practices for lifting up student voice in their work (no matter the context) and understanding student voice as the most necessary foundation of positive educational systemic change</w:t>
            </w:r>
            <w:r w:rsidR="00E172E8" w:rsidRPr="0097499A">
              <w:rPr>
                <w:rFonts w:cs="Arial"/>
              </w:rPr>
              <w:t>.</w:t>
            </w:r>
          </w:p>
        </w:tc>
        <w:tc>
          <w:tcPr>
            <w:tcW w:w="1620" w:type="dxa"/>
          </w:tcPr>
          <w:p w14:paraId="4DFA7669" w14:textId="3FF576E8" w:rsidR="00D642F9" w:rsidRDefault="00BB5C52" w:rsidP="006B40CC">
            <w:pPr>
              <w:spacing w:after="240"/>
              <w:rPr>
                <w:rFonts w:cs="Arial"/>
              </w:rPr>
            </w:pPr>
            <w:r>
              <w:rPr>
                <w:rFonts w:cs="Arial"/>
              </w:rPr>
              <w:t>57 CCIL participants</w:t>
            </w:r>
          </w:p>
        </w:tc>
        <w:tc>
          <w:tcPr>
            <w:tcW w:w="1170" w:type="dxa"/>
          </w:tcPr>
          <w:p w14:paraId="1C9D7915" w14:textId="69EDDC9B" w:rsidR="00D642F9" w:rsidRDefault="00EC61C2" w:rsidP="006B40CC">
            <w:pPr>
              <w:spacing w:after="240"/>
              <w:rPr>
                <w:rFonts w:cs="Arial"/>
              </w:rPr>
            </w:pPr>
            <w:r>
              <w:rPr>
                <w:rFonts w:cs="Arial"/>
              </w:rPr>
              <w:t>Virtual</w:t>
            </w:r>
            <w:r w:rsidR="00F03BB5">
              <w:rPr>
                <w:rFonts w:cs="Arial"/>
              </w:rPr>
              <w:t xml:space="preserve"> </w:t>
            </w:r>
          </w:p>
        </w:tc>
        <w:tc>
          <w:tcPr>
            <w:tcW w:w="1080" w:type="dxa"/>
          </w:tcPr>
          <w:p w14:paraId="603AD36C" w14:textId="2E2C2FFB" w:rsidR="00D642F9" w:rsidRDefault="00D642F9" w:rsidP="006B40CC">
            <w:pPr>
              <w:spacing w:after="240"/>
              <w:rPr>
                <w:rFonts w:cs="Arial"/>
              </w:rPr>
            </w:pPr>
            <w:r>
              <w:rPr>
                <w:rFonts w:cs="Arial"/>
              </w:rPr>
              <w:t>1,</w:t>
            </w:r>
            <w:r w:rsidR="007D5673">
              <w:rPr>
                <w:rFonts w:cs="Arial"/>
              </w:rPr>
              <w:t xml:space="preserve"> </w:t>
            </w:r>
            <w:r>
              <w:rPr>
                <w:rFonts w:cs="Arial"/>
              </w:rPr>
              <w:t>4,</w:t>
            </w:r>
            <w:r w:rsidR="007D5673">
              <w:rPr>
                <w:rFonts w:cs="Arial"/>
              </w:rPr>
              <w:t xml:space="preserve"> </w:t>
            </w:r>
            <w:r>
              <w:rPr>
                <w:rFonts w:cs="Arial"/>
              </w:rPr>
              <w:t>5</w:t>
            </w:r>
          </w:p>
        </w:tc>
      </w:tr>
      <w:tr w:rsidR="00BB5C52" w14:paraId="747FECDA" w14:textId="77777777" w:rsidTr="0097499A">
        <w:trPr>
          <w:cantSplit/>
        </w:trPr>
        <w:tc>
          <w:tcPr>
            <w:tcW w:w="3595" w:type="dxa"/>
          </w:tcPr>
          <w:p w14:paraId="01F0342B" w14:textId="1E65D7D4" w:rsidR="00BB5C52" w:rsidRPr="00347625" w:rsidRDefault="00347625" w:rsidP="006B40CC">
            <w:pPr>
              <w:spacing w:after="240"/>
              <w:rPr>
                <w:rFonts w:cs="Arial"/>
              </w:rPr>
            </w:pPr>
            <w:r w:rsidRPr="00D642F9">
              <w:rPr>
                <w:rFonts w:cs="Arial"/>
              </w:rPr>
              <w:lastRenderedPageBreak/>
              <w:t>Professional Conferences and Presentations</w:t>
            </w:r>
            <w:r>
              <w:rPr>
                <w:rFonts w:cs="Arial"/>
              </w:rPr>
              <w:t>: C</w:t>
            </w:r>
            <w:r w:rsidR="00EE3823">
              <w:rPr>
                <w:rFonts w:cs="Arial"/>
              </w:rPr>
              <w:t>alifornia</w:t>
            </w:r>
            <w:r>
              <w:rPr>
                <w:rFonts w:cs="Arial"/>
              </w:rPr>
              <w:t xml:space="preserve"> Positive Behavior Intervention Supports</w:t>
            </w:r>
            <w:r w:rsidR="003756BF">
              <w:rPr>
                <w:rFonts w:cs="Arial"/>
              </w:rPr>
              <w:t xml:space="preserve"> (PBIS)</w:t>
            </w:r>
          </w:p>
        </w:tc>
        <w:tc>
          <w:tcPr>
            <w:tcW w:w="1620" w:type="dxa"/>
          </w:tcPr>
          <w:p w14:paraId="4CADAE23" w14:textId="092BD836" w:rsidR="00BB5C52" w:rsidRDefault="00EC61C2" w:rsidP="006B40CC">
            <w:pPr>
              <w:spacing w:after="240"/>
              <w:rPr>
                <w:rFonts w:cs="Arial"/>
              </w:rPr>
            </w:pPr>
            <w:r>
              <w:rPr>
                <w:rFonts w:cs="Arial"/>
              </w:rPr>
              <w:t>October 6, 2022</w:t>
            </w:r>
          </w:p>
        </w:tc>
        <w:tc>
          <w:tcPr>
            <w:tcW w:w="3780" w:type="dxa"/>
          </w:tcPr>
          <w:p w14:paraId="3DFE5E70" w14:textId="03245284" w:rsidR="00BB5C52" w:rsidRPr="00BD6755" w:rsidRDefault="00EC61C2" w:rsidP="006B40CC">
            <w:pPr>
              <w:spacing w:after="240"/>
              <w:rPr>
                <w:rFonts w:cs="Arial"/>
              </w:rPr>
            </w:pPr>
            <w:r>
              <w:rPr>
                <w:rFonts w:cs="Arial"/>
              </w:rPr>
              <w:t>Deepened understanding of the connections between UDL and PBIS by exploring how UDL experiences lead to improved behavior and academic outcomes and increase</w:t>
            </w:r>
            <w:r w:rsidR="00B123E3">
              <w:rPr>
                <w:rFonts w:cs="Arial"/>
              </w:rPr>
              <w:t>d</w:t>
            </w:r>
            <w:r>
              <w:rPr>
                <w:rFonts w:cs="Arial"/>
              </w:rPr>
              <w:t xml:space="preserve"> access to Tier I instruction for all learners</w:t>
            </w:r>
            <w:r w:rsidR="00E172E8">
              <w:rPr>
                <w:rFonts w:cs="Arial"/>
              </w:rPr>
              <w:t>.</w:t>
            </w:r>
          </w:p>
        </w:tc>
        <w:tc>
          <w:tcPr>
            <w:tcW w:w="1620" w:type="dxa"/>
          </w:tcPr>
          <w:p w14:paraId="6279D3D7" w14:textId="6A8F6350" w:rsidR="00BB5C52" w:rsidRDefault="00347625" w:rsidP="006B40CC">
            <w:pPr>
              <w:spacing w:after="240"/>
              <w:rPr>
                <w:rFonts w:cs="Arial"/>
              </w:rPr>
            </w:pPr>
            <w:r>
              <w:rPr>
                <w:rFonts w:cs="Arial"/>
              </w:rPr>
              <w:t>80</w:t>
            </w:r>
          </w:p>
        </w:tc>
        <w:tc>
          <w:tcPr>
            <w:tcW w:w="1170" w:type="dxa"/>
          </w:tcPr>
          <w:p w14:paraId="76C0C12F" w14:textId="3BED1926" w:rsidR="00BB5C52" w:rsidRDefault="00EC61C2" w:rsidP="006B40CC">
            <w:pPr>
              <w:spacing w:after="240"/>
              <w:rPr>
                <w:rFonts w:cs="Arial"/>
              </w:rPr>
            </w:pPr>
            <w:r>
              <w:rPr>
                <w:rFonts w:cs="Arial"/>
              </w:rPr>
              <w:t>In</w:t>
            </w:r>
            <w:r w:rsidR="008B6B76">
              <w:rPr>
                <w:rFonts w:cs="Arial"/>
              </w:rPr>
              <w:t xml:space="preserve"> </w:t>
            </w:r>
            <w:r>
              <w:rPr>
                <w:rFonts w:cs="Arial"/>
              </w:rPr>
              <w:t>person</w:t>
            </w:r>
            <w:r w:rsidR="00F03BB5">
              <w:rPr>
                <w:rFonts w:cs="Arial"/>
              </w:rPr>
              <w:t xml:space="preserve"> </w:t>
            </w:r>
          </w:p>
        </w:tc>
        <w:tc>
          <w:tcPr>
            <w:tcW w:w="1080" w:type="dxa"/>
          </w:tcPr>
          <w:p w14:paraId="5BC01F5C" w14:textId="395803FE" w:rsidR="00BB5C52" w:rsidRDefault="00347625" w:rsidP="006B40CC">
            <w:pPr>
              <w:spacing w:after="240"/>
              <w:rPr>
                <w:rFonts w:cs="Arial"/>
              </w:rPr>
            </w:pPr>
            <w:r>
              <w:rPr>
                <w:rFonts w:cs="Arial"/>
              </w:rPr>
              <w:t>1, 4, 5</w:t>
            </w:r>
          </w:p>
        </w:tc>
      </w:tr>
      <w:tr w:rsidR="00347625" w14:paraId="06AB7CAD" w14:textId="77777777" w:rsidTr="0097499A">
        <w:trPr>
          <w:cantSplit/>
          <w:trHeight w:val="1682"/>
        </w:trPr>
        <w:tc>
          <w:tcPr>
            <w:tcW w:w="3595" w:type="dxa"/>
          </w:tcPr>
          <w:p w14:paraId="6483937A" w14:textId="22F29947" w:rsidR="00347625" w:rsidRPr="00D642F9" w:rsidRDefault="00347625" w:rsidP="006B40CC">
            <w:pPr>
              <w:spacing w:after="240"/>
              <w:rPr>
                <w:rFonts w:cs="Arial"/>
              </w:rPr>
            </w:pPr>
            <w:bookmarkStart w:id="42" w:name="_Hlk124181362"/>
            <w:r w:rsidRPr="00D642F9">
              <w:rPr>
                <w:rFonts w:cs="Arial"/>
              </w:rPr>
              <w:t>Professional Conferences and Presentations</w:t>
            </w:r>
            <w:r>
              <w:rPr>
                <w:rFonts w:cs="Arial"/>
              </w:rPr>
              <w:t>: Inclusion Collaborative Unive</w:t>
            </w:r>
            <w:r w:rsidR="00EC61C2">
              <w:rPr>
                <w:rFonts w:cs="Arial"/>
              </w:rPr>
              <w:t>r</w:t>
            </w:r>
            <w:r>
              <w:rPr>
                <w:rFonts w:cs="Arial"/>
              </w:rPr>
              <w:t>sally Designing to Improve Behavior Outcomes</w:t>
            </w:r>
          </w:p>
        </w:tc>
        <w:tc>
          <w:tcPr>
            <w:tcW w:w="1620" w:type="dxa"/>
          </w:tcPr>
          <w:p w14:paraId="26BD9E37" w14:textId="2CCEAD2E" w:rsidR="00347625" w:rsidRDefault="00297527" w:rsidP="006B40CC">
            <w:pPr>
              <w:spacing w:after="240"/>
              <w:rPr>
                <w:rFonts w:cs="Arial"/>
              </w:rPr>
            </w:pPr>
            <w:r>
              <w:rPr>
                <w:rFonts w:cs="Arial"/>
              </w:rPr>
              <w:t>October 6, 2022</w:t>
            </w:r>
          </w:p>
        </w:tc>
        <w:tc>
          <w:tcPr>
            <w:tcW w:w="3780" w:type="dxa"/>
          </w:tcPr>
          <w:p w14:paraId="536B773A" w14:textId="4ABBD456" w:rsidR="00347625" w:rsidRPr="00BD6755" w:rsidRDefault="00297527" w:rsidP="006B40CC">
            <w:pPr>
              <w:spacing w:after="240"/>
              <w:rPr>
                <w:rFonts w:cs="Arial"/>
              </w:rPr>
            </w:pPr>
            <w:r>
              <w:rPr>
                <w:rFonts w:cs="Arial"/>
              </w:rPr>
              <w:t>Explore</w:t>
            </w:r>
            <w:r w:rsidR="00B123E3">
              <w:rPr>
                <w:rFonts w:cs="Arial"/>
              </w:rPr>
              <w:t>d</w:t>
            </w:r>
            <w:r>
              <w:rPr>
                <w:rFonts w:cs="Arial"/>
              </w:rPr>
              <w:t xml:space="preserve"> how UDL experiences lead to improved behavior and academic outcomes and increase access to Tier I instruction for all</w:t>
            </w:r>
            <w:r w:rsidR="00E172E8">
              <w:rPr>
                <w:rFonts w:cs="Arial"/>
              </w:rPr>
              <w:t>.</w:t>
            </w:r>
          </w:p>
        </w:tc>
        <w:tc>
          <w:tcPr>
            <w:tcW w:w="1620" w:type="dxa"/>
          </w:tcPr>
          <w:p w14:paraId="5CC9BE57" w14:textId="42880308" w:rsidR="00347625" w:rsidRDefault="00347625" w:rsidP="006B40CC">
            <w:pPr>
              <w:spacing w:after="240"/>
              <w:rPr>
                <w:rFonts w:cs="Arial"/>
              </w:rPr>
            </w:pPr>
            <w:r>
              <w:rPr>
                <w:rFonts w:cs="Arial"/>
              </w:rPr>
              <w:t>70</w:t>
            </w:r>
          </w:p>
        </w:tc>
        <w:tc>
          <w:tcPr>
            <w:tcW w:w="1170" w:type="dxa"/>
          </w:tcPr>
          <w:p w14:paraId="4297FA61" w14:textId="6EE2C57A" w:rsidR="00347625" w:rsidRDefault="00297527" w:rsidP="006B40CC">
            <w:pPr>
              <w:spacing w:after="240"/>
              <w:rPr>
                <w:rFonts w:cs="Arial"/>
              </w:rPr>
            </w:pPr>
            <w:r>
              <w:rPr>
                <w:rFonts w:cs="Arial"/>
              </w:rPr>
              <w:t>In</w:t>
            </w:r>
            <w:r w:rsidR="008B6B76">
              <w:rPr>
                <w:rFonts w:cs="Arial"/>
              </w:rPr>
              <w:t xml:space="preserve"> </w:t>
            </w:r>
            <w:r>
              <w:rPr>
                <w:rFonts w:cs="Arial"/>
              </w:rPr>
              <w:t>person</w:t>
            </w:r>
            <w:r w:rsidR="00F03BB5">
              <w:rPr>
                <w:rFonts w:cs="Arial"/>
              </w:rPr>
              <w:t xml:space="preserve"> </w:t>
            </w:r>
          </w:p>
        </w:tc>
        <w:tc>
          <w:tcPr>
            <w:tcW w:w="1080" w:type="dxa"/>
          </w:tcPr>
          <w:p w14:paraId="5B6D2EDB" w14:textId="46DF724E" w:rsidR="00347625" w:rsidRDefault="00347625" w:rsidP="006B40CC">
            <w:pPr>
              <w:spacing w:after="240"/>
              <w:rPr>
                <w:rFonts w:cs="Arial"/>
              </w:rPr>
            </w:pPr>
            <w:r>
              <w:rPr>
                <w:rFonts w:cs="Arial"/>
              </w:rPr>
              <w:t>1, 4, 5</w:t>
            </w:r>
          </w:p>
        </w:tc>
      </w:tr>
      <w:bookmarkEnd w:id="42"/>
      <w:tr w:rsidR="00D642F9" w14:paraId="0DA0F587" w14:textId="77777777" w:rsidTr="0097499A">
        <w:trPr>
          <w:cantSplit/>
          <w:trHeight w:val="2870"/>
        </w:trPr>
        <w:tc>
          <w:tcPr>
            <w:tcW w:w="3595" w:type="dxa"/>
          </w:tcPr>
          <w:p w14:paraId="7AC3BE62" w14:textId="396697E2" w:rsidR="00D642F9" w:rsidRDefault="003F723A" w:rsidP="006B40CC">
            <w:pPr>
              <w:spacing w:after="240"/>
              <w:rPr>
                <w:rFonts w:cs="Arial"/>
              </w:rPr>
            </w:pPr>
            <w:r>
              <w:rPr>
                <w:rFonts w:cs="Arial"/>
              </w:rPr>
              <w:t xml:space="preserve">Statewide </w:t>
            </w:r>
            <w:r w:rsidR="00D642F9" w:rsidRPr="00BD6755">
              <w:rPr>
                <w:rFonts w:cs="Arial"/>
              </w:rPr>
              <w:t>Systems of Support All Leads Collaboration</w:t>
            </w:r>
          </w:p>
        </w:tc>
        <w:tc>
          <w:tcPr>
            <w:tcW w:w="1620" w:type="dxa"/>
          </w:tcPr>
          <w:p w14:paraId="426BB641" w14:textId="687001EA" w:rsidR="00D642F9" w:rsidRDefault="00347625" w:rsidP="006B40CC">
            <w:pPr>
              <w:spacing w:after="240"/>
              <w:rPr>
                <w:rFonts w:cs="Arial"/>
              </w:rPr>
            </w:pPr>
            <w:r>
              <w:rPr>
                <w:rFonts w:cs="Arial"/>
              </w:rPr>
              <w:t>Ongoing</w:t>
            </w:r>
          </w:p>
        </w:tc>
        <w:tc>
          <w:tcPr>
            <w:tcW w:w="3780" w:type="dxa"/>
          </w:tcPr>
          <w:p w14:paraId="393BB0CF" w14:textId="0CBEC54C" w:rsidR="00D642F9" w:rsidRDefault="00D642F9" w:rsidP="006B40CC">
            <w:pPr>
              <w:spacing w:after="240"/>
              <w:rPr>
                <w:rFonts w:cs="Arial"/>
              </w:rPr>
            </w:pPr>
            <w:r w:rsidRPr="00BD6755">
              <w:rPr>
                <w:rFonts w:cs="Arial"/>
              </w:rPr>
              <w:t>Address</w:t>
            </w:r>
            <w:r w:rsidR="00B123E3">
              <w:rPr>
                <w:rFonts w:cs="Arial"/>
              </w:rPr>
              <w:t>es</w:t>
            </w:r>
            <w:r w:rsidRPr="00BD6755">
              <w:rPr>
                <w:rFonts w:cs="Arial"/>
              </w:rPr>
              <w:t xml:space="preserve"> inequities and build</w:t>
            </w:r>
            <w:r w:rsidR="008B6B76">
              <w:rPr>
                <w:rFonts w:cs="Arial"/>
              </w:rPr>
              <w:t>s</w:t>
            </w:r>
            <w:r w:rsidRPr="00BD6755">
              <w:rPr>
                <w:rFonts w:cs="Arial"/>
              </w:rPr>
              <w:t xml:space="preserve"> capacity of LEAs to improve teaching and learning over time, address achievement gaps, and strengthen outreach and collaboration with their stakeholders.</w:t>
            </w:r>
          </w:p>
        </w:tc>
        <w:tc>
          <w:tcPr>
            <w:tcW w:w="1620" w:type="dxa"/>
          </w:tcPr>
          <w:p w14:paraId="41FABCD5" w14:textId="77777777" w:rsidR="00D642F9" w:rsidRDefault="00D642F9" w:rsidP="006B40CC">
            <w:pPr>
              <w:spacing w:after="240"/>
              <w:rPr>
                <w:rFonts w:cs="Arial"/>
              </w:rPr>
            </w:pPr>
            <w:r>
              <w:rPr>
                <w:rFonts w:cs="Arial"/>
              </w:rPr>
              <w:t>150</w:t>
            </w:r>
          </w:p>
        </w:tc>
        <w:tc>
          <w:tcPr>
            <w:tcW w:w="1170" w:type="dxa"/>
          </w:tcPr>
          <w:p w14:paraId="4B2B03BB" w14:textId="7F4E4594" w:rsidR="00D642F9" w:rsidRDefault="00D642F9" w:rsidP="006B40CC">
            <w:pPr>
              <w:spacing w:after="240"/>
              <w:rPr>
                <w:rFonts w:cs="Arial"/>
              </w:rPr>
            </w:pPr>
            <w:r>
              <w:rPr>
                <w:rFonts w:cs="Arial"/>
              </w:rPr>
              <w:t>Virtual</w:t>
            </w:r>
            <w:r w:rsidR="00F03BB5">
              <w:rPr>
                <w:rFonts w:cs="Arial"/>
              </w:rPr>
              <w:t xml:space="preserve"> </w:t>
            </w:r>
          </w:p>
        </w:tc>
        <w:tc>
          <w:tcPr>
            <w:tcW w:w="1080" w:type="dxa"/>
          </w:tcPr>
          <w:p w14:paraId="4C3AFA4B" w14:textId="77777777" w:rsidR="00D642F9" w:rsidRDefault="00D642F9" w:rsidP="006B40CC">
            <w:pPr>
              <w:spacing w:after="240"/>
              <w:rPr>
                <w:rFonts w:cs="Arial"/>
              </w:rPr>
            </w:pPr>
            <w:r>
              <w:rPr>
                <w:rFonts w:cs="Arial"/>
              </w:rPr>
              <w:t>1, 4, 5</w:t>
            </w:r>
          </w:p>
        </w:tc>
      </w:tr>
      <w:tr w:rsidR="00D642F9" w14:paraId="63DC0ED0" w14:textId="77777777" w:rsidTr="0097499A">
        <w:trPr>
          <w:cantSplit/>
          <w:trHeight w:val="2474"/>
        </w:trPr>
        <w:tc>
          <w:tcPr>
            <w:tcW w:w="3595" w:type="dxa"/>
          </w:tcPr>
          <w:p w14:paraId="72F7ED31" w14:textId="6AF5053D" w:rsidR="00D642F9" w:rsidRDefault="00D642F9" w:rsidP="006B40CC">
            <w:pPr>
              <w:spacing w:after="240"/>
              <w:rPr>
                <w:rFonts w:cs="Arial"/>
              </w:rPr>
            </w:pPr>
            <w:r w:rsidRPr="00774B7F">
              <w:rPr>
                <w:rFonts w:cs="Arial"/>
              </w:rPr>
              <w:lastRenderedPageBreak/>
              <w:t>Instructional Rounds</w:t>
            </w:r>
            <w:r w:rsidR="00347625">
              <w:rPr>
                <w:rFonts w:cs="Arial"/>
              </w:rPr>
              <w:t xml:space="preserve">: </w:t>
            </w:r>
            <w:r w:rsidR="00347625" w:rsidRPr="00774B7F">
              <w:rPr>
                <w:rFonts w:cs="Arial"/>
              </w:rPr>
              <w:t xml:space="preserve">Placer </w:t>
            </w:r>
            <w:r w:rsidR="00347625">
              <w:rPr>
                <w:rFonts w:cs="Arial"/>
              </w:rPr>
              <w:t>COE, L</w:t>
            </w:r>
            <w:r w:rsidR="003A1D69">
              <w:rPr>
                <w:rFonts w:cs="Arial"/>
              </w:rPr>
              <w:t xml:space="preserve">os </w:t>
            </w:r>
            <w:r w:rsidR="00347625">
              <w:rPr>
                <w:rFonts w:cs="Arial"/>
              </w:rPr>
              <w:t>A</w:t>
            </w:r>
            <w:r w:rsidR="003A1D69">
              <w:rPr>
                <w:rFonts w:cs="Arial"/>
              </w:rPr>
              <w:t>ngeles</w:t>
            </w:r>
            <w:r w:rsidR="00347625">
              <w:rPr>
                <w:rFonts w:cs="Arial"/>
              </w:rPr>
              <w:t xml:space="preserve"> COE, Santa Clara COE, San Joaquin COE, F</w:t>
            </w:r>
            <w:r w:rsidR="00BC53FE">
              <w:rPr>
                <w:rFonts w:cs="Arial"/>
              </w:rPr>
              <w:t>CSS</w:t>
            </w:r>
          </w:p>
        </w:tc>
        <w:tc>
          <w:tcPr>
            <w:tcW w:w="1620" w:type="dxa"/>
          </w:tcPr>
          <w:p w14:paraId="2C537700" w14:textId="39D29961" w:rsidR="00D642F9" w:rsidRDefault="00EC61C2" w:rsidP="006B40CC">
            <w:pPr>
              <w:spacing w:after="240"/>
              <w:rPr>
                <w:rFonts w:cs="Arial"/>
              </w:rPr>
            </w:pPr>
            <w:r>
              <w:rPr>
                <w:rFonts w:cs="Arial"/>
              </w:rPr>
              <w:t>Ongoing</w:t>
            </w:r>
          </w:p>
        </w:tc>
        <w:tc>
          <w:tcPr>
            <w:tcW w:w="3780" w:type="dxa"/>
          </w:tcPr>
          <w:p w14:paraId="1908FAC4" w14:textId="1EAF60F5" w:rsidR="00D642F9" w:rsidRDefault="00B123E3" w:rsidP="006B40CC">
            <w:pPr>
              <w:spacing w:after="240"/>
              <w:rPr>
                <w:rFonts w:cs="Arial"/>
              </w:rPr>
            </w:pPr>
            <w:r>
              <w:rPr>
                <w:rFonts w:cs="Arial"/>
              </w:rPr>
              <w:t>Utilizes o</w:t>
            </w:r>
            <w:r w:rsidR="00D642F9" w:rsidRPr="00774B7F">
              <w:rPr>
                <w:rFonts w:cs="Arial"/>
              </w:rPr>
              <w:t>bservation protocol examining instructional practices</w:t>
            </w:r>
            <w:r w:rsidR="003A1D69">
              <w:rPr>
                <w:rFonts w:cs="Arial"/>
              </w:rPr>
              <w:t>.</w:t>
            </w:r>
          </w:p>
        </w:tc>
        <w:tc>
          <w:tcPr>
            <w:tcW w:w="1620" w:type="dxa"/>
          </w:tcPr>
          <w:p w14:paraId="0888FAC9" w14:textId="162D74AC" w:rsidR="00D642F9" w:rsidRDefault="00D642F9" w:rsidP="006B40CC">
            <w:pPr>
              <w:spacing w:after="240"/>
              <w:rPr>
                <w:rFonts w:cs="Arial"/>
              </w:rPr>
            </w:pPr>
            <w:r>
              <w:rPr>
                <w:rFonts w:cs="Arial"/>
              </w:rPr>
              <w:t>1</w:t>
            </w:r>
            <w:r w:rsidR="00347625">
              <w:rPr>
                <w:rFonts w:cs="Arial"/>
              </w:rPr>
              <w:t>61</w:t>
            </w:r>
          </w:p>
        </w:tc>
        <w:tc>
          <w:tcPr>
            <w:tcW w:w="1170" w:type="dxa"/>
          </w:tcPr>
          <w:p w14:paraId="0A09B2BC" w14:textId="58FE767A" w:rsidR="00D642F9" w:rsidRDefault="00D642F9" w:rsidP="006B40CC">
            <w:pPr>
              <w:spacing w:after="240"/>
              <w:rPr>
                <w:rFonts w:cs="Arial"/>
              </w:rPr>
            </w:pPr>
            <w:r>
              <w:rPr>
                <w:rFonts w:cs="Arial"/>
              </w:rPr>
              <w:t>In</w:t>
            </w:r>
            <w:r w:rsidR="008B6B76">
              <w:rPr>
                <w:rFonts w:cs="Arial"/>
              </w:rPr>
              <w:t xml:space="preserve"> </w:t>
            </w:r>
            <w:r w:rsidR="002F00D2">
              <w:rPr>
                <w:rFonts w:cs="Arial"/>
              </w:rPr>
              <w:t>p</w:t>
            </w:r>
            <w:r>
              <w:rPr>
                <w:rFonts w:cs="Arial"/>
              </w:rPr>
              <w:t xml:space="preserve">erson and </w:t>
            </w:r>
            <w:r w:rsidR="002F00D2">
              <w:rPr>
                <w:rFonts w:cs="Arial"/>
              </w:rPr>
              <w:t>v</w:t>
            </w:r>
            <w:r>
              <w:rPr>
                <w:rFonts w:cs="Arial"/>
              </w:rPr>
              <w:t>irtual</w:t>
            </w:r>
            <w:r w:rsidR="00F03BB5">
              <w:rPr>
                <w:rFonts w:cs="Arial"/>
              </w:rPr>
              <w:t xml:space="preserve"> </w:t>
            </w:r>
          </w:p>
        </w:tc>
        <w:tc>
          <w:tcPr>
            <w:tcW w:w="1080" w:type="dxa"/>
          </w:tcPr>
          <w:p w14:paraId="311A953D" w14:textId="77777777" w:rsidR="00D642F9" w:rsidRDefault="00D642F9" w:rsidP="006B40CC">
            <w:pPr>
              <w:spacing w:after="240"/>
              <w:rPr>
                <w:rFonts w:cs="Arial"/>
              </w:rPr>
            </w:pPr>
            <w:r>
              <w:rPr>
                <w:rFonts w:cs="Arial"/>
              </w:rPr>
              <w:t>1, 4, 5</w:t>
            </w:r>
          </w:p>
        </w:tc>
      </w:tr>
      <w:tr w:rsidR="00347625" w14:paraId="344F567C" w14:textId="77777777" w:rsidTr="0097499A">
        <w:trPr>
          <w:cantSplit/>
        </w:trPr>
        <w:tc>
          <w:tcPr>
            <w:tcW w:w="3595" w:type="dxa"/>
          </w:tcPr>
          <w:p w14:paraId="3FFC4DEE" w14:textId="2795DD5E" w:rsidR="00347625" w:rsidRPr="00774B7F" w:rsidRDefault="00347625" w:rsidP="006B40CC">
            <w:pPr>
              <w:spacing w:after="240"/>
              <w:rPr>
                <w:rFonts w:cs="Arial"/>
              </w:rPr>
            </w:pPr>
            <w:r w:rsidRPr="00774B7F">
              <w:rPr>
                <w:rFonts w:cs="Arial"/>
              </w:rPr>
              <w:t>CCIL Annual Convening</w:t>
            </w:r>
            <w:r>
              <w:rPr>
                <w:rFonts w:cs="Arial"/>
              </w:rPr>
              <w:t>: CAST PL Team</w:t>
            </w:r>
          </w:p>
        </w:tc>
        <w:tc>
          <w:tcPr>
            <w:tcW w:w="1620" w:type="dxa"/>
          </w:tcPr>
          <w:p w14:paraId="4D466A0B" w14:textId="58D1395B" w:rsidR="00347625" w:rsidRDefault="00347625" w:rsidP="006B40CC">
            <w:pPr>
              <w:spacing w:after="240"/>
              <w:rPr>
                <w:rFonts w:cs="Arial"/>
              </w:rPr>
            </w:pPr>
            <w:r>
              <w:rPr>
                <w:rFonts w:cs="Arial"/>
              </w:rPr>
              <w:t>October 2022</w:t>
            </w:r>
          </w:p>
        </w:tc>
        <w:tc>
          <w:tcPr>
            <w:tcW w:w="3780" w:type="dxa"/>
          </w:tcPr>
          <w:p w14:paraId="215F05E2" w14:textId="06FDAAA8" w:rsidR="00347625" w:rsidRPr="00774B7F" w:rsidRDefault="00347625" w:rsidP="006B40CC">
            <w:pPr>
              <w:spacing w:after="240"/>
              <w:rPr>
                <w:rFonts w:cs="Arial"/>
              </w:rPr>
            </w:pPr>
            <w:r w:rsidRPr="00774B7F">
              <w:rPr>
                <w:rFonts w:cs="Arial"/>
              </w:rPr>
              <w:t>CCIL team annual design plan for implementati</w:t>
            </w:r>
            <w:r>
              <w:rPr>
                <w:rFonts w:cs="Arial"/>
              </w:rPr>
              <w:t>on</w:t>
            </w:r>
            <w:r w:rsidR="003A1D69">
              <w:rPr>
                <w:rFonts w:cs="Arial"/>
              </w:rPr>
              <w:t>.</w:t>
            </w:r>
          </w:p>
        </w:tc>
        <w:tc>
          <w:tcPr>
            <w:tcW w:w="1620" w:type="dxa"/>
          </w:tcPr>
          <w:p w14:paraId="5571796E" w14:textId="1483E330" w:rsidR="00347625" w:rsidRDefault="00347625" w:rsidP="006B40CC">
            <w:pPr>
              <w:spacing w:after="240"/>
              <w:rPr>
                <w:rFonts w:cs="Arial"/>
              </w:rPr>
            </w:pPr>
            <w:r>
              <w:rPr>
                <w:rFonts w:cs="Arial"/>
              </w:rPr>
              <w:t>27</w:t>
            </w:r>
          </w:p>
        </w:tc>
        <w:tc>
          <w:tcPr>
            <w:tcW w:w="1170" w:type="dxa"/>
          </w:tcPr>
          <w:p w14:paraId="7D4C51FD" w14:textId="5B11F9AB" w:rsidR="00347625" w:rsidRDefault="00347625" w:rsidP="006B40CC">
            <w:pPr>
              <w:spacing w:after="240"/>
              <w:rPr>
                <w:rFonts w:cs="Arial"/>
              </w:rPr>
            </w:pPr>
            <w:r>
              <w:rPr>
                <w:rFonts w:cs="Arial"/>
              </w:rPr>
              <w:t>In</w:t>
            </w:r>
            <w:r w:rsidR="008B6B76">
              <w:rPr>
                <w:rFonts w:cs="Arial"/>
              </w:rPr>
              <w:t xml:space="preserve"> </w:t>
            </w:r>
            <w:r>
              <w:rPr>
                <w:rFonts w:cs="Arial"/>
              </w:rPr>
              <w:t>Person</w:t>
            </w:r>
          </w:p>
        </w:tc>
        <w:tc>
          <w:tcPr>
            <w:tcW w:w="1080" w:type="dxa"/>
          </w:tcPr>
          <w:p w14:paraId="73F25FBA" w14:textId="7B901EB9" w:rsidR="00347625" w:rsidRDefault="00347625" w:rsidP="006B40CC">
            <w:pPr>
              <w:spacing w:after="240"/>
              <w:rPr>
                <w:rFonts w:cs="Arial"/>
              </w:rPr>
            </w:pPr>
            <w:r>
              <w:rPr>
                <w:rFonts w:cs="Arial"/>
              </w:rPr>
              <w:t>1, 2, 3, 4, 5</w:t>
            </w:r>
          </w:p>
        </w:tc>
      </w:tr>
      <w:tr w:rsidR="00347625" w14:paraId="13CDD59F" w14:textId="77777777" w:rsidTr="0097499A">
        <w:trPr>
          <w:cantSplit/>
        </w:trPr>
        <w:tc>
          <w:tcPr>
            <w:tcW w:w="3595" w:type="dxa"/>
          </w:tcPr>
          <w:p w14:paraId="0AD012C0" w14:textId="5BA404B0" w:rsidR="00347625" w:rsidRPr="00774B7F" w:rsidRDefault="00347625" w:rsidP="008B6B76">
            <w:pPr>
              <w:spacing w:after="240"/>
              <w:rPr>
                <w:rFonts w:cs="Arial"/>
              </w:rPr>
            </w:pPr>
            <w:r w:rsidRPr="00774B7F">
              <w:rPr>
                <w:rFonts w:cs="Arial"/>
              </w:rPr>
              <w:t xml:space="preserve">Statewide Resource Development and </w:t>
            </w:r>
            <w:r w:rsidR="00BC53FE">
              <w:rPr>
                <w:rFonts w:cs="Arial"/>
              </w:rPr>
              <w:t>P</w:t>
            </w:r>
            <w:r w:rsidRPr="00774B7F">
              <w:rPr>
                <w:rFonts w:cs="Arial"/>
              </w:rPr>
              <w:t xml:space="preserve">roject </w:t>
            </w:r>
            <w:r w:rsidR="00BC53FE">
              <w:rPr>
                <w:rFonts w:cs="Arial"/>
              </w:rPr>
              <w:t>W</w:t>
            </w:r>
            <w:r w:rsidRPr="00774B7F">
              <w:rPr>
                <w:rFonts w:cs="Arial"/>
              </w:rPr>
              <w:t xml:space="preserve">ebsite: </w:t>
            </w:r>
            <w:hyperlink r:id="rId38" w:tooltip="CCIL web page " w:history="1">
              <w:r>
                <w:rPr>
                  <w:rStyle w:val="Hyperlink"/>
                  <w:rFonts w:eastAsia="Arial"/>
                </w:rPr>
                <w:t>https://ccil.cast.org/home</w:t>
              </w:r>
            </w:hyperlink>
          </w:p>
        </w:tc>
        <w:tc>
          <w:tcPr>
            <w:tcW w:w="1620" w:type="dxa"/>
          </w:tcPr>
          <w:p w14:paraId="6B6BFB48" w14:textId="697054AB" w:rsidR="00347625" w:rsidRDefault="00347625" w:rsidP="006B40CC">
            <w:pPr>
              <w:spacing w:after="240"/>
              <w:rPr>
                <w:rFonts w:cs="Arial"/>
              </w:rPr>
            </w:pPr>
            <w:r w:rsidRPr="00774B7F">
              <w:rPr>
                <w:rFonts w:cs="Arial"/>
              </w:rPr>
              <w:t>Ongoing</w:t>
            </w:r>
            <w:r>
              <w:rPr>
                <w:rFonts w:cs="Arial"/>
              </w:rPr>
              <w:t>;</w:t>
            </w:r>
            <w:r w:rsidRPr="00774B7F">
              <w:rPr>
                <w:rFonts w:cs="Arial"/>
              </w:rPr>
              <w:t xml:space="preserve"> new material and resources published monthly</w:t>
            </w:r>
          </w:p>
        </w:tc>
        <w:tc>
          <w:tcPr>
            <w:tcW w:w="3780" w:type="dxa"/>
          </w:tcPr>
          <w:p w14:paraId="2893E774" w14:textId="387CA747" w:rsidR="00347625" w:rsidRPr="00774B7F" w:rsidRDefault="009A7BD2" w:rsidP="006B40CC">
            <w:pPr>
              <w:spacing w:after="240"/>
              <w:rPr>
                <w:rFonts w:cs="Arial"/>
              </w:rPr>
            </w:pPr>
            <w:r>
              <w:rPr>
                <w:rFonts w:cs="Arial"/>
              </w:rPr>
              <w:t>The g</w:t>
            </w:r>
            <w:r w:rsidR="00347625" w:rsidRPr="770E1D00">
              <w:rPr>
                <w:rFonts w:cs="Arial"/>
              </w:rPr>
              <w:t>oal is to equip teachers and paraeducators with tools and strategies that ensure students with disabilities have access to grade-level content standards in inclusive classroom environments.</w:t>
            </w:r>
          </w:p>
        </w:tc>
        <w:tc>
          <w:tcPr>
            <w:tcW w:w="1620" w:type="dxa"/>
          </w:tcPr>
          <w:p w14:paraId="4D230F01" w14:textId="6D620A21" w:rsidR="00347625" w:rsidRDefault="00347625" w:rsidP="006B40CC">
            <w:pPr>
              <w:spacing w:after="240"/>
              <w:rPr>
                <w:rFonts w:cs="Arial"/>
              </w:rPr>
            </w:pPr>
            <w:r>
              <w:rPr>
                <w:rFonts w:cs="Arial"/>
              </w:rPr>
              <w:t>2,700</w:t>
            </w:r>
          </w:p>
        </w:tc>
        <w:tc>
          <w:tcPr>
            <w:tcW w:w="1170" w:type="dxa"/>
          </w:tcPr>
          <w:p w14:paraId="5503663D" w14:textId="77777777" w:rsidR="00347625" w:rsidRDefault="00347625" w:rsidP="006B40CC">
            <w:pPr>
              <w:spacing w:after="240"/>
              <w:rPr>
                <w:rFonts w:cs="Arial"/>
              </w:rPr>
            </w:pPr>
            <w:r>
              <w:rPr>
                <w:rFonts w:cs="Arial"/>
              </w:rPr>
              <w:t>Website</w:t>
            </w:r>
          </w:p>
        </w:tc>
        <w:tc>
          <w:tcPr>
            <w:tcW w:w="1080" w:type="dxa"/>
          </w:tcPr>
          <w:p w14:paraId="7E7619EF" w14:textId="77777777" w:rsidR="00347625" w:rsidRDefault="00347625" w:rsidP="006B40CC">
            <w:pPr>
              <w:spacing w:after="240"/>
              <w:rPr>
                <w:rFonts w:cs="Arial"/>
              </w:rPr>
            </w:pPr>
            <w:r>
              <w:rPr>
                <w:rFonts w:cs="Arial"/>
              </w:rPr>
              <w:t>1, 4, 5</w:t>
            </w:r>
          </w:p>
        </w:tc>
      </w:tr>
      <w:tr w:rsidR="00487BFD" w14:paraId="3BF552A4" w14:textId="77777777" w:rsidTr="0097499A">
        <w:trPr>
          <w:cantSplit/>
        </w:trPr>
        <w:tc>
          <w:tcPr>
            <w:tcW w:w="3595" w:type="dxa"/>
          </w:tcPr>
          <w:p w14:paraId="4E5132EF" w14:textId="6C4FCAEE" w:rsidR="00487BFD" w:rsidRPr="00774B7F" w:rsidRDefault="00487BFD" w:rsidP="006B40CC">
            <w:pPr>
              <w:spacing w:after="240"/>
              <w:rPr>
                <w:rFonts w:cs="Arial"/>
              </w:rPr>
            </w:pPr>
            <w:r>
              <w:rPr>
                <w:rFonts w:cs="Arial"/>
              </w:rPr>
              <w:t>Professional Conferences and Presentations: Association of California School Administrators Every Child Counts</w:t>
            </w:r>
            <w:proofErr w:type="gramStart"/>
            <w:r w:rsidR="008B6B76">
              <w:rPr>
                <w:rFonts w:cs="Arial"/>
              </w:rPr>
              <w:t>—</w:t>
            </w:r>
            <w:r>
              <w:rPr>
                <w:rFonts w:cs="Arial"/>
              </w:rPr>
              <w:t>“</w:t>
            </w:r>
            <w:proofErr w:type="gramEnd"/>
            <w:r>
              <w:rPr>
                <w:rFonts w:cs="Arial"/>
              </w:rPr>
              <w:t xml:space="preserve">Universally Designing Systems in Support of Expert Learning for All” </w:t>
            </w:r>
          </w:p>
        </w:tc>
        <w:tc>
          <w:tcPr>
            <w:tcW w:w="1620" w:type="dxa"/>
          </w:tcPr>
          <w:p w14:paraId="1C1BCF92" w14:textId="681F2957" w:rsidR="00487BFD" w:rsidRPr="00774B7F" w:rsidRDefault="00487BFD" w:rsidP="006B40CC">
            <w:pPr>
              <w:spacing w:after="240"/>
              <w:rPr>
                <w:rFonts w:cs="Arial"/>
              </w:rPr>
            </w:pPr>
            <w:r>
              <w:rPr>
                <w:rFonts w:cs="Arial"/>
              </w:rPr>
              <w:t>January 12, 2023</w:t>
            </w:r>
          </w:p>
        </w:tc>
        <w:tc>
          <w:tcPr>
            <w:tcW w:w="3780" w:type="dxa"/>
          </w:tcPr>
          <w:p w14:paraId="71F6D839" w14:textId="6334B7A7" w:rsidR="00487BFD" w:rsidRDefault="00487BFD" w:rsidP="006B40CC">
            <w:pPr>
              <w:spacing w:after="240"/>
              <w:rPr>
                <w:rFonts w:cs="Arial"/>
              </w:rPr>
            </w:pPr>
            <w:r w:rsidRPr="0068353D">
              <w:rPr>
                <w:rFonts w:cs="Arial"/>
              </w:rPr>
              <w:t>Examine</w:t>
            </w:r>
            <w:r>
              <w:rPr>
                <w:rFonts w:cs="Arial"/>
              </w:rPr>
              <w:t>d</w:t>
            </w:r>
            <w:r w:rsidRPr="0068353D">
              <w:rPr>
                <w:rFonts w:cs="Arial"/>
              </w:rPr>
              <w:t xml:space="preserve"> current systems from a UDL perspective</w:t>
            </w:r>
            <w:r>
              <w:rPr>
                <w:rFonts w:cs="Arial"/>
              </w:rPr>
              <w:t>, i</w:t>
            </w:r>
            <w:r w:rsidRPr="0068353D">
              <w:rPr>
                <w:rFonts w:cs="Arial"/>
              </w:rPr>
              <w:t>dentif</w:t>
            </w:r>
            <w:r>
              <w:rPr>
                <w:rFonts w:cs="Arial"/>
              </w:rPr>
              <w:t>ied</w:t>
            </w:r>
            <w:r w:rsidRPr="0068353D">
              <w:rPr>
                <w:rFonts w:cs="Arial"/>
              </w:rPr>
              <w:t xml:space="preserve"> potential barriers and design options to meet needs</w:t>
            </w:r>
            <w:r>
              <w:rPr>
                <w:rFonts w:cs="Arial"/>
              </w:rPr>
              <w:t>, and e</w:t>
            </w:r>
            <w:r w:rsidRPr="0068353D">
              <w:rPr>
                <w:rFonts w:cs="Arial"/>
              </w:rPr>
              <w:t>xplore</w:t>
            </w:r>
            <w:r>
              <w:rPr>
                <w:rFonts w:cs="Arial"/>
              </w:rPr>
              <w:t>d</w:t>
            </w:r>
            <w:r w:rsidRPr="0068353D">
              <w:rPr>
                <w:rFonts w:cs="Arial"/>
              </w:rPr>
              <w:t xml:space="preserve"> tools and resources in service of universally </w:t>
            </w:r>
            <w:r w:rsidR="00B652FB">
              <w:rPr>
                <w:rFonts w:cs="Arial"/>
              </w:rPr>
              <w:t>designed</w:t>
            </w:r>
            <w:r w:rsidR="00B652FB" w:rsidRPr="0068353D">
              <w:rPr>
                <w:rFonts w:cs="Arial"/>
              </w:rPr>
              <w:t xml:space="preserve"> </w:t>
            </w:r>
            <w:r w:rsidRPr="0068353D">
              <w:rPr>
                <w:rFonts w:cs="Arial"/>
              </w:rPr>
              <w:t>systems</w:t>
            </w:r>
            <w:r>
              <w:rPr>
                <w:rFonts w:cs="Arial"/>
              </w:rPr>
              <w:t>.</w:t>
            </w:r>
          </w:p>
        </w:tc>
        <w:tc>
          <w:tcPr>
            <w:tcW w:w="1620" w:type="dxa"/>
          </w:tcPr>
          <w:p w14:paraId="25D1E7CA" w14:textId="297F8F33" w:rsidR="00487BFD" w:rsidRDefault="00487BFD" w:rsidP="006B40CC">
            <w:pPr>
              <w:spacing w:after="240"/>
              <w:rPr>
                <w:rFonts w:cs="Arial"/>
              </w:rPr>
            </w:pPr>
            <w:r>
              <w:rPr>
                <w:rFonts w:cs="Arial"/>
              </w:rPr>
              <w:t>Unknown</w:t>
            </w:r>
          </w:p>
        </w:tc>
        <w:tc>
          <w:tcPr>
            <w:tcW w:w="1170" w:type="dxa"/>
          </w:tcPr>
          <w:p w14:paraId="00B5E536" w14:textId="5444BE50" w:rsidR="00487BFD" w:rsidRDefault="00487BFD" w:rsidP="006B40CC">
            <w:pPr>
              <w:spacing w:after="240"/>
              <w:rPr>
                <w:rFonts w:cs="Arial"/>
              </w:rPr>
            </w:pPr>
            <w:r>
              <w:rPr>
                <w:rFonts w:cs="Arial"/>
              </w:rPr>
              <w:t>In</w:t>
            </w:r>
            <w:r w:rsidR="008B6B76">
              <w:rPr>
                <w:rFonts w:cs="Arial"/>
              </w:rPr>
              <w:t xml:space="preserve"> </w:t>
            </w:r>
            <w:r>
              <w:rPr>
                <w:rFonts w:cs="Arial"/>
              </w:rPr>
              <w:t>Person</w:t>
            </w:r>
          </w:p>
        </w:tc>
        <w:tc>
          <w:tcPr>
            <w:tcW w:w="1080" w:type="dxa"/>
          </w:tcPr>
          <w:p w14:paraId="5D26FE44" w14:textId="6E87F9FE" w:rsidR="00487BFD" w:rsidRDefault="00487BFD" w:rsidP="006B40CC">
            <w:pPr>
              <w:spacing w:after="240"/>
              <w:rPr>
                <w:rFonts w:cs="Arial"/>
              </w:rPr>
            </w:pPr>
            <w:r>
              <w:rPr>
                <w:rFonts w:cs="Arial"/>
              </w:rPr>
              <w:t>1, 4, 5</w:t>
            </w:r>
          </w:p>
        </w:tc>
      </w:tr>
      <w:tr w:rsidR="00487BFD" w14:paraId="0FB465AB" w14:textId="77777777" w:rsidTr="0097499A">
        <w:trPr>
          <w:cantSplit/>
          <w:trHeight w:val="2160"/>
        </w:trPr>
        <w:tc>
          <w:tcPr>
            <w:tcW w:w="3595" w:type="dxa"/>
          </w:tcPr>
          <w:p w14:paraId="06EC1891" w14:textId="0D3B66B3" w:rsidR="00487BFD" w:rsidRPr="00774B7F" w:rsidRDefault="00487BFD" w:rsidP="006F4059">
            <w:pPr>
              <w:spacing w:after="240"/>
              <w:rPr>
                <w:rFonts w:cs="Arial"/>
              </w:rPr>
            </w:pPr>
            <w:r>
              <w:rPr>
                <w:rFonts w:cs="Arial"/>
              </w:rPr>
              <w:lastRenderedPageBreak/>
              <w:t>Professional Conferences and Presentations: National Elementary and Secondary Education Act Conference</w:t>
            </w:r>
            <w:r w:rsidR="00283658">
              <w:rPr>
                <w:rFonts w:cs="Arial"/>
              </w:rPr>
              <w:t>—</w:t>
            </w:r>
            <w:r>
              <w:rPr>
                <w:rFonts w:cs="Arial"/>
              </w:rPr>
              <w:t xml:space="preserve"> “Countywide UDL Implementation: From Promise to Practice”</w:t>
            </w:r>
          </w:p>
        </w:tc>
        <w:tc>
          <w:tcPr>
            <w:tcW w:w="1620" w:type="dxa"/>
          </w:tcPr>
          <w:p w14:paraId="2A7717FE" w14:textId="3C89A784" w:rsidR="00487BFD" w:rsidRPr="00774B7F" w:rsidRDefault="00487BFD" w:rsidP="006F4059">
            <w:pPr>
              <w:spacing w:after="240"/>
              <w:rPr>
                <w:rFonts w:cs="Arial"/>
              </w:rPr>
            </w:pPr>
            <w:r>
              <w:rPr>
                <w:rFonts w:cs="Arial"/>
              </w:rPr>
              <w:t>February 3, 2023</w:t>
            </w:r>
          </w:p>
        </w:tc>
        <w:tc>
          <w:tcPr>
            <w:tcW w:w="3780" w:type="dxa"/>
          </w:tcPr>
          <w:p w14:paraId="35E03049" w14:textId="1D6344A8" w:rsidR="00487BFD" w:rsidRDefault="00487BFD" w:rsidP="006F4059">
            <w:pPr>
              <w:spacing w:after="240"/>
              <w:rPr>
                <w:rFonts w:cs="Arial"/>
              </w:rPr>
            </w:pPr>
            <w:r>
              <w:rPr>
                <w:rFonts w:cs="Arial"/>
              </w:rPr>
              <w:t xml:space="preserve">Explored </w:t>
            </w:r>
            <w:r w:rsidRPr="00E27E6E">
              <w:rPr>
                <w:rFonts w:cs="Arial"/>
              </w:rPr>
              <w:t>U</w:t>
            </w:r>
            <w:r>
              <w:rPr>
                <w:rFonts w:cs="Arial"/>
              </w:rPr>
              <w:t>DL</w:t>
            </w:r>
            <w:r w:rsidRPr="00E27E6E">
              <w:rPr>
                <w:rFonts w:cs="Arial"/>
              </w:rPr>
              <w:t xml:space="preserve"> </w:t>
            </w:r>
            <w:r>
              <w:rPr>
                <w:rFonts w:cs="Arial"/>
              </w:rPr>
              <w:t>i</w:t>
            </w:r>
            <w:r w:rsidRPr="00E27E6E">
              <w:rPr>
                <w:rFonts w:cs="Arial"/>
              </w:rPr>
              <w:t>mplementation</w:t>
            </w:r>
            <w:r>
              <w:rPr>
                <w:rFonts w:cs="Arial"/>
              </w:rPr>
              <w:t xml:space="preserve"> with </w:t>
            </w:r>
            <w:r w:rsidRPr="00E27E6E">
              <w:rPr>
                <w:rFonts w:cs="Arial"/>
              </w:rPr>
              <w:t>Placer</w:t>
            </w:r>
            <w:r w:rsidR="00F03BB5">
              <w:rPr>
                <w:rFonts w:cs="Arial"/>
              </w:rPr>
              <w:t xml:space="preserve"> COE</w:t>
            </w:r>
            <w:r w:rsidR="009A0664">
              <w:rPr>
                <w:rFonts w:cs="Arial"/>
              </w:rPr>
              <w:t>;</w:t>
            </w:r>
            <w:r>
              <w:rPr>
                <w:rFonts w:cs="Arial"/>
              </w:rPr>
              <w:t xml:space="preserve"> provided e</w:t>
            </w:r>
            <w:r w:rsidRPr="00E27E6E">
              <w:rPr>
                <w:rFonts w:cs="Arial"/>
              </w:rPr>
              <w:t xml:space="preserve">xamples of </w:t>
            </w:r>
            <w:r>
              <w:rPr>
                <w:rFonts w:cs="Arial"/>
              </w:rPr>
              <w:t>i</w:t>
            </w:r>
            <w:r w:rsidRPr="00E27E6E">
              <w:rPr>
                <w:rFonts w:cs="Arial"/>
              </w:rPr>
              <w:t>mplementation</w:t>
            </w:r>
            <w:r w:rsidR="009A0664">
              <w:rPr>
                <w:rFonts w:cs="Arial"/>
              </w:rPr>
              <w:t>;</w:t>
            </w:r>
            <w:r>
              <w:rPr>
                <w:rFonts w:cs="Arial"/>
              </w:rPr>
              <w:t xml:space="preserve"> and discussed s</w:t>
            </w:r>
            <w:r w:rsidRPr="00E27E6E">
              <w:rPr>
                <w:rFonts w:cs="Arial"/>
              </w:rPr>
              <w:t xml:space="preserve">uccesses, </w:t>
            </w:r>
            <w:r>
              <w:rPr>
                <w:rFonts w:cs="Arial"/>
              </w:rPr>
              <w:t>c</w:t>
            </w:r>
            <w:r w:rsidRPr="00E27E6E">
              <w:rPr>
                <w:rFonts w:cs="Arial"/>
              </w:rPr>
              <w:t xml:space="preserve">hallenges, and </w:t>
            </w:r>
            <w:r>
              <w:rPr>
                <w:rFonts w:cs="Arial"/>
              </w:rPr>
              <w:t>l</w:t>
            </w:r>
            <w:r w:rsidRPr="00E27E6E">
              <w:rPr>
                <w:rFonts w:cs="Arial"/>
              </w:rPr>
              <w:t>essons</w:t>
            </w:r>
            <w:r>
              <w:rPr>
                <w:rFonts w:cs="Arial"/>
              </w:rPr>
              <w:t xml:space="preserve"> learned</w:t>
            </w:r>
            <w:r w:rsidR="002F716D">
              <w:rPr>
                <w:rFonts w:cs="Arial"/>
              </w:rPr>
              <w:t>.</w:t>
            </w:r>
          </w:p>
        </w:tc>
        <w:tc>
          <w:tcPr>
            <w:tcW w:w="1620" w:type="dxa"/>
          </w:tcPr>
          <w:p w14:paraId="74A91F28" w14:textId="0E08E7E8" w:rsidR="00487BFD" w:rsidRDefault="00487BFD" w:rsidP="006F4059">
            <w:pPr>
              <w:spacing w:after="240"/>
              <w:rPr>
                <w:rFonts w:cs="Arial"/>
              </w:rPr>
            </w:pPr>
            <w:r>
              <w:rPr>
                <w:rFonts w:cs="Arial"/>
              </w:rPr>
              <w:t>Unknown</w:t>
            </w:r>
          </w:p>
        </w:tc>
        <w:tc>
          <w:tcPr>
            <w:tcW w:w="1170" w:type="dxa"/>
          </w:tcPr>
          <w:p w14:paraId="171D3C0B" w14:textId="2F3011EF" w:rsidR="00487BFD" w:rsidRDefault="00487BFD" w:rsidP="006F4059">
            <w:pPr>
              <w:spacing w:after="240"/>
              <w:rPr>
                <w:rFonts w:cs="Arial"/>
              </w:rPr>
            </w:pPr>
            <w:r>
              <w:rPr>
                <w:rFonts w:cs="Arial"/>
              </w:rPr>
              <w:t>In</w:t>
            </w:r>
            <w:r w:rsidR="009A0664">
              <w:rPr>
                <w:rFonts w:cs="Arial"/>
              </w:rPr>
              <w:t xml:space="preserve"> </w:t>
            </w:r>
            <w:r>
              <w:rPr>
                <w:rFonts w:cs="Arial"/>
              </w:rPr>
              <w:t>Person</w:t>
            </w:r>
          </w:p>
        </w:tc>
        <w:tc>
          <w:tcPr>
            <w:tcW w:w="1080" w:type="dxa"/>
          </w:tcPr>
          <w:p w14:paraId="579524DF" w14:textId="77B73CDA" w:rsidR="00487BFD" w:rsidRDefault="00487BFD" w:rsidP="006B40CC">
            <w:pPr>
              <w:spacing w:after="240"/>
              <w:rPr>
                <w:rFonts w:cs="Arial"/>
              </w:rPr>
            </w:pPr>
            <w:r>
              <w:rPr>
                <w:rFonts w:cs="Arial"/>
              </w:rPr>
              <w:t>1, 4, 5</w:t>
            </w:r>
          </w:p>
        </w:tc>
      </w:tr>
      <w:tr w:rsidR="00487BFD" w14:paraId="5BC38024" w14:textId="77777777" w:rsidTr="0097499A">
        <w:trPr>
          <w:cantSplit/>
        </w:trPr>
        <w:tc>
          <w:tcPr>
            <w:tcW w:w="3595" w:type="dxa"/>
          </w:tcPr>
          <w:p w14:paraId="46886F70" w14:textId="493A4082" w:rsidR="00487BFD" w:rsidRPr="00774B7F" w:rsidRDefault="00487BFD" w:rsidP="006B40CC">
            <w:pPr>
              <w:spacing w:after="240"/>
              <w:rPr>
                <w:rFonts w:cs="Arial"/>
              </w:rPr>
            </w:pPr>
            <w:r>
              <w:rPr>
                <w:rFonts w:cs="Arial"/>
              </w:rPr>
              <w:t xml:space="preserve">Professional Conferences and Presentations: </w:t>
            </w:r>
            <w:r w:rsidR="00184577">
              <w:rPr>
                <w:rFonts w:cs="Arial"/>
              </w:rPr>
              <w:t>PL</w:t>
            </w:r>
            <w:r>
              <w:rPr>
                <w:rFonts w:cs="Arial"/>
              </w:rPr>
              <w:t xml:space="preserve"> Institute: </w:t>
            </w:r>
            <w:r w:rsidR="00B8718B">
              <w:rPr>
                <w:rFonts w:cs="Arial"/>
              </w:rPr>
              <w:t xml:space="preserve">Curriculum and </w:t>
            </w:r>
            <w:r w:rsidR="004148C9">
              <w:rPr>
                <w:rFonts w:cs="Arial"/>
              </w:rPr>
              <w:t>Instruction</w:t>
            </w:r>
            <w:r w:rsidR="00B8718B">
              <w:rPr>
                <w:rFonts w:cs="Arial"/>
              </w:rPr>
              <w:t xml:space="preserve"> Support </w:t>
            </w:r>
            <w:r w:rsidR="004148C9">
              <w:rPr>
                <w:rFonts w:cs="Arial"/>
              </w:rPr>
              <w:t>Committee</w:t>
            </w:r>
            <w:r>
              <w:rPr>
                <w:rFonts w:cs="Arial"/>
              </w:rPr>
              <w:t xml:space="preserve"> Leadership Symposium</w:t>
            </w:r>
            <w:r w:rsidR="00283658">
              <w:rPr>
                <w:rFonts w:cs="Arial"/>
              </w:rPr>
              <w:t>—</w:t>
            </w:r>
            <w:r>
              <w:rPr>
                <w:rFonts w:cs="Arial"/>
              </w:rPr>
              <w:t xml:space="preserve"> “UDL Beyond the Basics: UDL School Implementation Certification Criteria</w:t>
            </w:r>
            <w:r w:rsidR="00283658">
              <w:rPr>
                <w:rFonts w:cs="Arial"/>
              </w:rPr>
              <w:t>—</w:t>
            </w:r>
            <w:r>
              <w:rPr>
                <w:rFonts w:cs="Arial"/>
              </w:rPr>
              <w:t>Tool for Educators”</w:t>
            </w:r>
          </w:p>
        </w:tc>
        <w:tc>
          <w:tcPr>
            <w:tcW w:w="1620" w:type="dxa"/>
          </w:tcPr>
          <w:p w14:paraId="7B27EF28" w14:textId="4BC0DB7E" w:rsidR="00487BFD" w:rsidRPr="00774B7F" w:rsidRDefault="00487BFD" w:rsidP="006B40CC">
            <w:pPr>
              <w:spacing w:after="240"/>
              <w:rPr>
                <w:rFonts w:cs="Arial"/>
              </w:rPr>
            </w:pPr>
            <w:r>
              <w:rPr>
                <w:rFonts w:cs="Arial"/>
              </w:rPr>
              <w:t>February 22, 2023</w:t>
            </w:r>
          </w:p>
        </w:tc>
        <w:tc>
          <w:tcPr>
            <w:tcW w:w="3780" w:type="dxa"/>
          </w:tcPr>
          <w:p w14:paraId="460EB8B5" w14:textId="220BDCB0" w:rsidR="00487BFD" w:rsidRDefault="00487BFD" w:rsidP="006B40CC">
            <w:pPr>
              <w:spacing w:after="240"/>
              <w:rPr>
                <w:rFonts w:cs="Arial"/>
              </w:rPr>
            </w:pPr>
            <w:r w:rsidRPr="000C3562">
              <w:rPr>
                <w:rFonts w:cs="Arial"/>
              </w:rPr>
              <w:t>Re</w:t>
            </w:r>
            <w:r>
              <w:rPr>
                <w:rFonts w:cs="Arial"/>
              </w:rPr>
              <w:t>viewed</w:t>
            </w:r>
            <w:r w:rsidRPr="000C3562">
              <w:rPr>
                <w:rFonts w:cs="Arial"/>
              </w:rPr>
              <w:t xml:space="preserve"> the UDL Foundational </w:t>
            </w:r>
            <w:r w:rsidR="00773EE7" w:rsidRPr="000C3562">
              <w:rPr>
                <w:rFonts w:cs="Arial"/>
              </w:rPr>
              <w:t xml:space="preserve">Principles </w:t>
            </w:r>
            <w:r w:rsidR="00773EE7">
              <w:rPr>
                <w:rFonts w:cs="Arial"/>
              </w:rPr>
              <w:t>and</w:t>
            </w:r>
            <w:r w:rsidR="00F03BB5">
              <w:rPr>
                <w:rFonts w:cs="Arial"/>
              </w:rPr>
              <w:t xml:space="preserve"> </w:t>
            </w:r>
            <w:r w:rsidRPr="000C3562">
              <w:rPr>
                <w:rFonts w:cs="Arial"/>
              </w:rPr>
              <w:t>Design Process</w:t>
            </w:r>
            <w:r>
              <w:rPr>
                <w:rFonts w:cs="Arial"/>
              </w:rPr>
              <w:t>, e</w:t>
            </w:r>
            <w:r w:rsidRPr="000C3562">
              <w:rPr>
                <w:rFonts w:cs="Arial"/>
              </w:rPr>
              <w:t>xplore</w:t>
            </w:r>
            <w:r>
              <w:rPr>
                <w:rFonts w:cs="Arial"/>
              </w:rPr>
              <w:t>d</w:t>
            </w:r>
            <w:r w:rsidRPr="000C3562">
              <w:rPr>
                <w:rFonts w:cs="Arial"/>
              </w:rPr>
              <w:t xml:space="preserve"> the self-assessment tool in the School Implementation </w:t>
            </w:r>
            <w:r w:rsidR="00F03BB5">
              <w:rPr>
                <w:rFonts w:cs="Arial"/>
              </w:rPr>
              <w:t>and</w:t>
            </w:r>
            <w:r w:rsidRPr="000C3562">
              <w:rPr>
                <w:rFonts w:cs="Arial"/>
              </w:rPr>
              <w:t xml:space="preserve"> Certification Criteria (SICC)</w:t>
            </w:r>
            <w:r>
              <w:rPr>
                <w:rFonts w:cs="Arial"/>
              </w:rPr>
              <w:t>, and u</w:t>
            </w:r>
            <w:r w:rsidRPr="000C3562">
              <w:rPr>
                <w:rFonts w:cs="Arial"/>
              </w:rPr>
              <w:t>se</w:t>
            </w:r>
            <w:r>
              <w:rPr>
                <w:rFonts w:cs="Arial"/>
              </w:rPr>
              <w:t>d</w:t>
            </w:r>
            <w:r w:rsidRPr="000C3562">
              <w:rPr>
                <w:rFonts w:cs="Arial"/>
              </w:rPr>
              <w:t xml:space="preserve"> the SICC to support </w:t>
            </w:r>
            <w:r w:rsidR="00F03BB5">
              <w:rPr>
                <w:rFonts w:cs="Arial"/>
              </w:rPr>
              <w:t>s</w:t>
            </w:r>
            <w:r w:rsidRPr="000C3562">
              <w:rPr>
                <w:rFonts w:cs="Arial"/>
              </w:rPr>
              <w:t xml:space="preserve">chool and </w:t>
            </w:r>
            <w:r w:rsidR="00F03BB5">
              <w:rPr>
                <w:rFonts w:cs="Arial"/>
              </w:rPr>
              <w:t>d</w:t>
            </w:r>
            <w:r w:rsidRPr="000C3562">
              <w:rPr>
                <w:rFonts w:cs="Arial"/>
              </w:rPr>
              <w:t xml:space="preserve">istrict UDL </w:t>
            </w:r>
            <w:r w:rsidR="00F03BB5">
              <w:rPr>
                <w:rFonts w:cs="Arial"/>
              </w:rPr>
              <w:t>i</w:t>
            </w:r>
            <w:r w:rsidRPr="000C3562">
              <w:rPr>
                <w:rFonts w:cs="Arial"/>
              </w:rPr>
              <w:t>mplementation</w:t>
            </w:r>
            <w:r w:rsidR="002F716D">
              <w:rPr>
                <w:rFonts w:cs="Arial"/>
              </w:rPr>
              <w:t>.</w:t>
            </w:r>
          </w:p>
        </w:tc>
        <w:tc>
          <w:tcPr>
            <w:tcW w:w="1620" w:type="dxa"/>
          </w:tcPr>
          <w:p w14:paraId="3DD0D63D" w14:textId="6BEFE18F" w:rsidR="00487BFD" w:rsidRDefault="00487BFD" w:rsidP="006B40CC">
            <w:pPr>
              <w:spacing w:after="240"/>
              <w:rPr>
                <w:rFonts w:cs="Arial"/>
              </w:rPr>
            </w:pPr>
            <w:r>
              <w:rPr>
                <w:rFonts w:cs="Arial"/>
              </w:rPr>
              <w:t>Unknown</w:t>
            </w:r>
          </w:p>
        </w:tc>
        <w:tc>
          <w:tcPr>
            <w:tcW w:w="1170" w:type="dxa"/>
          </w:tcPr>
          <w:p w14:paraId="0FB7BDE0" w14:textId="6C7A3084" w:rsidR="00487BFD" w:rsidRDefault="00487BFD" w:rsidP="006B40CC">
            <w:pPr>
              <w:spacing w:after="240"/>
              <w:rPr>
                <w:rFonts w:cs="Arial"/>
              </w:rPr>
            </w:pPr>
            <w:r>
              <w:rPr>
                <w:rFonts w:cs="Arial"/>
              </w:rPr>
              <w:t>In</w:t>
            </w:r>
            <w:r w:rsidR="009A0664">
              <w:rPr>
                <w:rFonts w:cs="Arial"/>
              </w:rPr>
              <w:t xml:space="preserve"> </w:t>
            </w:r>
            <w:r>
              <w:rPr>
                <w:rFonts w:cs="Arial"/>
              </w:rPr>
              <w:t>Person</w:t>
            </w:r>
          </w:p>
        </w:tc>
        <w:tc>
          <w:tcPr>
            <w:tcW w:w="1080" w:type="dxa"/>
          </w:tcPr>
          <w:p w14:paraId="16FBFA71" w14:textId="4888BDEB" w:rsidR="00487BFD" w:rsidRDefault="00487BFD" w:rsidP="006B40CC">
            <w:pPr>
              <w:spacing w:after="240"/>
              <w:rPr>
                <w:rFonts w:cs="Arial"/>
              </w:rPr>
            </w:pPr>
            <w:r>
              <w:rPr>
                <w:rFonts w:cs="Arial"/>
              </w:rPr>
              <w:t>1, 4, 5</w:t>
            </w:r>
          </w:p>
        </w:tc>
      </w:tr>
      <w:tr w:rsidR="00487BFD" w14:paraId="6FE746D1" w14:textId="77777777" w:rsidTr="0097499A">
        <w:trPr>
          <w:cantSplit/>
        </w:trPr>
        <w:tc>
          <w:tcPr>
            <w:tcW w:w="3595" w:type="dxa"/>
            <w:shd w:val="clear" w:color="auto" w:fill="F2F2F2" w:themeFill="background1" w:themeFillShade="F2"/>
          </w:tcPr>
          <w:p w14:paraId="5A88E889" w14:textId="6FDC72FA" w:rsidR="00487BFD" w:rsidRPr="006D5135" w:rsidRDefault="00487BFD" w:rsidP="006B40CC">
            <w:pPr>
              <w:spacing w:after="240"/>
              <w:rPr>
                <w:rFonts w:cs="Arial"/>
                <w:b/>
              </w:rPr>
            </w:pPr>
            <w:r w:rsidRPr="006D5135">
              <w:rPr>
                <w:rFonts w:cs="Arial"/>
                <w:b/>
              </w:rPr>
              <w:t>Totals</w:t>
            </w:r>
          </w:p>
        </w:tc>
        <w:tc>
          <w:tcPr>
            <w:tcW w:w="1620" w:type="dxa"/>
            <w:shd w:val="clear" w:color="auto" w:fill="F2F2F2" w:themeFill="background1" w:themeFillShade="F2"/>
          </w:tcPr>
          <w:p w14:paraId="514DBD50" w14:textId="2B38F77F" w:rsidR="00487BFD" w:rsidRPr="006D5135" w:rsidRDefault="00487BFD" w:rsidP="006B40CC">
            <w:pPr>
              <w:spacing w:after="240"/>
              <w:rPr>
                <w:rFonts w:cs="Arial"/>
                <w:b/>
              </w:rPr>
            </w:pPr>
            <w:r>
              <w:rPr>
                <w:rFonts w:cs="Arial"/>
                <w:b/>
              </w:rPr>
              <w:t>N/A</w:t>
            </w:r>
          </w:p>
        </w:tc>
        <w:tc>
          <w:tcPr>
            <w:tcW w:w="3780" w:type="dxa"/>
            <w:shd w:val="clear" w:color="auto" w:fill="F2F2F2" w:themeFill="background1" w:themeFillShade="F2"/>
          </w:tcPr>
          <w:p w14:paraId="2E649555" w14:textId="54489C8F" w:rsidR="00487BFD" w:rsidRPr="006D5135" w:rsidRDefault="00487BFD" w:rsidP="006B40CC">
            <w:pPr>
              <w:spacing w:after="240"/>
              <w:rPr>
                <w:rFonts w:cs="Arial"/>
                <w:b/>
              </w:rPr>
            </w:pPr>
            <w:r>
              <w:rPr>
                <w:rFonts w:cs="Arial"/>
                <w:b/>
              </w:rPr>
              <w:t>N/A</w:t>
            </w:r>
          </w:p>
        </w:tc>
        <w:tc>
          <w:tcPr>
            <w:tcW w:w="1620" w:type="dxa"/>
            <w:shd w:val="clear" w:color="auto" w:fill="F2F2F2" w:themeFill="background1" w:themeFillShade="F2"/>
          </w:tcPr>
          <w:p w14:paraId="63C1AD9A" w14:textId="540FAC32" w:rsidR="00487BFD" w:rsidRPr="006D5135" w:rsidRDefault="00487BFD" w:rsidP="006B40CC">
            <w:pPr>
              <w:spacing w:after="240"/>
              <w:rPr>
                <w:rFonts w:cs="Arial"/>
                <w:b/>
              </w:rPr>
            </w:pPr>
            <w:r w:rsidRPr="006D5135">
              <w:rPr>
                <w:rFonts w:cs="Arial"/>
                <w:b/>
              </w:rPr>
              <w:t>7,</w:t>
            </w:r>
            <w:r>
              <w:rPr>
                <w:rFonts w:cs="Arial"/>
                <w:b/>
              </w:rPr>
              <w:t>985</w:t>
            </w:r>
          </w:p>
        </w:tc>
        <w:tc>
          <w:tcPr>
            <w:tcW w:w="1170" w:type="dxa"/>
            <w:shd w:val="clear" w:color="auto" w:fill="F2F2F2" w:themeFill="background1" w:themeFillShade="F2"/>
          </w:tcPr>
          <w:p w14:paraId="182DD0FA" w14:textId="162616C0" w:rsidR="00487BFD" w:rsidRPr="006D5135" w:rsidRDefault="00487BFD" w:rsidP="006B40CC">
            <w:pPr>
              <w:spacing w:after="240"/>
              <w:rPr>
                <w:rFonts w:cs="Arial"/>
                <w:b/>
              </w:rPr>
            </w:pPr>
            <w:r>
              <w:rPr>
                <w:rFonts w:cs="Arial"/>
                <w:b/>
              </w:rPr>
              <w:t>N/A</w:t>
            </w:r>
          </w:p>
        </w:tc>
        <w:tc>
          <w:tcPr>
            <w:tcW w:w="1080" w:type="dxa"/>
            <w:shd w:val="clear" w:color="auto" w:fill="F2F2F2" w:themeFill="background1" w:themeFillShade="F2"/>
          </w:tcPr>
          <w:p w14:paraId="30B6CD1B" w14:textId="0A19AF26" w:rsidR="00487BFD" w:rsidRPr="006D5135" w:rsidRDefault="00487BFD" w:rsidP="006B40CC">
            <w:pPr>
              <w:spacing w:after="240"/>
              <w:rPr>
                <w:rFonts w:cs="Arial"/>
                <w:b/>
              </w:rPr>
            </w:pPr>
            <w:r>
              <w:rPr>
                <w:rFonts w:cs="Arial"/>
                <w:b/>
              </w:rPr>
              <w:t>N/A</w:t>
            </w:r>
          </w:p>
        </w:tc>
      </w:tr>
    </w:tbl>
    <w:p w14:paraId="4DEA7C94" w14:textId="77777777" w:rsidR="009A0664" w:rsidRDefault="009A0664">
      <w:pPr>
        <w:spacing w:after="160" w:line="259" w:lineRule="auto"/>
      </w:pPr>
      <w:r>
        <w:br w:type="page"/>
      </w:r>
    </w:p>
    <w:p w14:paraId="2D19E803" w14:textId="77777777" w:rsidR="009A0664" w:rsidRDefault="006D5135" w:rsidP="009A0664">
      <w:pPr>
        <w:spacing w:before="240" w:after="240"/>
      </w:pPr>
      <w:r>
        <w:lastRenderedPageBreak/>
        <w:t xml:space="preserve">Table </w:t>
      </w:r>
      <w:r w:rsidR="00287513">
        <w:t>10</w:t>
      </w:r>
      <w:r>
        <w:t xml:space="preserve"> </w:t>
      </w:r>
      <w:r w:rsidR="00487BFD" w:rsidRPr="0069123A">
        <w:t xml:space="preserve">provides numbers regarding </w:t>
      </w:r>
      <w:r w:rsidR="00B652FB">
        <w:t xml:space="preserve">the </w:t>
      </w:r>
      <w:r w:rsidR="00487BFD" w:rsidRPr="0069123A">
        <w:t>project participation of general education teachers, special education teachers, administrators, instructional coaches/teachers on special assignments, and psychologists/counselors</w:t>
      </w:r>
      <w:r w:rsidR="00611DAE">
        <w:t>.</w:t>
      </w:r>
    </w:p>
    <w:p w14:paraId="1400087E" w14:textId="0D9F234D" w:rsidR="004530CB" w:rsidRDefault="004530CB" w:rsidP="009A0664">
      <w:pPr>
        <w:spacing w:before="240" w:after="240"/>
        <w:rPr>
          <w:b/>
        </w:rPr>
      </w:pPr>
      <w:r w:rsidRPr="00C655BB">
        <w:rPr>
          <w:b/>
        </w:rPr>
        <w:t xml:space="preserve">Table </w:t>
      </w:r>
      <w:r w:rsidR="00287513">
        <w:rPr>
          <w:b/>
        </w:rPr>
        <w:t>10</w:t>
      </w:r>
      <w:r w:rsidR="0013193B">
        <w:rPr>
          <w:b/>
        </w:rPr>
        <w:t>:</w:t>
      </w:r>
      <w:r w:rsidRPr="00C655BB">
        <w:rPr>
          <w:b/>
        </w:rPr>
        <w:t xml:space="preserve"> </w:t>
      </w:r>
      <w:r w:rsidR="003A1D69">
        <w:rPr>
          <w:b/>
        </w:rPr>
        <w:t>E</w:t>
      </w:r>
      <w:r w:rsidR="00887EBF">
        <w:rPr>
          <w:b/>
        </w:rPr>
        <w:t xml:space="preserve">ducator </w:t>
      </w:r>
      <w:r w:rsidR="003A1D69">
        <w:rPr>
          <w:b/>
        </w:rPr>
        <w:t>W</w:t>
      </w:r>
      <w:r w:rsidR="00887EBF">
        <w:rPr>
          <w:b/>
        </w:rPr>
        <w:t xml:space="preserve">orkforce </w:t>
      </w:r>
      <w:r w:rsidR="003A1D69">
        <w:rPr>
          <w:b/>
        </w:rPr>
        <w:t>I</w:t>
      </w:r>
      <w:r w:rsidR="00887EBF">
        <w:rPr>
          <w:b/>
        </w:rPr>
        <w:t xml:space="preserve">nvestment </w:t>
      </w:r>
      <w:r w:rsidR="003A1D69">
        <w:rPr>
          <w:b/>
        </w:rPr>
        <w:t>G</w:t>
      </w:r>
      <w:r w:rsidR="00887EBF">
        <w:rPr>
          <w:b/>
        </w:rPr>
        <w:t>rant</w:t>
      </w:r>
      <w:r w:rsidR="004C341A">
        <w:rPr>
          <w:b/>
        </w:rPr>
        <w:t xml:space="preserve"> Program</w:t>
      </w:r>
      <w:r>
        <w:rPr>
          <w:b/>
        </w:rPr>
        <w:t>: S</w:t>
      </w:r>
      <w:r w:rsidR="005B31BB">
        <w:rPr>
          <w:b/>
        </w:rPr>
        <w:t xml:space="preserve">pecial </w:t>
      </w:r>
      <w:r>
        <w:rPr>
          <w:b/>
        </w:rPr>
        <w:t>E</w:t>
      </w:r>
      <w:r w:rsidR="005B31BB">
        <w:rPr>
          <w:b/>
        </w:rPr>
        <w:t>ducation</w:t>
      </w:r>
      <w:r w:rsidRPr="00C655BB">
        <w:rPr>
          <w:b/>
        </w:rPr>
        <w:t xml:space="preserve"> </w:t>
      </w:r>
      <w:r w:rsidR="008B3CCD">
        <w:rPr>
          <w:b/>
        </w:rPr>
        <w:t>E</w:t>
      </w:r>
      <w:r>
        <w:rPr>
          <w:b/>
        </w:rPr>
        <w:t xml:space="preserve">ducators </w:t>
      </w:r>
      <w:r w:rsidR="008B3CCD">
        <w:rPr>
          <w:b/>
        </w:rPr>
        <w:t>S</w:t>
      </w:r>
      <w:r>
        <w:rPr>
          <w:b/>
        </w:rPr>
        <w:t>erved in</w:t>
      </w:r>
      <w:r w:rsidRPr="00C655BB">
        <w:rPr>
          <w:b/>
        </w:rPr>
        <w:t xml:space="preserve"> Year </w:t>
      </w:r>
      <w:r w:rsidR="00287513">
        <w:rPr>
          <w:b/>
        </w:rPr>
        <w:t>Three</w:t>
      </w:r>
    </w:p>
    <w:tbl>
      <w:tblPr>
        <w:tblStyle w:val="TableGrid"/>
        <w:tblW w:w="0" w:type="auto"/>
        <w:jc w:val="center"/>
        <w:tblLook w:val="04A0" w:firstRow="1" w:lastRow="0" w:firstColumn="1" w:lastColumn="0" w:noHBand="0" w:noVBand="1"/>
        <w:tblDescription w:val="Table 10 provides numbers regarding project participation of general education teachers, special education teachers, administrators, instructional coaches/teachers on special assignments, and psychologists/counselors."/>
      </w:tblPr>
      <w:tblGrid>
        <w:gridCol w:w="8146"/>
        <w:gridCol w:w="1204"/>
      </w:tblGrid>
      <w:tr w:rsidR="00415B01" w14:paraId="501738DD" w14:textId="77777777" w:rsidTr="00BD33E2">
        <w:trPr>
          <w:cantSplit/>
          <w:trHeight w:val="385"/>
          <w:tblHeader/>
          <w:jc w:val="center"/>
        </w:trPr>
        <w:tc>
          <w:tcPr>
            <w:tcW w:w="8146" w:type="dxa"/>
            <w:shd w:val="clear" w:color="auto" w:fill="F2F2F2" w:themeFill="background1" w:themeFillShade="F2"/>
          </w:tcPr>
          <w:p w14:paraId="19C278E6" w14:textId="77777777" w:rsidR="00415B01" w:rsidRDefault="00415B01" w:rsidP="00F277DD">
            <w:r>
              <w:rPr>
                <w:b/>
              </w:rPr>
              <w:t>Educators Trained</w:t>
            </w:r>
          </w:p>
        </w:tc>
        <w:tc>
          <w:tcPr>
            <w:tcW w:w="1204" w:type="dxa"/>
            <w:shd w:val="clear" w:color="auto" w:fill="F2F2F2" w:themeFill="background1" w:themeFillShade="F2"/>
          </w:tcPr>
          <w:p w14:paraId="54A4C49A" w14:textId="77777777" w:rsidR="00415B01" w:rsidRDefault="00415B01" w:rsidP="00F277DD">
            <w:r>
              <w:rPr>
                <w:b/>
              </w:rPr>
              <w:t>Total</w:t>
            </w:r>
          </w:p>
        </w:tc>
      </w:tr>
      <w:tr w:rsidR="00415B01" w14:paraId="35816AFB" w14:textId="77777777" w:rsidTr="00BD33E2">
        <w:trPr>
          <w:cantSplit/>
          <w:trHeight w:val="385"/>
          <w:jc w:val="center"/>
        </w:trPr>
        <w:tc>
          <w:tcPr>
            <w:tcW w:w="8146" w:type="dxa"/>
            <w:shd w:val="clear" w:color="auto" w:fill="auto"/>
          </w:tcPr>
          <w:p w14:paraId="25ED45DC" w14:textId="77777777" w:rsidR="00415B01" w:rsidRDefault="00415B01" w:rsidP="00F277DD">
            <w:r>
              <w:t>General Education Teachers</w:t>
            </w:r>
          </w:p>
        </w:tc>
        <w:tc>
          <w:tcPr>
            <w:tcW w:w="1204" w:type="dxa"/>
            <w:shd w:val="clear" w:color="auto" w:fill="auto"/>
          </w:tcPr>
          <w:p w14:paraId="1A9DDF04" w14:textId="537F1481" w:rsidR="00415B01" w:rsidRDefault="005E7500" w:rsidP="00F277DD">
            <w:r>
              <w:t>278</w:t>
            </w:r>
          </w:p>
        </w:tc>
      </w:tr>
      <w:tr w:rsidR="00415B01" w14:paraId="17ECD473" w14:textId="77777777" w:rsidTr="00BD33E2">
        <w:trPr>
          <w:cantSplit/>
          <w:trHeight w:val="385"/>
          <w:jc w:val="center"/>
        </w:trPr>
        <w:tc>
          <w:tcPr>
            <w:tcW w:w="8146" w:type="dxa"/>
            <w:shd w:val="clear" w:color="auto" w:fill="auto"/>
          </w:tcPr>
          <w:p w14:paraId="40F1E072" w14:textId="77777777" w:rsidR="00415B01" w:rsidRDefault="00415B01" w:rsidP="00F277DD">
            <w:r>
              <w:t xml:space="preserve">Special </w:t>
            </w:r>
            <w:r w:rsidR="00ED7F90">
              <w:t>Education</w:t>
            </w:r>
            <w:r>
              <w:t xml:space="preserve"> Teachers</w:t>
            </w:r>
          </w:p>
        </w:tc>
        <w:tc>
          <w:tcPr>
            <w:tcW w:w="1204" w:type="dxa"/>
            <w:shd w:val="clear" w:color="auto" w:fill="auto"/>
          </w:tcPr>
          <w:p w14:paraId="1A3C5746" w14:textId="7D2412FE" w:rsidR="00415B01" w:rsidRDefault="00030F44" w:rsidP="00F277DD">
            <w:r>
              <w:t>4</w:t>
            </w:r>
            <w:r w:rsidR="00415B01">
              <w:t>8</w:t>
            </w:r>
          </w:p>
        </w:tc>
      </w:tr>
      <w:tr w:rsidR="00415B01" w14:paraId="354E2E53" w14:textId="77777777" w:rsidTr="00BD33E2">
        <w:trPr>
          <w:cantSplit/>
          <w:trHeight w:val="385"/>
          <w:jc w:val="center"/>
        </w:trPr>
        <w:tc>
          <w:tcPr>
            <w:tcW w:w="8146" w:type="dxa"/>
            <w:shd w:val="clear" w:color="auto" w:fill="auto"/>
          </w:tcPr>
          <w:p w14:paraId="739F0635" w14:textId="77777777" w:rsidR="00415B01" w:rsidRDefault="00415B01" w:rsidP="00F277DD">
            <w:r>
              <w:t>Administrators</w:t>
            </w:r>
          </w:p>
        </w:tc>
        <w:tc>
          <w:tcPr>
            <w:tcW w:w="1204" w:type="dxa"/>
            <w:shd w:val="clear" w:color="auto" w:fill="auto"/>
          </w:tcPr>
          <w:p w14:paraId="36BE1591" w14:textId="7F8488E6" w:rsidR="00415B01" w:rsidRDefault="00030F44" w:rsidP="00F277DD">
            <w:r>
              <w:t>72</w:t>
            </w:r>
          </w:p>
        </w:tc>
      </w:tr>
      <w:tr w:rsidR="00393AF8" w14:paraId="5CDF9B74" w14:textId="77777777" w:rsidTr="00BD33E2">
        <w:trPr>
          <w:cantSplit/>
          <w:trHeight w:val="385"/>
          <w:tblHeader/>
          <w:jc w:val="center"/>
        </w:trPr>
        <w:tc>
          <w:tcPr>
            <w:tcW w:w="8146" w:type="dxa"/>
            <w:shd w:val="clear" w:color="auto" w:fill="auto"/>
          </w:tcPr>
          <w:p w14:paraId="544D1085" w14:textId="77777777" w:rsidR="00393AF8" w:rsidRPr="00393AF8" w:rsidRDefault="00393AF8" w:rsidP="00F277DD">
            <w:r w:rsidRPr="00393AF8">
              <w:t>Instructional Coach/Teacher on Special Assignment</w:t>
            </w:r>
          </w:p>
        </w:tc>
        <w:tc>
          <w:tcPr>
            <w:tcW w:w="1204" w:type="dxa"/>
            <w:shd w:val="clear" w:color="auto" w:fill="auto"/>
          </w:tcPr>
          <w:p w14:paraId="2B7FB215" w14:textId="442A1E0D" w:rsidR="00393AF8" w:rsidRPr="00393AF8" w:rsidRDefault="00030F44" w:rsidP="00F277DD">
            <w:r>
              <w:t>36</w:t>
            </w:r>
          </w:p>
        </w:tc>
      </w:tr>
      <w:tr w:rsidR="00393AF8" w14:paraId="0FA51951" w14:textId="77777777" w:rsidTr="00BD33E2">
        <w:trPr>
          <w:cantSplit/>
          <w:trHeight w:val="385"/>
          <w:jc w:val="center"/>
        </w:trPr>
        <w:tc>
          <w:tcPr>
            <w:tcW w:w="8146" w:type="dxa"/>
            <w:shd w:val="clear" w:color="auto" w:fill="auto"/>
          </w:tcPr>
          <w:p w14:paraId="33D57EDA" w14:textId="7493CFEA" w:rsidR="00393AF8" w:rsidRPr="00393AF8" w:rsidRDefault="00393AF8" w:rsidP="00F277DD">
            <w:r>
              <w:t>Psychologist/Counselor</w:t>
            </w:r>
          </w:p>
        </w:tc>
        <w:tc>
          <w:tcPr>
            <w:tcW w:w="1204" w:type="dxa"/>
            <w:shd w:val="clear" w:color="auto" w:fill="auto"/>
          </w:tcPr>
          <w:p w14:paraId="20704F76" w14:textId="1F7841B4" w:rsidR="00393AF8" w:rsidRPr="00393AF8" w:rsidRDefault="00030F44" w:rsidP="00F277DD">
            <w:r>
              <w:t>5</w:t>
            </w:r>
          </w:p>
        </w:tc>
      </w:tr>
      <w:tr w:rsidR="00030F44" w14:paraId="15E5A326" w14:textId="77777777" w:rsidTr="00BD33E2">
        <w:trPr>
          <w:cantSplit/>
          <w:trHeight w:val="385"/>
          <w:jc w:val="center"/>
        </w:trPr>
        <w:tc>
          <w:tcPr>
            <w:tcW w:w="8146" w:type="dxa"/>
            <w:shd w:val="clear" w:color="auto" w:fill="auto"/>
          </w:tcPr>
          <w:p w14:paraId="66A9C4B5" w14:textId="00C7D33D" w:rsidR="00030F44" w:rsidRDefault="00030F44" w:rsidP="00F277DD">
            <w:r>
              <w:t>Paraeducators</w:t>
            </w:r>
          </w:p>
        </w:tc>
        <w:tc>
          <w:tcPr>
            <w:tcW w:w="1204" w:type="dxa"/>
            <w:shd w:val="clear" w:color="auto" w:fill="auto"/>
          </w:tcPr>
          <w:p w14:paraId="19EC3623" w14:textId="0CFF7AE5" w:rsidR="00030F44" w:rsidRDefault="00030F44" w:rsidP="00F277DD">
            <w:r>
              <w:t>4</w:t>
            </w:r>
          </w:p>
        </w:tc>
      </w:tr>
      <w:tr w:rsidR="00030F44" w14:paraId="4A1A20A8" w14:textId="77777777" w:rsidTr="00BD33E2">
        <w:trPr>
          <w:cantSplit/>
          <w:trHeight w:val="385"/>
          <w:jc w:val="center"/>
        </w:trPr>
        <w:tc>
          <w:tcPr>
            <w:tcW w:w="8146" w:type="dxa"/>
            <w:shd w:val="clear" w:color="auto" w:fill="auto"/>
          </w:tcPr>
          <w:p w14:paraId="13449ED6" w14:textId="7F6346B4" w:rsidR="00030F44" w:rsidRDefault="00030F44" w:rsidP="00F277DD">
            <w:r>
              <w:t>Specialists: Art, Music, Physical Education, Library/Media</w:t>
            </w:r>
          </w:p>
        </w:tc>
        <w:tc>
          <w:tcPr>
            <w:tcW w:w="1204" w:type="dxa"/>
            <w:shd w:val="clear" w:color="auto" w:fill="auto"/>
          </w:tcPr>
          <w:p w14:paraId="4A8E2479" w14:textId="7310AF03" w:rsidR="00030F44" w:rsidRDefault="00030F44" w:rsidP="00F277DD">
            <w:r>
              <w:t>11</w:t>
            </w:r>
          </w:p>
        </w:tc>
      </w:tr>
    </w:tbl>
    <w:p w14:paraId="0A32AE48" w14:textId="337978E4" w:rsidR="006D5135" w:rsidRDefault="004530CB" w:rsidP="001D6E49">
      <w:pPr>
        <w:spacing w:before="240" w:after="240"/>
      </w:pPr>
      <w:r>
        <w:t>Table</w:t>
      </w:r>
      <w:r w:rsidR="007D2143">
        <w:t xml:space="preserve"> </w:t>
      </w:r>
      <w:r w:rsidR="00287513">
        <w:t>11</w:t>
      </w:r>
      <w:r>
        <w:t xml:space="preserve"> provides numbers regarding project participants by grade bands.</w:t>
      </w:r>
    </w:p>
    <w:p w14:paraId="6E7D2DE2" w14:textId="55E686EB" w:rsidR="004530CB" w:rsidRPr="00B7376C" w:rsidRDefault="004530CB" w:rsidP="00D52D3C">
      <w:pPr>
        <w:spacing w:after="240"/>
        <w:rPr>
          <w:b/>
        </w:rPr>
      </w:pPr>
      <w:r w:rsidRPr="00C655BB">
        <w:rPr>
          <w:b/>
        </w:rPr>
        <w:t>Table</w:t>
      </w:r>
      <w:r w:rsidR="009A0664">
        <w:rPr>
          <w:b/>
        </w:rPr>
        <w:t xml:space="preserve"> </w:t>
      </w:r>
      <w:r w:rsidR="00287513">
        <w:rPr>
          <w:b/>
        </w:rPr>
        <w:t>11</w:t>
      </w:r>
      <w:r w:rsidRPr="00C655BB">
        <w:rPr>
          <w:b/>
        </w:rPr>
        <w:t xml:space="preserve">: </w:t>
      </w:r>
      <w:r w:rsidR="003A1D69">
        <w:rPr>
          <w:b/>
        </w:rPr>
        <w:t>E</w:t>
      </w:r>
      <w:r w:rsidR="008352C0">
        <w:rPr>
          <w:b/>
        </w:rPr>
        <w:t xml:space="preserve">ducator </w:t>
      </w:r>
      <w:r w:rsidR="003A1D69">
        <w:rPr>
          <w:b/>
        </w:rPr>
        <w:t>W</w:t>
      </w:r>
      <w:r w:rsidR="008352C0">
        <w:rPr>
          <w:b/>
        </w:rPr>
        <w:t xml:space="preserve">orkforce </w:t>
      </w:r>
      <w:r w:rsidR="003A1D69">
        <w:rPr>
          <w:b/>
        </w:rPr>
        <w:t>I</w:t>
      </w:r>
      <w:r w:rsidR="008352C0">
        <w:rPr>
          <w:b/>
        </w:rPr>
        <w:t xml:space="preserve">nvestment </w:t>
      </w:r>
      <w:r w:rsidR="003A1D69">
        <w:rPr>
          <w:b/>
        </w:rPr>
        <w:t>G</w:t>
      </w:r>
      <w:r w:rsidR="008352C0">
        <w:rPr>
          <w:b/>
        </w:rPr>
        <w:t>rant</w:t>
      </w:r>
      <w:r w:rsidR="007D2143">
        <w:rPr>
          <w:b/>
        </w:rPr>
        <w:t xml:space="preserve"> Program</w:t>
      </w:r>
      <w:r>
        <w:rPr>
          <w:b/>
        </w:rPr>
        <w:t>: S</w:t>
      </w:r>
      <w:r w:rsidR="005B31BB">
        <w:rPr>
          <w:b/>
        </w:rPr>
        <w:t xml:space="preserve">pecial </w:t>
      </w:r>
      <w:r>
        <w:rPr>
          <w:b/>
        </w:rPr>
        <w:t>E</w:t>
      </w:r>
      <w:r w:rsidR="005B31BB">
        <w:rPr>
          <w:b/>
        </w:rPr>
        <w:t>ducation</w:t>
      </w:r>
      <w:r w:rsidRPr="00C655BB">
        <w:rPr>
          <w:b/>
        </w:rPr>
        <w:t xml:space="preserve"> </w:t>
      </w:r>
      <w:r w:rsidR="007A0D43">
        <w:rPr>
          <w:b/>
        </w:rPr>
        <w:t>E</w:t>
      </w:r>
      <w:r>
        <w:rPr>
          <w:b/>
        </w:rPr>
        <w:t xml:space="preserve">ducators </w:t>
      </w:r>
      <w:r w:rsidR="007A0D43">
        <w:rPr>
          <w:b/>
        </w:rPr>
        <w:t>S</w:t>
      </w:r>
      <w:r>
        <w:rPr>
          <w:b/>
        </w:rPr>
        <w:t xml:space="preserve">erved by </w:t>
      </w:r>
      <w:r w:rsidR="007A0D43">
        <w:rPr>
          <w:b/>
        </w:rPr>
        <w:t>G</w:t>
      </w:r>
      <w:r>
        <w:rPr>
          <w:b/>
        </w:rPr>
        <w:t xml:space="preserve">rade </w:t>
      </w:r>
      <w:r w:rsidR="007A0D43">
        <w:rPr>
          <w:b/>
        </w:rPr>
        <w:t>B</w:t>
      </w:r>
      <w:r>
        <w:rPr>
          <w:b/>
        </w:rPr>
        <w:t>ands in</w:t>
      </w:r>
      <w:r w:rsidRPr="00C655BB">
        <w:rPr>
          <w:b/>
        </w:rPr>
        <w:t xml:space="preserve"> Year </w:t>
      </w:r>
      <w:r w:rsidR="00287513">
        <w:rPr>
          <w:b/>
        </w:rPr>
        <w:t>Three</w:t>
      </w:r>
    </w:p>
    <w:tbl>
      <w:tblPr>
        <w:tblStyle w:val="TableGrid"/>
        <w:tblW w:w="0" w:type="auto"/>
        <w:jc w:val="center"/>
        <w:tblLook w:val="04A0" w:firstRow="1" w:lastRow="0" w:firstColumn="1" w:lastColumn="0" w:noHBand="0" w:noVBand="1"/>
        <w:tblDescription w:val="Number of educators who participated in professional learning activities by grade bands ."/>
      </w:tblPr>
      <w:tblGrid>
        <w:gridCol w:w="8190"/>
        <w:gridCol w:w="1350"/>
      </w:tblGrid>
      <w:tr w:rsidR="00B7376C" w14:paraId="6EDDDA22" w14:textId="77777777" w:rsidTr="00BD33E2">
        <w:trPr>
          <w:cantSplit/>
          <w:trHeight w:val="328"/>
          <w:tblHeader/>
          <w:jc w:val="center"/>
        </w:trPr>
        <w:tc>
          <w:tcPr>
            <w:tcW w:w="8190" w:type="dxa"/>
            <w:shd w:val="clear" w:color="auto" w:fill="F2F2F2" w:themeFill="background1" w:themeFillShade="F2"/>
          </w:tcPr>
          <w:p w14:paraId="625F2759" w14:textId="007D216D" w:rsidR="00B7376C" w:rsidRDefault="00B7376C" w:rsidP="000F320B">
            <w:pPr>
              <w:spacing w:after="120"/>
            </w:pPr>
            <w:r w:rsidRPr="004530CB">
              <w:rPr>
                <w:rFonts w:cs="Arial"/>
                <w:b/>
              </w:rPr>
              <w:t>Grade/Age Span Impact</w:t>
            </w:r>
            <w:r>
              <w:rPr>
                <w:rFonts w:cs="Arial"/>
                <w:b/>
              </w:rPr>
              <w:t>ed</w:t>
            </w:r>
          </w:p>
        </w:tc>
        <w:tc>
          <w:tcPr>
            <w:tcW w:w="1350" w:type="dxa"/>
            <w:shd w:val="clear" w:color="auto" w:fill="F2F2F2" w:themeFill="background1" w:themeFillShade="F2"/>
          </w:tcPr>
          <w:p w14:paraId="77756CDA" w14:textId="5B78149C" w:rsidR="00B7376C" w:rsidRDefault="00B7376C" w:rsidP="000F320B">
            <w:pPr>
              <w:spacing w:after="120"/>
            </w:pPr>
            <w:r>
              <w:rPr>
                <w:b/>
              </w:rPr>
              <w:t>Total</w:t>
            </w:r>
          </w:p>
        </w:tc>
      </w:tr>
      <w:tr w:rsidR="00B7376C" w14:paraId="41FC73A1" w14:textId="77777777" w:rsidTr="00BD33E2">
        <w:trPr>
          <w:cantSplit/>
          <w:trHeight w:val="328"/>
          <w:jc w:val="center"/>
        </w:trPr>
        <w:tc>
          <w:tcPr>
            <w:tcW w:w="8190" w:type="dxa"/>
            <w:shd w:val="clear" w:color="auto" w:fill="auto"/>
          </w:tcPr>
          <w:p w14:paraId="41BD7375" w14:textId="77777777" w:rsidR="00B7376C" w:rsidRDefault="00B7376C" w:rsidP="000F320B">
            <w:pPr>
              <w:spacing w:after="120"/>
            </w:pPr>
            <w:r>
              <w:t>Early Childhood</w:t>
            </w:r>
          </w:p>
        </w:tc>
        <w:tc>
          <w:tcPr>
            <w:tcW w:w="1350" w:type="dxa"/>
            <w:shd w:val="clear" w:color="auto" w:fill="auto"/>
          </w:tcPr>
          <w:p w14:paraId="1C03345C" w14:textId="68E2AAEF" w:rsidR="00B7376C" w:rsidRDefault="00030F44" w:rsidP="000F320B">
            <w:pPr>
              <w:spacing w:after="120"/>
            </w:pPr>
            <w:r>
              <w:t>42</w:t>
            </w:r>
          </w:p>
        </w:tc>
      </w:tr>
      <w:tr w:rsidR="00B7376C" w14:paraId="64F8AE2F" w14:textId="77777777" w:rsidTr="00BD33E2">
        <w:trPr>
          <w:cantSplit/>
          <w:trHeight w:val="328"/>
          <w:jc w:val="center"/>
        </w:trPr>
        <w:tc>
          <w:tcPr>
            <w:tcW w:w="8190" w:type="dxa"/>
            <w:shd w:val="clear" w:color="auto" w:fill="auto"/>
          </w:tcPr>
          <w:p w14:paraId="4B861A69" w14:textId="37840DF5" w:rsidR="00B7376C" w:rsidRDefault="00B7376C" w:rsidP="000F320B">
            <w:pPr>
              <w:spacing w:after="120"/>
            </w:pPr>
            <w:r>
              <w:t>Elementary Grades</w:t>
            </w:r>
            <w:r w:rsidR="007D2143">
              <w:t xml:space="preserve"> K</w:t>
            </w:r>
            <w:r w:rsidR="00947F47">
              <w:t>indergarten Through Five</w:t>
            </w:r>
          </w:p>
        </w:tc>
        <w:tc>
          <w:tcPr>
            <w:tcW w:w="1350" w:type="dxa"/>
            <w:shd w:val="clear" w:color="auto" w:fill="auto"/>
          </w:tcPr>
          <w:p w14:paraId="72AFFFE3" w14:textId="4465E2B9" w:rsidR="00B7376C" w:rsidRPr="00B7376C" w:rsidRDefault="00030F44" w:rsidP="000F320B">
            <w:pPr>
              <w:spacing w:after="120"/>
            </w:pPr>
            <w:r>
              <w:t>290</w:t>
            </w:r>
          </w:p>
        </w:tc>
      </w:tr>
      <w:tr w:rsidR="00B7376C" w14:paraId="232E46DF" w14:textId="77777777" w:rsidTr="00BD33E2">
        <w:trPr>
          <w:cantSplit/>
          <w:trHeight w:val="328"/>
          <w:jc w:val="center"/>
        </w:trPr>
        <w:tc>
          <w:tcPr>
            <w:tcW w:w="8190" w:type="dxa"/>
          </w:tcPr>
          <w:p w14:paraId="72E3D81F" w14:textId="6AF52541" w:rsidR="00B7376C" w:rsidRDefault="00B7376C" w:rsidP="000F320B">
            <w:pPr>
              <w:spacing w:after="120"/>
            </w:pPr>
            <w:r>
              <w:t>Middle Grades</w:t>
            </w:r>
            <w:r w:rsidR="00E46754">
              <w:t xml:space="preserve"> </w:t>
            </w:r>
            <w:r w:rsidR="007D2143">
              <w:t>6</w:t>
            </w:r>
            <w:r w:rsidR="007D2143">
              <w:rPr>
                <w:rFonts w:cs="Arial"/>
              </w:rPr>
              <w:t>–</w:t>
            </w:r>
            <w:r w:rsidR="007D2143">
              <w:t>8</w:t>
            </w:r>
          </w:p>
        </w:tc>
        <w:tc>
          <w:tcPr>
            <w:tcW w:w="1350" w:type="dxa"/>
          </w:tcPr>
          <w:p w14:paraId="29E722C9" w14:textId="14594762" w:rsidR="00B7376C" w:rsidRDefault="00030F44" w:rsidP="000F320B">
            <w:pPr>
              <w:spacing w:after="120"/>
            </w:pPr>
            <w:r>
              <w:t>88</w:t>
            </w:r>
          </w:p>
        </w:tc>
      </w:tr>
      <w:tr w:rsidR="00B7376C" w14:paraId="42729974" w14:textId="77777777" w:rsidTr="00BD33E2">
        <w:trPr>
          <w:cantSplit/>
          <w:trHeight w:val="328"/>
          <w:jc w:val="center"/>
        </w:trPr>
        <w:tc>
          <w:tcPr>
            <w:tcW w:w="8190" w:type="dxa"/>
          </w:tcPr>
          <w:p w14:paraId="4161A849" w14:textId="0956A97C" w:rsidR="00B7376C" w:rsidRDefault="00B7376C" w:rsidP="000F320B">
            <w:pPr>
              <w:spacing w:after="120"/>
            </w:pPr>
            <w:r>
              <w:t>High School Grades</w:t>
            </w:r>
            <w:r w:rsidR="00E46754">
              <w:t xml:space="preserve"> </w:t>
            </w:r>
            <w:r w:rsidR="007D2143">
              <w:t>9</w:t>
            </w:r>
            <w:r w:rsidR="007D2143">
              <w:rPr>
                <w:rFonts w:cs="Arial"/>
              </w:rPr>
              <w:t>–</w:t>
            </w:r>
            <w:r w:rsidR="007D2143">
              <w:t>12</w:t>
            </w:r>
          </w:p>
        </w:tc>
        <w:tc>
          <w:tcPr>
            <w:tcW w:w="1350" w:type="dxa"/>
          </w:tcPr>
          <w:p w14:paraId="5A81D91A" w14:textId="5E9B6675" w:rsidR="00B7376C" w:rsidRDefault="00030F44" w:rsidP="000F320B">
            <w:pPr>
              <w:spacing w:after="120"/>
            </w:pPr>
            <w:r>
              <w:t>113</w:t>
            </w:r>
          </w:p>
        </w:tc>
      </w:tr>
      <w:tr w:rsidR="00B7376C" w14:paraId="2DFFC705" w14:textId="77777777" w:rsidTr="00BD33E2">
        <w:trPr>
          <w:cantSplit/>
          <w:trHeight w:val="328"/>
          <w:jc w:val="center"/>
        </w:trPr>
        <w:tc>
          <w:tcPr>
            <w:tcW w:w="8190" w:type="dxa"/>
          </w:tcPr>
          <w:p w14:paraId="4175DD45" w14:textId="77777777" w:rsidR="00B7376C" w:rsidRDefault="00B7376C" w:rsidP="000F320B">
            <w:pPr>
              <w:spacing w:after="120"/>
            </w:pPr>
            <w:r>
              <w:t>Adult Learners</w:t>
            </w:r>
          </w:p>
        </w:tc>
        <w:tc>
          <w:tcPr>
            <w:tcW w:w="1350" w:type="dxa"/>
          </w:tcPr>
          <w:p w14:paraId="61B669A5" w14:textId="15C9BD15" w:rsidR="00B7376C" w:rsidRDefault="00B7376C" w:rsidP="000F320B">
            <w:pPr>
              <w:spacing w:after="120"/>
            </w:pPr>
            <w:r>
              <w:t>2</w:t>
            </w:r>
            <w:r w:rsidR="00030F44">
              <w:t>6</w:t>
            </w:r>
          </w:p>
        </w:tc>
      </w:tr>
    </w:tbl>
    <w:p w14:paraId="14C25501" w14:textId="77777777" w:rsidR="009A0664" w:rsidRDefault="009A0664">
      <w:pPr>
        <w:spacing w:after="160" w:line="259" w:lineRule="auto"/>
      </w:pPr>
      <w:r>
        <w:br w:type="page"/>
      </w:r>
    </w:p>
    <w:p w14:paraId="66486307" w14:textId="27737E55" w:rsidR="004530CB" w:rsidRDefault="00CC1E6E" w:rsidP="004530CB">
      <w:pPr>
        <w:spacing w:before="240" w:after="240"/>
      </w:pPr>
      <w:r>
        <w:lastRenderedPageBreak/>
        <w:t xml:space="preserve">Table </w:t>
      </w:r>
      <w:r w:rsidR="00287513">
        <w:t>12</w:t>
      </w:r>
      <w:r>
        <w:t xml:space="preserve"> provides </w:t>
      </w:r>
      <w:r w:rsidR="00030F44">
        <w:t xml:space="preserve">a </w:t>
      </w:r>
      <w:r w:rsidR="00800722">
        <w:t>snapshot</w:t>
      </w:r>
      <w:r w:rsidR="00030F44">
        <w:t xml:space="preserve"> of the potential impact of the grant based on </w:t>
      </w:r>
      <w:r w:rsidR="00872224">
        <w:t>F</w:t>
      </w:r>
      <w:r w:rsidR="00E364BB">
        <w:t xml:space="preserve">iscal </w:t>
      </w:r>
      <w:r w:rsidR="00872224">
        <w:t>Y</w:t>
      </w:r>
      <w:r w:rsidR="00E364BB">
        <w:t>ear</w:t>
      </w:r>
      <w:r w:rsidR="00872224">
        <w:t xml:space="preserve"> </w:t>
      </w:r>
      <w:r w:rsidR="00030F44">
        <w:t>2022–23 data</w:t>
      </w:r>
      <w:r>
        <w:t>.</w:t>
      </w:r>
    </w:p>
    <w:p w14:paraId="00E7E1D7" w14:textId="46CD7095" w:rsidR="00FA294D" w:rsidRPr="00C655BB" w:rsidRDefault="00FA294D" w:rsidP="00D52D3C">
      <w:pPr>
        <w:spacing w:after="240"/>
        <w:rPr>
          <w:b/>
        </w:rPr>
      </w:pPr>
      <w:r w:rsidRPr="00C655BB">
        <w:rPr>
          <w:b/>
        </w:rPr>
        <w:t xml:space="preserve">Table </w:t>
      </w:r>
      <w:r w:rsidR="00287513">
        <w:rPr>
          <w:b/>
        </w:rPr>
        <w:t>12</w:t>
      </w:r>
      <w:r w:rsidRPr="00C655BB">
        <w:rPr>
          <w:b/>
        </w:rPr>
        <w:t xml:space="preserve">: </w:t>
      </w:r>
      <w:r>
        <w:rPr>
          <w:b/>
        </w:rPr>
        <w:t>E</w:t>
      </w:r>
      <w:r w:rsidR="004A1BC9">
        <w:rPr>
          <w:b/>
        </w:rPr>
        <w:t xml:space="preserve">ducator </w:t>
      </w:r>
      <w:r w:rsidR="003A1D69">
        <w:rPr>
          <w:b/>
        </w:rPr>
        <w:t>W</w:t>
      </w:r>
      <w:r w:rsidR="004A1BC9">
        <w:rPr>
          <w:b/>
        </w:rPr>
        <w:t xml:space="preserve">orkforce </w:t>
      </w:r>
      <w:r w:rsidR="003A1D69">
        <w:rPr>
          <w:b/>
        </w:rPr>
        <w:t>I</w:t>
      </w:r>
      <w:r w:rsidR="004A1BC9">
        <w:rPr>
          <w:b/>
        </w:rPr>
        <w:t xml:space="preserve">nvestment </w:t>
      </w:r>
      <w:r w:rsidR="003A1D69">
        <w:rPr>
          <w:b/>
        </w:rPr>
        <w:t>G</w:t>
      </w:r>
      <w:r w:rsidR="004A1BC9">
        <w:rPr>
          <w:b/>
        </w:rPr>
        <w:t>rant</w:t>
      </w:r>
      <w:r w:rsidR="00B33B1C">
        <w:rPr>
          <w:b/>
        </w:rPr>
        <w:t xml:space="preserve"> Program</w:t>
      </w:r>
      <w:r>
        <w:rPr>
          <w:b/>
        </w:rPr>
        <w:t>: S</w:t>
      </w:r>
      <w:r w:rsidR="005B31BB">
        <w:rPr>
          <w:b/>
        </w:rPr>
        <w:t xml:space="preserve">pecial </w:t>
      </w:r>
      <w:r>
        <w:rPr>
          <w:b/>
        </w:rPr>
        <w:t>E</w:t>
      </w:r>
      <w:r w:rsidR="005B31BB">
        <w:rPr>
          <w:b/>
        </w:rPr>
        <w:t>ducation</w:t>
      </w:r>
      <w:r w:rsidRPr="00C655BB">
        <w:rPr>
          <w:b/>
        </w:rPr>
        <w:t xml:space="preserve"> </w:t>
      </w:r>
      <w:r w:rsidR="00CE283F">
        <w:rPr>
          <w:b/>
        </w:rPr>
        <w:t>L</w:t>
      </w:r>
      <w:r>
        <w:rPr>
          <w:b/>
        </w:rPr>
        <w:t>ong-</w:t>
      </w:r>
      <w:r w:rsidR="00CE283F">
        <w:rPr>
          <w:b/>
        </w:rPr>
        <w:t>T</w:t>
      </w:r>
      <w:r>
        <w:rPr>
          <w:b/>
        </w:rPr>
        <w:t xml:space="preserve">erm </w:t>
      </w:r>
      <w:r w:rsidR="00CE283F">
        <w:rPr>
          <w:b/>
        </w:rPr>
        <w:t>P</w:t>
      </w:r>
      <w:r>
        <w:rPr>
          <w:b/>
        </w:rPr>
        <w:t xml:space="preserve">roject </w:t>
      </w:r>
      <w:r w:rsidR="00CE283F">
        <w:rPr>
          <w:b/>
        </w:rPr>
        <w:t>I</w:t>
      </w:r>
      <w:r>
        <w:rPr>
          <w:b/>
        </w:rPr>
        <w:t xml:space="preserve">mpact to </w:t>
      </w:r>
      <w:r w:rsidR="004A1BC9">
        <w:rPr>
          <w:b/>
        </w:rPr>
        <w:t xml:space="preserve">County Offices of Education </w:t>
      </w:r>
    </w:p>
    <w:tbl>
      <w:tblPr>
        <w:tblStyle w:val="TableGrid"/>
        <w:tblW w:w="10345" w:type="dxa"/>
        <w:jc w:val="center"/>
        <w:tblLook w:val="04A0" w:firstRow="1" w:lastRow="0" w:firstColumn="1" w:lastColumn="0" w:noHBand="0" w:noVBand="1"/>
        <w:tblDescription w:val="Table 12 includes the respective number of districts, schools, administrators, teachers, and students impacted by the EWIG: Special Education grant."/>
      </w:tblPr>
      <w:tblGrid>
        <w:gridCol w:w="1818"/>
        <w:gridCol w:w="1553"/>
        <w:gridCol w:w="1500"/>
        <w:gridCol w:w="2040"/>
        <w:gridCol w:w="1884"/>
        <w:gridCol w:w="1550"/>
      </w:tblGrid>
      <w:tr w:rsidR="005278E8" w14:paraId="2ABF5FB7" w14:textId="77777777" w:rsidTr="000F320B">
        <w:trPr>
          <w:cantSplit/>
          <w:tblHeader/>
          <w:jc w:val="center"/>
        </w:trPr>
        <w:tc>
          <w:tcPr>
            <w:tcW w:w="1818" w:type="dxa"/>
            <w:shd w:val="clear" w:color="auto" w:fill="F2F2F2" w:themeFill="background1" w:themeFillShade="F2"/>
          </w:tcPr>
          <w:p w14:paraId="203E1D97" w14:textId="77777777" w:rsidR="00FA294D" w:rsidRDefault="00FA294D" w:rsidP="000F320B">
            <w:pPr>
              <w:spacing w:after="120"/>
              <w:rPr>
                <w:rFonts w:cs="Arial"/>
                <w:b/>
                <w:bCs/>
              </w:rPr>
            </w:pPr>
            <w:r w:rsidRPr="000503BC">
              <w:rPr>
                <w:rFonts w:cs="Arial"/>
                <w:b/>
                <w:bCs/>
              </w:rPr>
              <w:t xml:space="preserve">COE </w:t>
            </w:r>
          </w:p>
        </w:tc>
        <w:tc>
          <w:tcPr>
            <w:tcW w:w="1553" w:type="dxa"/>
            <w:shd w:val="clear" w:color="auto" w:fill="F2F2F2" w:themeFill="background1" w:themeFillShade="F2"/>
          </w:tcPr>
          <w:p w14:paraId="0A01E487" w14:textId="77777777" w:rsidR="00FA294D" w:rsidRDefault="00FA294D" w:rsidP="000F320B">
            <w:pPr>
              <w:spacing w:after="120"/>
              <w:rPr>
                <w:rFonts w:cs="Arial"/>
                <w:b/>
                <w:bCs/>
              </w:rPr>
            </w:pPr>
            <w:r>
              <w:rPr>
                <w:rFonts w:cs="Arial"/>
                <w:b/>
                <w:bCs/>
              </w:rPr>
              <w:t xml:space="preserve">Number </w:t>
            </w:r>
            <w:r w:rsidRPr="000503BC">
              <w:rPr>
                <w:rFonts w:cs="Arial"/>
                <w:b/>
                <w:bCs/>
              </w:rPr>
              <w:t>of Districts</w:t>
            </w:r>
          </w:p>
        </w:tc>
        <w:tc>
          <w:tcPr>
            <w:tcW w:w="1500" w:type="dxa"/>
            <w:shd w:val="clear" w:color="auto" w:fill="F2F2F2" w:themeFill="background1" w:themeFillShade="F2"/>
          </w:tcPr>
          <w:p w14:paraId="05A8CB24" w14:textId="77777777" w:rsidR="00FA294D" w:rsidRDefault="00FA294D" w:rsidP="000F320B">
            <w:pPr>
              <w:spacing w:after="120"/>
              <w:rPr>
                <w:rFonts w:cs="Arial"/>
                <w:b/>
                <w:bCs/>
              </w:rPr>
            </w:pPr>
            <w:r>
              <w:rPr>
                <w:rFonts w:cs="Arial"/>
                <w:b/>
                <w:bCs/>
              </w:rPr>
              <w:t xml:space="preserve">Number </w:t>
            </w:r>
            <w:r w:rsidRPr="000503BC">
              <w:rPr>
                <w:rFonts w:cs="Arial"/>
                <w:b/>
                <w:bCs/>
              </w:rPr>
              <w:t>of Schools</w:t>
            </w:r>
          </w:p>
        </w:tc>
        <w:tc>
          <w:tcPr>
            <w:tcW w:w="2040" w:type="dxa"/>
            <w:shd w:val="clear" w:color="auto" w:fill="F2F2F2" w:themeFill="background1" w:themeFillShade="F2"/>
          </w:tcPr>
          <w:p w14:paraId="3785CB1E" w14:textId="77777777" w:rsidR="00FA294D" w:rsidRDefault="00FA294D" w:rsidP="000F320B">
            <w:pPr>
              <w:spacing w:after="120"/>
              <w:rPr>
                <w:rFonts w:cs="Arial"/>
                <w:b/>
                <w:bCs/>
              </w:rPr>
            </w:pPr>
            <w:r>
              <w:rPr>
                <w:rFonts w:cs="Arial"/>
                <w:b/>
                <w:bCs/>
              </w:rPr>
              <w:t xml:space="preserve">Number </w:t>
            </w:r>
            <w:r w:rsidRPr="000503BC">
              <w:rPr>
                <w:rFonts w:cs="Arial"/>
                <w:b/>
                <w:bCs/>
              </w:rPr>
              <w:t>of Administrators</w:t>
            </w:r>
          </w:p>
        </w:tc>
        <w:tc>
          <w:tcPr>
            <w:tcW w:w="1884" w:type="dxa"/>
            <w:shd w:val="clear" w:color="auto" w:fill="F2F2F2" w:themeFill="background1" w:themeFillShade="F2"/>
          </w:tcPr>
          <w:p w14:paraId="22CE09BA" w14:textId="0C8F8768" w:rsidR="00FA294D" w:rsidRDefault="00FA294D" w:rsidP="000F320B">
            <w:pPr>
              <w:spacing w:after="120"/>
              <w:rPr>
                <w:rFonts w:cs="Arial"/>
                <w:b/>
                <w:bCs/>
              </w:rPr>
            </w:pPr>
            <w:r w:rsidRPr="148EC63C">
              <w:rPr>
                <w:rFonts w:cs="Arial"/>
                <w:b/>
                <w:bCs/>
              </w:rPr>
              <w:t>Number of Teachers</w:t>
            </w:r>
          </w:p>
        </w:tc>
        <w:tc>
          <w:tcPr>
            <w:tcW w:w="1550" w:type="dxa"/>
            <w:shd w:val="clear" w:color="auto" w:fill="F2F2F2" w:themeFill="background1" w:themeFillShade="F2"/>
          </w:tcPr>
          <w:p w14:paraId="5557F784" w14:textId="77777777" w:rsidR="00FA294D" w:rsidRDefault="00FA294D" w:rsidP="000F320B">
            <w:pPr>
              <w:spacing w:after="120"/>
              <w:rPr>
                <w:rFonts w:cs="Arial"/>
                <w:b/>
                <w:bCs/>
              </w:rPr>
            </w:pPr>
            <w:r>
              <w:rPr>
                <w:rFonts w:cs="Arial"/>
                <w:b/>
                <w:bCs/>
              </w:rPr>
              <w:t xml:space="preserve">Number </w:t>
            </w:r>
            <w:r w:rsidRPr="000503BC">
              <w:rPr>
                <w:rFonts w:cs="Arial"/>
                <w:b/>
                <w:bCs/>
              </w:rPr>
              <w:t>of Students</w:t>
            </w:r>
          </w:p>
        </w:tc>
      </w:tr>
      <w:tr w:rsidR="00FA294D" w14:paraId="4128C70F" w14:textId="77777777" w:rsidTr="000F320B">
        <w:trPr>
          <w:cantSplit/>
          <w:jc w:val="center"/>
        </w:trPr>
        <w:tc>
          <w:tcPr>
            <w:tcW w:w="1818" w:type="dxa"/>
          </w:tcPr>
          <w:p w14:paraId="0AC7C461" w14:textId="77777777" w:rsidR="00FA294D" w:rsidRPr="005215F5" w:rsidRDefault="00FA294D" w:rsidP="000F320B">
            <w:pPr>
              <w:spacing w:after="120"/>
              <w:rPr>
                <w:rFonts w:cs="Arial"/>
              </w:rPr>
            </w:pPr>
            <w:r w:rsidRPr="005215F5">
              <w:rPr>
                <w:rFonts w:cs="Arial"/>
              </w:rPr>
              <w:t xml:space="preserve">Fresno </w:t>
            </w:r>
          </w:p>
        </w:tc>
        <w:tc>
          <w:tcPr>
            <w:tcW w:w="1553" w:type="dxa"/>
          </w:tcPr>
          <w:p w14:paraId="2CC568FF" w14:textId="77777777" w:rsidR="00FA294D" w:rsidRPr="005215F5" w:rsidRDefault="00FA294D" w:rsidP="000F320B">
            <w:pPr>
              <w:spacing w:after="120"/>
              <w:rPr>
                <w:rFonts w:cs="Arial"/>
              </w:rPr>
            </w:pPr>
            <w:r w:rsidRPr="005215F5">
              <w:rPr>
                <w:rFonts w:cs="Arial"/>
              </w:rPr>
              <w:t>33</w:t>
            </w:r>
          </w:p>
        </w:tc>
        <w:tc>
          <w:tcPr>
            <w:tcW w:w="1500" w:type="dxa"/>
          </w:tcPr>
          <w:p w14:paraId="2C59DB79" w14:textId="626F52AB" w:rsidR="00FA294D" w:rsidRPr="005215F5" w:rsidRDefault="00FA294D" w:rsidP="000F320B">
            <w:pPr>
              <w:spacing w:after="120"/>
              <w:rPr>
                <w:rFonts w:cs="Arial"/>
              </w:rPr>
            </w:pPr>
            <w:r w:rsidRPr="005215F5">
              <w:rPr>
                <w:rFonts w:cs="Arial"/>
              </w:rPr>
              <w:t>34</w:t>
            </w:r>
            <w:r w:rsidR="00030F44">
              <w:rPr>
                <w:rFonts w:cs="Arial"/>
              </w:rPr>
              <w:t>6</w:t>
            </w:r>
          </w:p>
        </w:tc>
        <w:tc>
          <w:tcPr>
            <w:tcW w:w="2040" w:type="dxa"/>
          </w:tcPr>
          <w:p w14:paraId="0E458CD3" w14:textId="77777777" w:rsidR="00FA294D" w:rsidRPr="005215F5" w:rsidRDefault="00FA294D" w:rsidP="000F320B">
            <w:pPr>
              <w:spacing w:after="120"/>
              <w:rPr>
                <w:rFonts w:cs="Arial"/>
              </w:rPr>
            </w:pPr>
            <w:r w:rsidRPr="005215F5">
              <w:rPr>
                <w:rFonts w:cs="Arial"/>
              </w:rPr>
              <w:t>1,165</w:t>
            </w:r>
          </w:p>
        </w:tc>
        <w:tc>
          <w:tcPr>
            <w:tcW w:w="1884" w:type="dxa"/>
          </w:tcPr>
          <w:p w14:paraId="1D38224B" w14:textId="77777777" w:rsidR="00FA294D" w:rsidRPr="005215F5" w:rsidRDefault="00FA294D" w:rsidP="000F320B">
            <w:pPr>
              <w:spacing w:after="120"/>
              <w:rPr>
                <w:rFonts w:cs="Arial"/>
              </w:rPr>
            </w:pPr>
            <w:r w:rsidRPr="005215F5">
              <w:rPr>
                <w:rFonts w:cs="Arial"/>
              </w:rPr>
              <w:t>10,707</w:t>
            </w:r>
          </w:p>
        </w:tc>
        <w:tc>
          <w:tcPr>
            <w:tcW w:w="1550" w:type="dxa"/>
          </w:tcPr>
          <w:p w14:paraId="0D884E19" w14:textId="02332EB7" w:rsidR="00FA294D" w:rsidRPr="005215F5" w:rsidRDefault="00FA294D" w:rsidP="000F320B">
            <w:pPr>
              <w:spacing w:after="120"/>
              <w:rPr>
                <w:rFonts w:cs="Arial"/>
              </w:rPr>
            </w:pPr>
            <w:r w:rsidRPr="005215F5">
              <w:rPr>
                <w:rFonts w:cs="Arial"/>
              </w:rPr>
              <w:t>20</w:t>
            </w:r>
            <w:r w:rsidR="00030F44">
              <w:rPr>
                <w:rFonts w:cs="Arial"/>
              </w:rPr>
              <w:t>6,018</w:t>
            </w:r>
          </w:p>
        </w:tc>
      </w:tr>
      <w:tr w:rsidR="00FA294D" w14:paraId="1978FF6B" w14:textId="77777777" w:rsidTr="000F320B">
        <w:trPr>
          <w:cantSplit/>
          <w:jc w:val="center"/>
        </w:trPr>
        <w:tc>
          <w:tcPr>
            <w:tcW w:w="1818" w:type="dxa"/>
          </w:tcPr>
          <w:p w14:paraId="54696A35" w14:textId="77777777" w:rsidR="00FA294D" w:rsidRPr="009721A9" w:rsidRDefault="00FA294D" w:rsidP="000F320B">
            <w:pPr>
              <w:spacing w:after="120"/>
              <w:rPr>
                <w:rFonts w:cs="Arial"/>
              </w:rPr>
            </w:pPr>
            <w:r w:rsidRPr="009721A9">
              <w:rPr>
                <w:rFonts w:cs="Arial"/>
              </w:rPr>
              <w:t>Los Angeles</w:t>
            </w:r>
          </w:p>
        </w:tc>
        <w:tc>
          <w:tcPr>
            <w:tcW w:w="1553" w:type="dxa"/>
          </w:tcPr>
          <w:p w14:paraId="6B1C5256" w14:textId="501BA775" w:rsidR="00FA294D" w:rsidRPr="009721A9" w:rsidRDefault="00FA294D" w:rsidP="000F320B">
            <w:pPr>
              <w:spacing w:after="120"/>
              <w:rPr>
                <w:rFonts w:cs="Arial"/>
              </w:rPr>
            </w:pPr>
            <w:r w:rsidRPr="0E33E746">
              <w:rPr>
                <w:rFonts w:cs="Arial"/>
              </w:rPr>
              <w:t>8</w:t>
            </w:r>
            <w:r w:rsidR="00030F44">
              <w:rPr>
                <w:rFonts w:cs="Arial"/>
              </w:rPr>
              <w:t>4</w:t>
            </w:r>
          </w:p>
        </w:tc>
        <w:tc>
          <w:tcPr>
            <w:tcW w:w="1500" w:type="dxa"/>
          </w:tcPr>
          <w:p w14:paraId="388F9A57" w14:textId="1768B9D4" w:rsidR="00FA294D" w:rsidRPr="009721A9" w:rsidRDefault="0E33E746" w:rsidP="000F320B">
            <w:pPr>
              <w:spacing w:after="120"/>
              <w:rPr>
                <w:rFonts w:cs="Arial"/>
              </w:rPr>
            </w:pPr>
            <w:r w:rsidRPr="0E33E746">
              <w:rPr>
                <w:rFonts w:cs="Arial"/>
              </w:rPr>
              <w:t>2,</w:t>
            </w:r>
            <w:r w:rsidR="00030F44">
              <w:rPr>
                <w:rFonts w:cs="Arial"/>
              </w:rPr>
              <w:t>186</w:t>
            </w:r>
          </w:p>
        </w:tc>
        <w:tc>
          <w:tcPr>
            <w:tcW w:w="2040" w:type="dxa"/>
          </w:tcPr>
          <w:p w14:paraId="7820C110" w14:textId="77777777" w:rsidR="00FA294D" w:rsidRPr="009721A9" w:rsidRDefault="00FA294D" w:rsidP="000F320B">
            <w:pPr>
              <w:spacing w:after="120"/>
              <w:rPr>
                <w:rFonts w:cs="Arial"/>
              </w:rPr>
            </w:pPr>
            <w:r w:rsidRPr="009721A9">
              <w:rPr>
                <w:rFonts w:cs="Arial"/>
              </w:rPr>
              <w:t>6,678</w:t>
            </w:r>
          </w:p>
        </w:tc>
        <w:tc>
          <w:tcPr>
            <w:tcW w:w="1884" w:type="dxa"/>
          </w:tcPr>
          <w:p w14:paraId="1B9B6B44" w14:textId="183378F4" w:rsidR="00FA294D" w:rsidRPr="009721A9" w:rsidRDefault="00FA294D" w:rsidP="000F320B">
            <w:pPr>
              <w:spacing w:after="120"/>
              <w:rPr>
                <w:rFonts w:cs="Arial"/>
              </w:rPr>
            </w:pPr>
            <w:r w:rsidRPr="0E33E746">
              <w:rPr>
                <w:rFonts w:cs="Arial"/>
              </w:rPr>
              <w:t>73,622</w:t>
            </w:r>
          </w:p>
        </w:tc>
        <w:tc>
          <w:tcPr>
            <w:tcW w:w="1550" w:type="dxa"/>
          </w:tcPr>
          <w:p w14:paraId="346ECB46" w14:textId="470E7F3F" w:rsidR="00FA294D" w:rsidRPr="009721A9" w:rsidRDefault="00FA294D" w:rsidP="000F320B">
            <w:pPr>
              <w:spacing w:after="120"/>
              <w:rPr>
                <w:rFonts w:cs="Arial"/>
              </w:rPr>
            </w:pPr>
            <w:r w:rsidRPr="009721A9">
              <w:rPr>
                <w:rFonts w:cs="Arial"/>
              </w:rPr>
              <w:t>1,3</w:t>
            </w:r>
            <w:r w:rsidR="00030F44">
              <w:rPr>
                <w:rFonts w:cs="Arial"/>
              </w:rPr>
              <w:t>36,558</w:t>
            </w:r>
          </w:p>
        </w:tc>
      </w:tr>
      <w:tr w:rsidR="00FA294D" w14:paraId="10914686" w14:textId="77777777" w:rsidTr="000F320B">
        <w:trPr>
          <w:cantSplit/>
          <w:jc w:val="center"/>
        </w:trPr>
        <w:tc>
          <w:tcPr>
            <w:tcW w:w="1818" w:type="dxa"/>
          </w:tcPr>
          <w:p w14:paraId="51EB6E2F" w14:textId="77777777" w:rsidR="00FA294D" w:rsidRPr="009721A9" w:rsidRDefault="00FA294D" w:rsidP="000F320B">
            <w:pPr>
              <w:spacing w:after="120"/>
              <w:rPr>
                <w:rFonts w:cs="Arial"/>
              </w:rPr>
            </w:pPr>
            <w:r w:rsidRPr="009721A9">
              <w:rPr>
                <w:rFonts w:cs="Arial"/>
              </w:rPr>
              <w:t>Placer</w:t>
            </w:r>
          </w:p>
        </w:tc>
        <w:tc>
          <w:tcPr>
            <w:tcW w:w="1553" w:type="dxa"/>
          </w:tcPr>
          <w:p w14:paraId="4FEED166" w14:textId="77777777" w:rsidR="00FA294D" w:rsidRPr="009721A9" w:rsidRDefault="00FA294D" w:rsidP="000F320B">
            <w:pPr>
              <w:spacing w:after="120"/>
              <w:rPr>
                <w:rFonts w:cs="Arial"/>
              </w:rPr>
            </w:pPr>
            <w:r w:rsidRPr="009721A9">
              <w:rPr>
                <w:rFonts w:cs="Arial"/>
              </w:rPr>
              <w:t xml:space="preserve">17 </w:t>
            </w:r>
          </w:p>
        </w:tc>
        <w:tc>
          <w:tcPr>
            <w:tcW w:w="1500" w:type="dxa"/>
          </w:tcPr>
          <w:p w14:paraId="17E4051B" w14:textId="7070D9E4" w:rsidR="00FA294D" w:rsidRPr="009721A9" w:rsidRDefault="00FA294D" w:rsidP="000F320B">
            <w:pPr>
              <w:spacing w:after="120"/>
              <w:rPr>
                <w:rFonts w:cs="Arial"/>
              </w:rPr>
            </w:pPr>
            <w:r w:rsidRPr="009721A9">
              <w:rPr>
                <w:rFonts w:cs="Arial"/>
              </w:rPr>
              <w:t>13</w:t>
            </w:r>
            <w:r w:rsidR="00030F44">
              <w:rPr>
                <w:rFonts w:cs="Arial"/>
              </w:rPr>
              <w:t>1</w:t>
            </w:r>
          </w:p>
        </w:tc>
        <w:tc>
          <w:tcPr>
            <w:tcW w:w="2040" w:type="dxa"/>
          </w:tcPr>
          <w:p w14:paraId="21A4A87D" w14:textId="77777777" w:rsidR="00FA294D" w:rsidRPr="009721A9" w:rsidRDefault="00FA294D" w:rsidP="000F320B">
            <w:pPr>
              <w:spacing w:after="120"/>
              <w:rPr>
                <w:rFonts w:cs="Arial"/>
              </w:rPr>
            </w:pPr>
            <w:r w:rsidRPr="009721A9">
              <w:rPr>
                <w:rFonts w:cs="Arial"/>
              </w:rPr>
              <w:t>325</w:t>
            </w:r>
          </w:p>
        </w:tc>
        <w:tc>
          <w:tcPr>
            <w:tcW w:w="1884" w:type="dxa"/>
          </w:tcPr>
          <w:p w14:paraId="44E0886B" w14:textId="77777777" w:rsidR="00FA294D" w:rsidRPr="009721A9" w:rsidRDefault="00FA294D" w:rsidP="000F320B">
            <w:pPr>
              <w:spacing w:after="120"/>
              <w:rPr>
                <w:rFonts w:cs="Arial"/>
              </w:rPr>
            </w:pPr>
            <w:r w:rsidRPr="009721A9">
              <w:rPr>
                <w:rFonts w:cs="Arial"/>
              </w:rPr>
              <w:t>3,655</w:t>
            </w:r>
          </w:p>
        </w:tc>
        <w:tc>
          <w:tcPr>
            <w:tcW w:w="1550" w:type="dxa"/>
          </w:tcPr>
          <w:p w14:paraId="74DE55DF" w14:textId="0093CB9F" w:rsidR="00FA294D" w:rsidRPr="009721A9" w:rsidRDefault="00FA294D" w:rsidP="000F320B">
            <w:pPr>
              <w:spacing w:after="120"/>
              <w:rPr>
                <w:rFonts w:cs="Arial"/>
              </w:rPr>
            </w:pPr>
            <w:r w:rsidRPr="009721A9">
              <w:rPr>
                <w:rFonts w:cs="Arial"/>
              </w:rPr>
              <w:t>7</w:t>
            </w:r>
            <w:r w:rsidR="00030F44">
              <w:rPr>
                <w:rFonts w:cs="Arial"/>
              </w:rPr>
              <w:t>4,446</w:t>
            </w:r>
          </w:p>
        </w:tc>
      </w:tr>
      <w:tr w:rsidR="00FA294D" w14:paraId="2950B0CA" w14:textId="77777777" w:rsidTr="000F320B">
        <w:trPr>
          <w:cantSplit/>
          <w:jc w:val="center"/>
        </w:trPr>
        <w:tc>
          <w:tcPr>
            <w:tcW w:w="1818" w:type="dxa"/>
          </w:tcPr>
          <w:p w14:paraId="304B358F" w14:textId="77777777" w:rsidR="00FA294D" w:rsidRPr="009721A9" w:rsidRDefault="00FA294D" w:rsidP="000F320B">
            <w:pPr>
              <w:spacing w:after="120"/>
              <w:rPr>
                <w:rFonts w:cs="Arial"/>
              </w:rPr>
            </w:pPr>
            <w:r w:rsidRPr="009721A9">
              <w:rPr>
                <w:rFonts w:cs="Arial"/>
              </w:rPr>
              <w:t>San Joaquin</w:t>
            </w:r>
          </w:p>
        </w:tc>
        <w:tc>
          <w:tcPr>
            <w:tcW w:w="1553" w:type="dxa"/>
          </w:tcPr>
          <w:p w14:paraId="50526F3D" w14:textId="6DF51488" w:rsidR="00FA294D" w:rsidRPr="009721A9" w:rsidRDefault="0E33E746" w:rsidP="000F320B">
            <w:pPr>
              <w:spacing w:after="120"/>
              <w:rPr>
                <w:rFonts w:cs="Arial"/>
              </w:rPr>
            </w:pPr>
            <w:r w:rsidRPr="0E33E746">
              <w:rPr>
                <w:rFonts w:cs="Arial"/>
              </w:rPr>
              <w:t>15</w:t>
            </w:r>
          </w:p>
        </w:tc>
        <w:tc>
          <w:tcPr>
            <w:tcW w:w="1500" w:type="dxa"/>
          </w:tcPr>
          <w:p w14:paraId="05824B29" w14:textId="7C3C7AD2" w:rsidR="00FA294D" w:rsidRPr="009721A9" w:rsidRDefault="00FA294D" w:rsidP="000F320B">
            <w:pPr>
              <w:spacing w:after="120"/>
              <w:rPr>
                <w:rFonts w:cs="Arial"/>
              </w:rPr>
            </w:pPr>
            <w:r w:rsidRPr="009721A9">
              <w:rPr>
                <w:rFonts w:cs="Arial"/>
              </w:rPr>
              <w:t>23</w:t>
            </w:r>
            <w:r w:rsidR="00030F44">
              <w:rPr>
                <w:rFonts w:cs="Arial"/>
              </w:rPr>
              <w:t>7</w:t>
            </w:r>
          </w:p>
        </w:tc>
        <w:tc>
          <w:tcPr>
            <w:tcW w:w="2040" w:type="dxa"/>
          </w:tcPr>
          <w:p w14:paraId="728A08C2" w14:textId="77777777" w:rsidR="00FA294D" w:rsidRPr="009721A9" w:rsidRDefault="00FA294D" w:rsidP="000F320B">
            <w:pPr>
              <w:spacing w:after="120"/>
              <w:rPr>
                <w:rFonts w:cs="Arial"/>
              </w:rPr>
            </w:pPr>
            <w:r w:rsidRPr="009721A9">
              <w:rPr>
                <w:rFonts w:cs="Arial"/>
              </w:rPr>
              <w:t>682</w:t>
            </w:r>
          </w:p>
        </w:tc>
        <w:tc>
          <w:tcPr>
            <w:tcW w:w="1884" w:type="dxa"/>
          </w:tcPr>
          <w:p w14:paraId="347EE267" w14:textId="77777777" w:rsidR="00FA294D" w:rsidRPr="009721A9" w:rsidRDefault="00FA294D" w:rsidP="000F320B">
            <w:pPr>
              <w:spacing w:after="120"/>
              <w:rPr>
                <w:rFonts w:cs="Arial"/>
              </w:rPr>
            </w:pPr>
            <w:r w:rsidRPr="009721A9">
              <w:rPr>
                <w:rFonts w:cs="Arial"/>
              </w:rPr>
              <w:t>7,342</w:t>
            </w:r>
          </w:p>
        </w:tc>
        <w:tc>
          <w:tcPr>
            <w:tcW w:w="1550" w:type="dxa"/>
          </w:tcPr>
          <w:p w14:paraId="02C060DD" w14:textId="40F73B86" w:rsidR="00FA294D" w:rsidRPr="009721A9" w:rsidRDefault="00FA294D" w:rsidP="000F320B">
            <w:pPr>
              <w:spacing w:after="120"/>
              <w:rPr>
                <w:rFonts w:cs="Arial"/>
              </w:rPr>
            </w:pPr>
            <w:r w:rsidRPr="009721A9">
              <w:rPr>
                <w:rFonts w:cs="Arial"/>
              </w:rPr>
              <w:t>15</w:t>
            </w:r>
            <w:r w:rsidR="00030F44">
              <w:rPr>
                <w:rFonts w:cs="Arial"/>
              </w:rPr>
              <w:t>2,38</w:t>
            </w:r>
            <w:r w:rsidR="00EE2D9D">
              <w:rPr>
                <w:rFonts w:cs="Arial"/>
              </w:rPr>
              <w:t>4</w:t>
            </w:r>
          </w:p>
        </w:tc>
      </w:tr>
      <w:tr w:rsidR="00FA294D" w14:paraId="43C063C1" w14:textId="77777777" w:rsidTr="000F320B">
        <w:trPr>
          <w:cantSplit/>
          <w:jc w:val="center"/>
        </w:trPr>
        <w:tc>
          <w:tcPr>
            <w:tcW w:w="1818" w:type="dxa"/>
          </w:tcPr>
          <w:p w14:paraId="179AF933" w14:textId="77777777" w:rsidR="00FA294D" w:rsidRPr="009721A9" w:rsidRDefault="00FA294D" w:rsidP="000F320B">
            <w:pPr>
              <w:spacing w:after="120"/>
              <w:rPr>
                <w:rFonts w:cs="Arial"/>
              </w:rPr>
            </w:pPr>
            <w:r w:rsidRPr="009721A9">
              <w:rPr>
                <w:rFonts w:cs="Arial"/>
              </w:rPr>
              <w:t>Santa Clara</w:t>
            </w:r>
          </w:p>
        </w:tc>
        <w:tc>
          <w:tcPr>
            <w:tcW w:w="1553" w:type="dxa"/>
          </w:tcPr>
          <w:p w14:paraId="2F56CC68" w14:textId="77777777" w:rsidR="00FA294D" w:rsidRPr="009721A9" w:rsidRDefault="00FA294D" w:rsidP="000F320B">
            <w:pPr>
              <w:spacing w:after="120"/>
              <w:rPr>
                <w:rFonts w:cs="Arial"/>
              </w:rPr>
            </w:pPr>
            <w:r w:rsidRPr="009721A9">
              <w:rPr>
                <w:rFonts w:cs="Arial"/>
              </w:rPr>
              <w:t>34</w:t>
            </w:r>
          </w:p>
        </w:tc>
        <w:tc>
          <w:tcPr>
            <w:tcW w:w="1500" w:type="dxa"/>
          </w:tcPr>
          <w:p w14:paraId="2FEC7212" w14:textId="4BADB535" w:rsidR="00FA294D" w:rsidRPr="009721A9" w:rsidRDefault="00FA294D" w:rsidP="000F320B">
            <w:pPr>
              <w:spacing w:after="120"/>
              <w:rPr>
                <w:rFonts w:cs="Arial"/>
              </w:rPr>
            </w:pPr>
            <w:r w:rsidRPr="009721A9">
              <w:rPr>
                <w:rFonts w:cs="Arial"/>
              </w:rPr>
              <w:t>40</w:t>
            </w:r>
            <w:r w:rsidR="00030F44">
              <w:rPr>
                <w:rFonts w:cs="Arial"/>
              </w:rPr>
              <w:t>7</w:t>
            </w:r>
          </w:p>
        </w:tc>
        <w:tc>
          <w:tcPr>
            <w:tcW w:w="2040" w:type="dxa"/>
          </w:tcPr>
          <w:p w14:paraId="1CE0F089" w14:textId="77777777" w:rsidR="00FA294D" w:rsidRPr="009721A9" w:rsidRDefault="00FA294D" w:rsidP="000F320B">
            <w:pPr>
              <w:spacing w:after="120"/>
              <w:rPr>
                <w:rFonts w:cs="Arial"/>
              </w:rPr>
            </w:pPr>
            <w:r w:rsidRPr="009721A9">
              <w:rPr>
                <w:rFonts w:cs="Arial"/>
              </w:rPr>
              <w:t>1,030</w:t>
            </w:r>
          </w:p>
        </w:tc>
        <w:tc>
          <w:tcPr>
            <w:tcW w:w="1884" w:type="dxa"/>
          </w:tcPr>
          <w:p w14:paraId="7C7882FF" w14:textId="77777777" w:rsidR="00FA294D" w:rsidRPr="009721A9" w:rsidRDefault="00FA294D" w:rsidP="000F320B">
            <w:pPr>
              <w:spacing w:after="120"/>
              <w:rPr>
                <w:rFonts w:cs="Arial"/>
              </w:rPr>
            </w:pPr>
            <w:r w:rsidRPr="009721A9">
              <w:rPr>
                <w:rFonts w:cs="Arial"/>
              </w:rPr>
              <w:t>13,048</w:t>
            </w:r>
          </w:p>
        </w:tc>
        <w:tc>
          <w:tcPr>
            <w:tcW w:w="1550" w:type="dxa"/>
          </w:tcPr>
          <w:p w14:paraId="36465890" w14:textId="67B36D52" w:rsidR="00FA294D" w:rsidRPr="009721A9" w:rsidRDefault="00FA294D" w:rsidP="000F320B">
            <w:pPr>
              <w:spacing w:after="120"/>
              <w:rPr>
                <w:rFonts w:cs="Arial"/>
              </w:rPr>
            </w:pPr>
            <w:r w:rsidRPr="009721A9">
              <w:rPr>
                <w:rFonts w:cs="Arial"/>
              </w:rPr>
              <w:t>2</w:t>
            </w:r>
            <w:r w:rsidR="00030F44">
              <w:rPr>
                <w:rFonts w:cs="Arial"/>
              </w:rPr>
              <w:t>14,326</w:t>
            </w:r>
          </w:p>
        </w:tc>
      </w:tr>
      <w:tr w:rsidR="00FA294D" w14:paraId="38C8FA11" w14:textId="77777777" w:rsidTr="000F320B">
        <w:trPr>
          <w:cantSplit/>
          <w:jc w:val="center"/>
        </w:trPr>
        <w:tc>
          <w:tcPr>
            <w:tcW w:w="1818" w:type="dxa"/>
            <w:shd w:val="clear" w:color="auto" w:fill="F2F2F2" w:themeFill="background1" w:themeFillShade="F2"/>
          </w:tcPr>
          <w:p w14:paraId="46BFBBFA" w14:textId="6F41EE34" w:rsidR="00FA294D" w:rsidRPr="00FA294D" w:rsidRDefault="00FA294D" w:rsidP="000F320B">
            <w:pPr>
              <w:spacing w:after="120"/>
              <w:rPr>
                <w:rFonts w:cs="Arial"/>
                <w:b/>
              </w:rPr>
            </w:pPr>
            <w:r w:rsidRPr="00FA294D">
              <w:rPr>
                <w:rFonts w:cs="Arial"/>
                <w:b/>
              </w:rPr>
              <w:t>Totals</w:t>
            </w:r>
          </w:p>
        </w:tc>
        <w:tc>
          <w:tcPr>
            <w:tcW w:w="1553" w:type="dxa"/>
            <w:shd w:val="clear" w:color="auto" w:fill="F2F2F2" w:themeFill="background1" w:themeFillShade="F2"/>
          </w:tcPr>
          <w:p w14:paraId="449B4FFE" w14:textId="6237A90D" w:rsidR="00FA294D" w:rsidRPr="00FA294D" w:rsidRDefault="00FA294D" w:rsidP="000F320B">
            <w:pPr>
              <w:spacing w:after="120"/>
              <w:rPr>
                <w:rFonts w:cs="Arial"/>
                <w:b/>
                <w:bCs/>
              </w:rPr>
            </w:pPr>
            <w:r w:rsidRPr="0E33E746">
              <w:rPr>
                <w:rFonts w:cs="Arial"/>
                <w:b/>
                <w:bCs/>
              </w:rPr>
              <w:t>18</w:t>
            </w:r>
            <w:r w:rsidR="00030F44">
              <w:rPr>
                <w:rFonts w:cs="Arial"/>
                <w:b/>
                <w:bCs/>
              </w:rPr>
              <w:t>3</w:t>
            </w:r>
          </w:p>
        </w:tc>
        <w:tc>
          <w:tcPr>
            <w:tcW w:w="1500" w:type="dxa"/>
            <w:shd w:val="clear" w:color="auto" w:fill="F2F2F2" w:themeFill="background1" w:themeFillShade="F2"/>
          </w:tcPr>
          <w:p w14:paraId="1558ABE0" w14:textId="4A07160E" w:rsidR="00FA294D" w:rsidRPr="00FA294D" w:rsidRDefault="00FA294D" w:rsidP="000F320B">
            <w:pPr>
              <w:spacing w:after="120"/>
              <w:rPr>
                <w:rFonts w:cs="Arial"/>
                <w:b/>
                <w:bCs/>
              </w:rPr>
            </w:pPr>
            <w:r w:rsidRPr="148EC63C">
              <w:rPr>
                <w:rFonts w:cs="Arial"/>
                <w:b/>
                <w:bCs/>
              </w:rPr>
              <w:t>3,3</w:t>
            </w:r>
            <w:r w:rsidR="005D2BFC">
              <w:rPr>
                <w:rFonts w:cs="Arial"/>
                <w:b/>
                <w:bCs/>
              </w:rPr>
              <w:t>07</w:t>
            </w:r>
          </w:p>
        </w:tc>
        <w:tc>
          <w:tcPr>
            <w:tcW w:w="2040" w:type="dxa"/>
            <w:shd w:val="clear" w:color="auto" w:fill="F2F2F2" w:themeFill="background1" w:themeFillShade="F2"/>
          </w:tcPr>
          <w:p w14:paraId="05C679BC" w14:textId="77777777" w:rsidR="00FA294D" w:rsidRPr="00FA294D" w:rsidRDefault="00FA294D" w:rsidP="000F320B">
            <w:pPr>
              <w:spacing w:after="120"/>
              <w:rPr>
                <w:rFonts w:cs="Arial"/>
                <w:b/>
              </w:rPr>
            </w:pPr>
            <w:r w:rsidRPr="00FA294D">
              <w:rPr>
                <w:rFonts w:cs="Arial"/>
                <w:b/>
              </w:rPr>
              <w:t>9,880</w:t>
            </w:r>
          </w:p>
        </w:tc>
        <w:tc>
          <w:tcPr>
            <w:tcW w:w="1884" w:type="dxa"/>
            <w:shd w:val="clear" w:color="auto" w:fill="F2F2F2" w:themeFill="background1" w:themeFillShade="F2"/>
          </w:tcPr>
          <w:p w14:paraId="2A38CE1B" w14:textId="77777777" w:rsidR="00FA294D" w:rsidRPr="00FA294D" w:rsidRDefault="00FA294D" w:rsidP="000F320B">
            <w:pPr>
              <w:spacing w:after="120"/>
              <w:rPr>
                <w:rFonts w:cs="Arial"/>
                <w:b/>
                <w:bCs/>
              </w:rPr>
            </w:pPr>
            <w:r w:rsidRPr="148EC63C">
              <w:rPr>
                <w:rFonts w:cs="Arial"/>
                <w:b/>
                <w:bCs/>
              </w:rPr>
              <w:t>108,374</w:t>
            </w:r>
          </w:p>
        </w:tc>
        <w:tc>
          <w:tcPr>
            <w:tcW w:w="1550" w:type="dxa"/>
            <w:shd w:val="clear" w:color="auto" w:fill="F2F2F2" w:themeFill="background1" w:themeFillShade="F2"/>
          </w:tcPr>
          <w:p w14:paraId="6047AD1C" w14:textId="38ACA329" w:rsidR="00FA294D" w:rsidRPr="00FA294D" w:rsidRDefault="00030F44" w:rsidP="000F320B">
            <w:pPr>
              <w:spacing w:after="120"/>
              <w:rPr>
                <w:rFonts w:cs="Arial"/>
                <w:b/>
              </w:rPr>
            </w:pPr>
            <w:r>
              <w:rPr>
                <w:rFonts w:cs="Arial"/>
                <w:b/>
              </w:rPr>
              <w:t>1,983,732</w:t>
            </w:r>
          </w:p>
        </w:tc>
      </w:tr>
    </w:tbl>
    <w:p w14:paraId="07D6969C" w14:textId="77777777" w:rsidR="009A0664" w:rsidRDefault="009A0664" w:rsidP="000854F6">
      <w:bookmarkStart w:id="43" w:name="_Toc158026641"/>
      <w:bookmarkEnd w:id="38"/>
    </w:p>
    <w:p w14:paraId="4E9F21A7" w14:textId="77777777" w:rsidR="009A0664" w:rsidRDefault="009A0664">
      <w:pPr>
        <w:spacing w:after="160" w:line="259" w:lineRule="auto"/>
        <w:rPr>
          <w:rFonts w:eastAsia="Arial" w:cstheme="majorBidi"/>
          <w:b/>
          <w:sz w:val="32"/>
          <w:szCs w:val="32"/>
          <w:lang w:val="en"/>
        </w:rPr>
      </w:pPr>
      <w:r>
        <w:br w:type="page"/>
      </w:r>
    </w:p>
    <w:p w14:paraId="54FED4E3" w14:textId="4E5C8675" w:rsidR="006A663C" w:rsidRDefault="006A663C" w:rsidP="00A8705A">
      <w:pPr>
        <w:pStyle w:val="Heading2"/>
      </w:pPr>
      <w:r>
        <w:lastRenderedPageBreak/>
        <w:t>Computer Science</w:t>
      </w:r>
      <w:r w:rsidR="00AF468E">
        <w:t xml:space="preserve"> (2021)</w:t>
      </w:r>
      <w:bookmarkEnd w:id="43"/>
    </w:p>
    <w:p w14:paraId="5D1D21A1" w14:textId="4605A343" w:rsidR="001A2235" w:rsidRPr="000E2B67" w:rsidRDefault="00E83983" w:rsidP="001B7D0D">
      <w:pPr>
        <w:pStyle w:val="Heading3"/>
      </w:pPr>
      <w:bookmarkStart w:id="44" w:name="_Toc158026642"/>
      <w:r w:rsidRPr="000E2B67">
        <w:t>Implementation</w:t>
      </w:r>
      <w:bookmarkEnd w:id="44"/>
    </w:p>
    <w:p w14:paraId="5474519C" w14:textId="798B186E" w:rsidR="00020EFF" w:rsidRDefault="00020EFF" w:rsidP="00020EFF">
      <w:pPr>
        <w:spacing w:after="240"/>
      </w:pPr>
      <w:r w:rsidRPr="00A50E59">
        <w:t xml:space="preserve">The </w:t>
      </w:r>
      <w:r>
        <w:t>CDE</w:t>
      </w:r>
      <w:r w:rsidRPr="00A50E59">
        <w:t xml:space="preserve"> and the </w:t>
      </w:r>
      <w:r>
        <w:t>CCEE</w:t>
      </w:r>
      <w:r w:rsidRPr="00A50E59">
        <w:t xml:space="preserve"> invite</w:t>
      </w:r>
      <w:r>
        <w:t>d</w:t>
      </w:r>
      <w:r w:rsidRPr="00A50E59">
        <w:t xml:space="preserve"> IHEs and nonprofit organizations with expertise in </w:t>
      </w:r>
      <w:bookmarkStart w:id="45" w:name="_Hlk16152608"/>
      <w:r w:rsidRPr="00A50E59">
        <w:t xml:space="preserve">developing and providing </w:t>
      </w:r>
      <w:r w:rsidR="00B45E18">
        <w:t>PL</w:t>
      </w:r>
      <w:r w:rsidRPr="00A50E59">
        <w:t xml:space="preserve"> to teachers and paraprofessionals in public schools </w:t>
      </w:r>
      <w:bookmarkEnd w:id="45"/>
      <w:r w:rsidRPr="00A50E59">
        <w:t>serving</w:t>
      </w:r>
      <w:r w:rsidR="006959E5">
        <w:t xml:space="preserve"> K</w:t>
      </w:r>
      <w:r w:rsidR="006959E5">
        <w:rPr>
          <w:rFonts w:cs="Arial"/>
        </w:rPr>
        <w:t>–</w:t>
      </w:r>
      <w:r w:rsidR="006959E5">
        <w:t>12</w:t>
      </w:r>
      <w:r w:rsidRPr="00A50E59">
        <w:t xml:space="preserve">, inclusive, to apply for a grant </w:t>
      </w:r>
      <w:r>
        <w:t>to design and deliver</w:t>
      </w:r>
      <w:r w:rsidRPr="00A50E59">
        <w:t xml:space="preserve"> </w:t>
      </w:r>
      <w:r w:rsidR="00B45E18">
        <w:t>PL</w:t>
      </w:r>
      <w:r w:rsidRPr="00A50E59">
        <w:t xml:space="preserve"> opportunities for teachers and paraprofessionals</w:t>
      </w:r>
      <w:r>
        <w:t xml:space="preserve">. The </w:t>
      </w:r>
      <w:r w:rsidR="00B45E18">
        <w:t>PL</w:t>
      </w:r>
      <w:r>
        <w:t xml:space="preserve"> activities must be</w:t>
      </w:r>
      <w:r w:rsidRPr="00A50E59">
        <w:t xml:space="preserve"> designed to provide high-quality instruction and CS learning experiences that support </w:t>
      </w:r>
      <w:r>
        <w:t xml:space="preserve">the </w:t>
      </w:r>
      <w:r w:rsidRPr="00A50E59">
        <w:t xml:space="preserve">systemwide implementation of the </w:t>
      </w:r>
      <w:r w:rsidR="00B562B2" w:rsidRPr="00B562B2">
        <w:rPr>
          <w:i/>
        </w:rPr>
        <w:t>California Computer Science Content Standards</w:t>
      </w:r>
      <w:r w:rsidR="00B562B2">
        <w:t xml:space="preserve"> (</w:t>
      </w:r>
      <w:r>
        <w:rPr>
          <w:i/>
        </w:rPr>
        <w:t>CA CS Content Standards</w:t>
      </w:r>
      <w:r w:rsidR="00B562B2" w:rsidRPr="00B562B2">
        <w:t>)</w:t>
      </w:r>
      <w:r w:rsidRPr="00B562B2">
        <w:t xml:space="preserve"> </w:t>
      </w:r>
      <w:r w:rsidRPr="00A50E59">
        <w:t xml:space="preserve">developed pursuant to </w:t>
      </w:r>
      <w:r w:rsidRPr="00A50E59">
        <w:rPr>
          <w:i/>
        </w:rPr>
        <w:t>E</w:t>
      </w:r>
      <w:r>
        <w:rPr>
          <w:i/>
        </w:rPr>
        <w:t>C</w:t>
      </w:r>
      <w:r w:rsidRPr="00A50E59">
        <w:t xml:space="preserve"> Section 60605.4</w:t>
      </w:r>
      <w:r>
        <w:t>.</w:t>
      </w:r>
    </w:p>
    <w:p w14:paraId="0D6BBFA4" w14:textId="5ADB68FA" w:rsidR="00020EFF" w:rsidRDefault="00020EFF" w:rsidP="00020EFF">
      <w:pPr>
        <w:spacing w:after="240"/>
        <w:rPr>
          <w:lang w:val="en"/>
        </w:rPr>
      </w:pPr>
      <w:r w:rsidRPr="148EC63C">
        <w:rPr>
          <w:lang w:val="en"/>
        </w:rPr>
        <w:t>The 2021 EWIG</w:t>
      </w:r>
      <w:r w:rsidR="004C695B">
        <w:rPr>
          <w:lang w:val="en"/>
        </w:rPr>
        <w:t xml:space="preserve"> Program</w:t>
      </w:r>
      <w:r w:rsidRPr="148EC63C">
        <w:rPr>
          <w:lang w:val="en"/>
        </w:rPr>
        <w:t>: CS grant covers the grant period beginning March 3, 2022, and ending March 29, 2024. The 2021 EWIG</w:t>
      </w:r>
      <w:r w:rsidR="004C695B">
        <w:rPr>
          <w:lang w:val="en"/>
        </w:rPr>
        <w:t xml:space="preserve"> Program</w:t>
      </w:r>
      <w:r w:rsidRPr="148EC63C">
        <w:rPr>
          <w:lang w:val="en"/>
        </w:rPr>
        <w:t>: CS RFA was based upon the 2019 EWIG Program RFA. Funds are available based on the application and proposed budget. The total grant budget for this RFA is $5 million. The 2021 EWIG</w:t>
      </w:r>
      <w:r w:rsidR="004C695B">
        <w:rPr>
          <w:lang w:val="en"/>
        </w:rPr>
        <w:t xml:space="preserve"> Program</w:t>
      </w:r>
      <w:r w:rsidRPr="148EC63C">
        <w:rPr>
          <w:lang w:val="en"/>
        </w:rPr>
        <w:t xml:space="preserve">: CS </w:t>
      </w:r>
      <w:r>
        <w:rPr>
          <w:lang w:val="en"/>
        </w:rPr>
        <w:t>g</w:t>
      </w:r>
      <w:r w:rsidRPr="148EC63C">
        <w:rPr>
          <w:lang w:val="en"/>
        </w:rPr>
        <w:t>rantee is the University of California, Los Ang</w:t>
      </w:r>
      <w:r>
        <w:rPr>
          <w:lang w:val="en"/>
        </w:rPr>
        <w:t>e</w:t>
      </w:r>
      <w:r w:rsidRPr="148EC63C">
        <w:rPr>
          <w:lang w:val="en"/>
        </w:rPr>
        <w:t>les</w:t>
      </w:r>
      <w:r w:rsidR="001729BA">
        <w:rPr>
          <w:lang w:val="en"/>
        </w:rPr>
        <w:t xml:space="preserve"> (UCLA)</w:t>
      </w:r>
      <w:r w:rsidRPr="148EC63C">
        <w:rPr>
          <w:lang w:val="en"/>
        </w:rPr>
        <w:t>.</w:t>
      </w:r>
    </w:p>
    <w:p w14:paraId="79A3B49E" w14:textId="46270E07" w:rsidR="00020EFF" w:rsidRPr="00E22BE7" w:rsidRDefault="00020EFF" w:rsidP="00020EFF">
      <w:pPr>
        <w:spacing w:after="240"/>
        <w:rPr>
          <w:rFonts w:ascii="Helvetica" w:hAnsi="Helvetica"/>
          <w:color w:val="000000"/>
        </w:rPr>
      </w:pPr>
      <w:r w:rsidRPr="4D67C686">
        <w:rPr>
          <w:rFonts w:ascii="Helvetica" w:hAnsi="Helvetica"/>
          <w:color w:val="000000" w:themeColor="text1"/>
        </w:rPr>
        <w:t>To review th</w:t>
      </w:r>
      <w:r>
        <w:rPr>
          <w:rFonts w:ascii="Helvetica" w:hAnsi="Helvetica"/>
          <w:color w:val="000000" w:themeColor="text1"/>
        </w:rPr>
        <w:t>e</w:t>
      </w:r>
      <w:r w:rsidRPr="4D67C686">
        <w:rPr>
          <w:rFonts w:ascii="Helvetica" w:hAnsi="Helvetica"/>
          <w:color w:val="000000" w:themeColor="text1"/>
        </w:rPr>
        <w:t xml:space="preserve"> </w:t>
      </w:r>
      <w:r>
        <w:rPr>
          <w:rFonts w:ascii="Helvetica" w:hAnsi="Helvetica"/>
          <w:color w:val="000000" w:themeColor="text1"/>
        </w:rPr>
        <w:t>2021 EWIG</w:t>
      </w:r>
      <w:r w:rsidR="008A0871">
        <w:rPr>
          <w:rFonts w:ascii="Helvetica" w:hAnsi="Helvetica"/>
          <w:color w:val="000000" w:themeColor="text1"/>
        </w:rPr>
        <w:t xml:space="preserve"> Program</w:t>
      </w:r>
      <w:r>
        <w:rPr>
          <w:rFonts w:ascii="Helvetica" w:hAnsi="Helvetica"/>
          <w:color w:val="000000" w:themeColor="text1"/>
        </w:rPr>
        <w:t xml:space="preserve">: CS </w:t>
      </w:r>
      <w:r w:rsidRPr="4D67C686">
        <w:rPr>
          <w:rFonts w:ascii="Helvetica" w:hAnsi="Helvetica"/>
          <w:color w:val="000000" w:themeColor="text1"/>
        </w:rPr>
        <w:t xml:space="preserve">RFA, please visit the CDE </w:t>
      </w:r>
      <w:r w:rsidR="001729BA">
        <w:rPr>
          <w:rFonts w:ascii="Helvetica" w:hAnsi="Helvetica"/>
          <w:color w:val="000000" w:themeColor="text1"/>
        </w:rPr>
        <w:t xml:space="preserve">2021 </w:t>
      </w:r>
      <w:r w:rsidRPr="4D67C686">
        <w:rPr>
          <w:rFonts w:ascii="Helvetica" w:hAnsi="Helvetica"/>
          <w:color w:val="000000" w:themeColor="text1"/>
        </w:rPr>
        <w:t>EWIG</w:t>
      </w:r>
      <w:r w:rsidR="008A0871">
        <w:rPr>
          <w:rFonts w:ascii="Helvetica" w:hAnsi="Helvetica"/>
          <w:color w:val="000000" w:themeColor="text1"/>
        </w:rPr>
        <w:t xml:space="preserve"> Program</w:t>
      </w:r>
      <w:r>
        <w:rPr>
          <w:rFonts w:ascii="Helvetica" w:hAnsi="Helvetica"/>
          <w:color w:val="000000" w:themeColor="text1"/>
        </w:rPr>
        <w:t>: CS</w:t>
      </w:r>
      <w:r w:rsidRPr="4D67C686">
        <w:rPr>
          <w:rFonts w:ascii="Helvetica" w:hAnsi="Helvetica"/>
          <w:color w:val="000000" w:themeColor="text1"/>
        </w:rPr>
        <w:t xml:space="preserve"> RFA web page at </w:t>
      </w:r>
      <w:hyperlink r:id="rId39" w:tooltip="2021 EWIG CS RFA web page">
        <w:r>
          <w:rPr>
            <w:rStyle w:val="Hyperlink"/>
            <w:rFonts w:ascii="Helvetica" w:hAnsi="Helvetica"/>
          </w:rPr>
          <w:t>https://www.cde.ca.gov/fg/fo/r12/csewig21rfa.asp</w:t>
        </w:r>
      </w:hyperlink>
      <w:r w:rsidRPr="4D67C686">
        <w:rPr>
          <w:rFonts w:ascii="Helvetica" w:hAnsi="Helvetica"/>
          <w:color w:val="000000" w:themeColor="text1"/>
        </w:rPr>
        <w:t>.</w:t>
      </w:r>
    </w:p>
    <w:p w14:paraId="34C42752" w14:textId="41E664DB" w:rsidR="00E83983" w:rsidRPr="00DE3E0C" w:rsidRDefault="00020EFF" w:rsidP="00D52D3C">
      <w:pPr>
        <w:spacing w:after="240"/>
      </w:pPr>
      <w:r>
        <w:t xml:space="preserve">UCLA </w:t>
      </w:r>
      <w:r w:rsidR="00E83983" w:rsidRPr="00A50E59">
        <w:t>focus</w:t>
      </w:r>
      <w:r>
        <w:t>es</w:t>
      </w:r>
      <w:r w:rsidR="00E83983" w:rsidRPr="00A50E59">
        <w:t xml:space="preserve"> directly on building capacity to support LEAs with </w:t>
      </w:r>
      <w:r w:rsidR="00B45E18">
        <w:t>PL</w:t>
      </w:r>
      <w:r w:rsidR="00E83983" w:rsidRPr="00CE0EB2">
        <w:t xml:space="preserve"> opportunities for teachers, paraprofessionals, school leaders, and counselors designed to provide high-quality instruction and CS learning experiences that support </w:t>
      </w:r>
      <w:r w:rsidR="00015D50">
        <w:t xml:space="preserve">the </w:t>
      </w:r>
      <w:r w:rsidR="00E83983" w:rsidRPr="00CE0EB2">
        <w:t xml:space="preserve">systemwide implementation of the </w:t>
      </w:r>
      <w:r w:rsidR="00E83983" w:rsidRPr="006176A9">
        <w:rPr>
          <w:i/>
        </w:rPr>
        <w:t xml:space="preserve">CA CS </w:t>
      </w:r>
      <w:r w:rsidR="00E83983">
        <w:rPr>
          <w:i/>
        </w:rPr>
        <w:t xml:space="preserve">Content </w:t>
      </w:r>
      <w:r w:rsidR="00E83983" w:rsidRPr="006176A9">
        <w:rPr>
          <w:i/>
        </w:rPr>
        <w:t xml:space="preserve">Standards </w:t>
      </w:r>
      <w:r w:rsidR="00E83983" w:rsidRPr="00CE0EB2">
        <w:t>and are conducted in a manner that align</w:t>
      </w:r>
      <w:r w:rsidR="009A0664">
        <w:t>s</w:t>
      </w:r>
      <w:r w:rsidR="00E83983" w:rsidRPr="00CE0EB2">
        <w:t xml:space="preserve"> with the </w:t>
      </w:r>
      <w:r w:rsidR="00E83983">
        <w:t>S</w:t>
      </w:r>
      <w:r w:rsidR="00E83983" w:rsidRPr="00CE0EB2">
        <w:t xml:space="preserve">tatewide </w:t>
      </w:r>
      <w:r w:rsidR="00E83983">
        <w:t>S</w:t>
      </w:r>
      <w:r w:rsidR="00E83983" w:rsidRPr="00CE0EB2">
        <w:t xml:space="preserve">ystem of </w:t>
      </w:r>
      <w:r w:rsidR="00E83983">
        <w:t>S</w:t>
      </w:r>
      <w:r w:rsidR="00E83983" w:rsidRPr="00CE0EB2">
        <w:t>upport</w:t>
      </w:r>
      <w:bookmarkStart w:id="46" w:name="_Hlk16162775"/>
      <w:r w:rsidR="00E83983" w:rsidRPr="00CE0EB2">
        <w:t>.</w:t>
      </w:r>
      <w:bookmarkEnd w:id="46"/>
      <w:r w:rsidR="00E83983" w:rsidRPr="00CE0EB2">
        <w:t xml:space="preserve"> </w:t>
      </w:r>
      <w:r>
        <w:t>As t</w:t>
      </w:r>
      <w:r w:rsidR="00E83983" w:rsidRPr="00CE0EB2">
        <w:t xml:space="preserve">he selected </w:t>
      </w:r>
      <w:r w:rsidR="00E83983">
        <w:t>grantee</w:t>
      </w:r>
      <w:r>
        <w:t>,</w:t>
      </w:r>
      <w:r w:rsidR="00273F2B">
        <w:t xml:space="preserve"> </w:t>
      </w:r>
      <w:r>
        <w:t>UCLA</w:t>
      </w:r>
      <w:r w:rsidR="00E83983" w:rsidRPr="00CE0EB2">
        <w:t xml:space="preserve"> must be able to complete the following:</w:t>
      </w:r>
    </w:p>
    <w:p w14:paraId="64254124" w14:textId="6B47A36C" w:rsidR="00E83983" w:rsidRPr="00E96383" w:rsidRDefault="00E83983" w:rsidP="00E83983">
      <w:pPr>
        <w:pStyle w:val="ListParagraph"/>
        <w:numPr>
          <w:ilvl w:val="0"/>
          <w:numId w:val="11"/>
        </w:numPr>
        <w:spacing w:after="240"/>
        <w:contextualSpacing w:val="0"/>
      </w:pPr>
      <w:r>
        <w:t xml:space="preserve">Provide expertise to build capacity and effectively provide support to LEAs focused on the implementation of the </w:t>
      </w:r>
      <w:r w:rsidRPr="5A03FC17">
        <w:rPr>
          <w:i/>
          <w:iCs/>
        </w:rPr>
        <w:t>CA CS Content Standards</w:t>
      </w:r>
      <w:r w:rsidR="00E41398">
        <w:rPr>
          <w:i/>
          <w:iCs/>
        </w:rPr>
        <w:t>.</w:t>
      </w:r>
    </w:p>
    <w:p w14:paraId="0440DF71" w14:textId="743BE8EE" w:rsidR="00E83983" w:rsidRPr="00362F1F" w:rsidRDefault="00E83983" w:rsidP="00E83983">
      <w:pPr>
        <w:pStyle w:val="ListParagraph"/>
        <w:numPr>
          <w:ilvl w:val="0"/>
          <w:numId w:val="11"/>
        </w:numPr>
        <w:spacing w:after="240"/>
        <w:contextualSpacing w:val="0"/>
      </w:pPr>
      <w:r>
        <w:t>Collaborate with the C</w:t>
      </w:r>
      <w:r w:rsidR="006364E8">
        <w:t>alifornia</w:t>
      </w:r>
      <w:r>
        <w:t xml:space="preserve"> CS Coordinator at the CDE to provide guidance to the field to facilitate and promote the implementation of the </w:t>
      </w:r>
      <w:r w:rsidRPr="5A03FC17">
        <w:rPr>
          <w:i/>
          <w:iCs/>
        </w:rPr>
        <w:t>CA CS Content Standards</w:t>
      </w:r>
      <w:r>
        <w:t xml:space="preserve"> and the </w:t>
      </w:r>
      <w:r w:rsidR="008F2A1D">
        <w:t xml:space="preserve">CS </w:t>
      </w:r>
      <w:r w:rsidR="004659F1" w:rsidRPr="004659F1">
        <w:t>Strategic Implementation Plan</w:t>
      </w:r>
      <w:r w:rsidR="00E41398">
        <w:t>.</w:t>
      </w:r>
    </w:p>
    <w:p w14:paraId="47C8B1F7" w14:textId="0428355F" w:rsidR="00E83983" w:rsidRPr="00A50E59" w:rsidRDefault="00E83983" w:rsidP="00E83983">
      <w:pPr>
        <w:pStyle w:val="ListParagraph"/>
        <w:numPr>
          <w:ilvl w:val="0"/>
          <w:numId w:val="11"/>
        </w:numPr>
        <w:spacing w:after="240"/>
        <w:contextualSpacing w:val="0"/>
      </w:pPr>
      <w:r>
        <w:t>Identify existing resources, leverage partnerships, and develop new resources to improve outcomes for young women and underrepresented students</w:t>
      </w:r>
      <w:r w:rsidR="00E41398">
        <w:t>.</w:t>
      </w:r>
    </w:p>
    <w:p w14:paraId="7960283E" w14:textId="15942D9E" w:rsidR="00E83983" w:rsidRPr="00A50E59" w:rsidRDefault="00E83983" w:rsidP="00E83983">
      <w:pPr>
        <w:pStyle w:val="ListParagraph"/>
        <w:numPr>
          <w:ilvl w:val="0"/>
          <w:numId w:val="11"/>
        </w:numPr>
        <w:spacing w:after="240"/>
        <w:contextualSpacing w:val="0"/>
      </w:pPr>
      <w:r>
        <w:lastRenderedPageBreak/>
        <w:t xml:space="preserve">Serve as centers of expertise and partner in providing support </w:t>
      </w:r>
      <w:r w:rsidR="00015D50">
        <w:t xml:space="preserve">along </w:t>
      </w:r>
      <w:r>
        <w:t>with other facilitators and capacity builders in the Statewide System of Support</w:t>
      </w:r>
      <w:r w:rsidR="00E41398">
        <w:t>.</w:t>
      </w:r>
    </w:p>
    <w:p w14:paraId="78F4D8B8" w14:textId="70A6D166" w:rsidR="00E83983" w:rsidRDefault="00E83983" w:rsidP="00E83983">
      <w:pPr>
        <w:pStyle w:val="ListParagraph"/>
        <w:numPr>
          <w:ilvl w:val="0"/>
          <w:numId w:val="11"/>
        </w:numPr>
        <w:spacing w:after="240"/>
        <w:contextualSpacing w:val="0"/>
      </w:pPr>
      <w:r>
        <w:t>Provide necessary assistance to other EWIG grant recipients when requested by the CDE</w:t>
      </w:r>
      <w:r w:rsidR="00E41398">
        <w:t>.</w:t>
      </w:r>
    </w:p>
    <w:p w14:paraId="642AF0F8" w14:textId="4ABC2F70" w:rsidR="00E83983" w:rsidRDefault="00E83983" w:rsidP="00E83983">
      <w:pPr>
        <w:pStyle w:val="ListParagraph"/>
        <w:numPr>
          <w:ilvl w:val="0"/>
          <w:numId w:val="11"/>
        </w:numPr>
        <w:spacing w:after="240"/>
        <w:contextualSpacing w:val="0"/>
      </w:pPr>
      <w:r>
        <w:t>Fund in-state travel for the project lead to attend a semi-annual convening with others from the Statewide System of Support</w:t>
      </w:r>
      <w:r w:rsidR="00E41398">
        <w:t>.</w:t>
      </w:r>
    </w:p>
    <w:p w14:paraId="5E6B4A1C" w14:textId="31CE2181" w:rsidR="00E83983" w:rsidRDefault="00E83983" w:rsidP="00E83983">
      <w:pPr>
        <w:pStyle w:val="ListParagraph"/>
        <w:numPr>
          <w:ilvl w:val="0"/>
          <w:numId w:val="11"/>
        </w:numPr>
        <w:spacing w:after="240"/>
        <w:contextualSpacing w:val="0"/>
      </w:pPr>
      <w:r w:rsidRPr="00A50E59">
        <w:t xml:space="preserve">Establish qualitative and quantitative goals to evaluate the capacity built within agencies </w:t>
      </w:r>
      <w:r>
        <w:t xml:space="preserve">developing and </w:t>
      </w:r>
      <w:r w:rsidRPr="00A50E59">
        <w:t>receiving services statewide to provide quality assistance and expertise to LEAs across multiple</w:t>
      </w:r>
      <w:r w:rsidRPr="00CE76F8">
        <w:rPr>
          <w:spacing w:val="-2"/>
        </w:rPr>
        <w:t xml:space="preserve"> </w:t>
      </w:r>
      <w:r w:rsidRPr="00A50E59">
        <w:t>measures</w:t>
      </w:r>
      <w:r w:rsidR="00E41398">
        <w:t>.</w:t>
      </w:r>
    </w:p>
    <w:p w14:paraId="55070337" w14:textId="31819BC7" w:rsidR="00E83983" w:rsidRPr="00A50E59" w:rsidRDefault="00E83983" w:rsidP="00E83983">
      <w:pPr>
        <w:pStyle w:val="ListParagraph"/>
        <w:numPr>
          <w:ilvl w:val="0"/>
          <w:numId w:val="11"/>
        </w:numPr>
        <w:spacing w:after="240"/>
        <w:contextualSpacing w:val="0"/>
      </w:pPr>
      <w:r>
        <w:t xml:space="preserve">Be adaptive, responsive, and work with the statewide agencies to ensure coherence with existing systems of support and </w:t>
      </w:r>
      <w:r w:rsidR="00B45E18">
        <w:t>PL</w:t>
      </w:r>
      <w:r>
        <w:t xml:space="preserve"> within the state</w:t>
      </w:r>
      <w:r w:rsidR="00E41398">
        <w:t>.</w:t>
      </w:r>
    </w:p>
    <w:p w14:paraId="0913362B" w14:textId="7A83586F" w:rsidR="00E83983" w:rsidRPr="00A50E59" w:rsidRDefault="00E83983" w:rsidP="00E83983">
      <w:pPr>
        <w:pStyle w:val="ListParagraph"/>
        <w:numPr>
          <w:ilvl w:val="0"/>
          <w:numId w:val="11"/>
        </w:numPr>
        <w:spacing w:after="240"/>
        <w:contextualSpacing w:val="0"/>
      </w:pPr>
      <w:r>
        <w:t>Provide a written report summarizing the activities accomplished; the impact of these activities; and the number of teachers, paraprofessionals, school leaders, school counselors, LEAs, counties, and regions impacted by these activities</w:t>
      </w:r>
      <w:r w:rsidR="00E41398">
        <w:t>.</w:t>
      </w:r>
    </w:p>
    <w:p w14:paraId="351FCA6D" w14:textId="10631411" w:rsidR="00E83983" w:rsidRPr="000E2B67" w:rsidRDefault="00E83983" w:rsidP="001B7D0D">
      <w:pPr>
        <w:pStyle w:val="Heading3"/>
      </w:pPr>
      <w:bookmarkStart w:id="47" w:name="_Toc158026643"/>
      <w:r w:rsidRPr="000E2B67">
        <w:t>Request for Application Deliverables</w:t>
      </w:r>
      <w:bookmarkEnd w:id="47"/>
    </w:p>
    <w:p w14:paraId="05813C8B" w14:textId="5688CED9" w:rsidR="00E83983" w:rsidRPr="00A50E59" w:rsidRDefault="00020EFF" w:rsidP="00290C96">
      <w:pPr>
        <w:spacing w:after="240"/>
      </w:pPr>
      <w:r>
        <w:t>UCLA</w:t>
      </w:r>
      <w:r w:rsidR="00E83983" w:rsidRPr="00A50E59">
        <w:t xml:space="preserve"> must provide a summary of activities in the annual report identifying both individual and collective contributions</w:t>
      </w:r>
      <w:r w:rsidR="00D0072E">
        <w:t>,</w:t>
      </w:r>
      <w:r w:rsidR="00E83983" w:rsidRPr="00A50E59">
        <w:t xml:space="preserve"> including </w:t>
      </w:r>
      <w:r w:rsidR="005C434C">
        <w:t>(</w:t>
      </w:r>
      <w:r w:rsidR="00E83983" w:rsidRPr="00A50E59">
        <w:t>but not limited to</w:t>
      </w:r>
      <w:r w:rsidR="005C434C">
        <w:t>)</w:t>
      </w:r>
      <w:r w:rsidR="00E83983" w:rsidRPr="00A50E59">
        <w:t>:</w:t>
      </w:r>
    </w:p>
    <w:p w14:paraId="49FC5A91" w14:textId="068DF0D6" w:rsidR="00E83983" w:rsidRPr="00A50E59" w:rsidRDefault="00E83983" w:rsidP="00290C96">
      <w:pPr>
        <w:pStyle w:val="ListParagraph"/>
        <w:numPr>
          <w:ilvl w:val="0"/>
          <w:numId w:val="13"/>
        </w:numPr>
        <w:spacing w:after="240"/>
        <w:contextualSpacing w:val="0"/>
      </w:pPr>
      <w:r>
        <w:t>Proposed multiple measures to evaluate progress toward the program goals that evaluate the increased capacity of the grantee and partner(s) to provide quality assistance and expertise to LEAs</w:t>
      </w:r>
      <w:r w:rsidR="006A387F">
        <w:t>.</w:t>
      </w:r>
    </w:p>
    <w:p w14:paraId="712B3DBF" w14:textId="0E5CE4BD" w:rsidR="00E83983" w:rsidRPr="00A50E59" w:rsidRDefault="00E83983" w:rsidP="00290C96">
      <w:pPr>
        <w:pStyle w:val="ListParagraph"/>
        <w:numPr>
          <w:ilvl w:val="0"/>
          <w:numId w:val="13"/>
        </w:numPr>
        <w:spacing w:after="240"/>
        <w:contextualSpacing w:val="0"/>
      </w:pPr>
      <w:r w:rsidRPr="00A50E59">
        <w:t>CS implementation resources identified, calibrated, coordinated, developed, and</w:t>
      </w:r>
      <w:r w:rsidRPr="00D07616">
        <w:rPr>
          <w:spacing w:val="-13"/>
        </w:rPr>
        <w:t xml:space="preserve"> </w:t>
      </w:r>
      <w:r w:rsidRPr="00A50E59">
        <w:t>implemented</w:t>
      </w:r>
      <w:r w:rsidR="006A387F">
        <w:t>.</w:t>
      </w:r>
    </w:p>
    <w:p w14:paraId="22ECB6C2" w14:textId="1CBFD378" w:rsidR="00E83983" w:rsidRPr="00A50E59" w:rsidRDefault="00E83983" w:rsidP="00290C96">
      <w:pPr>
        <w:pStyle w:val="ListParagraph"/>
        <w:numPr>
          <w:ilvl w:val="0"/>
          <w:numId w:val="13"/>
        </w:numPr>
        <w:spacing w:after="240"/>
        <w:contextualSpacing w:val="0"/>
      </w:pPr>
      <w:r>
        <w:t xml:space="preserve">Technical assistance and </w:t>
      </w:r>
      <w:r w:rsidR="00B45E18">
        <w:t>PL</w:t>
      </w:r>
      <w:r>
        <w:t xml:space="preserve"> opportunities provided to teachers, paraprofessionals, school leaders, and counselors related to CS</w:t>
      </w:r>
      <w:r w:rsidR="006A387F">
        <w:t>.</w:t>
      </w:r>
    </w:p>
    <w:p w14:paraId="6E2BF961" w14:textId="67F2748C" w:rsidR="00E83983" w:rsidRPr="00A50E59" w:rsidRDefault="00E83983" w:rsidP="00290C96">
      <w:pPr>
        <w:pStyle w:val="ListParagraph"/>
        <w:numPr>
          <w:ilvl w:val="0"/>
          <w:numId w:val="13"/>
        </w:numPr>
        <w:spacing w:after="240"/>
        <w:contextualSpacing w:val="0"/>
      </w:pPr>
      <w:r>
        <w:t xml:space="preserve">Evidence of coordination and collaboration with other agencies of the Statewide System of Support, including </w:t>
      </w:r>
      <w:r w:rsidR="005C434C">
        <w:t>(</w:t>
      </w:r>
      <w:r>
        <w:t>but not limited to</w:t>
      </w:r>
      <w:r w:rsidR="005C434C">
        <w:t>)</w:t>
      </w:r>
      <w:r>
        <w:t xml:space="preserve"> COEs, the CDE, IHEs, and </w:t>
      </w:r>
      <w:r w:rsidR="00AA1B20" w:rsidRPr="00A50E59">
        <w:t>nonprofit organizations</w:t>
      </w:r>
      <w:r w:rsidR="006A387F">
        <w:t>.</w:t>
      </w:r>
      <w:r>
        <w:t xml:space="preserve"> </w:t>
      </w:r>
    </w:p>
    <w:p w14:paraId="280AF454" w14:textId="3C1E5019" w:rsidR="00E83983" w:rsidRPr="00A50E59" w:rsidRDefault="00E83983" w:rsidP="00290C96">
      <w:pPr>
        <w:pStyle w:val="ListParagraph"/>
        <w:numPr>
          <w:ilvl w:val="0"/>
          <w:numId w:val="13"/>
        </w:numPr>
        <w:spacing w:after="240"/>
        <w:contextualSpacing w:val="0"/>
      </w:pPr>
      <w:r>
        <w:lastRenderedPageBreak/>
        <w:t>Number of participating educators disaggregated by role, classrooms, schools, LEAs, counties, and regions served</w:t>
      </w:r>
      <w:r w:rsidR="006A387F">
        <w:t>.</w:t>
      </w:r>
    </w:p>
    <w:p w14:paraId="490A9168" w14:textId="69803119" w:rsidR="00F8108A" w:rsidRDefault="00F8108A" w:rsidP="001B7D0D">
      <w:pPr>
        <w:pStyle w:val="Heading3"/>
      </w:pPr>
      <w:bookmarkStart w:id="48" w:name="_Toc158026644"/>
      <w:r>
        <w:t>Grantee: University of California, Los Angeles</w:t>
      </w:r>
      <w:bookmarkEnd w:id="48"/>
    </w:p>
    <w:p w14:paraId="16B61EE3" w14:textId="71F3B402" w:rsidR="00E83983" w:rsidRDefault="00F8108A" w:rsidP="00020EFF">
      <w:pPr>
        <w:spacing w:after="240"/>
        <w:rPr>
          <w:lang w:val="en"/>
        </w:rPr>
      </w:pPr>
      <w:r w:rsidRPr="148EC63C">
        <w:rPr>
          <w:lang w:val="en"/>
        </w:rPr>
        <w:t>The 2021 EWIG</w:t>
      </w:r>
      <w:r w:rsidR="00D11824">
        <w:rPr>
          <w:lang w:val="en"/>
        </w:rPr>
        <w:t xml:space="preserve"> Program</w:t>
      </w:r>
      <w:r w:rsidRPr="148EC63C">
        <w:rPr>
          <w:lang w:val="en"/>
        </w:rPr>
        <w:t>: CS grant covers the grant period beginning March 3, 2022, and ending March 29, 2024. The 2021 EWIG</w:t>
      </w:r>
      <w:r w:rsidR="00D11824">
        <w:rPr>
          <w:lang w:val="en"/>
        </w:rPr>
        <w:t xml:space="preserve"> Program</w:t>
      </w:r>
      <w:r w:rsidRPr="148EC63C">
        <w:rPr>
          <w:lang w:val="en"/>
        </w:rPr>
        <w:t xml:space="preserve">: CS Grantee is </w:t>
      </w:r>
      <w:r w:rsidR="0099615A">
        <w:rPr>
          <w:lang w:val="en"/>
        </w:rPr>
        <w:t>UCLA</w:t>
      </w:r>
      <w:r w:rsidRPr="148EC63C">
        <w:rPr>
          <w:lang w:val="en"/>
        </w:rPr>
        <w:t xml:space="preserve">. </w:t>
      </w:r>
    </w:p>
    <w:p w14:paraId="34059C44" w14:textId="23ED02C0" w:rsidR="00F91F1C" w:rsidRDefault="001A7719" w:rsidP="64CB7397">
      <w:pPr>
        <w:spacing w:after="240"/>
      </w:pPr>
      <w:r w:rsidRPr="64CB7397">
        <w:t xml:space="preserve">From </w:t>
      </w:r>
      <w:r w:rsidR="00F91F1C" w:rsidRPr="64CB7397">
        <w:t>January</w:t>
      </w:r>
      <w:r w:rsidR="005C434C" w:rsidRPr="64CB7397">
        <w:rPr>
          <w:rFonts w:cs="Arial"/>
        </w:rPr>
        <w:t xml:space="preserve"> through </w:t>
      </w:r>
      <w:r w:rsidR="00F91F1C" w:rsidRPr="64CB7397">
        <w:rPr>
          <w:rFonts w:cs="Arial"/>
        </w:rPr>
        <w:t>December</w:t>
      </w:r>
      <w:r w:rsidRPr="64CB7397">
        <w:t xml:space="preserve"> 202</w:t>
      </w:r>
      <w:r w:rsidR="00F91F1C" w:rsidRPr="64CB7397">
        <w:t>3</w:t>
      </w:r>
      <w:r w:rsidR="007F7D3C" w:rsidRPr="64CB7397">
        <w:t>,</w:t>
      </w:r>
      <w:r w:rsidR="00F32ACC" w:rsidRPr="64CB7397">
        <w:t xml:space="preserve"> </w:t>
      </w:r>
      <w:r w:rsidR="00184577" w:rsidRPr="64CB7397">
        <w:t xml:space="preserve">COEs within the seven regions created their own </w:t>
      </w:r>
      <w:r w:rsidR="00BE3718" w:rsidRPr="64CB7397">
        <w:t>PL</w:t>
      </w:r>
      <w:r w:rsidR="0014493F" w:rsidRPr="64CB7397">
        <w:t xml:space="preserve"> activities due to their curriculum development and training expertise. In addition, regions worked collaboratively to design cross-region</w:t>
      </w:r>
      <w:r w:rsidR="005C434C" w:rsidRPr="64CB7397">
        <w:t>,</w:t>
      </w:r>
      <w:r w:rsidR="0014493F" w:rsidRPr="64CB7397">
        <w:t xml:space="preserve"> standards-aligned experiences such as the Introduction to CS with </w:t>
      </w:r>
      <w:proofErr w:type="spellStart"/>
      <w:proofErr w:type="gramStart"/>
      <w:r w:rsidR="00970F10" w:rsidRPr="64CB7397">
        <w:t>m</w:t>
      </w:r>
      <w:r w:rsidR="0014493F" w:rsidRPr="64CB7397">
        <w:t>icro:bit</w:t>
      </w:r>
      <w:proofErr w:type="spellEnd"/>
      <w:proofErr w:type="gramEnd"/>
      <w:r w:rsidR="00A6406A" w:rsidRPr="64CB7397">
        <w:t xml:space="preserve">, CS Equity-Minded Instruction in CS, and the CS Equity Workshop for School Leaders. </w:t>
      </w:r>
      <w:r w:rsidR="00CC4159" w:rsidRPr="64CB7397">
        <w:t>There were also opportunitie</w:t>
      </w:r>
      <w:r w:rsidR="00FE5976" w:rsidRPr="64CB7397">
        <w:t xml:space="preserve">s for learning via workshops for COE Leads such as CS First, </w:t>
      </w:r>
      <w:proofErr w:type="spellStart"/>
      <w:proofErr w:type="gramStart"/>
      <w:r w:rsidR="00970F10" w:rsidRPr="64CB7397">
        <w:t>m</w:t>
      </w:r>
      <w:r w:rsidR="00FE5976" w:rsidRPr="64CB7397">
        <w:t>icro:bit</w:t>
      </w:r>
      <w:proofErr w:type="spellEnd"/>
      <w:proofErr w:type="gramEnd"/>
      <w:r w:rsidR="00FE5976" w:rsidRPr="64CB7397">
        <w:t>, and Elementary4CS</w:t>
      </w:r>
      <w:r w:rsidR="00EC0943" w:rsidRPr="64CB7397">
        <w:t xml:space="preserve"> (developed by former CDE CS Coordinator Dr. Emily Thomforde). </w:t>
      </w:r>
    </w:p>
    <w:p w14:paraId="1C9700E7" w14:textId="399CB87D" w:rsidR="005C434C" w:rsidRDefault="00EC0943" w:rsidP="64CB7397">
      <w:pPr>
        <w:spacing w:after="240"/>
      </w:pPr>
      <w:r w:rsidRPr="64CB7397">
        <w:t>PL opportunities were provided in</w:t>
      </w:r>
      <w:r w:rsidR="00407E4D" w:rsidRPr="64CB7397">
        <w:t xml:space="preserve"> </w:t>
      </w:r>
      <w:r w:rsidRPr="64CB7397">
        <w:t>person, virtually, hybrid, and/or hub-and-spoke. A variety of PL activities were included during 2023</w:t>
      </w:r>
      <w:r w:rsidR="005C434C" w:rsidRPr="64CB7397">
        <w:t>,</w:t>
      </w:r>
      <w:r w:rsidRPr="64CB7397">
        <w:t xml:space="preserve"> such as an introduction to CS,</w:t>
      </w:r>
      <w:r w:rsidR="00B02AC6" w:rsidRPr="64CB7397">
        <w:t xml:space="preserve"> CS Principles, and</w:t>
      </w:r>
      <w:r w:rsidRPr="64CB7397">
        <w:t xml:space="preserve"> Strategic </w:t>
      </w:r>
      <w:proofErr w:type="spellStart"/>
      <w:r w:rsidRPr="64CB7397">
        <w:t>C</w:t>
      </w:r>
      <w:r w:rsidR="001B269F" w:rsidRPr="64CB7397">
        <w:t>Sf</w:t>
      </w:r>
      <w:r w:rsidRPr="64CB7397">
        <w:t>orAll</w:t>
      </w:r>
      <w:proofErr w:type="spellEnd"/>
      <w:r w:rsidRPr="64CB7397">
        <w:t xml:space="preserve"> Resource and Implementation Planning Tool (SCRIPT) training</w:t>
      </w:r>
      <w:r w:rsidR="00B02AC6" w:rsidRPr="64CB7397">
        <w:t>. Participants attended workshops during the Summer of CS and were also invited and encouraged to continue with workshops on the same or similar topics during the academic year. This provided continuous learning for educators</w:t>
      </w:r>
      <w:r w:rsidR="00287513" w:rsidRPr="64CB7397">
        <w:t>.</w:t>
      </w:r>
    </w:p>
    <w:p w14:paraId="4C5E72F1" w14:textId="77777777" w:rsidR="005C434C" w:rsidRDefault="005C434C">
      <w:pPr>
        <w:spacing w:after="160" w:line="259" w:lineRule="auto"/>
        <w:rPr>
          <w:lang w:val="en"/>
        </w:rPr>
      </w:pPr>
      <w:r>
        <w:rPr>
          <w:lang w:val="en"/>
        </w:rPr>
        <w:br w:type="page"/>
      </w:r>
    </w:p>
    <w:p w14:paraId="214BB6B4" w14:textId="77777777" w:rsidR="005C434C" w:rsidRDefault="00A64F15" w:rsidP="00A64F15">
      <w:pPr>
        <w:spacing w:after="240"/>
        <w:rPr>
          <w:lang w:val="en"/>
        </w:rPr>
      </w:pPr>
      <w:r>
        <w:rPr>
          <w:lang w:val="en"/>
        </w:rPr>
        <w:lastRenderedPageBreak/>
        <w:t xml:space="preserve">Table </w:t>
      </w:r>
      <w:r w:rsidR="00287513">
        <w:rPr>
          <w:lang w:val="en"/>
        </w:rPr>
        <w:t>13</w:t>
      </w:r>
      <w:r w:rsidRPr="009D06A5">
        <w:rPr>
          <w:lang w:val="en"/>
        </w:rPr>
        <w:t xml:space="preserve"> shows</w:t>
      </w:r>
      <w:r>
        <w:rPr>
          <w:lang w:val="en"/>
        </w:rPr>
        <w:t xml:space="preserve"> the activities provided during </w:t>
      </w:r>
      <w:r w:rsidR="009A2633">
        <w:rPr>
          <w:bCs/>
        </w:rPr>
        <w:t>January</w:t>
      </w:r>
      <w:r w:rsidR="005C434C">
        <w:rPr>
          <w:rFonts w:cs="Arial"/>
          <w:bCs/>
        </w:rPr>
        <w:t xml:space="preserve"> through </w:t>
      </w:r>
      <w:r w:rsidR="009A2633">
        <w:rPr>
          <w:bCs/>
        </w:rPr>
        <w:t>December</w:t>
      </w:r>
      <w:r w:rsidR="009A2633" w:rsidRPr="00B268FC">
        <w:rPr>
          <w:bCs/>
        </w:rPr>
        <w:t xml:space="preserve"> 2023 </w:t>
      </w:r>
      <w:r>
        <w:rPr>
          <w:lang w:val="en"/>
        </w:rPr>
        <w:t xml:space="preserve">for the </w:t>
      </w:r>
      <w:r w:rsidR="008147CB">
        <w:rPr>
          <w:lang w:val="en"/>
        </w:rPr>
        <w:t xml:space="preserve">2021 </w:t>
      </w:r>
      <w:r>
        <w:rPr>
          <w:lang w:val="en"/>
        </w:rPr>
        <w:t>EWIG</w:t>
      </w:r>
      <w:r w:rsidR="00460BFC">
        <w:rPr>
          <w:lang w:val="en"/>
        </w:rPr>
        <w:t xml:space="preserve"> Program</w:t>
      </w:r>
      <w:r>
        <w:rPr>
          <w:lang w:val="en"/>
        </w:rPr>
        <w:t>: CS.</w:t>
      </w:r>
    </w:p>
    <w:p w14:paraId="223BEAF0" w14:textId="5F9BE688" w:rsidR="00A64F15" w:rsidRDefault="00A64F15" w:rsidP="00A64F15">
      <w:pPr>
        <w:spacing w:after="240"/>
        <w:rPr>
          <w:b/>
        </w:rPr>
      </w:pPr>
      <w:r w:rsidRPr="005278E8">
        <w:rPr>
          <w:b/>
        </w:rPr>
        <w:t xml:space="preserve">Table </w:t>
      </w:r>
      <w:r w:rsidR="00287513">
        <w:rPr>
          <w:b/>
          <w:lang w:val="en"/>
        </w:rPr>
        <w:t>13</w:t>
      </w:r>
      <w:r w:rsidRPr="005278E8">
        <w:rPr>
          <w:b/>
        </w:rPr>
        <w:t xml:space="preserve">: </w:t>
      </w:r>
      <w:r w:rsidR="0099615A">
        <w:rPr>
          <w:b/>
        </w:rPr>
        <w:t>U</w:t>
      </w:r>
      <w:r w:rsidR="00A35ECF">
        <w:rPr>
          <w:b/>
        </w:rPr>
        <w:t xml:space="preserve">niversity of California, </w:t>
      </w:r>
      <w:r w:rsidR="0099615A">
        <w:rPr>
          <w:b/>
        </w:rPr>
        <w:t>L</w:t>
      </w:r>
      <w:r w:rsidR="00A35ECF">
        <w:rPr>
          <w:b/>
        </w:rPr>
        <w:t xml:space="preserve">os </w:t>
      </w:r>
      <w:r w:rsidR="0099615A">
        <w:rPr>
          <w:b/>
        </w:rPr>
        <w:t>A</w:t>
      </w:r>
      <w:r w:rsidR="00A35ECF">
        <w:rPr>
          <w:b/>
        </w:rPr>
        <w:t>ngeles</w:t>
      </w:r>
      <w:r w:rsidR="00283658">
        <w:rPr>
          <w:rFonts w:cs="Arial"/>
          <w:b/>
        </w:rPr>
        <w:t>—</w:t>
      </w:r>
      <w:r w:rsidR="0099615A">
        <w:rPr>
          <w:b/>
        </w:rPr>
        <w:t>E</w:t>
      </w:r>
      <w:r w:rsidR="00A35ECF">
        <w:rPr>
          <w:b/>
        </w:rPr>
        <w:t xml:space="preserve">ducator </w:t>
      </w:r>
      <w:r w:rsidR="0099615A">
        <w:rPr>
          <w:b/>
        </w:rPr>
        <w:t>W</w:t>
      </w:r>
      <w:r w:rsidR="00A35ECF">
        <w:rPr>
          <w:b/>
        </w:rPr>
        <w:t xml:space="preserve">orkforce </w:t>
      </w:r>
      <w:r w:rsidR="0099615A">
        <w:rPr>
          <w:b/>
        </w:rPr>
        <w:t>I</w:t>
      </w:r>
      <w:r w:rsidR="00A35ECF">
        <w:rPr>
          <w:b/>
        </w:rPr>
        <w:t xml:space="preserve">nvestment </w:t>
      </w:r>
      <w:r w:rsidR="0099615A">
        <w:rPr>
          <w:b/>
        </w:rPr>
        <w:t>G</w:t>
      </w:r>
      <w:r w:rsidR="00A35ECF">
        <w:rPr>
          <w:b/>
        </w:rPr>
        <w:t>rant</w:t>
      </w:r>
      <w:r w:rsidR="00AA19A5">
        <w:rPr>
          <w:b/>
        </w:rPr>
        <w:t xml:space="preserve"> Program</w:t>
      </w:r>
      <w:r w:rsidR="0099615A">
        <w:rPr>
          <w:b/>
        </w:rPr>
        <w:t>: C</w:t>
      </w:r>
      <w:r w:rsidR="00A35ECF">
        <w:rPr>
          <w:b/>
        </w:rPr>
        <w:t xml:space="preserve">omputer </w:t>
      </w:r>
      <w:r w:rsidR="0099615A">
        <w:rPr>
          <w:b/>
        </w:rPr>
        <w:t>S</w:t>
      </w:r>
      <w:r w:rsidR="00A35ECF">
        <w:rPr>
          <w:b/>
        </w:rPr>
        <w:t>cience</w:t>
      </w:r>
      <w:r w:rsidRPr="005278E8">
        <w:rPr>
          <w:b/>
        </w:rPr>
        <w:t xml:space="preserve"> Activities </w:t>
      </w:r>
      <w:r>
        <w:rPr>
          <w:b/>
        </w:rPr>
        <w:t>(</w:t>
      </w:r>
      <w:r w:rsidR="009A2633" w:rsidRPr="009A2633">
        <w:rPr>
          <w:b/>
        </w:rPr>
        <w:t>January</w:t>
      </w:r>
      <w:r w:rsidR="005C434C">
        <w:rPr>
          <w:rFonts w:cs="Arial"/>
          <w:b/>
        </w:rPr>
        <w:t xml:space="preserve"> Through </w:t>
      </w:r>
      <w:r w:rsidR="009A2633" w:rsidRPr="009A2633">
        <w:rPr>
          <w:b/>
        </w:rPr>
        <w:t>December 2023</w:t>
      </w:r>
      <w:r w:rsidR="009A2633">
        <w:rPr>
          <w:b/>
        </w:rPr>
        <w:t>)</w:t>
      </w:r>
    </w:p>
    <w:tbl>
      <w:tblPr>
        <w:tblStyle w:val="TableGrid"/>
        <w:tblW w:w="13135" w:type="dxa"/>
        <w:tblLayout w:type="fixed"/>
        <w:tblLook w:val="04A0" w:firstRow="1" w:lastRow="0" w:firstColumn="1" w:lastColumn="0" w:noHBand="0" w:noVBand="1"/>
        <w:tblDescription w:val="Table 13 shows the 2021 EWIG: CS professional learning activities, dates, and a description of the activity between January and December 2023."/>
      </w:tblPr>
      <w:tblGrid>
        <w:gridCol w:w="2875"/>
        <w:gridCol w:w="1890"/>
        <w:gridCol w:w="8370"/>
      </w:tblGrid>
      <w:tr w:rsidR="006C0733" w14:paraId="366F5815" w14:textId="77777777" w:rsidTr="001049AD">
        <w:trPr>
          <w:cantSplit/>
          <w:tblHeader/>
        </w:trPr>
        <w:tc>
          <w:tcPr>
            <w:tcW w:w="2875" w:type="dxa"/>
            <w:shd w:val="clear" w:color="auto" w:fill="F2F2F2" w:themeFill="background1" w:themeFillShade="F2"/>
          </w:tcPr>
          <w:p w14:paraId="6FB0BD72" w14:textId="77777777" w:rsidR="006C0733" w:rsidRPr="001049AD" w:rsidRDefault="006C0733" w:rsidP="00466B4B">
            <w:pPr>
              <w:spacing w:after="240"/>
              <w:rPr>
                <w:rFonts w:cs="Arial"/>
                <w:b/>
              </w:rPr>
            </w:pPr>
            <w:r w:rsidRPr="001049AD">
              <w:rPr>
                <w:rFonts w:cs="Arial"/>
                <w:b/>
              </w:rPr>
              <w:t>Activity</w:t>
            </w:r>
          </w:p>
        </w:tc>
        <w:tc>
          <w:tcPr>
            <w:tcW w:w="1890" w:type="dxa"/>
            <w:shd w:val="clear" w:color="auto" w:fill="F2F2F2" w:themeFill="background1" w:themeFillShade="F2"/>
          </w:tcPr>
          <w:p w14:paraId="6A60AA75" w14:textId="77777777" w:rsidR="006C0733" w:rsidRPr="001049AD" w:rsidRDefault="006C0733" w:rsidP="00466B4B">
            <w:pPr>
              <w:spacing w:after="240"/>
              <w:rPr>
                <w:rFonts w:cs="Arial"/>
                <w:b/>
              </w:rPr>
            </w:pPr>
            <w:r w:rsidRPr="001049AD">
              <w:rPr>
                <w:rFonts w:cs="Arial"/>
                <w:b/>
              </w:rPr>
              <w:t>Date(s)</w:t>
            </w:r>
          </w:p>
        </w:tc>
        <w:tc>
          <w:tcPr>
            <w:tcW w:w="8370" w:type="dxa"/>
            <w:shd w:val="clear" w:color="auto" w:fill="F2F2F2" w:themeFill="background1" w:themeFillShade="F2"/>
          </w:tcPr>
          <w:p w14:paraId="19784803" w14:textId="580D5274" w:rsidR="006C0733" w:rsidRPr="001049AD" w:rsidRDefault="006C0733" w:rsidP="00466B4B">
            <w:pPr>
              <w:spacing w:after="240"/>
              <w:rPr>
                <w:rFonts w:cs="Arial"/>
                <w:b/>
              </w:rPr>
            </w:pPr>
            <w:r w:rsidRPr="001049AD">
              <w:rPr>
                <w:rFonts w:cs="Arial"/>
                <w:b/>
              </w:rPr>
              <w:t xml:space="preserve">Description </w:t>
            </w:r>
          </w:p>
        </w:tc>
      </w:tr>
      <w:tr w:rsidR="004E0DE2" w14:paraId="4FC78DAD" w14:textId="77777777" w:rsidTr="001049AD">
        <w:trPr>
          <w:cantSplit/>
        </w:trPr>
        <w:tc>
          <w:tcPr>
            <w:tcW w:w="2875" w:type="dxa"/>
          </w:tcPr>
          <w:p w14:paraId="50A1459C" w14:textId="7C246A94" w:rsidR="004E0DE2" w:rsidRPr="001049AD" w:rsidRDefault="004E0DE2" w:rsidP="00466B4B">
            <w:pPr>
              <w:spacing w:after="240"/>
              <w:rPr>
                <w:rFonts w:cs="Arial"/>
              </w:rPr>
            </w:pPr>
            <w:r w:rsidRPr="001049AD">
              <w:rPr>
                <w:rFonts w:cs="Arial"/>
              </w:rPr>
              <w:t xml:space="preserve">Code </w:t>
            </w:r>
            <w:proofErr w:type="spellStart"/>
            <w:r w:rsidRPr="001049AD">
              <w:rPr>
                <w:rFonts w:cs="Arial"/>
              </w:rPr>
              <w:t>N’Play</w:t>
            </w:r>
            <w:proofErr w:type="spellEnd"/>
          </w:p>
        </w:tc>
        <w:tc>
          <w:tcPr>
            <w:tcW w:w="1890" w:type="dxa"/>
          </w:tcPr>
          <w:p w14:paraId="55F85BFE" w14:textId="6866EA4C" w:rsidR="004E0DE2" w:rsidRPr="001049AD" w:rsidRDefault="00AA19A5" w:rsidP="00466B4B">
            <w:pPr>
              <w:spacing w:after="240"/>
              <w:rPr>
                <w:rFonts w:cs="Arial"/>
              </w:rPr>
            </w:pPr>
            <w:r w:rsidRPr="001049AD">
              <w:rPr>
                <w:rFonts w:cs="Arial"/>
              </w:rPr>
              <w:t>January 11, 2023</w:t>
            </w:r>
          </w:p>
        </w:tc>
        <w:tc>
          <w:tcPr>
            <w:tcW w:w="8370" w:type="dxa"/>
          </w:tcPr>
          <w:p w14:paraId="33EE15D0" w14:textId="47FBD67D" w:rsidR="004E0DE2" w:rsidRPr="001049AD" w:rsidRDefault="004E0DE2" w:rsidP="00466B4B">
            <w:pPr>
              <w:pStyle w:val="Default"/>
              <w:spacing w:after="240"/>
              <w:rPr>
                <w:rFonts w:ascii="Arial" w:hAnsi="Arial" w:cs="Arial"/>
              </w:rPr>
            </w:pPr>
            <w:r w:rsidRPr="001049AD">
              <w:rPr>
                <w:rFonts w:ascii="Arial" w:hAnsi="Arial" w:cs="Arial"/>
              </w:rPr>
              <w:t>Facilitated discussion regarding teachable machines and ChatGPT.</w:t>
            </w:r>
          </w:p>
        </w:tc>
      </w:tr>
      <w:tr w:rsidR="006C0733" w14:paraId="4D4C54DC" w14:textId="77777777" w:rsidTr="001049AD">
        <w:trPr>
          <w:cantSplit/>
        </w:trPr>
        <w:tc>
          <w:tcPr>
            <w:tcW w:w="2875" w:type="dxa"/>
          </w:tcPr>
          <w:p w14:paraId="1D13B8CE" w14:textId="4F103B5C" w:rsidR="006C0733" w:rsidRPr="001049AD" w:rsidRDefault="006C0733" w:rsidP="00466B4B">
            <w:pPr>
              <w:spacing w:after="240"/>
              <w:rPr>
                <w:rFonts w:cs="Arial"/>
              </w:rPr>
            </w:pPr>
            <w:bookmarkStart w:id="49" w:name="_Hlk154672654"/>
            <w:r w:rsidRPr="001049AD">
              <w:rPr>
                <w:rFonts w:cs="Arial"/>
              </w:rPr>
              <w:t xml:space="preserve">Counselors </w:t>
            </w:r>
            <w:r w:rsidR="007C3C4E" w:rsidRPr="001049AD">
              <w:rPr>
                <w:rFonts w:cs="Arial"/>
              </w:rPr>
              <w:t xml:space="preserve">4 </w:t>
            </w:r>
            <w:r w:rsidRPr="001049AD">
              <w:rPr>
                <w:rFonts w:cs="Arial"/>
              </w:rPr>
              <w:t>Computing</w:t>
            </w:r>
            <w:r w:rsidR="007C3C4E" w:rsidRPr="001049AD">
              <w:rPr>
                <w:rFonts w:cs="Arial"/>
              </w:rPr>
              <w:t xml:space="preserve"> (C4C)</w:t>
            </w:r>
            <w:r w:rsidRPr="001049AD">
              <w:rPr>
                <w:rFonts w:cs="Arial"/>
              </w:rPr>
              <w:t xml:space="preserve"> Workshop</w:t>
            </w:r>
          </w:p>
        </w:tc>
        <w:tc>
          <w:tcPr>
            <w:tcW w:w="1890" w:type="dxa"/>
          </w:tcPr>
          <w:p w14:paraId="18A57255" w14:textId="393C7F70" w:rsidR="006C0733" w:rsidRPr="001049AD" w:rsidRDefault="00AA19A5" w:rsidP="00466B4B">
            <w:pPr>
              <w:spacing w:after="240"/>
              <w:rPr>
                <w:rFonts w:cs="Arial"/>
              </w:rPr>
            </w:pPr>
            <w:r w:rsidRPr="001049AD">
              <w:rPr>
                <w:rFonts w:cs="Arial"/>
              </w:rPr>
              <w:t>January 24, 2023</w:t>
            </w:r>
          </w:p>
        </w:tc>
        <w:tc>
          <w:tcPr>
            <w:tcW w:w="8370" w:type="dxa"/>
          </w:tcPr>
          <w:p w14:paraId="485057FD" w14:textId="351C12B4" w:rsidR="006C0733" w:rsidRPr="001049AD" w:rsidRDefault="006C0733" w:rsidP="00466B4B">
            <w:pPr>
              <w:pStyle w:val="Default"/>
              <w:spacing w:after="240"/>
              <w:rPr>
                <w:rFonts w:ascii="Arial" w:hAnsi="Arial" w:cs="Arial"/>
              </w:rPr>
            </w:pPr>
            <w:r w:rsidRPr="001049AD">
              <w:rPr>
                <w:rFonts w:ascii="Arial" w:hAnsi="Arial" w:cs="Arial"/>
              </w:rPr>
              <w:t>Provided school counselors with resources and strategies to encourage and support students in pursuing</w:t>
            </w:r>
            <w:r w:rsidR="00272C79" w:rsidRPr="001049AD">
              <w:rPr>
                <w:rFonts w:ascii="Arial" w:hAnsi="Arial" w:cs="Arial"/>
              </w:rPr>
              <w:t xml:space="preserve"> careers in</w:t>
            </w:r>
            <w:r w:rsidRPr="001049AD">
              <w:rPr>
                <w:rFonts w:ascii="Arial" w:hAnsi="Arial" w:cs="Arial"/>
              </w:rPr>
              <w:t xml:space="preserve"> computing education. Goals were to increase awareness of computing careers, provide resources for supporting students, promote equity and inclusion, and encourage action.</w:t>
            </w:r>
          </w:p>
        </w:tc>
      </w:tr>
      <w:tr w:rsidR="006C0733" w14:paraId="68635D43" w14:textId="77777777" w:rsidTr="001049AD">
        <w:trPr>
          <w:cantSplit/>
        </w:trPr>
        <w:tc>
          <w:tcPr>
            <w:tcW w:w="2875" w:type="dxa"/>
          </w:tcPr>
          <w:p w14:paraId="04C67213" w14:textId="2719203A" w:rsidR="006C0733" w:rsidRPr="001049AD" w:rsidRDefault="006C0733" w:rsidP="00466B4B">
            <w:pPr>
              <w:spacing w:after="240"/>
              <w:rPr>
                <w:rFonts w:cs="Arial"/>
              </w:rPr>
            </w:pPr>
            <w:r w:rsidRPr="001049AD">
              <w:rPr>
                <w:rFonts w:cs="Arial"/>
              </w:rPr>
              <w:t xml:space="preserve">CS </w:t>
            </w:r>
            <w:r w:rsidR="00C4455F" w:rsidRPr="001049AD">
              <w:rPr>
                <w:rFonts w:cs="Arial"/>
              </w:rPr>
              <w:t>and</w:t>
            </w:r>
            <w:r w:rsidRPr="001049AD">
              <w:rPr>
                <w:rFonts w:cs="Arial"/>
              </w:rPr>
              <w:t xml:space="preserve"> Storytelling </w:t>
            </w:r>
            <w:r w:rsidR="00AA19A5" w:rsidRPr="001049AD">
              <w:rPr>
                <w:rFonts w:cs="Arial"/>
              </w:rPr>
              <w:t xml:space="preserve">CoP </w:t>
            </w:r>
          </w:p>
        </w:tc>
        <w:tc>
          <w:tcPr>
            <w:tcW w:w="1890" w:type="dxa"/>
          </w:tcPr>
          <w:p w14:paraId="4C1305D0" w14:textId="3910B0B9" w:rsidR="006C0733" w:rsidRPr="001049AD" w:rsidRDefault="00AA19A5" w:rsidP="00466B4B">
            <w:pPr>
              <w:spacing w:after="240"/>
              <w:rPr>
                <w:rFonts w:cs="Arial"/>
              </w:rPr>
            </w:pPr>
            <w:r w:rsidRPr="001049AD">
              <w:rPr>
                <w:rFonts w:cs="Arial"/>
              </w:rPr>
              <w:t>January 24, 2023</w:t>
            </w:r>
          </w:p>
        </w:tc>
        <w:tc>
          <w:tcPr>
            <w:tcW w:w="8370" w:type="dxa"/>
          </w:tcPr>
          <w:p w14:paraId="04A5D184" w14:textId="3B397734" w:rsidR="006C0733" w:rsidRPr="001049AD" w:rsidRDefault="006C0733" w:rsidP="00466B4B">
            <w:pPr>
              <w:pStyle w:val="Default"/>
              <w:spacing w:after="240"/>
              <w:rPr>
                <w:rFonts w:ascii="Arial" w:hAnsi="Arial" w:cs="Arial"/>
              </w:rPr>
            </w:pPr>
            <w:r w:rsidRPr="001049AD">
              <w:rPr>
                <w:rFonts w:ascii="Arial" w:hAnsi="Arial" w:cs="Arial"/>
              </w:rPr>
              <w:t>Focused on using Storytelling to learn CS and provided educators an opportunity to collaborate on current practices and experiences.</w:t>
            </w:r>
          </w:p>
        </w:tc>
      </w:tr>
      <w:tr w:rsidR="00764B39" w14:paraId="37DA1EE1" w14:textId="77777777" w:rsidTr="001049AD">
        <w:trPr>
          <w:cantSplit/>
        </w:trPr>
        <w:tc>
          <w:tcPr>
            <w:tcW w:w="2875" w:type="dxa"/>
          </w:tcPr>
          <w:p w14:paraId="4AABA6CB" w14:textId="2E126A33" w:rsidR="00764B39" w:rsidRPr="001049AD" w:rsidRDefault="00764B39" w:rsidP="00466B4B">
            <w:pPr>
              <w:spacing w:after="240"/>
              <w:rPr>
                <w:rFonts w:cs="Arial"/>
              </w:rPr>
            </w:pPr>
            <w:r w:rsidRPr="001049AD">
              <w:rPr>
                <w:rFonts w:cs="Arial"/>
              </w:rPr>
              <w:t>CS Equity Workshop</w:t>
            </w:r>
            <w:r w:rsidR="002E05EF" w:rsidRPr="001049AD">
              <w:rPr>
                <w:rFonts w:cs="Arial"/>
              </w:rPr>
              <w:t xml:space="preserve"> for School Leaders</w:t>
            </w:r>
          </w:p>
        </w:tc>
        <w:tc>
          <w:tcPr>
            <w:tcW w:w="1890" w:type="dxa"/>
          </w:tcPr>
          <w:p w14:paraId="362A8A85" w14:textId="3C62EF7A" w:rsidR="00764B39" w:rsidRPr="001049AD" w:rsidRDefault="00AA19A5" w:rsidP="00466B4B">
            <w:pPr>
              <w:spacing w:after="240"/>
              <w:rPr>
                <w:rFonts w:cs="Arial"/>
              </w:rPr>
            </w:pPr>
            <w:r w:rsidRPr="001049AD">
              <w:rPr>
                <w:rFonts w:cs="Arial"/>
              </w:rPr>
              <w:t>January 24, 2023</w:t>
            </w:r>
          </w:p>
        </w:tc>
        <w:tc>
          <w:tcPr>
            <w:tcW w:w="8370" w:type="dxa"/>
          </w:tcPr>
          <w:p w14:paraId="1910E2D1" w14:textId="4215D3BC" w:rsidR="00764B39" w:rsidRPr="001049AD" w:rsidRDefault="00660382" w:rsidP="00466B4B">
            <w:pPr>
              <w:pStyle w:val="Default"/>
              <w:spacing w:after="240"/>
              <w:rPr>
                <w:rFonts w:ascii="Arial" w:hAnsi="Arial" w:cs="Arial"/>
              </w:rPr>
            </w:pPr>
            <w:r w:rsidRPr="001049AD">
              <w:rPr>
                <w:rFonts w:ascii="Arial" w:hAnsi="Arial" w:cs="Arial"/>
              </w:rPr>
              <w:t>Provided opportunity to experience CS mini lesson</w:t>
            </w:r>
            <w:r w:rsidR="00F61AB4" w:rsidRPr="001049AD">
              <w:rPr>
                <w:rFonts w:ascii="Arial" w:hAnsi="Arial" w:cs="Arial"/>
              </w:rPr>
              <w:t>s</w:t>
            </w:r>
            <w:r w:rsidRPr="001049AD">
              <w:rPr>
                <w:rFonts w:ascii="Arial" w:hAnsi="Arial" w:cs="Arial"/>
              </w:rPr>
              <w:t xml:space="preserve"> via presentation regarding Muddy City</w:t>
            </w:r>
            <w:r w:rsidR="00F71A0A" w:rsidRPr="001049AD">
              <w:rPr>
                <w:rFonts w:ascii="Arial" w:hAnsi="Arial" w:cs="Arial"/>
              </w:rPr>
              <w:t>, examining bias, CS First activities, CS data,</w:t>
            </w:r>
            <w:r w:rsidRPr="001049AD">
              <w:rPr>
                <w:rFonts w:ascii="Arial" w:hAnsi="Arial" w:cs="Arial"/>
              </w:rPr>
              <w:t xml:space="preserve"> and the</w:t>
            </w:r>
            <w:r w:rsidR="005C5FC9" w:rsidRPr="001049AD">
              <w:rPr>
                <w:rFonts w:ascii="Arial" w:hAnsi="Arial" w:cs="Arial"/>
              </w:rPr>
              <w:t xml:space="preserve"> </w:t>
            </w:r>
            <w:r w:rsidR="005C5FC9" w:rsidRPr="001049AD">
              <w:rPr>
                <w:rFonts w:ascii="Arial" w:hAnsi="Arial" w:cs="Arial"/>
                <w:i/>
                <w:iCs/>
              </w:rPr>
              <w:t>CA</w:t>
            </w:r>
            <w:r w:rsidRPr="001049AD">
              <w:rPr>
                <w:rFonts w:ascii="Arial" w:hAnsi="Arial" w:cs="Arial"/>
                <w:i/>
                <w:iCs/>
              </w:rPr>
              <w:t xml:space="preserve"> CS</w:t>
            </w:r>
            <w:r w:rsidR="005C5FC9" w:rsidRPr="001049AD">
              <w:rPr>
                <w:rFonts w:ascii="Arial" w:hAnsi="Arial" w:cs="Arial"/>
                <w:i/>
                <w:iCs/>
              </w:rPr>
              <w:t xml:space="preserve"> Content</w:t>
            </w:r>
            <w:r w:rsidRPr="001049AD">
              <w:rPr>
                <w:rFonts w:ascii="Arial" w:hAnsi="Arial" w:cs="Arial"/>
                <w:i/>
                <w:iCs/>
              </w:rPr>
              <w:t xml:space="preserve"> Standards</w:t>
            </w:r>
            <w:r w:rsidR="00E70DA6" w:rsidRPr="001049AD">
              <w:rPr>
                <w:rFonts w:ascii="Arial" w:hAnsi="Arial" w:cs="Arial"/>
              </w:rPr>
              <w:t>.</w:t>
            </w:r>
          </w:p>
        </w:tc>
      </w:tr>
      <w:tr w:rsidR="004C66C5" w14:paraId="5DCEDD34" w14:textId="77777777" w:rsidTr="001049AD">
        <w:trPr>
          <w:cantSplit/>
        </w:trPr>
        <w:tc>
          <w:tcPr>
            <w:tcW w:w="2875" w:type="dxa"/>
          </w:tcPr>
          <w:p w14:paraId="32AAAF2F" w14:textId="00758553" w:rsidR="004C66C5" w:rsidRPr="001049AD" w:rsidRDefault="00970F10" w:rsidP="00466B4B">
            <w:pPr>
              <w:spacing w:after="240"/>
              <w:rPr>
                <w:rFonts w:cs="Arial"/>
              </w:rPr>
            </w:pPr>
            <w:proofErr w:type="spellStart"/>
            <w:proofErr w:type="gramStart"/>
            <w:r w:rsidRPr="001049AD">
              <w:rPr>
                <w:rFonts w:cs="Arial"/>
              </w:rPr>
              <w:t>m</w:t>
            </w:r>
            <w:r w:rsidR="004C66C5" w:rsidRPr="001049AD">
              <w:rPr>
                <w:rFonts w:cs="Arial"/>
              </w:rPr>
              <w:t>icro:</w:t>
            </w:r>
            <w:r w:rsidRPr="001049AD">
              <w:rPr>
                <w:rFonts w:cs="Arial"/>
              </w:rPr>
              <w:t>b</w:t>
            </w:r>
            <w:r w:rsidR="004C66C5" w:rsidRPr="001049AD">
              <w:rPr>
                <w:rFonts w:cs="Arial"/>
              </w:rPr>
              <w:t>it</w:t>
            </w:r>
            <w:proofErr w:type="spellEnd"/>
            <w:proofErr w:type="gramEnd"/>
            <w:r w:rsidR="004C66C5" w:rsidRPr="001049AD">
              <w:rPr>
                <w:rFonts w:cs="Arial"/>
              </w:rPr>
              <w:t xml:space="preserve"> Workshop</w:t>
            </w:r>
          </w:p>
        </w:tc>
        <w:tc>
          <w:tcPr>
            <w:tcW w:w="1890" w:type="dxa"/>
          </w:tcPr>
          <w:p w14:paraId="590F6BD9" w14:textId="29D0F4E2" w:rsidR="004C66C5" w:rsidRPr="001049AD" w:rsidRDefault="00D91EDA" w:rsidP="00466B4B">
            <w:pPr>
              <w:spacing w:after="240"/>
              <w:rPr>
                <w:rFonts w:cs="Arial"/>
              </w:rPr>
            </w:pPr>
            <w:r w:rsidRPr="001049AD">
              <w:rPr>
                <w:rFonts w:cs="Arial"/>
              </w:rPr>
              <w:t>January 25, 2023</w:t>
            </w:r>
          </w:p>
        </w:tc>
        <w:tc>
          <w:tcPr>
            <w:tcW w:w="8370" w:type="dxa"/>
          </w:tcPr>
          <w:p w14:paraId="3FA95280" w14:textId="2BEA7712" w:rsidR="004C66C5" w:rsidRPr="001049AD" w:rsidRDefault="00D1383D" w:rsidP="00466B4B">
            <w:pPr>
              <w:pStyle w:val="Default"/>
              <w:spacing w:after="240"/>
              <w:rPr>
                <w:rFonts w:ascii="Arial" w:hAnsi="Arial" w:cs="Arial"/>
              </w:rPr>
            </w:pPr>
            <w:r w:rsidRPr="001049AD">
              <w:rPr>
                <w:rFonts w:ascii="Arial" w:hAnsi="Arial" w:cs="Arial"/>
              </w:rPr>
              <w:t>P</w:t>
            </w:r>
            <w:r w:rsidR="004C66C5" w:rsidRPr="001049AD">
              <w:rPr>
                <w:rFonts w:ascii="Arial" w:hAnsi="Arial" w:cs="Arial"/>
              </w:rPr>
              <w:t>rovid</w:t>
            </w:r>
            <w:r w:rsidRPr="001049AD">
              <w:rPr>
                <w:rFonts w:ascii="Arial" w:hAnsi="Arial" w:cs="Arial"/>
              </w:rPr>
              <w:t>ed</w:t>
            </w:r>
            <w:r w:rsidR="004C66C5" w:rsidRPr="001049AD">
              <w:rPr>
                <w:rFonts w:ascii="Arial" w:hAnsi="Arial" w:cs="Arial"/>
              </w:rPr>
              <w:t xml:space="preserve"> hands-on experience around design thinking, state standard core</w:t>
            </w:r>
            <w:r w:rsidRPr="001049AD">
              <w:rPr>
                <w:rFonts w:ascii="Arial" w:hAnsi="Arial" w:cs="Arial"/>
              </w:rPr>
              <w:t>,</w:t>
            </w:r>
            <w:r w:rsidR="004C66C5" w:rsidRPr="001049AD">
              <w:rPr>
                <w:rFonts w:ascii="Arial" w:hAnsi="Arial" w:cs="Arial"/>
              </w:rPr>
              <w:t xml:space="preserve"> and CS integration</w:t>
            </w:r>
            <w:r w:rsidR="00D91EDA" w:rsidRPr="001049AD">
              <w:rPr>
                <w:rFonts w:ascii="Arial" w:hAnsi="Arial" w:cs="Arial"/>
              </w:rPr>
              <w:t>.</w:t>
            </w:r>
          </w:p>
        </w:tc>
      </w:tr>
      <w:tr w:rsidR="006C0733" w14:paraId="108E94AA" w14:textId="77777777" w:rsidTr="001049AD">
        <w:trPr>
          <w:cantSplit/>
        </w:trPr>
        <w:tc>
          <w:tcPr>
            <w:tcW w:w="2875" w:type="dxa"/>
          </w:tcPr>
          <w:p w14:paraId="194FD1CF" w14:textId="6B9DE5D2" w:rsidR="006C0733" w:rsidRPr="001049AD" w:rsidRDefault="006C0733" w:rsidP="00466B4B">
            <w:pPr>
              <w:spacing w:after="240"/>
              <w:rPr>
                <w:rFonts w:cs="Arial"/>
                <w:highlight w:val="yellow"/>
              </w:rPr>
            </w:pPr>
            <w:r w:rsidRPr="001049AD">
              <w:rPr>
                <w:rFonts w:cs="Arial"/>
              </w:rPr>
              <w:t>Tracy USD Support</w:t>
            </w:r>
            <w:r w:rsidR="00283658" w:rsidRPr="001049AD">
              <w:rPr>
                <w:rFonts w:cs="Arial"/>
              </w:rPr>
              <w:t>—</w:t>
            </w:r>
            <w:r w:rsidRPr="001049AD">
              <w:rPr>
                <w:rFonts w:cs="Arial"/>
              </w:rPr>
              <w:t>Chemistry</w:t>
            </w:r>
          </w:p>
        </w:tc>
        <w:tc>
          <w:tcPr>
            <w:tcW w:w="1890" w:type="dxa"/>
          </w:tcPr>
          <w:p w14:paraId="2630AD52" w14:textId="46162C34" w:rsidR="006C0733" w:rsidRPr="001049AD" w:rsidRDefault="00BA3C2C" w:rsidP="00466B4B">
            <w:pPr>
              <w:spacing w:after="240"/>
              <w:rPr>
                <w:rFonts w:cs="Arial"/>
              </w:rPr>
            </w:pPr>
            <w:r w:rsidRPr="001049AD">
              <w:rPr>
                <w:rFonts w:cs="Arial"/>
              </w:rPr>
              <w:t>February 1, 2023</w:t>
            </w:r>
          </w:p>
        </w:tc>
        <w:tc>
          <w:tcPr>
            <w:tcW w:w="8370" w:type="dxa"/>
          </w:tcPr>
          <w:p w14:paraId="29788B8E" w14:textId="5267E232" w:rsidR="006C0733" w:rsidRPr="001049AD" w:rsidRDefault="006C0733" w:rsidP="00466B4B">
            <w:pPr>
              <w:pStyle w:val="Default"/>
              <w:spacing w:after="240"/>
              <w:rPr>
                <w:rFonts w:ascii="Arial" w:hAnsi="Arial" w:cs="Arial"/>
              </w:rPr>
            </w:pPr>
            <w:r w:rsidRPr="001049AD">
              <w:rPr>
                <w:rFonts w:ascii="Arial" w:hAnsi="Arial" w:cs="Arial"/>
              </w:rPr>
              <w:t>Introduced teacher</w:t>
            </w:r>
            <w:r w:rsidR="00283658" w:rsidRPr="001049AD">
              <w:rPr>
                <w:rFonts w:ascii="Arial" w:hAnsi="Arial" w:cs="Arial"/>
              </w:rPr>
              <w:t>s</w:t>
            </w:r>
            <w:r w:rsidRPr="001049AD">
              <w:rPr>
                <w:rFonts w:ascii="Arial" w:hAnsi="Arial" w:cs="Arial"/>
              </w:rPr>
              <w:t xml:space="preserve"> to </w:t>
            </w:r>
            <w:proofErr w:type="spellStart"/>
            <w:proofErr w:type="gramStart"/>
            <w:r w:rsidR="00970F10" w:rsidRPr="001049AD">
              <w:rPr>
                <w:rFonts w:ascii="Arial" w:hAnsi="Arial" w:cs="Arial"/>
              </w:rPr>
              <w:t>m</w:t>
            </w:r>
            <w:r w:rsidRPr="001049AD">
              <w:rPr>
                <w:rFonts w:ascii="Arial" w:hAnsi="Arial" w:cs="Arial"/>
              </w:rPr>
              <w:t>icro:</w:t>
            </w:r>
            <w:r w:rsidR="00970F10" w:rsidRPr="001049AD">
              <w:rPr>
                <w:rFonts w:ascii="Arial" w:hAnsi="Arial" w:cs="Arial"/>
              </w:rPr>
              <w:t>b</w:t>
            </w:r>
            <w:r w:rsidRPr="001049AD">
              <w:rPr>
                <w:rFonts w:ascii="Arial" w:hAnsi="Arial" w:cs="Arial"/>
              </w:rPr>
              <w:t>it</w:t>
            </w:r>
            <w:proofErr w:type="spellEnd"/>
            <w:proofErr w:type="gramEnd"/>
            <w:r w:rsidRPr="001049AD">
              <w:rPr>
                <w:rFonts w:ascii="Arial" w:hAnsi="Arial" w:cs="Arial"/>
              </w:rPr>
              <w:t xml:space="preserve"> and how it can work in conjunction with </w:t>
            </w:r>
            <w:proofErr w:type="spellStart"/>
            <w:r w:rsidRPr="001049AD">
              <w:rPr>
                <w:rFonts w:ascii="Arial" w:hAnsi="Arial" w:cs="Arial"/>
              </w:rPr>
              <w:t>MakeCode</w:t>
            </w:r>
            <w:proofErr w:type="spellEnd"/>
            <w:r w:rsidRPr="001049AD">
              <w:rPr>
                <w:rFonts w:ascii="Arial" w:hAnsi="Arial" w:cs="Arial"/>
              </w:rPr>
              <w:t xml:space="preserve">. Provided opportunity for teachers to create models of different chemical compounds and learned about the sensors of </w:t>
            </w:r>
            <w:proofErr w:type="spellStart"/>
            <w:proofErr w:type="gramStart"/>
            <w:r w:rsidR="00970F10" w:rsidRPr="001049AD">
              <w:rPr>
                <w:rFonts w:ascii="Arial" w:hAnsi="Arial" w:cs="Arial"/>
              </w:rPr>
              <w:t>m</w:t>
            </w:r>
            <w:r w:rsidRPr="001049AD">
              <w:rPr>
                <w:rFonts w:ascii="Arial" w:hAnsi="Arial" w:cs="Arial"/>
              </w:rPr>
              <w:t>icro:</w:t>
            </w:r>
            <w:r w:rsidR="00970F10" w:rsidRPr="001049AD">
              <w:rPr>
                <w:rFonts w:ascii="Arial" w:hAnsi="Arial" w:cs="Arial"/>
              </w:rPr>
              <w:t>b</w:t>
            </w:r>
            <w:r w:rsidRPr="001049AD">
              <w:rPr>
                <w:rFonts w:ascii="Arial" w:hAnsi="Arial" w:cs="Arial"/>
              </w:rPr>
              <w:t>it</w:t>
            </w:r>
            <w:proofErr w:type="spellEnd"/>
            <w:proofErr w:type="gramEnd"/>
            <w:r w:rsidRPr="001049AD">
              <w:rPr>
                <w:rFonts w:ascii="Arial" w:hAnsi="Arial" w:cs="Arial"/>
              </w:rPr>
              <w:t>.</w:t>
            </w:r>
          </w:p>
        </w:tc>
      </w:tr>
      <w:tr w:rsidR="000D5A6C" w14:paraId="075633E5" w14:textId="77777777" w:rsidTr="001049AD">
        <w:trPr>
          <w:cantSplit/>
        </w:trPr>
        <w:tc>
          <w:tcPr>
            <w:tcW w:w="2875" w:type="dxa"/>
          </w:tcPr>
          <w:p w14:paraId="716BFB66" w14:textId="750AE2FE" w:rsidR="000D5A6C" w:rsidRPr="001049AD" w:rsidRDefault="000D5A6C" w:rsidP="00466B4B">
            <w:pPr>
              <w:spacing w:after="240"/>
              <w:rPr>
                <w:rFonts w:cs="Arial"/>
              </w:rPr>
            </w:pPr>
            <w:r w:rsidRPr="001049AD">
              <w:rPr>
                <w:rFonts w:cs="Arial"/>
              </w:rPr>
              <w:lastRenderedPageBreak/>
              <w:t>Google Educator Group</w:t>
            </w:r>
            <w:r w:rsidR="003D6503" w:rsidRPr="001049AD">
              <w:rPr>
                <w:rFonts w:cs="Arial"/>
              </w:rPr>
              <w:t>—</w:t>
            </w:r>
            <w:r w:rsidRPr="001049AD">
              <w:rPr>
                <w:rFonts w:cs="Arial"/>
              </w:rPr>
              <w:t>S</w:t>
            </w:r>
            <w:r w:rsidR="001B269F" w:rsidRPr="001049AD">
              <w:rPr>
                <w:rFonts w:cs="Arial"/>
              </w:rPr>
              <w:t xml:space="preserve">cience, Technology, </w:t>
            </w:r>
            <w:r w:rsidRPr="001049AD">
              <w:rPr>
                <w:rFonts w:cs="Arial"/>
              </w:rPr>
              <w:t>E</w:t>
            </w:r>
            <w:r w:rsidR="001B269F" w:rsidRPr="001049AD">
              <w:rPr>
                <w:rFonts w:cs="Arial"/>
              </w:rPr>
              <w:t xml:space="preserve">ngineering, </w:t>
            </w:r>
            <w:r w:rsidRPr="001049AD">
              <w:rPr>
                <w:rFonts w:cs="Arial"/>
              </w:rPr>
              <w:t>A</w:t>
            </w:r>
            <w:r w:rsidR="001B269F" w:rsidRPr="001049AD">
              <w:rPr>
                <w:rFonts w:cs="Arial"/>
              </w:rPr>
              <w:t xml:space="preserve">rt, and </w:t>
            </w:r>
            <w:r w:rsidRPr="001049AD">
              <w:rPr>
                <w:rFonts w:cs="Arial"/>
              </w:rPr>
              <w:t>M</w:t>
            </w:r>
            <w:r w:rsidR="001B269F" w:rsidRPr="001049AD">
              <w:rPr>
                <w:rFonts w:cs="Arial"/>
              </w:rPr>
              <w:t>athematics (STEAM)</w:t>
            </w:r>
            <w:r w:rsidRPr="001049AD">
              <w:rPr>
                <w:rFonts w:cs="Arial"/>
              </w:rPr>
              <w:t xml:space="preserve"> Week </w:t>
            </w:r>
          </w:p>
        </w:tc>
        <w:tc>
          <w:tcPr>
            <w:tcW w:w="1890" w:type="dxa"/>
          </w:tcPr>
          <w:p w14:paraId="56986DD7" w14:textId="4E640C7B" w:rsidR="000D5A6C" w:rsidRPr="001049AD" w:rsidRDefault="003D1D81" w:rsidP="00466B4B">
            <w:pPr>
              <w:spacing w:after="240"/>
              <w:rPr>
                <w:rFonts w:cs="Arial"/>
              </w:rPr>
            </w:pPr>
            <w:r w:rsidRPr="001049AD">
              <w:rPr>
                <w:rFonts w:cs="Arial"/>
              </w:rPr>
              <w:t>February 3, 2023</w:t>
            </w:r>
          </w:p>
        </w:tc>
        <w:tc>
          <w:tcPr>
            <w:tcW w:w="8370" w:type="dxa"/>
          </w:tcPr>
          <w:p w14:paraId="30BABFA0" w14:textId="12186914" w:rsidR="00D55258" w:rsidRPr="001049AD" w:rsidRDefault="005420B1" w:rsidP="00466B4B">
            <w:pPr>
              <w:pStyle w:val="Default"/>
              <w:spacing w:after="240"/>
              <w:rPr>
                <w:rFonts w:ascii="Arial" w:hAnsi="Arial" w:cs="Arial"/>
              </w:rPr>
            </w:pPr>
            <w:r w:rsidRPr="001049AD">
              <w:rPr>
                <w:rFonts w:ascii="Arial" w:hAnsi="Arial" w:cs="Arial"/>
              </w:rPr>
              <w:t xml:space="preserve">Provided information and opportunity for educators to learn about </w:t>
            </w:r>
            <w:r w:rsidR="005E42AD" w:rsidRPr="001049AD">
              <w:rPr>
                <w:rFonts w:ascii="Arial" w:hAnsi="Arial" w:cs="Arial"/>
              </w:rPr>
              <w:t>A</w:t>
            </w:r>
            <w:r w:rsidRPr="001049AD">
              <w:rPr>
                <w:rFonts w:ascii="Arial" w:hAnsi="Arial" w:cs="Arial"/>
              </w:rPr>
              <w:t xml:space="preserve">rtificial </w:t>
            </w:r>
            <w:r w:rsidR="005E42AD" w:rsidRPr="001049AD">
              <w:rPr>
                <w:rFonts w:ascii="Arial" w:hAnsi="Arial" w:cs="Arial"/>
              </w:rPr>
              <w:t>I</w:t>
            </w:r>
            <w:r w:rsidRPr="001049AD">
              <w:rPr>
                <w:rFonts w:ascii="Arial" w:hAnsi="Arial" w:cs="Arial"/>
              </w:rPr>
              <w:t xml:space="preserve">ntelligence </w:t>
            </w:r>
            <w:r w:rsidR="00F24BF7" w:rsidRPr="001049AD">
              <w:rPr>
                <w:rFonts w:ascii="Arial" w:hAnsi="Arial" w:cs="Arial"/>
              </w:rPr>
              <w:t xml:space="preserve">(AI) </w:t>
            </w:r>
            <w:r w:rsidRPr="001049AD">
              <w:rPr>
                <w:rFonts w:ascii="Arial" w:hAnsi="Arial" w:cs="Arial"/>
              </w:rPr>
              <w:t>in CS and its uses in education</w:t>
            </w:r>
            <w:r w:rsidR="003D1D81" w:rsidRPr="001049AD">
              <w:rPr>
                <w:rFonts w:ascii="Arial" w:hAnsi="Arial" w:cs="Arial"/>
              </w:rPr>
              <w:t>.</w:t>
            </w:r>
          </w:p>
        </w:tc>
      </w:tr>
      <w:tr w:rsidR="004C66C5" w14:paraId="08A95BA4" w14:textId="77777777" w:rsidTr="001049AD">
        <w:trPr>
          <w:cantSplit/>
        </w:trPr>
        <w:tc>
          <w:tcPr>
            <w:tcW w:w="2875" w:type="dxa"/>
          </w:tcPr>
          <w:p w14:paraId="4CAFC92F" w14:textId="0E267A58" w:rsidR="004C66C5" w:rsidRPr="001049AD" w:rsidRDefault="007C3C4E" w:rsidP="00466B4B">
            <w:pPr>
              <w:spacing w:after="240"/>
              <w:rPr>
                <w:rFonts w:cs="Arial"/>
              </w:rPr>
            </w:pPr>
            <w:r w:rsidRPr="001049AD">
              <w:rPr>
                <w:rFonts w:cs="Arial"/>
              </w:rPr>
              <w:t>C4C</w:t>
            </w:r>
            <w:r w:rsidR="004C66C5" w:rsidRPr="001049AD">
              <w:rPr>
                <w:rFonts w:cs="Arial"/>
              </w:rPr>
              <w:t xml:space="preserve"> Workshop</w:t>
            </w:r>
          </w:p>
        </w:tc>
        <w:tc>
          <w:tcPr>
            <w:tcW w:w="1890" w:type="dxa"/>
          </w:tcPr>
          <w:p w14:paraId="0EC5F4DB" w14:textId="7A53E04F" w:rsidR="004C66C5" w:rsidRPr="001049AD" w:rsidRDefault="003D1D81" w:rsidP="00466B4B">
            <w:pPr>
              <w:spacing w:after="240"/>
              <w:rPr>
                <w:rFonts w:cs="Arial"/>
              </w:rPr>
            </w:pPr>
            <w:r w:rsidRPr="001049AD">
              <w:rPr>
                <w:rFonts w:cs="Arial"/>
              </w:rPr>
              <w:t>February 13, 2023</w:t>
            </w:r>
          </w:p>
        </w:tc>
        <w:tc>
          <w:tcPr>
            <w:tcW w:w="8370" w:type="dxa"/>
          </w:tcPr>
          <w:p w14:paraId="5B4F34CC" w14:textId="23D4B38D" w:rsidR="004C66C5" w:rsidRPr="001049AD" w:rsidRDefault="004C66C5" w:rsidP="00466B4B">
            <w:pPr>
              <w:pStyle w:val="Default"/>
              <w:spacing w:after="240"/>
              <w:rPr>
                <w:rFonts w:ascii="Arial" w:hAnsi="Arial" w:cs="Arial"/>
              </w:rPr>
            </w:pPr>
            <w:r w:rsidRPr="001049AD">
              <w:rPr>
                <w:rFonts w:ascii="Arial" w:hAnsi="Arial" w:cs="Arial"/>
              </w:rPr>
              <w:t>Provided school counselors with resources and strategies to encourage and support students in pursuing</w:t>
            </w:r>
            <w:r w:rsidR="007335F5" w:rsidRPr="001049AD">
              <w:rPr>
                <w:rFonts w:ascii="Arial" w:hAnsi="Arial" w:cs="Arial"/>
              </w:rPr>
              <w:t xml:space="preserve"> careers in</w:t>
            </w:r>
            <w:r w:rsidRPr="001049AD">
              <w:rPr>
                <w:rFonts w:ascii="Arial" w:hAnsi="Arial" w:cs="Arial"/>
              </w:rPr>
              <w:t xml:space="preserve"> computing education. Goals were to increase awareness of computing careers, provide resources for supporting students, promote equity and inclusion, and encourage action.</w:t>
            </w:r>
          </w:p>
        </w:tc>
      </w:tr>
      <w:tr w:rsidR="00D55258" w14:paraId="38A169B5" w14:textId="77777777" w:rsidTr="001049AD">
        <w:trPr>
          <w:cantSplit/>
        </w:trPr>
        <w:tc>
          <w:tcPr>
            <w:tcW w:w="2875" w:type="dxa"/>
          </w:tcPr>
          <w:p w14:paraId="168A6D2C" w14:textId="7B793A55" w:rsidR="00D55258" w:rsidRPr="001049AD" w:rsidRDefault="002E05EF" w:rsidP="00466B4B">
            <w:pPr>
              <w:spacing w:after="240"/>
              <w:rPr>
                <w:rFonts w:cs="Arial"/>
              </w:rPr>
            </w:pPr>
            <w:r w:rsidRPr="001049AD">
              <w:rPr>
                <w:rFonts w:cs="Arial"/>
              </w:rPr>
              <w:t xml:space="preserve">CS </w:t>
            </w:r>
            <w:r w:rsidR="00D55258" w:rsidRPr="001049AD">
              <w:rPr>
                <w:rFonts w:cs="Arial"/>
              </w:rPr>
              <w:t>Equity Workshop for School Leaders</w:t>
            </w:r>
          </w:p>
        </w:tc>
        <w:tc>
          <w:tcPr>
            <w:tcW w:w="1890" w:type="dxa"/>
          </w:tcPr>
          <w:p w14:paraId="578AFA43" w14:textId="0E112FBA" w:rsidR="00D55258" w:rsidRPr="001049AD" w:rsidRDefault="003D1D81" w:rsidP="00466B4B">
            <w:pPr>
              <w:spacing w:after="240"/>
              <w:rPr>
                <w:rFonts w:cs="Arial"/>
              </w:rPr>
            </w:pPr>
            <w:r w:rsidRPr="001049AD">
              <w:rPr>
                <w:rFonts w:cs="Arial"/>
              </w:rPr>
              <w:t>February 13, 2023</w:t>
            </w:r>
          </w:p>
        </w:tc>
        <w:tc>
          <w:tcPr>
            <w:tcW w:w="8370" w:type="dxa"/>
          </w:tcPr>
          <w:p w14:paraId="09AFCEE9" w14:textId="39160B68" w:rsidR="005420B1" w:rsidRPr="001049AD" w:rsidRDefault="00F71A0A" w:rsidP="00466B4B">
            <w:pPr>
              <w:pStyle w:val="Default"/>
              <w:spacing w:after="240"/>
              <w:rPr>
                <w:rFonts w:ascii="Arial" w:hAnsi="Arial" w:cs="Arial"/>
              </w:rPr>
            </w:pPr>
            <w:r w:rsidRPr="001049AD">
              <w:rPr>
                <w:rFonts w:ascii="Arial" w:hAnsi="Arial" w:cs="Arial"/>
              </w:rPr>
              <w:t>Provided opportunity to experience CS mini lesson</w:t>
            </w:r>
            <w:r w:rsidR="003D1D81" w:rsidRPr="001049AD">
              <w:rPr>
                <w:rFonts w:ascii="Arial" w:hAnsi="Arial" w:cs="Arial"/>
              </w:rPr>
              <w:t>s</w:t>
            </w:r>
            <w:r w:rsidRPr="001049AD">
              <w:rPr>
                <w:rFonts w:ascii="Arial" w:hAnsi="Arial" w:cs="Arial"/>
              </w:rPr>
              <w:t xml:space="preserve"> via presentation regarding Muddy City, examining bias, CS First activities, CS data, and the </w:t>
            </w:r>
            <w:r w:rsidR="00C4455F" w:rsidRPr="001049AD">
              <w:rPr>
                <w:rFonts w:ascii="Arial" w:hAnsi="Arial" w:cs="Arial"/>
                <w:i/>
                <w:iCs/>
              </w:rPr>
              <w:t xml:space="preserve">CA </w:t>
            </w:r>
            <w:r w:rsidRPr="001049AD">
              <w:rPr>
                <w:rFonts w:ascii="Arial" w:hAnsi="Arial" w:cs="Arial"/>
                <w:i/>
                <w:iCs/>
              </w:rPr>
              <w:t>CS</w:t>
            </w:r>
            <w:r w:rsidR="00C4455F" w:rsidRPr="001049AD">
              <w:rPr>
                <w:rFonts w:ascii="Arial" w:hAnsi="Arial" w:cs="Arial"/>
                <w:i/>
                <w:iCs/>
              </w:rPr>
              <w:t xml:space="preserve"> Content</w:t>
            </w:r>
            <w:r w:rsidRPr="001049AD">
              <w:rPr>
                <w:rFonts w:ascii="Arial" w:hAnsi="Arial" w:cs="Arial"/>
                <w:i/>
                <w:iCs/>
              </w:rPr>
              <w:t xml:space="preserve"> Standards</w:t>
            </w:r>
            <w:r w:rsidR="003D1D81" w:rsidRPr="001049AD">
              <w:rPr>
                <w:rFonts w:ascii="Arial" w:hAnsi="Arial" w:cs="Arial"/>
                <w:i/>
                <w:iCs/>
              </w:rPr>
              <w:t>.</w:t>
            </w:r>
          </w:p>
        </w:tc>
      </w:tr>
      <w:tr w:rsidR="00A90C9C" w14:paraId="20F773E2" w14:textId="77777777" w:rsidTr="001049AD">
        <w:trPr>
          <w:cantSplit/>
        </w:trPr>
        <w:tc>
          <w:tcPr>
            <w:tcW w:w="2875" w:type="dxa"/>
          </w:tcPr>
          <w:p w14:paraId="149F4A47" w14:textId="39CE0D54" w:rsidR="00A90C9C" w:rsidRPr="001049AD" w:rsidRDefault="00A90C9C" w:rsidP="00466B4B">
            <w:pPr>
              <w:spacing w:after="240"/>
              <w:rPr>
                <w:rFonts w:cs="Arial"/>
              </w:rPr>
            </w:pPr>
            <w:r w:rsidRPr="001049AD">
              <w:rPr>
                <w:rFonts w:cs="Arial"/>
              </w:rPr>
              <w:t xml:space="preserve">Chapter Leader Learning Series </w:t>
            </w:r>
          </w:p>
        </w:tc>
        <w:tc>
          <w:tcPr>
            <w:tcW w:w="1890" w:type="dxa"/>
          </w:tcPr>
          <w:p w14:paraId="3DF13B71" w14:textId="30E211C1" w:rsidR="00A90C9C" w:rsidRPr="001049AD" w:rsidRDefault="00A90C9C" w:rsidP="00466B4B">
            <w:pPr>
              <w:spacing w:after="240"/>
              <w:rPr>
                <w:rFonts w:cs="Arial"/>
              </w:rPr>
            </w:pPr>
            <w:r w:rsidRPr="001049AD">
              <w:rPr>
                <w:rFonts w:cs="Arial"/>
              </w:rPr>
              <w:t>February 21, 2023</w:t>
            </w:r>
          </w:p>
        </w:tc>
        <w:tc>
          <w:tcPr>
            <w:tcW w:w="8370" w:type="dxa"/>
          </w:tcPr>
          <w:p w14:paraId="6A8239FC" w14:textId="4FA318D4" w:rsidR="00A90C9C" w:rsidRPr="001049AD" w:rsidRDefault="00A90C9C" w:rsidP="00466B4B">
            <w:pPr>
              <w:pStyle w:val="Default"/>
              <w:spacing w:after="240"/>
              <w:rPr>
                <w:rFonts w:ascii="Arial" w:hAnsi="Arial" w:cs="Arial"/>
              </w:rPr>
            </w:pPr>
            <w:r w:rsidRPr="001049AD">
              <w:rPr>
                <w:rFonts w:ascii="Arial" w:hAnsi="Arial" w:cs="Arial"/>
              </w:rPr>
              <w:t>Learned about and provided update regarding CS advocacy and CS policy.</w:t>
            </w:r>
          </w:p>
        </w:tc>
      </w:tr>
      <w:bookmarkEnd w:id="49"/>
      <w:tr w:rsidR="006C0733" w14:paraId="00950AB1" w14:textId="77777777" w:rsidTr="001049AD">
        <w:trPr>
          <w:cantSplit/>
        </w:trPr>
        <w:tc>
          <w:tcPr>
            <w:tcW w:w="2875" w:type="dxa"/>
          </w:tcPr>
          <w:p w14:paraId="27967EB0" w14:textId="5A4305E5" w:rsidR="006C0733" w:rsidRPr="001049AD" w:rsidRDefault="00322254" w:rsidP="00466B4B">
            <w:pPr>
              <w:spacing w:after="240"/>
              <w:rPr>
                <w:rFonts w:cs="Arial"/>
              </w:rPr>
            </w:pPr>
            <w:r w:rsidRPr="001049AD">
              <w:rPr>
                <w:rFonts w:cs="Arial"/>
              </w:rPr>
              <w:t>Introduction to CS Education for School Leaders</w:t>
            </w:r>
          </w:p>
        </w:tc>
        <w:tc>
          <w:tcPr>
            <w:tcW w:w="1890" w:type="dxa"/>
          </w:tcPr>
          <w:p w14:paraId="5386DF55" w14:textId="7DDE7F3F" w:rsidR="006C0733" w:rsidRPr="001049AD" w:rsidRDefault="008C296D" w:rsidP="00466B4B">
            <w:pPr>
              <w:spacing w:after="240"/>
              <w:rPr>
                <w:rFonts w:cs="Arial"/>
              </w:rPr>
            </w:pPr>
            <w:r w:rsidRPr="001049AD">
              <w:rPr>
                <w:rFonts w:cs="Arial"/>
              </w:rPr>
              <w:t>February 28, 2023</w:t>
            </w:r>
          </w:p>
        </w:tc>
        <w:tc>
          <w:tcPr>
            <w:tcW w:w="8370" w:type="dxa"/>
          </w:tcPr>
          <w:p w14:paraId="49093076" w14:textId="3BF483DF" w:rsidR="006C0733" w:rsidRPr="001049AD" w:rsidRDefault="006C0733" w:rsidP="00466B4B">
            <w:pPr>
              <w:pStyle w:val="Default"/>
              <w:spacing w:after="240"/>
              <w:rPr>
                <w:rFonts w:ascii="Arial" w:hAnsi="Arial" w:cs="Arial"/>
              </w:rPr>
            </w:pPr>
            <w:r w:rsidRPr="001049AD">
              <w:rPr>
                <w:rFonts w:ascii="Arial" w:hAnsi="Arial" w:cs="Arial"/>
              </w:rPr>
              <w:t xml:space="preserve">Learned more about CS </w:t>
            </w:r>
            <w:r w:rsidR="00033DB4" w:rsidRPr="001049AD">
              <w:rPr>
                <w:rFonts w:ascii="Arial" w:hAnsi="Arial" w:cs="Arial"/>
              </w:rPr>
              <w:t>e</w:t>
            </w:r>
            <w:r w:rsidRPr="001049AD">
              <w:rPr>
                <w:rFonts w:ascii="Arial" w:hAnsi="Arial" w:cs="Arial"/>
              </w:rPr>
              <w:t>ducation for K–12</w:t>
            </w:r>
            <w:r w:rsidR="00322254" w:rsidRPr="001049AD">
              <w:rPr>
                <w:rFonts w:ascii="Arial" w:hAnsi="Arial" w:cs="Arial"/>
              </w:rPr>
              <w:t xml:space="preserve"> while</w:t>
            </w:r>
            <w:r w:rsidRPr="001049AD">
              <w:rPr>
                <w:rFonts w:ascii="Arial" w:hAnsi="Arial" w:cs="Arial"/>
              </w:rPr>
              <w:t xml:space="preserve"> </w:t>
            </w:r>
            <w:r w:rsidR="00322254" w:rsidRPr="001049AD">
              <w:rPr>
                <w:rFonts w:ascii="Arial" w:hAnsi="Arial" w:cs="Arial"/>
              </w:rPr>
              <w:t>e</w:t>
            </w:r>
            <w:r w:rsidRPr="001049AD">
              <w:rPr>
                <w:rFonts w:ascii="Arial" w:hAnsi="Arial" w:cs="Arial"/>
              </w:rPr>
              <w:t>xplor</w:t>
            </w:r>
            <w:r w:rsidR="00322254" w:rsidRPr="001049AD">
              <w:rPr>
                <w:rFonts w:ascii="Arial" w:hAnsi="Arial" w:cs="Arial"/>
              </w:rPr>
              <w:t>ing</w:t>
            </w:r>
            <w:r w:rsidRPr="001049AD">
              <w:rPr>
                <w:rFonts w:ascii="Arial" w:hAnsi="Arial" w:cs="Arial"/>
              </w:rPr>
              <w:t xml:space="preserve"> programs and pathways for K–12 CS</w:t>
            </w:r>
            <w:r w:rsidR="008C296D" w:rsidRPr="001049AD">
              <w:rPr>
                <w:rFonts w:ascii="Arial" w:hAnsi="Arial" w:cs="Arial"/>
              </w:rPr>
              <w:t xml:space="preserve">. </w:t>
            </w:r>
            <w:r w:rsidRPr="001049AD">
              <w:rPr>
                <w:rFonts w:ascii="Arial" w:hAnsi="Arial" w:cs="Arial"/>
              </w:rPr>
              <w:t xml:space="preserve">Provided more information about upcoming </w:t>
            </w:r>
            <w:r w:rsidR="008C296D" w:rsidRPr="001049AD">
              <w:rPr>
                <w:rFonts w:ascii="Arial" w:hAnsi="Arial" w:cs="Arial"/>
              </w:rPr>
              <w:t>s</w:t>
            </w:r>
            <w:r w:rsidRPr="001049AD">
              <w:rPr>
                <w:rFonts w:ascii="Arial" w:hAnsi="Arial" w:cs="Arial"/>
              </w:rPr>
              <w:t xml:space="preserve">pring and </w:t>
            </w:r>
            <w:r w:rsidR="008C296D" w:rsidRPr="001049AD">
              <w:rPr>
                <w:rFonts w:ascii="Arial" w:hAnsi="Arial" w:cs="Arial"/>
              </w:rPr>
              <w:t>s</w:t>
            </w:r>
            <w:r w:rsidRPr="001049AD">
              <w:rPr>
                <w:rFonts w:ascii="Arial" w:hAnsi="Arial" w:cs="Arial"/>
              </w:rPr>
              <w:t>ummer PL activities for educators</w:t>
            </w:r>
            <w:r w:rsidR="008C296D" w:rsidRPr="001049AD">
              <w:rPr>
                <w:rFonts w:ascii="Arial" w:hAnsi="Arial" w:cs="Arial"/>
              </w:rPr>
              <w:t>.</w:t>
            </w:r>
          </w:p>
        </w:tc>
      </w:tr>
      <w:tr w:rsidR="006C0733" w14:paraId="09D485F2" w14:textId="77777777" w:rsidTr="001049AD">
        <w:trPr>
          <w:cantSplit/>
        </w:trPr>
        <w:tc>
          <w:tcPr>
            <w:tcW w:w="2875" w:type="dxa"/>
          </w:tcPr>
          <w:p w14:paraId="6892F1EC" w14:textId="3666C43F" w:rsidR="006C0733" w:rsidRPr="001049AD" w:rsidRDefault="006C0733" w:rsidP="00466B4B">
            <w:pPr>
              <w:spacing w:after="240"/>
              <w:rPr>
                <w:rFonts w:cs="Arial"/>
              </w:rPr>
            </w:pPr>
            <w:r w:rsidRPr="001049AD">
              <w:rPr>
                <w:rFonts w:cs="Arial"/>
              </w:rPr>
              <w:t>Del Norte COE CS Playground</w:t>
            </w:r>
          </w:p>
        </w:tc>
        <w:tc>
          <w:tcPr>
            <w:tcW w:w="1890" w:type="dxa"/>
          </w:tcPr>
          <w:p w14:paraId="6857D1D5" w14:textId="16DC455B" w:rsidR="006C0733" w:rsidRPr="001049AD" w:rsidRDefault="006B6A1A" w:rsidP="00466B4B">
            <w:pPr>
              <w:spacing w:after="240"/>
              <w:rPr>
                <w:rFonts w:cs="Arial"/>
              </w:rPr>
            </w:pPr>
            <w:r w:rsidRPr="001049AD">
              <w:rPr>
                <w:rFonts w:cs="Arial"/>
              </w:rPr>
              <w:t>March 1, 2023</w:t>
            </w:r>
          </w:p>
        </w:tc>
        <w:tc>
          <w:tcPr>
            <w:tcW w:w="8370" w:type="dxa"/>
          </w:tcPr>
          <w:p w14:paraId="68972788" w14:textId="1F2A86AA" w:rsidR="006C0733" w:rsidRPr="001049AD" w:rsidRDefault="006C0733" w:rsidP="00466B4B">
            <w:pPr>
              <w:pStyle w:val="Default"/>
              <w:spacing w:after="240"/>
              <w:rPr>
                <w:rFonts w:ascii="Arial" w:hAnsi="Arial" w:cs="Arial"/>
              </w:rPr>
            </w:pPr>
            <w:r w:rsidRPr="001049AD">
              <w:rPr>
                <w:rFonts w:ascii="Arial" w:hAnsi="Arial" w:cs="Arial"/>
              </w:rPr>
              <w:t>Focused on bringing awareness to teachers about CS resources available in their county office media center</w:t>
            </w:r>
            <w:r w:rsidR="006B6A1A" w:rsidRPr="001049AD">
              <w:rPr>
                <w:rFonts w:ascii="Arial" w:hAnsi="Arial" w:cs="Arial"/>
              </w:rPr>
              <w:t xml:space="preserve">. </w:t>
            </w:r>
            <w:r w:rsidRPr="001049AD">
              <w:rPr>
                <w:rFonts w:ascii="Arial" w:hAnsi="Arial" w:cs="Arial"/>
              </w:rPr>
              <w:t xml:space="preserve">Promoted Seasons of CS </w:t>
            </w:r>
            <w:r w:rsidR="00033DB4" w:rsidRPr="001049AD">
              <w:rPr>
                <w:rFonts w:ascii="Arial" w:hAnsi="Arial" w:cs="Arial"/>
              </w:rPr>
              <w:t>s</w:t>
            </w:r>
            <w:r w:rsidRPr="001049AD">
              <w:rPr>
                <w:rFonts w:ascii="Arial" w:hAnsi="Arial" w:cs="Arial"/>
              </w:rPr>
              <w:t>ummer events. This was a regional event that would be shared at the CoP to model ways to promote CS in Region 1.</w:t>
            </w:r>
          </w:p>
        </w:tc>
      </w:tr>
      <w:tr w:rsidR="004C66C5" w14:paraId="0CB7A5C4" w14:textId="77777777" w:rsidTr="001049AD">
        <w:trPr>
          <w:cantSplit/>
        </w:trPr>
        <w:tc>
          <w:tcPr>
            <w:tcW w:w="2875" w:type="dxa"/>
          </w:tcPr>
          <w:p w14:paraId="435D5B36" w14:textId="17F6B241" w:rsidR="004C66C5" w:rsidRPr="001049AD" w:rsidRDefault="004C66C5" w:rsidP="00466B4B">
            <w:pPr>
              <w:spacing w:after="240"/>
              <w:rPr>
                <w:rFonts w:cs="Arial"/>
              </w:rPr>
            </w:pPr>
            <w:r w:rsidRPr="001049AD">
              <w:rPr>
                <w:rFonts w:cs="Arial"/>
              </w:rPr>
              <w:t xml:space="preserve">*CS </w:t>
            </w:r>
            <w:r w:rsidR="006B6A1A" w:rsidRPr="001049AD">
              <w:rPr>
                <w:rFonts w:cs="Arial"/>
              </w:rPr>
              <w:t>and</w:t>
            </w:r>
            <w:r w:rsidRPr="001049AD">
              <w:rPr>
                <w:rFonts w:cs="Arial"/>
              </w:rPr>
              <w:t xml:space="preserve"> Project Based Learning </w:t>
            </w:r>
            <w:r w:rsidR="00325B04" w:rsidRPr="001049AD">
              <w:rPr>
                <w:rFonts w:cs="Arial"/>
              </w:rPr>
              <w:t>(PBL)</w:t>
            </w:r>
          </w:p>
        </w:tc>
        <w:tc>
          <w:tcPr>
            <w:tcW w:w="1890" w:type="dxa"/>
          </w:tcPr>
          <w:p w14:paraId="6F80F9A3" w14:textId="71DEEA7E" w:rsidR="004C66C5" w:rsidRPr="001049AD" w:rsidRDefault="006B6A1A" w:rsidP="00466B4B">
            <w:pPr>
              <w:spacing w:after="240"/>
              <w:rPr>
                <w:rFonts w:cs="Arial"/>
              </w:rPr>
            </w:pPr>
            <w:r w:rsidRPr="001049AD">
              <w:rPr>
                <w:rFonts w:cs="Arial"/>
              </w:rPr>
              <w:t>March 9, 2023</w:t>
            </w:r>
          </w:p>
        </w:tc>
        <w:tc>
          <w:tcPr>
            <w:tcW w:w="8370" w:type="dxa"/>
          </w:tcPr>
          <w:p w14:paraId="41F5C5F2" w14:textId="7AA59672" w:rsidR="00325B04" w:rsidRPr="001049AD" w:rsidRDefault="00325B04" w:rsidP="00466B4B">
            <w:pPr>
              <w:pStyle w:val="Default"/>
              <w:spacing w:after="240"/>
              <w:rPr>
                <w:rFonts w:ascii="Arial" w:hAnsi="Arial" w:cs="Arial"/>
              </w:rPr>
            </w:pPr>
            <w:r w:rsidRPr="001049AD">
              <w:rPr>
                <w:rFonts w:ascii="Arial" w:hAnsi="Arial" w:cs="Arial"/>
              </w:rPr>
              <w:t xml:space="preserve">Provided PL regarding </w:t>
            </w:r>
            <w:proofErr w:type="gramStart"/>
            <w:r w:rsidRPr="001049AD">
              <w:rPr>
                <w:rFonts w:ascii="Arial" w:hAnsi="Arial" w:cs="Arial"/>
              </w:rPr>
              <w:t>the what</w:t>
            </w:r>
            <w:proofErr w:type="gramEnd"/>
            <w:r w:rsidR="007E049E" w:rsidRPr="001049AD">
              <w:rPr>
                <w:rFonts w:ascii="Arial" w:hAnsi="Arial" w:cs="Arial"/>
              </w:rPr>
              <w:t xml:space="preserve"> and </w:t>
            </w:r>
            <w:r w:rsidRPr="001049AD">
              <w:rPr>
                <w:rFonts w:ascii="Arial" w:hAnsi="Arial" w:cs="Arial"/>
              </w:rPr>
              <w:t xml:space="preserve">why of PBL, PBL Frameworks, getting started with developing PBL, and examples of CS </w:t>
            </w:r>
            <w:r w:rsidR="007E049E" w:rsidRPr="001049AD">
              <w:rPr>
                <w:rFonts w:ascii="Arial" w:hAnsi="Arial" w:cs="Arial"/>
              </w:rPr>
              <w:t>and</w:t>
            </w:r>
            <w:r w:rsidRPr="001049AD">
              <w:rPr>
                <w:rFonts w:ascii="Arial" w:hAnsi="Arial" w:cs="Arial"/>
              </w:rPr>
              <w:t xml:space="preserve"> PBL units across grade bands.</w:t>
            </w:r>
          </w:p>
        </w:tc>
      </w:tr>
      <w:tr w:rsidR="004C66C5" w14:paraId="34B6DAD6" w14:textId="77777777" w:rsidTr="001049AD">
        <w:trPr>
          <w:cantSplit/>
        </w:trPr>
        <w:tc>
          <w:tcPr>
            <w:tcW w:w="2875" w:type="dxa"/>
          </w:tcPr>
          <w:p w14:paraId="1ED78CDC" w14:textId="348275A7" w:rsidR="004C66C5" w:rsidRPr="001049AD" w:rsidRDefault="004C66C5" w:rsidP="00466B4B">
            <w:pPr>
              <w:spacing w:after="240"/>
              <w:rPr>
                <w:rFonts w:cs="Arial"/>
              </w:rPr>
            </w:pPr>
            <w:r w:rsidRPr="001049AD">
              <w:rPr>
                <w:rFonts w:cs="Arial"/>
              </w:rPr>
              <w:lastRenderedPageBreak/>
              <w:t>John Mc</w:t>
            </w:r>
            <w:r w:rsidR="007E049E" w:rsidRPr="001049AD">
              <w:rPr>
                <w:rFonts w:cs="Arial"/>
              </w:rPr>
              <w:t>C</w:t>
            </w:r>
            <w:r w:rsidRPr="001049AD">
              <w:rPr>
                <w:rFonts w:cs="Arial"/>
              </w:rPr>
              <w:t>andless Charter School PL</w:t>
            </w:r>
          </w:p>
        </w:tc>
        <w:tc>
          <w:tcPr>
            <w:tcW w:w="1890" w:type="dxa"/>
          </w:tcPr>
          <w:p w14:paraId="4E4386CC" w14:textId="7117AE31" w:rsidR="004C66C5" w:rsidRPr="001049AD" w:rsidRDefault="007E049E" w:rsidP="00466B4B">
            <w:pPr>
              <w:spacing w:after="240"/>
              <w:rPr>
                <w:rFonts w:cs="Arial"/>
              </w:rPr>
            </w:pPr>
            <w:r w:rsidRPr="001049AD">
              <w:rPr>
                <w:rFonts w:cs="Arial"/>
              </w:rPr>
              <w:t>March 14, 2023</w:t>
            </w:r>
          </w:p>
        </w:tc>
        <w:tc>
          <w:tcPr>
            <w:tcW w:w="8370" w:type="dxa"/>
          </w:tcPr>
          <w:p w14:paraId="0F9726C4" w14:textId="5BF52147" w:rsidR="004047A3" w:rsidRPr="001049AD" w:rsidRDefault="004047A3" w:rsidP="00466B4B">
            <w:pPr>
              <w:pStyle w:val="Default"/>
              <w:spacing w:after="240"/>
              <w:rPr>
                <w:rFonts w:ascii="Arial" w:hAnsi="Arial" w:cs="Arial"/>
              </w:rPr>
            </w:pPr>
            <w:r w:rsidRPr="001049AD">
              <w:rPr>
                <w:rFonts w:ascii="Arial" w:hAnsi="Arial" w:cs="Arial"/>
              </w:rPr>
              <w:t xml:space="preserve">Continued to learn how to use </w:t>
            </w:r>
            <w:proofErr w:type="spellStart"/>
            <w:proofErr w:type="gramStart"/>
            <w:r w:rsidR="00970F10" w:rsidRPr="001049AD">
              <w:rPr>
                <w:rFonts w:ascii="Arial" w:hAnsi="Arial" w:cs="Arial"/>
              </w:rPr>
              <w:t>m</w:t>
            </w:r>
            <w:r w:rsidRPr="001049AD">
              <w:rPr>
                <w:rFonts w:ascii="Arial" w:hAnsi="Arial" w:cs="Arial"/>
              </w:rPr>
              <w:t>icro:</w:t>
            </w:r>
            <w:r w:rsidR="00970F10" w:rsidRPr="001049AD">
              <w:rPr>
                <w:rFonts w:ascii="Arial" w:hAnsi="Arial" w:cs="Arial"/>
              </w:rPr>
              <w:t>b</w:t>
            </w:r>
            <w:r w:rsidRPr="001049AD">
              <w:rPr>
                <w:rFonts w:ascii="Arial" w:hAnsi="Arial" w:cs="Arial"/>
              </w:rPr>
              <w:t>it</w:t>
            </w:r>
            <w:proofErr w:type="spellEnd"/>
            <w:proofErr w:type="gramEnd"/>
            <w:r w:rsidRPr="001049AD">
              <w:rPr>
                <w:rFonts w:ascii="Arial" w:hAnsi="Arial" w:cs="Arial"/>
              </w:rPr>
              <w:t xml:space="preserve"> and how it can work in conjunction with </w:t>
            </w:r>
            <w:proofErr w:type="spellStart"/>
            <w:r w:rsidRPr="001049AD">
              <w:rPr>
                <w:rFonts w:ascii="Arial" w:hAnsi="Arial" w:cs="Arial"/>
              </w:rPr>
              <w:t>MakeCode</w:t>
            </w:r>
            <w:proofErr w:type="spellEnd"/>
            <w:r w:rsidRPr="001049AD">
              <w:rPr>
                <w:rFonts w:ascii="Arial" w:hAnsi="Arial" w:cs="Arial"/>
              </w:rPr>
              <w:t xml:space="preserve">. Provided opportunity for teachers to create </w:t>
            </w:r>
            <w:r w:rsidR="00C95302" w:rsidRPr="001049AD">
              <w:rPr>
                <w:rFonts w:ascii="Arial" w:hAnsi="Arial" w:cs="Arial"/>
              </w:rPr>
              <w:t>egg drop</w:t>
            </w:r>
            <w:r w:rsidRPr="001049AD">
              <w:rPr>
                <w:rFonts w:ascii="Arial" w:hAnsi="Arial" w:cs="Arial"/>
              </w:rPr>
              <w:t xml:space="preserve"> models where they utilized the accelerometer on </w:t>
            </w:r>
            <w:proofErr w:type="spellStart"/>
            <w:proofErr w:type="gramStart"/>
            <w:r w:rsidR="00970F10" w:rsidRPr="001049AD">
              <w:rPr>
                <w:rFonts w:ascii="Arial" w:hAnsi="Arial" w:cs="Arial"/>
              </w:rPr>
              <w:t>m</w:t>
            </w:r>
            <w:r w:rsidRPr="001049AD">
              <w:rPr>
                <w:rFonts w:ascii="Arial" w:hAnsi="Arial" w:cs="Arial"/>
              </w:rPr>
              <w:t>icro:</w:t>
            </w:r>
            <w:r w:rsidR="00970F10" w:rsidRPr="001049AD">
              <w:rPr>
                <w:rFonts w:ascii="Arial" w:hAnsi="Arial" w:cs="Arial"/>
              </w:rPr>
              <w:t>b</w:t>
            </w:r>
            <w:r w:rsidRPr="001049AD">
              <w:rPr>
                <w:rFonts w:ascii="Arial" w:hAnsi="Arial" w:cs="Arial"/>
              </w:rPr>
              <w:t>it</w:t>
            </w:r>
            <w:proofErr w:type="spellEnd"/>
            <w:proofErr w:type="gramEnd"/>
            <w:r w:rsidRPr="001049AD">
              <w:rPr>
                <w:rFonts w:ascii="Arial" w:hAnsi="Arial" w:cs="Arial"/>
              </w:rPr>
              <w:t>, then analyzed the data given.</w:t>
            </w:r>
          </w:p>
        </w:tc>
      </w:tr>
      <w:tr w:rsidR="004C66C5" w14:paraId="414AEE87" w14:textId="77777777" w:rsidTr="001049AD">
        <w:trPr>
          <w:cantSplit/>
        </w:trPr>
        <w:tc>
          <w:tcPr>
            <w:tcW w:w="2875" w:type="dxa"/>
          </w:tcPr>
          <w:p w14:paraId="392339DB" w14:textId="738026F0" w:rsidR="004C66C5" w:rsidRPr="001049AD" w:rsidRDefault="004C66C5" w:rsidP="00466B4B">
            <w:pPr>
              <w:spacing w:after="240"/>
              <w:rPr>
                <w:rFonts w:cs="Arial"/>
              </w:rPr>
            </w:pPr>
            <w:r w:rsidRPr="001049AD">
              <w:rPr>
                <w:rFonts w:cs="Arial"/>
              </w:rPr>
              <w:t>Butte COE EdTech Showcase</w:t>
            </w:r>
          </w:p>
        </w:tc>
        <w:tc>
          <w:tcPr>
            <w:tcW w:w="1890" w:type="dxa"/>
          </w:tcPr>
          <w:p w14:paraId="176F4F18" w14:textId="3DF5955C" w:rsidR="004C66C5" w:rsidRPr="001049AD" w:rsidRDefault="001A6F41" w:rsidP="00466B4B">
            <w:pPr>
              <w:spacing w:after="240"/>
              <w:rPr>
                <w:rFonts w:cs="Arial"/>
              </w:rPr>
            </w:pPr>
            <w:r w:rsidRPr="001049AD">
              <w:rPr>
                <w:rFonts w:cs="Arial"/>
              </w:rPr>
              <w:t>March 20, 2023</w:t>
            </w:r>
          </w:p>
        </w:tc>
        <w:tc>
          <w:tcPr>
            <w:tcW w:w="8370" w:type="dxa"/>
          </w:tcPr>
          <w:p w14:paraId="7150BC0B" w14:textId="27A40AE3" w:rsidR="004C66C5" w:rsidRPr="001049AD" w:rsidRDefault="004C66C5" w:rsidP="00466B4B">
            <w:pPr>
              <w:autoSpaceDE w:val="0"/>
              <w:autoSpaceDN w:val="0"/>
              <w:adjustRightInd w:val="0"/>
              <w:spacing w:after="240"/>
              <w:rPr>
                <w:rFonts w:eastAsiaTheme="minorHAnsi" w:cs="Arial"/>
              </w:rPr>
            </w:pPr>
            <w:r w:rsidRPr="001049AD">
              <w:rPr>
                <w:rFonts w:cs="Arial"/>
              </w:rPr>
              <w:t>Open house with professional support to introduce all county educators to the Education Technology Exchange library of equipment available to all county schools and promoting Seasons of CS. Also showcas</w:t>
            </w:r>
            <w:r w:rsidR="00A735B4" w:rsidRPr="001049AD">
              <w:rPr>
                <w:rFonts w:cs="Arial"/>
              </w:rPr>
              <w:t>ed</w:t>
            </w:r>
            <w:r w:rsidRPr="001049AD">
              <w:rPr>
                <w:rFonts w:cs="Arial"/>
              </w:rPr>
              <w:t xml:space="preserve"> local student work and programs integrating</w:t>
            </w:r>
            <w:r w:rsidR="001A6F41" w:rsidRPr="001049AD">
              <w:rPr>
                <w:rFonts w:cs="Arial"/>
              </w:rPr>
              <w:t xml:space="preserve"> CS</w:t>
            </w:r>
            <w:r w:rsidRPr="001049AD">
              <w:rPr>
                <w:rFonts w:cs="Arial"/>
              </w:rPr>
              <w:t>.</w:t>
            </w:r>
          </w:p>
        </w:tc>
      </w:tr>
      <w:tr w:rsidR="004C66C5" w14:paraId="5702C8DD" w14:textId="77777777" w:rsidTr="001049AD">
        <w:trPr>
          <w:cantSplit/>
        </w:trPr>
        <w:tc>
          <w:tcPr>
            <w:tcW w:w="2875" w:type="dxa"/>
          </w:tcPr>
          <w:p w14:paraId="4911695A" w14:textId="0C2AC9D1" w:rsidR="004C66C5" w:rsidRPr="001049AD" w:rsidRDefault="004C66C5" w:rsidP="00466B4B">
            <w:pPr>
              <w:spacing w:after="240"/>
              <w:rPr>
                <w:rFonts w:cs="Arial"/>
              </w:rPr>
            </w:pPr>
            <w:r w:rsidRPr="001049AD">
              <w:rPr>
                <w:rFonts w:cs="Arial"/>
              </w:rPr>
              <w:t>*Career Technical Education (CTE) Multi-Sector CS Week: I</w:t>
            </w:r>
            <w:r w:rsidR="00426C14" w:rsidRPr="001049AD">
              <w:rPr>
                <w:rFonts w:cs="Arial"/>
              </w:rPr>
              <w:t xml:space="preserve">nternational </w:t>
            </w:r>
            <w:r w:rsidRPr="001049AD">
              <w:rPr>
                <w:rFonts w:cs="Arial"/>
              </w:rPr>
              <w:t>B</w:t>
            </w:r>
            <w:r w:rsidR="00426C14" w:rsidRPr="001049AD">
              <w:rPr>
                <w:rFonts w:cs="Arial"/>
              </w:rPr>
              <w:t xml:space="preserve">usiness </w:t>
            </w:r>
            <w:r w:rsidRPr="001049AD">
              <w:rPr>
                <w:rFonts w:cs="Arial"/>
              </w:rPr>
              <w:t>M</w:t>
            </w:r>
            <w:r w:rsidR="00426C14" w:rsidRPr="001049AD">
              <w:rPr>
                <w:rFonts w:cs="Arial"/>
              </w:rPr>
              <w:t>achines (IBM)</w:t>
            </w:r>
            <w:r w:rsidRPr="001049AD">
              <w:rPr>
                <w:rFonts w:cs="Arial"/>
              </w:rPr>
              <w:t xml:space="preserve"> </w:t>
            </w:r>
            <w:proofErr w:type="spellStart"/>
            <w:r w:rsidRPr="001049AD">
              <w:rPr>
                <w:rFonts w:cs="Arial"/>
              </w:rPr>
              <w:t>SkillsBuild</w:t>
            </w:r>
            <w:proofErr w:type="spellEnd"/>
            <w:r w:rsidRPr="001049AD">
              <w:rPr>
                <w:rFonts w:cs="Arial"/>
              </w:rPr>
              <w:t xml:space="preserve"> </w:t>
            </w:r>
          </w:p>
        </w:tc>
        <w:tc>
          <w:tcPr>
            <w:tcW w:w="1890" w:type="dxa"/>
          </w:tcPr>
          <w:p w14:paraId="3C037F5B" w14:textId="74D783F2" w:rsidR="004C66C5" w:rsidRPr="001049AD" w:rsidRDefault="000918EC" w:rsidP="00466B4B">
            <w:pPr>
              <w:spacing w:after="240"/>
              <w:rPr>
                <w:rFonts w:cs="Arial"/>
              </w:rPr>
            </w:pPr>
            <w:r w:rsidRPr="001049AD">
              <w:rPr>
                <w:rFonts w:cs="Arial"/>
              </w:rPr>
              <w:t>March 20, 2023</w:t>
            </w:r>
          </w:p>
        </w:tc>
        <w:tc>
          <w:tcPr>
            <w:tcW w:w="8370" w:type="dxa"/>
          </w:tcPr>
          <w:p w14:paraId="6D39A1D8" w14:textId="4A904075" w:rsidR="00B77038" w:rsidRPr="001049AD" w:rsidRDefault="00B77038" w:rsidP="00466B4B">
            <w:pPr>
              <w:autoSpaceDE w:val="0"/>
              <w:autoSpaceDN w:val="0"/>
              <w:adjustRightInd w:val="0"/>
              <w:spacing w:after="240"/>
              <w:rPr>
                <w:rFonts w:cs="Arial"/>
              </w:rPr>
            </w:pPr>
            <w:r w:rsidRPr="001049AD">
              <w:rPr>
                <w:rFonts w:cs="Arial"/>
              </w:rPr>
              <w:t>Showed students</w:t>
            </w:r>
            <w:r w:rsidR="005C4532" w:rsidRPr="001049AD">
              <w:rPr>
                <w:rFonts w:cs="Arial"/>
              </w:rPr>
              <w:t xml:space="preserve"> and </w:t>
            </w:r>
            <w:r w:rsidRPr="001049AD">
              <w:rPr>
                <w:rFonts w:cs="Arial"/>
              </w:rPr>
              <w:t xml:space="preserve">teachers an overview of the IBM: </w:t>
            </w:r>
            <w:proofErr w:type="spellStart"/>
            <w:r w:rsidRPr="001049AD">
              <w:rPr>
                <w:rFonts w:cs="Arial"/>
              </w:rPr>
              <w:t>SkillsBuild</w:t>
            </w:r>
            <w:proofErr w:type="spellEnd"/>
            <w:r w:rsidRPr="001049AD">
              <w:rPr>
                <w:rFonts w:cs="Arial"/>
              </w:rPr>
              <w:t xml:space="preserve"> platform for work readiness activities and certificates. This workshop included a walkthrough of the platform as well as a discussion of </w:t>
            </w:r>
            <w:r w:rsidR="00B652FB" w:rsidRPr="001049AD">
              <w:rPr>
                <w:rFonts w:cs="Arial"/>
              </w:rPr>
              <w:t xml:space="preserve">the </w:t>
            </w:r>
            <w:r w:rsidRPr="001049AD">
              <w:rPr>
                <w:rFonts w:cs="Arial"/>
              </w:rPr>
              <w:t>benefit of gaining the skills</w:t>
            </w:r>
            <w:r w:rsidR="005C4532" w:rsidRPr="001049AD">
              <w:rPr>
                <w:rFonts w:cs="Arial"/>
              </w:rPr>
              <w:t xml:space="preserve"> and </w:t>
            </w:r>
            <w:r w:rsidRPr="001049AD">
              <w:rPr>
                <w:rFonts w:cs="Arial"/>
              </w:rPr>
              <w:t>credentials from the program</w:t>
            </w:r>
            <w:r w:rsidR="005C4532" w:rsidRPr="001049AD">
              <w:rPr>
                <w:rFonts w:cs="Arial"/>
              </w:rPr>
              <w:t>.</w:t>
            </w:r>
          </w:p>
        </w:tc>
      </w:tr>
      <w:tr w:rsidR="004C66C5" w14:paraId="3BD8B081" w14:textId="77777777" w:rsidTr="001049AD">
        <w:trPr>
          <w:cantSplit/>
        </w:trPr>
        <w:tc>
          <w:tcPr>
            <w:tcW w:w="2875" w:type="dxa"/>
          </w:tcPr>
          <w:p w14:paraId="20E0A79F" w14:textId="5C8BBC0F" w:rsidR="004C66C5" w:rsidRPr="001049AD" w:rsidRDefault="004C66C5" w:rsidP="00466B4B">
            <w:pPr>
              <w:spacing w:after="240"/>
              <w:rPr>
                <w:rFonts w:cs="Arial"/>
              </w:rPr>
            </w:pPr>
            <w:r w:rsidRPr="001049AD">
              <w:rPr>
                <w:rFonts w:cs="Arial"/>
              </w:rPr>
              <w:t xml:space="preserve">*CTE Multi-Sector CS Week: Blue River Tech: The Future of Agriculture </w:t>
            </w:r>
            <w:r w:rsidR="00B77038" w:rsidRPr="001049AD">
              <w:rPr>
                <w:rFonts w:cs="Arial"/>
              </w:rPr>
              <w:t>Workshop</w:t>
            </w:r>
          </w:p>
        </w:tc>
        <w:tc>
          <w:tcPr>
            <w:tcW w:w="1890" w:type="dxa"/>
          </w:tcPr>
          <w:p w14:paraId="658B305D" w14:textId="524D00D2" w:rsidR="004C66C5" w:rsidRPr="001049AD" w:rsidRDefault="005C4532" w:rsidP="00466B4B">
            <w:pPr>
              <w:spacing w:after="240"/>
              <w:rPr>
                <w:rFonts w:cs="Arial"/>
              </w:rPr>
            </w:pPr>
            <w:r w:rsidRPr="001049AD">
              <w:rPr>
                <w:rFonts w:cs="Arial"/>
              </w:rPr>
              <w:t>March 20, 2023</w:t>
            </w:r>
          </w:p>
        </w:tc>
        <w:tc>
          <w:tcPr>
            <w:tcW w:w="8370" w:type="dxa"/>
          </w:tcPr>
          <w:p w14:paraId="27CB4311" w14:textId="76DE091F" w:rsidR="00B77038" w:rsidRPr="001049AD" w:rsidRDefault="00B77038" w:rsidP="000F320B">
            <w:pPr>
              <w:spacing w:after="240"/>
              <w:rPr>
                <w:rFonts w:cs="Arial"/>
              </w:rPr>
            </w:pPr>
            <w:r w:rsidRPr="001049AD">
              <w:rPr>
                <w:rFonts w:cs="Arial"/>
              </w:rPr>
              <w:t>Focused on how machine learning is changing agriculture, such as self-driving tractors an</w:t>
            </w:r>
            <w:r w:rsidR="005E42AD" w:rsidRPr="001049AD">
              <w:rPr>
                <w:rFonts w:cs="Arial"/>
              </w:rPr>
              <w:t>d AI</w:t>
            </w:r>
            <w:r w:rsidRPr="001049AD">
              <w:rPr>
                <w:rFonts w:cs="Arial"/>
              </w:rPr>
              <w:t xml:space="preserve"> that can detect weeds. The workshop also covered the educational and career path the speaker took to get where she is now and what skills students will need to be part of the </w:t>
            </w:r>
            <w:r w:rsidR="005C4532" w:rsidRPr="001049AD">
              <w:rPr>
                <w:rFonts w:cs="Arial"/>
              </w:rPr>
              <w:t>fourth</w:t>
            </w:r>
            <w:r w:rsidRPr="001049AD">
              <w:rPr>
                <w:rFonts w:cs="Arial"/>
              </w:rPr>
              <w:t xml:space="preserve"> industrial revolution. </w:t>
            </w:r>
          </w:p>
        </w:tc>
      </w:tr>
      <w:tr w:rsidR="004C66C5" w14:paraId="5FE6D356" w14:textId="77777777" w:rsidTr="001049AD">
        <w:trPr>
          <w:cantSplit/>
        </w:trPr>
        <w:tc>
          <w:tcPr>
            <w:tcW w:w="2875" w:type="dxa"/>
          </w:tcPr>
          <w:p w14:paraId="02F809BA" w14:textId="5B4265EE" w:rsidR="004C66C5" w:rsidRPr="001049AD" w:rsidRDefault="004C66C5" w:rsidP="00466B4B">
            <w:pPr>
              <w:spacing w:after="240"/>
              <w:rPr>
                <w:rFonts w:cs="Arial"/>
              </w:rPr>
            </w:pPr>
            <w:r w:rsidRPr="001049AD">
              <w:rPr>
                <w:rFonts w:cs="Arial"/>
              </w:rPr>
              <w:t>*CTE Multi-Sector CS Week: Biocom-</w:t>
            </w:r>
            <w:proofErr w:type="spellStart"/>
            <w:r w:rsidRPr="001049AD">
              <w:rPr>
                <w:rFonts w:cs="Arial"/>
              </w:rPr>
              <w:t>Gionomics</w:t>
            </w:r>
            <w:proofErr w:type="spellEnd"/>
            <w:r w:rsidRPr="001049AD">
              <w:rPr>
                <w:rFonts w:cs="Arial"/>
              </w:rPr>
              <w:t xml:space="preserve"> </w:t>
            </w:r>
            <w:r w:rsidR="00712753" w:rsidRPr="001049AD">
              <w:rPr>
                <w:rFonts w:cs="Arial"/>
              </w:rPr>
              <w:t>and</w:t>
            </w:r>
            <w:r w:rsidR="00251364" w:rsidRPr="001049AD">
              <w:rPr>
                <w:rFonts w:cs="Arial"/>
              </w:rPr>
              <w:t xml:space="preserve"> Deoxyribonucleic Acid</w:t>
            </w:r>
            <w:r w:rsidR="008436C5" w:rsidRPr="001049AD">
              <w:rPr>
                <w:rFonts w:cs="Arial"/>
              </w:rPr>
              <w:t xml:space="preserve"> (DNA)</w:t>
            </w:r>
            <w:r w:rsidRPr="001049AD">
              <w:rPr>
                <w:rFonts w:cs="Arial"/>
              </w:rPr>
              <w:t xml:space="preserve"> Sequencing </w:t>
            </w:r>
            <w:r w:rsidR="00B77038" w:rsidRPr="001049AD">
              <w:rPr>
                <w:rFonts w:cs="Arial"/>
              </w:rPr>
              <w:t>Workshop</w:t>
            </w:r>
          </w:p>
        </w:tc>
        <w:tc>
          <w:tcPr>
            <w:tcW w:w="1890" w:type="dxa"/>
          </w:tcPr>
          <w:p w14:paraId="0099D547" w14:textId="1BDAF1B2" w:rsidR="004C66C5" w:rsidRPr="001049AD" w:rsidRDefault="00712753" w:rsidP="00466B4B">
            <w:pPr>
              <w:spacing w:after="240"/>
              <w:rPr>
                <w:rFonts w:cs="Arial"/>
              </w:rPr>
            </w:pPr>
            <w:r w:rsidRPr="001049AD">
              <w:rPr>
                <w:rFonts w:cs="Arial"/>
              </w:rPr>
              <w:t xml:space="preserve">March 21, </w:t>
            </w:r>
            <w:proofErr w:type="gramStart"/>
            <w:r w:rsidRPr="001049AD">
              <w:rPr>
                <w:rFonts w:cs="Arial"/>
              </w:rPr>
              <w:t>2023</w:t>
            </w:r>
            <w:proofErr w:type="gramEnd"/>
            <w:r w:rsidRPr="001049AD">
              <w:rPr>
                <w:rFonts w:cs="Arial"/>
              </w:rPr>
              <w:t xml:space="preserve"> </w:t>
            </w:r>
          </w:p>
        </w:tc>
        <w:tc>
          <w:tcPr>
            <w:tcW w:w="8370" w:type="dxa"/>
          </w:tcPr>
          <w:p w14:paraId="2897BAD2" w14:textId="46D64E7E" w:rsidR="004C66C5" w:rsidRPr="001049AD" w:rsidRDefault="00B77038" w:rsidP="00466B4B">
            <w:pPr>
              <w:autoSpaceDE w:val="0"/>
              <w:autoSpaceDN w:val="0"/>
              <w:adjustRightInd w:val="0"/>
              <w:spacing w:after="240"/>
              <w:rPr>
                <w:rFonts w:cs="Arial"/>
              </w:rPr>
            </w:pPr>
            <w:r w:rsidRPr="001049AD">
              <w:rPr>
                <w:rFonts w:cs="Arial"/>
              </w:rPr>
              <w:t xml:space="preserve">Provided an overview of the Biocom program for schools, described how the biotech and life sciences industry is being affected by </w:t>
            </w:r>
            <w:r w:rsidR="00712753" w:rsidRPr="001049AD">
              <w:rPr>
                <w:rFonts w:cs="Arial"/>
              </w:rPr>
              <w:t>CS</w:t>
            </w:r>
            <w:r w:rsidRPr="001049AD">
              <w:rPr>
                <w:rFonts w:cs="Arial"/>
              </w:rPr>
              <w:t xml:space="preserve">, and discussed careers in the life science industry that rely on </w:t>
            </w:r>
            <w:r w:rsidR="00712753" w:rsidRPr="001049AD">
              <w:rPr>
                <w:rFonts w:cs="Arial"/>
              </w:rPr>
              <w:t>CS</w:t>
            </w:r>
            <w:r w:rsidRPr="001049AD">
              <w:rPr>
                <w:rFonts w:cs="Arial"/>
              </w:rPr>
              <w:t xml:space="preserve">. The workshop also described how genomics is </w:t>
            </w:r>
            <w:proofErr w:type="gramStart"/>
            <w:r w:rsidRPr="001049AD">
              <w:rPr>
                <w:rFonts w:cs="Arial"/>
              </w:rPr>
              <w:t>similar to</w:t>
            </w:r>
            <w:proofErr w:type="gramEnd"/>
            <w:r w:rsidRPr="001049AD">
              <w:rPr>
                <w:rFonts w:cs="Arial"/>
              </w:rPr>
              <w:t xml:space="preserve"> programming and how </w:t>
            </w:r>
            <w:r w:rsidR="00182246" w:rsidRPr="001049AD">
              <w:rPr>
                <w:rFonts w:cs="Arial"/>
              </w:rPr>
              <w:t xml:space="preserve">CS </w:t>
            </w:r>
            <w:r w:rsidRPr="001049AD">
              <w:rPr>
                <w:rFonts w:cs="Arial"/>
              </w:rPr>
              <w:t>is changing the way we look at DNA.</w:t>
            </w:r>
          </w:p>
        </w:tc>
      </w:tr>
      <w:tr w:rsidR="004C66C5" w14:paraId="455A2362" w14:textId="77777777" w:rsidTr="001049AD">
        <w:trPr>
          <w:cantSplit/>
        </w:trPr>
        <w:tc>
          <w:tcPr>
            <w:tcW w:w="2875" w:type="dxa"/>
          </w:tcPr>
          <w:p w14:paraId="35467B1F" w14:textId="6480B2FD" w:rsidR="004C66C5" w:rsidRPr="001049AD" w:rsidRDefault="004C66C5" w:rsidP="00466B4B">
            <w:pPr>
              <w:spacing w:after="240"/>
              <w:rPr>
                <w:rFonts w:cs="Arial"/>
              </w:rPr>
            </w:pPr>
            <w:r w:rsidRPr="001049AD">
              <w:rPr>
                <w:rFonts w:cs="Arial"/>
              </w:rPr>
              <w:lastRenderedPageBreak/>
              <w:t>*CTE Multi-Sector CS Week: Datapath: Get Secure</w:t>
            </w:r>
            <w:r w:rsidR="00363519" w:rsidRPr="001049AD">
              <w:rPr>
                <w:rFonts w:cs="Arial"/>
              </w:rPr>
              <w:t>,</w:t>
            </w:r>
            <w:r w:rsidRPr="001049AD">
              <w:rPr>
                <w:rFonts w:cs="Arial"/>
              </w:rPr>
              <w:t xml:space="preserve"> Stay Secure </w:t>
            </w:r>
            <w:r w:rsidR="00B77038" w:rsidRPr="001049AD">
              <w:rPr>
                <w:rFonts w:cs="Arial"/>
              </w:rPr>
              <w:t xml:space="preserve">Workshop </w:t>
            </w:r>
          </w:p>
        </w:tc>
        <w:tc>
          <w:tcPr>
            <w:tcW w:w="1890" w:type="dxa"/>
          </w:tcPr>
          <w:p w14:paraId="6BEE3391" w14:textId="4D0C97FD" w:rsidR="004C66C5" w:rsidRPr="001049AD" w:rsidRDefault="00B56F26" w:rsidP="00466B4B">
            <w:pPr>
              <w:spacing w:after="240"/>
              <w:rPr>
                <w:rFonts w:cs="Arial"/>
              </w:rPr>
            </w:pPr>
            <w:r w:rsidRPr="001049AD">
              <w:rPr>
                <w:rFonts w:cs="Arial"/>
              </w:rPr>
              <w:t>March 21, 2023</w:t>
            </w:r>
          </w:p>
        </w:tc>
        <w:tc>
          <w:tcPr>
            <w:tcW w:w="8370" w:type="dxa"/>
          </w:tcPr>
          <w:p w14:paraId="2C3D43AE" w14:textId="4EEE63F4" w:rsidR="00B77038" w:rsidRPr="001049AD" w:rsidRDefault="00B77038" w:rsidP="00466B4B">
            <w:pPr>
              <w:autoSpaceDE w:val="0"/>
              <w:autoSpaceDN w:val="0"/>
              <w:adjustRightInd w:val="0"/>
              <w:spacing w:after="240"/>
              <w:rPr>
                <w:rFonts w:cs="Arial"/>
              </w:rPr>
            </w:pPr>
            <w:r w:rsidRPr="001049AD">
              <w:rPr>
                <w:rFonts w:cs="Arial"/>
              </w:rPr>
              <w:t xml:space="preserve">Focused on discussing the paths employees took to get to where they are today and the mission of Datapath. </w:t>
            </w:r>
            <w:r w:rsidR="00E75966" w:rsidRPr="001049AD">
              <w:rPr>
                <w:rFonts w:cs="Arial"/>
              </w:rPr>
              <w:t>D</w:t>
            </w:r>
            <w:r w:rsidRPr="001049AD">
              <w:rPr>
                <w:rFonts w:cs="Arial"/>
              </w:rPr>
              <w:t>iscussed what I</w:t>
            </w:r>
            <w:r w:rsidR="00426C14" w:rsidRPr="001049AD">
              <w:rPr>
                <w:rFonts w:cs="Arial"/>
              </w:rPr>
              <w:t xml:space="preserve">nformation </w:t>
            </w:r>
            <w:r w:rsidRPr="001049AD">
              <w:rPr>
                <w:rFonts w:cs="Arial"/>
              </w:rPr>
              <w:t>T</w:t>
            </w:r>
            <w:r w:rsidR="00426C14" w:rsidRPr="001049AD">
              <w:rPr>
                <w:rFonts w:cs="Arial"/>
              </w:rPr>
              <w:t>echnology</w:t>
            </w:r>
            <w:r w:rsidRPr="001049AD">
              <w:rPr>
                <w:rFonts w:cs="Arial"/>
              </w:rPr>
              <w:t xml:space="preserve"> and data analytic support services Dat</w:t>
            </w:r>
            <w:r w:rsidR="00426C14" w:rsidRPr="001049AD">
              <w:rPr>
                <w:rFonts w:cs="Arial"/>
              </w:rPr>
              <w:t>a</w:t>
            </w:r>
            <w:r w:rsidRPr="001049AD">
              <w:rPr>
                <w:rFonts w:cs="Arial"/>
              </w:rPr>
              <w:t>path offers.</w:t>
            </w:r>
          </w:p>
        </w:tc>
      </w:tr>
      <w:tr w:rsidR="004C66C5" w14:paraId="06984B6F" w14:textId="77777777" w:rsidTr="001049AD">
        <w:trPr>
          <w:cantSplit/>
        </w:trPr>
        <w:tc>
          <w:tcPr>
            <w:tcW w:w="2875" w:type="dxa"/>
          </w:tcPr>
          <w:p w14:paraId="2E0C30C8" w14:textId="21AA800D" w:rsidR="004C66C5" w:rsidRPr="001049AD" w:rsidRDefault="004C66C5" w:rsidP="00466B4B">
            <w:pPr>
              <w:spacing w:after="240"/>
              <w:rPr>
                <w:rFonts w:cs="Arial"/>
              </w:rPr>
            </w:pPr>
            <w:r w:rsidRPr="001049AD">
              <w:rPr>
                <w:rFonts w:cs="Arial"/>
              </w:rPr>
              <w:t xml:space="preserve">*CTE Multi-Sector CS Week: </w:t>
            </w:r>
            <w:r w:rsidR="00B77038" w:rsidRPr="001049AD">
              <w:rPr>
                <w:rFonts w:cs="Arial"/>
              </w:rPr>
              <w:t>AI</w:t>
            </w:r>
            <w:r w:rsidRPr="001049AD">
              <w:rPr>
                <w:rFonts w:cs="Arial"/>
              </w:rPr>
              <w:t xml:space="preserve">: A Personal and Historical Perspective </w:t>
            </w:r>
            <w:r w:rsidR="00B77038" w:rsidRPr="001049AD">
              <w:rPr>
                <w:rFonts w:cs="Arial"/>
              </w:rPr>
              <w:t>Workshop</w:t>
            </w:r>
          </w:p>
        </w:tc>
        <w:tc>
          <w:tcPr>
            <w:tcW w:w="1890" w:type="dxa"/>
          </w:tcPr>
          <w:p w14:paraId="24B83BC1" w14:textId="53955A26" w:rsidR="004C66C5" w:rsidRPr="001049AD" w:rsidRDefault="00301275" w:rsidP="00466B4B">
            <w:pPr>
              <w:spacing w:after="240"/>
              <w:rPr>
                <w:rFonts w:cs="Arial"/>
              </w:rPr>
            </w:pPr>
            <w:r w:rsidRPr="001049AD">
              <w:rPr>
                <w:rFonts w:cs="Arial"/>
              </w:rPr>
              <w:t>March 22, 2023</w:t>
            </w:r>
          </w:p>
        </w:tc>
        <w:tc>
          <w:tcPr>
            <w:tcW w:w="8370" w:type="dxa"/>
          </w:tcPr>
          <w:p w14:paraId="4AD91F73" w14:textId="5953AF29" w:rsidR="00B77038" w:rsidRPr="001049AD" w:rsidRDefault="00B77038" w:rsidP="00466B4B">
            <w:pPr>
              <w:spacing w:after="240"/>
              <w:rPr>
                <w:rFonts w:cs="Arial"/>
              </w:rPr>
            </w:pPr>
            <w:r w:rsidRPr="001049AD">
              <w:rPr>
                <w:rFonts w:cs="Arial"/>
              </w:rPr>
              <w:t xml:space="preserve">Focused on the creation of AI, the basics of how AI works, bias in AI, and how AI will impact the economy. The workshop developed a broader understanding of how AI functions and some of the pitfalls that can come with biased training materials. It also </w:t>
            </w:r>
            <w:r w:rsidR="00E75966" w:rsidRPr="001049AD">
              <w:rPr>
                <w:rFonts w:cs="Arial"/>
              </w:rPr>
              <w:t>examined</w:t>
            </w:r>
            <w:r w:rsidRPr="001049AD">
              <w:rPr>
                <w:rFonts w:cs="Arial"/>
              </w:rPr>
              <w:t xml:space="preserve"> which jobs are most in danger of becoming obsolete due to AI.</w:t>
            </w:r>
          </w:p>
        </w:tc>
      </w:tr>
      <w:tr w:rsidR="004C66C5" w14:paraId="728828BE" w14:textId="77777777" w:rsidTr="001049AD">
        <w:trPr>
          <w:cantSplit/>
        </w:trPr>
        <w:tc>
          <w:tcPr>
            <w:tcW w:w="2875" w:type="dxa"/>
          </w:tcPr>
          <w:p w14:paraId="1B928DD6" w14:textId="27C107B0" w:rsidR="004C66C5" w:rsidRPr="001049AD" w:rsidRDefault="004C66C5" w:rsidP="00466B4B">
            <w:pPr>
              <w:spacing w:after="240"/>
              <w:rPr>
                <w:rFonts w:cs="Arial"/>
              </w:rPr>
            </w:pPr>
            <w:r w:rsidRPr="001049AD">
              <w:rPr>
                <w:rFonts w:cs="Arial"/>
              </w:rPr>
              <w:t xml:space="preserve">*CTE Multi-Sector CS Week: Epic Games: Programs and Resources </w:t>
            </w:r>
            <w:r w:rsidR="00B77038" w:rsidRPr="001049AD">
              <w:rPr>
                <w:rFonts w:cs="Arial"/>
              </w:rPr>
              <w:t>Workshop</w:t>
            </w:r>
          </w:p>
        </w:tc>
        <w:tc>
          <w:tcPr>
            <w:tcW w:w="1890" w:type="dxa"/>
          </w:tcPr>
          <w:p w14:paraId="6057FA2C" w14:textId="64A4F41A" w:rsidR="004C66C5" w:rsidRPr="001049AD" w:rsidRDefault="00301275" w:rsidP="00466B4B">
            <w:pPr>
              <w:spacing w:after="240"/>
              <w:rPr>
                <w:rFonts w:cs="Arial"/>
              </w:rPr>
            </w:pPr>
            <w:r w:rsidRPr="001049AD">
              <w:rPr>
                <w:rFonts w:cs="Arial"/>
              </w:rPr>
              <w:t>March 22, 2023</w:t>
            </w:r>
          </w:p>
        </w:tc>
        <w:tc>
          <w:tcPr>
            <w:tcW w:w="8370" w:type="dxa"/>
          </w:tcPr>
          <w:p w14:paraId="2A254300" w14:textId="3D4044A1" w:rsidR="00B77038" w:rsidRPr="001049AD" w:rsidRDefault="00B77038" w:rsidP="00466B4B">
            <w:pPr>
              <w:autoSpaceDE w:val="0"/>
              <w:autoSpaceDN w:val="0"/>
              <w:adjustRightInd w:val="0"/>
              <w:spacing w:after="240"/>
              <w:rPr>
                <w:rFonts w:cs="Arial"/>
              </w:rPr>
            </w:pPr>
            <w:r w:rsidRPr="001049AD">
              <w:rPr>
                <w:rFonts w:cs="Arial"/>
              </w:rPr>
              <w:t xml:space="preserve">Provided information and discussion regarding what Epic Games does and how Interactive 3D can support </w:t>
            </w:r>
            <w:r w:rsidR="00B652FB" w:rsidRPr="001049AD">
              <w:rPr>
                <w:rFonts w:cs="Arial"/>
              </w:rPr>
              <w:t xml:space="preserve">the </w:t>
            </w:r>
            <w:r w:rsidRPr="001049AD">
              <w:rPr>
                <w:rFonts w:cs="Arial"/>
              </w:rPr>
              <w:t xml:space="preserve">industry by experimenting </w:t>
            </w:r>
            <w:r w:rsidR="00B652FB" w:rsidRPr="001049AD">
              <w:rPr>
                <w:rFonts w:cs="Arial"/>
              </w:rPr>
              <w:t xml:space="preserve">with </w:t>
            </w:r>
            <w:r w:rsidRPr="001049AD">
              <w:rPr>
                <w:rFonts w:cs="Arial"/>
              </w:rPr>
              <w:t>simulations more quickly and for less cost. They also described the different types of careers that are connected to using the Unreal Engine/Interactive 3D and the resources for education that can better prepare students for these careers.</w:t>
            </w:r>
          </w:p>
        </w:tc>
      </w:tr>
      <w:tr w:rsidR="004C66C5" w14:paraId="13C4AD95" w14:textId="77777777" w:rsidTr="001049AD">
        <w:trPr>
          <w:cantSplit/>
        </w:trPr>
        <w:tc>
          <w:tcPr>
            <w:tcW w:w="2875" w:type="dxa"/>
          </w:tcPr>
          <w:p w14:paraId="640FD4A6" w14:textId="60F2D1F3" w:rsidR="004C66C5" w:rsidRPr="001049AD" w:rsidRDefault="004C66C5" w:rsidP="00466B4B">
            <w:pPr>
              <w:spacing w:after="240"/>
              <w:rPr>
                <w:rFonts w:cs="Arial"/>
              </w:rPr>
            </w:pPr>
            <w:r w:rsidRPr="001049AD">
              <w:rPr>
                <w:rFonts w:cs="Arial"/>
              </w:rPr>
              <w:t xml:space="preserve">*CTE Multi-Sector CS Week: Drone Scientist and Educator </w:t>
            </w:r>
            <w:r w:rsidR="00B77038" w:rsidRPr="001049AD">
              <w:rPr>
                <w:rFonts w:cs="Arial"/>
              </w:rPr>
              <w:t>Workshop</w:t>
            </w:r>
          </w:p>
        </w:tc>
        <w:tc>
          <w:tcPr>
            <w:tcW w:w="1890" w:type="dxa"/>
          </w:tcPr>
          <w:p w14:paraId="4E5DBDB2" w14:textId="1FB12EAA" w:rsidR="004C66C5" w:rsidRPr="001049AD" w:rsidRDefault="00301275" w:rsidP="00466B4B">
            <w:pPr>
              <w:spacing w:after="240"/>
              <w:rPr>
                <w:rFonts w:cs="Arial"/>
              </w:rPr>
            </w:pPr>
            <w:r w:rsidRPr="001049AD">
              <w:rPr>
                <w:rFonts w:cs="Arial"/>
              </w:rPr>
              <w:t>March 23, 2023</w:t>
            </w:r>
          </w:p>
        </w:tc>
        <w:tc>
          <w:tcPr>
            <w:tcW w:w="8370" w:type="dxa"/>
          </w:tcPr>
          <w:p w14:paraId="7D4323E3" w14:textId="6C5037F3" w:rsidR="00B77038" w:rsidRPr="001049AD" w:rsidRDefault="00B77038" w:rsidP="00466B4B">
            <w:pPr>
              <w:spacing w:after="240"/>
              <w:rPr>
                <w:rFonts w:cs="Arial"/>
              </w:rPr>
            </w:pPr>
            <w:r w:rsidRPr="001049AD">
              <w:rPr>
                <w:rFonts w:cs="Arial"/>
              </w:rPr>
              <w:t xml:space="preserve">Included information on how students can pursue careers with drones, </w:t>
            </w:r>
            <w:r w:rsidR="00E75966" w:rsidRPr="001049AD">
              <w:rPr>
                <w:rFonts w:cs="Arial"/>
              </w:rPr>
              <w:t>such as</w:t>
            </w:r>
            <w:r w:rsidRPr="001049AD">
              <w:rPr>
                <w:rFonts w:cs="Arial"/>
              </w:rPr>
              <w:t xml:space="preserve"> a certificate to pilot a drone for students</w:t>
            </w:r>
            <w:r w:rsidR="002004C4" w:rsidRPr="001049AD">
              <w:rPr>
                <w:rFonts w:cs="Arial"/>
              </w:rPr>
              <w:t xml:space="preserve"> </w:t>
            </w:r>
            <w:r w:rsidR="00771C80" w:rsidRPr="001049AD">
              <w:rPr>
                <w:rFonts w:cs="Arial"/>
              </w:rPr>
              <w:t>age</w:t>
            </w:r>
            <w:r w:rsidR="001E795B" w:rsidRPr="001049AD">
              <w:rPr>
                <w:rFonts w:cs="Arial"/>
              </w:rPr>
              <w:t>s</w:t>
            </w:r>
            <w:r w:rsidR="00771C80" w:rsidRPr="001049AD">
              <w:rPr>
                <w:rFonts w:cs="Arial"/>
              </w:rPr>
              <w:t xml:space="preserve"> sixteen</w:t>
            </w:r>
            <w:r w:rsidRPr="001049AD">
              <w:rPr>
                <w:rFonts w:cs="Arial"/>
              </w:rPr>
              <w:t xml:space="preserve"> and older. Neuroscience Works shared the current, impactful landscape of drones in a variety of industry areas. In addition, </w:t>
            </w:r>
            <w:r w:rsidR="0070126B" w:rsidRPr="001049AD">
              <w:rPr>
                <w:rFonts w:cs="Arial"/>
              </w:rPr>
              <w:t>there was a</w:t>
            </w:r>
            <w:r w:rsidRPr="001049AD">
              <w:rPr>
                <w:rFonts w:cs="Arial"/>
              </w:rPr>
              <w:t xml:space="preserve"> “show-and-tell” of various drones that are available for learning and use. </w:t>
            </w:r>
          </w:p>
        </w:tc>
      </w:tr>
      <w:tr w:rsidR="004C66C5" w14:paraId="4CD45B14" w14:textId="77777777" w:rsidTr="001049AD">
        <w:trPr>
          <w:cantSplit/>
        </w:trPr>
        <w:tc>
          <w:tcPr>
            <w:tcW w:w="2875" w:type="dxa"/>
          </w:tcPr>
          <w:p w14:paraId="55A0AEEC" w14:textId="423504CC" w:rsidR="004C66C5" w:rsidRPr="001049AD" w:rsidRDefault="004C66C5" w:rsidP="00466B4B">
            <w:pPr>
              <w:spacing w:after="240"/>
              <w:rPr>
                <w:rFonts w:cs="Arial"/>
              </w:rPr>
            </w:pPr>
            <w:r w:rsidRPr="001049AD">
              <w:rPr>
                <w:rFonts w:cs="Arial"/>
              </w:rPr>
              <w:t xml:space="preserve">*CTE Multi-Sector CS Week: Silicon Valley Clean Energy </w:t>
            </w:r>
            <w:r w:rsidR="00B77038" w:rsidRPr="001049AD">
              <w:rPr>
                <w:rFonts w:cs="Arial"/>
              </w:rPr>
              <w:t>(SVCE) Workshop</w:t>
            </w:r>
          </w:p>
        </w:tc>
        <w:tc>
          <w:tcPr>
            <w:tcW w:w="1890" w:type="dxa"/>
          </w:tcPr>
          <w:p w14:paraId="10637C1D" w14:textId="45B019AA" w:rsidR="004C66C5" w:rsidRPr="001049AD" w:rsidRDefault="00524F0F" w:rsidP="00466B4B">
            <w:pPr>
              <w:spacing w:after="240"/>
              <w:rPr>
                <w:rFonts w:cs="Arial"/>
              </w:rPr>
            </w:pPr>
            <w:r w:rsidRPr="001049AD">
              <w:rPr>
                <w:rFonts w:cs="Arial"/>
              </w:rPr>
              <w:t>March 23, 2023</w:t>
            </w:r>
          </w:p>
        </w:tc>
        <w:tc>
          <w:tcPr>
            <w:tcW w:w="8370" w:type="dxa"/>
          </w:tcPr>
          <w:p w14:paraId="539D18FC" w14:textId="48DB13B2" w:rsidR="00B77038" w:rsidRPr="001049AD" w:rsidRDefault="00B77038" w:rsidP="00466B4B">
            <w:pPr>
              <w:autoSpaceDE w:val="0"/>
              <w:autoSpaceDN w:val="0"/>
              <w:adjustRightInd w:val="0"/>
              <w:spacing w:after="240"/>
              <w:rPr>
                <w:rFonts w:cs="Arial"/>
              </w:rPr>
            </w:pPr>
            <w:r w:rsidRPr="001049AD">
              <w:rPr>
                <w:rFonts w:cs="Arial"/>
              </w:rPr>
              <w:t>Focused on</w:t>
            </w:r>
            <w:r w:rsidR="00265C22" w:rsidRPr="001049AD">
              <w:rPr>
                <w:rFonts w:cs="Arial"/>
              </w:rPr>
              <w:t xml:space="preserve"> an</w:t>
            </w:r>
            <w:r w:rsidRPr="001049AD">
              <w:rPr>
                <w:rFonts w:cs="Arial"/>
              </w:rPr>
              <w:t xml:space="preserve"> innovative approach to supporting a greener future for communities. SVCE is redefining the local electricity market</w:t>
            </w:r>
            <w:r w:rsidR="00265C22" w:rsidRPr="001049AD">
              <w:rPr>
                <w:rFonts w:cs="Arial"/>
              </w:rPr>
              <w:t xml:space="preserve"> and</w:t>
            </w:r>
            <w:r w:rsidRPr="001049AD">
              <w:rPr>
                <w:rFonts w:cs="Arial"/>
              </w:rPr>
              <w:t xml:space="preserve"> providing residents and businesses with new clean energy choices—renewable and </w:t>
            </w:r>
            <w:r w:rsidR="00B652FB" w:rsidRPr="001049AD">
              <w:rPr>
                <w:rFonts w:cs="Arial"/>
              </w:rPr>
              <w:t>carbon-free</w:t>
            </w:r>
            <w:r w:rsidRPr="001049AD">
              <w:rPr>
                <w:rFonts w:cs="Arial"/>
              </w:rPr>
              <w:t xml:space="preserve"> electricity at competitive rates.</w:t>
            </w:r>
          </w:p>
        </w:tc>
      </w:tr>
      <w:tr w:rsidR="004C66C5" w14:paraId="4F9F3852" w14:textId="77777777" w:rsidTr="001049AD">
        <w:trPr>
          <w:cantSplit/>
        </w:trPr>
        <w:tc>
          <w:tcPr>
            <w:tcW w:w="2875" w:type="dxa"/>
          </w:tcPr>
          <w:p w14:paraId="1749928D" w14:textId="4868F6C7" w:rsidR="004C66C5" w:rsidRPr="001049AD" w:rsidRDefault="004C66C5" w:rsidP="00466B4B">
            <w:pPr>
              <w:spacing w:after="240"/>
              <w:rPr>
                <w:rFonts w:cs="Arial"/>
              </w:rPr>
            </w:pPr>
            <w:r w:rsidRPr="001049AD">
              <w:rPr>
                <w:rFonts w:cs="Arial"/>
              </w:rPr>
              <w:lastRenderedPageBreak/>
              <w:t xml:space="preserve">CTE Multi-Sector CS Week: Teacher PD </w:t>
            </w:r>
          </w:p>
        </w:tc>
        <w:tc>
          <w:tcPr>
            <w:tcW w:w="1890" w:type="dxa"/>
          </w:tcPr>
          <w:p w14:paraId="7C87DAA6" w14:textId="0114A923" w:rsidR="004C66C5" w:rsidRPr="001049AD" w:rsidRDefault="00524F0F" w:rsidP="00466B4B">
            <w:pPr>
              <w:spacing w:after="240"/>
              <w:rPr>
                <w:rFonts w:cs="Arial"/>
              </w:rPr>
            </w:pPr>
            <w:r w:rsidRPr="001049AD">
              <w:rPr>
                <w:rFonts w:cs="Arial"/>
              </w:rPr>
              <w:t>March 23, 2023</w:t>
            </w:r>
          </w:p>
        </w:tc>
        <w:tc>
          <w:tcPr>
            <w:tcW w:w="8370" w:type="dxa"/>
          </w:tcPr>
          <w:p w14:paraId="02DC11B0" w14:textId="10A9510D" w:rsidR="00C30E27" w:rsidRPr="001049AD" w:rsidRDefault="00B77038" w:rsidP="00466B4B">
            <w:pPr>
              <w:autoSpaceDE w:val="0"/>
              <w:autoSpaceDN w:val="0"/>
              <w:adjustRightInd w:val="0"/>
              <w:spacing w:after="240"/>
              <w:rPr>
                <w:rFonts w:cs="Arial"/>
              </w:rPr>
            </w:pPr>
            <w:r w:rsidRPr="001049AD">
              <w:rPr>
                <w:rFonts w:cs="Arial"/>
              </w:rPr>
              <w:t xml:space="preserve">Provided teachers an opportunity to talk with industry partners and fellow </w:t>
            </w:r>
            <w:r w:rsidR="00524F0F" w:rsidRPr="001049AD">
              <w:rPr>
                <w:rFonts w:cs="Arial"/>
              </w:rPr>
              <w:t>t</w:t>
            </w:r>
            <w:r w:rsidRPr="001049AD">
              <w:rPr>
                <w:rFonts w:cs="Arial"/>
              </w:rPr>
              <w:t>eachers about how to start integrating more CS skills and concepts into their CTE pathways.</w:t>
            </w:r>
          </w:p>
        </w:tc>
      </w:tr>
      <w:tr w:rsidR="00C30E27" w14:paraId="7D1C8C8B" w14:textId="77777777" w:rsidTr="001049AD">
        <w:trPr>
          <w:cantSplit/>
        </w:trPr>
        <w:tc>
          <w:tcPr>
            <w:tcW w:w="2875" w:type="dxa"/>
          </w:tcPr>
          <w:p w14:paraId="249D98BE" w14:textId="750EBF42" w:rsidR="00C30E27" w:rsidRPr="001049AD" w:rsidRDefault="00C30E27" w:rsidP="00466B4B">
            <w:pPr>
              <w:spacing w:after="240"/>
              <w:rPr>
                <w:rFonts w:cs="Arial"/>
              </w:rPr>
            </w:pPr>
            <w:r w:rsidRPr="001049AD">
              <w:rPr>
                <w:rFonts w:cs="Arial"/>
              </w:rPr>
              <w:t xml:space="preserve">CS First Train-the-Trainer </w:t>
            </w:r>
          </w:p>
        </w:tc>
        <w:tc>
          <w:tcPr>
            <w:tcW w:w="1890" w:type="dxa"/>
          </w:tcPr>
          <w:p w14:paraId="4CF98338" w14:textId="52BA9822" w:rsidR="00C30E27" w:rsidRPr="001049AD" w:rsidRDefault="00EB742E" w:rsidP="00466B4B">
            <w:pPr>
              <w:spacing w:after="240"/>
              <w:rPr>
                <w:rFonts w:cs="Arial"/>
              </w:rPr>
            </w:pPr>
            <w:r w:rsidRPr="001049AD">
              <w:rPr>
                <w:rFonts w:cs="Arial"/>
              </w:rPr>
              <w:t>March 23–24, 2023</w:t>
            </w:r>
          </w:p>
        </w:tc>
        <w:tc>
          <w:tcPr>
            <w:tcW w:w="8370" w:type="dxa"/>
          </w:tcPr>
          <w:p w14:paraId="1B2BDF27" w14:textId="0F70A6B3" w:rsidR="002821CC" w:rsidRPr="001049AD" w:rsidRDefault="002821CC" w:rsidP="00466B4B">
            <w:pPr>
              <w:autoSpaceDE w:val="0"/>
              <w:autoSpaceDN w:val="0"/>
              <w:adjustRightInd w:val="0"/>
              <w:spacing w:after="240"/>
              <w:rPr>
                <w:rFonts w:cs="Arial"/>
              </w:rPr>
            </w:pPr>
            <w:r w:rsidRPr="001049AD">
              <w:rPr>
                <w:rFonts w:cs="Arial"/>
              </w:rPr>
              <w:t>Attended CS First train-the-trainer PL so the Regional Lead c</w:t>
            </w:r>
            <w:r w:rsidR="00EB742E" w:rsidRPr="001049AD">
              <w:rPr>
                <w:rFonts w:cs="Arial"/>
              </w:rPr>
              <w:t>ould</w:t>
            </w:r>
            <w:r w:rsidRPr="001049AD">
              <w:rPr>
                <w:rFonts w:cs="Arial"/>
              </w:rPr>
              <w:t xml:space="preserve"> </w:t>
            </w:r>
            <w:r w:rsidR="000D36D7" w:rsidRPr="001049AD">
              <w:rPr>
                <w:rFonts w:cs="Arial"/>
              </w:rPr>
              <w:t>provide PL opportunities to teachers and paraprofessionals regarding CS First</w:t>
            </w:r>
            <w:r w:rsidR="00921ACB" w:rsidRPr="001049AD">
              <w:rPr>
                <w:rFonts w:cs="Arial"/>
              </w:rPr>
              <w:t>.</w:t>
            </w:r>
          </w:p>
        </w:tc>
      </w:tr>
      <w:tr w:rsidR="00F24BF7" w14:paraId="2EEA2BC4" w14:textId="77777777" w:rsidTr="001049AD">
        <w:trPr>
          <w:cantSplit/>
        </w:trPr>
        <w:tc>
          <w:tcPr>
            <w:tcW w:w="2875" w:type="dxa"/>
          </w:tcPr>
          <w:p w14:paraId="12F00D05" w14:textId="29C8E22E" w:rsidR="00F24BF7" w:rsidRPr="001049AD" w:rsidRDefault="00F24BF7" w:rsidP="00466B4B">
            <w:pPr>
              <w:spacing w:after="240"/>
              <w:rPr>
                <w:rFonts w:cs="Arial"/>
              </w:rPr>
            </w:pPr>
            <w:r w:rsidRPr="001049AD">
              <w:rPr>
                <w:rFonts w:cs="Arial"/>
              </w:rPr>
              <w:t xml:space="preserve">Spring into CS with </w:t>
            </w:r>
            <w:r w:rsidR="005E42AD" w:rsidRPr="001049AD">
              <w:rPr>
                <w:rFonts w:cs="Arial"/>
              </w:rPr>
              <w:t>AI</w:t>
            </w:r>
          </w:p>
        </w:tc>
        <w:tc>
          <w:tcPr>
            <w:tcW w:w="1890" w:type="dxa"/>
          </w:tcPr>
          <w:p w14:paraId="1E303117" w14:textId="392035E2" w:rsidR="00F24BF7" w:rsidRPr="001049AD" w:rsidRDefault="00EB742E" w:rsidP="00466B4B">
            <w:pPr>
              <w:spacing w:after="240"/>
              <w:rPr>
                <w:rFonts w:cs="Arial"/>
              </w:rPr>
            </w:pPr>
            <w:r w:rsidRPr="001049AD">
              <w:rPr>
                <w:rFonts w:cs="Arial"/>
              </w:rPr>
              <w:t>April 26, 2023</w:t>
            </w:r>
          </w:p>
        </w:tc>
        <w:tc>
          <w:tcPr>
            <w:tcW w:w="8370" w:type="dxa"/>
          </w:tcPr>
          <w:p w14:paraId="39D802A4" w14:textId="4FB2EFCC" w:rsidR="005E42AD" w:rsidRPr="001049AD" w:rsidRDefault="005E42AD" w:rsidP="00466B4B">
            <w:pPr>
              <w:autoSpaceDE w:val="0"/>
              <w:autoSpaceDN w:val="0"/>
              <w:adjustRightInd w:val="0"/>
              <w:spacing w:after="240"/>
              <w:rPr>
                <w:rFonts w:cs="Arial"/>
              </w:rPr>
            </w:pPr>
            <w:r w:rsidRPr="001049AD">
              <w:rPr>
                <w:rFonts w:cs="Arial"/>
              </w:rPr>
              <w:t>Explored the benefits and challenges of using AI in classrooms.</w:t>
            </w:r>
            <w:r w:rsidR="00265C22" w:rsidRPr="001049AD">
              <w:rPr>
                <w:rFonts w:cs="Arial"/>
              </w:rPr>
              <w:t xml:space="preserve"> </w:t>
            </w:r>
            <w:r w:rsidRPr="001049AD">
              <w:rPr>
                <w:rFonts w:cs="Arial"/>
              </w:rPr>
              <w:t xml:space="preserve">Accessed resources to help </w:t>
            </w:r>
            <w:r w:rsidR="00733283" w:rsidRPr="001049AD">
              <w:rPr>
                <w:rFonts w:cs="Arial"/>
              </w:rPr>
              <w:t xml:space="preserve">teachers and </w:t>
            </w:r>
            <w:r w:rsidRPr="001049AD">
              <w:rPr>
                <w:rFonts w:cs="Arial"/>
              </w:rPr>
              <w:t>students build foundational AI literacy.</w:t>
            </w:r>
            <w:r w:rsidR="00265C22" w:rsidRPr="001049AD">
              <w:rPr>
                <w:rFonts w:cs="Arial"/>
              </w:rPr>
              <w:t xml:space="preserve"> Learned</w:t>
            </w:r>
            <w:r w:rsidRPr="001049AD">
              <w:rPr>
                <w:rFonts w:cs="Arial"/>
              </w:rPr>
              <w:t xml:space="preserve"> more about upcoming </w:t>
            </w:r>
            <w:r w:rsidR="00930ABF" w:rsidRPr="001049AD">
              <w:rPr>
                <w:rFonts w:cs="Arial"/>
              </w:rPr>
              <w:t>s</w:t>
            </w:r>
            <w:r w:rsidRPr="001049AD">
              <w:rPr>
                <w:rFonts w:cs="Arial"/>
              </w:rPr>
              <w:t>ummer PL for educators.</w:t>
            </w:r>
          </w:p>
        </w:tc>
      </w:tr>
      <w:tr w:rsidR="005871DD" w14:paraId="4993F237" w14:textId="77777777" w:rsidTr="001049AD">
        <w:trPr>
          <w:cantSplit/>
          <w:trHeight w:val="368"/>
        </w:trPr>
        <w:tc>
          <w:tcPr>
            <w:tcW w:w="2875" w:type="dxa"/>
          </w:tcPr>
          <w:p w14:paraId="0345C50D" w14:textId="7BE05FFE" w:rsidR="005871DD" w:rsidRPr="001049AD" w:rsidRDefault="005871DD" w:rsidP="00466B4B">
            <w:pPr>
              <w:spacing w:after="240"/>
              <w:rPr>
                <w:rFonts w:cs="Arial"/>
              </w:rPr>
            </w:pPr>
            <w:r w:rsidRPr="001049AD">
              <w:rPr>
                <w:rFonts w:cs="Arial"/>
                <w:color w:val="000000"/>
              </w:rPr>
              <w:t xml:space="preserve">CS </w:t>
            </w:r>
            <w:proofErr w:type="spellStart"/>
            <w:r w:rsidRPr="001049AD">
              <w:rPr>
                <w:rFonts w:cs="Arial"/>
                <w:color w:val="000000"/>
              </w:rPr>
              <w:t>Superbloom</w:t>
            </w:r>
            <w:proofErr w:type="spellEnd"/>
          </w:p>
        </w:tc>
        <w:tc>
          <w:tcPr>
            <w:tcW w:w="1890" w:type="dxa"/>
          </w:tcPr>
          <w:p w14:paraId="26A535A0" w14:textId="5DE7FE2C" w:rsidR="005871DD" w:rsidRPr="001049AD" w:rsidRDefault="00930ABF" w:rsidP="00466B4B">
            <w:pPr>
              <w:spacing w:after="240"/>
              <w:rPr>
                <w:rFonts w:cs="Arial"/>
              </w:rPr>
            </w:pPr>
            <w:r w:rsidRPr="001049AD">
              <w:rPr>
                <w:rFonts w:cs="Arial"/>
              </w:rPr>
              <w:t>June 5, 2023</w:t>
            </w:r>
          </w:p>
        </w:tc>
        <w:tc>
          <w:tcPr>
            <w:tcW w:w="8370" w:type="dxa"/>
          </w:tcPr>
          <w:p w14:paraId="2B0713EB" w14:textId="4E97D82F" w:rsidR="005871DD" w:rsidRPr="001049AD" w:rsidRDefault="005871DD" w:rsidP="00466B4B">
            <w:pPr>
              <w:autoSpaceDE w:val="0"/>
              <w:autoSpaceDN w:val="0"/>
              <w:adjustRightInd w:val="0"/>
              <w:spacing w:after="240"/>
              <w:rPr>
                <w:rFonts w:cs="Arial"/>
              </w:rPr>
            </w:pPr>
            <w:r w:rsidRPr="001049AD">
              <w:rPr>
                <w:rFonts w:cs="Arial"/>
              </w:rPr>
              <w:t>Explored how data can be translated and visualized using CS.</w:t>
            </w:r>
          </w:p>
        </w:tc>
      </w:tr>
      <w:tr w:rsidR="005871DD" w14:paraId="2826C3D9" w14:textId="77777777" w:rsidTr="001049AD">
        <w:trPr>
          <w:cantSplit/>
        </w:trPr>
        <w:tc>
          <w:tcPr>
            <w:tcW w:w="2875" w:type="dxa"/>
          </w:tcPr>
          <w:p w14:paraId="054FB981" w14:textId="3333A18F" w:rsidR="005871DD" w:rsidRPr="001049AD" w:rsidRDefault="005871DD" w:rsidP="00466B4B">
            <w:pPr>
              <w:spacing w:after="240"/>
              <w:rPr>
                <w:rFonts w:cs="Arial"/>
              </w:rPr>
            </w:pPr>
            <w:r w:rsidRPr="001049AD">
              <w:rPr>
                <w:rFonts w:cs="Arial"/>
              </w:rPr>
              <w:t>C4C Workshop</w:t>
            </w:r>
          </w:p>
        </w:tc>
        <w:tc>
          <w:tcPr>
            <w:tcW w:w="1890" w:type="dxa"/>
          </w:tcPr>
          <w:p w14:paraId="5E8C2F2D" w14:textId="624E769F" w:rsidR="005871DD" w:rsidRPr="001049AD" w:rsidRDefault="00930ABF" w:rsidP="00466B4B">
            <w:pPr>
              <w:spacing w:after="240"/>
              <w:rPr>
                <w:rFonts w:cs="Arial"/>
              </w:rPr>
            </w:pPr>
            <w:r w:rsidRPr="001049AD">
              <w:rPr>
                <w:rFonts w:cs="Arial"/>
              </w:rPr>
              <w:t>June 12, 2023</w:t>
            </w:r>
          </w:p>
        </w:tc>
        <w:tc>
          <w:tcPr>
            <w:tcW w:w="8370" w:type="dxa"/>
          </w:tcPr>
          <w:p w14:paraId="74C565CA" w14:textId="47528345" w:rsidR="005871DD" w:rsidRPr="001049AD" w:rsidRDefault="005871DD" w:rsidP="00466B4B">
            <w:pPr>
              <w:autoSpaceDE w:val="0"/>
              <w:autoSpaceDN w:val="0"/>
              <w:adjustRightInd w:val="0"/>
              <w:spacing w:after="240"/>
              <w:rPr>
                <w:rFonts w:cs="Arial"/>
              </w:rPr>
            </w:pPr>
            <w:r w:rsidRPr="001049AD">
              <w:rPr>
                <w:rFonts w:cs="Arial"/>
              </w:rPr>
              <w:t xml:space="preserve">Focused on the following: What is CS? </w:t>
            </w:r>
            <w:r w:rsidR="00930ABF" w:rsidRPr="001049AD">
              <w:rPr>
                <w:rFonts w:cs="Arial"/>
              </w:rPr>
              <w:t>Experience</w:t>
            </w:r>
            <w:r w:rsidRPr="001049AD">
              <w:rPr>
                <w:rFonts w:cs="Arial"/>
              </w:rPr>
              <w:t xml:space="preserve"> a CS Lesson. Why does CS matter (explore multiple rationales)? Why School Counselors are Key Advocates for Access </w:t>
            </w:r>
            <w:r w:rsidR="00930ABF" w:rsidRPr="001049AD">
              <w:rPr>
                <w:rFonts w:cs="Arial"/>
              </w:rPr>
              <w:t>and</w:t>
            </w:r>
            <w:r w:rsidRPr="001049AD">
              <w:rPr>
                <w:rFonts w:cs="Arial"/>
              </w:rPr>
              <w:t xml:space="preserve"> Equity in Computing. Back to the Future: The History of </w:t>
            </w:r>
            <w:r w:rsidR="00E44874" w:rsidRPr="001049AD">
              <w:rPr>
                <w:rFonts w:cs="Arial"/>
              </w:rPr>
              <w:t xml:space="preserve">CS </w:t>
            </w:r>
            <w:r w:rsidRPr="001049AD">
              <w:rPr>
                <w:rFonts w:cs="Arial"/>
              </w:rPr>
              <w:t xml:space="preserve">in California and Initiatives to Support </w:t>
            </w:r>
            <w:r w:rsidR="00E44874" w:rsidRPr="001049AD">
              <w:rPr>
                <w:rFonts w:cs="Arial"/>
              </w:rPr>
              <w:t>the</w:t>
            </w:r>
            <w:r w:rsidRPr="001049AD">
              <w:rPr>
                <w:rFonts w:cs="Arial"/>
              </w:rPr>
              <w:t xml:space="preserve"> Computing Workforce</w:t>
            </w:r>
            <w:r w:rsidR="00E44874" w:rsidRPr="001049AD">
              <w:rPr>
                <w:rFonts w:cs="Arial"/>
              </w:rPr>
              <w:t xml:space="preserve">. </w:t>
            </w:r>
            <w:r w:rsidRPr="001049AD">
              <w:rPr>
                <w:rFonts w:cs="Arial"/>
              </w:rPr>
              <w:t xml:space="preserve">How </w:t>
            </w:r>
            <w:r w:rsidR="00E44874" w:rsidRPr="001049AD">
              <w:rPr>
                <w:rFonts w:cs="Arial"/>
              </w:rPr>
              <w:t>to</w:t>
            </w:r>
            <w:r w:rsidRPr="001049AD">
              <w:rPr>
                <w:rFonts w:cs="Arial"/>
              </w:rPr>
              <w:t xml:space="preserve"> implement CS pathways? The Impact of School Counselors and Guiding Students to A</w:t>
            </w:r>
            <w:r w:rsidR="00230E38" w:rsidRPr="001049AD">
              <w:rPr>
                <w:rFonts w:cs="Arial"/>
              </w:rPr>
              <w:t xml:space="preserve">dvanced Placement (AP) </w:t>
            </w:r>
            <w:r w:rsidRPr="001049AD">
              <w:rPr>
                <w:rFonts w:cs="Arial"/>
              </w:rPr>
              <w:t>CS and AP C</w:t>
            </w:r>
            <w:r w:rsidR="00426C14" w:rsidRPr="001049AD">
              <w:rPr>
                <w:rFonts w:cs="Arial"/>
              </w:rPr>
              <w:t>omputer Science Principles (CSP)</w:t>
            </w:r>
            <w:r w:rsidRPr="001049AD">
              <w:rPr>
                <w:rFonts w:cs="Arial"/>
              </w:rPr>
              <w:t xml:space="preserve">. The College and Career Readiness Calculations of the California School Dashboard (shared experience with the </w:t>
            </w:r>
            <w:r w:rsidR="00380E44" w:rsidRPr="001049AD">
              <w:rPr>
                <w:rFonts w:cs="Arial"/>
              </w:rPr>
              <w:t xml:space="preserve">Administrator </w:t>
            </w:r>
            <w:r w:rsidRPr="001049AD">
              <w:rPr>
                <w:rFonts w:cs="Arial"/>
              </w:rPr>
              <w:t xml:space="preserve">Workshop). Continued </w:t>
            </w:r>
            <w:r w:rsidR="00C375B3" w:rsidRPr="001049AD">
              <w:rPr>
                <w:rFonts w:cs="Arial"/>
              </w:rPr>
              <w:t xml:space="preserve">previous </w:t>
            </w:r>
            <w:r w:rsidR="005552AD" w:rsidRPr="001049AD">
              <w:rPr>
                <w:rFonts w:cs="Arial"/>
              </w:rPr>
              <w:t xml:space="preserve">course </w:t>
            </w:r>
            <w:r w:rsidR="00C375B3" w:rsidRPr="001049AD">
              <w:rPr>
                <w:rFonts w:cs="Arial"/>
              </w:rPr>
              <w:t>i</w:t>
            </w:r>
            <w:r w:rsidRPr="001049AD">
              <w:rPr>
                <w:rFonts w:cs="Arial"/>
              </w:rPr>
              <w:t>ntro</w:t>
            </w:r>
            <w:r w:rsidR="00C375B3" w:rsidRPr="001049AD">
              <w:rPr>
                <w:rFonts w:cs="Arial"/>
              </w:rPr>
              <w:t>ductions</w:t>
            </w:r>
            <w:r w:rsidRPr="001049AD">
              <w:rPr>
                <w:rFonts w:cs="Arial"/>
              </w:rPr>
              <w:t xml:space="preserve"> (30 min</w:t>
            </w:r>
            <w:r w:rsidR="00E3681B" w:rsidRPr="001049AD">
              <w:rPr>
                <w:rFonts w:cs="Arial"/>
              </w:rPr>
              <w:t>utes</w:t>
            </w:r>
            <w:r w:rsidRPr="001049AD">
              <w:rPr>
                <w:rFonts w:cs="Arial"/>
              </w:rPr>
              <w:t xml:space="preserve"> per </w:t>
            </w:r>
            <w:r w:rsidR="005552AD" w:rsidRPr="001049AD">
              <w:rPr>
                <w:rFonts w:cs="Arial"/>
              </w:rPr>
              <w:t>curriculum</w:t>
            </w:r>
            <w:r w:rsidRPr="001049AD">
              <w:rPr>
                <w:rFonts w:cs="Arial"/>
              </w:rPr>
              <w:t>): E</w:t>
            </w:r>
            <w:r w:rsidR="00426C14" w:rsidRPr="001049AD">
              <w:rPr>
                <w:rFonts w:cs="Arial"/>
              </w:rPr>
              <w:t xml:space="preserve">xploring </w:t>
            </w:r>
            <w:r w:rsidRPr="001049AD">
              <w:rPr>
                <w:rFonts w:cs="Arial"/>
              </w:rPr>
              <w:t>C</w:t>
            </w:r>
            <w:r w:rsidR="00426C14" w:rsidRPr="001049AD">
              <w:rPr>
                <w:rFonts w:cs="Arial"/>
              </w:rPr>
              <w:t xml:space="preserve">omputer </w:t>
            </w:r>
            <w:r w:rsidRPr="001049AD">
              <w:rPr>
                <w:rFonts w:cs="Arial"/>
              </w:rPr>
              <w:t>S</w:t>
            </w:r>
            <w:r w:rsidR="00426C14" w:rsidRPr="001049AD">
              <w:rPr>
                <w:rFonts w:cs="Arial"/>
              </w:rPr>
              <w:t>cience</w:t>
            </w:r>
            <w:r w:rsidRPr="001049AD">
              <w:rPr>
                <w:rFonts w:cs="Arial"/>
              </w:rPr>
              <w:t xml:space="preserve">, CSP, Bootstrap. How </w:t>
            </w:r>
            <w:r w:rsidR="00265C22" w:rsidRPr="001049AD">
              <w:rPr>
                <w:rFonts w:cs="Arial"/>
              </w:rPr>
              <w:t>D</w:t>
            </w:r>
            <w:r w:rsidRPr="001049AD">
              <w:rPr>
                <w:rFonts w:cs="Arial"/>
              </w:rPr>
              <w:t xml:space="preserve">o </w:t>
            </w:r>
            <w:r w:rsidR="00265C22" w:rsidRPr="001049AD">
              <w:rPr>
                <w:rFonts w:cs="Arial"/>
              </w:rPr>
              <w:t>W</w:t>
            </w:r>
            <w:r w:rsidRPr="001049AD">
              <w:rPr>
                <w:rFonts w:cs="Arial"/>
              </w:rPr>
              <w:t xml:space="preserve">e </w:t>
            </w:r>
            <w:r w:rsidR="00265C22" w:rsidRPr="001049AD">
              <w:rPr>
                <w:rFonts w:cs="Arial"/>
              </w:rPr>
              <w:t>B</w:t>
            </w:r>
            <w:r w:rsidRPr="001049AD">
              <w:rPr>
                <w:rFonts w:cs="Arial"/>
              </w:rPr>
              <w:t xml:space="preserve">roaden </w:t>
            </w:r>
            <w:r w:rsidR="00265C22" w:rsidRPr="001049AD">
              <w:rPr>
                <w:rFonts w:cs="Arial"/>
              </w:rPr>
              <w:t>S</w:t>
            </w:r>
            <w:r w:rsidRPr="001049AD">
              <w:rPr>
                <w:rFonts w:cs="Arial"/>
              </w:rPr>
              <w:t xml:space="preserve">tudent </w:t>
            </w:r>
            <w:r w:rsidR="00265C22" w:rsidRPr="001049AD">
              <w:rPr>
                <w:rFonts w:cs="Arial"/>
              </w:rPr>
              <w:t>P</w:t>
            </w:r>
            <w:r w:rsidRPr="001049AD">
              <w:rPr>
                <w:rFonts w:cs="Arial"/>
              </w:rPr>
              <w:t>articipation? Craft an Elevator Pitch. Give One, Get One.</w:t>
            </w:r>
          </w:p>
          <w:p w14:paraId="42FABCB8" w14:textId="53DEF78F" w:rsidR="005871DD" w:rsidRPr="001049AD" w:rsidRDefault="005871DD" w:rsidP="00466B4B">
            <w:pPr>
              <w:autoSpaceDE w:val="0"/>
              <w:autoSpaceDN w:val="0"/>
              <w:adjustRightInd w:val="0"/>
              <w:spacing w:after="240"/>
              <w:rPr>
                <w:rFonts w:cs="Arial"/>
              </w:rPr>
            </w:pPr>
            <w:r w:rsidRPr="001049AD">
              <w:rPr>
                <w:rFonts w:cs="Arial"/>
              </w:rPr>
              <w:t>C4C Resources</w:t>
            </w:r>
          </w:p>
        </w:tc>
      </w:tr>
      <w:tr w:rsidR="005871DD" w14:paraId="735C321A" w14:textId="77777777" w:rsidTr="001049AD">
        <w:trPr>
          <w:cantSplit/>
        </w:trPr>
        <w:tc>
          <w:tcPr>
            <w:tcW w:w="2875" w:type="dxa"/>
          </w:tcPr>
          <w:p w14:paraId="7A83E58F" w14:textId="435E71D9" w:rsidR="005871DD" w:rsidRPr="001049AD" w:rsidRDefault="005871DD" w:rsidP="00466B4B">
            <w:pPr>
              <w:spacing w:after="240"/>
              <w:rPr>
                <w:rFonts w:cs="Arial"/>
              </w:rPr>
            </w:pPr>
            <w:r w:rsidRPr="001049AD">
              <w:rPr>
                <w:rFonts w:cs="Arial"/>
              </w:rPr>
              <w:lastRenderedPageBreak/>
              <w:t>SCRIPT Workshop</w:t>
            </w:r>
          </w:p>
        </w:tc>
        <w:tc>
          <w:tcPr>
            <w:tcW w:w="1890" w:type="dxa"/>
          </w:tcPr>
          <w:p w14:paraId="310A85FA" w14:textId="571E66DE" w:rsidR="005871DD" w:rsidRPr="001049AD" w:rsidRDefault="00E3681B" w:rsidP="00466B4B">
            <w:pPr>
              <w:spacing w:after="240"/>
              <w:rPr>
                <w:rFonts w:cs="Arial"/>
              </w:rPr>
            </w:pPr>
            <w:r w:rsidRPr="001049AD">
              <w:rPr>
                <w:rFonts w:cs="Arial"/>
              </w:rPr>
              <w:t>June 12–13, 2023</w:t>
            </w:r>
          </w:p>
        </w:tc>
        <w:tc>
          <w:tcPr>
            <w:tcW w:w="8370" w:type="dxa"/>
          </w:tcPr>
          <w:p w14:paraId="7BC2985D" w14:textId="56E6D76B" w:rsidR="005871DD" w:rsidRPr="001049AD" w:rsidRDefault="005871DD" w:rsidP="00466B4B">
            <w:pPr>
              <w:autoSpaceDE w:val="0"/>
              <w:autoSpaceDN w:val="0"/>
              <w:adjustRightInd w:val="0"/>
              <w:spacing w:after="240"/>
              <w:rPr>
                <w:rFonts w:cs="Arial"/>
              </w:rPr>
            </w:pPr>
            <w:r w:rsidRPr="001049AD">
              <w:rPr>
                <w:rFonts w:cs="Arial"/>
              </w:rPr>
              <w:t xml:space="preserve">Learned how to support </w:t>
            </w:r>
            <w:r w:rsidR="00F206BF" w:rsidRPr="001049AD">
              <w:rPr>
                <w:rFonts w:cs="Arial"/>
              </w:rPr>
              <w:t xml:space="preserve">CS </w:t>
            </w:r>
            <w:r w:rsidRPr="001049AD">
              <w:rPr>
                <w:rFonts w:cs="Arial"/>
              </w:rPr>
              <w:t xml:space="preserve">in </w:t>
            </w:r>
            <w:r w:rsidR="00265C22" w:rsidRPr="001049AD">
              <w:rPr>
                <w:rFonts w:cs="Arial"/>
              </w:rPr>
              <w:t xml:space="preserve">one’s </w:t>
            </w:r>
            <w:r w:rsidRPr="001049AD">
              <w:rPr>
                <w:rFonts w:cs="Arial"/>
              </w:rPr>
              <w:t xml:space="preserve">organization using the SCRIPT tool. Learned how SCRIPT works by identifying strategies for creating a vision statement. Explored the SCRIPT rubrics to determine the current CS landscape in </w:t>
            </w:r>
            <w:r w:rsidR="00041C6D" w:rsidRPr="001049AD">
              <w:rPr>
                <w:rFonts w:cs="Arial"/>
              </w:rPr>
              <w:t xml:space="preserve">one’s </w:t>
            </w:r>
            <w:r w:rsidRPr="001049AD">
              <w:rPr>
                <w:rFonts w:cs="Arial"/>
              </w:rPr>
              <w:t xml:space="preserve">district. Became empowered to advocate for bringing a SCRIPT workshop to </w:t>
            </w:r>
            <w:r w:rsidR="00041C6D" w:rsidRPr="001049AD">
              <w:rPr>
                <w:rFonts w:cs="Arial"/>
              </w:rPr>
              <w:t>one’s</w:t>
            </w:r>
            <w:r w:rsidRPr="001049AD">
              <w:rPr>
                <w:rFonts w:cs="Arial"/>
              </w:rPr>
              <w:t xml:space="preserve"> site or district.</w:t>
            </w:r>
          </w:p>
        </w:tc>
      </w:tr>
      <w:tr w:rsidR="005871DD" w14:paraId="26CDBFA2" w14:textId="77777777" w:rsidTr="001049AD">
        <w:trPr>
          <w:cantSplit/>
        </w:trPr>
        <w:tc>
          <w:tcPr>
            <w:tcW w:w="2875" w:type="dxa"/>
          </w:tcPr>
          <w:p w14:paraId="02280FE9" w14:textId="4DD4AC13" w:rsidR="00FF6968" w:rsidRPr="001049AD" w:rsidRDefault="005871DD" w:rsidP="00466B4B">
            <w:pPr>
              <w:spacing w:after="240"/>
              <w:rPr>
                <w:rFonts w:cs="Arial"/>
              </w:rPr>
            </w:pPr>
            <w:r w:rsidRPr="001049AD">
              <w:rPr>
                <w:rFonts w:cs="Arial"/>
              </w:rPr>
              <w:t>Hands</w:t>
            </w:r>
            <w:r w:rsidR="00041C6D" w:rsidRPr="001049AD">
              <w:rPr>
                <w:rFonts w:cs="Arial"/>
              </w:rPr>
              <w:t>-</w:t>
            </w:r>
            <w:r w:rsidRPr="001049AD">
              <w:rPr>
                <w:rFonts w:cs="Arial"/>
              </w:rPr>
              <w:t>on CS in S</w:t>
            </w:r>
            <w:r w:rsidR="00F206BF" w:rsidRPr="001049AD">
              <w:rPr>
                <w:rFonts w:cs="Arial"/>
              </w:rPr>
              <w:t xml:space="preserve">cience, </w:t>
            </w:r>
            <w:r w:rsidRPr="001049AD">
              <w:rPr>
                <w:rFonts w:cs="Arial"/>
              </w:rPr>
              <w:t>T</w:t>
            </w:r>
            <w:r w:rsidR="00F206BF" w:rsidRPr="001049AD">
              <w:rPr>
                <w:rFonts w:cs="Arial"/>
              </w:rPr>
              <w:t xml:space="preserve">echnology, </w:t>
            </w:r>
            <w:r w:rsidRPr="001049AD">
              <w:rPr>
                <w:rFonts w:cs="Arial"/>
              </w:rPr>
              <w:t>E</w:t>
            </w:r>
            <w:r w:rsidR="00F206BF" w:rsidRPr="001049AD">
              <w:rPr>
                <w:rFonts w:cs="Arial"/>
              </w:rPr>
              <w:t xml:space="preserve">ngineering, and </w:t>
            </w:r>
            <w:r w:rsidRPr="001049AD">
              <w:rPr>
                <w:rFonts w:cs="Arial"/>
              </w:rPr>
              <w:t>M</w:t>
            </w:r>
            <w:r w:rsidR="00F206BF" w:rsidRPr="001049AD">
              <w:rPr>
                <w:rFonts w:cs="Arial"/>
              </w:rPr>
              <w:t>ath</w:t>
            </w:r>
            <w:r w:rsidR="0005594E" w:rsidRPr="001049AD">
              <w:rPr>
                <w:rFonts w:cs="Arial"/>
              </w:rPr>
              <w:t>ematics (STEM)</w:t>
            </w:r>
            <w:r w:rsidRPr="001049AD">
              <w:rPr>
                <w:rFonts w:cs="Arial"/>
              </w:rPr>
              <w:t xml:space="preserve"> with </w:t>
            </w:r>
            <w:r w:rsidR="00F206BF" w:rsidRPr="001049AD">
              <w:rPr>
                <w:rFonts w:cs="Arial"/>
              </w:rPr>
              <w:t>Pre-Kindergarten to Grade Twelve</w:t>
            </w:r>
            <w:r w:rsidR="00CC3DEA" w:rsidRPr="001049AD">
              <w:rPr>
                <w:rFonts w:cs="Arial"/>
              </w:rPr>
              <w:t xml:space="preserve"> (PreK–12)</w:t>
            </w:r>
            <w:r w:rsidR="00FF6968" w:rsidRPr="001049AD">
              <w:rPr>
                <w:rFonts w:cs="Arial"/>
              </w:rPr>
              <w:t xml:space="preserve"> </w:t>
            </w:r>
          </w:p>
          <w:p w14:paraId="61DD77C0" w14:textId="6FB7EB34" w:rsidR="005871DD" w:rsidRPr="001049AD" w:rsidRDefault="005871DD" w:rsidP="00466B4B">
            <w:pPr>
              <w:spacing w:after="240"/>
              <w:rPr>
                <w:rFonts w:cs="Arial"/>
              </w:rPr>
            </w:pPr>
            <w:r w:rsidRPr="001049AD">
              <w:rPr>
                <w:rFonts w:cs="Arial"/>
              </w:rPr>
              <w:t>CS First</w:t>
            </w:r>
            <w:r w:rsidR="00FF6968" w:rsidRPr="001049AD">
              <w:rPr>
                <w:rFonts w:cs="Arial"/>
              </w:rPr>
              <w:t xml:space="preserve"> </w:t>
            </w:r>
          </w:p>
        </w:tc>
        <w:tc>
          <w:tcPr>
            <w:tcW w:w="1890" w:type="dxa"/>
          </w:tcPr>
          <w:p w14:paraId="0847F112" w14:textId="48B6F42E" w:rsidR="005871DD" w:rsidRPr="001049AD" w:rsidRDefault="00F206BF" w:rsidP="00466B4B">
            <w:pPr>
              <w:spacing w:after="240"/>
              <w:rPr>
                <w:rFonts w:cs="Arial"/>
              </w:rPr>
            </w:pPr>
            <w:r w:rsidRPr="001049AD">
              <w:rPr>
                <w:rFonts w:cs="Arial"/>
              </w:rPr>
              <w:t>June 12–14, 2023</w:t>
            </w:r>
          </w:p>
        </w:tc>
        <w:tc>
          <w:tcPr>
            <w:tcW w:w="8370" w:type="dxa"/>
          </w:tcPr>
          <w:p w14:paraId="4AF7FDBB" w14:textId="72DA27D8" w:rsidR="005871DD" w:rsidRPr="001049AD" w:rsidRDefault="005871DD" w:rsidP="00466B4B">
            <w:pPr>
              <w:autoSpaceDE w:val="0"/>
              <w:autoSpaceDN w:val="0"/>
              <w:adjustRightInd w:val="0"/>
              <w:spacing w:after="240"/>
              <w:rPr>
                <w:rFonts w:cs="Arial"/>
              </w:rPr>
            </w:pPr>
            <w:r w:rsidRPr="001049AD">
              <w:rPr>
                <w:rFonts w:cs="Arial"/>
              </w:rPr>
              <w:t xml:space="preserve">Participated in a </w:t>
            </w:r>
            <w:r w:rsidR="00CC3DEA" w:rsidRPr="001049AD">
              <w:rPr>
                <w:rFonts w:cs="Arial"/>
              </w:rPr>
              <w:t>three</w:t>
            </w:r>
            <w:r w:rsidRPr="001049AD">
              <w:rPr>
                <w:rFonts w:cs="Arial"/>
              </w:rPr>
              <w:t xml:space="preserve">-day workshop as part of the Summer of CS. Learned how to use different equipment that could be implemented in the classrooms using lessons from the PreK–12 STEM curriculum. Explored block coding using the KIBO to navigate a maze they engineered using LEGO and Rig-a-ma-jig. Reviewed </w:t>
            </w:r>
            <w:r w:rsidR="00921C22" w:rsidRPr="001049AD">
              <w:rPr>
                <w:rFonts w:cs="Arial"/>
                <w:i/>
                <w:iCs/>
              </w:rPr>
              <w:t xml:space="preserve">CA </w:t>
            </w:r>
            <w:r w:rsidRPr="001049AD">
              <w:rPr>
                <w:rFonts w:cs="Arial"/>
                <w:i/>
                <w:iCs/>
              </w:rPr>
              <w:t xml:space="preserve">CS </w:t>
            </w:r>
            <w:r w:rsidR="00921C22" w:rsidRPr="001049AD">
              <w:rPr>
                <w:rFonts w:cs="Arial"/>
                <w:i/>
                <w:iCs/>
              </w:rPr>
              <w:t>Content Standards</w:t>
            </w:r>
            <w:r w:rsidR="00921C22" w:rsidRPr="001049AD">
              <w:rPr>
                <w:rFonts w:cs="Arial"/>
              </w:rPr>
              <w:t xml:space="preserve"> </w:t>
            </w:r>
            <w:r w:rsidRPr="001049AD">
              <w:rPr>
                <w:rFonts w:cs="Arial"/>
              </w:rPr>
              <w:t xml:space="preserve">and </w:t>
            </w:r>
            <w:r w:rsidR="00D12E5B" w:rsidRPr="001049AD">
              <w:rPr>
                <w:rFonts w:cs="Arial"/>
              </w:rPr>
              <w:t>California Next Generation Science Standards (</w:t>
            </w:r>
            <w:r w:rsidRPr="001049AD">
              <w:rPr>
                <w:rFonts w:cs="Arial"/>
              </w:rPr>
              <w:t>NGSS</w:t>
            </w:r>
            <w:r w:rsidR="00D12E5B" w:rsidRPr="001049AD">
              <w:rPr>
                <w:rFonts w:cs="Arial"/>
              </w:rPr>
              <w:t>)</w:t>
            </w:r>
            <w:r w:rsidRPr="001049AD">
              <w:rPr>
                <w:rFonts w:cs="Arial"/>
              </w:rPr>
              <w:t xml:space="preserve"> standards and collaborated on implementing </w:t>
            </w:r>
            <w:r w:rsidR="005552AD" w:rsidRPr="001049AD">
              <w:rPr>
                <w:rFonts w:cs="Arial"/>
              </w:rPr>
              <w:t xml:space="preserve">the </w:t>
            </w:r>
            <w:r w:rsidRPr="001049AD">
              <w:rPr>
                <w:rFonts w:cs="Arial"/>
              </w:rPr>
              <w:t xml:space="preserve">knowledge gained from the workshop into lessons. Explored and coded </w:t>
            </w:r>
            <w:proofErr w:type="gramStart"/>
            <w:r w:rsidRPr="001049AD">
              <w:rPr>
                <w:rFonts w:cs="Arial"/>
              </w:rPr>
              <w:t xml:space="preserve">the </w:t>
            </w:r>
            <w:proofErr w:type="spellStart"/>
            <w:r w:rsidRPr="001049AD">
              <w:rPr>
                <w:rFonts w:cs="Arial"/>
              </w:rPr>
              <w:t>Microbit</w:t>
            </w:r>
            <w:proofErr w:type="spellEnd"/>
            <w:proofErr w:type="gramEnd"/>
            <w:r w:rsidRPr="001049AD">
              <w:rPr>
                <w:rFonts w:cs="Arial"/>
              </w:rPr>
              <w:t xml:space="preserve"> for data collection using Microsoft </w:t>
            </w:r>
            <w:proofErr w:type="spellStart"/>
            <w:r w:rsidRPr="001049AD">
              <w:rPr>
                <w:rFonts w:cs="Arial"/>
              </w:rPr>
              <w:t>MakeCode</w:t>
            </w:r>
            <w:proofErr w:type="spellEnd"/>
            <w:r w:rsidRPr="001049AD">
              <w:rPr>
                <w:rFonts w:cs="Arial"/>
              </w:rPr>
              <w:t>. Accessed Google’s CS First and worked through some lessons together</w:t>
            </w:r>
            <w:r w:rsidR="00041C6D" w:rsidRPr="001049AD">
              <w:rPr>
                <w:rFonts w:cs="Arial"/>
              </w:rPr>
              <w:t>,</w:t>
            </w:r>
            <w:r w:rsidRPr="001049AD">
              <w:rPr>
                <w:rFonts w:cs="Arial"/>
              </w:rPr>
              <w:t xml:space="preserve"> such as using Scratch and the Makey to create a story.</w:t>
            </w:r>
          </w:p>
        </w:tc>
      </w:tr>
      <w:tr w:rsidR="005871DD" w14:paraId="6117FF44" w14:textId="77777777" w:rsidTr="001049AD">
        <w:trPr>
          <w:cantSplit/>
        </w:trPr>
        <w:tc>
          <w:tcPr>
            <w:tcW w:w="2875" w:type="dxa"/>
          </w:tcPr>
          <w:p w14:paraId="63F02B86" w14:textId="58482730" w:rsidR="005871DD" w:rsidRPr="001049AD" w:rsidRDefault="005871DD" w:rsidP="00466B4B">
            <w:pPr>
              <w:spacing w:after="240"/>
              <w:rPr>
                <w:rFonts w:cs="Arial"/>
              </w:rPr>
            </w:pPr>
            <w:r w:rsidRPr="001049AD">
              <w:rPr>
                <w:rFonts w:cs="Arial"/>
              </w:rPr>
              <w:t>Elementary4CS</w:t>
            </w:r>
          </w:p>
        </w:tc>
        <w:tc>
          <w:tcPr>
            <w:tcW w:w="1890" w:type="dxa"/>
          </w:tcPr>
          <w:p w14:paraId="0FC2AD11" w14:textId="50DC88A2" w:rsidR="005871DD" w:rsidRPr="001049AD" w:rsidRDefault="002D00D2" w:rsidP="00466B4B">
            <w:pPr>
              <w:spacing w:after="240"/>
              <w:rPr>
                <w:rFonts w:cs="Arial"/>
              </w:rPr>
            </w:pPr>
            <w:r w:rsidRPr="001049AD">
              <w:rPr>
                <w:rFonts w:cs="Arial"/>
              </w:rPr>
              <w:t>June 12–14, 2023</w:t>
            </w:r>
          </w:p>
        </w:tc>
        <w:tc>
          <w:tcPr>
            <w:tcW w:w="8370" w:type="dxa"/>
          </w:tcPr>
          <w:p w14:paraId="3A76228B" w14:textId="6D4C7AF3" w:rsidR="005871DD" w:rsidRPr="001049AD" w:rsidRDefault="005552AD" w:rsidP="00466B4B">
            <w:pPr>
              <w:autoSpaceDE w:val="0"/>
              <w:autoSpaceDN w:val="0"/>
              <w:adjustRightInd w:val="0"/>
              <w:spacing w:after="240"/>
              <w:rPr>
                <w:rFonts w:cs="Arial"/>
              </w:rPr>
            </w:pPr>
            <w:r w:rsidRPr="001049AD">
              <w:rPr>
                <w:rFonts w:cs="Arial"/>
              </w:rPr>
              <w:t>A three-day</w:t>
            </w:r>
            <w:r w:rsidR="005871DD" w:rsidRPr="001049AD">
              <w:rPr>
                <w:rFonts w:cs="Arial"/>
              </w:rPr>
              <w:t xml:space="preserve"> workshop provided information regarding CS in </w:t>
            </w:r>
            <w:r w:rsidR="009D63ED" w:rsidRPr="001049AD">
              <w:rPr>
                <w:rFonts w:cs="Arial"/>
              </w:rPr>
              <w:t>e</w:t>
            </w:r>
            <w:r w:rsidR="005871DD" w:rsidRPr="001049AD">
              <w:rPr>
                <w:rFonts w:cs="Arial"/>
              </w:rPr>
              <w:t xml:space="preserve">lementary grades. Discussed, shared, and meaningfully used the CS K–12 Standards. Explained how the experience of CS in elementary grades fits into a K–12 pathway. Identified important properties of CS tools and curricula and how to use them to determine appropriateness in the classroom. Employed Concept Mapping as a tool for planning and instruction. Recognized and leveraged translanguaging. Designed a lesson plan that uses plugged and unplugged activities in a Semantic Wave. </w:t>
            </w:r>
            <w:proofErr w:type="spellStart"/>
            <w:r w:rsidR="00766CB4" w:rsidRPr="001049AD">
              <w:rPr>
                <w:rFonts w:cs="Arial"/>
              </w:rPr>
              <w:t>Chose</w:t>
            </w:r>
            <w:proofErr w:type="spellEnd"/>
            <w:r w:rsidR="00766CB4" w:rsidRPr="001049AD">
              <w:rPr>
                <w:rFonts w:cs="Arial"/>
              </w:rPr>
              <w:t xml:space="preserve"> </w:t>
            </w:r>
            <w:r w:rsidR="005871DD" w:rsidRPr="001049AD">
              <w:rPr>
                <w:rFonts w:cs="Arial"/>
              </w:rPr>
              <w:t xml:space="preserve">one or more tools or curricula to implement in </w:t>
            </w:r>
            <w:r w:rsidR="009D63ED" w:rsidRPr="001049AD">
              <w:rPr>
                <w:rFonts w:cs="Arial"/>
              </w:rPr>
              <w:t>the</w:t>
            </w:r>
            <w:r w:rsidR="0019295B" w:rsidRPr="001049AD">
              <w:rPr>
                <w:rFonts w:cs="Arial"/>
              </w:rPr>
              <w:t>ir</w:t>
            </w:r>
            <w:r w:rsidR="009D63ED" w:rsidRPr="001049AD">
              <w:rPr>
                <w:rFonts w:cs="Arial"/>
              </w:rPr>
              <w:t xml:space="preserve"> </w:t>
            </w:r>
            <w:r w:rsidR="005871DD" w:rsidRPr="001049AD">
              <w:rPr>
                <w:rFonts w:cs="Arial"/>
              </w:rPr>
              <w:t xml:space="preserve">first year. Joined California Educators Together and uploaded a resource. Created an articulated plan for implementing CS in their first year, </w:t>
            </w:r>
            <w:r w:rsidR="00A82B9E" w:rsidRPr="001049AD">
              <w:rPr>
                <w:rFonts w:cs="Arial"/>
              </w:rPr>
              <w:t>which included</w:t>
            </w:r>
            <w:r w:rsidR="005871DD" w:rsidRPr="001049AD">
              <w:rPr>
                <w:rFonts w:cs="Arial"/>
              </w:rPr>
              <w:t xml:space="preserve"> plugged and unplugged activities. Identified</w:t>
            </w:r>
            <w:r w:rsidR="00D12E5B" w:rsidRPr="001049AD">
              <w:rPr>
                <w:rFonts w:cs="Arial"/>
              </w:rPr>
              <w:t xml:space="preserve"> individual progress o</w:t>
            </w:r>
            <w:r w:rsidR="005871DD" w:rsidRPr="001049AD">
              <w:rPr>
                <w:rFonts w:cs="Arial"/>
              </w:rPr>
              <w:t>n the CS Teacher Roadmap and determined areas for growth in the CS Teacher Standards. Explained how CS is connected to current events, culture, identity, or literacy.</w:t>
            </w:r>
          </w:p>
        </w:tc>
      </w:tr>
      <w:tr w:rsidR="005871DD" w14:paraId="373B6C3A" w14:textId="77777777" w:rsidTr="001049AD">
        <w:trPr>
          <w:cantSplit/>
        </w:trPr>
        <w:tc>
          <w:tcPr>
            <w:tcW w:w="2875" w:type="dxa"/>
          </w:tcPr>
          <w:p w14:paraId="19AEBD8E" w14:textId="39BB6CD2" w:rsidR="005871DD" w:rsidRPr="001049AD" w:rsidRDefault="005871DD" w:rsidP="00466B4B">
            <w:pPr>
              <w:spacing w:after="240"/>
              <w:rPr>
                <w:rFonts w:cs="Arial"/>
              </w:rPr>
            </w:pPr>
            <w:r w:rsidRPr="001049AD">
              <w:rPr>
                <w:rFonts w:cs="Arial"/>
              </w:rPr>
              <w:lastRenderedPageBreak/>
              <w:t>CS Principles</w:t>
            </w:r>
          </w:p>
        </w:tc>
        <w:tc>
          <w:tcPr>
            <w:tcW w:w="1890" w:type="dxa"/>
          </w:tcPr>
          <w:p w14:paraId="5FAAB299" w14:textId="3BE67625" w:rsidR="005871DD" w:rsidRPr="001049AD" w:rsidRDefault="00230E38" w:rsidP="00466B4B">
            <w:pPr>
              <w:spacing w:after="240"/>
              <w:rPr>
                <w:rFonts w:cs="Arial"/>
              </w:rPr>
            </w:pPr>
            <w:r w:rsidRPr="001049AD">
              <w:rPr>
                <w:rFonts w:cs="Arial"/>
              </w:rPr>
              <w:t>June 12–16, 2023</w:t>
            </w:r>
          </w:p>
        </w:tc>
        <w:tc>
          <w:tcPr>
            <w:tcW w:w="8370" w:type="dxa"/>
          </w:tcPr>
          <w:p w14:paraId="32927265" w14:textId="774B3BDC" w:rsidR="005871DD" w:rsidRPr="001049AD" w:rsidRDefault="005871DD" w:rsidP="00466B4B">
            <w:pPr>
              <w:autoSpaceDE w:val="0"/>
              <w:autoSpaceDN w:val="0"/>
              <w:adjustRightInd w:val="0"/>
              <w:spacing w:after="240"/>
              <w:rPr>
                <w:rFonts w:cs="Arial"/>
              </w:rPr>
            </w:pPr>
            <w:r w:rsidRPr="001049AD">
              <w:rPr>
                <w:rFonts w:cs="Arial"/>
              </w:rPr>
              <w:t xml:space="preserve">Provided opportunities to understand the curriculum, including the </w:t>
            </w:r>
            <w:r w:rsidR="00230E38" w:rsidRPr="001049AD">
              <w:rPr>
                <w:rFonts w:cs="Arial"/>
              </w:rPr>
              <w:t xml:space="preserve">AP </w:t>
            </w:r>
            <w:r w:rsidRPr="001049AD">
              <w:rPr>
                <w:rFonts w:cs="Arial"/>
              </w:rPr>
              <w:t xml:space="preserve">aspects, and to grow in understanding of equitable CS education. Worked to transform practice, to develop empathy with the student experience, and to become part of a network of teachers who are doing similar work. </w:t>
            </w:r>
          </w:p>
        </w:tc>
      </w:tr>
      <w:tr w:rsidR="005871DD" w14:paraId="068467BF" w14:textId="77777777" w:rsidTr="001049AD">
        <w:trPr>
          <w:cantSplit/>
        </w:trPr>
        <w:tc>
          <w:tcPr>
            <w:tcW w:w="2875" w:type="dxa"/>
          </w:tcPr>
          <w:p w14:paraId="37C9FB90" w14:textId="5BA3F81A" w:rsidR="005871DD" w:rsidRPr="001049AD" w:rsidRDefault="005871DD" w:rsidP="00466B4B">
            <w:pPr>
              <w:spacing w:after="240"/>
              <w:rPr>
                <w:rFonts w:cs="Arial"/>
              </w:rPr>
            </w:pPr>
            <w:r w:rsidRPr="001049AD">
              <w:rPr>
                <w:rFonts w:cs="Arial"/>
              </w:rPr>
              <w:t xml:space="preserve">Project-Based CS in STEM with PreK–12/CS First </w:t>
            </w:r>
          </w:p>
        </w:tc>
        <w:tc>
          <w:tcPr>
            <w:tcW w:w="1890" w:type="dxa"/>
          </w:tcPr>
          <w:p w14:paraId="5AC494C2" w14:textId="40F6278C" w:rsidR="005871DD" w:rsidRPr="001049AD" w:rsidRDefault="00230E38" w:rsidP="00466B4B">
            <w:pPr>
              <w:spacing w:after="240"/>
              <w:rPr>
                <w:rFonts w:cs="Arial"/>
              </w:rPr>
            </w:pPr>
            <w:r w:rsidRPr="001049AD">
              <w:rPr>
                <w:rFonts w:cs="Arial"/>
              </w:rPr>
              <w:t>June 12–16, 2023</w:t>
            </w:r>
          </w:p>
        </w:tc>
        <w:tc>
          <w:tcPr>
            <w:tcW w:w="8370" w:type="dxa"/>
          </w:tcPr>
          <w:p w14:paraId="428BC153" w14:textId="495B836E" w:rsidR="005871DD" w:rsidRPr="001049AD" w:rsidRDefault="005871DD" w:rsidP="00466B4B">
            <w:pPr>
              <w:autoSpaceDE w:val="0"/>
              <w:autoSpaceDN w:val="0"/>
              <w:adjustRightInd w:val="0"/>
              <w:spacing w:after="240"/>
              <w:rPr>
                <w:rFonts w:cs="Arial"/>
              </w:rPr>
            </w:pPr>
            <w:r w:rsidRPr="001049AD">
              <w:rPr>
                <w:rFonts w:cs="Arial"/>
              </w:rPr>
              <w:t>Learned how to use different equipment that could be implemented in the classrooms using lessons from the PreK–12 STEM curriculum.</w:t>
            </w:r>
          </w:p>
        </w:tc>
      </w:tr>
      <w:tr w:rsidR="005871DD" w14:paraId="362F2B5B" w14:textId="77777777" w:rsidTr="001049AD">
        <w:trPr>
          <w:cantSplit/>
        </w:trPr>
        <w:tc>
          <w:tcPr>
            <w:tcW w:w="2875" w:type="dxa"/>
          </w:tcPr>
          <w:p w14:paraId="6674BB44" w14:textId="71F569DA" w:rsidR="005871DD" w:rsidRPr="001049AD" w:rsidRDefault="005871DD" w:rsidP="00466B4B">
            <w:pPr>
              <w:spacing w:after="240"/>
              <w:rPr>
                <w:rFonts w:cs="Arial"/>
              </w:rPr>
            </w:pPr>
            <w:r w:rsidRPr="001049AD">
              <w:rPr>
                <w:rFonts w:cs="Arial"/>
              </w:rPr>
              <w:t xml:space="preserve">CS Discoveries for Grades </w:t>
            </w:r>
            <w:r w:rsidR="002E55DC" w:rsidRPr="001049AD">
              <w:rPr>
                <w:rFonts w:cs="Arial"/>
              </w:rPr>
              <w:t>Six Through Ten</w:t>
            </w:r>
          </w:p>
        </w:tc>
        <w:tc>
          <w:tcPr>
            <w:tcW w:w="1890" w:type="dxa"/>
          </w:tcPr>
          <w:p w14:paraId="27411AE3" w14:textId="0E47F67A" w:rsidR="005871DD" w:rsidRPr="001049AD" w:rsidRDefault="00A52B08" w:rsidP="00466B4B">
            <w:pPr>
              <w:spacing w:after="240"/>
              <w:rPr>
                <w:rFonts w:cs="Arial"/>
              </w:rPr>
            </w:pPr>
            <w:r w:rsidRPr="001049AD">
              <w:rPr>
                <w:rFonts w:cs="Arial"/>
              </w:rPr>
              <w:t>June 12–16, 2023</w:t>
            </w:r>
          </w:p>
        </w:tc>
        <w:tc>
          <w:tcPr>
            <w:tcW w:w="8370" w:type="dxa"/>
          </w:tcPr>
          <w:p w14:paraId="07B1419F" w14:textId="609C2882" w:rsidR="005871DD" w:rsidRPr="001049AD" w:rsidRDefault="005871DD" w:rsidP="00466B4B">
            <w:pPr>
              <w:autoSpaceDE w:val="0"/>
              <w:autoSpaceDN w:val="0"/>
              <w:adjustRightInd w:val="0"/>
              <w:spacing w:after="240"/>
              <w:rPr>
                <w:rFonts w:cs="Arial"/>
              </w:rPr>
            </w:pPr>
            <w:r w:rsidRPr="001049AD">
              <w:rPr>
                <w:rFonts w:cs="Arial"/>
              </w:rPr>
              <w:t>Provided information for educators to understand the curriculum. Developed understanding of equitable CS education. Transformed practice. Developed empathy with the student experience. Became part of a network of teachers who are doing similar work.</w:t>
            </w:r>
          </w:p>
        </w:tc>
      </w:tr>
      <w:tr w:rsidR="005871DD" w14:paraId="030CF5A3" w14:textId="77777777" w:rsidTr="001049AD">
        <w:trPr>
          <w:cantSplit/>
        </w:trPr>
        <w:tc>
          <w:tcPr>
            <w:tcW w:w="2875" w:type="dxa"/>
          </w:tcPr>
          <w:p w14:paraId="5E534624" w14:textId="442DF482" w:rsidR="005871DD" w:rsidRPr="001049AD" w:rsidRDefault="005871DD" w:rsidP="00466B4B">
            <w:pPr>
              <w:spacing w:after="240"/>
              <w:rPr>
                <w:rFonts w:cs="Arial"/>
              </w:rPr>
            </w:pPr>
            <w:r w:rsidRPr="001049AD">
              <w:rPr>
                <w:rFonts w:cs="Arial"/>
              </w:rPr>
              <w:t xml:space="preserve">Bootstrap Data Science </w:t>
            </w:r>
          </w:p>
        </w:tc>
        <w:tc>
          <w:tcPr>
            <w:tcW w:w="1890" w:type="dxa"/>
          </w:tcPr>
          <w:p w14:paraId="3BB6A952" w14:textId="28544FD1" w:rsidR="005871DD" w:rsidRPr="001049AD" w:rsidRDefault="00A52B08" w:rsidP="00466B4B">
            <w:pPr>
              <w:spacing w:after="240"/>
              <w:rPr>
                <w:rFonts w:cs="Arial"/>
              </w:rPr>
            </w:pPr>
            <w:r w:rsidRPr="001049AD">
              <w:rPr>
                <w:rFonts w:cs="Arial"/>
              </w:rPr>
              <w:t>June 12–16, 2023</w:t>
            </w:r>
          </w:p>
        </w:tc>
        <w:tc>
          <w:tcPr>
            <w:tcW w:w="8370" w:type="dxa"/>
          </w:tcPr>
          <w:p w14:paraId="698A8B40" w14:textId="45CBC610" w:rsidR="005871DD" w:rsidRPr="001049AD" w:rsidRDefault="005871DD" w:rsidP="00466B4B">
            <w:pPr>
              <w:autoSpaceDE w:val="0"/>
              <w:autoSpaceDN w:val="0"/>
              <w:adjustRightInd w:val="0"/>
              <w:spacing w:after="240"/>
              <w:rPr>
                <w:rFonts w:cs="Arial"/>
              </w:rPr>
            </w:pPr>
            <w:r w:rsidRPr="001049AD">
              <w:rPr>
                <w:rFonts w:cs="Arial"/>
              </w:rPr>
              <w:t>Learned about and explored computer</w:t>
            </w:r>
            <w:r w:rsidR="0066182B" w:rsidRPr="001049AD">
              <w:rPr>
                <w:rFonts w:cs="Arial"/>
              </w:rPr>
              <w:t>-</w:t>
            </w:r>
            <w:r w:rsidRPr="001049AD">
              <w:rPr>
                <w:rFonts w:cs="Arial"/>
              </w:rPr>
              <w:t xml:space="preserve">aided design and designed many items to 3D print </w:t>
            </w:r>
            <w:proofErr w:type="gramStart"/>
            <w:r w:rsidRPr="001049AD">
              <w:rPr>
                <w:rFonts w:cs="Arial"/>
              </w:rPr>
              <w:t>in order to</w:t>
            </w:r>
            <w:proofErr w:type="gramEnd"/>
            <w:r w:rsidRPr="001049AD">
              <w:rPr>
                <w:rFonts w:cs="Arial"/>
              </w:rPr>
              <w:t xml:space="preserve"> complete certain tasks.</w:t>
            </w:r>
          </w:p>
        </w:tc>
      </w:tr>
      <w:tr w:rsidR="005871DD" w14:paraId="007B7BD5" w14:textId="77777777" w:rsidTr="001049AD">
        <w:trPr>
          <w:cantSplit/>
        </w:trPr>
        <w:tc>
          <w:tcPr>
            <w:tcW w:w="2875" w:type="dxa"/>
          </w:tcPr>
          <w:p w14:paraId="60C297F5" w14:textId="2D7DB717" w:rsidR="005871DD" w:rsidRPr="001049AD" w:rsidRDefault="005871DD" w:rsidP="00466B4B">
            <w:pPr>
              <w:spacing w:after="240"/>
              <w:rPr>
                <w:rFonts w:cs="Arial"/>
              </w:rPr>
            </w:pPr>
            <w:r w:rsidRPr="001049AD">
              <w:rPr>
                <w:rFonts w:cs="Arial"/>
              </w:rPr>
              <w:t>Equity</w:t>
            </w:r>
            <w:r w:rsidR="0066182B" w:rsidRPr="001049AD">
              <w:rPr>
                <w:rFonts w:cs="Arial"/>
              </w:rPr>
              <w:t>-</w:t>
            </w:r>
            <w:r w:rsidRPr="001049AD">
              <w:rPr>
                <w:rFonts w:cs="Arial"/>
              </w:rPr>
              <w:t>Minded Instruction in Computer Science (EMICS)</w:t>
            </w:r>
          </w:p>
        </w:tc>
        <w:tc>
          <w:tcPr>
            <w:tcW w:w="1890" w:type="dxa"/>
          </w:tcPr>
          <w:p w14:paraId="244C8DDD" w14:textId="4F0CC118" w:rsidR="005871DD" w:rsidRPr="001049AD" w:rsidRDefault="00A52B08" w:rsidP="00466B4B">
            <w:pPr>
              <w:spacing w:after="240"/>
              <w:rPr>
                <w:rFonts w:cs="Arial"/>
              </w:rPr>
            </w:pPr>
            <w:r w:rsidRPr="001049AD">
              <w:rPr>
                <w:rFonts w:cs="Arial"/>
              </w:rPr>
              <w:t>June 12–16, 2023</w:t>
            </w:r>
          </w:p>
        </w:tc>
        <w:tc>
          <w:tcPr>
            <w:tcW w:w="8370" w:type="dxa"/>
          </w:tcPr>
          <w:p w14:paraId="27EB146E" w14:textId="3D2EC87F" w:rsidR="005871DD" w:rsidRPr="001049AD" w:rsidRDefault="005871DD" w:rsidP="00466B4B">
            <w:pPr>
              <w:autoSpaceDE w:val="0"/>
              <w:autoSpaceDN w:val="0"/>
              <w:adjustRightInd w:val="0"/>
              <w:spacing w:after="240"/>
              <w:rPr>
                <w:rFonts w:cs="Arial"/>
              </w:rPr>
            </w:pPr>
            <w:r w:rsidRPr="001049AD">
              <w:rPr>
                <w:rFonts w:cs="Arial"/>
              </w:rPr>
              <w:t>Provided time to share and discuss resources, interwoven throughout the workshop, including</w:t>
            </w:r>
            <w:r w:rsidR="00106F07" w:rsidRPr="001049AD">
              <w:rPr>
                <w:rFonts w:cs="Arial"/>
              </w:rPr>
              <w:t xml:space="preserve"> the</w:t>
            </w:r>
            <w:r w:rsidRPr="001049AD">
              <w:rPr>
                <w:rFonts w:cs="Arial"/>
              </w:rPr>
              <w:t xml:space="preserve"> </w:t>
            </w:r>
            <w:r w:rsidR="00A52B08" w:rsidRPr="001049AD">
              <w:rPr>
                <w:rFonts w:cs="Arial"/>
                <w:i/>
                <w:iCs/>
              </w:rPr>
              <w:t xml:space="preserve">CA </w:t>
            </w:r>
            <w:r w:rsidRPr="001049AD">
              <w:rPr>
                <w:rFonts w:cs="Arial"/>
                <w:i/>
                <w:iCs/>
              </w:rPr>
              <w:t>CS Standards</w:t>
            </w:r>
            <w:r w:rsidRPr="001049AD">
              <w:rPr>
                <w:rFonts w:cs="Arial"/>
              </w:rPr>
              <w:t xml:space="preserve">, </w:t>
            </w:r>
            <w:proofErr w:type="spellStart"/>
            <w:r w:rsidRPr="001049AD">
              <w:rPr>
                <w:rFonts w:cs="Arial"/>
              </w:rPr>
              <w:t>CSforCA’s</w:t>
            </w:r>
            <w:proofErr w:type="spellEnd"/>
            <w:r w:rsidRPr="001049AD">
              <w:rPr>
                <w:rFonts w:cs="Arial"/>
              </w:rPr>
              <w:t xml:space="preserve"> CS Equity Guide, Kapor Center’s Culturally Responsive-Sustaining CS Framework, Hello World’s Big Book of Computing Pedagogy, Jean Ryoo’s and Jane Margolis’ Power On! graphic novel, the United Nations Sustainable Development Goals,</w:t>
            </w:r>
            <w:r w:rsidR="00970F10" w:rsidRPr="001049AD">
              <w:rPr>
                <w:rFonts w:cs="Arial"/>
              </w:rPr>
              <w:t xml:space="preserve"> the </w:t>
            </w:r>
            <w:proofErr w:type="spellStart"/>
            <w:r w:rsidR="00970F10" w:rsidRPr="001049AD">
              <w:rPr>
                <w:rFonts w:cs="Arial"/>
              </w:rPr>
              <w:t>MakeCode</w:t>
            </w:r>
            <w:proofErr w:type="spellEnd"/>
            <w:r w:rsidR="00970F10" w:rsidRPr="001049AD">
              <w:rPr>
                <w:rFonts w:cs="Arial"/>
              </w:rPr>
              <w:t xml:space="preserve"> </w:t>
            </w:r>
            <w:proofErr w:type="spellStart"/>
            <w:r w:rsidR="00970F10" w:rsidRPr="001049AD">
              <w:rPr>
                <w:rFonts w:cs="Arial"/>
              </w:rPr>
              <w:t>micro:bit</w:t>
            </w:r>
            <w:proofErr w:type="spellEnd"/>
            <w:r w:rsidR="00970F10" w:rsidRPr="001049AD">
              <w:rPr>
                <w:rFonts w:cs="Arial"/>
              </w:rPr>
              <w:t xml:space="preserve"> website at </w:t>
            </w:r>
            <w:hyperlink r:id="rId40" w:history="1">
              <w:r w:rsidR="00970F10" w:rsidRPr="001049AD">
                <w:rPr>
                  <w:rStyle w:val="Hyperlink"/>
                  <w:rFonts w:cs="Arial"/>
                </w:rPr>
                <w:t>https://makecode.microbit.org/</w:t>
              </w:r>
            </w:hyperlink>
            <w:r w:rsidR="00970F10" w:rsidRPr="001049AD">
              <w:rPr>
                <w:rFonts w:cs="Arial"/>
              </w:rPr>
              <w:t xml:space="preserve">, </w:t>
            </w:r>
            <w:r w:rsidRPr="001049AD">
              <w:rPr>
                <w:rFonts w:cs="Arial"/>
              </w:rPr>
              <w:t>and the Scratch Animate a Name activity.</w:t>
            </w:r>
          </w:p>
        </w:tc>
      </w:tr>
      <w:tr w:rsidR="005871DD" w14:paraId="5514C970" w14:textId="77777777" w:rsidTr="001049AD">
        <w:trPr>
          <w:cantSplit/>
        </w:trPr>
        <w:tc>
          <w:tcPr>
            <w:tcW w:w="2875" w:type="dxa"/>
          </w:tcPr>
          <w:p w14:paraId="1B23DB14" w14:textId="7526F4B4" w:rsidR="005871DD" w:rsidRPr="001049AD" w:rsidRDefault="005871DD" w:rsidP="00466B4B">
            <w:pPr>
              <w:spacing w:after="240"/>
              <w:rPr>
                <w:rFonts w:cs="Arial"/>
              </w:rPr>
            </w:pPr>
            <w:r w:rsidRPr="001049AD">
              <w:rPr>
                <w:rFonts w:cs="Arial"/>
              </w:rPr>
              <w:t>CS Equity Workshop for School Leaders</w:t>
            </w:r>
          </w:p>
        </w:tc>
        <w:tc>
          <w:tcPr>
            <w:tcW w:w="1890" w:type="dxa"/>
          </w:tcPr>
          <w:p w14:paraId="499851ED" w14:textId="6AC61118" w:rsidR="005871DD" w:rsidRPr="001049AD" w:rsidRDefault="006A7CB9" w:rsidP="00466B4B">
            <w:pPr>
              <w:spacing w:after="240"/>
              <w:rPr>
                <w:rFonts w:cs="Arial"/>
              </w:rPr>
            </w:pPr>
            <w:r w:rsidRPr="001049AD">
              <w:rPr>
                <w:rFonts w:cs="Arial"/>
              </w:rPr>
              <w:t>June 13, 2023</w:t>
            </w:r>
          </w:p>
        </w:tc>
        <w:tc>
          <w:tcPr>
            <w:tcW w:w="8370" w:type="dxa"/>
          </w:tcPr>
          <w:p w14:paraId="738BCBC2" w14:textId="41A6686C" w:rsidR="005871DD" w:rsidRPr="001049AD" w:rsidRDefault="005871DD" w:rsidP="00466B4B">
            <w:pPr>
              <w:autoSpaceDE w:val="0"/>
              <w:autoSpaceDN w:val="0"/>
              <w:adjustRightInd w:val="0"/>
              <w:spacing w:after="240"/>
              <w:rPr>
                <w:rFonts w:cs="Arial"/>
              </w:rPr>
            </w:pPr>
            <w:r w:rsidRPr="001049AD">
              <w:rPr>
                <w:rFonts w:cs="Arial"/>
              </w:rPr>
              <w:t>Discussed CS unplugged</w:t>
            </w:r>
            <w:r w:rsidR="0009698C" w:rsidRPr="001049AD">
              <w:rPr>
                <w:rFonts w:cs="Arial"/>
              </w:rPr>
              <w:t xml:space="preserve"> and</w:t>
            </w:r>
            <w:r w:rsidRPr="001049AD">
              <w:rPr>
                <w:rFonts w:cs="Arial"/>
              </w:rPr>
              <w:t xml:space="preserve"> equity in CS education. Shared and provided CS Equity Guide and scenarios</w:t>
            </w:r>
            <w:r w:rsidR="0009698C" w:rsidRPr="001049AD">
              <w:rPr>
                <w:rFonts w:cs="Arial"/>
              </w:rPr>
              <w:t xml:space="preserve"> and included</w:t>
            </w:r>
            <w:r w:rsidRPr="001049AD">
              <w:rPr>
                <w:rFonts w:cs="Arial"/>
              </w:rPr>
              <w:t xml:space="preserve"> times for discussion. Provided information regarding </w:t>
            </w:r>
            <w:r w:rsidR="00F97981" w:rsidRPr="001049AD">
              <w:rPr>
                <w:rFonts w:cs="Arial"/>
              </w:rPr>
              <w:t xml:space="preserve">CA </w:t>
            </w:r>
            <w:r w:rsidRPr="001049AD">
              <w:rPr>
                <w:rFonts w:cs="Arial"/>
              </w:rPr>
              <w:t xml:space="preserve">CS education data. Discussed opportunities regarding </w:t>
            </w:r>
            <w:r w:rsidRPr="001049AD">
              <w:rPr>
                <w:rFonts w:cs="Arial"/>
                <w:color w:val="000000"/>
              </w:rPr>
              <w:t>Allies, Assets, Access</w:t>
            </w:r>
            <w:r w:rsidR="0009698C" w:rsidRPr="001049AD">
              <w:rPr>
                <w:rFonts w:cs="Arial"/>
                <w:color w:val="000000"/>
              </w:rPr>
              <w:t>,</w:t>
            </w:r>
            <w:r w:rsidRPr="001049AD">
              <w:rPr>
                <w:rFonts w:cs="Arial"/>
                <w:color w:val="000000"/>
              </w:rPr>
              <w:t xml:space="preserve"> </w:t>
            </w:r>
            <w:r w:rsidR="00F97981" w:rsidRPr="001049AD">
              <w:rPr>
                <w:rFonts w:cs="Arial"/>
                <w:color w:val="000000"/>
              </w:rPr>
              <w:t>and</w:t>
            </w:r>
            <w:r w:rsidRPr="001049AD">
              <w:rPr>
                <w:rFonts w:cs="Arial"/>
                <w:color w:val="000000"/>
              </w:rPr>
              <w:t xml:space="preserve"> Action.</w:t>
            </w:r>
          </w:p>
        </w:tc>
      </w:tr>
      <w:tr w:rsidR="005871DD" w14:paraId="2EB30466" w14:textId="77777777" w:rsidTr="001049AD">
        <w:trPr>
          <w:cantSplit/>
        </w:trPr>
        <w:tc>
          <w:tcPr>
            <w:tcW w:w="2875" w:type="dxa"/>
          </w:tcPr>
          <w:p w14:paraId="358070BF" w14:textId="2E7759C1" w:rsidR="005871DD" w:rsidRPr="001049AD" w:rsidRDefault="005871DD" w:rsidP="00466B4B">
            <w:pPr>
              <w:spacing w:after="240"/>
              <w:rPr>
                <w:rFonts w:cs="Arial"/>
              </w:rPr>
            </w:pPr>
            <w:r w:rsidRPr="001049AD">
              <w:rPr>
                <w:rFonts w:cs="Arial"/>
              </w:rPr>
              <w:lastRenderedPageBreak/>
              <w:t>Elementary4CS</w:t>
            </w:r>
          </w:p>
        </w:tc>
        <w:tc>
          <w:tcPr>
            <w:tcW w:w="1890" w:type="dxa"/>
          </w:tcPr>
          <w:p w14:paraId="1B72288E" w14:textId="0DD119D7" w:rsidR="005871DD" w:rsidRPr="001049AD" w:rsidRDefault="008D63A3" w:rsidP="00466B4B">
            <w:pPr>
              <w:spacing w:after="240"/>
              <w:rPr>
                <w:rFonts w:cs="Arial"/>
              </w:rPr>
            </w:pPr>
            <w:r w:rsidRPr="001049AD">
              <w:rPr>
                <w:rFonts w:cs="Arial"/>
              </w:rPr>
              <w:t>June 14–16, 2023</w:t>
            </w:r>
          </w:p>
        </w:tc>
        <w:tc>
          <w:tcPr>
            <w:tcW w:w="8370" w:type="dxa"/>
          </w:tcPr>
          <w:p w14:paraId="058A88E9" w14:textId="322BFC54" w:rsidR="005871DD" w:rsidRPr="001049AD" w:rsidRDefault="00A21671" w:rsidP="00466B4B">
            <w:pPr>
              <w:autoSpaceDE w:val="0"/>
              <w:autoSpaceDN w:val="0"/>
              <w:adjustRightInd w:val="0"/>
              <w:spacing w:after="240"/>
              <w:rPr>
                <w:rFonts w:cs="Arial"/>
              </w:rPr>
            </w:pPr>
            <w:r w:rsidRPr="001049AD">
              <w:rPr>
                <w:rFonts w:cs="Arial"/>
              </w:rPr>
              <w:t>A three-day</w:t>
            </w:r>
            <w:r w:rsidR="005871DD" w:rsidRPr="001049AD">
              <w:rPr>
                <w:rFonts w:cs="Arial"/>
              </w:rPr>
              <w:t xml:space="preserve"> workshop provided information regarding CS in </w:t>
            </w:r>
            <w:r w:rsidR="00C0401F" w:rsidRPr="001049AD">
              <w:rPr>
                <w:rFonts w:cs="Arial"/>
              </w:rPr>
              <w:t>e</w:t>
            </w:r>
            <w:r w:rsidR="005871DD" w:rsidRPr="001049AD">
              <w:rPr>
                <w:rFonts w:cs="Arial"/>
              </w:rPr>
              <w:t xml:space="preserve">lementary grades. Discussed, shared, and meaningfully used the </w:t>
            </w:r>
            <w:r w:rsidR="005871DD" w:rsidRPr="001049AD">
              <w:rPr>
                <w:rFonts w:cs="Arial"/>
                <w:i/>
                <w:iCs/>
              </w:rPr>
              <w:t>CS K–12 Standards</w:t>
            </w:r>
            <w:r w:rsidR="005871DD" w:rsidRPr="001049AD">
              <w:rPr>
                <w:rFonts w:cs="Arial"/>
              </w:rPr>
              <w:t>. Explained how the experience of CS in elementary grades fits into a K–12 pathway. Identified important properties of CS tools and curricula and how to use them to determine appropriateness in the classroom. Employed Concept Mapping as a tool for planning and instruction. Recognized and leveraged translanguaging. Designed a lesson plan that uses plugged and unplugged activities in a Semantic Wave</w:t>
            </w:r>
            <w:r w:rsidR="00766CB4" w:rsidRPr="001049AD">
              <w:rPr>
                <w:rFonts w:cs="Arial"/>
              </w:rPr>
              <w:t>.</w:t>
            </w:r>
            <w:r w:rsidR="00EA7D7D" w:rsidRPr="001049AD">
              <w:rPr>
                <w:rFonts w:cs="Arial"/>
              </w:rPr>
              <w:t xml:space="preserve"> </w:t>
            </w:r>
            <w:proofErr w:type="spellStart"/>
            <w:r w:rsidR="00EA7D7D" w:rsidRPr="001049AD">
              <w:rPr>
                <w:rFonts w:cs="Arial"/>
              </w:rPr>
              <w:t>Chose</w:t>
            </w:r>
            <w:proofErr w:type="spellEnd"/>
            <w:r w:rsidR="005871DD" w:rsidRPr="001049AD">
              <w:rPr>
                <w:rFonts w:cs="Arial"/>
              </w:rPr>
              <w:t xml:space="preserve"> one or more tools or curricula to implement in </w:t>
            </w:r>
            <w:r w:rsidR="0009698C" w:rsidRPr="001049AD">
              <w:rPr>
                <w:rFonts w:cs="Arial"/>
              </w:rPr>
              <w:t>one’s</w:t>
            </w:r>
            <w:r w:rsidR="005871DD" w:rsidRPr="001049AD">
              <w:rPr>
                <w:rFonts w:cs="Arial"/>
              </w:rPr>
              <w:t xml:space="preserve"> first year. Joined California Educators Together and uploaded a resource. Created an articulated plan for implementing CS in </w:t>
            </w:r>
            <w:r w:rsidR="0009698C" w:rsidRPr="001049AD">
              <w:rPr>
                <w:rFonts w:cs="Arial"/>
              </w:rPr>
              <w:t xml:space="preserve">one’s </w:t>
            </w:r>
            <w:r w:rsidR="005871DD" w:rsidRPr="001049AD">
              <w:rPr>
                <w:rFonts w:cs="Arial"/>
              </w:rPr>
              <w:t>first year, including plugged and unplugged activities. Identified themselves on the CS Teacher Roadmap and determined areas for growth in the CS Teacher Standards. Explained how CS is connected to current events, culture, identity, or literacy.</w:t>
            </w:r>
          </w:p>
        </w:tc>
      </w:tr>
      <w:tr w:rsidR="005871DD" w14:paraId="5D0EB9B6" w14:textId="77777777" w:rsidTr="001049AD">
        <w:trPr>
          <w:cantSplit/>
        </w:trPr>
        <w:tc>
          <w:tcPr>
            <w:tcW w:w="2875" w:type="dxa"/>
          </w:tcPr>
          <w:p w14:paraId="3C551486" w14:textId="7B30E594" w:rsidR="005871DD" w:rsidRPr="001049AD" w:rsidRDefault="005871DD" w:rsidP="00466B4B">
            <w:pPr>
              <w:spacing w:after="240"/>
              <w:rPr>
                <w:rFonts w:cs="Arial"/>
              </w:rPr>
            </w:pPr>
            <w:r w:rsidRPr="001049AD">
              <w:rPr>
                <w:rFonts w:cs="Arial"/>
              </w:rPr>
              <w:t>CS First</w:t>
            </w:r>
            <w:r w:rsidR="005B404F" w:rsidRPr="001049AD">
              <w:rPr>
                <w:rFonts w:cs="Arial"/>
              </w:rPr>
              <w:t xml:space="preserve"> </w:t>
            </w:r>
          </w:p>
        </w:tc>
        <w:tc>
          <w:tcPr>
            <w:tcW w:w="1890" w:type="dxa"/>
          </w:tcPr>
          <w:p w14:paraId="27013F42" w14:textId="40E63A1B" w:rsidR="005871DD" w:rsidRPr="001049AD" w:rsidRDefault="005B404F" w:rsidP="00466B4B">
            <w:pPr>
              <w:spacing w:after="240"/>
              <w:rPr>
                <w:rFonts w:cs="Arial"/>
              </w:rPr>
            </w:pPr>
            <w:r w:rsidRPr="001049AD">
              <w:rPr>
                <w:rFonts w:cs="Arial"/>
              </w:rPr>
              <w:t>June 14–16, 2023</w:t>
            </w:r>
          </w:p>
        </w:tc>
        <w:tc>
          <w:tcPr>
            <w:tcW w:w="8370" w:type="dxa"/>
          </w:tcPr>
          <w:p w14:paraId="75E49400" w14:textId="46203509" w:rsidR="005871DD" w:rsidRPr="001049AD" w:rsidRDefault="005871DD" w:rsidP="00466B4B">
            <w:pPr>
              <w:autoSpaceDE w:val="0"/>
              <w:autoSpaceDN w:val="0"/>
              <w:adjustRightInd w:val="0"/>
              <w:spacing w:after="240"/>
              <w:rPr>
                <w:rFonts w:cs="Arial"/>
              </w:rPr>
            </w:pPr>
            <w:r w:rsidRPr="001049AD">
              <w:rPr>
                <w:rFonts w:cs="Arial"/>
                <w:color w:val="000000"/>
              </w:rPr>
              <w:t>Provided a variety of resources to actively engage teachers in PL. CS First played a crucial role in providing step-by-step lesson plans, video tutorials, and supplementary materials</w:t>
            </w:r>
            <w:r w:rsidR="0009698C" w:rsidRPr="001049AD">
              <w:rPr>
                <w:rFonts w:cs="Arial"/>
                <w:color w:val="000000"/>
              </w:rPr>
              <w:t xml:space="preserve"> to ensure</w:t>
            </w:r>
            <w:r w:rsidRPr="001049AD">
              <w:rPr>
                <w:rFonts w:cs="Arial"/>
                <w:color w:val="000000"/>
              </w:rPr>
              <w:t xml:space="preserve"> comprehensive support for both educators and students. Effectively facilitated participants</w:t>
            </w:r>
            <w:r w:rsidR="0009698C" w:rsidRPr="001049AD">
              <w:rPr>
                <w:rFonts w:cs="Arial"/>
                <w:color w:val="000000"/>
              </w:rPr>
              <w:t>’</w:t>
            </w:r>
            <w:r w:rsidRPr="001049AD">
              <w:rPr>
                <w:rFonts w:cs="Arial"/>
                <w:color w:val="000000"/>
              </w:rPr>
              <w:t xml:space="preserve"> understanding of coding concepts, development of problem-solving skills, and the ability to create their own projects.</w:t>
            </w:r>
          </w:p>
        </w:tc>
      </w:tr>
      <w:tr w:rsidR="005871DD" w14:paraId="7559C293" w14:textId="77777777" w:rsidTr="001049AD">
        <w:trPr>
          <w:cantSplit/>
        </w:trPr>
        <w:tc>
          <w:tcPr>
            <w:tcW w:w="2875" w:type="dxa"/>
          </w:tcPr>
          <w:p w14:paraId="3626E2F1" w14:textId="508374E6" w:rsidR="005871DD" w:rsidRPr="001049AD" w:rsidRDefault="005871DD" w:rsidP="00466B4B">
            <w:pPr>
              <w:spacing w:after="240"/>
              <w:rPr>
                <w:rFonts w:cs="Arial"/>
              </w:rPr>
            </w:pPr>
            <w:r w:rsidRPr="001049AD">
              <w:rPr>
                <w:rFonts w:cs="Arial"/>
              </w:rPr>
              <w:lastRenderedPageBreak/>
              <w:t>Elementary4CS</w:t>
            </w:r>
          </w:p>
        </w:tc>
        <w:tc>
          <w:tcPr>
            <w:tcW w:w="1890" w:type="dxa"/>
          </w:tcPr>
          <w:p w14:paraId="0CDD0FE5" w14:textId="022020B8" w:rsidR="005871DD" w:rsidRPr="001049AD" w:rsidRDefault="00EA7E34" w:rsidP="00466B4B">
            <w:pPr>
              <w:spacing w:after="240"/>
              <w:rPr>
                <w:rFonts w:cs="Arial"/>
              </w:rPr>
            </w:pPr>
            <w:r w:rsidRPr="001049AD">
              <w:rPr>
                <w:rFonts w:cs="Arial"/>
              </w:rPr>
              <w:t>June 20–22, 2023</w:t>
            </w:r>
          </w:p>
        </w:tc>
        <w:tc>
          <w:tcPr>
            <w:tcW w:w="8370" w:type="dxa"/>
          </w:tcPr>
          <w:p w14:paraId="17B77D97" w14:textId="26317B4B" w:rsidR="005871DD" w:rsidRPr="001049AD" w:rsidRDefault="00A21671" w:rsidP="00466B4B">
            <w:pPr>
              <w:autoSpaceDE w:val="0"/>
              <w:autoSpaceDN w:val="0"/>
              <w:adjustRightInd w:val="0"/>
              <w:spacing w:after="240"/>
              <w:rPr>
                <w:rFonts w:cs="Arial"/>
              </w:rPr>
            </w:pPr>
            <w:r w:rsidRPr="001049AD">
              <w:rPr>
                <w:rFonts w:cs="Arial"/>
              </w:rPr>
              <w:t>A three-day</w:t>
            </w:r>
            <w:r w:rsidR="00DF73F7" w:rsidRPr="001049AD">
              <w:rPr>
                <w:rFonts w:cs="Arial"/>
              </w:rPr>
              <w:t xml:space="preserve"> workshop p</w:t>
            </w:r>
            <w:r w:rsidR="005871DD" w:rsidRPr="001049AD">
              <w:rPr>
                <w:rFonts w:cs="Arial"/>
              </w:rPr>
              <w:t xml:space="preserve">rovided information regarding CS in </w:t>
            </w:r>
            <w:r w:rsidR="00EA7E34" w:rsidRPr="001049AD">
              <w:rPr>
                <w:rFonts w:cs="Arial"/>
              </w:rPr>
              <w:t>e</w:t>
            </w:r>
            <w:r w:rsidR="005871DD" w:rsidRPr="001049AD">
              <w:rPr>
                <w:rFonts w:cs="Arial"/>
              </w:rPr>
              <w:t xml:space="preserve">lementary grades. Discussed, shared, and meaningfully used the </w:t>
            </w:r>
            <w:r w:rsidR="005871DD" w:rsidRPr="001049AD">
              <w:rPr>
                <w:rFonts w:cs="Arial"/>
                <w:i/>
                <w:iCs/>
              </w:rPr>
              <w:t>CS K–12 Standards.</w:t>
            </w:r>
            <w:r w:rsidR="005871DD" w:rsidRPr="001049AD">
              <w:rPr>
                <w:rFonts w:cs="Arial"/>
              </w:rPr>
              <w:t xml:space="preserve"> Explained how the experience of CS in elementary grades fits into a K–12 pathway. Identified important properties of CS tools and curricula and how to use them to determine appropriateness in the classroom. Employed Concept Mapping as a tool for planning and instruction. Recognized and leveraged translanguaging. Designed a lesson plan that uses plugged and unplugged activities in a Semantic Wave. </w:t>
            </w:r>
            <w:r w:rsidR="00EA7D7D" w:rsidRPr="001049AD">
              <w:rPr>
                <w:rFonts w:cs="Arial"/>
              </w:rPr>
              <w:t xml:space="preserve">Choose </w:t>
            </w:r>
            <w:r w:rsidR="005871DD" w:rsidRPr="001049AD">
              <w:rPr>
                <w:rFonts w:cs="Arial"/>
              </w:rPr>
              <w:t xml:space="preserve">one or more tools or curricula to implement in </w:t>
            </w:r>
            <w:r w:rsidR="00D5778E" w:rsidRPr="001049AD">
              <w:rPr>
                <w:rFonts w:cs="Arial"/>
              </w:rPr>
              <w:t>the</w:t>
            </w:r>
            <w:r w:rsidR="005871DD" w:rsidRPr="001049AD">
              <w:rPr>
                <w:rFonts w:cs="Arial"/>
              </w:rPr>
              <w:t xml:space="preserve"> first year. Joined California Educators Together and uploaded a resource. Created an articulated plan for implementing CS in </w:t>
            </w:r>
            <w:r w:rsidR="005C357A" w:rsidRPr="001049AD">
              <w:rPr>
                <w:rFonts w:cs="Arial"/>
              </w:rPr>
              <w:t>one’s</w:t>
            </w:r>
            <w:r w:rsidR="005871DD" w:rsidRPr="001049AD">
              <w:rPr>
                <w:rFonts w:cs="Arial"/>
              </w:rPr>
              <w:t xml:space="preserve"> first year, including plugged and unplugged activities. Identified themselves on the CS Teacher Roadmap and determined areas for growth in the CS Teacher Standards. Explained how CS is connected to current events, culture, identity, or literacy.</w:t>
            </w:r>
          </w:p>
        </w:tc>
      </w:tr>
      <w:tr w:rsidR="005871DD" w14:paraId="0FD86770" w14:textId="77777777" w:rsidTr="001049AD">
        <w:trPr>
          <w:cantSplit/>
        </w:trPr>
        <w:tc>
          <w:tcPr>
            <w:tcW w:w="2875" w:type="dxa"/>
          </w:tcPr>
          <w:p w14:paraId="23C0586A" w14:textId="0F379AE0" w:rsidR="005871DD" w:rsidRPr="001049AD" w:rsidRDefault="005871DD" w:rsidP="00466B4B">
            <w:pPr>
              <w:spacing w:after="240"/>
              <w:rPr>
                <w:rFonts w:cs="Arial"/>
              </w:rPr>
            </w:pPr>
            <w:r w:rsidRPr="001049AD">
              <w:rPr>
                <w:rFonts w:cs="Arial"/>
              </w:rPr>
              <w:t xml:space="preserve">CS First and CS Fundamentals for Grades Kindergarten </w:t>
            </w:r>
            <w:r w:rsidR="008436C5" w:rsidRPr="001049AD">
              <w:rPr>
                <w:rFonts w:cs="Arial"/>
              </w:rPr>
              <w:t>T</w:t>
            </w:r>
            <w:r w:rsidRPr="001049AD">
              <w:rPr>
                <w:rFonts w:cs="Arial"/>
              </w:rPr>
              <w:t xml:space="preserve">hrough </w:t>
            </w:r>
            <w:r w:rsidR="00921C22" w:rsidRPr="001049AD">
              <w:rPr>
                <w:rFonts w:cs="Arial"/>
              </w:rPr>
              <w:t>Five</w:t>
            </w:r>
          </w:p>
        </w:tc>
        <w:tc>
          <w:tcPr>
            <w:tcW w:w="1890" w:type="dxa"/>
          </w:tcPr>
          <w:p w14:paraId="250CA6DD" w14:textId="7CD3EFB3" w:rsidR="005871DD" w:rsidRPr="001049AD" w:rsidRDefault="00D5778E" w:rsidP="00466B4B">
            <w:pPr>
              <w:spacing w:after="240"/>
              <w:rPr>
                <w:rFonts w:cs="Arial"/>
              </w:rPr>
            </w:pPr>
            <w:r w:rsidRPr="001049AD">
              <w:rPr>
                <w:rFonts w:cs="Arial"/>
              </w:rPr>
              <w:t>June 20–22, 2023</w:t>
            </w:r>
          </w:p>
        </w:tc>
        <w:tc>
          <w:tcPr>
            <w:tcW w:w="8370" w:type="dxa"/>
          </w:tcPr>
          <w:p w14:paraId="716A2348" w14:textId="5353A950" w:rsidR="005871DD" w:rsidRPr="001049AD" w:rsidRDefault="005871DD" w:rsidP="00466B4B">
            <w:pPr>
              <w:autoSpaceDE w:val="0"/>
              <w:autoSpaceDN w:val="0"/>
              <w:adjustRightInd w:val="0"/>
              <w:spacing w:after="240"/>
              <w:rPr>
                <w:rFonts w:cs="Arial"/>
              </w:rPr>
            </w:pPr>
            <w:r w:rsidRPr="001049AD">
              <w:rPr>
                <w:rFonts w:cs="Arial"/>
              </w:rPr>
              <w:t xml:space="preserve">Shared information and resources so educators can proactively prepare to successfully implement CS Fundamentals courses regardless of prior CS experience. Examined equity in CS and </w:t>
            </w:r>
            <w:r w:rsidR="00D44AA2" w:rsidRPr="001049AD">
              <w:rPr>
                <w:rFonts w:cs="Arial"/>
              </w:rPr>
              <w:t xml:space="preserve">committed </w:t>
            </w:r>
            <w:r w:rsidRPr="001049AD">
              <w:rPr>
                <w:rFonts w:cs="Arial"/>
              </w:rPr>
              <w:t>to taking steps in establishing equitable and inclusive CS Fundamentals classrooms.</w:t>
            </w:r>
          </w:p>
        </w:tc>
      </w:tr>
      <w:tr w:rsidR="005871DD" w14:paraId="517477CA" w14:textId="77777777" w:rsidTr="001049AD">
        <w:trPr>
          <w:cantSplit/>
        </w:trPr>
        <w:tc>
          <w:tcPr>
            <w:tcW w:w="2875" w:type="dxa"/>
          </w:tcPr>
          <w:p w14:paraId="1A0CD471" w14:textId="1E72946C" w:rsidR="005871DD" w:rsidRPr="001049AD" w:rsidRDefault="005871DD" w:rsidP="00466B4B">
            <w:pPr>
              <w:spacing w:after="240"/>
              <w:rPr>
                <w:rFonts w:cs="Arial"/>
              </w:rPr>
            </w:pPr>
            <w:r w:rsidRPr="001049AD">
              <w:rPr>
                <w:rFonts w:cs="Arial"/>
              </w:rPr>
              <w:t>Project Guts</w:t>
            </w:r>
          </w:p>
        </w:tc>
        <w:tc>
          <w:tcPr>
            <w:tcW w:w="1890" w:type="dxa"/>
          </w:tcPr>
          <w:p w14:paraId="793EBF40" w14:textId="508663CA" w:rsidR="005871DD" w:rsidRPr="001049AD" w:rsidRDefault="00D5778E" w:rsidP="00466B4B">
            <w:pPr>
              <w:spacing w:after="240"/>
              <w:rPr>
                <w:rFonts w:cs="Arial"/>
              </w:rPr>
            </w:pPr>
            <w:r w:rsidRPr="001049AD">
              <w:rPr>
                <w:rFonts w:cs="Arial"/>
              </w:rPr>
              <w:t>June 26–30, 2023</w:t>
            </w:r>
          </w:p>
        </w:tc>
        <w:tc>
          <w:tcPr>
            <w:tcW w:w="8370" w:type="dxa"/>
          </w:tcPr>
          <w:p w14:paraId="773BF009" w14:textId="6C8EC9B6" w:rsidR="005871DD" w:rsidRPr="001049AD" w:rsidRDefault="005871DD" w:rsidP="00466B4B">
            <w:pPr>
              <w:autoSpaceDE w:val="0"/>
              <w:autoSpaceDN w:val="0"/>
              <w:adjustRightInd w:val="0"/>
              <w:spacing w:after="240"/>
              <w:rPr>
                <w:rFonts w:cs="Arial"/>
              </w:rPr>
            </w:pPr>
            <w:r w:rsidRPr="001049AD">
              <w:rPr>
                <w:rFonts w:cs="Arial"/>
              </w:rPr>
              <w:t xml:space="preserve">Participated in </w:t>
            </w:r>
            <w:r w:rsidR="00D44AA2" w:rsidRPr="001049AD">
              <w:rPr>
                <w:rFonts w:cs="Arial"/>
              </w:rPr>
              <w:t xml:space="preserve">a </w:t>
            </w:r>
            <w:r w:rsidR="00D5778E" w:rsidRPr="001049AD">
              <w:rPr>
                <w:rFonts w:cs="Arial"/>
              </w:rPr>
              <w:t>five</w:t>
            </w:r>
            <w:r w:rsidRPr="001049AD">
              <w:rPr>
                <w:rFonts w:cs="Arial"/>
              </w:rPr>
              <w:t>-day workshop experiencing the Project Guts curriculum and tools and prepared educators to teach the integrated science and CS program for middle school students.</w:t>
            </w:r>
          </w:p>
        </w:tc>
      </w:tr>
      <w:tr w:rsidR="005871DD" w14:paraId="2135CBD7" w14:textId="77777777" w:rsidTr="001049AD">
        <w:trPr>
          <w:cantSplit/>
        </w:trPr>
        <w:tc>
          <w:tcPr>
            <w:tcW w:w="2875" w:type="dxa"/>
          </w:tcPr>
          <w:p w14:paraId="30C3505B" w14:textId="5DA9B377" w:rsidR="005871DD" w:rsidRPr="001049AD" w:rsidRDefault="005871DD" w:rsidP="00466B4B">
            <w:pPr>
              <w:spacing w:after="240"/>
              <w:rPr>
                <w:rFonts w:cs="Arial"/>
              </w:rPr>
            </w:pPr>
            <w:r w:rsidRPr="001049AD">
              <w:rPr>
                <w:rFonts w:cs="Arial"/>
              </w:rPr>
              <w:t xml:space="preserve">Bootstrap: Algebra for Grades </w:t>
            </w:r>
            <w:r w:rsidR="00872FDA" w:rsidRPr="001049AD">
              <w:rPr>
                <w:rFonts w:cs="Arial"/>
              </w:rPr>
              <w:t>Seven Through Twelve</w:t>
            </w:r>
          </w:p>
        </w:tc>
        <w:tc>
          <w:tcPr>
            <w:tcW w:w="1890" w:type="dxa"/>
          </w:tcPr>
          <w:p w14:paraId="4FEE7299" w14:textId="1FC469F2" w:rsidR="005871DD" w:rsidRPr="001049AD" w:rsidRDefault="00D5778E" w:rsidP="00466B4B">
            <w:pPr>
              <w:spacing w:after="240"/>
              <w:rPr>
                <w:rFonts w:cs="Arial"/>
              </w:rPr>
            </w:pPr>
            <w:r w:rsidRPr="001049AD">
              <w:rPr>
                <w:rFonts w:cs="Arial"/>
              </w:rPr>
              <w:t>June 26–30, 2023</w:t>
            </w:r>
          </w:p>
        </w:tc>
        <w:tc>
          <w:tcPr>
            <w:tcW w:w="8370" w:type="dxa"/>
          </w:tcPr>
          <w:p w14:paraId="09AF32A0" w14:textId="45598178" w:rsidR="005871DD" w:rsidRPr="001049AD" w:rsidRDefault="005871DD" w:rsidP="00466B4B">
            <w:pPr>
              <w:autoSpaceDE w:val="0"/>
              <w:autoSpaceDN w:val="0"/>
              <w:adjustRightInd w:val="0"/>
              <w:spacing w:after="240"/>
              <w:rPr>
                <w:rFonts w:cs="Arial"/>
              </w:rPr>
            </w:pPr>
            <w:r w:rsidRPr="001049AD">
              <w:rPr>
                <w:rFonts w:cs="Arial"/>
              </w:rPr>
              <w:t xml:space="preserve">Provided </w:t>
            </w:r>
            <w:r w:rsidR="00D44AA2" w:rsidRPr="001049AD">
              <w:rPr>
                <w:rFonts w:cs="Arial"/>
              </w:rPr>
              <w:t xml:space="preserve">an </w:t>
            </w:r>
            <w:r w:rsidRPr="001049AD">
              <w:rPr>
                <w:rFonts w:cs="Arial"/>
              </w:rPr>
              <w:t xml:space="preserve">understanding of why algebra matters. Learned notation-free way of writing. Discussed Order of Operations and Circle of Evaluation. Learned about simple data types (numbers, strings, </w:t>
            </w:r>
            <w:proofErr w:type="spellStart"/>
            <w:r w:rsidRPr="001049AD">
              <w:rPr>
                <w:rFonts w:cs="Arial"/>
              </w:rPr>
              <w:t>booleans</w:t>
            </w:r>
            <w:proofErr w:type="spellEnd"/>
            <w:r w:rsidRPr="001049AD">
              <w:rPr>
                <w:rFonts w:cs="Arial"/>
              </w:rPr>
              <w:t xml:space="preserve">, </w:t>
            </w:r>
            <w:r w:rsidR="00C95302" w:rsidRPr="001049AD">
              <w:rPr>
                <w:rFonts w:cs="Arial"/>
              </w:rPr>
              <w:t>etc.</w:t>
            </w:r>
            <w:r w:rsidRPr="001049AD">
              <w:rPr>
                <w:rFonts w:cs="Arial"/>
              </w:rPr>
              <w:t>). Discussed contracts (name, domain, range).</w:t>
            </w:r>
          </w:p>
        </w:tc>
      </w:tr>
      <w:tr w:rsidR="005871DD" w14:paraId="2CC15F10" w14:textId="77777777" w:rsidTr="001049AD">
        <w:trPr>
          <w:cantSplit/>
        </w:trPr>
        <w:tc>
          <w:tcPr>
            <w:tcW w:w="2875" w:type="dxa"/>
          </w:tcPr>
          <w:p w14:paraId="7D4B5018" w14:textId="22375736" w:rsidR="005871DD" w:rsidRPr="001049AD" w:rsidRDefault="005871DD" w:rsidP="00466B4B">
            <w:pPr>
              <w:spacing w:after="240"/>
              <w:rPr>
                <w:rFonts w:cs="Arial"/>
              </w:rPr>
            </w:pPr>
            <w:r w:rsidRPr="001049AD">
              <w:rPr>
                <w:rFonts w:cs="Arial"/>
              </w:rPr>
              <w:lastRenderedPageBreak/>
              <w:t>University of California, San Diego (UCSD) Center for Research on Educational Equity, Assessment, and Teaching Excellence (CREATE) CS Discoveries</w:t>
            </w:r>
          </w:p>
        </w:tc>
        <w:tc>
          <w:tcPr>
            <w:tcW w:w="1890" w:type="dxa"/>
          </w:tcPr>
          <w:p w14:paraId="4D4C924B" w14:textId="6C93FDC2" w:rsidR="005871DD" w:rsidRPr="001049AD" w:rsidRDefault="009E6EC5" w:rsidP="00466B4B">
            <w:pPr>
              <w:spacing w:after="240"/>
              <w:rPr>
                <w:rFonts w:cs="Arial"/>
              </w:rPr>
            </w:pPr>
            <w:r w:rsidRPr="001049AD">
              <w:rPr>
                <w:rFonts w:cs="Arial"/>
              </w:rPr>
              <w:t>June 26–30, 2023</w:t>
            </w:r>
          </w:p>
        </w:tc>
        <w:tc>
          <w:tcPr>
            <w:tcW w:w="8370" w:type="dxa"/>
          </w:tcPr>
          <w:p w14:paraId="0D951E8A" w14:textId="32410515" w:rsidR="005871DD" w:rsidRPr="001049AD" w:rsidRDefault="005871DD" w:rsidP="00466B4B">
            <w:pPr>
              <w:autoSpaceDE w:val="0"/>
              <w:autoSpaceDN w:val="0"/>
              <w:adjustRightInd w:val="0"/>
              <w:spacing w:after="240"/>
              <w:rPr>
                <w:rFonts w:eastAsiaTheme="minorHAnsi" w:cs="Arial"/>
                <w:color w:val="333130"/>
              </w:rPr>
            </w:pPr>
            <w:r w:rsidRPr="001049AD">
              <w:rPr>
                <w:rFonts w:eastAsiaTheme="minorHAnsi" w:cs="Arial"/>
                <w:color w:val="333130"/>
              </w:rPr>
              <w:t>Covered topics such as problem-solving, physical computing,</w:t>
            </w:r>
            <w:r w:rsidR="006C7B60" w:rsidRPr="001049AD">
              <w:rPr>
                <w:rFonts w:eastAsiaTheme="minorHAnsi" w:cs="Arial"/>
                <w:color w:val="333130"/>
              </w:rPr>
              <w:t xml:space="preserve"> </w:t>
            </w:r>
            <w:r w:rsidR="005C357A" w:rsidRPr="001049AD">
              <w:rPr>
                <w:rFonts w:eastAsiaTheme="minorHAnsi" w:cs="Arial"/>
                <w:color w:val="333130"/>
              </w:rPr>
              <w:t xml:space="preserve">and </w:t>
            </w:r>
            <w:r w:rsidRPr="001049AD">
              <w:rPr>
                <w:rFonts w:eastAsiaTheme="minorHAnsi" w:cs="Arial"/>
                <w:color w:val="333130"/>
              </w:rPr>
              <w:t>user-centered design and data while encouraging students to build their own websites, apps, animations</w:t>
            </w:r>
            <w:r w:rsidR="005C357A" w:rsidRPr="001049AD">
              <w:rPr>
                <w:rFonts w:eastAsiaTheme="minorHAnsi" w:cs="Arial"/>
                <w:color w:val="333130"/>
              </w:rPr>
              <w:t>,</w:t>
            </w:r>
            <w:r w:rsidRPr="001049AD">
              <w:rPr>
                <w:rFonts w:eastAsiaTheme="minorHAnsi" w:cs="Arial"/>
                <w:color w:val="333130"/>
              </w:rPr>
              <w:t xml:space="preserve"> and games.</w:t>
            </w:r>
          </w:p>
        </w:tc>
      </w:tr>
      <w:tr w:rsidR="005871DD" w14:paraId="5A4D0AEA" w14:textId="77777777" w:rsidTr="001049AD">
        <w:trPr>
          <w:cantSplit/>
        </w:trPr>
        <w:tc>
          <w:tcPr>
            <w:tcW w:w="2875" w:type="dxa"/>
          </w:tcPr>
          <w:p w14:paraId="35FD74FC" w14:textId="1FBFE4A7" w:rsidR="005871DD" w:rsidRPr="001049AD" w:rsidRDefault="005871DD" w:rsidP="00466B4B">
            <w:pPr>
              <w:spacing w:after="240"/>
              <w:rPr>
                <w:rFonts w:cs="Arial"/>
              </w:rPr>
            </w:pPr>
            <w:r w:rsidRPr="001049AD">
              <w:rPr>
                <w:rFonts w:cs="Arial"/>
                <w:color w:val="000000"/>
              </w:rPr>
              <w:t>Computing-Science, Technology, Engineering, and Mathematics (C-STEM) for Algebra</w:t>
            </w:r>
          </w:p>
        </w:tc>
        <w:tc>
          <w:tcPr>
            <w:tcW w:w="1890" w:type="dxa"/>
          </w:tcPr>
          <w:p w14:paraId="577DBBB1" w14:textId="22BA4E24" w:rsidR="005871DD" w:rsidRPr="001049AD" w:rsidRDefault="009E6EC5" w:rsidP="00466B4B">
            <w:pPr>
              <w:spacing w:after="240"/>
              <w:rPr>
                <w:rFonts w:cs="Arial"/>
              </w:rPr>
            </w:pPr>
            <w:r w:rsidRPr="001049AD">
              <w:rPr>
                <w:rFonts w:cs="Arial"/>
              </w:rPr>
              <w:t>July 10–14, 2023</w:t>
            </w:r>
          </w:p>
        </w:tc>
        <w:tc>
          <w:tcPr>
            <w:tcW w:w="8370" w:type="dxa"/>
          </w:tcPr>
          <w:p w14:paraId="0D964E78" w14:textId="2A86FD10" w:rsidR="005871DD" w:rsidRPr="001049AD" w:rsidRDefault="005871DD" w:rsidP="00466B4B">
            <w:pPr>
              <w:autoSpaceDE w:val="0"/>
              <w:autoSpaceDN w:val="0"/>
              <w:adjustRightInd w:val="0"/>
              <w:spacing w:after="240"/>
              <w:rPr>
                <w:rFonts w:cs="Arial"/>
              </w:rPr>
            </w:pPr>
            <w:r w:rsidRPr="001049AD">
              <w:rPr>
                <w:rFonts w:cs="Arial"/>
              </w:rPr>
              <w:t>Included a C-STEM introduction to teachers and educators throughout the state and an introductory PL opportunity in C-STEM. Participants learned how to integrate CS and Algebra into classrooms.</w:t>
            </w:r>
          </w:p>
        </w:tc>
      </w:tr>
      <w:tr w:rsidR="005871DD" w14:paraId="731BC57A" w14:textId="77777777" w:rsidTr="001049AD">
        <w:trPr>
          <w:cantSplit/>
        </w:trPr>
        <w:tc>
          <w:tcPr>
            <w:tcW w:w="2875" w:type="dxa"/>
          </w:tcPr>
          <w:p w14:paraId="257C2B56" w14:textId="1A2ACA57" w:rsidR="005871DD" w:rsidRPr="001049AD" w:rsidRDefault="005871DD" w:rsidP="00466B4B">
            <w:pPr>
              <w:spacing w:after="240"/>
              <w:rPr>
                <w:rFonts w:cs="Arial"/>
                <w:color w:val="000000"/>
              </w:rPr>
            </w:pPr>
            <w:r w:rsidRPr="001049AD">
              <w:rPr>
                <w:rFonts w:cs="Arial"/>
                <w:color w:val="000000"/>
              </w:rPr>
              <w:t>UC Chip Institute for Teache</w:t>
            </w:r>
            <w:r w:rsidR="00D44AA2" w:rsidRPr="001049AD">
              <w:rPr>
                <w:rFonts w:cs="Arial"/>
                <w:color w:val="000000"/>
              </w:rPr>
              <w:t>r</w:t>
            </w:r>
            <w:r w:rsidRPr="001049AD">
              <w:rPr>
                <w:rFonts w:cs="Arial"/>
                <w:color w:val="000000"/>
              </w:rPr>
              <w:t>s</w:t>
            </w:r>
          </w:p>
        </w:tc>
        <w:tc>
          <w:tcPr>
            <w:tcW w:w="1890" w:type="dxa"/>
          </w:tcPr>
          <w:p w14:paraId="27974980" w14:textId="2832A7BA" w:rsidR="005871DD" w:rsidRPr="001049AD" w:rsidRDefault="00106F07" w:rsidP="00466B4B">
            <w:pPr>
              <w:spacing w:after="240"/>
              <w:rPr>
                <w:rFonts w:cs="Arial"/>
              </w:rPr>
            </w:pPr>
            <w:r w:rsidRPr="001049AD">
              <w:rPr>
                <w:rFonts w:cs="Arial"/>
              </w:rPr>
              <w:t>July 17, 2023</w:t>
            </w:r>
          </w:p>
        </w:tc>
        <w:tc>
          <w:tcPr>
            <w:tcW w:w="8370" w:type="dxa"/>
          </w:tcPr>
          <w:p w14:paraId="71EB835F" w14:textId="53280742" w:rsidR="005871DD" w:rsidRPr="001049AD" w:rsidRDefault="005871DD" w:rsidP="00466B4B">
            <w:pPr>
              <w:autoSpaceDE w:val="0"/>
              <w:autoSpaceDN w:val="0"/>
              <w:adjustRightInd w:val="0"/>
              <w:spacing w:after="240"/>
              <w:rPr>
                <w:rFonts w:cs="Arial"/>
              </w:rPr>
            </w:pPr>
            <w:r w:rsidRPr="001049AD">
              <w:rPr>
                <w:rFonts w:cs="Arial"/>
              </w:rPr>
              <w:t xml:space="preserve">Investigated the connection between NGSS and </w:t>
            </w:r>
            <w:r w:rsidR="00CF5135" w:rsidRPr="001049AD">
              <w:rPr>
                <w:rFonts w:cs="Arial"/>
              </w:rPr>
              <w:t xml:space="preserve">the </w:t>
            </w:r>
            <w:r w:rsidRPr="001049AD">
              <w:rPr>
                <w:rFonts w:cs="Arial"/>
                <w:i/>
                <w:iCs/>
              </w:rPr>
              <w:t xml:space="preserve">CA CS </w:t>
            </w:r>
            <w:r w:rsidR="00CF5135" w:rsidRPr="001049AD">
              <w:rPr>
                <w:rFonts w:cs="Arial"/>
                <w:i/>
                <w:iCs/>
              </w:rPr>
              <w:t xml:space="preserve">Content </w:t>
            </w:r>
            <w:r w:rsidRPr="001049AD">
              <w:rPr>
                <w:rFonts w:cs="Arial"/>
                <w:i/>
                <w:iCs/>
              </w:rPr>
              <w:t>Standards</w:t>
            </w:r>
            <w:r w:rsidRPr="001049AD">
              <w:rPr>
                <w:rFonts w:cs="Arial"/>
              </w:rPr>
              <w:t xml:space="preserve"> and Chip manufacturing.</w:t>
            </w:r>
          </w:p>
        </w:tc>
      </w:tr>
      <w:tr w:rsidR="005871DD" w14:paraId="0CE24CDB" w14:textId="77777777" w:rsidTr="001049AD">
        <w:trPr>
          <w:cantSplit/>
        </w:trPr>
        <w:tc>
          <w:tcPr>
            <w:tcW w:w="2875" w:type="dxa"/>
          </w:tcPr>
          <w:p w14:paraId="78252D23" w14:textId="47762308" w:rsidR="005871DD" w:rsidRPr="001049AD" w:rsidRDefault="005871DD" w:rsidP="00466B4B">
            <w:pPr>
              <w:spacing w:after="240"/>
              <w:rPr>
                <w:rFonts w:cs="Arial"/>
                <w:color w:val="000000"/>
              </w:rPr>
            </w:pPr>
            <w:r w:rsidRPr="001049AD">
              <w:rPr>
                <w:rFonts w:cs="Arial"/>
                <w:color w:val="000000"/>
              </w:rPr>
              <w:t>Tracy</w:t>
            </w:r>
            <w:r w:rsidR="00106F07" w:rsidRPr="001049AD">
              <w:rPr>
                <w:rFonts w:cs="Arial"/>
                <w:color w:val="000000"/>
              </w:rPr>
              <w:t xml:space="preserve"> USD</w:t>
            </w:r>
            <w:r w:rsidRPr="001049AD">
              <w:rPr>
                <w:rFonts w:cs="Arial"/>
                <w:color w:val="000000"/>
              </w:rPr>
              <w:t xml:space="preserve"> Buy Back Day</w:t>
            </w:r>
          </w:p>
        </w:tc>
        <w:tc>
          <w:tcPr>
            <w:tcW w:w="1890" w:type="dxa"/>
          </w:tcPr>
          <w:p w14:paraId="45419991" w14:textId="0AFA4207" w:rsidR="005871DD" w:rsidRPr="001049AD" w:rsidRDefault="00106F07" w:rsidP="00466B4B">
            <w:pPr>
              <w:spacing w:after="240"/>
              <w:rPr>
                <w:rFonts w:cs="Arial"/>
              </w:rPr>
            </w:pPr>
            <w:r w:rsidRPr="001049AD">
              <w:rPr>
                <w:rFonts w:cs="Arial"/>
              </w:rPr>
              <w:t>August 1, 2023</w:t>
            </w:r>
          </w:p>
        </w:tc>
        <w:tc>
          <w:tcPr>
            <w:tcW w:w="8370" w:type="dxa"/>
          </w:tcPr>
          <w:p w14:paraId="00AD2147" w14:textId="7C5E75AC" w:rsidR="005871DD" w:rsidRPr="001049AD" w:rsidRDefault="005871DD" w:rsidP="00466B4B">
            <w:pPr>
              <w:autoSpaceDE w:val="0"/>
              <w:autoSpaceDN w:val="0"/>
              <w:adjustRightInd w:val="0"/>
              <w:spacing w:after="240"/>
              <w:rPr>
                <w:rFonts w:cs="Arial"/>
              </w:rPr>
            </w:pPr>
            <w:r w:rsidRPr="001049AD">
              <w:rPr>
                <w:rFonts w:cs="Arial"/>
              </w:rPr>
              <w:t xml:space="preserve">Received support on concepts, platforms, and equipment encountered in </w:t>
            </w:r>
            <w:r w:rsidR="00D44AA2" w:rsidRPr="001049AD">
              <w:rPr>
                <w:rFonts w:cs="Arial"/>
              </w:rPr>
              <w:t xml:space="preserve">the </w:t>
            </w:r>
            <w:r w:rsidRPr="001049AD">
              <w:rPr>
                <w:rFonts w:cs="Arial"/>
              </w:rPr>
              <w:t xml:space="preserve">STEM curriculum. Discussed a CS-based article and how it related to </w:t>
            </w:r>
            <w:r w:rsidRPr="001049AD">
              <w:rPr>
                <w:rFonts w:cs="Arial"/>
                <w:i/>
                <w:iCs/>
              </w:rPr>
              <w:t xml:space="preserve">CA CS </w:t>
            </w:r>
            <w:r w:rsidR="008E53BC" w:rsidRPr="001049AD">
              <w:rPr>
                <w:rFonts w:cs="Arial"/>
                <w:i/>
                <w:iCs/>
              </w:rPr>
              <w:t xml:space="preserve">Content </w:t>
            </w:r>
            <w:r w:rsidRPr="001049AD">
              <w:rPr>
                <w:rFonts w:cs="Arial"/>
                <w:i/>
                <w:iCs/>
              </w:rPr>
              <w:t>Standards</w:t>
            </w:r>
            <w:r w:rsidRPr="001049AD">
              <w:rPr>
                <w:rFonts w:cs="Arial"/>
              </w:rPr>
              <w:t xml:space="preserve"> and lessons. Provided support time to collaborate, ask questions, and discuss the upcoming year.</w:t>
            </w:r>
          </w:p>
        </w:tc>
      </w:tr>
      <w:tr w:rsidR="005871DD" w14:paraId="38B004C4" w14:textId="77777777" w:rsidTr="001049AD">
        <w:trPr>
          <w:cantSplit/>
        </w:trPr>
        <w:tc>
          <w:tcPr>
            <w:tcW w:w="2875" w:type="dxa"/>
          </w:tcPr>
          <w:p w14:paraId="7BB43944" w14:textId="24C97D8F" w:rsidR="005871DD" w:rsidRPr="001049AD" w:rsidRDefault="005871DD" w:rsidP="00466B4B">
            <w:pPr>
              <w:spacing w:after="240"/>
              <w:rPr>
                <w:rFonts w:cs="Arial"/>
                <w:color w:val="000000"/>
              </w:rPr>
            </w:pPr>
            <w:r w:rsidRPr="001049AD">
              <w:rPr>
                <w:rFonts w:cs="Arial"/>
                <w:color w:val="000000"/>
              </w:rPr>
              <w:t>CS Equity Coaching Academy</w:t>
            </w:r>
          </w:p>
        </w:tc>
        <w:tc>
          <w:tcPr>
            <w:tcW w:w="1890" w:type="dxa"/>
          </w:tcPr>
          <w:p w14:paraId="4C05D220" w14:textId="0626062C" w:rsidR="005871DD" w:rsidRPr="001049AD" w:rsidRDefault="008E53BC" w:rsidP="00466B4B">
            <w:pPr>
              <w:spacing w:after="240"/>
              <w:rPr>
                <w:rFonts w:cs="Arial"/>
              </w:rPr>
            </w:pPr>
            <w:r w:rsidRPr="001049AD">
              <w:rPr>
                <w:rFonts w:cs="Arial"/>
              </w:rPr>
              <w:t>August 9–11, 2023</w:t>
            </w:r>
          </w:p>
        </w:tc>
        <w:tc>
          <w:tcPr>
            <w:tcW w:w="8370" w:type="dxa"/>
          </w:tcPr>
          <w:p w14:paraId="165AE92C" w14:textId="49E701D3" w:rsidR="005871DD" w:rsidRPr="001049AD" w:rsidRDefault="005871DD" w:rsidP="00466B4B">
            <w:pPr>
              <w:autoSpaceDE w:val="0"/>
              <w:autoSpaceDN w:val="0"/>
              <w:adjustRightInd w:val="0"/>
              <w:spacing w:after="240"/>
              <w:rPr>
                <w:rFonts w:cs="Arial"/>
              </w:rPr>
            </w:pPr>
            <w:r w:rsidRPr="001049AD">
              <w:rPr>
                <w:rFonts w:cs="Arial"/>
              </w:rPr>
              <w:t xml:space="preserve">Learned about </w:t>
            </w:r>
            <w:r w:rsidR="001038DA" w:rsidRPr="001049AD">
              <w:rPr>
                <w:rFonts w:cs="Arial"/>
              </w:rPr>
              <w:t>e</w:t>
            </w:r>
            <w:r w:rsidRPr="001049AD">
              <w:rPr>
                <w:rFonts w:cs="Arial"/>
              </w:rPr>
              <w:t>quity coaching and strategies</w:t>
            </w:r>
            <w:r w:rsidR="001038DA" w:rsidRPr="001049AD">
              <w:rPr>
                <w:rFonts w:cs="Arial"/>
              </w:rPr>
              <w:t>,</w:t>
            </w:r>
            <w:r w:rsidRPr="001049AD">
              <w:rPr>
                <w:rFonts w:cs="Arial"/>
              </w:rPr>
              <w:t xml:space="preserve"> </w:t>
            </w:r>
            <w:r w:rsidR="00D44AA2" w:rsidRPr="001049AD">
              <w:rPr>
                <w:rFonts w:cs="Arial"/>
              </w:rPr>
              <w:t xml:space="preserve">including </w:t>
            </w:r>
            <w:r w:rsidRPr="001049AD">
              <w:rPr>
                <w:rFonts w:cs="Arial"/>
              </w:rPr>
              <w:t>CS Champions and Administrators.</w:t>
            </w:r>
          </w:p>
        </w:tc>
      </w:tr>
      <w:tr w:rsidR="005871DD" w14:paraId="517E1B3B" w14:textId="77777777" w:rsidTr="001049AD">
        <w:trPr>
          <w:cantSplit/>
        </w:trPr>
        <w:tc>
          <w:tcPr>
            <w:tcW w:w="2875" w:type="dxa"/>
          </w:tcPr>
          <w:p w14:paraId="449BA473" w14:textId="2990B4B5" w:rsidR="005871DD" w:rsidRPr="001049AD" w:rsidRDefault="005871DD" w:rsidP="00466B4B">
            <w:pPr>
              <w:spacing w:after="240"/>
              <w:rPr>
                <w:rFonts w:cs="Arial"/>
                <w:color w:val="000000"/>
              </w:rPr>
            </w:pPr>
            <w:r w:rsidRPr="001049AD">
              <w:rPr>
                <w:rFonts w:cs="Arial"/>
                <w:color w:val="000000"/>
              </w:rPr>
              <w:t>CS First Informational Meeting</w:t>
            </w:r>
          </w:p>
        </w:tc>
        <w:tc>
          <w:tcPr>
            <w:tcW w:w="1890" w:type="dxa"/>
          </w:tcPr>
          <w:p w14:paraId="2200B66E" w14:textId="0EAFE451" w:rsidR="005871DD" w:rsidRPr="001049AD" w:rsidRDefault="008E53BC" w:rsidP="00466B4B">
            <w:pPr>
              <w:spacing w:after="240"/>
              <w:rPr>
                <w:rFonts w:cs="Arial"/>
              </w:rPr>
            </w:pPr>
            <w:r w:rsidRPr="001049AD">
              <w:rPr>
                <w:rFonts w:cs="Arial"/>
              </w:rPr>
              <w:t>August 28, 2023</w:t>
            </w:r>
          </w:p>
        </w:tc>
        <w:tc>
          <w:tcPr>
            <w:tcW w:w="8370" w:type="dxa"/>
          </w:tcPr>
          <w:p w14:paraId="10636DF5" w14:textId="2818CF41" w:rsidR="005871DD" w:rsidRPr="001049AD" w:rsidRDefault="005871DD" w:rsidP="00466B4B">
            <w:pPr>
              <w:autoSpaceDE w:val="0"/>
              <w:autoSpaceDN w:val="0"/>
              <w:adjustRightInd w:val="0"/>
              <w:spacing w:after="240"/>
              <w:rPr>
                <w:rFonts w:cs="Arial"/>
              </w:rPr>
            </w:pPr>
            <w:r w:rsidRPr="001049AD">
              <w:rPr>
                <w:rFonts w:cs="Arial"/>
              </w:rPr>
              <w:t xml:space="preserve">Provided information regarding stepping into CS with CS First. </w:t>
            </w:r>
          </w:p>
        </w:tc>
      </w:tr>
      <w:tr w:rsidR="005871DD" w14:paraId="372AD895" w14:textId="77777777" w:rsidTr="001049AD">
        <w:trPr>
          <w:cantSplit/>
        </w:trPr>
        <w:tc>
          <w:tcPr>
            <w:tcW w:w="2875" w:type="dxa"/>
          </w:tcPr>
          <w:p w14:paraId="5DA4A0EC" w14:textId="55BEB094" w:rsidR="005871DD" w:rsidRPr="001049AD" w:rsidRDefault="005871DD" w:rsidP="00466B4B">
            <w:pPr>
              <w:spacing w:after="240"/>
              <w:rPr>
                <w:rFonts w:cs="Arial"/>
                <w:color w:val="000000"/>
              </w:rPr>
            </w:pPr>
            <w:r w:rsidRPr="001049AD">
              <w:rPr>
                <w:rFonts w:cs="Arial"/>
                <w:color w:val="000000"/>
              </w:rPr>
              <w:lastRenderedPageBreak/>
              <w:t>T</w:t>
            </w:r>
            <w:r w:rsidR="008E53BC" w:rsidRPr="001049AD">
              <w:rPr>
                <w:rFonts w:cs="Arial"/>
                <w:color w:val="000000"/>
              </w:rPr>
              <w:t xml:space="preserve">racy </w:t>
            </w:r>
            <w:r w:rsidRPr="001049AD">
              <w:rPr>
                <w:rFonts w:cs="Arial"/>
                <w:color w:val="000000"/>
              </w:rPr>
              <w:t>USD CS Support</w:t>
            </w:r>
            <w:r w:rsidR="00A5388A" w:rsidRPr="001049AD">
              <w:rPr>
                <w:rFonts w:cs="Arial"/>
                <w:color w:val="000000"/>
              </w:rPr>
              <w:t>—</w:t>
            </w:r>
            <w:r w:rsidR="008E53BC" w:rsidRPr="001049AD">
              <w:rPr>
                <w:rFonts w:cs="Arial"/>
                <w:color w:val="000000"/>
              </w:rPr>
              <w:t>Eighth</w:t>
            </w:r>
            <w:r w:rsidRPr="001049AD">
              <w:rPr>
                <w:rFonts w:cs="Arial"/>
                <w:color w:val="000000"/>
              </w:rPr>
              <w:t xml:space="preserve"> Grade Mathematics</w:t>
            </w:r>
          </w:p>
        </w:tc>
        <w:tc>
          <w:tcPr>
            <w:tcW w:w="1890" w:type="dxa"/>
          </w:tcPr>
          <w:p w14:paraId="0FBE63B7" w14:textId="1056EFC3" w:rsidR="005871DD" w:rsidRPr="001049AD" w:rsidRDefault="008E53BC" w:rsidP="00466B4B">
            <w:pPr>
              <w:spacing w:after="240"/>
              <w:rPr>
                <w:rFonts w:cs="Arial"/>
              </w:rPr>
            </w:pPr>
            <w:r w:rsidRPr="001049AD">
              <w:rPr>
                <w:rFonts w:cs="Arial"/>
              </w:rPr>
              <w:t>August 30, 2023</w:t>
            </w:r>
          </w:p>
        </w:tc>
        <w:tc>
          <w:tcPr>
            <w:tcW w:w="8370" w:type="dxa"/>
          </w:tcPr>
          <w:p w14:paraId="16041F20" w14:textId="3ADB6908" w:rsidR="005871DD" w:rsidRPr="001049AD" w:rsidRDefault="005871DD" w:rsidP="00466B4B">
            <w:pPr>
              <w:autoSpaceDE w:val="0"/>
              <w:autoSpaceDN w:val="0"/>
              <w:adjustRightInd w:val="0"/>
              <w:spacing w:after="240"/>
              <w:rPr>
                <w:rFonts w:cs="Arial"/>
              </w:rPr>
            </w:pPr>
            <w:r w:rsidRPr="001049AD">
              <w:rPr>
                <w:rFonts w:cs="Arial"/>
              </w:rPr>
              <w:t xml:space="preserve">Learned about </w:t>
            </w:r>
            <w:r w:rsidRPr="001049AD">
              <w:rPr>
                <w:rFonts w:cs="Arial"/>
                <w:i/>
                <w:iCs/>
              </w:rPr>
              <w:t xml:space="preserve">CA CS </w:t>
            </w:r>
            <w:r w:rsidR="008E53BC" w:rsidRPr="001049AD">
              <w:rPr>
                <w:rFonts w:cs="Arial"/>
                <w:i/>
                <w:iCs/>
              </w:rPr>
              <w:t xml:space="preserve">Content </w:t>
            </w:r>
            <w:r w:rsidRPr="001049AD">
              <w:rPr>
                <w:rFonts w:cs="Arial"/>
                <w:i/>
                <w:iCs/>
              </w:rPr>
              <w:t>Standards</w:t>
            </w:r>
            <w:r w:rsidRPr="001049AD">
              <w:rPr>
                <w:rFonts w:cs="Arial"/>
              </w:rPr>
              <w:t xml:space="preserve"> and </w:t>
            </w:r>
            <w:r w:rsidRPr="001049AD">
              <w:rPr>
                <w:rFonts w:cs="Arial"/>
                <w:i/>
                <w:iCs/>
              </w:rPr>
              <w:t xml:space="preserve">NGSS </w:t>
            </w:r>
            <w:r w:rsidRPr="001049AD">
              <w:rPr>
                <w:rFonts w:cs="Arial"/>
              </w:rPr>
              <w:t>that relate to the STEM unit needed to teach as part of the T</w:t>
            </w:r>
            <w:r w:rsidR="008E53BC" w:rsidRPr="001049AD">
              <w:rPr>
                <w:rFonts w:cs="Arial"/>
              </w:rPr>
              <w:t xml:space="preserve">racy </w:t>
            </w:r>
            <w:r w:rsidRPr="001049AD">
              <w:rPr>
                <w:rFonts w:cs="Arial"/>
              </w:rPr>
              <w:t>USD curriculum. Learned how to create a data visualization using Desmos and Excel from an engineering activity that the students will complete.</w:t>
            </w:r>
          </w:p>
        </w:tc>
      </w:tr>
      <w:tr w:rsidR="005871DD" w14:paraId="7B740E90" w14:textId="77777777" w:rsidTr="001049AD">
        <w:trPr>
          <w:cantSplit/>
        </w:trPr>
        <w:tc>
          <w:tcPr>
            <w:tcW w:w="2875" w:type="dxa"/>
          </w:tcPr>
          <w:p w14:paraId="6B06E672" w14:textId="18B19764" w:rsidR="005871DD" w:rsidRPr="001049AD" w:rsidRDefault="005871DD" w:rsidP="00466B4B">
            <w:pPr>
              <w:spacing w:after="240"/>
              <w:rPr>
                <w:rFonts w:cs="Arial"/>
                <w:color w:val="000000"/>
              </w:rPr>
            </w:pPr>
            <w:r w:rsidRPr="001049AD">
              <w:rPr>
                <w:rFonts w:cs="Arial"/>
                <w:color w:val="000000"/>
              </w:rPr>
              <w:t>T</w:t>
            </w:r>
            <w:r w:rsidR="008E53BC" w:rsidRPr="001049AD">
              <w:rPr>
                <w:rFonts w:cs="Arial"/>
                <w:color w:val="000000"/>
              </w:rPr>
              <w:t xml:space="preserve">racy </w:t>
            </w:r>
            <w:r w:rsidRPr="001049AD">
              <w:rPr>
                <w:rFonts w:cs="Arial"/>
                <w:color w:val="000000"/>
              </w:rPr>
              <w:t>USD CS Support</w:t>
            </w:r>
            <w:r w:rsidR="00A5388A" w:rsidRPr="001049AD">
              <w:rPr>
                <w:rFonts w:cs="Arial"/>
                <w:color w:val="000000"/>
              </w:rPr>
              <w:t>—</w:t>
            </w:r>
            <w:r w:rsidRPr="001049AD">
              <w:rPr>
                <w:rFonts w:cs="Arial"/>
                <w:color w:val="000000"/>
              </w:rPr>
              <w:t>Geometry</w:t>
            </w:r>
          </w:p>
        </w:tc>
        <w:tc>
          <w:tcPr>
            <w:tcW w:w="1890" w:type="dxa"/>
          </w:tcPr>
          <w:p w14:paraId="02C38234" w14:textId="1741FF99" w:rsidR="005871DD" w:rsidRPr="001049AD" w:rsidRDefault="008E53BC" w:rsidP="00466B4B">
            <w:pPr>
              <w:spacing w:after="240"/>
              <w:rPr>
                <w:rFonts w:cs="Arial"/>
              </w:rPr>
            </w:pPr>
            <w:r w:rsidRPr="001049AD">
              <w:rPr>
                <w:rFonts w:cs="Arial"/>
              </w:rPr>
              <w:t xml:space="preserve">August 30, </w:t>
            </w:r>
            <w:proofErr w:type="gramStart"/>
            <w:r w:rsidRPr="001049AD">
              <w:rPr>
                <w:rFonts w:cs="Arial"/>
              </w:rPr>
              <w:t>2023</w:t>
            </w:r>
            <w:proofErr w:type="gramEnd"/>
            <w:r w:rsidRPr="001049AD">
              <w:rPr>
                <w:rFonts w:cs="Arial"/>
              </w:rPr>
              <w:t xml:space="preserve"> </w:t>
            </w:r>
          </w:p>
        </w:tc>
        <w:tc>
          <w:tcPr>
            <w:tcW w:w="8370" w:type="dxa"/>
          </w:tcPr>
          <w:p w14:paraId="2166AFD4" w14:textId="0E593113" w:rsidR="005871DD" w:rsidRPr="001049AD" w:rsidRDefault="005871DD" w:rsidP="00466B4B">
            <w:pPr>
              <w:autoSpaceDE w:val="0"/>
              <w:autoSpaceDN w:val="0"/>
              <w:adjustRightInd w:val="0"/>
              <w:spacing w:after="240"/>
              <w:rPr>
                <w:rFonts w:cs="Arial"/>
              </w:rPr>
            </w:pPr>
            <w:r w:rsidRPr="001049AD">
              <w:rPr>
                <w:rFonts w:cs="Arial"/>
              </w:rPr>
              <w:t xml:space="preserve">Learned about </w:t>
            </w:r>
            <w:r w:rsidRPr="001049AD">
              <w:rPr>
                <w:rFonts w:cs="Arial"/>
                <w:i/>
                <w:iCs/>
              </w:rPr>
              <w:t xml:space="preserve">CA CS </w:t>
            </w:r>
            <w:r w:rsidR="008E53BC" w:rsidRPr="001049AD">
              <w:rPr>
                <w:rFonts w:cs="Arial"/>
                <w:i/>
                <w:iCs/>
              </w:rPr>
              <w:t xml:space="preserve">Content </w:t>
            </w:r>
            <w:r w:rsidRPr="001049AD">
              <w:rPr>
                <w:rFonts w:cs="Arial"/>
                <w:i/>
                <w:iCs/>
              </w:rPr>
              <w:t>Standards</w:t>
            </w:r>
            <w:r w:rsidRPr="001049AD">
              <w:rPr>
                <w:rFonts w:cs="Arial"/>
              </w:rPr>
              <w:t xml:space="preserve"> and </w:t>
            </w:r>
            <w:r w:rsidRPr="001049AD">
              <w:rPr>
                <w:rFonts w:cs="Arial"/>
                <w:i/>
                <w:iCs/>
              </w:rPr>
              <w:t xml:space="preserve">NGSS </w:t>
            </w:r>
            <w:r w:rsidRPr="001049AD">
              <w:rPr>
                <w:rFonts w:cs="Arial"/>
              </w:rPr>
              <w:t>that relate to the STEM unit needed to teach as part of the T</w:t>
            </w:r>
            <w:r w:rsidR="008E53BC" w:rsidRPr="001049AD">
              <w:rPr>
                <w:rFonts w:cs="Arial"/>
              </w:rPr>
              <w:t xml:space="preserve">racy </w:t>
            </w:r>
            <w:r w:rsidRPr="001049AD">
              <w:rPr>
                <w:rFonts w:cs="Arial"/>
              </w:rPr>
              <w:t xml:space="preserve">USD curriculum. Learned how to create a data visualization using </w:t>
            </w:r>
            <w:proofErr w:type="spellStart"/>
            <w:r w:rsidRPr="001049AD">
              <w:rPr>
                <w:rFonts w:cs="Arial"/>
              </w:rPr>
              <w:t>Geogebra</w:t>
            </w:r>
            <w:proofErr w:type="spellEnd"/>
            <w:r w:rsidRPr="001049AD">
              <w:rPr>
                <w:rFonts w:cs="Arial"/>
              </w:rPr>
              <w:t xml:space="preserve"> and Excel from an engineering activity that the students will complete involving windmills and wind activity.</w:t>
            </w:r>
          </w:p>
        </w:tc>
      </w:tr>
      <w:tr w:rsidR="005871DD" w14:paraId="183DC769" w14:textId="77777777" w:rsidTr="001049AD">
        <w:trPr>
          <w:cantSplit/>
        </w:trPr>
        <w:tc>
          <w:tcPr>
            <w:tcW w:w="2875" w:type="dxa"/>
          </w:tcPr>
          <w:p w14:paraId="68046949" w14:textId="3BBF743F" w:rsidR="005871DD" w:rsidRPr="001049AD" w:rsidRDefault="005871DD" w:rsidP="00466B4B">
            <w:pPr>
              <w:spacing w:after="240"/>
              <w:rPr>
                <w:rFonts w:cs="Arial"/>
                <w:color w:val="000000"/>
              </w:rPr>
            </w:pPr>
            <w:r w:rsidRPr="001049AD">
              <w:rPr>
                <w:rFonts w:cs="Arial"/>
                <w:color w:val="000000"/>
              </w:rPr>
              <w:t>T</w:t>
            </w:r>
            <w:r w:rsidR="00826756" w:rsidRPr="001049AD">
              <w:rPr>
                <w:rFonts w:cs="Arial"/>
                <w:color w:val="000000"/>
              </w:rPr>
              <w:t xml:space="preserve">racy </w:t>
            </w:r>
            <w:r w:rsidRPr="001049AD">
              <w:rPr>
                <w:rFonts w:cs="Arial"/>
                <w:color w:val="000000"/>
              </w:rPr>
              <w:t>USD CS Support</w:t>
            </w:r>
            <w:r w:rsidR="00A5388A" w:rsidRPr="001049AD">
              <w:rPr>
                <w:rFonts w:cs="Arial"/>
                <w:color w:val="000000"/>
              </w:rPr>
              <w:t>—</w:t>
            </w:r>
            <w:r w:rsidRPr="001049AD">
              <w:rPr>
                <w:rFonts w:cs="Arial"/>
                <w:color w:val="000000"/>
              </w:rPr>
              <w:t>Algebra 1</w:t>
            </w:r>
          </w:p>
        </w:tc>
        <w:tc>
          <w:tcPr>
            <w:tcW w:w="1890" w:type="dxa"/>
          </w:tcPr>
          <w:p w14:paraId="0C48137A" w14:textId="3E28BC3B" w:rsidR="005871DD" w:rsidRPr="001049AD" w:rsidRDefault="00826756" w:rsidP="00466B4B">
            <w:pPr>
              <w:spacing w:after="240"/>
              <w:rPr>
                <w:rFonts w:cs="Arial"/>
              </w:rPr>
            </w:pPr>
            <w:r w:rsidRPr="001049AD">
              <w:rPr>
                <w:rFonts w:cs="Arial"/>
              </w:rPr>
              <w:t>September 8, 2023</w:t>
            </w:r>
          </w:p>
        </w:tc>
        <w:tc>
          <w:tcPr>
            <w:tcW w:w="8370" w:type="dxa"/>
          </w:tcPr>
          <w:p w14:paraId="441FEFC2" w14:textId="0EBC5F3A" w:rsidR="005871DD" w:rsidRPr="001049AD" w:rsidRDefault="005871DD" w:rsidP="00466B4B">
            <w:pPr>
              <w:autoSpaceDE w:val="0"/>
              <w:autoSpaceDN w:val="0"/>
              <w:adjustRightInd w:val="0"/>
              <w:spacing w:after="240"/>
              <w:rPr>
                <w:rFonts w:cs="Arial"/>
              </w:rPr>
            </w:pPr>
            <w:r w:rsidRPr="001049AD">
              <w:rPr>
                <w:rFonts w:cs="Arial"/>
              </w:rPr>
              <w:t xml:space="preserve">Learned about </w:t>
            </w:r>
            <w:r w:rsidRPr="001049AD">
              <w:rPr>
                <w:rFonts w:cs="Arial"/>
                <w:i/>
                <w:iCs/>
              </w:rPr>
              <w:t>CA CS</w:t>
            </w:r>
            <w:r w:rsidR="00826756" w:rsidRPr="001049AD">
              <w:rPr>
                <w:rFonts w:cs="Arial"/>
                <w:i/>
                <w:iCs/>
              </w:rPr>
              <w:t xml:space="preserve"> Content</w:t>
            </w:r>
            <w:r w:rsidRPr="001049AD">
              <w:rPr>
                <w:rFonts w:cs="Arial"/>
                <w:i/>
                <w:iCs/>
              </w:rPr>
              <w:t xml:space="preserve"> Standards</w:t>
            </w:r>
            <w:r w:rsidRPr="001049AD">
              <w:rPr>
                <w:rFonts w:cs="Arial"/>
              </w:rPr>
              <w:t xml:space="preserve"> and </w:t>
            </w:r>
            <w:r w:rsidRPr="001049AD">
              <w:rPr>
                <w:rFonts w:cs="Arial"/>
                <w:i/>
                <w:iCs/>
              </w:rPr>
              <w:t xml:space="preserve">NGSS </w:t>
            </w:r>
            <w:r w:rsidRPr="001049AD">
              <w:rPr>
                <w:rFonts w:cs="Arial"/>
              </w:rPr>
              <w:t>that relate to the STEM unit needed to teach as part of the T</w:t>
            </w:r>
            <w:r w:rsidR="00826756" w:rsidRPr="001049AD">
              <w:rPr>
                <w:rFonts w:cs="Arial"/>
              </w:rPr>
              <w:t xml:space="preserve">racy </w:t>
            </w:r>
            <w:r w:rsidRPr="001049AD">
              <w:rPr>
                <w:rFonts w:cs="Arial"/>
              </w:rPr>
              <w:t>USD curriculum. Learned how to create a data visualization using Desmos and Excel from an engineering activity that the students will complete involving a wheelchair ramp.</w:t>
            </w:r>
          </w:p>
        </w:tc>
      </w:tr>
      <w:tr w:rsidR="005871DD" w14:paraId="38C4F102" w14:textId="77777777" w:rsidTr="001049AD">
        <w:trPr>
          <w:cantSplit/>
        </w:trPr>
        <w:tc>
          <w:tcPr>
            <w:tcW w:w="2875" w:type="dxa"/>
          </w:tcPr>
          <w:p w14:paraId="7B50AA80" w14:textId="39B5A5BC" w:rsidR="005871DD" w:rsidRPr="001049AD" w:rsidRDefault="005871DD" w:rsidP="00466B4B">
            <w:pPr>
              <w:spacing w:after="240"/>
              <w:rPr>
                <w:rFonts w:cs="Arial"/>
                <w:color w:val="000000"/>
              </w:rPr>
            </w:pPr>
            <w:r w:rsidRPr="001049AD">
              <w:rPr>
                <w:rFonts w:cs="Arial"/>
              </w:rPr>
              <w:t>Bootstrap Algebra</w:t>
            </w:r>
          </w:p>
        </w:tc>
        <w:tc>
          <w:tcPr>
            <w:tcW w:w="1890" w:type="dxa"/>
          </w:tcPr>
          <w:p w14:paraId="60A9E935" w14:textId="044927A0" w:rsidR="005871DD" w:rsidRPr="001049AD" w:rsidRDefault="00826756" w:rsidP="00466B4B">
            <w:pPr>
              <w:spacing w:after="240"/>
              <w:rPr>
                <w:rFonts w:cs="Arial"/>
              </w:rPr>
            </w:pPr>
            <w:r w:rsidRPr="001049AD">
              <w:rPr>
                <w:rFonts w:cs="Arial"/>
              </w:rPr>
              <w:t>September 11–14, 2023</w:t>
            </w:r>
          </w:p>
        </w:tc>
        <w:tc>
          <w:tcPr>
            <w:tcW w:w="8370" w:type="dxa"/>
          </w:tcPr>
          <w:p w14:paraId="71648811" w14:textId="738CD212" w:rsidR="005871DD" w:rsidRPr="001049AD" w:rsidRDefault="005871DD" w:rsidP="00466B4B">
            <w:pPr>
              <w:autoSpaceDE w:val="0"/>
              <w:autoSpaceDN w:val="0"/>
              <w:adjustRightInd w:val="0"/>
              <w:spacing w:after="240"/>
              <w:rPr>
                <w:rFonts w:cs="Arial"/>
              </w:rPr>
            </w:pPr>
            <w:r w:rsidRPr="001049AD">
              <w:rPr>
                <w:rFonts w:cs="Arial"/>
              </w:rPr>
              <w:t xml:space="preserve">Reviewed Circles of Evaluation. Explored properties of algebra, negative exponents, and absolute value and how to utilize these in </w:t>
            </w:r>
            <w:r w:rsidR="00E36427" w:rsidRPr="001049AD">
              <w:rPr>
                <w:rFonts w:cs="Arial"/>
              </w:rPr>
              <w:t>the</w:t>
            </w:r>
            <w:r w:rsidRPr="001049AD">
              <w:rPr>
                <w:rFonts w:cs="Arial"/>
              </w:rPr>
              <w:t xml:space="preserve"> current units.</w:t>
            </w:r>
            <w:r w:rsidR="00FB402D" w:rsidRPr="001049AD">
              <w:rPr>
                <w:rFonts w:cs="Arial"/>
              </w:rPr>
              <w:t xml:space="preserve"> </w:t>
            </w:r>
            <w:r w:rsidRPr="001049AD">
              <w:rPr>
                <w:rFonts w:cs="Arial"/>
              </w:rPr>
              <w:t>Reviewed knowledge of contracts and how they support math learning.</w:t>
            </w:r>
            <w:r w:rsidR="00FB402D" w:rsidRPr="001049AD">
              <w:rPr>
                <w:rFonts w:cs="Arial"/>
              </w:rPr>
              <w:t xml:space="preserve"> </w:t>
            </w:r>
            <w:r w:rsidRPr="001049AD">
              <w:rPr>
                <w:rFonts w:cs="Arial"/>
              </w:rPr>
              <w:t xml:space="preserve">Discussed how to integrate Bootstrap into </w:t>
            </w:r>
            <w:r w:rsidR="007D13AE" w:rsidRPr="001049AD">
              <w:rPr>
                <w:rFonts w:cs="Arial"/>
              </w:rPr>
              <w:t xml:space="preserve">the </w:t>
            </w:r>
            <w:r w:rsidRPr="001049AD">
              <w:rPr>
                <w:rFonts w:cs="Arial"/>
              </w:rPr>
              <w:t>current curriculum and unit for all teachers present.</w:t>
            </w:r>
          </w:p>
        </w:tc>
      </w:tr>
      <w:tr w:rsidR="005871DD" w14:paraId="26C7B1BF" w14:textId="77777777" w:rsidTr="001049AD">
        <w:trPr>
          <w:cantSplit/>
        </w:trPr>
        <w:tc>
          <w:tcPr>
            <w:tcW w:w="2875" w:type="dxa"/>
          </w:tcPr>
          <w:p w14:paraId="29572E1D" w14:textId="482A02D6" w:rsidR="005871DD" w:rsidRPr="001049AD" w:rsidRDefault="005871DD" w:rsidP="00466B4B">
            <w:pPr>
              <w:spacing w:after="240"/>
              <w:rPr>
                <w:rFonts w:cs="Arial"/>
                <w:color w:val="000000"/>
              </w:rPr>
            </w:pPr>
            <w:r w:rsidRPr="001049AD">
              <w:rPr>
                <w:rFonts w:cs="Arial"/>
                <w:color w:val="000000"/>
              </w:rPr>
              <w:lastRenderedPageBreak/>
              <w:t>Elementary4CS</w:t>
            </w:r>
          </w:p>
        </w:tc>
        <w:tc>
          <w:tcPr>
            <w:tcW w:w="1890" w:type="dxa"/>
          </w:tcPr>
          <w:p w14:paraId="1090DC64" w14:textId="096F1A77" w:rsidR="005871DD" w:rsidRPr="001049AD" w:rsidRDefault="00C6140D" w:rsidP="00466B4B">
            <w:pPr>
              <w:spacing w:after="240"/>
              <w:rPr>
                <w:rFonts w:cs="Arial"/>
              </w:rPr>
            </w:pPr>
            <w:r w:rsidRPr="001049AD">
              <w:rPr>
                <w:rFonts w:cs="Arial"/>
              </w:rPr>
              <w:t>September 11–14, 2023</w:t>
            </w:r>
          </w:p>
        </w:tc>
        <w:tc>
          <w:tcPr>
            <w:tcW w:w="8370" w:type="dxa"/>
          </w:tcPr>
          <w:p w14:paraId="2063913E" w14:textId="2815B137" w:rsidR="005768DD" w:rsidRPr="001049AD" w:rsidRDefault="00D44AA2" w:rsidP="00466B4B">
            <w:pPr>
              <w:autoSpaceDE w:val="0"/>
              <w:autoSpaceDN w:val="0"/>
              <w:adjustRightInd w:val="0"/>
              <w:spacing w:after="240"/>
              <w:rPr>
                <w:rFonts w:cs="Arial"/>
              </w:rPr>
            </w:pPr>
            <w:r w:rsidRPr="001049AD">
              <w:rPr>
                <w:rFonts w:cs="Arial"/>
              </w:rPr>
              <w:t>A three-day</w:t>
            </w:r>
            <w:r w:rsidR="00C6140D" w:rsidRPr="001049AD">
              <w:rPr>
                <w:rFonts w:cs="Arial"/>
              </w:rPr>
              <w:t xml:space="preserve"> workshop </w:t>
            </w:r>
            <w:r w:rsidR="005871DD" w:rsidRPr="001049AD">
              <w:rPr>
                <w:rFonts w:cs="Arial"/>
              </w:rPr>
              <w:t xml:space="preserve">provided information regarding CS in </w:t>
            </w:r>
            <w:r w:rsidR="00C6140D" w:rsidRPr="001049AD">
              <w:rPr>
                <w:rFonts w:cs="Arial"/>
              </w:rPr>
              <w:t>e</w:t>
            </w:r>
            <w:r w:rsidR="005871DD" w:rsidRPr="001049AD">
              <w:rPr>
                <w:rFonts w:cs="Arial"/>
              </w:rPr>
              <w:t xml:space="preserve">lementary grades. Discussed, shared, and meaningfully used the CS K–12 Standards. Explained how the experience of CS in elementary grades fits into a K–12 pathway. Identified important properties of CS tools and curricula and how to use them to determine appropriateness in the classroom. Employed Concept Mapping as a tool for planning and instruction. Recognized and leveraged translanguaging. Designed a lesson plan that uses plugged and unplugged activities in a Semantic Wave. </w:t>
            </w:r>
            <w:proofErr w:type="spellStart"/>
            <w:r w:rsidR="00766CB4" w:rsidRPr="001049AD">
              <w:rPr>
                <w:rFonts w:cs="Arial"/>
              </w:rPr>
              <w:t>Chose</w:t>
            </w:r>
            <w:proofErr w:type="spellEnd"/>
            <w:r w:rsidR="00766CB4" w:rsidRPr="001049AD">
              <w:rPr>
                <w:rFonts w:cs="Arial"/>
              </w:rPr>
              <w:t xml:space="preserve"> </w:t>
            </w:r>
            <w:r w:rsidR="005871DD" w:rsidRPr="001049AD">
              <w:rPr>
                <w:rFonts w:cs="Arial"/>
              </w:rPr>
              <w:t xml:space="preserve">one or more tools or curricula to implement in </w:t>
            </w:r>
            <w:r w:rsidR="00966A1E" w:rsidRPr="001049AD">
              <w:rPr>
                <w:rFonts w:cs="Arial"/>
              </w:rPr>
              <w:t>the</w:t>
            </w:r>
            <w:r w:rsidR="005871DD" w:rsidRPr="001049AD">
              <w:rPr>
                <w:rFonts w:cs="Arial"/>
              </w:rPr>
              <w:t xml:space="preserve"> first year. Joined California Educators Together and uploaded a resource. Created an articulated plan for implementing CS in their first year, including plugged and unplugged activities. Identified themselves on the CS Teacher Roadmap and determined areas for growth in the CS Teacher Standards. Explained how CS is connected to current events, culture, identity, or literacy</w:t>
            </w:r>
            <w:r w:rsidR="0032751B" w:rsidRPr="001049AD">
              <w:rPr>
                <w:rFonts w:cs="Arial"/>
              </w:rPr>
              <w:t>.</w:t>
            </w:r>
            <w:r w:rsidR="00243CA7" w:rsidRPr="001049AD">
              <w:rPr>
                <w:rFonts w:cs="Arial"/>
              </w:rPr>
              <w:t xml:space="preserve"> </w:t>
            </w:r>
            <w:r w:rsidR="005768DD" w:rsidRPr="001049AD">
              <w:rPr>
                <w:rFonts w:cs="Arial"/>
              </w:rPr>
              <w:t xml:space="preserve">Shared Pixel art and reflected on how data can be used to support math learning. Shared next steps for their Semantic Wave lesson plan. Engaged with a histogram activity and reflected on how mathematics and CS can engage students in their culture and </w:t>
            </w:r>
            <w:r w:rsidRPr="001049AD">
              <w:rPr>
                <w:rFonts w:cs="Arial"/>
              </w:rPr>
              <w:t xml:space="preserve">learn </w:t>
            </w:r>
            <w:r w:rsidR="005768DD" w:rsidRPr="001049AD">
              <w:rPr>
                <w:rFonts w:cs="Arial"/>
              </w:rPr>
              <w:t xml:space="preserve">about </w:t>
            </w:r>
            <w:r w:rsidR="00966A1E" w:rsidRPr="001049AD">
              <w:rPr>
                <w:rFonts w:cs="Arial"/>
              </w:rPr>
              <w:t>each other’s</w:t>
            </w:r>
            <w:r w:rsidR="005768DD" w:rsidRPr="001049AD">
              <w:rPr>
                <w:rFonts w:cs="Arial"/>
              </w:rPr>
              <w:t xml:space="preserve"> culture.</w:t>
            </w:r>
          </w:p>
        </w:tc>
      </w:tr>
      <w:tr w:rsidR="002D0CF8" w14:paraId="3C979795" w14:textId="77777777" w:rsidTr="001049AD">
        <w:trPr>
          <w:cantSplit/>
        </w:trPr>
        <w:tc>
          <w:tcPr>
            <w:tcW w:w="2875" w:type="dxa"/>
          </w:tcPr>
          <w:p w14:paraId="4EF9F263" w14:textId="1DE4572E" w:rsidR="002D0CF8" w:rsidRPr="001049AD" w:rsidRDefault="002D0CF8" w:rsidP="00466B4B">
            <w:pPr>
              <w:spacing w:after="240"/>
              <w:rPr>
                <w:rFonts w:cs="Arial"/>
                <w:color w:val="000000"/>
              </w:rPr>
            </w:pPr>
            <w:r w:rsidRPr="001049AD">
              <w:rPr>
                <w:rFonts w:cs="Arial"/>
              </w:rPr>
              <w:t>CS Fundamentals/CS First</w:t>
            </w:r>
            <w:r w:rsidR="00DC292D" w:rsidRPr="001049AD">
              <w:rPr>
                <w:rFonts w:cs="Arial"/>
              </w:rPr>
              <w:t xml:space="preserve"> </w:t>
            </w:r>
          </w:p>
        </w:tc>
        <w:tc>
          <w:tcPr>
            <w:tcW w:w="1890" w:type="dxa"/>
          </w:tcPr>
          <w:p w14:paraId="65D4AFC2" w14:textId="06DE1C35" w:rsidR="002D0CF8" w:rsidRPr="001049AD" w:rsidRDefault="00DC292D" w:rsidP="00466B4B">
            <w:pPr>
              <w:spacing w:after="240"/>
              <w:rPr>
                <w:rFonts w:cs="Arial"/>
              </w:rPr>
            </w:pPr>
            <w:r w:rsidRPr="001049AD">
              <w:rPr>
                <w:rFonts w:cs="Arial"/>
              </w:rPr>
              <w:t>September 11–14, 2023</w:t>
            </w:r>
          </w:p>
        </w:tc>
        <w:tc>
          <w:tcPr>
            <w:tcW w:w="8370" w:type="dxa"/>
          </w:tcPr>
          <w:p w14:paraId="2B677F9E" w14:textId="633C4C21" w:rsidR="002D0CF8" w:rsidRPr="001049AD" w:rsidRDefault="002D0CF8" w:rsidP="00466B4B">
            <w:pPr>
              <w:autoSpaceDE w:val="0"/>
              <w:autoSpaceDN w:val="0"/>
              <w:adjustRightInd w:val="0"/>
              <w:spacing w:after="240"/>
              <w:rPr>
                <w:rFonts w:cs="Arial"/>
              </w:rPr>
            </w:pPr>
            <w:r w:rsidRPr="001049AD">
              <w:rPr>
                <w:rFonts w:cs="Arial"/>
              </w:rPr>
              <w:t>Developed a deeper understanding of how curriculums and teacher strategies support positive and inclusive learning environments.</w:t>
            </w:r>
          </w:p>
        </w:tc>
      </w:tr>
      <w:tr w:rsidR="002D0CF8" w14:paraId="14136C16" w14:textId="77777777" w:rsidTr="001049AD">
        <w:trPr>
          <w:cantSplit/>
        </w:trPr>
        <w:tc>
          <w:tcPr>
            <w:tcW w:w="2875" w:type="dxa"/>
          </w:tcPr>
          <w:p w14:paraId="02F10326" w14:textId="145967F0" w:rsidR="002D0CF8" w:rsidRPr="001049AD" w:rsidRDefault="002D0CF8" w:rsidP="00466B4B">
            <w:pPr>
              <w:spacing w:after="240"/>
              <w:rPr>
                <w:rFonts w:cs="Arial"/>
              </w:rPr>
            </w:pPr>
            <w:r w:rsidRPr="001049AD">
              <w:rPr>
                <w:rFonts w:cs="Arial"/>
                <w:color w:val="000000"/>
              </w:rPr>
              <w:t>C-STEM for Algebra</w:t>
            </w:r>
          </w:p>
        </w:tc>
        <w:tc>
          <w:tcPr>
            <w:tcW w:w="1890" w:type="dxa"/>
          </w:tcPr>
          <w:p w14:paraId="73128784" w14:textId="00783D32" w:rsidR="002D0CF8" w:rsidRPr="001049AD" w:rsidRDefault="00DC292D" w:rsidP="00466B4B">
            <w:pPr>
              <w:spacing w:after="240"/>
              <w:rPr>
                <w:rFonts w:cs="Arial"/>
              </w:rPr>
            </w:pPr>
            <w:r w:rsidRPr="001049AD">
              <w:rPr>
                <w:rFonts w:cs="Arial"/>
              </w:rPr>
              <w:t>September 11–14, 2023</w:t>
            </w:r>
          </w:p>
        </w:tc>
        <w:tc>
          <w:tcPr>
            <w:tcW w:w="8370" w:type="dxa"/>
          </w:tcPr>
          <w:p w14:paraId="28E5D46F" w14:textId="5EC0D274" w:rsidR="002D0CF8" w:rsidRPr="001049AD" w:rsidRDefault="002D0CF8" w:rsidP="00466B4B">
            <w:pPr>
              <w:autoSpaceDE w:val="0"/>
              <w:autoSpaceDN w:val="0"/>
              <w:adjustRightInd w:val="0"/>
              <w:spacing w:after="240"/>
              <w:rPr>
                <w:rFonts w:cs="Arial"/>
              </w:rPr>
            </w:pPr>
            <w:r w:rsidRPr="001049AD">
              <w:rPr>
                <w:rFonts w:cs="Arial"/>
              </w:rPr>
              <w:t>Learned how to integrate CS and Algebra into classrooms. Learned debugging features and how to do arithmetic with numbers and variables. Worked with input and output.</w:t>
            </w:r>
          </w:p>
        </w:tc>
      </w:tr>
      <w:tr w:rsidR="002D0CF8" w14:paraId="5249DF2D" w14:textId="77777777" w:rsidTr="001049AD">
        <w:trPr>
          <w:cantSplit/>
        </w:trPr>
        <w:tc>
          <w:tcPr>
            <w:tcW w:w="2875" w:type="dxa"/>
          </w:tcPr>
          <w:p w14:paraId="2EBF231F" w14:textId="39BB74D2" w:rsidR="002D0CF8" w:rsidRPr="001049AD" w:rsidRDefault="002D0CF8" w:rsidP="00466B4B">
            <w:pPr>
              <w:spacing w:after="240"/>
              <w:rPr>
                <w:rFonts w:cs="Arial"/>
                <w:color w:val="000000"/>
              </w:rPr>
            </w:pPr>
            <w:r w:rsidRPr="001049AD">
              <w:rPr>
                <w:rFonts w:cs="Arial"/>
              </w:rPr>
              <w:lastRenderedPageBreak/>
              <w:t>Hands</w:t>
            </w:r>
            <w:r w:rsidR="00243CA7" w:rsidRPr="001049AD">
              <w:rPr>
                <w:rFonts w:cs="Arial"/>
              </w:rPr>
              <w:t>-</w:t>
            </w:r>
            <w:r w:rsidRPr="001049AD">
              <w:rPr>
                <w:rFonts w:cs="Arial"/>
              </w:rPr>
              <w:t>on CS in STEM with PreK–12/CS First</w:t>
            </w:r>
            <w:r w:rsidR="00DC292D" w:rsidRPr="001049AD">
              <w:rPr>
                <w:rFonts w:cs="Arial"/>
              </w:rPr>
              <w:t xml:space="preserve"> </w:t>
            </w:r>
          </w:p>
        </w:tc>
        <w:tc>
          <w:tcPr>
            <w:tcW w:w="1890" w:type="dxa"/>
          </w:tcPr>
          <w:p w14:paraId="75B3234B" w14:textId="1F95ABC5" w:rsidR="002D0CF8" w:rsidRPr="001049AD" w:rsidRDefault="00DC292D" w:rsidP="00466B4B">
            <w:pPr>
              <w:spacing w:after="240"/>
              <w:rPr>
                <w:rFonts w:cs="Arial"/>
              </w:rPr>
            </w:pPr>
            <w:r w:rsidRPr="001049AD">
              <w:rPr>
                <w:rFonts w:cs="Arial"/>
              </w:rPr>
              <w:t>September 11–14, 2023</w:t>
            </w:r>
          </w:p>
        </w:tc>
        <w:tc>
          <w:tcPr>
            <w:tcW w:w="8370" w:type="dxa"/>
          </w:tcPr>
          <w:p w14:paraId="745DEC94" w14:textId="58603EB5" w:rsidR="002D0CF8" w:rsidRPr="001049AD" w:rsidRDefault="002D0CF8" w:rsidP="00466B4B">
            <w:pPr>
              <w:autoSpaceDE w:val="0"/>
              <w:autoSpaceDN w:val="0"/>
              <w:adjustRightInd w:val="0"/>
              <w:spacing w:after="240"/>
              <w:rPr>
                <w:rFonts w:cs="Arial"/>
              </w:rPr>
            </w:pPr>
            <w:r w:rsidRPr="001049AD">
              <w:rPr>
                <w:rFonts w:cs="Arial"/>
              </w:rPr>
              <w:t>Learned how to use different equipment that could be implemented in classrooms using lessons from the PreK</w:t>
            </w:r>
            <w:r w:rsidR="00CA2435" w:rsidRPr="001049AD">
              <w:rPr>
                <w:rFonts w:cs="Arial"/>
              </w:rPr>
              <w:t>–</w:t>
            </w:r>
            <w:r w:rsidRPr="001049AD">
              <w:rPr>
                <w:rFonts w:cs="Arial"/>
              </w:rPr>
              <w:t xml:space="preserve">12 STEM curriculum. </w:t>
            </w:r>
            <w:r w:rsidR="00DC292D" w:rsidRPr="001049AD">
              <w:rPr>
                <w:rFonts w:cs="Arial"/>
              </w:rPr>
              <w:t xml:space="preserve">Participants </w:t>
            </w:r>
            <w:r w:rsidRPr="001049AD">
              <w:rPr>
                <w:rFonts w:cs="Arial"/>
              </w:rPr>
              <w:t xml:space="preserve">reviewed </w:t>
            </w:r>
            <w:r w:rsidRPr="001049AD">
              <w:rPr>
                <w:rFonts w:cs="Arial"/>
                <w:i/>
                <w:iCs/>
              </w:rPr>
              <w:t xml:space="preserve">CA CS </w:t>
            </w:r>
            <w:r w:rsidR="00DC292D" w:rsidRPr="001049AD">
              <w:rPr>
                <w:rFonts w:cs="Arial"/>
                <w:i/>
                <w:iCs/>
              </w:rPr>
              <w:t xml:space="preserve">Content </w:t>
            </w:r>
            <w:r w:rsidRPr="001049AD">
              <w:rPr>
                <w:rFonts w:cs="Arial"/>
                <w:i/>
                <w:iCs/>
              </w:rPr>
              <w:t xml:space="preserve">Standards </w:t>
            </w:r>
            <w:r w:rsidRPr="001049AD">
              <w:rPr>
                <w:rFonts w:cs="Arial"/>
              </w:rPr>
              <w:t xml:space="preserve">and </w:t>
            </w:r>
            <w:r w:rsidRPr="001049AD">
              <w:rPr>
                <w:rFonts w:cs="Arial"/>
                <w:i/>
                <w:iCs/>
              </w:rPr>
              <w:t>NGSS</w:t>
            </w:r>
            <w:r w:rsidRPr="001049AD">
              <w:rPr>
                <w:rFonts w:cs="Arial"/>
              </w:rPr>
              <w:t xml:space="preserve"> and collaborated on implementing </w:t>
            </w:r>
            <w:r w:rsidR="00D44AA2" w:rsidRPr="001049AD">
              <w:rPr>
                <w:rFonts w:cs="Arial"/>
              </w:rPr>
              <w:t xml:space="preserve">the </w:t>
            </w:r>
            <w:r w:rsidRPr="001049AD">
              <w:rPr>
                <w:rFonts w:cs="Arial"/>
              </w:rPr>
              <w:t xml:space="preserve">knowledge gained from the workshop into lessons. Explored and coded the </w:t>
            </w:r>
            <w:proofErr w:type="spellStart"/>
            <w:proofErr w:type="gramStart"/>
            <w:r w:rsidR="00970F10" w:rsidRPr="001049AD">
              <w:rPr>
                <w:rFonts w:cs="Arial"/>
              </w:rPr>
              <w:t>m</w:t>
            </w:r>
            <w:r w:rsidRPr="001049AD">
              <w:rPr>
                <w:rFonts w:cs="Arial"/>
              </w:rPr>
              <w:t>icro:bit</w:t>
            </w:r>
            <w:proofErr w:type="spellEnd"/>
            <w:proofErr w:type="gramEnd"/>
            <w:r w:rsidRPr="001049AD">
              <w:rPr>
                <w:rFonts w:cs="Arial"/>
              </w:rPr>
              <w:t xml:space="preserve"> for data collection using Microsoft </w:t>
            </w:r>
            <w:proofErr w:type="spellStart"/>
            <w:r w:rsidRPr="001049AD">
              <w:rPr>
                <w:rFonts w:cs="Arial"/>
              </w:rPr>
              <w:t>MakeCode</w:t>
            </w:r>
            <w:proofErr w:type="spellEnd"/>
            <w:r w:rsidRPr="001049AD">
              <w:rPr>
                <w:rFonts w:cs="Arial"/>
              </w:rPr>
              <w:t>. Practiced using the CS First and worked through some lessons together.</w:t>
            </w:r>
          </w:p>
        </w:tc>
      </w:tr>
      <w:tr w:rsidR="002D0CF8" w14:paraId="6C8C2702" w14:textId="77777777" w:rsidTr="001049AD">
        <w:trPr>
          <w:cantSplit/>
        </w:trPr>
        <w:tc>
          <w:tcPr>
            <w:tcW w:w="2875" w:type="dxa"/>
          </w:tcPr>
          <w:p w14:paraId="63D51405" w14:textId="01128DDA" w:rsidR="002D0CF8" w:rsidRPr="001049AD" w:rsidRDefault="002D0CF8" w:rsidP="00466B4B">
            <w:pPr>
              <w:spacing w:after="240"/>
              <w:rPr>
                <w:rFonts w:cs="Arial"/>
              </w:rPr>
            </w:pPr>
            <w:r w:rsidRPr="001049AD">
              <w:rPr>
                <w:rFonts w:cs="Arial"/>
              </w:rPr>
              <w:t>Project-Based CS in STEM with PreK</w:t>
            </w:r>
            <w:r w:rsidR="00243CA7" w:rsidRPr="001049AD">
              <w:rPr>
                <w:rFonts w:cs="Arial"/>
              </w:rPr>
              <w:t>–</w:t>
            </w:r>
            <w:r w:rsidRPr="001049AD">
              <w:rPr>
                <w:rFonts w:cs="Arial"/>
              </w:rPr>
              <w:t xml:space="preserve">12/CS First </w:t>
            </w:r>
          </w:p>
        </w:tc>
        <w:tc>
          <w:tcPr>
            <w:tcW w:w="1890" w:type="dxa"/>
          </w:tcPr>
          <w:p w14:paraId="006DF57D" w14:textId="02974F23" w:rsidR="002D0CF8" w:rsidRPr="001049AD" w:rsidRDefault="0006667A" w:rsidP="00466B4B">
            <w:pPr>
              <w:spacing w:after="240"/>
              <w:rPr>
                <w:rFonts w:cs="Arial"/>
              </w:rPr>
            </w:pPr>
            <w:r w:rsidRPr="001049AD">
              <w:rPr>
                <w:rFonts w:cs="Arial"/>
              </w:rPr>
              <w:t>September 11–14, 2023</w:t>
            </w:r>
          </w:p>
        </w:tc>
        <w:tc>
          <w:tcPr>
            <w:tcW w:w="8370" w:type="dxa"/>
          </w:tcPr>
          <w:p w14:paraId="156F5E95" w14:textId="677D78D3" w:rsidR="002D0CF8" w:rsidRPr="001049AD" w:rsidRDefault="002D0CF8" w:rsidP="00466B4B">
            <w:pPr>
              <w:autoSpaceDE w:val="0"/>
              <w:autoSpaceDN w:val="0"/>
              <w:adjustRightInd w:val="0"/>
              <w:spacing w:after="240"/>
              <w:rPr>
                <w:rFonts w:cs="Arial"/>
              </w:rPr>
            </w:pPr>
            <w:r w:rsidRPr="001049AD">
              <w:rPr>
                <w:rFonts w:cs="Arial"/>
              </w:rPr>
              <w:t>Learned about CS platforms that could be implemented in the</w:t>
            </w:r>
            <w:r w:rsidR="0006667A" w:rsidRPr="001049AD">
              <w:rPr>
                <w:rFonts w:cs="Arial"/>
              </w:rPr>
              <w:t xml:space="preserve"> </w:t>
            </w:r>
            <w:r w:rsidRPr="001049AD">
              <w:rPr>
                <w:rFonts w:cs="Arial"/>
              </w:rPr>
              <w:t>classroom using lessons from the PreK</w:t>
            </w:r>
            <w:r w:rsidR="00CA2435" w:rsidRPr="001049AD">
              <w:rPr>
                <w:rFonts w:cs="Arial"/>
              </w:rPr>
              <w:t>–</w:t>
            </w:r>
            <w:r w:rsidRPr="001049AD">
              <w:rPr>
                <w:rFonts w:cs="Arial"/>
              </w:rPr>
              <w:t>12 STEM curriculum.</w:t>
            </w:r>
          </w:p>
        </w:tc>
      </w:tr>
      <w:tr w:rsidR="002D0CF8" w14:paraId="1E76B358" w14:textId="77777777" w:rsidTr="001049AD">
        <w:trPr>
          <w:cantSplit/>
        </w:trPr>
        <w:tc>
          <w:tcPr>
            <w:tcW w:w="2875" w:type="dxa"/>
          </w:tcPr>
          <w:p w14:paraId="14504805" w14:textId="3799AA24" w:rsidR="002D0CF8" w:rsidRPr="001049AD" w:rsidRDefault="002D0CF8" w:rsidP="00466B4B">
            <w:pPr>
              <w:spacing w:after="240"/>
              <w:rPr>
                <w:rFonts w:cs="Arial"/>
              </w:rPr>
            </w:pPr>
            <w:r w:rsidRPr="001049AD">
              <w:rPr>
                <w:rFonts w:cs="Arial"/>
              </w:rPr>
              <w:t>UCSD CREATE CS Principles</w:t>
            </w:r>
          </w:p>
        </w:tc>
        <w:tc>
          <w:tcPr>
            <w:tcW w:w="1890" w:type="dxa"/>
          </w:tcPr>
          <w:p w14:paraId="66E7A10F" w14:textId="12EA5F8C" w:rsidR="002D0CF8" w:rsidRPr="001049AD" w:rsidRDefault="002146C9" w:rsidP="00466B4B">
            <w:pPr>
              <w:spacing w:after="240"/>
              <w:rPr>
                <w:rFonts w:cs="Arial"/>
              </w:rPr>
            </w:pPr>
            <w:r w:rsidRPr="001049AD">
              <w:rPr>
                <w:rFonts w:cs="Arial"/>
              </w:rPr>
              <w:t>September 11–14, 2023</w:t>
            </w:r>
          </w:p>
        </w:tc>
        <w:tc>
          <w:tcPr>
            <w:tcW w:w="8370" w:type="dxa"/>
          </w:tcPr>
          <w:p w14:paraId="5F1AB3F5" w14:textId="69C3334A" w:rsidR="002D0CF8" w:rsidRPr="001049AD" w:rsidRDefault="002D0CF8" w:rsidP="00466B4B">
            <w:pPr>
              <w:autoSpaceDE w:val="0"/>
              <w:autoSpaceDN w:val="0"/>
              <w:adjustRightInd w:val="0"/>
              <w:spacing w:after="240"/>
              <w:rPr>
                <w:rFonts w:cs="Arial"/>
              </w:rPr>
            </w:pPr>
            <w:r w:rsidRPr="001049AD">
              <w:rPr>
                <w:rFonts w:cs="Arial"/>
              </w:rPr>
              <w:t xml:space="preserve">Reflected on previous learning, such as the Equity Framework. Learned a new set of pedagogical tools for teaching programming. Conducted a variables exploration and investigation. Planned for when and how we can support and encourage students to work collaboratively. Reviewed how different Explore, Investigate, Practice, and Make </w:t>
            </w:r>
            <w:r w:rsidR="00796175" w:rsidRPr="001049AD">
              <w:rPr>
                <w:rFonts w:cs="Arial"/>
              </w:rPr>
              <w:t xml:space="preserve">(EIPM) </w:t>
            </w:r>
            <w:r w:rsidRPr="001049AD">
              <w:rPr>
                <w:rFonts w:cs="Arial"/>
              </w:rPr>
              <w:t>sequences connect to one another.</w:t>
            </w:r>
          </w:p>
        </w:tc>
      </w:tr>
      <w:tr w:rsidR="002D0CF8" w14:paraId="1393B1BB" w14:textId="77777777" w:rsidTr="001049AD">
        <w:trPr>
          <w:cantSplit/>
        </w:trPr>
        <w:tc>
          <w:tcPr>
            <w:tcW w:w="2875" w:type="dxa"/>
          </w:tcPr>
          <w:p w14:paraId="4E497A5B" w14:textId="4B555C3C" w:rsidR="002D0CF8" w:rsidRPr="001049AD" w:rsidRDefault="002D0CF8" w:rsidP="00466B4B">
            <w:pPr>
              <w:spacing w:after="240"/>
              <w:rPr>
                <w:rFonts w:cs="Arial"/>
              </w:rPr>
            </w:pPr>
            <w:r w:rsidRPr="001049AD">
              <w:rPr>
                <w:rFonts w:cs="Arial"/>
              </w:rPr>
              <w:t>EMICS</w:t>
            </w:r>
          </w:p>
        </w:tc>
        <w:tc>
          <w:tcPr>
            <w:tcW w:w="1890" w:type="dxa"/>
          </w:tcPr>
          <w:p w14:paraId="73E7C11C" w14:textId="00C2F267" w:rsidR="002D0CF8" w:rsidRPr="001049AD" w:rsidRDefault="002146C9" w:rsidP="00466B4B">
            <w:pPr>
              <w:spacing w:after="240"/>
              <w:rPr>
                <w:rFonts w:cs="Arial"/>
              </w:rPr>
            </w:pPr>
            <w:r w:rsidRPr="001049AD">
              <w:rPr>
                <w:rFonts w:cs="Arial"/>
              </w:rPr>
              <w:t>September 11–14, 2023</w:t>
            </w:r>
          </w:p>
        </w:tc>
        <w:tc>
          <w:tcPr>
            <w:tcW w:w="8370" w:type="dxa"/>
          </w:tcPr>
          <w:p w14:paraId="1CE83706" w14:textId="7453CBE3" w:rsidR="002D0CF8" w:rsidRPr="001049AD" w:rsidRDefault="002D0CF8" w:rsidP="00466B4B">
            <w:pPr>
              <w:autoSpaceDE w:val="0"/>
              <w:autoSpaceDN w:val="0"/>
              <w:adjustRightInd w:val="0"/>
              <w:spacing w:after="240"/>
              <w:rPr>
                <w:rFonts w:cs="Arial"/>
              </w:rPr>
            </w:pPr>
            <w:r w:rsidRPr="001049AD">
              <w:rPr>
                <w:rFonts w:cs="Arial"/>
              </w:rPr>
              <w:t>Learned EMICS practical application into the classroom. Revisited Kapor Center’s Culturally Responsive-Sustaining Pedagogy goals.</w:t>
            </w:r>
          </w:p>
        </w:tc>
      </w:tr>
      <w:tr w:rsidR="002D0CF8" w14:paraId="25D1D26E" w14:textId="77777777" w:rsidTr="001049AD">
        <w:trPr>
          <w:cantSplit/>
        </w:trPr>
        <w:tc>
          <w:tcPr>
            <w:tcW w:w="2875" w:type="dxa"/>
          </w:tcPr>
          <w:p w14:paraId="5218A12F" w14:textId="56F070FE" w:rsidR="002D0CF8" w:rsidRPr="001049AD" w:rsidRDefault="002D0CF8" w:rsidP="00466B4B">
            <w:pPr>
              <w:spacing w:after="240"/>
              <w:rPr>
                <w:rFonts w:cs="Arial"/>
              </w:rPr>
            </w:pPr>
            <w:r w:rsidRPr="001049AD">
              <w:rPr>
                <w:rFonts w:cs="Arial"/>
              </w:rPr>
              <w:t>Google CS First</w:t>
            </w:r>
            <w:r w:rsidR="00376C05" w:rsidRPr="001049AD">
              <w:rPr>
                <w:rFonts w:cs="Arial"/>
              </w:rPr>
              <w:t xml:space="preserve"> </w:t>
            </w:r>
          </w:p>
        </w:tc>
        <w:tc>
          <w:tcPr>
            <w:tcW w:w="1890" w:type="dxa"/>
          </w:tcPr>
          <w:p w14:paraId="15EC7B64" w14:textId="6058862B" w:rsidR="002D0CF8" w:rsidRPr="001049AD" w:rsidRDefault="002146C9" w:rsidP="00466B4B">
            <w:pPr>
              <w:spacing w:after="240"/>
              <w:rPr>
                <w:rFonts w:cs="Arial"/>
              </w:rPr>
            </w:pPr>
            <w:r w:rsidRPr="001049AD">
              <w:rPr>
                <w:rFonts w:cs="Arial"/>
              </w:rPr>
              <w:t>September 11–14, 2023</w:t>
            </w:r>
          </w:p>
        </w:tc>
        <w:tc>
          <w:tcPr>
            <w:tcW w:w="8370" w:type="dxa"/>
          </w:tcPr>
          <w:p w14:paraId="2C4673B6" w14:textId="631A014E" w:rsidR="002D0CF8" w:rsidRPr="001049AD" w:rsidRDefault="002D0CF8" w:rsidP="00466B4B">
            <w:pPr>
              <w:autoSpaceDE w:val="0"/>
              <w:autoSpaceDN w:val="0"/>
              <w:adjustRightInd w:val="0"/>
              <w:spacing w:after="240"/>
              <w:rPr>
                <w:rFonts w:cs="Arial"/>
              </w:rPr>
            </w:pPr>
            <w:r w:rsidRPr="001049AD">
              <w:rPr>
                <w:rFonts w:cs="Arial"/>
              </w:rPr>
              <w:t>Learned about educators’ use of CS First</w:t>
            </w:r>
            <w:r w:rsidR="00376C05" w:rsidRPr="001049AD">
              <w:rPr>
                <w:rFonts w:cs="Arial"/>
              </w:rPr>
              <w:t xml:space="preserve"> </w:t>
            </w:r>
            <w:r w:rsidRPr="001049AD">
              <w:rPr>
                <w:rFonts w:cs="Arial"/>
              </w:rPr>
              <w:t>to inspire student creativity. Revisited CS First</w:t>
            </w:r>
            <w:r w:rsidR="00376C05" w:rsidRPr="001049AD">
              <w:rPr>
                <w:rFonts w:cs="Arial"/>
              </w:rPr>
              <w:t xml:space="preserve"> </w:t>
            </w:r>
            <w:r w:rsidRPr="001049AD">
              <w:rPr>
                <w:rFonts w:cs="Arial"/>
              </w:rPr>
              <w:t xml:space="preserve">and </w:t>
            </w:r>
            <w:r w:rsidRPr="001049AD">
              <w:rPr>
                <w:rFonts w:cs="Arial"/>
                <w:i/>
                <w:iCs/>
              </w:rPr>
              <w:t>CA CS</w:t>
            </w:r>
            <w:r w:rsidR="002146C9" w:rsidRPr="001049AD">
              <w:rPr>
                <w:rFonts w:cs="Arial"/>
                <w:i/>
                <w:iCs/>
              </w:rPr>
              <w:t xml:space="preserve"> Content</w:t>
            </w:r>
            <w:r w:rsidRPr="001049AD">
              <w:rPr>
                <w:rFonts w:cs="Arial"/>
                <w:i/>
                <w:iCs/>
              </w:rPr>
              <w:t xml:space="preserve"> Standards</w:t>
            </w:r>
            <w:r w:rsidRPr="001049AD">
              <w:rPr>
                <w:rFonts w:cs="Arial"/>
              </w:rPr>
              <w:t>.</w:t>
            </w:r>
          </w:p>
        </w:tc>
      </w:tr>
      <w:tr w:rsidR="008C5B6D" w14:paraId="58D75A9C" w14:textId="77777777" w:rsidTr="001049AD">
        <w:trPr>
          <w:cantSplit/>
        </w:trPr>
        <w:tc>
          <w:tcPr>
            <w:tcW w:w="2875" w:type="dxa"/>
          </w:tcPr>
          <w:p w14:paraId="6C670F91" w14:textId="7E3F2FA2" w:rsidR="008C5B6D" w:rsidRPr="001049AD" w:rsidRDefault="008C5B6D" w:rsidP="00466B4B">
            <w:pPr>
              <w:spacing w:after="240"/>
              <w:rPr>
                <w:rFonts w:cs="Arial"/>
              </w:rPr>
            </w:pPr>
            <w:r w:rsidRPr="001049AD">
              <w:rPr>
                <w:rFonts w:cs="Arial"/>
              </w:rPr>
              <w:t>CS Discoveries</w:t>
            </w:r>
          </w:p>
        </w:tc>
        <w:tc>
          <w:tcPr>
            <w:tcW w:w="1890" w:type="dxa"/>
          </w:tcPr>
          <w:p w14:paraId="48CD27A9" w14:textId="7A876F18" w:rsidR="008C5B6D" w:rsidRPr="001049AD" w:rsidRDefault="002146C9" w:rsidP="00466B4B">
            <w:pPr>
              <w:spacing w:after="240"/>
              <w:rPr>
                <w:rFonts w:cs="Arial"/>
              </w:rPr>
            </w:pPr>
            <w:r w:rsidRPr="001049AD">
              <w:rPr>
                <w:rFonts w:cs="Arial"/>
              </w:rPr>
              <w:t>September 11–14, 2023</w:t>
            </w:r>
          </w:p>
        </w:tc>
        <w:tc>
          <w:tcPr>
            <w:tcW w:w="8370" w:type="dxa"/>
          </w:tcPr>
          <w:p w14:paraId="01774D26" w14:textId="31C03435" w:rsidR="008C5B6D" w:rsidRPr="001049AD" w:rsidRDefault="00874895" w:rsidP="00466B4B">
            <w:pPr>
              <w:autoSpaceDE w:val="0"/>
              <w:autoSpaceDN w:val="0"/>
              <w:adjustRightInd w:val="0"/>
              <w:spacing w:after="240"/>
              <w:rPr>
                <w:rFonts w:cs="Arial"/>
              </w:rPr>
            </w:pPr>
            <w:r w:rsidRPr="001049AD">
              <w:rPr>
                <w:rFonts w:cs="Arial"/>
              </w:rPr>
              <w:t>Shared, discussed, and reflected on a model lesson, which included lesson exploration, lesson planning, and presentations. Discussed web development and the use of images. Completed a curriculum investigation.</w:t>
            </w:r>
          </w:p>
        </w:tc>
      </w:tr>
      <w:tr w:rsidR="00874895" w14:paraId="794302AC" w14:textId="77777777" w:rsidTr="001049AD">
        <w:trPr>
          <w:cantSplit/>
        </w:trPr>
        <w:tc>
          <w:tcPr>
            <w:tcW w:w="2875" w:type="dxa"/>
          </w:tcPr>
          <w:p w14:paraId="6E95041A" w14:textId="55E3EC62" w:rsidR="00874895" w:rsidRPr="001049AD" w:rsidRDefault="00874895" w:rsidP="00466B4B">
            <w:pPr>
              <w:spacing w:after="240"/>
              <w:rPr>
                <w:rFonts w:cs="Arial"/>
              </w:rPr>
            </w:pPr>
            <w:r w:rsidRPr="001049AD">
              <w:rPr>
                <w:rFonts w:cs="Arial"/>
              </w:rPr>
              <w:lastRenderedPageBreak/>
              <w:t>CS Principles</w:t>
            </w:r>
          </w:p>
        </w:tc>
        <w:tc>
          <w:tcPr>
            <w:tcW w:w="1890" w:type="dxa"/>
          </w:tcPr>
          <w:p w14:paraId="65CB4497" w14:textId="5A7DCBA3" w:rsidR="00874895" w:rsidRPr="001049AD" w:rsidRDefault="002146C9" w:rsidP="00466B4B">
            <w:pPr>
              <w:spacing w:after="240"/>
              <w:rPr>
                <w:rFonts w:cs="Arial"/>
              </w:rPr>
            </w:pPr>
            <w:r w:rsidRPr="001049AD">
              <w:rPr>
                <w:rFonts w:cs="Arial"/>
              </w:rPr>
              <w:t>September 11–14, 2023</w:t>
            </w:r>
          </w:p>
        </w:tc>
        <w:tc>
          <w:tcPr>
            <w:tcW w:w="8370" w:type="dxa"/>
          </w:tcPr>
          <w:p w14:paraId="42134B78" w14:textId="5B729046" w:rsidR="00874895" w:rsidRPr="001049AD" w:rsidRDefault="00874895" w:rsidP="00466B4B">
            <w:pPr>
              <w:autoSpaceDE w:val="0"/>
              <w:autoSpaceDN w:val="0"/>
              <w:adjustRightInd w:val="0"/>
              <w:spacing w:after="240"/>
              <w:rPr>
                <w:rFonts w:cs="Arial"/>
              </w:rPr>
            </w:pPr>
            <w:r w:rsidRPr="001049AD">
              <w:rPr>
                <w:rFonts w:cs="Arial"/>
              </w:rPr>
              <w:t>Focused on variables, conditionals, and functions. Introduced a new set of pedagogical tools for teaching programming. Completed a variables investigation.</w:t>
            </w:r>
            <w:r w:rsidR="00796175" w:rsidRPr="001049AD">
              <w:rPr>
                <w:rFonts w:cs="Arial"/>
              </w:rPr>
              <w:t xml:space="preserve"> Discussed when and how to support and encourage students to work collaboratively. Reviewed how different EIPM sequences connect to each other.</w:t>
            </w:r>
          </w:p>
        </w:tc>
      </w:tr>
      <w:tr w:rsidR="00796175" w14:paraId="76720A18" w14:textId="77777777" w:rsidTr="001049AD">
        <w:trPr>
          <w:cantSplit/>
        </w:trPr>
        <w:tc>
          <w:tcPr>
            <w:tcW w:w="2875" w:type="dxa"/>
          </w:tcPr>
          <w:p w14:paraId="5C676CDA" w14:textId="77B0FFE6" w:rsidR="00796175" w:rsidRPr="001049AD" w:rsidRDefault="00796175" w:rsidP="00466B4B">
            <w:pPr>
              <w:spacing w:after="240"/>
              <w:rPr>
                <w:rFonts w:cs="Arial"/>
              </w:rPr>
            </w:pPr>
            <w:r w:rsidRPr="001049AD">
              <w:rPr>
                <w:rFonts w:cs="Arial"/>
              </w:rPr>
              <w:t>CS First</w:t>
            </w:r>
            <w:r w:rsidR="00376C05" w:rsidRPr="001049AD">
              <w:rPr>
                <w:rFonts w:cs="Arial"/>
              </w:rPr>
              <w:t xml:space="preserve"> </w:t>
            </w:r>
          </w:p>
        </w:tc>
        <w:tc>
          <w:tcPr>
            <w:tcW w:w="1890" w:type="dxa"/>
          </w:tcPr>
          <w:p w14:paraId="06C7BE31" w14:textId="18DA2CBC" w:rsidR="00796175" w:rsidRPr="001049AD" w:rsidRDefault="00376C05" w:rsidP="00466B4B">
            <w:pPr>
              <w:spacing w:after="240"/>
              <w:rPr>
                <w:rFonts w:cs="Arial"/>
              </w:rPr>
            </w:pPr>
            <w:r w:rsidRPr="001049AD">
              <w:rPr>
                <w:rFonts w:cs="Arial"/>
              </w:rPr>
              <w:t>September 18–19, 2023</w:t>
            </w:r>
          </w:p>
        </w:tc>
        <w:tc>
          <w:tcPr>
            <w:tcW w:w="8370" w:type="dxa"/>
          </w:tcPr>
          <w:p w14:paraId="37D80CDB" w14:textId="1CE6D315" w:rsidR="00796175" w:rsidRPr="001049AD" w:rsidRDefault="00796175" w:rsidP="00466B4B">
            <w:pPr>
              <w:autoSpaceDE w:val="0"/>
              <w:autoSpaceDN w:val="0"/>
              <w:adjustRightInd w:val="0"/>
              <w:spacing w:after="240"/>
              <w:rPr>
                <w:rFonts w:cs="Arial"/>
              </w:rPr>
            </w:pPr>
            <w:r w:rsidRPr="001049AD">
              <w:rPr>
                <w:rFonts w:cs="Arial"/>
              </w:rPr>
              <w:t>Provided an overview of CS First lessons and resources available for teachers. Provided an understanding of how to set up CS First in the classroom. Shared strategies to implement CS First in the classroom.</w:t>
            </w:r>
          </w:p>
        </w:tc>
      </w:tr>
      <w:tr w:rsidR="008D723B" w14:paraId="3259A197" w14:textId="77777777" w:rsidTr="001049AD">
        <w:trPr>
          <w:cantSplit/>
        </w:trPr>
        <w:tc>
          <w:tcPr>
            <w:tcW w:w="2875" w:type="dxa"/>
          </w:tcPr>
          <w:p w14:paraId="22B014A9" w14:textId="2071AB33" w:rsidR="008D723B" w:rsidRPr="001049AD" w:rsidRDefault="008D723B" w:rsidP="00466B4B">
            <w:pPr>
              <w:spacing w:after="240"/>
              <w:rPr>
                <w:rFonts w:cs="Arial"/>
              </w:rPr>
            </w:pPr>
            <w:r w:rsidRPr="001049AD">
              <w:rPr>
                <w:rFonts w:cs="Arial"/>
              </w:rPr>
              <w:t>CS Horizons</w:t>
            </w:r>
          </w:p>
        </w:tc>
        <w:tc>
          <w:tcPr>
            <w:tcW w:w="1890" w:type="dxa"/>
          </w:tcPr>
          <w:p w14:paraId="581569F7" w14:textId="44E58EBE" w:rsidR="008D723B" w:rsidRPr="001049AD" w:rsidRDefault="00376C05" w:rsidP="00466B4B">
            <w:pPr>
              <w:spacing w:after="240"/>
              <w:rPr>
                <w:rFonts w:cs="Arial"/>
              </w:rPr>
            </w:pPr>
            <w:r w:rsidRPr="001049AD">
              <w:rPr>
                <w:rFonts w:cs="Arial"/>
              </w:rPr>
              <w:t>September 19</w:t>
            </w:r>
            <w:r w:rsidR="00D44AA2" w:rsidRPr="001049AD">
              <w:rPr>
                <w:rFonts w:cs="Arial"/>
              </w:rPr>
              <w:t>,</w:t>
            </w:r>
            <w:r w:rsidRPr="001049AD">
              <w:rPr>
                <w:rFonts w:cs="Arial"/>
              </w:rPr>
              <w:t xml:space="preserve"> 2023</w:t>
            </w:r>
          </w:p>
        </w:tc>
        <w:tc>
          <w:tcPr>
            <w:tcW w:w="8370" w:type="dxa"/>
          </w:tcPr>
          <w:p w14:paraId="488F0903" w14:textId="3FBB91DA" w:rsidR="008D723B" w:rsidRPr="001049AD" w:rsidRDefault="008D723B" w:rsidP="00466B4B">
            <w:pPr>
              <w:autoSpaceDE w:val="0"/>
              <w:autoSpaceDN w:val="0"/>
              <w:adjustRightInd w:val="0"/>
              <w:spacing w:after="240"/>
              <w:rPr>
                <w:rFonts w:cs="Arial"/>
              </w:rPr>
            </w:pPr>
            <w:r w:rsidRPr="001049AD">
              <w:rPr>
                <w:rFonts w:cs="Arial"/>
              </w:rPr>
              <w:t>Learned about and explored CS concept areas. Discussed culturally responsive-sustaining CS education. Experienced highlights of learning strands to be provided through Seasons of CS. Explored resources to apply to CS learning.</w:t>
            </w:r>
          </w:p>
        </w:tc>
      </w:tr>
      <w:tr w:rsidR="008D723B" w14:paraId="4965DB5E" w14:textId="77777777" w:rsidTr="001049AD">
        <w:trPr>
          <w:cantSplit/>
        </w:trPr>
        <w:tc>
          <w:tcPr>
            <w:tcW w:w="2875" w:type="dxa"/>
          </w:tcPr>
          <w:p w14:paraId="2A8915F9" w14:textId="322C74CC" w:rsidR="008D723B" w:rsidRPr="001049AD" w:rsidRDefault="008D723B" w:rsidP="00466B4B">
            <w:pPr>
              <w:spacing w:after="240"/>
              <w:rPr>
                <w:rFonts w:cs="Arial"/>
              </w:rPr>
            </w:pPr>
            <w:r w:rsidRPr="001049AD">
              <w:rPr>
                <w:rFonts w:cs="Arial"/>
                <w:color w:val="000000"/>
              </w:rPr>
              <w:t>T</w:t>
            </w:r>
            <w:r w:rsidR="009B65FF" w:rsidRPr="001049AD">
              <w:rPr>
                <w:rFonts w:cs="Arial"/>
                <w:color w:val="000000"/>
              </w:rPr>
              <w:t xml:space="preserve">racy </w:t>
            </w:r>
            <w:r w:rsidRPr="001049AD">
              <w:rPr>
                <w:rFonts w:cs="Arial"/>
                <w:color w:val="000000"/>
              </w:rPr>
              <w:t>USD CS Support</w:t>
            </w:r>
            <w:r w:rsidR="00A5388A" w:rsidRPr="001049AD">
              <w:rPr>
                <w:rFonts w:cs="Arial"/>
                <w:color w:val="000000"/>
              </w:rPr>
              <w:t>—</w:t>
            </w:r>
            <w:r w:rsidR="009B65FF" w:rsidRPr="001049AD">
              <w:rPr>
                <w:rFonts w:cs="Arial"/>
                <w:color w:val="000000"/>
              </w:rPr>
              <w:t xml:space="preserve">Seventh </w:t>
            </w:r>
            <w:r w:rsidRPr="001049AD">
              <w:rPr>
                <w:rFonts w:cs="Arial"/>
                <w:color w:val="000000"/>
              </w:rPr>
              <w:t>Grade Mathematics</w:t>
            </w:r>
          </w:p>
        </w:tc>
        <w:tc>
          <w:tcPr>
            <w:tcW w:w="1890" w:type="dxa"/>
          </w:tcPr>
          <w:p w14:paraId="681CBF15" w14:textId="416F237B" w:rsidR="008D723B" w:rsidRPr="001049AD" w:rsidRDefault="009B65FF" w:rsidP="00466B4B">
            <w:pPr>
              <w:spacing w:after="240"/>
              <w:rPr>
                <w:rFonts w:cs="Arial"/>
              </w:rPr>
            </w:pPr>
            <w:r w:rsidRPr="001049AD">
              <w:rPr>
                <w:rFonts w:cs="Arial"/>
              </w:rPr>
              <w:t>September 20, 2023</w:t>
            </w:r>
          </w:p>
        </w:tc>
        <w:tc>
          <w:tcPr>
            <w:tcW w:w="8370" w:type="dxa"/>
          </w:tcPr>
          <w:p w14:paraId="31DB695D" w14:textId="5E3C9515" w:rsidR="008D723B" w:rsidRPr="001049AD" w:rsidRDefault="008D723B" w:rsidP="00466B4B">
            <w:pPr>
              <w:autoSpaceDE w:val="0"/>
              <w:autoSpaceDN w:val="0"/>
              <w:adjustRightInd w:val="0"/>
              <w:spacing w:after="240"/>
              <w:rPr>
                <w:rFonts w:cs="Arial"/>
              </w:rPr>
            </w:pPr>
            <w:r w:rsidRPr="001049AD">
              <w:rPr>
                <w:rFonts w:cs="Arial"/>
              </w:rPr>
              <w:t xml:space="preserve">Learned about </w:t>
            </w:r>
            <w:r w:rsidRPr="001049AD">
              <w:rPr>
                <w:rFonts w:cs="Arial"/>
                <w:i/>
                <w:iCs/>
              </w:rPr>
              <w:t xml:space="preserve">CA CS </w:t>
            </w:r>
            <w:r w:rsidR="009B65FF" w:rsidRPr="001049AD">
              <w:rPr>
                <w:rFonts w:cs="Arial"/>
                <w:i/>
                <w:iCs/>
              </w:rPr>
              <w:t xml:space="preserve">Content </w:t>
            </w:r>
            <w:r w:rsidRPr="001049AD">
              <w:rPr>
                <w:rFonts w:cs="Arial"/>
                <w:i/>
                <w:iCs/>
              </w:rPr>
              <w:t>Standards</w:t>
            </w:r>
            <w:r w:rsidRPr="001049AD">
              <w:rPr>
                <w:rFonts w:cs="Arial"/>
              </w:rPr>
              <w:t xml:space="preserve"> and </w:t>
            </w:r>
            <w:r w:rsidRPr="001049AD">
              <w:rPr>
                <w:rFonts w:cs="Arial"/>
                <w:i/>
                <w:iCs/>
              </w:rPr>
              <w:t xml:space="preserve">NGSS </w:t>
            </w:r>
            <w:r w:rsidRPr="001049AD">
              <w:rPr>
                <w:rFonts w:cs="Arial"/>
              </w:rPr>
              <w:t>that relate to the STEM unit needed to teach as part of the T</w:t>
            </w:r>
            <w:r w:rsidR="009B65FF" w:rsidRPr="001049AD">
              <w:rPr>
                <w:rFonts w:cs="Arial"/>
              </w:rPr>
              <w:t xml:space="preserve">racy </w:t>
            </w:r>
            <w:r w:rsidRPr="001049AD">
              <w:rPr>
                <w:rFonts w:cs="Arial"/>
              </w:rPr>
              <w:t>USD curriculum. Learned how to create a data visualization using Excel from an engineering activity that the students will complete.</w:t>
            </w:r>
          </w:p>
        </w:tc>
      </w:tr>
      <w:tr w:rsidR="008D723B" w14:paraId="18164E01" w14:textId="77777777" w:rsidTr="001049AD">
        <w:trPr>
          <w:cantSplit/>
        </w:trPr>
        <w:tc>
          <w:tcPr>
            <w:tcW w:w="2875" w:type="dxa"/>
          </w:tcPr>
          <w:p w14:paraId="6D536056" w14:textId="2E3ED0A2" w:rsidR="008D723B" w:rsidRPr="001049AD" w:rsidRDefault="008D723B" w:rsidP="00466B4B">
            <w:pPr>
              <w:spacing w:after="240"/>
              <w:rPr>
                <w:rFonts w:cs="Arial"/>
              </w:rPr>
            </w:pPr>
            <w:r w:rsidRPr="001049AD">
              <w:rPr>
                <w:rFonts w:cs="Arial"/>
                <w:color w:val="000000"/>
              </w:rPr>
              <w:t>T</w:t>
            </w:r>
            <w:r w:rsidR="009B65FF" w:rsidRPr="001049AD">
              <w:rPr>
                <w:rFonts w:cs="Arial"/>
                <w:color w:val="000000"/>
              </w:rPr>
              <w:t xml:space="preserve">racy </w:t>
            </w:r>
            <w:r w:rsidRPr="001049AD">
              <w:rPr>
                <w:rFonts w:cs="Arial"/>
                <w:color w:val="000000"/>
              </w:rPr>
              <w:t>USD CS Support</w:t>
            </w:r>
            <w:r w:rsidR="00A5388A" w:rsidRPr="001049AD">
              <w:rPr>
                <w:rFonts w:cs="Arial"/>
                <w:color w:val="000000"/>
              </w:rPr>
              <w:t>—</w:t>
            </w:r>
            <w:r w:rsidRPr="001049AD">
              <w:rPr>
                <w:rFonts w:cs="Arial"/>
                <w:color w:val="000000"/>
              </w:rPr>
              <w:t>Algebra 1</w:t>
            </w:r>
          </w:p>
        </w:tc>
        <w:tc>
          <w:tcPr>
            <w:tcW w:w="1890" w:type="dxa"/>
          </w:tcPr>
          <w:p w14:paraId="32A3AF1A" w14:textId="0F665FB9" w:rsidR="008D723B" w:rsidRPr="001049AD" w:rsidRDefault="009B65FF" w:rsidP="00466B4B">
            <w:pPr>
              <w:spacing w:after="240"/>
              <w:rPr>
                <w:rFonts w:cs="Arial"/>
              </w:rPr>
            </w:pPr>
            <w:r w:rsidRPr="001049AD">
              <w:rPr>
                <w:rFonts w:cs="Arial"/>
              </w:rPr>
              <w:t>September 20, 2023</w:t>
            </w:r>
          </w:p>
        </w:tc>
        <w:tc>
          <w:tcPr>
            <w:tcW w:w="8370" w:type="dxa"/>
          </w:tcPr>
          <w:p w14:paraId="4C81513C" w14:textId="55303945" w:rsidR="008D723B" w:rsidRPr="001049AD" w:rsidRDefault="008D723B" w:rsidP="00466B4B">
            <w:pPr>
              <w:autoSpaceDE w:val="0"/>
              <w:autoSpaceDN w:val="0"/>
              <w:adjustRightInd w:val="0"/>
              <w:spacing w:after="240"/>
              <w:rPr>
                <w:rFonts w:cs="Arial"/>
              </w:rPr>
            </w:pPr>
            <w:r w:rsidRPr="001049AD">
              <w:rPr>
                <w:rFonts w:cs="Arial"/>
              </w:rPr>
              <w:t xml:space="preserve">Learned about </w:t>
            </w:r>
            <w:r w:rsidRPr="001049AD">
              <w:rPr>
                <w:rFonts w:cs="Arial"/>
                <w:i/>
                <w:iCs/>
              </w:rPr>
              <w:t xml:space="preserve">CA CS </w:t>
            </w:r>
            <w:r w:rsidR="009B65FF" w:rsidRPr="001049AD">
              <w:rPr>
                <w:rFonts w:cs="Arial"/>
                <w:i/>
                <w:iCs/>
              </w:rPr>
              <w:t xml:space="preserve">Content </w:t>
            </w:r>
            <w:r w:rsidRPr="001049AD">
              <w:rPr>
                <w:rFonts w:cs="Arial"/>
                <w:i/>
                <w:iCs/>
              </w:rPr>
              <w:t>Standards</w:t>
            </w:r>
            <w:r w:rsidRPr="001049AD">
              <w:rPr>
                <w:rFonts w:cs="Arial"/>
              </w:rPr>
              <w:t xml:space="preserve"> and </w:t>
            </w:r>
            <w:r w:rsidRPr="001049AD">
              <w:rPr>
                <w:rFonts w:cs="Arial"/>
                <w:i/>
                <w:iCs/>
              </w:rPr>
              <w:t xml:space="preserve">NGSS </w:t>
            </w:r>
            <w:r w:rsidRPr="001049AD">
              <w:rPr>
                <w:rFonts w:cs="Arial"/>
              </w:rPr>
              <w:t>that relate to the STEM unit needed to teach as part of the T</w:t>
            </w:r>
            <w:r w:rsidR="009B65FF" w:rsidRPr="001049AD">
              <w:rPr>
                <w:rFonts w:cs="Arial"/>
              </w:rPr>
              <w:t xml:space="preserve">racy </w:t>
            </w:r>
            <w:r w:rsidRPr="001049AD">
              <w:rPr>
                <w:rFonts w:cs="Arial"/>
              </w:rPr>
              <w:t>USD curriculum. Learned how to create a data visualization using Desmos and Excel from an engineering activity that the students will complete involving a wheelchair ramp.</w:t>
            </w:r>
          </w:p>
        </w:tc>
      </w:tr>
      <w:tr w:rsidR="00E11CD1" w14:paraId="78000EA7" w14:textId="77777777" w:rsidTr="001049AD">
        <w:trPr>
          <w:cantSplit/>
        </w:trPr>
        <w:tc>
          <w:tcPr>
            <w:tcW w:w="2875" w:type="dxa"/>
          </w:tcPr>
          <w:p w14:paraId="548A1DA8" w14:textId="375F775A" w:rsidR="00E11CD1" w:rsidRPr="001049AD" w:rsidRDefault="00E11CD1" w:rsidP="00466B4B">
            <w:pPr>
              <w:spacing w:after="240"/>
              <w:rPr>
                <w:rFonts w:cs="Arial"/>
                <w:color w:val="000000"/>
              </w:rPr>
            </w:pPr>
            <w:r w:rsidRPr="001049AD">
              <w:rPr>
                <w:rFonts w:cs="Arial"/>
                <w:color w:val="000000"/>
              </w:rPr>
              <w:lastRenderedPageBreak/>
              <w:t>Raising the Bar: Unleashing Student Potential with Google CS First</w:t>
            </w:r>
            <w:r w:rsidR="00C946B0" w:rsidRPr="001049AD">
              <w:rPr>
                <w:rFonts w:cs="Arial"/>
                <w:color w:val="000000"/>
              </w:rPr>
              <w:t>’</w:t>
            </w:r>
            <w:r w:rsidRPr="001049AD">
              <w:rPr>
                <w:rFonts w:cs="Arial"/>
                <w:color w:val="000000"/>
              </w:rPr>
              <w:t>s Low Floor-High Ceiling Approach in Any Subject</w:t>
            </w:r>
          </w:p>
        </w:tc>
        <w:tc>
          <w:tcPr>
            <w:tcW w:w="1890" w:type="dxa"/>
          </w:tcPr>
          <w:p w14:paraId="51A09A5C" w14:textId="79B62390" w:rsidR="00E11CD1" w:rsidRPr="001049AD" w:rsidRDefault="009B65FF" w:rsidP="00466B4B">
            <w:pPr>
              <w:spacing w:after="240"/>
              <w:rPr>
                <w:rFonts w:cs="Arial"/>
              </w:rPr>
            </w:pPr>
            <w:r w:rsidRPr="001049AD">
              <w:rPr>
                <w:rFonts w:cs="Arial"/>
              </w:rPr>
              <w:t>September 26, 2023</w:t>
            </w:r>
          </w:p>
        </w:tc>
        <w:tc>
          <w:tcPr>
            <w:tcW w:w="8370" w:type="dxa"/>
          </w:tcPr>
          <w:p w14:paraId="194E9D95" w14:textId="3C22287A" w:rsidR="005A3A9B" w:rsidRPr="001049AD" w:rsidRDefault="005A3A9B" w:rsidP="00466B4B">
            <w:pPr>
              <w:autoSpaceDE w:val="0"/>
              <w:autoSpaceDN w:val="0"/>
              <w:adjustRightInd w:val="0"/>
              <w:spacing w:after="240"/>
              <w:rPr>
                <w:rFonts w:cs="Arial"/>
              </w:rPr>
            </w:pPr>
            <w:r w:rsidRPr="001049AD">
              <w:rPr>
                <w:rFonts w:cs="Arial"/>
              </w:rPr>
              <w:t xml:space="preserve">Explored how to </w:t>
            </w:r>
            <w:r w:rsidR="009B65FF" w:rsidRPr="001049AD">
              <w:rPr>
                <w:rFonts w:cs="Arial"/>
              </w:rPr>
              <w:t>utilize</w:t>
            </w:r>
            <w:r w:rsidRPr="001049AD">
              <w:rPr>
                <w:rFonts w:cs="Arial"/>
              </w:rPr>
              <w:t xml:space="preserve"> CS First’s low floor-high ceiling approach in any subject area to support and engage students.</w:t>
            </w:r>
          </w:p>
        </w:tc>
      </w:tr>
      <w:tr w:rsidR="00E11CD1" w14:paraId="34672C27" w14:textId="77777777" w:rsidTr="001049AD">
        <w:trPr>
          <w:cantSplit/>
        </w:trPr>
        <w:tc>
          <w:tcPr>
            <w:tcW w:w="2875" w:type="dxa"/>
          </w:tcPr>
          <w:p w14:paraId="32924A5F" w14:textId="2A6CCC84" w:rsidR="00E11CD1" w:rsidRPr="001049AD" w:rsidRDefault="00E11CD1" w:rsidP="00466B4B">
            <w:pPr>
              <w:spacing w:after="240"/>
              <w:rPr>
                <w:rFonts w:cs="Arial"/>
                <w:color w:val="000000"/>
              </w:rPr>
            </w:pPr>
            <w:r w:rsidRPr="001049AD">
              <w:rPr>
                <w:rFonts w:cs="Arial"/>
                <w:color w:val="000000"/>
              </w:rPr>
              <w:t>T</w:t>
            </w:r>
            <w:r w:rsidR="009B65FF" w:rsidRPr="001049AD">
              <w:rPr>
                <w:rFonts w:cs="Arial"/>
                <w:color w:val="000000"/>
              </w:rPr>
              <w:t xml:space="preserve">racy </w:t>
            </w:r>
            <w:r w:rsidRPr="001049AD">
              <w:rPr>
                <w:rFonts w:cs="Arial"/>
                <w:color w:val="000000"/>
              </w:rPr>
              <w:t>USD CS Support</w:t>
            </w:r>
            <w:r w:rsidR="00A5388A" w:rsidRPr="001049AD">
              <w:rPr>
                <w:rFonts w:cs="Arial"/>
                <w:color w:val="000000"/>
              </w:rPr>
              <w:t>—</w:t>
            </w:r>
            <w:r w:rsidR="009B65FF" w:rsidRPr="001049AD">
              <w:rPr>
                <w:rFonts w:cs="Arial"/>
                <w:color w:val="000000"/>
              </w:rPr>
              <w:t xml:space="preserve">Sixth </w:t>
            </w:r>
            <w:r w:rsidRPr="001049AD">
              <w:rPr>
                <w:rFonts w:cs="Arial"/>
                <w:color w:val="000000"/>
              </w:rPr>
              <w:t>Grade Science</w:t>
            </w:r>
          </w:p>
        </w:tc>
        <w:tc>
          <w:tcPr>
            <w:tcW w:w="1890" w:type="dxa"/>
          </w:tcPr>
          <w:p w14:paraId="313BE35F" w14:textId="6F651E6E" w:rsidR="00E11CD1" w:rsidRPr="001049AD" w:rsidRDefault="009B65FF" w:rsidP="00466B4B">
            <w:pPr>
              <w:spacing w:after="240"/>
              <w:rPr>
                <w:rFonts w:cs="Arial"/>
              </w:rPr>
            </w:pPr>
            <w:r w:rsidRPr="001049AD">
              <w:rPr>
                <w:rFonts w:cs="Arial"/>
              </w:rPr>
              <w:t>September 27, 2023</w:t>
            </w:r>
          </w:p>
        </w:tc>
        <w:tc>
          <w:tcPr>
            <w:tcW w:w="8370" w:type="dxa"/>
          </w:tcPr>
          <w:p w14:paraId="618E8A94" w14:textId="195994B7" w:rsidR="00E11CD1" w:rsidRPr="001049AD" w:rsidRDefault="00E11CD1" w:rsidP="00466B4B">
            <w:pPr>
              <w:autoSpaceDE w:val="0"/>
              <w:autoSpaceDN w:val="0"/>
              <w:adjustRightInd w:val="0"/>
              <w:spacing w:after="240"/>
              <w:rPr>
                <w:rFonts w:cs="Arial"/>
              </w:rPr>
            </w:pPr>
            <w:r w:rsidRPr="001049AD">
              <w:rPr>
                <w:rFonts w:cs="Arial"/>
              </w:rPr>
              <w:t xml:space="preserve">Learned about the </w:t>
            </w:r>
            <w:r w:rsidRPr="001049AD">
              <w:rPr>
                <w:rFonts w:cs="Arial"/>
                <w:i/>
                <w:iCs/>
              </w:rPr>
              <w:t>CA CS</w:t>
            </w:r>
            <w:r w:rsidR="008E53BC" w:rsidRPr="001049AD">
              <w:rPr>
                <w:rFonts w:cs="Arial"/>
                <w:i/>
                <w:iCs/>
              </w:rPr>
              <w:t xml:space="preserve"> Content</w:t>
            </w:r>
            <w:r w:rsidRPr="001049AD">
              <w:rPr>
                <w:rFonts w:cs="Arial"/>
                <w:i/>
                <w:iCs/>
              </w:rPr>
              <w:t xml:space="preserve"> Standards</w:t>
            </w:r>
            <w:r w:rsidRPr="001049AD">
              <w:rPr>
                <w:rFonts w:cs="Arial"/>
              </w:rPr>
              <w:t xml:space="preserve"> and</w:t>
            </w:r>
            <w:r w:rsidRPr="001049AD">
              <w:rPr>
                <w:rFonts w:cs="Arial"/>
                <w:i/>
                <w:iCs/>
              </w:rPr>
              <w:t xml:space="preserve"> NGSS</w:t>
            </w:r>
            <w:r w:rsidRPr="001049AD">
              <w:rPr>
                <w:rFonts w:cs="Arial"/>
              </w:rPr>
              <w:t xml:space="preserve"> that relate to the STEM unit as part of the T</w:t>
            </w:r>
            <w:r w:rsidR="009B65FF" w:rsidRPr="001049AD">
              <w:rPr>
                <w:rFonts w:cs="Arial"/>
              </w:rPr>
              <w:t xml:space="preserve">racy </w:t>
            </w:r>
            <w:r w:rsidRPr="001049AD">
              <w:rPr>
                <w:rFonts w:cs="Arial"/>
              </w:rPr>
              <w:t xml:space="preserve">USD curriculum. </w:t>
            </w:r>
            <w:r w:rsidR="00C946B0" w:rsidRPr="001049AD">
              <w:rPr>
                <w:rFonts w:cs="Arial"/>
              </w:rPr>
              <w:t>Participants</w:t>
            </w:r>
            <w:r w:rsidRPr="001049AD">
              <w:rPr>
                <w:rFonts w:cs="Arial"/>
              </w:rPr>
              <w:t xml:space="preserve"> learned how to program a </w:t>
            </w:r>
            <w:proofErr w:type="spellStart"/>
            <w:proofErr w:type="gramStart"/>
            <w:r w:rsidR="00970F10" w:rsidRPr="001049AD">
              <w:rPr>
                <w:rFonts w:cs="Arial"/>
              </w:rPr>
              <w:t>m</w:t>
            </w:r>
            <w:r w:rsidRPr="001049AD">
              <w:rPr>
                <w:rFonts w:cs="Arial"/>
              </w:rPr>
              <w:t>icro</w:t>
            </w:r>
            <w:r w:rsidR="004751BA" w:rsidRPr="001049AD">
              <w:rPr>
                <w:rFonts w:cs="Arial"/>
              </w:rPr>
              <w:t>:</w:t>
            </w:r>
            <w:r w:rsidRPr="001049AD">
              <w:rPr>
                <w:rFonts w:cs="Arial"/>
              </w:rPr>
              <w:t>bit</w:t>
            </w:r>
            <w:proofErr w:type="spellEnd"/>
            <w:proofErr w:type="gramEnd"/>
            <w:r w:rsidRPr="001049AD">
              <w:rPr>
                <w:rFonts w:cs="Arial"/>
              </w:rPr>
              <w:t xml:space="preserve"> together</w:t>
            </w:r>
            <w:r w:rsidR="00C946B0" w:rsidRPr="001049AD">
              <w:rPr>
                <w:rFonts w:cs="Arial"/>
              </w:rPr>
              <w:t xml:space="preserve"> on</w:t>
            </w:r>
            <w:r w:rsidRPr="001049AD">
              <w:rPr>
                <w:rFonts w:cs="Arial"/>
              </w:rPr>
              <w:t xml:space="preserve"> temperature data from an engineering activity that the students will complete.</w:t>
            </w:r>
          </w:p>
        </w:tc>
      </w:tr>
      <w:tr w:rsidR="00AC5549" w14:paraId="2B5877E6" w14:textId="77777777" w:rsidTr="001049AD">
        <w:trPr>
          <w:cantSplit/>
        </w:trPr>
        <w:tc>
          <w:tcPr>
            <w:tcW w:w="2875" w:type="dxa"/>
          </w:tcPr>
          <w:p w14:paraId="4923ED74" w14:textId="37F8FF8A" w:rsidR="00AC5549" w:rsidRPr="001049AD" w:rsidRDefault="00AC5549" w:rsidP="00466B4B">
            <w:pPr>
              <w:spacing w:after="240"/>
              <w:rPr>
                <w:rFonts w:cs="Arial"/>
                <w:color w:val="000000"/>
              </w:rPr>
            </w:pPr>
            <w:proofErr w:type="spellStart"/>
            <w:r w:rsidRPr="001049AD">
              <w:rPr>
                <w:rFonts w:cs="Arial"/>
                <w:color w:val="000000"/>
              </w:rPr>
              <w:t>AcademiCS</w:t>
            </w:r>
            <w:proofErr w:type="spellEnd"/>
            <w:r w:rsidRPr="001049AD">
              <w:rPr>
                <w:rFonts w:cs="Arial"/>
                <w:color w:val="000000"/>
              </w:rPr>
              <w:t xml:space="preserve"> Symposium</w:t>
            </w:r>
          </w:p>
        </w:tc>
        <w:tc>
          <w:tcPr>
            <w:tcW w:w="1890" w:type="dxa"/>
          </w:tcPr>
          <w:p w14:paraId="0259495F" w14:textId="0FBC1C31" w:rsidR="00AC5549" w:rsidRPr="001049AD" w:rsidRDefault="009B65FF" w:rsidP="00466B4B">
            <w:pPr>
              <w:spacing w:after="240"/>
              <w:rPr>
                <w:rFonts w:cs="Arial"/>
              </w:rPr>
            </w:pPr>
            <w:r w:rsidRPr="001049AD">
              <w:rPr>
                <w:rFonts w:cs="Arial"/>
              </w:rPr>
              <w:t>October 24, 2023</w:t>
            </w:r>
          </w:p>
        </w:tc>
        <w:tc>
          <w:tcPr>
            <w:tcW w:w="8370" w:type="dxa"/>
          </w:tcPr>
          <w:p w14:paraId="366066E7" w14:textId="3C0B4698" w:rsidR="00407F44" w:rsidRPr="001049AD" w:rsidRDefault="00407F44" w:rsidP="00466B4B">
            <w:pPr>
              <w:autoSpaceDE w:val="0"/>
              <w:autoSpaceDN w:val="0"/>
              <w:adjustRightInd w:val="0"/>
              <w:spacing w:after="240"/>
              <w:rPr>
                <w:rFonts w:cs="Arial"/>
              </w:rPr>
            </w:pPr>
            <w:r w:rsidRPr="001049AD">
              <w:rPr>
                <w:rFonts w:cs="Arial"/>
                <w:color w:val="000000"/>
              </w:rPr>
              <w:t xml:space="preserve">Included a presentation from a former Apple Software Engineer </w:t>
            </w:r>
            <w:r w:rsidR="00C946B0" w:rsidRPr="001049AD">
              <w:rPr>
                <w:rFonts w:cs="Arial"/>
                <w:color w:val="000000"/>
              </w:rPr>
              <w:t>who</w:t>
            </w:r>
            <w:r w:rsidRPr="001049AD">
              <w:rPr>
                <w:rFonts w:cs="Arial"/>
                <w:color w:val="000000"/>
              </w:rPr>
              <w:t xml:space="preserve"> connected that industry to </w:t>
            </w:r>
            <w:proofErr w:type="gramStart"/>
            <w:r w:rsidRPr="001049AD">
              <w:rPr>
                <w:rFonts w:cs="Arial"/>
                <w:color w:val="000000"/>
              </w:rPr>
              <w:t>the classroom</w:t>
            </w:r>
            <w:proofErr w:type="gramEnd"/>
            <w:r w:rsidRPr="001049AD">
              <w:rPr>
                <w:rFonts w:cs="Arial"/>
                <w:color w:val="000000"/>
              </w:rPr>
              <w:t xml:space="preserve"> and CS education. Walked through a </w:t>
            </w:r>
            <w:r w:rsidR="00C946B0" w:rsidRPr="001049AD">
              <w:rPr>
                <w:rFonts w:cs="Arial"/>
                <w:color w:val="000000"/>
              </w:rPr>
              <w:t>“</w:t>
            </w:r>
            <w:r w:rsidRPr="001049AD">
              <w:rPr>
                <w:rFonts w:cs="Arial"/>
                <w:color w:val="000000"/>
              </w:rPr>
              <w:t>make and take</w:t>
            </w:r>
            <w:r w:rsidR="00C946B0" w:rsidRPr="001049AD">
              <w:rPr>
                <w:rFonts w:cs="Arial"/>
                <w:color w:val="000000"/>
              </w:rPr>
              <w:t>”</w:t>
            </w:r>
            <w:r w:rsidRPr="001049AD">
              <w:rPr>
                <w:rFonts w:cs="Arial"/>
                <w:color w:val="000000"/>
              </w:rPr>
              <w:t xml:space="preserve"> activity for a binary keyboard design that participants were able to take back to their classrooms.</w:t>
            </w:r>
          </w:p>
        </w:tc>
      </w:tr>
      <w:tr w:rsidR="00CF021F" w14:paraId="4F091396" w14:textId="77777777" w:rsidTr="001049AD">
        <w:trPr>
          <w:cantSplit/>
        </w:trPr>
        <w:tc>
          <w:tcPr>
            <w:tcW w:w="2875" w:type="dxa"/>
          </w:tcPr>
          <w:p w14:paraId="7DD05B82" w14:textId="2A414FDD" w:rsidR="00CF021F" w:rsidRPr="001049AD" w:rsidRDefault="00CF021F" w:rsidP="00466B4B">
            <w:pPr>
              <w:spacing w:after="240"/>
              <w:rPr>
                <w:rFonts w:cs="Arial"/>
                <w:color w:val="000000"/>
              </w:rPr>
            </w:pPr>
            <w:r w:rsidRPr="001049AD">
              <w:rPr>
                <w:rFonts w:cs="Arial"/>
              </w:rPr>
              <w:t>Project-Based CS in STEM with PreK–12</w:t>
            </w:r>
          </w:p>
        </w:tc>
        <w:tc>
          <w:tcPr>
            <w:tcW w:w="1890" w:type="dxa"/>
          </w:tcPr>
          <w:p w14:paraId="3D538329" w14:textId="22364FFD" w:rsidR="00CF021F" w:rsidRPr="001049AD" w:rsidRDefault="009B65FF" w:rsidP="00466B4B">
            <w:pPr>
              <w:spacing w:after="240"/>
              <w:rPr>
                <w:rFonts w:cs="Arial"/>
              </w:rPr>
            </w:pPr>
            <w:r w:rsidRPr="001049AD">
              <w:rPr>
                <w:rFonts w:cs="Arial"/>
              </w:rPr>
              <w:t>November 6–9, 2023</w:t>
            </w:r>
          </w:p>
        </w:tc>
        <w:tc>
          <w:tcPr>
            <w:tcW w:w="8370" w:type="dxa"/>
          </w:tcPr>
          <w:p w14:paraId="47DB9C54" w14:textId="2A771622" w:rsidR="00CF021F" w:rsidRPr="001049AD" w:rsidRDefault="00CF021F" w:rsidP="00466B4B">
            <w:pPr>
              <w:autoSpaceDE w:val="0"/>
              <w:autoSpaceDN w:val="0"/>
              <w:adjustRightInd w:val="0"/>
              <w:spacing w:after="240"/>
              <w:rPr>
                <w:rFonts w:cs="Arial"/>
              </w:rPr>
            </w:pPr>
            <w:r w:rsidRPr="001049AD">
              <w:rPr>
                <w:rFonts w:cs="Arial"/>
              </w:rPr>
              <w:t xml:space="preserve">Continued to learn about CS platforms that </w:t>
            </w:r>
            <w:r w:rsidR="00D96F38" w:rsidRPr="001049AD">
              <w:rPr>
                <w:rFonts w:cs="Arial"/>
              </w:rPr>
              <w:t>can</w:t>
            </w:r>
            <w:r w:rsidRPr="001049AD">
              <w:rPr>
                <w:rFonts w:cs="Arial"/>
              </w:rPr>
              <w:t xml:space="preserve"> be implemented in classrooms using lessons from the PreK–12 STEM curriculum, such as </w:t>
            </w:r>
            <w:proofErr w:type="spellStart"/>
            <w:proofErr w:type="gramStart"/>
            <w:r w:rsidR="00970F10" w:rsidRPr="001049AD">
              <w:rPr>
                <w:rFonts w:cs="Arial"/>
              </w:rPr>
              <w:t>m</w:t>
            </w:r>
            <w:r w:rsidRPr="001049AD">
              <w:rPr>
                <w:rFonts w:cs="Arial"/>
              </w:rPr>
              <w:t>icro:bit</w:t>
            </w:r>
            <w:proofErr w:type="spellEnd"/>
            <w:proofErr w:type="gramEnd"/>
            <w:r w:rsidRPr="001049AD">
              <w:rPr>
                <w:rFonts w:cs="Arial"/>
              </w:rPr>
              <w:t xml:space="preserve">, </w:t>
            </w:r>
            <w:proofErr w:type="spellStart"/>
            <w:r w:rsidRPr="001049AD">
              <w:rPr>
                <w:rFonts w:cs="Arial"/>
              </w:rPr>
              <w:t>Tinkercad</w:t>
            </w:r>
            <w:proofErr w:type="spellEnd"/>
            <w:r w:rsidRPr="001049AD">
              <w:rPr>
                <w:rFonts w:cs="Arial"/>
              </w:rPr>
              <w:t>, Python, and data analysis.</w:t>
            </w:r>
          </w:p>
        </w:tc>
      </w:tr>
      <w:tr w:rsidR="00464288" w14:paraId="0E7741F5" w14:textId="77777777" w:rsidTr="001049AD">
        <w:trPr>
          <w:cantSplit/>
        </w:trPr>
        <w:tc>
          <w:tcPr>
            <w:tcW w:w="2875" w:type="dxa"/>
          </w:tcPr>
          <w:p w14:paraId="1C9539F5" w14:textId="4EB6A03C" w:rsidR="00464288" w:rsidRPr="001049AD" w:rsidRDefault="00464288" w:rsidP="00466B4B">
            <w:pPr>
              <w:spacing w:after="240"/>
              <w:rPr>
                <w:rFonts w:cs="Arial"/>
              </w:rPr>
            </w:pPr>
            <w:r w:rsidRPr="001049AD">
              <w:rPr>
                <w:rFonts w:cs="Arial"/>
              </w:rPr>
              <w:t>Bootstrap Algebra</w:t>
            </w:r>
          </w:p>
        </w:tc>
        <w:tc>
          <w:tcPr>
            <w:tcW w:w="1890" w:type="dxa"/>
          </w:tcPr>
          <w:p w14:paraId="23DD2B78" w14:textId="24B0F588" w:rsidR="00464288" w:rsidRPr="001049AD" w:rsidRDefault="00464288" w:rsidP="00466B4B">
            <w:pPr>
              <w:spacing w:after="240"/>
              <w:rPr>
                <w:rFonts w:cs="Arial"/>
              </w:rPr>
            </w:pPr>
            <w:r w:rsidRPr="001049AD">
              <w:rPr>
                <w:rFonts w:cs="Arial"/>
              </w:rPr>
              <w:t>November 6–9, 2023</w:t>
            </w:r>
          </w:p>
        </w:tc>
        <w:tc>
          <w:tcPr>
            <w:tcW w:w="8370" w:type="dxa"/>
          </w:tcPr>
          <w:p w14:paraId="76D96EA9" w14:textId="4FF1FCD9" w:rsidR="00464288" w:rsidRPr="001049AD" w:rsidRDefault="00464288" w:rsidP="00466B4B">
            <w:pPr>
              <w:autoSpaceDE w:val="0"/>
              <w:autoSpaceDN w:val="0"/>
              <w:adjustRightInd w:val="0"/>
              <w:spacing w:after="240"/>
              <w:rPr>
                <w:rFonts w:cs="Arial"/>
              </w:rPr>
            </w:pPr>
            <w:r w:rsidRPr="001049AD">
              <w:rPr>
                <w:rFonts w:cs="Arial"/>
              </w:rPr>
              <w:t>Reviewed workshop content and identified ways for teachers to implement content in their current context.</w:t>
            </w:r>
          </w:p>
        </w:tc>
      </w:tr>
      <w:tr w:rsidR="002234B8" w14:paraId="7688D741" w14:textId="77777777" w:rsidTr="001049AD">
        <w:trPr>
          <w:cantSplit/>
          <w:trHeight w:val="1745"/>
        </w:trPr>
        <w:tc>
          <w:tcPr>
            <w:tcW w:w="2875" w:type="dxa"/>
          </w:tcPr>
          <w:p w14:paraId="13F649B9" w14:textId="3BDFC0F1" w:rsidR="002234B8" w:rsidRPr="001049AD" w:rsidRDefault="002234B8" w:rsidP="00466B4B">
            <w:pPr>
              <w:spacing w:after="240"/>
              <w:rPr>
                <w:rFonts w:cs="Arial"/>
              </w:rPr>
            </w:pPr>
            <w:r w:rsidRPr="001049AD">
              <w:rPr>
                <w:rFonts w:cs="Arial"/>
              </w:rPr>
              <w:t>CS Discoveries</w:t>
            </w:r>
          </w:p>
        </w:tc>
        <w:tc>
          <w:tcPr>
            <w:tcW w:w="1890" w:type="dxa"/>
          </w:tcPr>
          <w:p w14:paraId="6A76E76A" w14:textId="70385C99" w:rsidR="002234B8" w:rsidRPr="001049AD" w:rsidRDefault="009B65FF" w:rsidP="00466B4B">
            <w:pPr>
              <w:spacing w:after="240"/>
              <w:rPr>
                <w:rFonts w:cs="Arial"/>
              </w:rPr>
            </w:pPr>
            <w:r w:rsidRPr="001049AD">
              <w:rPr>
                <w:rFonts w:cs="Arial"/>
              </w:rPr>
              <w:t>November 7–9, 2023</w:t>
            </w:r>
          </w:p>
        </w:tc>
        <w:tc>
          <w:tcPr>
            <w:tcW w:w="8370" w:type="dxa"/>
          </w:tcPr>
          <w:p w14:paraId="6E98C9F6" w14:textId="71CE4938" w:rsidR="002234B8" w:rsidRPr="001049AD" w:rsidRDefault="002234B8" w:rsidP="00466B4B">
            <w:pPr>
              <w:autoSpaceDE w:val="0"/>
              <w:autoSpaceDN w:val="0"/>
              <w:adjustRightInd w:val="0"/>
              <w:spacing w:after="240"/>
              <w:rPr>
                <w:rFonts w:cs="Arial"/>
              </w:rPr>
            </w:pPr>
            <w:r w:rsidRPr="001049AD">
              <w:rPr>
                <w:rFonts w:cs="Arial"/>
              </w:rPr>
              <w:t xml:space="preserve">Continued to share, discuss, and reflect on a model lesson, which included lesson exploration, lesson planning, and presentations. Discussed and delved into understanding equity and data, </w:t>
            </w:r>
            <w:r w:rsidR="00D96F38" w:rsidRPr="001049AD">
              <w:rPr>
                <w:rFonts w:cs="Arial"/>
              </w:rPr>
              <w:t>which includes</w:t>
            </w:r>
            <w:r w:rsidRPr="001049AD">
              <w:rPr>
                <w:rFonts w:cs="Arial"/>
              </w:rPr>
              <w:t xml:space="preserve"> the data inquiry cycle. Explored lessons regarding data and society. Engaged in a curriculum investigation. Developed a deeper understanding of how curriculum and teacher strategies support positive and inclusive learning environments.</w:t>
            </w:r>
          </w:p>
        </w:tc>
      </w:tr>
      <w:tr w:rsidR="002234B8" w14:paraId="04DDEC46" w14:textId="77777777" w:rsidTr="001049AD">
        <w:trPr>
          <w:cantSplit/>
        </w:trPr>
        <w:tc>
          <w:tcPr>
            <w:tcW w:w="2875" w:type="dxa"/>
          </w:tcPr>
          <w:p w14:paraId="49E846F0" w14:textId="10F847D0" w:rsidR="002234B8" w:rsidRPr="001049AD" w:rsidRDefault="002234B8" w:rsidP="00466B4B">
            <w:pPr>
              <w:spacing w:after="240"/>
              <w:rPr>
                <w:rFonts w:cs="Arial"/>
              </w:rPr>
            </w:pPr>
            <w:r w:rsidRPr="001049AD">
              <w:rPr>
                <w:rFonts w:cs="Arial"/>
              </w:rPr>
              <w:lastRenderedPageBreak/>
              <w:t>CS Principles</w:t>
            </w:r>
          </w:p>
        </w:tc>
        <w:tc>
          <w:tcPr>
            <w:tcW w:w="1890" w:type="dxa"/>
          </w:tcPr>
          <w:p w14:paraId="6EF63163" w14:textId="6AB3807F" w:rsidR="002234B8" w:rsidRPr="001049AD" w:rsidRDefault="009B65FF" w:rsidP="00466B4B">
            <w:pPr>
              <w:spacing w:after="240"/>
              <w:rPr>
                <w:rFonts w:cs="Arial"/>
              </w:rPr>
            </w:pPr>
            <w:r w:rsidRPr="001049AD">
              <w:rPr>
                <w:rFonts w:cs="Arial"/>
              </w:rPr>
              <w:t>November 7–9, 2023</w:t>
            </w:r>
          </w:p>
        </w:tc>
        <w:tc>
          <w:tcPr>
            <w:tcW w:w="8370" w:type="dxa"/>
          </w:tcPr>
          <w:p w14:paraId="75D198C0" w14:textId="0726EDB2" w:rsidR="002234B8" w:rsidRPr="001049AD" w:rsidRDefault="002234B8" w:rsidP="00466B4B">
            <w:pPr>
              <w:autoSpaceDE w:val="0"/>
              <w:autoSpaceDN w:val="0"/>
              <w:adjustRightInd w:val="0"/>
              <w:spacing w:after="240"/>
              <w:rPr>
                <w:rFonts w:cs="Arial"/>
              </w:rPr>
            </w:pPr>
            <w:r w:rsidRPr="001049AD">
              <w:rPr>
                <w:rFonts w:cs="Arial"/>
              </w:rPr>
              <w:t xml:space="preserve">Discussed specific actions teachers can </w:t>
            </w:r>
            <w:r w:rsidR="00D96F38" w:rsidRPr="001049AD">
              <w:rPr>
                <w:rFonts w:cs="Arial"/>
              </w:rPr>
              <w:t xml:space="preserve">take </w:t>
            </w:r>
            <w:r w:rsidRPr="001049AD">
              <w:rPr>
                <w:rFonts w:cs="Arial"/>
              </w:rPr>
              <w:t xml:space="preserve">to influence who takes CS classes next year and how to recruit students. Engaged in a jigsaw activity to become familiar with each of the lessons in Unit </w:t>
            </w:r>
            <w:r w:rsidR="009B65FF" w:rsidRPr="001049AD">
              <w:rPr>
                <w:rFonts w:cs="Arial"/>
              </w:rPr>
              <w:t>Five</w:t>
            </w:r>
            <w:r w:rsidRPr="001049AD">
              <w:rPr>
                <w:rFonts w:cs="Arial"/>
              </w:rPr>
              <w:t>.</w:t>
            </w:r>
            <w:r w:rsidR="00D96F38" w:rsidRPr="001049AD">
              <w:rPr>
                <w:rFonts w:cs="Arial"/>
              </w:rPr>
              <w:t xml:space="preserve"> Examined </w:t>
            </w:r>
            <w:r w:rsidRPr="001049AD">
              <w:rPr>
                <w:rFonts w:cs="Arial"/>
              </w:rPr>
              <w:t xml:space="preserve">the Unit </w:t>
            </w:r>
            <w:r w:rsidR="009B65FF" w:rsidRPr="001049AD">
              <w:rPr>
                <w:rFonts w:cs="Arial"/>
              </w:rPr>
              <w:t>Five</w:t>
            </w:r>
            <w:r w:rsidRPr="001049AD">
              <w:rPr>
                <w:rFonts w:cs="Arial"/>
              </w:rPr>
              <w:t xml:space="preserve"> final project </w:t>
            </w:r>
            <w:r w:rsidR="00440ED2" w:rsidRPr="001049AD">
              <w:rPr>
                <w:rFonts w:cs="Arial"/>
              </w:rPr>
              <w:t xml:space="preserve">and </w:t>
            </w:r>
            <w:r w:rsidR="00D96F38" w:rsidRPr="001049AD">
              <w:rPr>
                <w:rFonts w:cs="Arial"/>
              </w:rPr>
              <w:t>observed</w:t>
            </w:r>
            <w:r w:rsidR="00440ED2" w:rsidRPr="001049AD">
              <w:rPr>
                <w:rFonts w:cs="Arial"/>
              </w:rPr>
              <w:t xml:space="preserve"> how each of the lessons </w:t>
            </w:r>
            <w:r w:rsidR="00D44AA2" w:rsidRPr="001049AD">
              <w:rPr>
                <w:rFonts w:cs="Arial"/>
              </w:rPr>
              <w:t xml:space="preserve">builds </w:t>
            </w:r>
            <w:r w:rsidR="00440ED2" w:rsidRPr="001049AD">
              <w:rPr>
                <w:rFonts w:cs="Arial"/>
              </w:rPr>
              <w:t>students’ knowledge to use the Data Analysis Process with a set of data.</w:t>
            </w:r>
            <w:r w:rsidRPr="001049AD">
              <w:rPr>
                <w:rFonts w:cs="Arial"/>
              </w:rPr>
              <w:t xml:space="preserve"> </w:t>
            </w:r>
            <w:r w:rsidR="00440ED2" w:rsidRPr="001049AD">
              <w:rPr>
                <w:rFonts w:cs="Arial"/>
              </w:rPr>
              <w:t>Discussed how an educator might use academic status boosting “moves</w:t>
            </w:r>
            <w:r w:rsidR="00456F08" w:rsidRPr="001049AD">
              <w:rPr>
                <w:rFonts w:cs="Arial"/>
              </w:rPr>
              <w:t>”</w:t>
            </w:r>
            <w:r w:rsidR="00440ED2" w:rsidRPr="001049AD">
              <w:rPr>
                <w:rFonts w:cs="Arial"/>
              </w:rPr>
              <w:t xml:space="preserve"> to support students. Experienced a lesson with lists from the perspective of a learner. Reflected on how to implement lessons to broaden and label what it means to be “smart” in CS classrooms.</w:t>
            </w:r>
            <w:r w:rsidR="00B1389B" w:rsidRPr="001049AD">
              <w:rPr>
                <w:rFonts w:cs="Arial"/>
              </w:rPr>
              <w:t xml:space="preserve"> </w:t>
            </w:r>
            <w:r w:rsidRPr="001049AD">
              <w:rPr>
                <w:rFonts w:cs="Arial"/>
              </w:rPr>
              <w:t>Developed a deeper understanding of how curriculum and teacher strategies support positive and inclusive learning environments.</w:t>
            </w:r>
          </w:p>
        </w:tc>
      </w:tr>
      <w:tr w:rsidR="00B1389B" w14:paraId="46930445" w14:textId="77777777" w:rsidTr="001049AD">
        <w:trPr>
          <w:cantSplit/>
        </w:trPr>
        <w:tc>
          <w:tcPr>
            <w:tcW w:w="2875" w:type="dxa"/>
          </w:tcPr>
          <w:p w14:paraId="2016E197" w14:textId="617DD81B" w:rsidR="00B1389B" w:rsidRPr="001049AD" w:rsidRDefault="00B1389B" w:rsidP="00466B4B">
            <w:pPr>
              <w:spacing w:after="240"/>
              <w:rPr>
                <w:rFonts w:cs="Arial"/>
              </w:rPr>
            </w:pPr>
            <w:proofErr w:type="spellStart"/>
            <w:r w:rsidRPr="001049AD">
              <w:rPr>
                <w:rFonts w:cs="Arial"/>
                <w:color w:val="000000"/>
              </w:rPr>
              <w:t>AcademiCS</w:t>
            </w:r>
            <w:proofErr w:type="spellEnd"/>
            <w:r w:rsidRPr="001049AD">
              <w:rPr>
                <w:rFonts w:cs="Arial"/>
                <w:color w:val="000000"/>
              </w:rPr>
              <w:t xml:space="preserve"> Symposium</w:t>
            </w:r>
          </w:p>
        </w:tc>
        <w:tc>
          <w:tcPr>
            <w:tcW w:w="1890" w:type="dxa"/>
          </w:tcPr>
          <w:p w14:paraId="28D931C7" w14:textId="47FECB79" w:rsidR="00B1389B" w:rsidRPr="001049AD" w:rsidRDefault="009B65FF" w:rsidP="00466B4B">
            <w:pPr>
              <w:spacing w:after="240"/>
              <w:rPr>
                <w:rFonts w:cs="Arial"/>
              </w:rPr>
            </w:pPr>
            <w:r w:rsidRPr="001049AD">
              <w:rPr>
                <w:rFonts w:cs="Arial"/>
              </w:rPr>
              <w:t>November 28, 2023</w:t>
            </w:r>
          </w:p>
        </w:tc>
        <w:tc>
          <w:tcPr>
            <w:tcW w:w="8370" w:type="dxa"/>
          </w:tcPr>
          <w:p w14:paraId="2F57638E" w14:textId="3BDE7799" w:rsidR="00B1389B" w:rsidRPr="001049AD" w:rsidRDefault="00251C79" w:rsidP="00466B4B">
            <w:pPr>
              <w:autoSpaceDE w:val="0"/>
              <w:autoSpaceDN w:val="0"/>
              <w:adjustRightInd w:val="0"/>
              <w:spacing w:after="240"/>
              <w:rPr>
                <w:rFonts w:cs="Arial"/>
              </w:rPr>
            </w:pPr>
            <w:r w:rsidRPr="001049AD">
              <w:rPr>
                <w:rFonts w:cs="Arial"/>
                <w:color w:val="000000"/>
              </w:rPr>
              <w:t>I</w:t>
            </w:r>
            <w:r w:rsidR="00B1389B" w:rsidRPr="001049AD">
              <w:rPr>
                <w:rFonts w:cs="Arial"/>
                <w:color w:val="000000"/>
              </w:rPr>
              <w:t xml:space="preserve">ncluded a presentation from the </w:t>
            </w:r>
            <w:r w:rsidR="00B1389B" w:rsidRPr="001049AD">
              <w:rPr>
                <w:rFonts w:cs="Arial"/>
                <w:color w:val="000000"/>
                <w:shd w:val="clear" w:color="auto" w:fill="FFFFFF"/>
              </w:rPr>
              <w:t>Center for Information Technology Research in the Interest of Society</w:t>
            </w:r>
            <w:r w:rsidR="00B1389B" w:rsidRPr="001049AD">
              <w:rPr>
                <w:rFonts w:cs="Arial"/>
                <w:color w:val="000000"/>
              </w:rPr>
              <w:t xml:space="preserve"> Director that connected that industry to the classroom and CS education. </w:t>
            </w:r>
            <w:r w:rsidR="00D44AA2" w:rsidRPr="001049AD">
              <w:rPr>
                <w:rFonts w:cs="Arial"/>
                <w:color w:val="000000"/>
              </w:rPr>
              <w:t xml:space="preserve">The presenter </w:t>
            </w:r>
            <w:r w:rsidR="00B1389B" w:rsidRPr="001049AD">
              <w:rPr>
                <w:rFonts w:cs="Arial"/>
                <w:color w:val="000000"/>
              </w:rPr>
              <w:t xml:space="preserve">and participants walked through a </w:t>
            </w:r>
            <w:r w:rsidR="00D96F38" w:rsidRPr="001049AD">
              <w:rPr>
                <w:rFonts w:cs="Arial"/>
                <w:color w:val="000000"/>
              </w:rPr>
              <w:t>“</w:t>
            </w:r>
            <w:r w:rsidR="00B1389B" w:rsidRPr="001049AD">
              <w:rPr>
                <w:rFonts w:cs="Arial"/>
                <w:color w:val="000000"/>
              </w:rPr>
              <w:t>make and take</w:t>
            </w:r>
            <w:r w:rsidR="00D96F38" w:rsidRPr="001049AD">
              <w:rPr>
                <w:rFonts w:cs="Arial"/>
                <w:color w:val="000000"/>
              </w:rPr>
              <w:t>”</w:t>
            </w:r>
            <w:r w:rsidR="00B1389B" w:rsidRPr="001049AD">
              <w:rPr>
                <w:rFonts w:cs="Arial"/>
                <w:color w:val="000000"/>
              </w:rPr>
              <w:t xml:space="preserve"> activity for a spectral analyzer design that participants were able to take back to their classrooms.</w:t>
            </w:r>
          </w:p>
        </w:tc>
      </w:tr>
      <w:tr w:rsidR="00B1389B" w14:paraId="5494FCFA" w14:textId="77777777" w:rsidTr="001049AD">
        <w:trPr>
          <w:cantSplit/>
        </w:trPr>
        <w:tc>
          <w:tcPr>
            <w:tcW w:w="2875" w:type="dxa"/>
          </w:tcPr>
          <w:p w14:paraId="725CCC6C" w14:textId="33D8678A" w:rsidR="00B1389B" w:rsidRPr="001049AD" w:rsidRDefault="00B1389B" w:rsidP="00466B4B">
            <w:pPr>
              <w:spacing w:after="240"/>
              <w:rPr>
                <w:rFonts w:cs="Arial"/>
              </w:rPr>
            </w:pPr>
            <w:proofErr w:type="spellStart"/>
            <w:r w:rsidRPr="001049AD">
              <w:rPr>
                <w:rFonts w:cs="Arial"/>
                <w:color w:val="000000"/>
              </w:rPr>
              <w:t>AcademiCS</w:t>
            </w:r>
            <w:proofErr w:type="spellEnd"/>
            <w:r w:rsidRPr="001049AD">
              <w:rPr>
                <w:rFonts w:cs="Arial"/>
                <w:color w:val="000000"/>
              </w:rPr>
              <w:t xml:space="preserve"> Symposium</w:t>
            </w:r>
          </w:p>
        </w:tc>
        <w:tc>
          <w:tcPr>
            <w:tcW w:w="1890" w:type="dxa"/>
          </w:tcPr>
          <w:p w14:paraId="6D1B5014" w14:textId="5BEE5E69" w:rsidR="00B1389B" w:rsidRPr="001049AD" w:rsidRDefault="009B65FF" w:rsidP="00466B4B">
            <w:pPr>
              <w:spacing w:after="240"/>
              <w:rPr>
                <w:rFonts w:cs="Arial"/>
              </w:rPr>
            </w:pPr>
            <w:r w:rsidRPr="001049AD">
              <w:rPr>
                <w:rFonts w:cs="Arial"/>
              </w:rPr>
              <w:t>December 12, 2023</w:t>
            </w:r>
          </w:p>
        </w:tc>
        <w:tc>
          <w:tcPr>
            <w:tcW w:w="8370" w:type="dxa"/>
          </w:tcPr>
          <w:p w14:paraId="4BDC116A" w14:textId="56EE54DF" w:rsidR="00B1389B" w:rsidRPr="001049AD" w:rsidRDefault="00251C79" w:rsidP="00466B4B">
            <w:pPr>
              <w:autoSpaceDE w:val="0"/>
              <w:autoSpaceDN w:val="0"/>
              <w:adjustRightInd w:val="0"/>
              <w:spacing w:after="240"/>
              <w:rPr>
                <w:rFonts w:cs="Arial"/>
              </w:rPr>
            </w:pPr>
            <w:r w:rsidRPr="001049AD">
              <w:rPr>
                <w:rFonts w:cs="Arial"/>
                <w:color w:val="000000"/>
              </w:rPr>
              <w:t>I</w:t>
            </w:r>
            <w:r w:rsidR="00B1389B" w:rsidRPr="001049AD">
              <w:rPr>
                <w:rFonts w:cs="Arial"/>
                <w:color w:val="000000"/>
              </w:rPr>
              <w:t xml:space="preserve">ncluded a presentation from a professor of biological and agricultural engineering that connected that industry to the classroom and CS education. </w:t>
            </w:r>
            <w:r w:rsidR="004D328D" w:rsidRPr="001049AD">
              <w:rPr>
                <w:rFonts w:cs="Arial"/>
                <w:color w:val="000000"/>
              </w:rPr>
              <w:t xml:space="preserve">The presenter </w:t>
            </w:r>
            <w:r w:rsidR="00B1389B" w:rsidRPr="001049AD">
              <w:rPr>
                <w:rFonts w:cs="Arial"/>
                <w:color w:val="000000"/>
              </w:rPr>
              <w:t xml:space="preserve">and participants walked through a </w:t>
            </w:r>
            <w:r w:rsidR="00D96F38" w:rsidRPr="001049AD">
              <w:rPr>
                <w:rFonts w:cs="Arial"/>
                <w:color w:val="000000"/>
              </w:rPr>
              <w:t>“</w:t>
            </w:r>
            <w:r w:rsidR="00B1389B" w:rsidRPr="001049AD">
              <w:rPr>
                <w:rFonts w:cs="Arial"/>
                <w:color w:val="000000"/>
              </w:rPr>
              <w:t>make and take</w:t>
            </w:r>
            <w:r w:rsidR="00D96F38" w:rsidRPr="001049AD">
              <w:rPr>
                <w:rFonts w:cs="Arial"/>
                <w:color w:val="000000"/>
              </w:rPr>
              <w:t>”</w:t>
            </w:r>
            <w:r w:rsidR="00B1389B" w:rsidRPr="001049AD">
              <w:rPr>
                <w:rFonts w:cs="Arial"/>
                <w:color w:val="000000"/>
              </w:rPr>
              <w:t xml:space="preserve"> activity for a Pressure, Temperature, and Humidity Sensor design that participants were able to take back to their classrooms.</w:t>
            </w:r>
          </w:p>
        </w:tc>
      </w:tr>
    </w:tbl>
    <w:p w14:paraId="6CE64FBE" w14:textId="77777777" w:rsidR="00672F2E" w:rsidRDefault="00672F2E" w:rsidP="00672F2E">
      <w:pPr>
        <w:spacing w:before="240" w:after="240"/>
        <w:ind w:left="202"/>
        <w:rPr>
          <w:lang w:val="en"/>
        </w:rPr>
        <w:sectPr w:rsidR="00672F2E" w:rsidSect="00672F2E">
          <w:pgSz w:w="15840" w:h="12240" w:orient="landscape" w:code="1"/>
          <w:pgMar w:top="1440" w:right="1440" w:bottom="1440" w:left="1440" w:header="720" w:footer="720" w:gutter="0"/>
          <w:cols w:space="720"/>
          <w:docGrid w:linePitch="360"/>
        </w:sectPr>
      </w:pPr>
      <w:r>
        <w:rPr>
          <w:lang w:val="en"/>
        </w:rPr>
        <w:t>*Activity included participants, such as (but not limited to) students, instructional coaches, librarians, or parents/guardians not explicitly included within the chart.</w:t>
      </w:r>
    </w:p>
    <w:p w14:paraId="659B5D60" w14:textId="21E384D2" w:rsidR="00C4374F" w:rsidRDefault="00C4374F" w:rsidP="00C4374F">
      <w:pPr>
        <w:autoSpaceDE w:val="0"/>
        <w:autoSpaceDN w:val="0"/>
        <w:adjustRightInd w:val="0"/>
        <w:spacing w:after="240"/>
      </w:pPr>
      <w:r w:rsidRPr="009D06A5">
        <w:lastRenderedPageBreak/>
        <w:t>Table</w:t>
      </w:r>
      <w:r>
        <w:t xml:space="preserve"> </w:t>
      </w:r>
      <w:r w:rsidR="00287513">
        <w:rPr>
          <w:lang w:val="en"/>
        </w:rPr>
        <w:t>14</w:t>
      </w:r>
      <w:r w:rsidRPr="004A41EE">
        <w:t xml:space="preserve"> pr</w:t>
      </w:r>
      <w:r>
        <w:t xml:space="preserve">esents the total </w:t>
      </w:r>
      <w:r w:rsidR="0066242D">
        <w:t>number of educators</w:t>
      </w:r>
      <w:r>
        <w:t xml:space="preserve"> and sites served in </w:t>
      </w:r>
      <w:r w:rsidR="009A2633">
        <w:rPr>
          <w:bCs/>
        </w:rPr>
        <w:t>January</w:t>
      </w:r>
      <w:r w:rsidR="00D96F38">
        <w:rPr>
          <w:rFonts w:cs="Arial"/>
          <w:bCs/>
        </w:rPr>
        <w:t xml:space="preserve"> through </w:t>
      </w:r>
      <w:r w:rsidR="009A2633">
        <w:rPr>
          <w:bCs/>
        </w:rPr>
        <w:t>December</w:t>
      </w:r>
      <w:r w:rsidR="009A2633" w:rsidRPr="00B268FC">
        <w:rPr>
          <w:bCs/>
        </w:rPr>
        <w:t xml:space="preserve"> 2023</w:t>
      </w:r>
      <w:r w:rsidR="008147CB">
        <w:rPr>
          <w:bCs/>
        </w:rPr>
        <w:t xml:space="preserve"> by the 2021 E</w:t>
      </w:r>
      <w:r w:rsidR="00C95302">
        <w:rPr>
          <w:bCs/>
        </w:rPr>
        <w:t>WI</w:t>
      </w:r>
      <w:r w:rsidR="008147CB">
        <w:rPr>
          <w:bCs/>
        </w:rPr>
        <w:t>G</w:t>
      </w:r>
      <w:r w:rsidR="00721B3D">
        <w:rPr>
          <w:bCs/>
        </w:rPr>
        <w:t xml:space="preserve"> Program</w:t>
      </w:r>
      <w:r w:rsidR="008147CB">
        <w:rPr>
          <w:bCs/>
        </w:rPr>
        <w:t>: CS</w:t>
      </w:r>
      <w:r w:rsidR="00721B3D">
        <w:rPr>
          <w:bCs/>
        </w:rPr>
        <w:t>.</w:t>
      </w:r>
    </w:p>
    <w:p w14:paraId="145A05F1" w14:textId="1B615632" w:rsidR="00C4374F" w:rsidRDefault="00C4374F" w:rsidP="00C4374F">
      <w:pPr>
        <w:spacing w:after="240"/>
        <w:rPr>
          <w:b/>
        </w:rPr>
      </w:pPr>
      <w:r w:rsidRPr="005278E8">
        <w:rPr>
          <w:b/>
        </w:rPr>
        <w:t xml:space="preserve">Table </w:t>
      </w:r>
      <w:r w:rsidR="00287513">
        <w:rPr>
          <w:b/>
        </w:rPr>
        <w:t>14</w:t>
      </w:r>
      <w:r w:rsidRPr="005278E8">
        <w:rPr>
          <w:b/>
        </w:rPr>
        <w:t xml:space="preserve">: </w:t>
      </w:r>
      <w:r w:rsidR="0099615A">
        <w:rPr>
          <w:b/>
        </w:rPr>
        <w:t>U</w:t>
      </w:r>
      <w:r w:rsidR="00A41850">
        <w:rPr>
          <w:b/>
        </w:rPr>
        <w:t xml:space="preserve">niversity of </w:t>
      </w:r>
      <w:r w:rsidR="0099615A">
        <w:rPr>
          <w:b/>
        </w:rPr>
        <w:t>C</w:t>
      </w:r>
      <w:r w:rsidR="00A41850">
        <w:rPr>
          <w:b/>
        </w:rPr>
        <w:t xml:space="preserve">alifornia, </w:t>
      </w:r>
      <w:r w:rsidR="0099615A">
        <w:rPr>
          <w:b/>
        </w:rPr>
        <w:t>L</w:t>
      </w:r>
      <w:r w:rsidR="00A41850">
        <w:rPr>
          <w:b/>
        </w:rPr>
        <w:t xml:space="preserve">os </w:t>
      </w:r>
      <w:r w:rsidR="0099615A">
        <w:rPr>
          <w:b/>
        </w:rPr>
        <w:t>A</w:t>
      </w:r>
      <w:r w:rsidR="00A41850">
        <w:rPr>
          <w:b/>
        </w:rPr>
        <w:t>ngeles</w:t>
      </w:r>
      <w:r w:rsidR="004751BA">
        <w:rPr>
          <w:rFonts w:cs="Arial"/>
          <w:b/>
        </w:rPr>
        <w:t>—</w:t>
      </w:r>
      <w:r w:rsidR="0099615A">
        <w:rPr>
          <w:b/>
        </w:rPr>
        <w:t>E</w:t>
      </w:r>
      <w:r w:rsidR="00A41850">
        <w:rPr>
          <w:b/>
        </w:rPr>
        <w:t xml:space="preserve">ducator </w:t>
      </w:r>
      <w:r w:rsidR="0099615A">
        <w:rPr>
          <w:b/>
        </w:rPr>
        <w:t>W</w:t>
      </w:r>
      <w:r w:rsidR="00A41850">
        <w:rPr>
          <w:b/>
        </w:rPr>
        <w:t xml:space="preserve">orkforce </w:t>
      </w:r>
      <w:r w:rsidR="0099615A">
        <w:rPr>
          <w:b/>
        </w:rPr>
        <w:t>I</w:t>
      </w:r>
      <w:r w:rsidR="00A41850">
        <w:rPr>
          <w:b/>
        </w:rPr>
        <w:t xml:space="preserve">nvestment </w:t>
      </w:r>
      <w:r w:rsidR="0099615A">
        <w:rPr>
          <w:b/>
        </w:rPr>
        <w:t>G</w:t>
      </w:r>
      <w:r w:rsidR="00A41850">
        <w:rPr>
          <w:b/>
        </w:rPr>
        <w:t>rant</w:t>
      </w:r>
      <w:r w:rsidR="00721B3D">
        <w:rPr>
          <w:b/>
        </w:rPr>
        <w:t xml:space="preserve"> Program</w:t>
      </w:r>
      <w:r w:rsidR="0099615A">
        <w:rPr>
          <w:b/>
        </w:rPr>
        <w:t>: C</w:t>
      </w:r>
      <w:r w:rsidR="00A41850">
        <w:rPr>
          <w:b/>
        </w:rPr>
        <w:t xml:space="preserve">omputer </w:t>
      </w:r>
      <w:r w:rsidR="0099615A">
        <w:rPr>
          <w:b/>
        </w:rPr>
        <w:t>S</w:t>
      </w:r>
      <w:r w:rsidR="00A41850">
        <w:rPr>
          <w:b/>
        </w:rPr>
        <w:t>cience</w:t>
      </w:r>
      <w:r w:rsidR="004751BA">
        <w:rPr>
          <w:rFonts w:cs="Arial"/>
          <w:b/>
        </w:rPr>
        <w:t>—</w:t>
      </w:r>
      <w:r>
        <w:rPr>
          <w:b/>
        </w:rPr>
        <w:t>Educators and Sites Served per Workshop</w:t>
      </w:r>
      <w:r w:rsidRPr="005278E8">
        <w:rPr>
          <w:b/>
        </w:rPr>
        <w:t xml:space="preserve"> </w:t>
      </w:r>
      <w:r>
        <w:rPr>
          <w:b/>
        </w:rPr>
        <w:t>(</w:t>
      </w:r>
      <w:r w:rsidR="00AF135C">
        <w:rPr>
          <w:b/>
        </w:rPr>
        <w:t>January</w:t>
      </w:r>
      <w:r w:rsidR="00D96F38">
        <w:rPr>
          <w:rFonts w:cs="Arial"/>
          <w:b/>
        </w:rPr>
        <w:t xml:space="preserve"> Through </w:t>
      </w:r>
      <w:r w:rsidRPr="009A2633">
        <w:rPr>
          <w:b/>
        </w:rPr>
        <w:t>December 202</w:t>
      </w:r>
      <w:r w:rsidR="00AF135C">
        <w:rPr>
          <w:b/>
        </w:rPr>
        <w:t>3</w:t>
      </w:r>
      <w:r w:rsidRPr="009A2633">
        <w:rPr>
          <w:b/>
        </w:rPr>
        <w:t>)</w:t>
      </w:r>
    </w:p>
    <w:tbl>
      <w:tblPr>
        <w:tblStyle w:val="TableGrid"/>
        <w:tblW w:w="13045" w:type="dxa"/>
        <w:tblLayout w:type="fixed"/>
        <w:tblLook w:val="04A0" w:firstRow="1" w:lastRow="0" w:firstColumn="1" w:lastColumn="0" w:noHBand="0" w:noVBand="1"/>
        <w:tblDescription w:val="Table 14 includes the number of educators and sites served per professional learning activities provided by the 2021 EWIG: CS from January through December 2023."/>
      </w:tblPr>
      <w:tblGrid>
        <w:gridCol w:w="2335"/>
        <w:gridCol w:w="1260"/>
        <w:gridCol w:w="1800"/>
        <w:gridCol w:w="1170"/>
        <w:gridCol w:w="1530"/>
        <w:gridCol w:w="1170"/>
        <w:gridCol w:w="1170"/>
        <w:gridCol w:w="1260"/>
        <w:gridCol w:w="1350"/>
      </w:tblGrid>
      <w:tr w:rsidR="009C13C2" w:rsidRPr="00451000" w14:paraId="4D901DDA" w14:textId="77777777" w:rsidTr="001049AD">
        <w:trPr>
          <w:cantSplit/>
          <w:trHeight w:val="836"/>
          <w:tblHeader/>
        </w:trPr>
        <w:tc>
          <w:tcPr>
            <w:tcW w:w="2335" w:type="dxa"/>
            <w:shd w:val="clear" w:color="auto" w:fill="F2F2F2" w:themeFill="background1" w:themeFillShade="F2"/>
            <w:tcMar>
              <w:left w:w="58" w:type="dxa"/>
              <w:right w:w="58" w:type="dxa"/>
            </w:tcMar>
          </w:tcPr>
          <w:p w14:paraId="5E03860A" w14:textId="1D4F6253" w:rsidR="00B67BA8" w:rsidRPr="00451000" w:rsidRDefault="00B67BA8" w:rsidP="00861B92">
            <w:pPr>
              <w:rPr>
                <w:rFonts w:cs="Arial"/>
                <w:b/>
              </w:rPr>
            </w:pPr>
            <w:r w:rsidRPr="00451000">
              <w:rPr>
                <w:rFonts w:cs="Arial"/>
                <w:b/>
              </w:rPr>
              <w:t>Activity</w:t>
            </w:r>
          </w:p>
        </w:tc>
        <w:tc>
          <w:tcPr>
            <w:tcW w:w="1260" w:type="dxa"/>
            <w:shd w:val="clear" w:color="auto" w:fill="F2F2F2" w:themeFill="background1" w:themeFillShade="F2"/>
            <w:tcMar>
              <w:left w:w="58" w:type="dxa"/>
              <w:right w:w="58" w:type="dxa"/>
            </w:tcMar>
          </w:tcPr>
          <w:p w14:paraId="483A1E06" w14:textId="58FB2823" w:rsidR="00B67BA8" w:rsidRPr="00451000" w:rsidRDefault="00B67BA8" w:rsidP="00861B92">
            <w:pPr>
              <w:rPr>
                <w:rFonts w:cs="Arial"/>
                <w:b/>
              </w:rPr>
            </w:pPr>
            <w:r w:rsidRPr="00451000">
              <w:rPr>
                <w:rFonts w:cs="Arial"/>
                <w:b/>
              </w:rPr>
              <w:t>Teachers</w:t>
            </w:r>
          </w:p>
        </w:tc>
        <w:tc>
          <w:tcPr>
            <w:tcW w:w="1800" w:type="dxa"/>
            <w:shd w:val="clear" w:color="auto" w:fill="F2F2F2" w:themeFill="background1" w:themeFillShade="F2"/>
            <w:tcMar>
              <w:left w:w="58" w:type="dxa"/>
              <w:right w:w="58" w:type="dxa"/>
            </w:tcMar>
          </w:tcPr>
          <w:p w14:paraId="789EB7B3" w14:textId="3EE64673" w:rsidR="00B67BA8" w:rsidRPr="00451000" w:rsidRDefault="00086A94" w:rsidP="00861B92">
            <w:pPr>
              <w:rPr>
                <w:rFonts w:cs="Arial"/>
                <w:b/>
              </w:rPr>
            </w:pPr>
            <w:proofErr w:type="gramStart"/>
            <w:r w:rsidRPr="00451000">
              <w:rPr>
                <w:rFonts w:cs="Arial"/>
                <w:b/>
                <w:lang w:val="en"/>
              </w:rPr>
              <w:t>Para</w:t>
            </w:r>
            <w:r w:rsidR="00672F2E" w:rsidRPr="00451000">
              <w:rPr>
                <w:rFonts w:cs="Arial"/>
                <w:b/>
                <w:lang w:val="en"/>
              </w:rPr>
              <w:t>-</w:t>
            </w:r>
            <w:r w:rsidRPr="00451000">
              <w:rPr>
                <w:rFonts w:cs="Arial"/>
                <w:b/>
                <w:lang w:val="en"/>
              </w:rPr>
              <w:t>professionals</w:t>
            </w:r>
            <w:proofErr w:type="gramEnd"/>
          </w:p>
        </w:tc>
        <w:tc>
          <w:tcPr>
            <w:tcW w:w="1170" w:type="dxa"/>
            <w:shd w:val="clear" w:color="auto" w:fill="F2F2F2" w:themeFill="background1" w:themeFillShade="F2"/>
            <w:tcMar>
              <w:left w:w="58" w:type="dxa"/>
              <w:right w:w="58" w:type="dxa"/>
            </w:tcMar>
          </w:tcPr>
          <w:p w14:paraId="7BFA40F7" w14:textId="76DCC668" w:rsidR="00B67BA8" w:rsidRPr="00451000" w:rsidRDefault="00B67BA8" w:rsidP="00861B92">
            <w:pPr>
              <w:rPr>
                <w:rFonts w:cs="Arial"/>
                <w:b/>
              </w:rPr>
            </w:pPr>
            <w:r w:rsidRPr="00451000">
              <w:rPr>
                <w:rFonts w:cs="Arial"/>
                <w:b/>
                <w:lang w:val="en"/>
              </w:rPr>
              <w:t>School Leaders</w:t>
            </w:r>
          </w:p>
        </w:tc>
        <w:tc>
          <w:tcPr>
            <w:tcW w:w="1530" w:type="dxa"/>
            <w:shd w:val="clear" w:color="auto" w:fill="F2F2F2" w:themeFill="background1" w:themeFillShade="F2"/>
            <w:tcMar>
              <w:left w:w="58" w:type="dxa"/>
              <w:right w:w="58" w:type="dxa"/>
            </w:tcMar>
          </w:tcPr>
          <w:p w14:paraId="4A9B3625" w14:textId="29C54AB6" w:rsidR="00B67BA8" w:rsidRPr="00451000" w:rsidRDefault="00B67BA8" w:rsidP="00861B92">
            <w:pPr>
              <w:rPr>
                <w:rFonts w:cs="Arial"/>
                <w:b/>
              </w:rPr>
            </w:pPr>
            <w:r w:rsidRPr="00451000">
              <w:rPr>
                <w:rFonts w:cs="Arial"/>
                <w:b/>
                <w:lang w:val="en"/>
              </w:rPr>
              <w:t>Counselors</w:t>
            </w:r>
          </w:p>
        </w:tc>
        <w:tc>
          <w:tcPr>
            <w:tcW w:w="1170" w:type="dxa"/>
            <w:shd w:val="clear" w:color="auto" w:fill="F2F2F2" w:themeFill="background1" w:themeFillShade="F2"/>
            <w:tcMar>
              <w:left w:w="58" w:type="dxa"/>
              <w:right w:w="58" w:type="dxa"/>
            </w:tcMar>
          </w:tcPr>
          <w:p w14:paraId="3F79115E" w14:textId="1117FD52" w:rsidR="00B67BA8" w:rsidRPr="00451000" w:rsidRDefault="00B67BA8" w:rsidP="00861B92">
            <w:pPr>
              <w:rPr>
                <w:rFonts w:cs="Arial"/>
                <w:b/>
              </w:rPr>
            </w:pPr>
            <w:r w:rsidRPr="00451000">
              <w:rPr>
                <w:rFonts w:cs="Arial"/>
                <w:b/>
              </w:rPr>
              <w:t>Schools</w:t>
            </w:r>
          </w:p>
        </w:tc>
        <w:tc>
          <w:tcPr>
            <w:tcW w:w="1170" w:type="dxa"/>
            <w:shd w:val="clear" w:color="auto" w:fill="F2F2F2" w:themeFill="background1" w:themeFillShade="F2"/>
            <w:tcMar>
              <w:left w:w="58" w:type="dxa"/>
              <w:right w:w="58" w:type="dxa"/>
            </w:tcMar>
          </w:tcPr>
          <w:p w14:paraId="229C1A84" w14:textId="65B2F9D0" w:rsidR="00B67BA8" w:rsidRPr="00451000" w:rsidRDefault="00B67BA8" w:rsidP="00861B92">
            <w:pPr>
              <w:rPr>
                <w:rFonts w:cs="Arial"/>
                <w:b/>
              </w:rPr>
            </w:pPr>
            <w:r w:rsidRPr="00451000">
              <w:rPr>
                <w:rFonts w:cs="Arial"/>
                <w:b/>
              </w:rPr>
              <w:t>LEAs</w:t>
            </w:r>
          </w:p>
        </w:tc>
        <w:tc>
          <w:tcPr>
            <w:tcW w:w="1260" w:type="dxa"/>
            <w:shd w:val="clear" w:color="auto" w:fill="F2F2F2" w:themeFill="background1" w:themeFillShade="F2"/>
            <w:tcMar>
              <w:left w:w="58" w:type="dxa"/>
              <w:right w:w="58" w:type="dxa"/>
            </w:tcMar>
          </w:tcPr>
          <w:p w14:paraId="59B20BD9" w14:textId="3F9609D9" w:rsidR="00B67BA8" w:rsidRPr="00451000" w:rsidRDefault="00B67BA8" w:rsidP="00861B92">
            <w:pPr>
              <w:rPr>
                <w:rFonts w:cs="Arial"/>
                <w:b/>
              </w:rPr>
            </w:pPr>
            <w:r w:rsidRPr="00451000">
              <w:rPr>
                <w:rFonts w:cs="Arial"/>
                <w:b/>
              </w:rPr>
              <w:t>Counties</w:t>
            </w:r>
          </w:p>
        </w:tc>
        <w:tc>
          <w:tcPr>
            <w:tcW w:w="1350" w:type="dxa"/>
            <w:shd w:val="clear" w:color="auto" w:fill="F2F2F2" w:themeFill="background1" w:themeFillShade="F2"/>
            <w:tcMar>
              <w:left w:w="58" w:type="dxa"/>
              <w:right w:w="58" w:type="dxa"/>
            </w:tcMar>
          </w:tcPr>
          <w:p w14:paraId="1E7D7221" w14:textId="1DB3C90D" w:rsidR="00B67BA8" w:rsidRPr="00451000" w:rsidRDefault="00B67BA8" w:rsidP="00861B92">
            <w:pPr>
              <w:rPr>
                <w:rFonts w:cs="Arial"/>
                <w:b/>
              </w:rPr>
            </w:pPr>
            <w:r w:rsidRPr="00451000">
              <w:rPr>
                <w:rFonts w:cs="Arial"/>
                <w:b/>
              </w:rPr>
              <w:t>Regions</w:t>
            </w:r>
          </w:p>
        </w:tc>
      </w:tr>
      <w:tr w:rsidR="009C13C2" w:rsidRPr="00451000" w14:paraId="515E074C" w14:textId="77777777" w:rsidTr="001049AD">
        <w:trPr>
          <w:cantSplit/>
          <w:trHeight w:val="556"/>
        </w:trPr>
        <w:tc>
          <w:tcPr>
            <w:tcW w:w="2335" w:type="dxa"/>
          </w:tcPr>
          <w:p w14:paraId="38175922" w14:textId="060C9D7C" w:rsidR="009C13C2" w:rsidRPr="00451000" w:rsidRDefault="009C13C2" w:rsidP="00CD0E58">
            <w:pPr>
              <w:spacing w:after="240"/>
              <w:rPr>
                <w:rFonts w:cs="Arial"/>
                <w:highlight w:val="yellow"/>
              </w:rPr>
            </w:pPr>
            <w:r w:rsidRPr="00451000">
              <w:rPr>
                <w:rFonts w:cs="Arial"/>
              </w:rPr>
              <w:t>Code N’ Play</w:t>
            </w:r>
            <w:r w:rsidR="00322254" w:rsidRPr="00451000">
              <w:rPr>
                <w:rFonts w:cs="Arial"/>
              </w:rPr>
              <w:t xml:space="preserve"> </w:t>
            </w:r>
            <w:r w:rsidR="00DD6128" w:rsidRPr="00451000">
              <w:rPr>
                <w:rFonts w:cs="Arial"/>
              </w:rPr>
              <w:t>(January 11, 2023)</w:t>
            </w:r>
          </w:p>
        </w:tc>
        <w:tc>
          <w:tcPr>
            <w:tcW w:w="1260" w:type="dxa"/>
          </w:tcPr>
          <w:p w14:paraId="72C34A8F" w14:textId="65E5CA29" w:rsidR="009C13C2" w:rsidRPr="00451000" w:rsidRDefault="009C13C2" w:rsidP="00CD0E58">
            <w:pPr>
              <w:spacing w:after="240"/>
              <w:rPr>
                <w:rFonts w:cs="Arial"/>
              </w:rPr>
            </w:pPr>
            <w:r w:rsidRPr="00451000">
              <w:rPr>
                <w:rFonts w:cs="Arial"/>
              </w:rPr>
              <w:t>20</w:t>
            </w:r>
          </w:p>
        </w:tc>
        <w:tc>
          <w:tcPr>
            <w:tcW w:w="1800" w:type="dxa"/>
          </w:tcPr>
          <w:p w14:paraId="49104EA7" w14:textId="3B8977AA" w:rsidR="009C13C2" w:rsidRPr="00451000" w:rsidRDefault="009C13C2" w:rsidP="00CD0E58">
            <w:pPr>
              <w:spacing w:after="240"/>
              <w:rPr>
                <w:rFonts w:cs="Arial"/>
              </w:rPr>
            </w:pPr>
            <w:r w:rsidRPr="00451000">
              <w:rPr>
                <w:rFonts w:cs="Arial"/>
              </w:rPr>
              <w:t>0</w:t>
            </w:r>
          </w:p>
        </w:tc>
        <w:tc>
          <w:tcPr>
            <w:tcW w:w="1170" w:type="dxa"/>
          </w:tcPr>
          <w:p w14:paraId="11A63C81" w14:textId="23C07666" w:rsidR="009C13C2" w:rsidRPr="00451000" w:rsidRDefault="009C13C2" w:rsidP="00CD0E58">
            <w:pPr>
              <w:spacing w:after="240"/>
              <w:rPr>
                <w:rFonts w:cs="Arial"/>
              </w:rPr>
            </w:pPr>
            <w:r w:rsidRPr="00451000">
              <w:rPr>
                <w:rFonts w:cs="Arial"/>
              </w:rPr>
              <w:t>0</w:t>
            </w:r>
          </w:p>
        </w:tc>
        <w:tc>
          <w:tcPr>
            <w:tcW w:w="1530" w:type="dxa"/>
          </w:tcPr>
          <w:p w14:paraId="316BE08E" w14:textId="298ADF07" w:rsidR="009C13C2" w:rsidRPr="00451000" w:rsidRDefault="009C13C2" w:rsidP="00CD0E58">
            <w:pPr>
              <w:spacing w:after="240"/>
              <w:rPr>
                <w:rFonts w:cs="Arial"/>
              </w:rPr>
            </w:pPr>
            <w:r w:rsidRPr="00451000">
              <w:rPr>
                <w:rFonts w:cs="Arial"/>
              </w:rPr>
              <w:t>0</w:t>
            </w:r>
          </w:p>
        </w:tc>
        <w:tc>
          <w:tcPr>
            <w:tcW w:w="1170" w:type="dxa"/>
            <w:tcMar>
              <w:left w:w="0" w:type="dxa"/>
              <w:right w:w="0" w:type="dxa"/>
            </w:tcMar>
          </w:tcPr>
          <w:p w14:paraId="12926A33" w14:textId="0D5A44CA" w:rsidR="009C13C2" w:rsidRPr="00451000" w:rsidRDefault="009C13C2" w:rsidP="00CD0E58">
            <w:pPr>
              <w:spacing w:after="240"/>
              <w:rPr>
                <w:rFonts w:cs="Arial"/>
              </w:rPr>
            </w:pPr>
            <w:r w:rsidRPr="00451000">
              <w:rPr>
                <w:rFonts w:cs="Arial"/>
              </w:rPr>
              <w:t>Unknown</w:t>
            </w:r>
          </w:p>
        </w:tc>
        <w:tc>
          <w:tcPr>
            <w:tcW w:w="1170" w:type="dxa"/>
          </w:tcPr>
          <w:p w14:paraId="1600EC5D" w14:textId="03295B19" w:rsidR="009C13C2" w:rsidRPr="00451000" w:rsidRDefault="009C13C2" w:rsidP="00CD0E58">
            <w:pPr>
              <w:spacing w:after="240"/>
              <w:rPr>
                <w:rFonts w:cs="Arial"/>
              </w:rPr>
            </w:pPr>
            <w:r w:rsidRPr="00451000">
              <w:rPr>
                <w:rFonts w:cs="Arial"/>
              </w:rPr>
              <w:t>3</w:t>
            </w:r>
          </w:p>
        </w:tc>
        <w:tc>
          <w:tcPr>
            <w:tcW w:w="1260" w:type="dxa"/>
          </w:tcPr>
          <w:p w14:paraId="3C786A5A" w14:textId="64988C6C" w:rsidR="009C13C2" w:rsidRPr="00451000" w:rsidRDefault="009C13C2" w:rsidP="00CD0E58">
            <w:pPr>
              <w:spacing w:after="240"/>
              <w:rPr>
                <w:rFonts w:cs="Arial"/>
              </w:rPr>
            </w:pPr>
            <w:r w:rsidRPr="00451000">
              <w:rPr>
                <w:rFonts w:cs="Arial"/>
              </w:rPr>
              <w:t>4</w:t>
            </w:r>
          </w:p>
        </w:tc>
        <w:tc>
          <w:tcPr>
            <w:tcW w:w="1350" w:type="dxa"/>
          </w:tcPr>
          <w:p w14:paraId="7294CBDE" w14:textId="4B4FE9DF" w:rsidR="009C13C2" w:rsidRPr="00451000" w:rsidRDefault="009C13C2" w:rsidP="000D3986">
            <w:pPr>
              <w:rPr>
                <w:rFonts w:cs="Arial"/>
              </w:rPr>
            </w:pPr>
            <w:r w:rsidRPr="00451000">
              <w:rPr>
                <w:rFonts w:cs="Arial"/>
              </w:rPr>
              <w:t>1</w:t>
            </w:r>
          </w:p>
        </w:tc>
      </w:tr>
      <w:tr w:rsidR="009B2EA9" w:rsidRPr="00451000" w14:paraId="2FCE2F86" w14:textId="77777777" w:rsidTr="001049AD">
        <w:trPr>
          <w:cantSplit/>
          <w:trHeight w:val="556"/>
        </w:trPr>
        <w:tc>
          <w:tcPr>
            <w:tcW w:w="2335" w:type="dxa"/>
          </w:tcPr>
          <w:p w14:paraId="0673F6F7" w14:textId="5A1BD7F6" w:rsidR="009B2EA9" w:rsidRPr="00451000" w:rsidRDefault="006E5F05" w:rsidP="00CD0E58">
            <w:pPr>
              <w:spacing w:after="240"/>
              <w:rPr>
                <w:rFonts w:cs="Arial"/>
              </w:rPr>
            </w:pPr>
            <w:r w:rsidRPr="00451000">
              <w:rPr>
                <w:rFonts w:cs="Arial"/>
              </w:rPr>
              <w:t>*</w:t>
            </w:r>
            <w:r w:rsidR="00DD6128" w:rsidRPr="00451000">
              <w:rPr>
                <w:rFonts w:cs="Arial"/>
              </w:rPr>
              <w:t>C4C Workshop (January 24, 2023)</w:t>
            </w:r>
          </w:p>
        </w:tc>
        <w:tc>
          <w:tcPr>
            <w:tcW w:w="1260" w:type="dxa"/>
          </w:tcPr>
          <w:p w14:paraId="29D61668" w14:textId="35E04ACB" w:rsidR="009B2EA9" w:rsidRPr="00451000" w:rsidRDefault="009B2EA9" w:rsidP="00CD0E58">
            <w:pPr>
              <w:spacing w:after="240"/>
              <w:rPr>
                <w:rFonts w:cs="Arial"/>
              </w:rPr>
            </w:pPr>
            <w:r w:rsidRPr="00451000">
              <w:rPr>
                <w:rFonts w:cs="Arial"/>
              </w:rPr>
              <w:t>1</w:t>
            </w:r>
          </w:p>
        </w:tc>
        <w:tc>
          <w:tcPr>
            <w:tcW w:w="1800" w:type="dxa"/>
          </w:tcPr>
          <w:p w14:paraId="152661DC" w14:textId="78A210F4" w:rsidR="009B2EA9" w:rsidRPr="00451000" w:rsidRDefault="009B2EA9" w:rsidP="00CD0E58">
            <w:pPr>
              <w:spacing w:after="240"/>
              <w:rPr>
                <w:rFonts w:cs="Arial"/>
              </w:rPr>
            </w:pPr>
            <w:r w:rsidRPr="00451000">
              <w:rPr>
                <w:rFonts w:cs="Arial"/>
              </w:rPr>
              <w:t>0</w:t>
            </w:r>
          </w:p>
        </w:tc>
        <w:tc>
          <w:tcPr>
            <w:tcW w:w="1170" w:type="dxa"/>
          </w:tcPr>
          <w:p w14:paraId="7C84F2BC" w14:textId="7C715E38" w:rsidR="009B2EA9" w:rsidRPr="00451000" w:rsidRDefault="009B2EA9" w:rsidP="00CD0E58">
            <w:pPr>
              <w:spacing w:after="240"/>
              <w:rPr>
                <w:rFonts w:cs="Arial"/>
              </w:rPr>
            </w:pPr>
            <w:r w:rsidRPr="00451000">
              <w:rPr>
                <w:rFonts w:cs="Arial"/>
              </w:rPr>
              <w:t>2</w:t>
            </w:r>
          </w:p>
        </w:tc>
        <w:tc>
          <w:tcPr>
            <w:tcW w:w="1530" w:type="dxa"/>
          </w:tcPr>
          <w:p w14:paraId="136110E2" w14:textId="243874AB" w:rsidR="009B2EA9" w:rsidRPr="00451000" w:rsidRDefault="009B2EA9" w:rsidP="00CD0E58">
            <w:pPr>
              <w:spacing w:after="240"/>
              <w:rPr>
                <w:rFonts w:cs="Arial"/>
              </w:rPr>
            </w:pPr>
            <w:r w:rsidRPr="00451000">
              <w:rPr>
                <w:rFonts w:cs="Arial"/>
              </w:rPr>
              <w:t>1</w:t>
            </w:r>
          </w:p>
        </w:tc>
        <w:tc>
          <w:tcPr>
            <w:tcW w:w="1170" w:type="dxa"/>
          </w:tcPr>
          <w:p w14:paraId="0DD167E0" w14:textId="24E0945F" w:rsidR="009B2EA9" w:rsidRPr="00451000" w:rsidRDefault="009B2EA9" w:rsidP="00CD0E58">
            <w:pPr>
              <w:spacing w:after="240"/>
              <w:rPr>
                <w:rFonts w:cs="Arial"/>
              </w:rPr>
            </w:pPr>
            <w:r w:rsidRPr="00451000">
              <w:rPr>
                <w:rFonts w:cs="Arial"/>
              </w:rPr>
              <w:t>5</w:t>
            </w:r>
          </w:p>
        </w:tc>
        <w:tc>
          <w:tcPr>
            <w:tcW w:w="1170" w:type="dxa"/>
          </w:tcPr>
          <w:p w14:paraId="358AB193" w14:textId="56A8C897" w:rsidR="009B2EA9" w:rsidRPr="00451000" w:rsidRDefault="009B2EA9" w:rsidP="00CD0E58">
            <w:pPr>
              <w:spacing w:after="240"/>
              <w:rPr>
                <w:rFonts w:cs="Arial"/>
              </w:rPr>
            </w:pPr>
            <w:r w:rsidRPr="00451000">
              <w:rPr>
                <w:rFonts w:cs="Arial"/>
              </w:rPr>
              <w:t>5</w:t>
            </w:r>
          </w:p>
        </w:tc>
        <w:tc>
          <w:tcPr>
            <w:tcW w:w="1260" w:type="dxa"/>
          </w:tcPr>
          <w:p w14:paraId="24CB2CE5" w14:textId="24243F05" w:rsidR="009B2EA9" w:rsidRPr="00451000" w:rsidRDefault="009B2EA9" w:rsidP="00CD0E58">
            <w:pPr>
              <w:spacing w:after="240"/>
              <w:rPr>
                <w:rFonts w:cs="Arial"/>
              </w:rPr>
            </w:pPr>
            <w:r w:rsidRPr="00451000">
              <w:rPr>
                <w:rFonts w:cs="Arial"/>
              </w:rPr>
              <w:t>5</w:t>
            </w:r>
          </w:p>
        </w:tc>
        <w:tc>
          <w:tcPr>
            <w:tcW w:w="1350" w:type="dxa"/>
          </w:tcPr>
          <w:p w14:paraId="21861486" w14:textId="1D926774" w:rsidR="009B2EA9" w:rsidRPr="00451000" w:rsidRDefault="009B2EA9" w:rsidP="000D3986">
            <w:pPr>
              <w:rPr>
                <w:rFonts w:cs="Arial"/>
              </w:rPr>
            </w:pPr>
            <w:r w:rsidRPr="00451000">
              <w:rPr>
                <w:rFonts w:cs="Arial"/>
              </w:rPr>
              <w:t>3</w:t>
            </w:r>
          </w:p>
        </w:tc>
      </w:tr>
      <w:tr w:rsidR="00607B4D" w:rsidRPr="00451000" w14:paraId="53F3436E" w14:textId="77777777" w:rsidTr="001049AD">
        <w:trPr>
          <w:cantSplit/>
          <w:trHeight w:val="556"/>
        </w:trPr>
        <w:tc>
          <w:tcPr>
            <w:tcW w:w="2335" w:type="dxa"/>
          </w:tcPr>
          <w:p w14:paraId="0FA7F473" w14:textId="0313BC53" w:rsidR="00607B4D" w:rsidRPr="00451000" w:rsidRDefault="00607B4D" w:rsidP="00CD0E58">
            <w:pPr>
              <w:spacing w:after="240"/>
              <w:rPr>
                <w:rFonts w:cs="Arial"/>
              </w:rPr>
            </w:pPr>
            <w:r w:rsidRPr="00451000">
              <w:rPr>
                <w:rFonts w:cs="Arial"/>
              </w:rPr>
              <w:t>CS</w:t>
            </w:r>
            <w:r w:rsidR="00DD6128" w:rsidRPr="00451000">
              <w:rPr>
                <w:rFonts w:cs="Arial"/>
              </w:rPr>
              <w:t xml:space="preserve"> and</w:t>
            </w:r>
            <w:r w:rsidRPr="00451000">
              <w:rPr>
                <w:rFonts w:cs="Arial"/>
              </w:rPr>
              <w:t xml:space="preserve"> Storytelling </w:t>
            </w:r>
            <w:r w:rsidR="00864285" w:rsidRPr="00451000">
              <w:rPr>
                <w:rFonts w:cs="Arial"/>
              </w:rPr>
              <w:t>CoP</w:t>
            </w:r>
            <w:r w:rsidR="00EE78E3" w:rsidRPr="00451000">
              <w:rPr>
                <w:rFonts w:cs="Arial"/>
              </w:rPr>
              <w:t xml:space="preserve"> </w:t>
            </w:r>
            <w:r w:rsidRPr="00451000">
              <w:rPr>
                <w:rFonts w:cs="Arial"/>
              </w:rPr>
              <w:t>(</w:t>
            </w:r>
            <w:r w:rsidR="00DD6128" w:rsidRPr="00451000">
              <w:rPr>
                <w:rFonts w:cs="Arial"/>
              </w:rPr>
              <w:t>January 24, 2023)</w:t>
            </w:r>
          </w:p>
        </w:tc>
        <w:tc>
          <w:tcPr>
            <w:tcW w:w="1260" w:type="dxa"/>
          </w:tcPr>
          <w:p w14:paraId="395992A8" w14:textId="64682BC1" w:rsidR="00607B4D" w:rsidRPr="00451000" w:rsidRDefault="006E5F05" w:rsidP="00CD0E58">
            <w:pPr>
              <w:spacing w:after="240"/>
              <w:rPr>
                <w:rFonts w:cs="Arial"/>
              </w:rPr>
            </w:pPr>
            <w:r w:rsidRPr="00451000">
              <w:rPr>
                <w:rFonts w:cs="Arial"/>
              </w:rPr>
              <w:t>31</w:t>
            </w:r>
          </w:p>
        </w:tc>
        <w:tc>
          <w:tcPr>
            <w:tcW w:w="1800" w:type="dxa"/>
          </w:tcPr>
          <w:p w14:paraId="3C5C02D2" w14:textId="0B6366FB" w:rsidR="00607B4D" w:rsidRPr="00451000" w:rsidRDefault="006E5F05" w:rsidP="00CD0E58">
            <w:pPr>
              <w:spacing w:after="240"/>
              <w:rPr>
                <w:rFonts w:cs="Arial"/>
              </w:rPr>
            </w:pPr>
            <w:r w:rsidRPr="00451000">
              <w:rPr>
                <w:rFonts w:cs="Arial"/>
              </w:rPr>
              <w:t>0</w:t>
            </w:r>
          </w:p>
        </w:tc>
        <w:tc>
          <w:tcPr>
            <w:tcW w:w="1170" w:type="dxa"/>
          </w:tcPr>
          <w:p w14:paraId="30E514E5" w14:textId="0BC5FE1B" w:rsidR="00607B4D" w:rsidRPr="00451000" w:rsidRDefault="006E5F05" w:rsidP="00CD0E58">
            <w:pPr>
              <w:spacing w:after="240"/>
              <w:rPr>
                <w:rFonts w:cs="Arial"/>
              </w:rPr>
            </w:pPr>
            <w:r w:rsidRPr="00451000">
              <w:rPr>
                <w:rFonts w:cs="Arial"/>
              </w:rPr>
              <w:t>0</w:t>
            </w:r>
          </w:p>
        </w:tc>
        <w:tc>
          <w:tcPr>
            <w:tcW w:w="1530" w:type="dxa"/>
          </w:tcPr>
          <w:p w14:paraId="5F5F7087" w14:textId="45B1F83F" w:rsidR="00607B4D" w:rsidRPr="00451000" w:rsidRDefault="006E5F05" w:rsidP="00CD0E58">
            <w:pPr>
              <w:spacing w:after="240"/>
              <w:rPr>
                <w:rFonts w:cs="Arial"/>
              </w:rPr>
            </w:pPr>
            <w:r w:rsidRPr="00451000">
              <w:rPr>
                <w:rFonts w:cs="Arial"/>
              </w:rPr>
              <w:t>0</w:t>
            </w:r>
          </w:p>
        </w:tc>
        <w:tc>
          <w:tcPr>
            <w:tcW w:w="1170" w:type="dxa"/>
          </w:tcPr>
          <w:p w14:paraId="6B6CD4FD" w14:textId="671C9F36" w:rsidR="00607B4D" w:rsidRPr="00451000" w:rsidRDefault="006E5F05" w:rsidP="00CD0E58">
            <w:pPr>
              <w:spacing w:after="240"/>
              <w:rPr>
                <w:rFonts w:cs="Arial"/>
              </w:rPr>
            </w:pPr>
            <w:r w:rsidRPr="00451000">
              <w:rPr>
                <w:rFonts w:cs="Arial"/>
              </w:rPr>
              <w:t>31</w:t>
            </w:r>
          </w:p>
        </w:tc>
        <w:tc>
          <w:tcPr>
            <w:tcW w:w="1170" w:type="dxa"/>
          </w:tcPr>
          <w:p w14:paraId="4933E7F8" w14:textId="4B189C17" w:rsidR="00607B4D" w:rsidRPr="00451000" w:rsidRDefault="006E5F05" w:rsidP="00CD0E58">
            <w:pPr>
              <w:spacing w:after="240"/>
              <w:rPr>
                <w:rFonts w:cs="Arial"/>
              </w:rPr>
            </w:pPr>
            <w:r w:rsidRPr="00451000">
              <w:rPr>
                <w:rFonts w:cs="Arial"/>
              </w:rPr>
              <w:t>31</w:t>
            </w:r>
          </w:p>
        </w:tc>
        <w:tc>
          <w:tcPr>
            <w:tcW w:w="1260" w:type="dxa"/>
          </w:tcPr>
          <w:p w14:paraId="6756EAE2" w14:textId="0A28FBDF" w:rsidR="00607B4D" w:rsidRPr="00451000" w:rsidRDefault="006E5F05" w:rsidP="00CD0E58">
            <w:pPr>
              <w:spacing w:after="240"/>
              <w:rPr>
                <w:rFonts w:cs="Arial"/>
              </w:rPr>
            </w:pPr>
            <w:r w:rsidRPr="00451000">
              <w:rPr>
                <w:rFonts w:cs="Arial"/>
              </w:rPr>
              <w:t>3</w:t>
            </w:r>
          </w:p>
        </w:tc>
        <w:tc>
          <w:tcPr>
            <w:tcW w:w="1350" w:type="dxa"/>
          </w:tcPr>
          <w:p w14:paraId="0C7DDF7C" w14:textId="6153417F" w:rsidR="00607B4D" w:rsidRPr="00451000" w:rsidRDefault="006E5F05" w:rsidP="000D3986">
            <w:pPr>
              <w:rPr>
                <w:rFonts w:cs="Arial"/>
              </w:rPr>
            </w:pPr>
            <w:r w:rsidRPr="00451000">
              <w:rPr>
                <w:rFonts w:cs="Arial"/>
              </w:rPr>
              <w:t>1</w:t>
            </w:r>
          </w:p>
        </w:tc>
      </w:tr>
      <w:tr w:rsidR="002E05EF" w:rsidRPr="00451000" w14:paraId="48EC53FF" w14:textId="77777777" w:rsidTr="001049AD">
        <w:trPr>
          <w:cantSplit/>
          <w:trHeight w:val="556"/>
        </w:trPr>
        <w:tc>
          <w:tcPr>
            <w:tcW w:w="2335" w:type="dxa"/>
          </w:tcPr>
          <w:p w14:paraId="587546FC" w14:textId="0792A55D" w:rsidR="002E05EF" w:rsidRPr="00451000" w:rsidRDefault="004E0831" w:rsidP="00CD0E58">
            <w:pPr>
              <w:spacing w:after="240"/>
              <w:rPr>
                <w:rFonts w:cs="Arial"/>
              </w:rPr>
            </w:pPr>
            <w:r w:rsidRPr="00451000">
              <w:rPr>
                <w:rFonts w:cs="Arial"/>
              </w:rPr>
              <w:t>*</w:t>
            </w:r>
            <w:r w:rsidR="002E05EF" w:rsidRPr="00451000">
              <w:rPr>
                <w:rFonts w:cs="Arial"/>
              </w:rPr>
              <w:t>CS Equity Workshop for School Leaders</w:t>
            </w:r>
            <w:r w:rsidR="00907828" w:rsidRPr="00451000">
              <w:rPr>
                <w:rFonts w:cs="Arial"/>
              </w:rPr>
              <w:t xml:space="preserve"> (</w:t>
            </w:r>
            <w:r w:rsidR="00DD6128" w:rsidRPr="00451000">
              <w:rPr>
                <w:rFonts w:cs="Arial"/>
              </w:rPr>
              <w:t>January 24, 2023)</w:t>
            </w:r>
          </w:p>
        </w:tc>
        <w:tc>
          <w:tcPr>
            <w:tcW w:w="1260" w:type="dxa"/>
          </w:tcPr>
          <w:p w14:paraId="26311C52" w14:textId="249AF903" w:rsidR="002E05EF" w:rsidRPr="00451000" w:rsidRDefault="00907828" w:rsidP="00CD0E58">
            <w:pPr>
              <w:spacing w:after="240"/>
              <w:rPr>
                <w:rFonts w:cs="Arial"/>
              </w:rPr>
            </w:pPr>
            <w:r w:rsidRPr="00451000">
              <w:rPr>
                <w:rFonts w:cs="Arial"/>
              </w:rPr>
              <w:t>1</w:t>
            </w:r>
          </w:p>
        </w:tc>
        <w:tc>
          <w:tcPr>
            <w:tcW w:w="1800" w:type="dxa"/>
          </w:tcPr>
          <w:p w14:paraId="45184969" w14:textId="531B03CF" w:rsidR="002E05EF" w:rsidRPr="00451000" w:rsidRDefault="00907828" w:rsidP="00CD0E58">
            <w:pPr>
              <w:spacing w:after="240"/>
              <w:rPr>
                <w:rFonts w:cs="Arial"/>
              </w:rPr>
            </w:pPr>
            <w:r w:rsidRPr="00451000">
              <w:rPr>
                <w:rFonts w:cs="Arial"/>
              </w:rPr>
              <w:t>0</w:t>
            </w:r>
          </w:p>
        </w:tc>
        <w:tc>
          <w:tcPr>
            <w:tcW w:w="1170" w:type="dxa"/>
          </w:tcPr>
          <w:p w14:paraId="4FC50FE5" w14:textId="6E089255" w:rsidR="002E05EF" w:rsidRPr="00451000" w:rsidRDefault="00907828" w:rsidP="00CD0E58">
            <w:pPr>
              <w:spacing w:after="240"/>
              <w:rPr>
                <w:rFonts w:cs="Arial"/>
              </w:rPr>
            </w:pPr>
            <w:r w:rsidRPr="00451000">
              <w:rPr>
                <w:rFonts w:cs="Arial"/>
              </w:rPr>
              <w:t>5</w:t>
            </w:r>
          </w:p>
        </w:tc>
        <w:tc>
          <w:tcPr>
            <w:tcW w:w="1530" w:type="dxa"/>
          </w:tcPr>
          <w:p w14:paraId="55FF9A5C" w14:textId="6B8F074A" w:rsidR="002E05EF" w:rsidRPr="00451000" w:rsidRDefault="00907828" w:rsidP="00CD0E58">
            <w:pPr>
              <w:spacing w:after="240"/>
              <w:rPr>
                <w:rFonts w:cs="Arial"/>
              </w:rPr>
            </w:pPr>
            <w:r w:rsidRPr="00451000">
              <w:rPr>
                <w:rFonts w:cs="Arial"/>
              </w:rPr>
              <w:t>0</w:t>
            </w:r>
          </w:p>
        </w:tc>
        <w:tc>
          <w:tcPr>
            <w:tcW w:w="1170" w:type="dxa"/>
          </w:tcPr>
          <w:p w14:paraId="49D190EA" w14:textId="69178563" w:rsidR="002E05EF" w:rsidRPr="00451000" w:rsidRDefault="00907828" w:rsidP="00CD0E58">
            <w:pPr>
              <w:spacing w:after="240"/>
              <w:rPr>
                <w:rFonts w:cs="Arial"/>
              </w:rPr>
            </w:pPr>
            <w:r w:rsidRPr="00451000">
              <w:rPr>
                <w:rFonts w:cs="Arial"/>
              </w:rPr>
              <w:t>9</w:t>
            </w:r>
          </w:p>
        </w:tc>
        <w:tc>
          <w:tcPr>
            <w:tcW w:w="1170" w:type="dxa"/>
          </w:tcPr>
          <w:p w14:paraId="07B14484" w14:textId="2D1EA206" w:rsidR="002E05EF" w:rsidRPr="00451000" w:rsidRDefault="00907828" w:rsidP="00CD0E58">
            <w:pPr>
              <w:spacing w:after="240"/>
              <w:rPr>
                <w:rFonts w:cs="Arial"/>
              </w:rPr>
            </w:pPr>
            <w:r w:rsidRPr="00451000">
              <w:rPr>
                <w:rFonts w:cs="Arial"/>
              </w:rPr>
              <w:t>13</w:t>
            </w:r>
          </w:p>
        </w:tc>
        <w:tc>
          <w:tcPr>
            <w:tcW w:w="1260" w:type="dxa"/>
          </w:tcPr>
          <w:p w14:paraId="369E37D2" w14:textId="61F44655" w:rsidR="002E05EF" w:rsidRPr="00451000" w:rsidRDefault="00907828" w:rsidP="00CD0E58">
            <w:pPr>
              <w:spacing w:after="240"/>
              <w:rPr>
                <w:rFonts w:cs="Arial"/>
              </w:rPr>
            </w:pPr>
            <w:r w:rsidRPr="00451000">
              <w:rPr>
                <w:rFonts w:cs="Arial"/>
              </w:rPr>
              <w:t>10</w:t>
            </w:r>
          </w:p>
        </w:tc>
        <w:tc>
          <w:tcPr>
            <w:tcW w:w="1350" w:type="dxa"/>
          </w:tcPr>
          <w:p w14:paraId="6ED05225" w14:textId="733B1234" w:rsidR="002E05EF" w:rsidRPr="00451000" w:rsidRDefault="00907828" w:rsidP="000D3986">
            <w:pPr>
              <w:rPr>
                <w:rFonts w:cs="Arial"/>
              </w:rPr>
            </w:pPr>
            <w:r w:rsidRPr="00451000">
              <w:rPr>
                <w:rFonts w:cs="Arial"/>
              </w:rPr>
              <w:t>4</w:t>
            </w:r>
          </w:p>
        </w:tc>
      </w:tr>
      <w:tr w:rsidR="00607B4D" w:rsidRPr="00451000" w14:paraId="61BDEBF4" w14:textId="77777777" w:rsidTr="001049AD">
        <w:trPr>
          <w:cantSplit/>
          <w:trHeight w:val="556"/>
        </w:trPr>
        <w:tc>
          <w:tcPr>
            <w:tcW w:w="2335" w:type="dxa"/>
          </w:tcPr>
          <w:p w14:paraId="729FDC38" w14:textId="76FEE799" w:rsidR="00607B4D" w:rsidRPr="00451000" w:rsidRDefault="004E0831" w:rsidP="00CD0E58">
            <w:pPr>
              <w:spacing w:after="240"/>
              <w:rPr>
                <w:rFonts w:cs="Arial"/>
              </w:rPr>
            </w:pPr>
            <w:r w:rsidRPr="00451000">
              <w:rPr>
                <w:rFonts w:cs="Arial"/>
              </w:rPr>
              <w:t>*</w:t>
            </w:r>
            <w:proofErr w:type="spellStart"/>
            <w:proofErr w:type="gramStart"/>
            <w:r w:rsidR="00970F10" w:rsidRPr="00451000">
              <w:rPr>
                <w:rFonts w:cs="Arial"/>
              </w:rPr>
              <w:t>m</w:t>
            </w:r>
            <w:r w:rsidR="00607B4D" w:rsidRPr="00451000">
              <w:rPr>
                <w:rFonts w:cs="Arial"/>
              </w:rPr>
              <w:t>icro:bit</w:t>
            </w:r>
            <w:proofErr w:type="spellEnd"/>
            <w:proofErr w:type="gramEnd"/>
            <w:r w:rsidR="00607B4D" w:rsidRPr="00451000">
              <w:rPr>
                <w:rFonts w:cs="Arial"/>
              </w:rPr>
              <w:t xml:space="preserve"> Workshop (</w:t>
            </w:r>
            <w:r w:rsidR="00DD6128" w:rsidRPr="00451000">
              <w:rPr>
                <w:rFonts w:cs="Arial"/>
              </w:rPr>
              <w:t>January 25, 2023)</w:t>
            </w:r>
          </w:p>
        </w:tc>
        <w:tc>
          <w:tcPr>
            <w:tcW w:w="1260" w:type="dxa"/>
          </w:tcPr>
          <w:p w14:paraId="79D05304" w14:textId="226DF5A1" w:rsidR="00607B4D" w:rsidRPr="00451000" w:rsidRDefault="00764B39" w:rsidP="00CD0E58">
            <w:pPr>
              <w:spacing w:after="240"/>
              <w:rPr>
                <w:rFonts w:cs="Arial"/>
              </w:rPr>
            </w:pPr>
            <w:r w:rsidRPr="00451000">
              <w:rPr>
                <w:rFonts w:cs="Arial"/>
              </w:rPr>
              <w:t>53</w:t>
            </w:r>
          </w:p>
        </w:tc>
        <w:tc>
          <w:tcPr>
            <w:tcW w:w="1800" w:type="dxa"/>
          </w:tcPr>
          <w:p w14:paraId="480DB843" w14:textId="15B27E84" w:rsidR="00607B4D" w:rsidRPr="00451000" w:rsidRDefault="006E5F05" w:rsidP="00CD0E58">
            <w:pPr>
              <w:spacing w:after="240"/>
              <w:rPr>
                <w:rFonts w:cs="Arial"/>
              </w:rPr>
            </w:pPr>
            <w:r w:rsidRPr="00451000">
              <w:rPr>
                <w:rFonts w:cs="Arial"/>
              </w:rPr>
              <w:t>0</w:t>
            </w:r>
          </w:p>
        </w:tc>
        <w:tc>
          <w:tcPr>
            <w:tcW w:w="1170" w:type="dxa"/>
          </w:tcPr>
          <w:p w14:paraId="5162CD43" w14:textId="7578DB95" w:rsidR="00607B4D" w:rsidRPr="00451000" w:rsidRDefault="00764B39" w:rsidP="00CD0E58">
            <w:pPr>
              <w:spacing w:after="240"/>
              <w:rPr>
                <w:rFonts w:cs="Arial"/>
              </w:rPr>
            </w:pPr>
            <w:r w:rsidRPr="00451000">
              <w:rPr>
                <w:rFonts w:cs="Arial"/>
              </w:rPr>
              <w:t>7</w:t>
            </w:r>
          </w:p>
        </w:tc>
        <w:tc>
          <w:tcPr>
            <w:tcW w:w="1530" w:type="dxa"/>
          </w:tcPr>
          <w:p w14:paraId="566964E5" w14:textId="1B1D41B6" w:rsidR="00607B4D" w:rsidRPr="00451000" w:rsidRDefault="006E5F05" w:rsidP="00CD0E58">
            <w:pPr>
              <w:spacing w:after="240"/>
              <w:rPr>
                <w:rFonts w:cs="Arial"/>
              </w:rPr>
            </w:pPr>
            <w:r w:rsidRPr="00451000">
              <w:rPr>
                <w:rFonts w:cs="Arial"/>
              </w:rPr>
              <w:t>0</w:t>
            </w:r>
          </w:p>
        </w:tc>
        <w:tc>
          <w:tcPr>
            <w:tcW w:w="1170" w:type="dxa"/>
          </w:tcPr>
          <w:p w14:paraId="24509210" w14:textId="26A2AF71" w:rsidR="00607B4D" w:rsidRPr="00451000" w:rsidRDefault="006E5F05" w:rsidP="00CD0E58">
            <w:pPr>
              <w:spacing w:after="240"/>
              <w:rPr>
                <w:rFonts w:cs="Arial"/>
              </w:rPr>
            </w:pPr>
            <w:r w:rsidRPr="00451000">
              <w:rPr>
                <w:rFonts w:cs="Arial"/>
              </w:rPr>
              <w:t>8</w:t>
            </w:r>
          </w:p>
        </w:tc>
        <w:tc>
          <w:tcPr>
            <w:tcW w:w="1170" w:type="dxa"/>
          </w:tcPr>
          <w:p w14:paraId="420046BB" w14:textId="6D03D8D7" w:rsidR="00607B4D" w:rsidRPr="00451000" w:rsidRDefault="00764B39" w:rsidP="00CD0E58">
            <w:pPr>
              <w:spacing w:after="240"/>
              <w:rPr>
                <w:rFonts w:cs="Arial"/>
              </w:rPr>
            </w:pPr>
            <w:r w:rsidRPr="00451000">
              <w:rPr>
                <w:rFonts w:cs="Arial"/>
              </w:rPr>
              <w:t>20</w:t>
            </w:r>
          </w:p>
        </w:tc>
        <w:tc>
          <w:tcPr>
            <w:tcW w:w="1260" w:type="dxa"/>
          </w:tcPr>
          <w:p w14:paraId="1FA64263" w14:textId="44A39748" w:rsidR="00607B4D" w:rsidRPr="00451000" w:rsidRDefault="00764B39" w:rsidP="00CD0E58">
            <w:pPr>
              <w:spacing w:after="240"/>
              <w:rPr>
                <w:rFonts w:cs="Arial"/>
              </w:rPr>
            </w:pPr>
            <w:r w:rsidRPr="00451000">
              <w:rPr>
                <w:rFonts w:cs="Arial"/>
              </w:rPr>
              <w:t>6</w:t>
            </w:r>
          </w:p>
        </w:tc>
        <w:tc>
          <w:tcPr>
            <w:tcW w:w="1350" w:type="dxa"/>
          </w:tcPr>
          <w:p w14:paraId="484D8A42" w14:textId="46F684AF" w:rsidR="00607B4D" w:rsidRPr="00451000" w:rsidRDefault="00764B39" w:rsidP="000D3986">
            <w:pPr>
              <w:rPr>
                <w:rFonts w:cs="Arial"/>
              </w:rPr>
            </w:pPr>
            <w:r w:rsidRPr="00451000">
              <w:rPr>
                <w:rFonts w:cs="Arial"/>
              </w:rPr>
              <w:t>6</w:t>
            </w:r>
          </w:p>
        </w:tc>
      </w:tr>
      <w:tr w:rsidR="000D3986" w:rsidRPr="00451000" w14:paraId="57DBA09F" w14:textId="77777777" w:rsidTr="001049AD">
        <w:trPr>
          <w:cantSplit/>
          <w:trHeight w:val="556"/>
        </w:trPr>
        <w:tc>
          <w:tcPr>
            <w:tcW w:w="2335" w:type="dxa"/>
          </w:tcPr>
          <w:p w14:paraId="0D7413A0" w14:textId="30AD3932" w:rsidR="000D3986" w:rsidRPr="00451000" w:rsidRDefault="000D3986" w:rsidP="00CD0E58">
            <w:pPr>
              <w:spacing w:after="240"/>
              <w:rPr>
                <w:rFonts w:cs="Arial"/>
              </w:rPr>
            </w:pPr>
            <w:r w:rsidRPr="00451000">
              <w:rPr>
                <w:rFonts w:cs="Arial"/>
              </w:rPr>
              <w:t>Tracy USD Support</w:t>
            </w:r>
            <w:r w:rsidR="00A5388A" w:rsidRPr="00451000">
              <w:rPr>
                <w:rFonts w:cs="Arial"/>
              </w:rPr>
              <w:t>—</w:t>
            </w:r>
            <w:r w:rsidRPr="00451000">
              <w:rPr>
                <w:rFonts w:cs="Arial"/>
              </w:rPr>
              <w:t>Chemistry</w:t>
            </w:r>
            <w:r w:rsidR="00EE78E3" w:rsidRPr="00451000">
              <w:rPr>
                <w:rFonts w:cs="Arial"/>
              </w:rPr>
              <w:t xml:space="preserve"> </w:t>
            </w:r>
            <w:r w:rsidRPr="00451000">
              <w:rPr>
                <w:rFonts w:cs="Arial"/>
              </w:rPr>
              <w:t>(</w:t>
            </w:r>
            <w:r w:rsidR="00DD6128" w:rsidRPr="00451000">
              <w:rPr>
                <w:rFonts w:cs="Arial"/>
              </w:rPr>
              <w:t>February 1, 2023)</w:t>
            </w:r>
          </w:p>
        </w:tc>
        <w:tc>
          <w:tcPr>
            <w:tcW w:w="1260" w:type="dxa"/>
          </w:tcPr>
          <w:p w14:paraId="3921AA1B" w14:textId="55CF0470" w:rsidR="000D3986" w:rsidRPr="00451000" w:rsidRDefault="007347B1" w:rsidP="00CD0E58">
            <w:pPr>
              <w:spacing w:after="240"/>
              <w:rPr>
                <w:rFonts w:cs="Arial"/>
              </w:rPr>
            </w:pPr>
            <w:r w:rsidRPr="00451000">
              <w:rPr>
                <w:rFonts w:cs="Arial"/>
              </w:rPr>
              <w:t>18</w:t>
            </w:r>
          </w:p>
        </w:tc>
        <w:tc>
          <w:tcPr>
            <w:tcW w:w="1800" w:type="dxa"/>
          </w:tcPr>
          <w:p w14:paraId="5B87A480" w14:textId="01EA1A0D" w:rsidR="000D3986" w:rsidRPr="00451000" w:rsidRDefault="007347B1" w:rsidP="00CD0E58">
            <w:pPr>
              <w:spacing w:after="240"/>
              <w:rPr>
                <w:rFonts w:cs="Arial"/>
              </w:rPr>
            </w:pPr>
            <w:r w:rsidRPr="00451000">
              <w:rPr>
                <w:rFonts w:cs="Arial"/>
              </w:rPr>
              <w:t>0</w:t>
            </w:r>
          </w:p>
        </w:tc>
        <w:tc>
          <w:tcPr>
            <w:tcW w:w="1170" w:type="dxa"/>
          </w:tcPr>
          <w:p w14:paraId="7DBEA268" w14:textId="0CF624A4" w:rsidR="000D3986" w:rsidRPr="00451000" w:rsidRDefault="007347B1" w:rsidP="00CD0E58">
            <w:pPr>
              <w:spacing w:after="240"/>
              <w:rPr>
                <w:rFonts w:cs="Arial"/>
              </w:rPr>
            </w:pPr>
            <w:r w:rsidRPr="00451000">
              <w:rPr>
                <w:rFonts w:cs="Arial"/>
              </w:rPr>
              <w:t>1</w:t>
            </w:r>
          </w:p>
        </w:tc>
        <w:tc>
          <w:tcPr>
            <w:tcW w:w="1530" w:type="dxa"/>
          </w:tcPr>
          <w:p w14:paraId="15695CCE" w14:textId="59E858BB" w:rsidR="000D3986" w:rsidRPr="00451000" w:rsidRDefault="007347B1" w:rsidP="00CD0E58">
            <w:pPr>
              <w:spacing w:after="240"/>
              <w:rPr>
                <w:rFonts w:cs="Arial"/>
              </w:rPr>
            </w:pPr>
            <w:r w:rsidRPr="00451000">
              <w:rPr>
                <w:rFonts w:cs="Arial"/>
              </w:rPr>
              <w:t>0</w:t>
            </w:r>
          </w:p>
        </w:tc>
        <w:tc>
          <w:tcPr>
            <w:tcW w:w="1170" w:type="dxa"/>
          </w:tcPr>
          <w:p w14:paraId="061A0968" w14:textId="41A0F4C3" w:rsidR="000D3986" w:rsidRPr="00451000" w:rsidRDefault="007347B1" w:rsidP="00CD0E58">
            <w:pPr>
              <w:spacing w:after="240"/>
              <w:rPr>
                <w:rFonts w:cs="Arial"/>
              </w:rPr>
            </w:pPr>
            <w:r w:rsidRPr="00451000">
              <w:rPr>
                <w:rFonts w:cs="Arial"/>
              </w:rPr>
              <w:t>3</w:t>
            </w:r>
          </w:p>
        </w:tc>
        <w:tc>
          <w:tcPr>
            <w:tcW w:w="1170" w:type="dxa"/>
          </w:tcPr>
          <w:p w14:paraId="2FE78198" w14:textId="56DAAA8A" w:rsidR="000D3986" w:rsidRPr="00451000" w:rsidRDefault="007347B1" w:rsidP="00CD0E58">
            <w:pPr>
              <w:spacing w:after="240"/>
              <w:rPr>
                <w:rFonts w:cs="Arial"/>
              </w:rPr>
            </w:pPr>
            <w:r w:rsidRPr="00451000">
              <w:rPr>
                <w:rFonts w:cs="Arial"/>
              </w:rPr>
              <w:t>1</w:t>
            </w:r>
          </w:p>
        </w:tc>
        <w:tc>
          <w:tcPr>
            <w:tcW w:w="1260" w:type="dxa"/>
          </w:tcPr>
          <w:p w14:paraId="5F638181" w14:textId="1DCD57D6" w:rsidR="000D3986" w:rsidRPr="00451000" w:rsidRDefault="007347B1" w:rsidP="00CD0E58">
            <w:pPr>
              <w:spacing w:after="240"/>
              <w:rPr>
                <w:rFonts w:cs="Arial"/>
              </w:rPr>
            </w:pPr>
            <w:r w:rsidRPr="00451000">
              <w:rPr>
                <w:rFonts w:cs="Arial"/>
              </w:rPr>
              <w:t>1</w:t>
            </w:r>
          </w:p>
        </w:tc>
        <w:tc>
          <w:tcPr>
            <w:tcW w:w="1350" w:type="dxa"/>
          </w:tcPr>
          <w:p w14:paraId="076C112D" w14:textId="69AF6F34" w:rsidR="000D3986" w:rsidRPr="00451000" w:rsidRDefault="007347B1" w:rsidP="000D3986">
            <w:pPr>
              <w:rPr>
                <w:rFonts w:cs="Arial"/>
              </w:rPr>
            </w:pPr>
            <w:r w:rsidRPr="00451000">
              <w:rPr>
                <w:rFonts w:cs="Arial"/>
              </w:rPr>
              <w:t>1</w:t>
            </w:r>
          </w:p>
        </w:tc>
      </w:tr>
      <w:tr w:rsidR="001C2E48" w:rsidRPr="00A3032F" w14:paraId="4F070298" w14:textId="77777777" w:rsidTr="001049AD">
        <w:trPr>
          <w:cantSplit/>
          <w:trHeight w:val="556"/>
        </w:trPr>
        <w:tc>
          <w:tcPr>
            <w:tcW w:w="2335" w:type="dxa"/>
          </w:tcPr>
          <w:p w14:paraId="139AD271" w14:textId="3DB324A2" w:rsidR="001C2E48" w:rsidRPr="00451000" w:rsidRDefault="001C2E48" w:rsidP="00CD0E58">
            <w:pPr>
              <w:spacing w:after="240"/>
              <w:rPr>
                <w:rFonts w:cs="Arial"/>
              </w:rPr>
            </w:pPr>
            <w:r w:rsidRPr="00451000">
              <w:rPr>
                <w:rFonts w:cs="Arial"/>
              </w:rPr>
              <w:lastRenderedPageBreak/>
              <w:t>G</w:t>
            </w:r>
            <w:r w:rsidR="00BA409F" w:rsidRPr="00451000">
              <w:rPr>
                <w:rFonts w:cs="Arial"/>
              </w:rPr>
              <w:t xml:space="preserve">oogle </w:t>
            </w:r>
            <w:r w:rsidRPr="00451000">
              <w:rPr>
                <w:rFonts w:cs="Arial"/>
              </w:rPr>
              <w:t>E</w:t>
            </w:r>
            <w:r w:rsidR="00BA409F" w:rsidRPr="00451000">
              <w:rPr>
                <w:rFonts w:cs="Arial"/>
              </w:rPr>
              <w:t xml:space="preserve">ducator </w:t>
            </w:r>
            <w:r w:rsidRPr="00451000">
              <w:rPr>
                <w:rFonts w:cs="Arial"/>
              </w:rPr>
              <w:t>G</w:t>
            </w:r>
            <w:r w:rsidR="00BA409F" w:rsidRPr="00451000">
              <w:rPr>
                <w:rFonts w:cs="Arial"/>
              </w:rPr>
              <w:t>roup</w:t>
            </w:r>
            <w:r w:rsidR="00D96F38" w:rsidRPr="00451000">
              <w:rPr>
                <w:rFonts w:cs="Arial"/>
              </w:rPr>
              <w:t>—</w:t>
            </w:r>
            <w:r w:rsidR="00BA409F" w:rsidRPr="00451000">
              <w:rPr>
                <w:rFonts w:cs="Arial"/>
              </w:rPr>
              <w:t>STEAM Week (</w:t>
            </w:r>
            <w:r w:rsidR="00DD6128" w:rsidRPr="00451000">
              <w:rPr>
                <w:rFonts w:cs="Arial"/>
              </w:rPr>
              <w:t>February 3, 2023)</w:t>
            </w:r>
          </w:p>
        </w:tc>
        <w:tc>
          <w:tcPr>
            <w:tcW w:w="1260" w:type="dxa"/>
          </w:tcPr>
          <w:p w14:paraId="3587F2D2" w14:textId="2D7054BA" w:rsidR="001C2E48" w:rsidRPr="0026226E" w:rsidRDefault="00BA409F" w:rsidP="00CD0E58">
            <w:pPr>
              <w:spacing w:after="240"/>
            </w:pPr>
            <w:r w:rsidRPr="0026226E">
              <w:t>100</w:t>
            </w:r>
          </w:p>
        </w:tc>
        <w:tc>
          <w:tcPr>
            <w:tcW w:w="1800" w:type="dxa"/>
          </w:tcPr>
          <w:p w14:paraId="3B7B3DDA" w14:textId="496F3C0F" w:rsidR="001C2E48" w:rsidRPr="0026226E" w:rsidRDefault="00BA409F" w:rsidP="00CD0E58">
            <w:pPr>
              <w:spacing w:after="240"/>
              <w:rPr>
                <w:rFonts w:cs="Arial"/>
              </w:rPr>
            </w:pPr>
            <w:r w:rsidRPr="0026226E">
              <w:rPr>
                <w:rFonts w:cs="Arial"/>
              </w:rPr>
              <w:t>0</w:t>
            </w:r>
          </w:p>
        </w:tc>
        <w:tc>
          <w:tcPr>
            <w:tcW w:w="1170" w:type="dxa"/>
          </w:tcPr>
          <w:p w14:paraId="0200ACB1" w14:textId="4B5FF925" w:rsidR="001C2E48" w:rsidRPr="0026226E" w:rsidRDefault="00BA409F" w:rsidP="00CD0E58">
            <w:pPr>
              <w:spacing w:after="240"/>
              <w:rPr>
                <w:rFonts w:cs="Arial"/>
              </w:rPr>
            </w:pPr>
            <w:r w:rsidRPr="0026226E">
              <w:rPr>
                <w:rFonts w:cs="Arial"/>
              </w:rPr>
              <w:t>0</w:t>
            </w:r>
          </w:p>
        </w:tc>
        <w:tc>
          <w:tcPr>
            <w:tcW w:w="1530" w:type="dxa"/>
          </w:tcPr>
          <w:p w14:paraId="6EEDA344" w14:textId="599E36F8" w:rsidR="001C2E48" w:rsidRPr="0026226E" w:rsidRDefault="00BA409F" w:rsidP="00CD0E58">
            <w:pPr>
              <w:spacing w:after="240"/>
              <w:rPr>
                <w:rFonts w:cs="Arial"/>
              </w:rPr>
            </w:pPr>
            <w:r w:rsidRPr="0026226E">
              <w:rPr>
                <w:rFonts w:cs="Arial"/>
              </w:rPr>
              <w:t>0</w:t>
            </w:r>
          </w:p>
        </w:tc>
        <w:tc>
          <w:tcPr>
            <w:tcW w:w="1170" w:type="dxa"/>
            <w:tcMar>
              <w:left w:w="0" w:type="dxa"/>
              <w:right w:w="0" w:type="dxa"/>
            </w:tcMar>
          </w:tcPr>
          <w:p w14:paraId="2D9D64E9" w14:textId="182B8BC8" w:rsidR="001C2E48" w:rsidRPr="0026226E" w:rsidRDefault="00BA409F" w:rsidP="00CD0E58">
            <w:pPr>
              <w:spacing w:after="240"/>
              <w:rPr>
                <w:rFonts w:cs="Arial"/>
              </w:rPr>
            </w:pPr>
            <w:r w:rsidRPr="0026226E">
              <w:rPr>
                <w:rFonts w:cs="Arial"/>
              </w:rPr>
              <w:t>Unknown</w:t>
            </w:r>
          </w:p>
        </w:tc>
        <w:tc>
          <w:tcPr>
            <w:tcW w:w="1170" w:type="dxa"/>
          </w:tcPr>
          <w:p w14:paraId="0A351D22" w14:textId="25AFB498" w:rsidR="001C2E48" w:rsidRPr="0026226E" w:rsidRDefault="00BA409F" w:rsidP="00CD0E58">
            <w:pPr>
              <w:spacing w:after="240"/>
              <w:rPr>
                <w:rFonts w:cs="Arial"/>
              </w:rPr>
            </w:pPr>
            <w:r w:rsidRPr="0026226E">
              <w:rPr>
                <w:rFonts w:cs="Arial"/>
              </w:rPr>
              <w:t>2</w:t>
            </w:r>
          </w:p>
        </w:tc>
        <w:tc>
          <w:tcPr>
            <w:tcW w:w="1260" w:type="dxa"/>
          </w:tcPr>
          <w:p w14:paraId="32AB56B4" w14:textId="60AFDF4B" w:rsidR="001C2E48" w:rsidRPr="0026226E" w:rsidRDefault="00BA409F" w:rsidP="00CD0E58">
            <w:pPr>
              <w:spacing w:after="240"/>
              <w:rPr>
                <w:rFonts w:cs="Arial"/>
              </w:rPr>
            </w:pPr>
            <w:r w:rsidRPr="0026226E">
              <w:rPr>
                <w:rFonts w:cs="Arial"/>
              </w:rPr>
              <w:t>2</w:t>
            </w:r>
          </w:p>
        </w:tc>
        <w:tc>
          <w:tcPr>
            <w:tcW w:w="1350" w:type="dxa"/>
          </w:tcPr>
          <w:p w14:paraId="7229F774" w14:textId="5616234D" w:rsidR="001C2E48" w:rsidRPr="0026226E" w:rsidRDefault="00BA409F" w:rsidP="000D3986">
            <w:pPr>
              <w:rPr>
                <w:rFonts w:cs="Arial"/>
              </w:rPr>
            </w:pPr>
            <w:r w:rsidRPr="0026226E">
              <w:rPr>
                <w:rFonts w:cs="Arial"/>
              </w:rPr>
              <w:t>1</w:t>
            </w:r>
          </w:p>
        </w:tc>
      </w:tr>
      <w:tr w:rsidR="00607B4D" w:rsidRPr="00A3032F" w14:paraId="7BD9170C" w14:textId="77777777" w:rsidTr="001049AD">
        <w:trPr>
          <w:cantSplit/>
          <w:trHeight w:val="556"/>
        </w:trPr>
        <w:tc>
          <w:tcPr>
            <w:tcW w:w="2335" w:type="dxa"/>
          </w:tcPr>
          <w:p w14:paraId="6AAC05B8" w14:textId="2A981A7A" w:rsidR="00607B4D" w:rsidRPr="00451000" w:rsidRDefault="00DD6128" w:rsidP="00CD0E58">
            <w:pPr>
              <w:spacing w:after="240"/>
              <w:rPr>
                <w:rFonts w:cs="Arial"/>
              </w:rPr>
            </w:pPr>
            <w:r w:rsidRPr="00451000">
              <w:rPr>
                <w:rFonts w:cs="Arial"/>
              </w:rPr>
              <w:t xml:space="preserve">C4C </w:t>
            </w:r>
            <w:r w:rsidR="004C66C5" w:rsidRPr="00451000">
              <w:rPr>
                <w:rFonts w:cs="Arial"/>
              </w:rPr>
              <w:t xml:space="preserve">Workshop </w:t>
            </w:r>
            <w:r w:rsidR="00607B4D" w:rsidRPr="00451000">
              <w:rPr>
                <w:rFonts w:cs="Arial"/>
              </w:rPr>
              <w:t>(</w:t>
            </w:r>
            <w:r w:rsidRPr="00451000">
              <w:rPr>
                <w:rFonts w:cs="Arial"/>
              </w:rPr>
              <w:t>February 13, 2023)</w:t>
            </w:r>
          </w:p>
        </w:tc>
        <w:tc>
          <w:tcPr>
            <w:tcW w:w="1260" w:type="dxa"/>
          </w:tcPr>
          <w:p w14:paraId="64644194" w14:textId="25553521" w:rsidR="00607B4D" w:rsidRPr="0026226E" w:rsidRDefault="00224A71" w:rsidP="00CD0E58">
            <w:pPr>
              <w:spacing w:after="240"/>
            </w:pPr>
            <w:r w:rsidRPr="0026226E">
              <w:t>7</w:t>
            </w:r>
          </w:p>
        </w:tc>
        <w:tc>
          <w:tcPr>
            <w:tcW w:w="1800" w:type="dxa"/>
          </w:tcPr>
          <w:p w14:paraId="7534AD85" w14:textId="50E3F287" w:rsidR="00607B4D" w:rsidRPr="0026226E" w:rsidRDefault="00224A71" w:rsidP="00CD0E58">
            <w:pPr>
              <w:spacing w:after="240"/>
              <w:rPr>
                <w:rFonts w:cs="Arial"/>
              </w:rPr>
            </w:pPr>
            <w:r w:rsidRPr="0026226E">
              <w:rPr>
                <w:rFonts w:cs="Arial"/>
              </w:rPr>
              <w:t>0</w:t>
            </w:r>
          </w:p>
        </w:tc>
        <w:tc>
          <w:tcPr>
            <w:tcW w:w="1170" w:type="dxa"/>
          </w:tcPr>
          <w:p w14:paraId="00F1B098" w14:textId="53DC0014" w:rsidR="00607B4D" w:rsidRPr="0026226E" w:rsidRDefault="00224A71" w:rsidP="00CD0E58">
            <w:pPr>
              <w:spacing w:after="240"/>
              <w:rPr>
                <w:rFonts w:cs="Arial"/>
              </w:rPr>
            </w:pPr>
            <w:r w:rsidRPr="0026226E">
              <w:rPr>
                <w:rFonts w:cs="Arial"/>
              </w:rPr>
              <w:t>2</w:t>
            </w:r>
          </w:p>
        </w:tc>
        <w:tc>
          <w:tcPr>
            <w:tcW w:w="1530" w:type="dxa"/>
          </w:tcPr>
          <w:p w14:paraId="531072A3" w14:textId="39A4C942" w:rsidR="00607B4D" w:rsidRPr="0026226E" w:rsidRDefault="00224A71" w:rsidP="00CD0E58">
            <w:pPr>
              <w:spacing w:after="240"/>
              <w:rPr>
                <w:rFonts w:cs="Arial"/>
              </w:rPr>
            </w:pPr>
            <w:r w:rsidRPr="0026226E">
              <w:rPr>
                <w:rFonts w:cs="Arial"/>
              </w:rPr>
              <w:t>0</w:t>
            </w:r>
          </w:p>
        </w:tc>
        <w:tc>
          <w:tcPr>
            <w:tcW w:w="1170" w:type="dxa"/>
          </w:tcPr>
          <w:p w14:paraId="390AB2A1" w14:textId="01C9C91D" w:rsidR="00607B4D" w:rsidRPr="0026226E" w:rsidRDefault="00224A71" w:rsidP="00CD0E58">
            <w:pPr>
              <w:spacing w:after="240"/>
              <w:rPr>
                <w:rFonts w:cs="Arial"/>
              </w:rPr>
            </w:pPr>
            <w:r w:rsidRPr="0026226E">
              <w:rPr>
                <w:rFonts w:cs="Arial"/>
              </w:rPr>
              <w:t>9</w:t>
            </w:r>
          </w:p>
        </w:tc>
        <w:tc>
          <w:tcPr>
            <w:tcW w:w="1170" w:type="dxa"/>
          </w:tcPr>
          <w:p w14:paraId="6A73A081" w14:textId="353512BC" w:rsidR="00607B4D" w:rsidRPr="0026226E" w:rsidRDefault="00224A71" w:rsidP="00CD0E58">
            <w:pPr>
              <w:spacing w:after="240"/>
              <w:rPr>
                <w:rFonts w:cs="Arial"/>
              </w:rPr>
            </w:pPr>
            <w:r w:rsidRPr="0026226E">
              <w:rPr>
                <w:rFonts w:cs="Arial"/>
              </w:rPr>
              <w:t>7</w:t>
            </w:r>
          </w:p>
        </w:tc>
        <w:tc>
          <w:tcPr>
            <w:tcW w:w="1260" w:type="dxa"/>
          </w:tcPr>
          <w:p w14:paraId="70E162C8" w14:textId="501C8ECA" w:rsidR="00607B4D" w:rsidRPr="0026226E" w:rsidRDefault="00224A71" w:rsidP="00CD0E58">
            <w:pPr>
              <w:spacing w:after="240"/>
              <w:rPr>
                <w:rFonts w:cs="Arial"/>
              </w:rPr>
            </w:pPr>
            <w:r w:rsidRPr="0026226E">
              <w:rPr>
                <w:rFonts w:cs="Arial"/>
              </w:rPr>
              <w:t>7</w:t>
            </w:r>
          </w:p>
        </w:tc>
        <w:tc>
          <w:tcPr>
            <w:tcW w:w="1350" w:type="dxa"/>
          </w:tcPr>
          <w:p w14:paraId="11977E68" w14:textId="729EB9B7" w:rsidR="00607B4D" w:rsidRPr="0026226E" w:rsidRDefault="00224A71" w:rsidP="000D3986">
            <w:pPr>
              <w:rPr>
                <w:rFonts w:cs="Arial"/>
              </w:rPr>
            </w:pPr>
            <w:r w:rsidRPr="0026226E">
              <w:rPr>
                <w:rFonts w:cs="Arial"/>
              </w:rPr>
              <w:t>4</w:t>
            </w:r>
          </w:p>
        </w:tc>
      </w:tr>
      <w:tr w:rsidR="00322254" w:rsidRPr="00A3032F" w14:paraId="61A96754" w14:textId="77777777" w:rsidTr="001049AD">
        <w:trPr>
          <w:cantSplit/>
          <w:trHeight w:val="556"/>
        </w:trPr>
        <w:tc>
          <w:tcPr>
            <w:tcW w:w="2335" w:type="dxa"/>
          </w:tcPr>
          <w:p w14:paraId="3B790A02" w14:textId="0ECC3C96" w:rsidR="00322254" w:rsidRPr="00451000" w:rsidRDefault="004E0831" w:rsidP="00CD0E58">
            <w:pPr>
              <w:spacing w:after="240"/>
              <w:rPr>
                <w:rFonts w:cs="Arial"/>
              </w:rPr>
            </w:pPr>
            <w:r w:rsidRPr="00451000">
              <w:rPr>
                <w:rFonts w:cs="Arial"/>
              </w:rPr>
              <w:t xml:space="preserve">*CS </w:t>
            </w:r>
            <w:r w:rsidR="0080298E" w:rsidRPr="00451000">
              <w:rPr>
                <w:rFonts w:cs="Arial"/>
              </w:rPr>
              <w:t>Equity Workshop for School Leaders (</w:t>
            </w:r>
            <w:r w:rsidR="00DD6128" w:rsidRPr="00451000">
              <w:rPr>
                <w:rFonts w:cs="Arial"/>
              </w:rPr>
              <w:t>February 13, 2023)</w:t>
            </w:r>
          </w:p>
        </w:tc>
        <w:tc>
          <w:tcPr>
            <w:tcW w:w="1260" w:type="dxa"/>
          </w:tcPr>
          <w:p w14:paraId="2D81B6E2" w14:textId="75ACBB80" w:rsidR="00322254" w:rsidRPr="0026226E" w:rsidRDefault="00764B39" w:rsidP="00CD0E58">
            <w:pPr>
              <w:spacing w:after="240"/>
            </w:pPr>
            <w:r w:rsidRPr="0026226E">
              <w:t>2</w:t>
            </w:r>
          </w:p>
        </w:tc>
        <w:tc>
          <w:tcPr>
            <w:tcW w:w="1800" w:type="dxa"/>
          </w:tcPr>
          <w:p w14:paraId="6451D2DE" w14:textId="1DDF55F2" w:rsidR="00322254" w:rsidRPr="0026226E" w:rsidRDefault="0080298E" w:rsidP="00CD0E58">
            <w:pPr>
              <w:spacing w:after="240"/>
              <w:rPr>
                <w:rFonts w:cs="Arial"/>
              </w:rPr>
            </w:pPr>
            <w:r w:rsidRPr="0026226E">
              <w:rPr>
                <w:rFonts w:cs="Arial"/>
              </w:rPr>
              <w:t>0</w:t>
            </w:r>
          </w:p>
        </w:tc>
        <w:tc>
          <w:tcPr>
            <w:tcW w:w="1170" w:type="dxa"/>
          </w:tcPr>
          <w:p w14:paraId="32137587" w14:textId="1E440798" w:rsidR="00322254" w:rsidRPr="0026226E" w:rsidRDefault="00764B39" w:rsidP="00CD0E58">
            <w:pPr>
              <w:spacing w:after="240"/>
              <w:rPr>
                <w:rFonts w:cs="Arial"/>
              </w:rPr>
            </w:pPr>
            <w:r w:rsidRPr="0026226E">
              <w:rPr>
                <w:rFonts w:cs="Arial"/>
              </w:rPr>
              <w:t>22</w:t>
            </w:r>
          </w:p>
        </w:tc>
        <w:tc>
          <w:tcPr>
            <w:tcW w:w="1530" w:type="dxa"/>
          </w:tcPr>
          <w:p w14:paraId="2F907E95" w14:textId="7275FB6B" w:rsidR="00322254" w:rsidRPr="0026226E" w:rsidRDefault="00764B39" w:rsidP="00CD0E58">
            <w:pPr>
              <w:spacing w:after="240"/>
              <w:rPr>
                <w:rFonts w:cs="Arial"/>
              </w:rPr>
            </w:pPr>
            <w:r w:rsidRPr="0026226E">
              <w:rPr>
                <w:rFonts w:cs="Arial"/>
              </w:rPr>
              <w:t>1</w:t>
            </w:r>
          </w:p>
        </w:tc>
        <w:tc>
          <w:tcPr>
            <w:tcW w:w="1170" w:type="dxa"/>
          </w:tcPr>
          <w:p w14:paraId="5554D8FE" w14:textId="7EB2A760" w:rsidR="00322254" w:rsidRPr="0026226E" w:rsidRDefault="00764B39" w:rsidP="00CD0E58">
            <w:pPr>
              <w:spacing w:after="240"/>
              <w:rPr>
                <w:rFonts w:cs="Arial"/>
              </w:rPr>
            </w:pPr>
            <w:r w:rsidRPr="0026226E">
              <w:rPr>
                <w:rFonts w:cs="Arial"/>
              </w:rPr>
              <w:t>6</w:t>
            </w:r>
          </w:p>
        </w:tc>
        <w:tc>
          <w:tcPr>
            <w:tcW w:w="1170" w:type="dxa"/>
          </w:tcPr>
          <w:p w14:paraId="33157153" w14:textId="43FFDE5C" w:rsidR="00322254" w:rsidRPr="0026226E" w:rsidRDefault="00764B39" w:rsidP="00CD0E58">
            <w:pPr>
              <w:spacing w:after="240"/>
              <w:rPr>
                <w:rFonts w:cs="Arial"/>
              </w:rPr>
            </w:pPr>
            <w:r w:rsidRPr="0026226E">
              <w:rPr>
                <w:rFonts w:cs="Arial"/>
              </w:rPr>
              <w:t>16</w:t>
            </w:r>
          </w:p>
        </w:tc>
        <w:tc>
          <w:tcPr>
            <w:tcW w:w="1260" w:type="dxa"/>
          </w:tcPr>
          <w:p w14:paraId="58A949F4" w14:textId="38E9C3F7" w:rsidR="00322254" w:rsidRPr="0026226E" w:rsidRDefault="003F7030" w:rsidP="00CD0E58">
            <w:pPr>
              <w:spacing w:after="240"/>
              <w:rPr>
                <w:rFonts w:cs="Arial"/>
              </w:rPr>
            </w:pPr>
            <w:r w:rsidRPr="0026226E">
              <w:rPr>
                <w:rFonts w:cs="Arial"/>
              </w:rPr>
              <w:t>12</w:t>
            </w:r>
          </w:p>
        </w:tc>
        <w:tc>
          <w:tcPr>
            <w:tcW w:w="1350" w:type="dxa"/>
          </w:tcPr>
          <w:p w14:paraId="7186F672" w14:textId="626865E1" w:rsidR="00322254" w:rsidRPr="0026226E" w:rsidRDefault="003F7030" w:rsidP="00485133">
            <w:pPr>
              <w:rPr>
                <w:rFonts w:cs="Arial"/>
              </w:rPr>
            </w:pPr>
            <w:r w:rsidRPr="0026226E">
              <w:rPr>
                <w:rFonts w:cs="Arial"/>
              </w:rPr>
              <w:t>7</w:t>
            </w:r>
          </w:p>
        </w:tc>
      </w:tr>
      <w:tr w:rsidR="0080298E" w:rsidRPr="00A3032F" w14:paraId="2A820563" w14:textId="77777777" w:rsidTr="001049AD">
        <w:trPr>
          <w:cantSplit/>
          <w:trHeight w:val="556"/>
        </w:trPr>
        <w:tc>
          <w:tcPr>
            <w:tcW w:w="2335" w:type="dxa"/>
          </w:tcPr>
          <w:p w14:paraId="12E32D27" w14:textId="2C0EAA3E" w:rsidR="0080298E" w:rsidRPr="00451000" w:rsidRDefault="0080298E" w:rsidP="00CD0E58">
            <w:pPr>
              <w:spacing w:after="240"/>
              <w:rPr>
                <w:rFonts w:cs="Arial"/>
              </w:rPr>
            </w:pPr>
            <w:r w:rsidRPr="00451000">
              <w:rPr>
                <w:rFonts w:cs="Arial"/>
              </w:rPr>
              <w:t>Chapter Leader Learning Series (</w:t>
            </w:r>
            <w:r w:rsidR="00A90C9C" w:rsidRPr="00451000">
              <w:rPr>
                <w:rFonts w:cs="Arial"/>
              </w:rPr>
              <w:t>February 21, 2023</w:t>
            </w:r>
            <w:r w:rsidRPr="00451000">
              <w:rPr>
                <w:rFonts w:cs="Arial"/>
              </w:rPr>
              <w:t>)</w:t>
            </w:r>
          </w:p>
        </w:tc>
        <w:tc>
          <w:tcPr>
            <w:tcW w:w="1260" w:type="dxa"/>
          </w:tcPr>
          <w:p w14:paraId="3047F9B3" w14:textId="213A2BA5" w:rsidR="0080298E" w:rsidRPr="0026226E" w:rsidRDefault="0080298E" w:rsidP="00CD0E58">
            <w:pPr>
              <w:spacing w:after="240"/>
            </w:pPr>
            <w:r w:rsidRPr="0026226E">
              <w:t>0</w:t>
            </w:r>
          </w:p>
        </w:tc>
        <w:tc>
          <w:tcPr>
            <w:tcW w:w="1800" w:type="dxa"/>
          </w:tcPr>
          <w:p w14:paraId="54431B46" w14:textId="4FA90CDE" w:rsidR="0080298E" w:rsidRPr="0026226E" w:rsidRDefault="0080298E" w:rsidP="00CD0E58">
            <w:pPr>
              <w:spacing w:after="240"/>
              <w:rPr>
                <w:rFonts w:cs="Arial"/>
              </w:rPr>
            </w:pPr>
            <w:r w:rsidRPr="0026226E">
              <w:rPr>
                <w:rFonts w:cs="Arial"/>
              </w:rPr>
              <w:t>0</w:t>
            </w:r>
          </w:p>
        </w:tc>
        <w:tc>
          <w:tcPr>
            <w:tcW w:w="1170" w:type="dxa"/>
          </w:tcPr>
          <w:p w14:paraId="2D7A1EB4" w14:textId="2035C73B" w:rsidR="0080298E" w:rsidRPr="0026226E" w:rsidRDefault="0080298E" w:rsidP="00CD0E58">
            <w:pPr>
              <w:spacing w:after="240"/>
              <w:rPr>
                <w:rFonts w:cs="Arial"/>
              </w:rPr>
            </w:pPr>
            <w:r w:rsidRPr="0026226E">
              <w:rPr>
                <w:rFonts w:cs="Arial"/>
              </w:rPr>
              <w:t>10</w:t>
            </w:r>
          </w:p>
        </w:tc>
        <w:tc>
          <w:tcPr>
            <w:tcW w:w="1530" w:type="dxa"/>
          </w:tcPr>
          <w:p w14:paraId="40F8A3CD" w14:textId="4A28F2E8" w:rsidR="0080298E" w:rsidRPr="0026226E" w:rsidRDefault="0080298E" w:rsidP="00CD0E58">
            <w:pPr>
              <w:spacing w:after="240"/>
              <w:rPr>
                <w:rFonts w:cs="Arial"/>
              </w:rPr>
            </w:pPr>
            <w:r w:rsidRPr="0026226E">
              <w:rPr>
                <w:rFonts w:cs="Arial"/>
              </w:rPr>
              <w:t>0</w:t>
            </w:r>
          </w:p>
        </w:tc>
        <w:tc>
          <w:tcPr>
            <w:tcW w:w="1170" w:type="dxa"/>
            <w:tcMar>
              <w:left w:w="0" w:type="dxa"/>
              <w:right w:w="0" w:type="dxa"/>
            </w:tcMar>
          </w:tcPr>
          <w:p w14:paraId="1DB0C318" w14:textId="7608B7C5" w:rsidR="0080298E" w:rsidRPr="0026226E" w:rsidRDefault="0080298E" w:rsidP="00CD0E58">
            <w:pPr>
              <w:spacing w:after="240"/>
              <w:rPr>
                <w:rFonts w:cs="Arial"/>
              </w:rPr>
            </w:pPr>
            <w:r w:rsidRPr="0026226E">
              <w:rPr>
                <w:rFonts w:cs="Arial"/>
              </w:rPr>
              <w:t>Unknown</w:t>
            </w:r>
          </w:p>
        </w:tc>
        <w:tc>
          <w:tcPr>
            <w:tcW w:w="1170" w:type="dxa"/>
          </w:tcPr>
          <w:p w14:paraId="21393E78" w14:textId="1FFB8B45" w:rsidR="0080298E" w:rsidRPr="0026226E" w:rsidRDefault="0080298E" w:rsidP="00CD0E58">
            <w:pPr>
              <w:spacing w:after="240"/>
              <w:rPr>
                <w:rFonts w:cs="Arial"/>
              </w:rPr>
            </w:pPr>
            <w:r w:rsidRPr="0026226E">
              <w:rPr>
                <w:rFonts w:cs="Arial"/>
              </w:rPr>
              <w:t>5</w:t>
            </w:r>
          </w:p>
        </w:tc>
        <w:tc>
          <w:tcPr>
            <w:tcW w:w="1260" w:type="dxa"/>
          </w:tcPr>
          <w:p w14:paraId="2C1E57C3" w14:textId="101A9981" w:rsidR="0080298E" w:rsidRPr="0026226E" w:rsidRDefault="0080298E" w:rsidP="00CD0E58">
            <w:pPr>
              <w:spacing w:after="240"/>
              <w:rPr>
                <w:rFonts w:cs="Arial"/>
              </w:rPr>
            </w:pPr>
            <w:r w:rsidRPr="0026226E">
              <w:rPr>
                <w:rFonts w:cs="Arial"/>
              </w:rPr>
              <w:t>3</w:t>
            </w:r>
          </w:p>
        </w:tc>
        <w:tc>
          <w:tcPr>
            <w:tcW w:w="1350" w:type="dxa"/>
          </w:tcPr>
          <w:p w14:paraId="2319A956" w14:textId="677FAF9F" w:rsidR="0080298E" w:rsidRPr="0026226E" w:rsidRDefault="0080298E" w:rsidP="00485133">
            <w:pPr>
              <w:rPr>
                <w:rFonts w:cs="Arial"/>
              </w:rPr>
            </w:pPr>
            <w:r w:rsidRPr="0026226E">
              <w:rPr>
                <w:rFonts w:cs="Arial"/>
              </w:rPr>
              <w:t>3</w:t>
            </w:r>
          </w:p>
        </w:tc>
      </w:tr>
      <w:tr w:rsidR="00485133" w:rsidRPr="00A3032F" w14:paraId="16CA355D" w14:textId="77777777" w:rsidTr="001049AD">
        <w:trPr>
          <w:cantSplit/>
          <w:trHeight w:val="556"/>
        </w:trPr>
        <w:tc>
          <w:tcPr>
            <w:tcW w:w="2335" w:type="dxa"/>
          </w:tcPr>
          <w:p w14:paraId="41A1C69E" w14:textId="59992994" w:rsidR="00485133" w:rsidRPr="00451000" w:rsidRDefault="00322254" w:rsidP="00CD0E58">
            <w:pPr>
              <w:spacing w:after="240"/>
              <w:rPr>
                <w:rFonts w:cs="Arial"/>
              </w:rPr>
            </w:pPr>
            <w:r w:rsidRPr="00451000">
              <w:rPr>
                <w:rFonts w:cs="Arial"/>
              </w:rPr>
              <w:t xml:space="preserve">Introduction to CS Education for School Leaders </w:t>
            </w:r>
            <w:r w:rsidR="00485133" w:rsidRPr="00451000">
              <w:rPr>
                <w:rFonts w:cs="Arial"/>
              </w:rPr>
              <w:t>(</w:t>
            </w:r>
            <w:r w:rsidR="00DD6128" w:rsidRPr="00451000">
              <w:rPr>
                <w:rFonts w:cs="Arial"/>
              </w:rPr>
              <w:t>February 28, 2023)</w:t>
            </w:r>
          </w:p>
        </w:tc>
        <w:tc>
          <w:tcPr>
            <w:tcW w:w="1260" w:type="dxa"/>
          </w:tcPr>
          <w:p w14:paraId="764D6A72" w14:textId="6042DE77" w:rsidR="00485133" w:rsidRPr="0026226E" w:rsidRDefault="00485133" w:rsidP="00CD0E58">
            <w:pPr>
              <w:spacing w:after="240"/>
              <w:rPr>
                <w:rFonts w:cs="Arial"/>
              </w:rPr>
            </w:pPr>
            <w:r w:rsidRPr="0026226E">
              <w:t>2</w:t>
            </w:r>
          </w:p>
        </w:tc>
        <w:tc>
          <w:tcPr>
            <w:tcW w:w="1800" w:type="dxa"/>
          </w:tcPr>
          <w:p w14:paraId="12F98975" w14:textId="005D6E1A" w:rsidR="00485133" w:rsidRPr="0026226E" w:rsidRDefault="00485133" w:rsidP="00CD0E58">
            <w:pPr>
              <w:spacing w:after="240"/>
              <w:rPr>
                <w:rFonts w:cs="Arial"/>
              </w:rPr>
            </w:pPr>
            <w:r w:rsidRPr="0026226E">
              <w:rPr>
                <w:rFonts w:cs="Arial"/>
              </w:rPr>
              <w:t>0</w:t>
            </w:r>
          </w:p>
        </w:tc>
        <w:tc>
          <w:tcPr>
            <w:tcW w:w="1170" w:type="dxa"/>
          </w:tcPr>
          <w:p w14:paraId="0A1B12AB" w14:textId="1B557A05" w:rsidR="00485133" w:rsidRPr="0026226E" w:rsidRDefault="00485133" w:rsidP="00CD0E58">
            <w:pPr>
              <w:spacing w:after="240"/>
              <w:rPr>
                <w:rFonts w:cs="Arial"/>
              </w:rPr>
            </w:pPr>
            <w:r w:rsidRPr="0026226E">
              <w:rPr>
                <w:rFonts w:cs="Arial"/>
              </w:rPr>
              <w:t>1</w:t>
            </w:r>
          </w:p>
        </w:tc>
        <w:tc>
          <w:tcPr>
            <w:tcW w:w="1530" w:type="dxa"/>
          </w:tcPr>
          <w:p w14:paraId="4BA7D056" w14:textId="3936C97E" w:rsidR="00485133" w:rsidRPr="0026226E" w:rsidRDefault="00485133" w:rsidP="00CD0E58">
            <w:pPr>
              <w:spacing w:after="240"/>
              <w:rPr>
                <w:rFonts w:cs="Arial"/>
              </w:rPr>
            </w:pPr>
            <w:r w:rsidRPr="0026226E">
              <w:rPr>
                <w:rFonts w:cs="Arial"/>
              </w:rPr>
              <w:t>0</w:t>
            </w:r>
          </w:p>
        </w:tc>
        <w:tc>
          <w:tcPr>
            <w:tcW w:w="1170" w:type="dxa"/>
          </w:tcPr>
          <w:p w14:paraId="7FF03F24" w14:textId="3FAC7342" w:rsidR="00485133" w:rsidRPr="0026226E" w:rsidRDefault="00485133" w:rsidP="00CD0E58">
            <w:pPr>
              <w:spacing w:after="240"/>
              <w:rPr>
                <w:rFonts w:cs="Arial"/>
              </w:rPr>
            </w:pPr>
            <w:r w:rsidRPr="0026226E">
              <w:rPr>
                <w:rFonts w:cs="Arial"/>
              </w:rPr>
              <w:t>3</w:t>
            </w:r>
          </w:p>
        </w:tc>
        <w:tc>
          <w:tcPr>
            <w:tcW w:w="1170" w:type="dxa"/>
          </w:tcPr>
          <w:p w14:paraId="3EB3485B" w14:textId="6C1B21F8" w:rsidR="00485133" w:rsidRPr="0026226E" w:rsidRDefault="00485133" w:rsidP="00CD0E58">
            <w:pPr>
              <w:spacing w:after="240"/>
              <w:rPr>
                <w:rFonts w:cs="Arial"/>
              </w:rPr>
            </w:pPr>
            <w:r w:rsidRPr="0026226E">
              <w:rPr>
                <w:rFonts w:cs="Arial"/>
              </w:rPr>
              <w:t>3</w:t>
            </w:r>
          </w:p>
        </w:tc>
        <w:tc>
          <w:tcPr>
            <w:tcW w:w="1260" w:type="dxa"/>
          </w:tcPr>
          <w:p w14:paraId="7EEBA3B2" w14:textId="73128491" w:rsidR="00485133" w:rsidRPr="0026226E" w:rsidRDefault="00485133" w:rsidP="00CD0E58">
            <w:pPr>
              <w:spacing w:after="240"/>
              <w:rPr>
                <w:rFonts w:cs="Arial"/>
              </w:rPr>
            </w:pPr>
            <w:r w:rsidRPr="0026226E">
              <w:rPr>
                <w:rFonts w:cs="Arial"/>
              </w:rPr>
              <w:t>2</w:t>
            </w:r>
          </w:p>
        </w:tc>
        <w:tc>
          <w:tcPr>
            <w:tcW w:w="1350" w:type="dxa"/>
          </w:tcPr>
          <w:p w14:paraId="30F3DF4C" w14:textId="1B13115A" w:rsidR="00485133" w:rsidRPr="0026226E" w:rsidRDefault="00485133" w:rsidP="00485133">
            <w:pPr>
              <w:rPr>
                <w:rFonts w:cs="Arial"/>
              </w:rPr>
            </w:pPr>
            <w:r w:rsidRPr="0026226E">
              <w:rPr>
                <w:rFonts w:cs="Arial"/>
              </w:rPr>
              <w:t>2</w:t>
            </w:r>
          </w:p>
        </w:tc>
      </w:tr>
      <w:tr w:rsidR="00485133" w:rsidRPr="00A3032F" w14:paraId="4E24F795" w14:textId="77777777" w:rsidTr="001049AD">
        <w:trPr>
          <w:cantSplit/>
          <w:trHeight w:val="556"/>
        </w:trPr>
        <w:tc>
          <w:tcPr>
            <w:tcW w:w="2335" w:type="dxa"/>
          </w:tcPr>
          <w:p w14:paraId="4053990A" w14:textId="70FC6B8E" w:rsidR="000D3986" w:rsidRPr="00451000" w:rsidRDefault="00485133" w:rsidP="00CD0E58">
            <w:pPr>
              <w:spacing w:after="240"/>
              <w:rPr>
                <w:rFonts w:cs="Arial"/>
              </w:rPr>
            </w:pPr>
            <w:r w:rsidRPr="00451000">
              <w:rPr>
                <w:rFonts w:cs="Arial"/>
              </w:rPr>
              <w:t xml:space="preserve">Del </w:t>
            </w:r>
            <w:r w:rsidR="00DD6128" w:rsidRPr="00451000">
              <w:rPr>
                <w:rFonts w:cs="Arial"/>
              </w:rPr>
              <w:t xml:space="preserve">Norte </w:t>
            </w:r>
            <w:r w:rsidRPr="00451000">
              <w:rPr>
                <w:rFonts w:cs="Arial"/>
              </w:rPr>
              <w:t>COE</w:t>
            </w:r>
            <w:r w:rsidR="004C66C5" w:rsidRPr="00451000">
              <w:rPr>
                <w:rFonts w:cs="Arial"/>
              </w:rPr>
              <w:t xml:space="preserve"> </w:t>
            </w:r>
            <w:r w:rsidRPr="00451000">
              <w:rPr>
                <w:rFonts w:cs="Arial"/>
              </w:rPr>
              <w:t>CS</w:t>
            </w:r>
            <w:r w:rsidR="004C66C5" w:rsidRPr="00451000">
              <w:rPr>
                <w:rFonts w:cs="Arial"/>
              </w:rPr>
              <w:t xml:space="preserve"> </w:t>
            </w:r>
            <w:r w:rsidRPr="00451000">
              <w:rPr>
                <w:rFonts w:cs="Arial"/>
              </w:rPr>
              <w:t>Playground</w:t>
            </w:r>
            <w:r w:rsidR="00EE78E3" w:rsidRPr="00451000">
              <w:rPr>
                <w:rFonts w:cs="Arial"/>
              </w:rPr>
              <w:t xml:space="preserve"> </w:t>
            </w:r>
            <w:r w:rsidR="000D3986" w:rsidRPr="00451000">
              <w:rPr>
                <w:rFonts w:cs="Arial"/>
              </w:rPr>
              <w:t>(</w:t>
            </w:r>
            <w:r w:rsidR="00DD6128" w:rsidRPr="00451000">
              <w:rPr>
                <w:rFonts w:cs="Arial"/>
              </w:rPr>
              <w:t>March 1, 2023)</w:t>
            </w:r>
          </w:p>
        </w:tc>
        <w:tc>
          <w:tcPr>
            <w:tcW w:w="1260" w:type="dxa"/>
          </w:tcPr>
          <w:p w14:paraId="6222DC0A" w14:textId="46ADD20C" w:rsidR="00485133" w:rsidRPr="0026226E" w:rsidRDefault="00485133" w:rsidP="00CD0E58">
            <w:pPr>
              <w:spacing w:after="240"/>
              <w:rPr>
                <w:rFonts w:cs="Arial"/>
              </w:rPr>
            </w:pPr>
            <w:r w:rsidRPr="0026226E">
              <w:rPr>
                <w:rFonts w:cs="Arial"/>
              </w:rPr>
              <w:t>10</w:t>
            </w:r>
          </w:p>
        </w:tc>
        <w:tc>
          <w:tcPr>
            <w:tcW w:w="1800" w:type="dxa"/>
          </w:tcPr>
          <w:p w14:paraId="6E606072" w14:textId="1D2CBF17" w:rsidR="00485133" w:rsidRPr="0026226E" w:rsidRDefault="00485133" w:rsidP="00CD0E58">
            <w:pPr>
              <w:spacing w:after="240"/>
              <w:rPr>
                <w:rFonts w:cs="Arial"/>
              </w:rPr>
            </w:pPr>
            <w:r w:rsidRPr="0026226E">
              <w:rPr>
                <w:rFonts w:cs="Arial"/>
              </w:rPr>
              <w:t>1</w:t>
            </w:r>
          </w:p>
        </w:tc>
        <w:tc>
          <w:tcPr>
            <w:tcW w:w="1170" w:type="dxa"/>
          </w:tcPr>
          <w:p w14:paraId="0260D613" w14:textId="4822FFC0" w:rsidR="00485133" w:rsidRPr="0026226E" w:rsidRDefault="00485133" w:rsidP="00CD0E58">
            <w:pPr>
              <w:spacing w:after="240"/>
              <w:rPr>
                <w:rFonts w:cs="Arial"/>
              </w:rPr>
            </w:pPr>
            <w:r w:rsidRPr="0026226E">
              <w:rPr>
                <w:rFonts w:cs="Arial"/>
              </w:rPr>
              <w:t>2</w:t>
            </w:r>
          </w:p>
        </w:tc>
        <w:tc>
          <w:tcPr>
            <w:tcW w:w="1530" w:type="dxa"/>
          </w:tcPr>
          <w:p w14:paraId="580156AA" w14:textId="25D18658" w:rsidR="00485133" w:rsidRPr="0026226E" w:rsidRDefault="00485133" w:rsidP="00CD0E58">
            <w:pPr>
              <w:spacing w:after="240"/>
              <w:rPr>
                <w:rFonts w:cs="Arial"/>
              </w:rPr>
            </w:pPr>
            <w:r w:rsidRPr="0026226E">
              <w:rPr>
                <w:rFonts w:cs="Arial"/>
              </w:rPr>
              <w:t>0</w:t>
            </w:r>
          </w:p>
        </w:tc>
        <w:tc>
          <w:tcPr>
            <w:tcW w:w="1170" w:type="dxa"/>
          </w:tcPr>
          <w:p w14:paraId="4666A7B4" w14:textId="293416BB" w:rsidR="00485133" w:rsidRPr="0026226E" w:rsidRDefault="00485133" w:rsidP="00CD0E58">
            <w:pPr>
              <w:spacing w:after="240"/>
              <w:rPr>
                <w:rFonts w:cs="Arial"/>
              </w:rPr>
            </w:pPr>
            <w:r w:rsidRPr="0026226E">
              <w:rPr>
                <w:rFonts w:cs="Arial"/>
              </w:rPr>
              <w:t>4</w:t>
            </w:r>
          </w:p>
        </w:tc>
        <w:tc>
          <w:tcPr>
            <w:tcW w:w="1170" w:type="dxa"/>
          </w:tcPr>
          <w:p w14:paraId="6B3C7D1A" w14:textId="3FFC20BA" w:rsidR="00485133" w:rsidRPr="0026226E" w:rsidRDefault="00485133" w:rsidP="00CD0E58">
            <w:pPr>
              <w:spacing w:after="240"/>
              <w:rPr>
                <w:rFonts w:cs="Arial"/>
              </w:rPr>
            </w:pPr>
            <w:r w:rsidRPr="0026226E">
              <w:rPr>
                <w:rFonts w:cs="Arial"/>
              </w:rPr>
              <w:t>2</w:t>
            </w:r>
          </w:p>
        </w:tc>
        <w:tc>
          <w:tcPr>
            <w:tcW w:w="1260" w:type="dxa"/>
          </w:tcPr>
          <w:p w14:paraId="0A98510D" w14:textId="4326F782" w:rsidR="00485133" w:rsidRPr="0026226E" w:rsidRDefault="00485133" w:rsidP="00CD0E58">
            <w:pPr>
              <w:spacing w:after="240"/>
              <w:rPr>
                <w:rFonts w:cs="Arial"/>
              </w:rPr>
            </w:pPr>
            <w:r w:rsidRPr="0026226E">
              <w:rPr>
                <w:rFonts w:cs="Arial"/>
              </w:rPr>
              <w:t>1</w:t>
            </w:r>
          </w:p>
        </w:tc>
        <w:tc>
          <w:tcPr>
            <w:tcW w:w="1350" w:type="dxa"/>
          </w:tcPr>
          <w:p w14:paraId="106A03EB" w14:textId="0A61E236" w:rsidR="00485133" w:rsidRPr="0026226E" w:rsidRDefault="00485133" w:rsidP="00485133">
            <w:pPr>
              <w:rPr>
                <w:rFonts w:cs="Arial"/>
              </w:rPr>
            </w:pPr>
            <w:r w:rsidRPr="0026226E">
              <w:rPr>
                <w:rFonts w:cs="Arial"/>
              </w:rPr>
              <w:t>1</w:t>
            </w:r>
          </w:p>
        </w:tc>
      </w:tr>
      <w:tr w:rsidR="00607B4D" w:rsidRPr="00A3032F" w14:paraId="344D872F" w14:textId="77777777" w:rsidTr="001049AD">
        <w:trPr>
          <w:cantSplit/>
          <w:trHeight w:val="556"/>
        </w:trPr>
        <w:tc>
          <w:tcPr>
            <w:tcW w:w="2335" w:type="dxa"/>
          </w:tcPr>
          <w:p w14:paraId="4658211B" w14:textId="7D195EA5" w:rsidR="00607B4D" w:rsidRPr="00451000" w:rsidRDefault="00224A71" w:rsidP="00CD0E58">
            <w:pPr>
              <w:spacing w:after="240"/>
              <w:rPr>
                <w:rFonts w:cs="Arial"/>
              </w:rPr>
            </w:pPr>
            <w:r w:rsidRPr="00451000">
              <w:rPr>
                <w:rFonts w:cs="Arial"/>
              </w:rPr>
              <w:lastRenderedPageBreak/>
              <w:t>*</w:t>
            </w:r>
            <w:r w:rsidR="00607B4D" w:rsidRPr="00451000">
              <w:rPr>
                <w:rFonts w:cs="Arial"/>
              </w:rPr>
              <w:t xml:space="preserve">CS </w:t>
            </w:r>
            <w:r w:rsidR="00DD6128" w:rsidRPr="00451000">
              <w:rPr>
                <w:rFonts w:cs="Arial"/>
              </w:rPr>
              <w:t>and</w:t>
            </w:r>
            <w:r w:rsidR="00607B4D" w:rsidRPr="00451000">
              <w:rPr>
                <w:rFonts w:cs="Arial"/>
              </w:rPr>
              <w:t xml:space="preserve"> P</w:t>
            </w:r>
            <w:r w:rsidR="00DD6128" w:rsidRPr="00451000">
              <w:rPr>
                <w:rFonts w:cs="Arial"/>
              </w:rPr>
              <w:t>BL (March 9, 2023)</w:t>
            </w:r>
          </w:p>
        </w:tc>
        <w:tc>
          <w:tcPr>
            <w:tcW w:w="1260" w:type="dxa"/>
          </w:tcPr>
          <w:p w14:paraId="3DFAE3FF" w14:textId="2B43BD38" w:rsidR="00607B4D" w:rsidRDefault="00224A71" w:rsidP="00CD0E58">
            <w:pPr>
              <w:spacing w:after="240"/>
              <w:rPr>
                <w:rFonts w:cs="Arial"/>
              </w:rPr>
            </w:pPr>
            <w:r>
              <w:rPr>
                <w:rFonts w:cs="Arial"/>
              </w:rPr>
              <w:t>17</w:t>
            </w:r>
          </w:p>
        </w:tc>
        <w:tc>
          <w:tcPr>
            <w:tcW w:w="1800" w:type="dxa"/>
          </w:tcPr>
          <w:p w14:paraId="5D0989A6" w14:textId="60BED99E" w:rsidR="00607B4D" w:rsidRDefault="00224A71" w:rsidP="00CD0E58">
            <w:pPr>
              <w:spacing w:after="240"/>
              <w:rPr>
                <w:rFonts w:cs="Arial"/>
              </w:rPr>
            </w:pPr>
            <w:r>
              <w:rPr>
                <w:rFonts w:cs="Arial"/>
              </w:rPr>
              <w:t>2</w:t>
            </w:r>
          </w:p>
        </w:tc>
        <w:tc>
          <w:tcPr>
            <w:tcW w:w="1170" w:type="dxa"/>
          </w:tcPr>
          <w:p w14:paraId="51F2813E" w14:textId="2BADE591" w:rsidR="00607B4D" w:rsidRDefault="00224A71" w:rsidP="00CD0E58">
            <w:pPr>
              <w:spacing w:after="240"/>
              <w:rPr>
                <w:rFonts w:cs="Arial"/>
              </w:rPr>
            </w:pPr>
            <w:r>
              <w:rPr>
                <w:rFonts w:cs="Arial"/>
              </w:rPr>
              <w:t>12</w:t>
            </w:r>
          </w:p>
        </w:tc>
        <w:tc>
          <w:tcPr>
            <w:tcW w:w="1530" w:type="dxa"/>
          </w:tcPr>
          <w:p w14:paraId="5F54FC7E" w14:textId="494CC2D1" w:rsidR="00607B4D" w:rsidRPr="001B56F9" w:rsidRDefault="00224A71" w:rsidP="00CD0E58">
            <w:pPr>
              <w:spacing w:after="240"/>
              <w:rPr>
                <w:rFonts w:cs="Arial"/>
              </w:rPr>
            </w:pPr>
            <w:r>
              <w:rPr>
                <w:rFonts w:cs="Arial"/>
              </w:rPr>
              <w:t>0</w:t>
            </w:r>
          </w:p>
        </w:tc>
        <w:tc>
          <w:tcPr>
            <w:tcW w:w="1170" w:type="dxa"/>
          </w:tcPr>
          <w:p w14:paraId="5A6746DD" w14:textId="00833174" w:rsidR="00607B4D" w:rsidRDefault="00224A71" w:rsidP="00CD0E58">
            <w:pPr>
              <w:spacing w:after="240"/>
              <w:rPr>
                <w:rFonts w:cs="Arial"/>
              </w:rPr>
            </w:pPr>
            <w:r>
              <w:rPr>
                <w:rFonts w:cs="Arial"/>
              </w:rPr>
              <w:t>22</w:t>
            </w:r>
          </w:p>
        </w:tc>
        <w:tc>
          <w:tcPr>
            <w:tcW w:w="1170" w:type="dxa"/>
          </w:tcPr>
          <w:p w14:paraId="47166500" w14:textId="352E58CA" w:rsidR="00607B4D" w:rsidRDefault="00224A71" w:rsidP="00CD0E58">
            <w:pPr>
              <w:spacing w:after="240"/>
              <w:rPr>
                <w:rFonts w:cs="Arial"/>
              </w:rPr>
            </w:pPr>
            <w:r>
              <w:rPr>
                <w:rFonts w:cs="Arial"/>
              </w:rPr>
              <w:t>25</w:t>
            </w:r>
          </w:p>
        </w:tc>
        <w:tc>
          <w:tcPr>
            <w:tcW w:w="1260" w:type="dxa"/>
          </w:tcPr>
          <w:p w14:paraId="412D8D3D" w14:textId="0069FABF" w:rsidR="00607B4D" w:rsidRDefault="00224A71" w:rsidP="00CD0E58">
            <w:pPr>
              <w:spacing w:after="240"/>
              <w:rPr>
                <w:rFonts w:cs="Arial"/>
              </w:rPr>
            </w:pPr>
            <w:r>
              <w:rPr>
                <w:rFonts w:cs="Arial"/>
              </w:rPr>
              <w:t>10</w:t>
            </w:r>
          </w:p>
        </w:tc>
        <w:tc>
          <w:tcPr>
            <w:tcW w:w="1350" w:type="dxa"/>
          </w:tcPr>
          <w:p w14:paraId="0B9027A4" w14:textId="7CC51C78" w:rsidR="00607B4D" w:rsidRDefault="00224A71" w:rsidP="00485133">
            <w:pPr>
              <w:rPr>
                <w:rFonts w:cs="Arial"/>
              </w:rPr>
            </w:pPr>
            <w:r>
              <w:rPr>
                <w:rFonts w:cs="Arial"/>
              </w:rPr>
              <w:t>4</w:t>
            </w:r>
          </w:p>
        </w:tc>
      </w:tr>
      <w:tr w:rsidR="000D3986" w:rsidRPr="00A3032F" w14:paraId="0F85B51E" w14:textId="77777777" w:rsidTr="001049AD">
        <w:trPr>
          <w:cantSplit/>
          <w:trHeight w:val="556"/>
        </w:trPr>
        <w:tc>
          <w:tcPr>
            <w:tcW w:w="2335" w:type="dxa"/>
          </w:tcPr>
          <w:p w14:paraId="437786C7" w14:textId="6F6CB256" w:rsidR="000D3986" w:rsidRPr="00451000" w:rsidRDefault="000D3986" w:rsidP="00CD0E58">
            <w:pPr>
              <w:spacing w:after="240"/>
              <w:rPr>
                <w:rFonts w:cs="Arial"/>
              </w:rPr>
            </w:pPr>
            <w:r w:rsidRPr="00451000">
              <w:rPr>
                <w:rFonts w:cs="Arial"/>
              </w:rPr>
              <w:t>John Mc</w:t>
            </w:r>
            <w:r w:rsidR="00DD6128" w:rsidRPr="00451000">
              <w:rPr>
                <w:rFonts w:cs="Arial"/>
              </w:rPr>
              <w:t>C</w:t>
            </w:r>
            <w:r w:rsidRPr="00451000">
              <w:rPr>
                <w:rFonts w:cs="Arial"/>
              </w:rPr>
              <w:t>andless Charter School PL</w:t>
            </w:r>
            <w:r w:rsidR="00EE78E3" w:rsidRPr="00451000">
              <w:rPr>
                <w:rFonts w:cs="Arial"/>
              </w:rPr>
              <w:t xml:space="preserve"> </w:t>
            </w:r>
            <w:r w:rsidRPr="00451000">
              <w:rPr>
                <w:rFonts w:cs="Arial"/>
              </w:rPr>
              <w:t>(</w:t>
            </w:r>
            <w:r w:rsidR="00DD6128" w:rsidRPr="00451000">
              <w:rPr>
                <w:rFonts w:cs="Arial"/>
              </w:rPr>
              <w:t>March 14, 2023)</w:t>
            </w:r>
          </w:p>
        </w:tc>
        <w:tc>
          <w:tcPr>
            <w:tcW w:w="1260" w:type="dxa"/>
          </w:tcPr>
          <w:p w14:paraId="5B7A6718" w14:textId="59E66373" w:rsidR="000D3986" w:rsidRDefault="000D3986" w:rsidP="00CD0E58">
            <w:pPr>
              <w:spacing w:after="240"/>
              <w:rPr>
                <w:rFonts w:cs="Arial"/>
              </w:rPr>
            </w:pPr>
            <w:r>
              <w:rPr>
                <w:rFonts w:cs="Arial"/>
              </w:rPr>
              <w:t>7</w:t>
            </w:r>
          </w:p>
        </w:tc>
        <w:tc>
          <w:tcPr>
            <w:tcW w:w="1800" w:type="dxa"/>
          </w:tcPr>
          <w:p w14:paraId="01D1E5A7" w14:textId="76820C3D" w:rsidR="000D3986" w:rsidRDefault="000D3986" w:rsidP="00CD0E58">
            <w:pPr>
              <w:spacing w:after="240"/>
              <w:rPr>
                <w:rFonts w:cs="Arial"/>
              </w:rPr>
            </w:pPr>
            <w:r>
              <w:rPr>
                <w:rFonts w:cs="Arial"/>
              </w:rPr>
              <w:t>0</w:t>
            </w:r>
          </w:p>
        </w:tc>
        <w:tc>
          <w:tcPr>
            <w:tcW w:w="1170" w:type="dxa"/>
          </w:tcPr>
          <w:p w14:paraId="6C63FAA7" w14:textId="761C7BB7" w:rsidR="000D3986" w:rsidRDefault="000D3986" w:rsidP="00CD0E58">
            <w:pPr>
              <w:spacing w:after="240"/>
              <w:rPr>
                <w:rFonts w:cs="Arial"/>
              </w:rPr>
            </w:pPr>
            <w:r>
              <w:rPr>
                <w:rFonts w:cs="Arial"/>
              </w:rPr>
              <w:t>1</w:t>
            </w:r>
          </w:p>
        </w:tc>
        <w:tc>
          <w:tcPr>
            <w:tcW w:w="1530" w:type="dxa"/>
          </w:tcPr>
          <w:p w14:paraId="5293C158" w14:textId="3DC3098D" w:rsidR="000D3986" w:rsidRDefault="000D3986" w:rsidP="00CD0E58">
            <w:pPr>
              <w:spacing w:after="240"/>
              <w:rPr>
                <w:rFonts w:cs="Arial"/>
              </w:rPr>
            </w:pPr>
            <w:r>
              <w:rPr>
                <w:rFonts w:cs="Arial"/>
              </w:rPr>
              <w:t>0</w:t>
            </w:r>
          </w:p>
        </w:tc>
        <w:tc>
          <w:tcPr>
            <w:tcW w:w="1170" w:type="dxa"/>
          </w:tcPr>
          <w:p w14:paraId="096D344C" w14:textId="7E52399D" w:rsidR="000D3986" w:rsidRDefault="000D3986" w:rsidP="00CD0E58">
            <w:pPr>
              <w:spacing w:after="240"/>
              <w:rPr>
                <w:rFonts w:cs="Arial"/>
              </w:rPr>
            </w:pPr>
            <w:r>
              <w:rPr>
                <w:rFonts w:cs="Arial"/>
              </w:rPr>
              <w:t>1</w:t>
            </w:r>
          </w:p>
        </w:tc>
        <w:tc>
          <w:tcPr>
            <w:tcW w:w="1170" w:type="dxa"/>
          </w:tcPr>
          <w:p w14:paraId="3D7C0D98" w14:textId="3379429C" w:rsidR="000D3986" w:rsidRPr="001B56F9" w:rsidRDefault="000D3986" w:rsidP="00CD0E58">
            <w:pPr>
              <w:spacing w:after="240"/>
              <w:rPr>
                <w:rFonts w:cs="Arial"/>
              </w:rPr>
            </w:pPr>
            <w:r>
              <w:rPr>
                <w:rFonts w:cs="Arial"/>
              </w:rPr>
              <w:t>1</w:t>
            </w:r>
          </w:p>
        </w:tc>
        <w:tc>
          <w:tcPr>
            <w:tcW w:w="1260" w:type="dxa"/>
          </w:tcPr>
          <w:p w14:paraId="5B224CB8" w14:textId="4DFD16D7" w:rsidR="000D3986" w:rsidRPr="001B56F9" w:rsidRDefault="000D3986" w:rsidP="00CD0E58">
            <w:pPr>
              <w:spacing w:after="240"/>
              <w:rPr>
                <w:rFonts w:cs="Arial"/>
              </w:rPr>
            </w:pPr>
            <w:r>
              <w:rPr>
                <w:rFonts w:cs="Arial"/>
              </w:rPr>
              <w:t>1</w:t>
            </w:r>
          </w:p>
        </w:tc>
        <w:tc>
          <w:tcPr>
            <w:tcW w:w="1350" w:type="dxa"/>
          </w:tcPr>
          <w:p w14:paraId="4DE61A24" w14:textId="01620A7B" w:rsidR="000D3986" w:rsidRPr="001B56F9" w:rsidRDefault="000D3986" w:rsidP="00485133">
            <w:pPr>
              <w:rPr>
                <w:rFonts w:cs="Arial"/>
              </w:rPr>
            </w:pPr>
            <w:r>
              <w:rPr>
                <w:rFonts w:cs="Arial"/>
              </w:rPr>
              <w:t>1</w:t>
            </w:r>
          </w:p>
        </w:tc>
      </w:tr>
      <w:tr w:rsidR="00485133" w:rsidRPr="00A3032F" w14:paraId="0255F3CF" w14:textId="77777777" w:rsidTr="001049AD">
        <w:trPr>
          <w:cantSplit/>
          <w:trHeight w:val="556"/>
        </w:trPr>
        <w:tc>
          <w:tcPr>
            <w:tcW w:w="2335" w:type="dxa"/>
          </w:tcPr>
          <w:p w14:paraId="4628DE40" w14:textId="54104AB6" w:rsidR="000D3986" w:rsidRPr="00451000" w:rsidRDefault="00485133" w:rsidP="00CD0E58">
            <w:pPr>
              <w:spacing w:after="240"/>
              <w:rPr>
                <w:rFonts w:cs="Arial"/>
              </w:rPr>
            </w:pPr>
            <w:r w:rsidRPr="00451000">
              <w:rPr>
                <w:rFonts w:cs="Arial"/>
              </w:rPr>
              <w:t>Butte COE EdTech Showcase</w:t>
            </w:r>
            <w:r w:rsidR="00EE78E3" w:rsidRPr="00451000">
              <w:rPr>
                <w:rFonts w:cs="Arial"/>
              </w:rPr>
              <w:t xml:space="preserve"> </w:t>
            </w:r>
            <w:r w:rsidR="000D3986" w:rsidRPr="00451000">
              <w:rPr>
                <w:rFonts w:cs="Arial"/>
              </w:rPr>
              <w:t>(</w:t>
            </w:r>
            <w:r w:rsidR="00DD6128" w:rsidRPr="00451000">
              <w:rPr>
                <w:rFonts w:cs="Arial"/>
              </w:rPr>
              <w:t>March 20, 2023)</w:t>
            </w:r>
          </w:p>
        </w:tc>
        <w:tc>
          <w:tcPr>
            <w:tcW w:w="1260" w:type="dxa"/>
          </w:tcPr>
          <w:p w14:paraId="28E30555" w14:textId="0995FACA" w:rsidR="00485133" w:rsidRPr="001B56F9" w:rsidRDefault="00485133" w:rsidP="00CD0E58">
            <w:pPr>
              <w:spacing w:after="240"/>
              <w:rPr>
                <w:rFonts w:cs="Arial"/>
              </w:rPr>
            </w:pPr>
            <w:r>
              <w:rPr>
                <w:rFonts w:cs="Arial"/>
              </w:rPr>
              <w:t>60</w:t>
            </w:r>
          </w:p>
        </w:tc>
        <w:tc>
          <w:tcPr>
            <w:tcW w:w="1800" w:type="dxa"/>
          </w:tcPr>
          <w:p w14:paraId="28505DAE" w14:textId="22A4F7CF" w:rsidR="00485133" w:rsidRPr="001B56F9" w:rsidRDefault="00485133" w:rsidP="00CD0E58">
            <w:pPr>
              <w:spacing w:after="240"/>
              <w:rPr>
                <w:rFonts w:cs="Arial"/>
              </w:rPr>
            </w:pPr>
            <w:r>
              <w:rPr>
                <w:rFonts w:cs="Arial"/>
              </w:rPr>
              <w:t>0</w:t>
            </w:r>
          </w:p>
        </w:tc>
        <w:tc>
          <w:tcPr>
            <w:tcW w:w="1170" w:type="dxa"/>
          </w:tcPr>
          <w:p w14:paraId="2E26A0D9" w14:textId="416700EC" w:rsidR="00485133" w:rsidRPr="001B56F9" w:rsidRDefault="00485133" w:rsidP="00CD0E58">
            <w:pPr>
              <w:spacing w:after="240"/>
              <w:rPr>
                <w:rFonts w:cs="Arial"/>
              </w:rPr>
            </w:pPr>
            <w:r>
              <w:rPr>
                <w:rFonts w:cs="Arial"/>
              </w:rPr>
              <w:t>5</w:t>
            </w:r>
          </w:p>
        </w:tc>
        <w:tc>
          <w:tcPr>
            <w:tcW w:w="1530" w:type="dxa"/>
          </w:tcPr>
          <w:p w14:paraId="1AF566FF" w14:textId="06514F5E" w:rsidR="00485133" w:rsidRPr="001B56F9" w:rsidRDefault="00485133" w:rsidP="00CD0E58">
            <w:pPr>
              <w:spacing w:after="240"/>
              <w:rPr>
                <w:rFonts w:cs="Arial"/>
              </w:rPr>
            </w:pPr>
            <w:r>
              <w:rPr>
                <w:rFonts w:cs="Arial"/>
              </w:rPr>
              <w:t>0</w:t>
            </w:r>
          </w:p>
        </w:tc>
        <w:tc>
          <w:tcPr>
            <w:tcW w:w="1170" w:type="dxa"/>
          </w:tcPr>
          <w:p w14:paraId="537D0706" w14:textId="76B74FEC" w:rsidR="00485133" w:rsidRPr="001B56F9" w:rsidRDefault="00485133" w:rsidP="00CD0E58">
            <w:pPr>
              <w:spacing w:after="240"/>
              <w:rPr>
                <w:rFonts w:cs="Arial"/>
              </w:rPr>
            </w:pPr>
            <w:r>
              <w:rPr>
                <w:rFonts w:cs="Arial"/>
              </w:rPr>
              <w:t>20</w:t>
            </w:r>
          </w:p>
        </w:tc>
        <w:tc>
          <w:tcPr>
            <w:tcW w:w="1170" w:type="dxa"/>
          </w:tcPr>
          <w:p w14:paraId="7E834878" w14:textId="00425B35" w:rsidR="00485133" w:rsidRPr="001B56F9" w:rsidRDefault="00485133" w:rsidP="00CD0E58">
            <w:pPr>
              <w:spacing w:after="240"/>
              <w:rPr>
                <w:rFonts w:cs="Arial"/>
              </w:rPr>
            </w:pPr>
            <w:r w:rsidRPr="001B56F9">
              <w:rPr>
                <w:rFonts w:cs="Arial"/>
              </w:rPr>
              <w:t>3</w:t>
            </w:r>
          </w:p>
        </w:tc>
        <w:tc>
          <w:tcPr>
            <w:tcW w:w="1260" w:type="dxa"/>
          </w:tcPr>
          <w:p w14:paraId="0D8014E4" w14:textId="0CB1A173" w:rsidR="00485133" w:rsidRPr="001B56F9" w:rsidRDefault="00485133" w:rsidP="00CD0E58">
            <w:pPr>
              <w:spacing w:after="240"/>
              <w:rPr>
                <w:rFonts w:cs="Arial"/>
              </w:rPr>
            </w:pPr>
            <w:r w:rsidRPr="001B56F9">
              <w:rPr>
                <w:rFonts w:cs="Arial"/>
              </w:rPr>
              <w:t>3</w:t>
            </w:r>
          </w:p>
        </w:tc>
        <w:tc>
          <w:tcPr>
            <w:tcW w:w="1350" w:type="dxa"/>
          </w:tcPr>
          <w:p w14:paraId="05AE1485" w14:textId="158B7E2A" w:rsidR="00485133" w:rsidRPr="001B56F9" w:rsidRDefault="00485133" w:rsidP="00485133">
            <w:pPr>
              <w:rPr>
                <w:rFonts w:cs="Arial"/>
              </w:rPr>
            </w:pPr>
            <w:r w:rsidRPr="001B56F9">
              <w:rPr>
                <w:rFonts w:cs="Arial"/>
              </w:rPr>
              <w:t>3</w:t>
            </w:r>
          </w:p>
        </w:tc>
      </w:tr>
      <w:tr w:rsidR="000D3986" w:rsidRPr="00A3032F" w14:paraId="4A65C321" w14:textId="77777777" w:rsidTr="001049AD">
        <w:trPr>
          <w:cantSplit/>
          <w:trHeight w:val="368"/>
        </w:trPr>
        <w:tc>
          <w:tcPr>
            <w:tcW w:w="2335" w:type="dxa"/>
          </w:tcPr>
          <w:p w14:paraId="561D7884" w14:textId="72FC4BAF" w:rsidR="000D3986" w:rsidRPr="00451000" w:rsidRDefault="00224A71" w:rsidP="00CD0E58">
            <w:pPr>
              <w:spacing w:after="240"/>
              <w:rPr>
                <w:rFonts w:cs="Arial"/>
              </w:rPr>
            </w:pPr>
            <w:r w:rsidRPr="00451000">
              <w:rPr>
                <w:rFonts w:cs="Arial"/>
              </w:rPr>
              <w:t>*</w:t>
            </w:r>
            <w:r w:rsidR="00607B4D" w:rsidRPr="00451000">
              <w:rPr>
                <w:rFonts w:cs="Arial"/>
              </w:rPr>
              <w:t>CTE Multi-Sector CS Week</w:t>
            </w:r>
            <w:r w:rsidR="006E5F05" w:rsidRPr="00451000">
              <w:rPr>
                <w:rFonts w:cs="Arial"/>
              </w:rPr>
              <w:t xml:space="preserve">: </w:t>
            </w:r>
            <w:r w:rsidR="00607B4D" w:rsidRPr="00451000">
              <w:rPr>
                <w:rFonts w:cs="Arial"/>
              </w:rPr>
              <w:t xml:space="preserve">IBM </w:t>
            </w:r>
            <w:proofErr w:type="spellStart"/>
            <w:r w:rsidR="00607B4D" w:rsidRPr="00451000">
              <w:rPr>
                <w:rFonts w:cs="Arial"/>
              </w:rPr>
              <w:t>SkillsBuild</w:t>
            </w:r>
            <w:proofErr w:type="spellEnd"/>
            <w:r w:rsidR="006E5F05" w:rsidRPr="00451000">
              <w:rPr>
                <w:rFonts w:cs="Arial"/>
              </w:rPr>
              <w:t xml:space="preserve"> (</w:t>
            </w:r>
            <w:r w:rsidR="00DD6128" w:rsidRPr="00451000">
              <w:rPr>
                <w:rFonts w:cs="Arial"/>
              </w:rPr>
              <w:t>March 20, 2023)</w:t>
            </w:r>
          </w:p>
        </w:tc>
        <w:tc>
          <w:tcPr>
            <w:tcW w:w="1260" w:type="dxa"/>
          </w:tcPr>
          <w:p w14:paraId="43A531B3" w14:textId="30E21272" w:rsidR="000D3986" w:rsidRPr="001B56F9" w:rsidRDefault="00224A71" w:rsidP="00CD0E58">
            <w:pPr>
              <w:spacing w:after="240"/>
              <w:rPr>
                <w:rFonts w:cs="Arial"/>
              </w:rPr>
            </w:pPr>
            <w:r>
              <w:rPr>
                <w:rFonts w:cs="Arial"/>
              </w:rPr>
              <w:t>4</w:t>
            </w:r>
          </w:p>
        </w:tc>
        <w:tc>
          <w:tcPr>
            <w:tcW w:w="1800" w:type="dxa"/>
          </w:tcPr>
          <w:p w14:paraId="33708063" w14:textId="6BEA6206" w:rsidR="000D3986" w:rsidRPr="001B56F9" w:rsidRDefault="00224A71" w:rsidP="00CD0E58">
            <w:pPr>
              <w:spacing w:after="240"/>
              <w:rPr>
                <w:rFonts w:cs="Arial"/>
              </w:rPr>
            </w:pPr>
            <w:r>
              <w:rPr>
                <w:rFonts w:cs="Arial"/>
              </w:rPr>
              <w:t>0</w:t>
            </w:r>
          </w:p>
        </w:tc>
        <w:tc>
          <w:tcPr>
            <w:tcW w:w="1170" w:type="dxa"/>
          </w:tcPr>
          <w:p w14:paraId="7DFA2011" w14:textId="19BF6C61" w:rsidR="000D3986" w:rsidRPr="001B56F9" w:rsidRDefault="00224A71" w:rsidP="00CD0E58">
            <w:pPr>
              <w:spacing w:after="240"/>
              <w:rPr>
                <w:rFonts w:cs="Arial"/>
              </w:rPr>
            </w:pPr>
            <w:r>
              <w:rPr>
                <w:rFonts w:cs="Arial"/>
              </w:rPr>
              <w:t>7</w:t>
            </w:r>
          </w:p>
        </w:tc>
        <w:tc>
          <w:tcPr>
            <w:tcW w:w="1530" w:type="dxa"/>
          </w:tcPr>
          <w:p w14:paraId="7FAD1EAA" w14:textId="5FAD83CD" w:rsidR="000D3986" w:rsidRPr="001B56F9" w:rsidRDefault="00224A71" w:rsidP="00CD0E58">
            <w:pPr>
              <w:spacing w:after="240"/>
              <w:rPr>
                <w:rFonts w:cs="Arial"/>
              </w:rPr>
            </w:pPr>
            <w:r>
              <w:rPr>
                <w:rFonts w:cs="Arial"/>
              </w:rPr>
              <w:t>1</w:t>
            </w:r>
          </w:p>
        </w:tc>
        <w:tc>
          <w:tcPr>
            <w:tcW w:w="1170" w:type="dxa"/>
          </w:tcPr>
          <w:p w14:paraId="2F7E4E94" w14:textId="0ADEC561" w:rsidR="000D3986" w:rsidRPr="001B56F9" w:rsidRDefault="00224A71" w:rsidP="00CD0E58">
            <w:pPr>
              <w:spacing w:after="240"/>
              <w:rPr>
                <w:rFonts w:cs="Arial"/>
              </w:rPr>
            </w:pPr>
            <w:r>
              <w:rPr>
                <w:rFonts w:cs="Arial"/>
              </w:rPr>
              <w:t>15</w:t>
            </w:r>
          </w:p>
        </w:tc>
        <w:tc>
          <w:tcPr>
            <w:tcW w:w="1170" w:type="dxa"/>
          </w:tcPr>
          <w:p w14:paraId="1B99501F" w14:textId="78F8A68A" w:rsidR="000D3986" w:rsidRPr="001B56F9" w:rsidRDefault="00224A71" w:rsidP="00CD0E58">
            <w:pPr>
              <w:spacing w:after="240"/>
              <w:rPr>
                <w:rFonts w:cs="Arial"/>
              </w:rPr>
            </w:pPr>
            <w:r>
              <w:rPr>
                <w:rFonts w:cs="Arial"/>
              </w:rPr>
              <w:t>8</w:t>
            </w:r>
          </w:p>
        </w:tc>
        <w:tc>
          <w:tcPr>
            <w:tcW w:w="1260" w:type="dxa"/>
          </w:tcPr>
          <w:p w14:paraId="63A36C42" w14:textId="7619F391" w:rsidR="000D3986" w:rsidRPr="001B56F9" w:rsidRDefault="00224A71" w:rsidP="00CD0E58">
            <w:pPr>
              <w:spacing w:after="240"/>
              <w:rPr>
                <w:rFonts w:cs="Arial"/>
              </w:rPr>
            </w:pPr>
            <w:r>
              <w:rPr>
                <w:rFonts w:cs="Arial"/>
              </w:rPr>
              <w:t>9</w:t>
            </w:r>
          </w:p>
        </w:tc>
        <w:tc>
          <w:tcPr>
            <w:tcW w:w="1350" w:type="dxa"/>
          </w:tcPr>
          <w:p w14:paraId="0F7D0642" w14:textId="5CA1F032" w:rsidR="000D3986" w:rsidRPr="001B56F9" w:rsidRDefault="00224A71" w:rsidP="00485133">
            <w:pPr>
              <w:rPr>
                <w:rFonts w:cs="Arial"/>
              </w:rPr>
            </w:pPr>
            <w:r>
              <w:rPr>
                <w:rFonts w:cs="Arial"/>
              </w:rPr>
              <w:t>4</w:t>
            </w:r>
          </w:p>
        </w:tc>
      </w:tr>
      <w:tr w:rsidR="000D3986" w:rsidRPr="00A3032F" w14:paraId="64769C39" w14:textId="77777777" w:rsidTr="001049AD">
        <w:trPr>
          <w:cantSplit/>
          <w:trHeight w:val="368"/>
        </w:trPr>
        <w:tc>
          <w:tcPr>
            <w:tcW w:w="2335" w:type="dxa"/>
          </w:tcPr>
          <w:p w14:paraId="3CFBA8D2" w14:textId="11CB1D72" w:rsidR="000D3986" w:rsidRPr="00451000" w:rsidRDefault="00224A71" w:rsidP="00CD0E58">
            <w:pPr>
              <w:spacing w:after="240"/>
              <w:rPr>
                <w:rFonts w:cs="Arial"/>
              </w:rPr>
            </w:pPr>
            <w:r w:rsidRPr="00451000">
              <w:rPr>
                <w:rFonts w:cs="Arial"/>
              </w:rPr>
              <w:t>*</w:t>
            </w:r>
            <w:r w:rsidR="006E5F05" w:rsidRPr="00451000">
              <w:rPr>
                <w:rFonts w:cs="Arial"/>
              </w:rPr>
              <w:t>CTE Multi-Sector CS Week: Blue River Tech: The Future of Agriculture</w:t>
            </w:r>
            <w:r w:rsidR="00DD6128" w:rsidRPr="00451000">
              <w:rPr>
                <w:rFonts w:cs="Arial"/>
              </w:rPr>
              <w:t xml:space="preserve"> Workshop</w:t>
            </w:r>
            <w:r w:rsidR="006E5F05" w:rsidRPr="00451000">
              <w:rPr>
                <w:rFonts w:cs="Arial"/>
              </w:rPr>
              <w:t xml:space="preserve"> (</w:t>
            </w:r>
            <w:r w:rsidR="00DD6128" w:rsidRPr="00451000">
              <w:rPr>
                <w:rFonts w:cs="Arial"/>
              </w:rPr>
              <w:t>March 20, 2023)</w:t>
            </w:r>
          </w:p>
        </w:tc>
        <w:tc>
          <w:tcPr>
            <w:tcW w:w="1260" w:type="dxa"/>
          </w:tcPr>
          <w:p w14:paraId="1D886658" w14:textId="4F636535" w:rsidR="000D3986" w:rsidRPr="001B56F9" w:rsidRDefault="00224A71" w:rsidP="00CD0E58">
            <w:pPr>
              <w:spacing w:after="240"/>
              <w:rPr>
                <w:rFonts w:cs="Arial"/>
              </w:rPr>
            </w:pPr>
            <w:r>
              <w:rPr>
                <w:rFonts w:cs="Arial"/>
              </w:rPr>
              <w:t>2</w:t>
            </w:r>
          </w:p>
        </w:tc>
        <w:tc>
          <w:tcPr>
            <w:tcW w:w="1800" w:type="dxa"/>
          </w:tcPr>
          <w:p w14:paraId="14CB0095" w14:textId="332E8709" w:rsidR="000D3986" w:rsidRPr="001B56F9" w:rsidRDefault="00224A71" w:rsidP="00CD0E58">
            <w:pPr>
              <w:spacing w:after="240"/>
              <w:rPr>
                <w:rFonts w:cs="Arial"/>
              </w:rPr>
            </w:pPr>
            <w:r>
              <w:rPr>
                <w:rFonts w:cs="Arial"/>
              </w:rPr>
              <w:t>0</w:t>
            </w:r>
          </w:p>
        </w:tc>
        <w:tc>
          <w:tcPr>
            <w:tcW w:w="1170" w:type="dxa"/>
          </w:tcPr>
          <w:p w14:paraId="4AE219F6" w14:textId="1AFF2383" w:rsidR="000D3986" w:rsidRPr="001B56F9" w:rsidRDefault="00224A71" w:rsidP="00CD0E58">
            <w:pPr>
              <w:spacing w:after="240"/>
              <w:rPr>
                <w:rFonts w:cs="Arial"/>
              </w:rPr>
            </w:pPr>
            <w:r>
              <w:rPr>
                <w:rFonts w:cs="Arial"/>
              </w:rPr>
              <w:t>9</w:t>
            </w:r>
          </w:p>
        </w:tc>
        <w:tc>
          <w:tcPr>
            <w:tcW w:w="1530" w:type="dxa"/>
          </w:tcPr>
          <w:p w14:paraId="5F0AD74B" w14:textId="490217C1" w:rsidR="000D3986" w:rsidRPr="001B56F9" w:rsidRDefault="00224A71" w:rsidP="00CD0E58">
            <w:pPr>
              <w:spacing w:after="240"/>
              <w:rPr>
                <w:rFonts w:cs="Arial"/>
              </w:rPr>
            </w:pPr>
            <w:r>
              <w:rPr>
                <w:rFonts w:cs="Arial"/>
              </w:rPr>
              <w:t>0</w:t>
            </w:r>
          </w:p>
        </w:tc>
        <w:tc>
          <w:tcPr>
            <w:tcW w:w="1170" w:type="dxa"/>
          </w:tcPr>
          <w:p w14:paraId="3DF24BC9" w14:textId="33F01A2A" w:rsidR="000D3986" w:rsidRPr="001B56F9" w:rsidRDefault="00224A71" w:rsidP="00CD0E58">
            <w:pPr>
              <w:spacing w:after="240"/>
              <w:rPr>
                <w:rFonts w:cs="Arial"/>
              </w:rPr>
            </w:pPr>
            <w:r>
              <w:rPr>
                <w:rFonts w:cs="Arial"/>
              </w:rPr>
              <w:t>14</w:t>
            </w:r>
          </w:p>
        </w:tc>
        <w:tc>
          <w:tcPr>
            <w:tcW w:w="1170" w:type="dxa"/>
          </w:tcPr>
          <w:p w14:paraId="13523B4F" w14:textId="1D289FA4" w:rsidR="000D3986" w:rsidRPr="001B56F9" w:rsidRDefault="00224A71" w:rsidP="00CD0E58">
            <w:pPr>
              <w:spacing w:after="240"/>
              <w:rPr>
                <w:rFonts w:cs="Arial"/>
              </w:rPr>
            </w:pPr>
            <w:r>
              <w:rPr>
                <w:rFonts w:cs="Arial"/>
              </w:rPr>
              <w:t>7</w:t>
            </w:r>
          </w:p>
        </w:tc>
        <w:tc>
          <w:tcPr>
            <w:tcW w:w="1260" w:type="dxa"/>
          </w:tcPr>
          <w:p w14:paraId="54B9FEA5" w14:textId="3A811D03" w:rsidR="000D3986" w:rsidRPr="001B56F9" w:rsidRDefault="00224A71" w:rsidP="00CD0E58">
            <w:pPr>
              <w:spacing w:after="240"/>
              <w:rPr>
                <w:rFonts w:cs="Arial"/>
              </w:rPr>
            </w:pPr>
            <w:r>
              <w:rPr>
                <w:rFonts w:cs="Arial"/>
              </w:rPr>
              <w:t>7</w:t>
            </w:r>
          </w:p>
        </w:tc>
        <w:tc>
          <w:tcPr>
            <w:tcW w:w="1350" w:type="dxa"/>
          </w:tcPr>
          <w:p w14:paraId="7E6ADB93" w14:textId="0642CC0B" w:rsidR="000D3986" w:rsidRPr="001B56F9" w:rsidRDefault="00224A71" w:rsidP="00485133">
            <w:pPr>
              <w:rPr>
                <w:rFonts w:cs="Arial"/>
              </w:rPr>
            </w:pPr>
            <w:r>
              <w:rPr>
                <w:rFonts w:cs="Arial"/>
              </w:rPr>
              <w:t>3</w:t>
            </w:r>
          </w:p>
        </w:tc>
      </w:tr>
      <w:tr w:rsidR="00485133" w:rsidRPr="00A3032F" w14:paraId="1220EFEC" w14:textId="77777777" w:rsidTr="001049AD">
        <w:trPr>
          <w:cantSplit/>
          <w:trHeight w:val="368"/>
        </w:trPr>
        <w:tc>
          <w:tcPr>
            <w:tcW w:w="2335" w:type="dxa"/>
          </w:tcPr>
          <w:p w14:paraId="3676F63C" w14:textId="13DF0E7D" w:rsidR="00485133" w:rsidRPr="00451000" w:rsidRDefault="00224A71" w:rsidP="00CD0E58">
            <w:pPr>
              <w:spacing w:after="240"/>
              <w:rPr>
                <w:rFonts w:cs="Arial"/>
              </w:rPr>
            </w:pPr>
            <w:r w:rsidRPr="00451000">
              <w:rPr>
                <w:rFonts w:cs="Arial"/>
              </w:rPr>
              <w:t>*</w:t>
            </w:r>
            <w:r w:rsidR="006E5F05" w:rsidRPr="00451000">
              <w:rPr>
                <w:rFonts w:cs="Arial"/>
              </w:rPr>
              <w:t>CTE Multi-Sector CS Week: Biocom-</w:t>
            </w:r>
            <w:proofErr w:type="spellStart"/>
            <w:r w:rsidR="006E5F05" w:rsidRPr="00451000">
              <w:rPr>
                <w:rFonts w:cs="Arial"/>
              </w:rPr>
              <w:t>Gionomics</w:t>
            </w:r>
            <w:proofErr w:type="spellEnd"/>
            <w:r w:rsidR="006E5F05" w:rsidRPr="00451000">
              <w:rPr>
                <w:rFonts w:cs="Arial"/>
              </w:rPr>
              <w:t xml:space="preserve"> </w:t>
            </w:r>
            <w:r w:rsidR="00DD6128" w:rsidRPr="00451000">
              <w:rPr>
                <w:rFonts w:cs="Arial"/>
              </w:rPr>
              <w:t xml:space="preserve">and </w:t>
            </w:r>
            <w:r w:rsidR="006E5F05" w:rsidRPr="00451000">
              <w:rPr>
                <w:rFonts w:cs="Arial"/>
              </w:rPr>
              <w:t>DNA Sequencing</w:t>
            </w:r>
            <w:r w:rsidR="00DD6128" w:rsidRPr="00451000">
              <w:rPr>
                <w:rFonts w:cs="Arial"/>
              </w:rPr>
              <w:t xml:space="preserve"> Workshop</w:t>
            </w:r>
            <w:r w:rsidR="006E5F05" w:rsidRPr="00451000">
              <w:rPr>
                <w:rFonts w:cs="Arial"/>
              </w:rPr>
              <w:t xml:space="preserve"> (</w:t>
            </w:r>
            <w:r w:rsidR="00DD6128" w:rsidRPr="00451000">
              <w:rPr>
                <w:rFonts w:cs="Arial"/>
              </w:rPr>
              <w:t>March 21, 2023)</w:t>
            </w:r>
          </w:p>
        </w:tc>
        <w:tc>
          <w:tcPr>
            <w:tcW w:w="1260" w:type="dxa"/>
          </w:tcPr>
          <w:p w14:paraId="0CD131D2" w14:textId="4B9A6E34" w:rsidR="00485133" w:rsidRPr="001B56F9" w:rsidRDefault="00224A71" w:rsidP="00CD0E58">
            <w:pPr>
              <w:spacing w:after="240"/>
              <w:rPr>
                <w:rFonts w:cs="Arial"/>
              </w:rPr>
            </w:pPr>
            <w:r>
              <w:rPr>
                <w:rFonts w:cs="Arial"/>
              </w:rPr>
              <w:t>6</w:t>
            </w:r>
          </w:p>
        </w:tc>
        <w:tc>
          <w:tcPr>
            <w:tcW w:w="1800" w:type="dxa"/>
          </w:tcPr>
          <w:p w14:paraId="5070FD7C" w14:textId="7E82A12C" w:rsidR="00485133" w:rsidRPr="001B56F9" w:rsidRDefault="00224A71" w:rsidP="00CD0E58">
            <w:pPr>
              <w:spacing w:after="240"/>
              <w:rPr>
                <w:rFonts w:cs="Arial"/>
              </w:rPr>
            </w:pPr>
            <w:r>
              <w:rPr>
                <w:rFonts w:cs="Arial"/>
              </w:rPr>
              <w:t>0</w:t>
            </w:r>
          </w:p>
        </w:tc>
        <w:tc>
          <w:tcPr>
            <w:tcW w:w="1170" w:type="dxa"/>
          </w:tcPr>
          <w:p w14:paraId="19B960BB" w14:textId="746DFE7B" w:rsidR="00485133" w:rsidRPr="001B56F9" w:rsidRDefault="00224A71" w:rsidP="00CD0E58">
            <w:pPr>
              <w:spacing w:after="240"/>
              <w:rPr>
                <w:rFonts w:cs="Arial"/>
              </w:rPr>
            </w:pPr>
            <w:r>
              <w:rPr>
                <w:rFonts w:cs="Arial"/>
              </w:rPr>
              <w:t>7</w:t>
            </w:r>
          </w:p>
        </w:tc>
        <w:tc>
          <w:tcPr>
            <w:tcW w:w="1530" w:type="dxa"/>
          </w:tcPr>
          <w:p w14:paraId="77C0A1E0" w14:textId="3AC8AB4C" w:rsidR="00485133" w:rsidRPr="001B56F9" w:rsidRDefault="00224A71" w:rsidP="00CD0E58">
            <w:pPr>
              <w:spacing w:after="240"/>
              <w:rPr>
                <w:rFonts w:cs="Arial"/>
              </w:rPr>
            </w:pPr>
            <w:r>
              <w:rPr>
                <w:rFonts w:cs="Arial"/>
              </w:rPr>
              <w:t>0</w:t>
            </w:r>
          </w:p>
        </w:tc>
        <w:tc>
          <w:tcPr>
            <w:tcW w:w="1170" w:type="dxa"/>
          </w:tcPr>
          <w:p w14:paraId="340EF434" w14:textId="4CA16BF8" w:rsidR="00485133" w:rsidRPr="001B56F9" w:rsidRDefault="00224A71" w:rsidP="00CD0E58">
            <w:pPr>
              <w:spacing w:after="240"/>
              <w:rPr>
                <w:rFonts w:cs="Arial"/>
              </w:rPr>
            </w:pPr>
            <w:r>
              <w:rPr>
                <w:rFonts w:cs="Arial"/>
              </w:rPr>
              <w:t>15</w:t>
            </w:r>
          </w:p>
        </w:tc>
        <w:tc>
          <w:tcPr>
            <w:tcW w:w="1170" w:type="dxa"/>
          </w:tcPr>
          <w:p w14:paraId="3CBB4309" w14:textId="67B7F211" w:rsidR="00485133" w:rsidRPr="001B56F9" w:rsidRDefault="00224A71" w:rsidP="00CD0E58">
            <w:pPr>
              <w:spacing w:after="240"/>
              <w:rPr>
                <w:rFonts w:cs="Arial"/>
              </w:rPr>
            </w:pPr>
            <w:r>
              <w:rPr>
                <w:rFonts w:cs="Arial"/>
              </w:rPr>
              <w:t>7</w:t>
            </w:r>
          </w:p>
        </w:tc>
        <w:tc>
          <w:tcPr>
            <w:tcW w:w="1260" w:type="dxa"/>
          </w:tcPr>
          <w:p w14:paraId="7707896E" w14:textId="16CE6260" w:rsidR="00485133" w:rsidRPr="001B56F9" w:rsidRDefault="00224A71" w:rsidP="00CD0E58">
            <w:pPr>
              <w:spacing w:after="240"/>
              <w:rPr>
                <w:rFonts w:cs="Arial"/>
              </w:rPr>
            </w:pPr>
            <w:r>
              <w:rPr>
                <w:rFonts w:cs="Arial"/>
              </w:rPr>
              <w:t>7</w:t>
            </w:r>
          </w:p>
        </w:tc>
        <w:tc>
          <w:tcPr>
            <w:tcW w:w="1350" w:type="dxa"/>
          </w:tcPr>
          <w:p w14:paraId="77304701" w14:textId="06A0BB72" w:rsidR="00485133" w:rsidRPr="001B56F9" w:rsidRDefault="00224A71" w:rsidP="00485133">
            <w:pPr>
              <w:rPr>
                <w:rFonts w:cs="Arial"/>
              </w:rPr>
            </w:pPr>
            <w:r>
              <w:rPr>
                <w:rFonts w:cs="Arial"/>
              </w:rPr>
              <w:t>3</w:t>
            </w:r>
          </w:p>
        </w:tc>
      </w:tr>
      <w:tr w:rsidR="00485133" w:rsidRPr="00A3032F" w14:paraId="2F782BB6" w14:textId="77777777" w:rsidTr="001049AD">
        <w:trPr>
          <w:cantSplit/>
          <w:trHeight w:val="556"/>
        </w:trPr>
        <w:tc>
          <w:tcPr>
            <w:tcW w:w="2335" w:type="dxa"/>
          </w:tcPr>
          <w:p w14:paraId="14A0DC45" w14:textId="1E95CE0D" w:rsidR="00485133" w:rsidRPr="00451000" w:rsidRDefault="00224A71" w:rsidP="00CD0E58">
            <w:pPr>
              <w:spacing w:after="240"/>
              <w:rPr>
                <w:rFonts w:cs="Arial"/>
              </w:rPr>
            </w:pPr>
            <w:r w:rsidRPr="00451000">
              <w:rPr>
                <w:rFonts w:cs="Arial"/>
              </w:rPr>
              <w:lastRenderedPageBreak/>
              <w:t>*</w:t>
            </w:r>
            <w:r w:rsidR="006E5F05" w:rsidRPr="00451000">
              <w:rPr>
                <w:rFonts w:cs="Arial"/>
              </w:rPr>
              <w:t>CTE Multi-Sector CS Week: Datapath: Get Secure</w:t>
            </w:r>
            <w:r w:rsidR="00DD6128" w:rsidRPr="00451000">
              <w:rPr>
                <w:rFonts w:cs="Arial"/>
              </w:rPr>
              <w:t xml:space="preserve">, </w:t>
            </w:r>
            <w:r w:rsidR="006E5F05" w:rsidRPr="00451000">
              <w:rPr>
                <w:rFonts w:cs="Arial"/>
              </w:rPr>
              <w:t>Stay Secure</w:t>
            </w:r>
            <w:r w:rsidR="00DD6128" w:rsidRPr="00451000">
              <w:rPr>
                <w:rFonts w:cs="Arial"/>
              </w:rPr>
              <w:t xml:space="preserve"> Workshop</w:t>
            </w:r>
            <w:r w:rsidR="006E5F05" w:rsidRPr="00451000">
              <w:rPr>
                <w:rFonts w:cs="Arial"/>
              </w:rPr>
              <w:t xml:space="preserve"> (</w:t>
            </w:r>
            <w:r w:rsidR="00DD6128" w:rsidRPr="00451000">
              <w:rPr>
                <w:rFonts w:cs="Arial"/>
              </w:rPr>
              <w:t>March 21, 2023)</w:t>
            </w:r>
          </w:p>
        </w:tc>
        <w:tc>
          <w:tcPr>
            <w:tcW w:w="1260" w:type="dxa"/>
          </w:tcPr>
          <w:p w14:paraId="7A2F0AFF" w14:textId="420CAD5B" w:rsidR="00485133" w:rsidRPr="001B56F9" w:rsidRDefault="00224A71" w:rsidP="00CD0E58">
            <w:pPr>
              <w:spacing w:after="240"/>
              <w:rPr>
                <w:rFonts w:cs="Arial"/>
              </w:rPr>
            </w:pPr>
            <w:r>
              <w:rPr>
                <w:rFonts w:cs="Arial"/>
              </w:rPr>
              <w:t>4</w:t>
            </w:r>
          </w:p>
        </w:tc>
        <w:tc>
          <w:tcPr>
            <w:tcW w:w="1800" w:type="dxa"/>
          </w:tcPr>
          <w:p w14:paraId="79C5C0DC" w14:textId="7B635B5D" w:rsidR="00485133" w:rsidRPr="001B56F9" w:rsidRDefault="00224A71" w:rsidP="00CD0E58">
            <w:pPr>
              <w:spacing w:after="240"/>
              <w:rPr>
                <w:rFonts w:cs="Arial"/>
              </w:rPr>
            </w:pPr>
            <w:r>
              <w:rPr>
                <w:rFonts w:cs="Arial"/>
              </w:rPr>
              <w:t>0</w:t>
            </w:r>
          </w:p>
        </w:tc>
        <w:tc>
          <w:tcPr>
            <w:tcW w:w="1170" w:type="dxa"/>
          </w:tcPr>
          <w:p w14:paraId="3284AB3D" w14:textId="2DB500CA" w:rsidR="00485133" w:rsidRPr="001B56F9" w:rsidRDefault="00224A71" w:rsidP="00CD0E58">
            <w:pPr>
              <w:spacing w:after="240"/>
              <w:rPr>
                <w:rFonts w:cs="Arial"/>
              </w:rPr>
            </w:pPr>
            <w:r>
              <w:rPr>
                <w:rFonts w:cs="Arial"/>
              </w:rPr>
              <w:t>7</w:t>
            </w:r>
          </w:p>
        </w:tc>
        <w:tc>
          <w:tcPr>
            <w:tcW w:w="1530" w:type="dxa"/>
          </w:tcPr>
          <w:p w14:paraId="26AA0B9E" w14:textId="13EBFE8E" w:rsidR="00485133" w:rsidRPr="001B56F9" w:rsidRDefault="00224A71" w:rsidP="00CD0E58">
            <w:pPr>
              <w:spacing w:after="240"/>
              <w:rPr>
                <w:rFonts w:cs="Arial"/>
              </w:rPr>
            </w:pPr>
            <w:r>
              <w:rPr>
                <w:rFonts w:cs="Arial"/>
              </w:rPr>
              <w:t>0</w:t>
            </w:r>
          </w:p>
        </w:tc>
        <w:tc>
          <w:tcPr>
            <w:tcW w:w="1170" w:type="dxa"/>
          </w:tcPr>
          <w:p w14:paraId="648C78AC" w14:textId="65E0CD4C" w:rsidR="00485133" w:rsidRPr="001B56F9" w:rsidRDefault="00224A71" w:rsidP="00CD0E58">
            <w:pPr>
              <w:spacing w:after="240"/>
              <w:rPr>
                <w:rFonts w:cs="Arial"/>
              </w:rPr>
            </w:pPr>
            <w:r>
              <w:rPr>
                <w:rFonts w:cs="Arial"/>
              </w:rPr>
              <w:t>14</w:t>
            </w:r>
          </w:p>
        </w:tc>
        <w:tc>
          <w:tcPr>
            <w:tcW w:w="1170" w:type="dxa"/>
          </w:tcPr>
          <w:p w14:paraId="7BFE5B3D" w14:textId="7C30C74E" w:rsidR="00485133" w:rsidRPr="001B56F9" w:rsidRDefault="00224A71" w:rsidP="00CD0E58">
            <w:pPr>
              <w:spacing w:after="240"/>
              <w:rPr>
                <w:rFonts w:cs="Arial"/>
              </w:rPr>
            </w:pPr>
            <w:r>
              <w:rPr>
                <w:rFonts w:cs="Arial"/>
              </w:rPr>
              <w:t>8</w:t>
            </w:r>
          </w:p>
        </w:tc>
        <w:tc>
          <w:tcPr>
            <w:tcW w:w="1260" w:type="dxa"/>
          </w:tcPr>
          <w:p w14:paraId="67FF1D8E" w14:textId="765AEE59" w:rsidR="00485133" w:rsidRPr="001B56F9" w:rsidRDefault="00224A71" w:rsidP="00CD0E58">
            <w:pPr>
              <w:spacing w:after="240"/>
              <w:rPr>
                <w:rFonts w:cs="Arial"/>
              </w:rPr>
            </w:pPr>
            <w:r>
              <w:rPr>
                <w:rFonts w:cs="Arial"/>
              </w:rPr>
              <w:t>6</w:t>
            </w:r>
          </w:p>
        </w:tc>
        <w:tc>
          <w:tcPr>
            <w:tcW w:w="1350" w:type="dxa"/>
          </w:tcPr>
          <w:p w14:paraId="411DCE17" w14:textId="1976C5A5" w:rsidR="00485133" w:rsidRPr="001B56F9" w:rsidRDefault="00224A71" w:rsidP="00485133">
            <w:pPr>
              <w:rPr>
                <w:rFonts w:cs="Arial"/>
              </w:rPr>
            </w:pPr>
            <w:r>
              <w:rPr>
                <w:rFonts w:cs="Arial"/>
              </w:rPr>
              <w:t>3</w:t>
            </w:r>
          </w:p>
        </w:tc>
      </w:tr>
      <w:tr w:rsidR="00485133" w:rsidRPr="00A3032F" w14:paraId="569CAF47" w14:textId="77777777" w:rsidTr="001049AD">
        <w:trPr>
          <w:cantSplit/>
          <w:trHeight w:val="556"/>
        </w:trPr>
        <w:tc>
          <w:tcPr>
            <w:tcW w:w="2335" w:type="dxa"/>
          </w:tcPr>
          <w:p w14:paraId="3031B96A" w14:textId="30061AE7" w:rsidR="00485133" w:rsidRPr="00451000" w:rsidRDefault="00224A71" w:rsidP="00CD0E58">
            <w:pPr>
              <w:spacing w:after="240"/>
              <w:rPr>
                <w:rFonts w:cs="Arial"/>
              </w:rPr>
            </w:pPr>
            <w:r w:rsidRPr="00451000">
              <w:rPr>
                <w:rFonts w:cs="Arial"/>
              </w:rPr>
              <w:t>*</w:t>
            </w:r>
            <w:r w:rsidR="006E5F05" w:rsidRPr="00451000">
              <w:rPr>
                <w:rFonts w:cs="Arial"/>
              </w:rPr>
              <w:t xml:space="preserve">CTE Multi-Sector CS Week: </w:t>
            </w:r>
            <w:r w:rsidR="005E42AD" w:rsidRPr="00451000">
              <w:rPr>
                <w:rFonts w:cs="Arial"/>
              </w:rPr>
              <w:t>AI</w:t>
            </w:r>
            <w:r w:rsidR="006E5F05" w:rsidRPr="00451000">
              <w:rPr>
                <w:rFonts w:cs="Arial"/>
              </w:rPr>
              <w:t>: A Personal and Historical Perspective</w:t>
            </w:r>
            <w:r w:rsidR="00DD6128" w:rsidRPr="00451000">
              <w:rPr>
                <w:rFonts w:cs="Arial"/>
              </w:rPr>
              <w:t xml:space="preserve"> Workshop</w:t>
            </w:r>
            <w:r w:rsidR="006E5F05" w:rsidRPr="00451000">
              <w:rPr>
                <w:rFonts w:cs="Arial"/>
              </w:rPr>
              <w:t xml:space="preserve"> (</w:t>
            </w:r>
            <w:r w:rsidR="00DD6128" w:rsidRPr="00451000">
              <w:rPr>
                <w:rFonts w:cs="Arial"/>
              </w:rPr>
              <w:t>March 22, 2023)</w:t>
            </w:r>
          </w:p>
        </w:tc>
        <w:tc>
          <w:tcPr>
            <w:tcW w:w="1260" w:type="dxa"/>
          </w:tcPr>
          <w:p w14:paraId="7EA2D83E" w14:textId="2F081B5F" w:rsidR="00485133" w:rsidRPr="001B56F9" w:rsidRDefault="00224A71" w:rsidP="00CD0E58">
            <w:pPr>
              <w:spacing w:after="240"/>
              <w:rPr>
                <w:rFonts w:cs="Arial"/>
              </w:rPr>
            </w:pPr>
            <w:r>
              <w:rPr>
                <w:rFonts w:cs="Arial"/>
              </w:rPr>
              <w:t>11</w:t>
            </w:r>
          </w:p>
        </w:tc>
        <w:tc>
          <w:tcPr>
            <w:tcW w:w="1800" w:type="dxa"/>
          </w:tcPr>
          <w:p w14:paraId="484EC054" w14:textId="650ED9A9" w:rsidR="00485133" w:rsidRPr="001B56F9" w:rsidRDefault="00224A71" w:rsidP="00CD0E58">
            <w:pPr>
              <w:spacing w:after="240"/>
              <w:rPr>
                <w:rFonts w:cs="Arial"/>
              </w:rPr>
            </w:pPr>
            <w:r>
              <w:rPr>
                <w:rFonts w:cs="Arial"/>
              </w:rPr>
              <w:t>0</w:t>
            </w:r>
          </w:p>
        </w:tc>
        <w:tc>
          <w:tcPr>
            <w:tcW w:w="1170" w:type="dxa"/>
          </w:tcPr>
          <w:p w14:paraId="10352F75" w14:textId="05C1138C" w:rsidR="00485133" w:rsidRPr="001B56F9" w:rsidRDefault="00224A71" w:rsidP="00CD0E58">
            <w:pPr>
              <w:spacing w:after="240"/>
              <w:rPr>
                <w:rFonts w:cs="Arial"/>
              </w:rPr>
            </w:pPr>
            <w:r>
              <w:rPr>
                <w:rFonts w:cs="Arial"/>
              </w:rPr>
              <w:t>5</w:t>
            </w:r>
          </w:p>
        </w:tc>
        <w:tc>
          <w:tcPr>
            <w:tcW w:w="1530" w:type="dxa"/>
          </w:tcPr>
          <w:p w14:paraId="636A6648" w14:textId="5B178B98" w:rsidR="00485133" w:rsidRPr="001B56F9" w:rsidRDefault="00224A71" w:rsidP="00CD0E58">
            <w:pPr>
              <w:spacing w:after="240"/>
              <w:rPr>
                <w:rFonts w:cs="Arial"/>
              </w:rPr>
            </w:pPr>
            <w:r>
              <w:rPr>
                <w:rFonts w:cs="Arial"/>
              </w:rPr>
              <w:t>0</w:t>
            </w:r>
          </w:p>
        </w:tc>
        <w:tc>
          <w:tcPr>
            <w:tcW w:w="1170" w:type="dxa"/>
          </w:tcPr>
          <w:p w14:paraId="03E2BCA4" w14:textId="7B6F9BEB" w:rsidR="00485133" w:rsidRPr="001B56F9" w:rsidRDefault="00224A71" w:rsidP="00CD0E58">
            <w:pPr>
              <w:spacing w:after="240"/>
              <w:rPr>
                <w:rFonts w:cs="Arial"/>
              </w:rPr>
            </w:pPr>
            <w:r>
              <w:rPr>
                <w:rFonts w:cs="Arial"/>
              </w:rPr>
              <w:t>21</w:t>
            </w:r>
          </w:p>
        </w:tc>
        <w:tc>
          <w:tcPr>
            <w:tcW w:w="1170" w:type="dxa"/>
          </w:tcPr>
          <w:p w14:paraId="2C6B82F2" w14:textId="166263DD" w:rsidR="00485133" w:rsidRPr="001B56F9" w:rsidRDefault="00224A71" w:rsidP="00CD0E58">
            <w:pPr>
              <w:spacing w:after="240"/>
              <w:rPr>
                <w:rFonts w:cs="Arial"/>
              </w:rPr>
            </w:pPr>
            <w:r>
              <w:rPr>
                <w:rFonts w:cs="Arial"/>
              </w:rPr>
              <w:t>15</w:t>
            </w:r>
          </w:p>
        </w:tc>
        <w:tc>
          <w:tcPr>
            <w:tcW w:w="1260" w:type="dxa"/>
          </w:tcPr>
          <w:p w14:paraId="338B4D90" w14:textId="579DC96F" w:rsidR="00485133" w:rsidRPr="001B56F9" w:rsidRDefault="00224A71" w:rsidP="00CD0E58">
            <w:pPr>
              <w:spacing w:after="240"/>
              <w:rPr>
                <w:rFonts w:cs="Arial"/>
              </w:rPr>
            </w:pPr>
            <w:r>
              <w:rPr>
                <w:rFonts w:cs="Arial"/>
              </w:rPr>
              <w:t>7</w:t>
            </w:r>
          </w:p>
        </w:tc>
        <w:tc>
          <w:tcPr>
            <w:tcW w:w="1350" w:type="dxa"/>
          </w:tcPr>
          <w:p w14:paraId="022B6A61" w14:textId="5B459159" w:rsidR="00485133" w:rsidRPr="001B56F9" w:rsidRDefault="00224A71" w:rsidP="00485133">
            <w:pPr>
              <w:rPr>
                <w:rFonts w:cs="Arial"/>
              </w:rPr>
            </w:pPr>
            <w:r>
              <w:rPr>
                <w:rFonts w:cs="Arial"/>
              </w:rPr>
              <w:t>4</w:t>
            </w:r>
          </w:p>
        </w:tc>
      </w:tr>
      <w:tr w:rsidR="00485133" w:rsidRPr="00A3032F" w14:paraId="2AAFF42C" w14:textId="77777777" w:rsidTr="001049AD">
        <w:trPr>
          <w:cantSplit/>
          <w:trHeight w:val="556"/>
        </w:trPr>
        <w:tc>
          <w:tcPr>
            <w:tcW w:w="2335" w:type="dxa"/>
          </w:tcPr>
          <w:p w14:paraId="4FF447F8" w14:textId="6DD2AA35" w:rsidR="00485133" w:rsidRPr="00451000" w:rsidRDefault="00224A71" w:rsidP="00CD0E58">
            <w:pPr>
              <w:spacing w:after="240"/>
              <w:rPr>
                <w:rFonts w:cs="Arial"/>
              </w:rPr>
            </w:pPr>
            <w:r w:rsidRPr="00451000">
              <w:rPr>
                <w:rFonts w:cs="Arial"/>
              </w:rPr>
              <w:t>*</w:t>
            </w:r>
            <w:r w:rsidR="006E5F05" w:rsidRPr="00451000">
              <w:rPr>
                <w:rFonts w:cs="Arial"/>
              </w:rPr>
              <w:t xml:space="preserve">CTE Multi-Sector CS Week: Epic Games: Programs and Resources </w:t>
            </w:r>
            <w:r w:rsidR="00DD6128" w:rsidRPr="00451000">
              <w:rPr>
                <w:rFonts w:cs="Arial"/>
              </w:rPr>
              <w:t xml:space="preserve">Workshop </w:t>
            </w:r>
            <w:r w:rsidR="006E5F05" w:rsidRPr="00451000">
              <w:rPr>
                <w:rFonts w:cs="Arial"/>
              </w:rPr>
              <w:t>(</w:t>
            </w:r>
            <w:r w:rsidR="00DD6128" w:rsidRPr="00451000">
              <w:rPr>
                <w:rFonts w:cs="Arial"/>
              </w:rPr>
              <w:t>March 22, 2023)</w:t>
            </w:r>
          </w:p>
        </w:tc>
        <w:tc>
          <w:tcPr>
            <w:tcW w:w="1260" w:type="dxa"/>
          </w:tcPr>
          <w:p w14:paraId="6979E269" w14:textId="7263D4AD" w:rsidR="00485133" w:rsidRPr="001B56F9" w:rsidRDefault="00224A71" w:rsidP="00CD0E58">
            <w:pPr>
              <w:spacing w:after="240"/>
              <w:rPr>
                <w:rFonts w:cs="Arial"/>
              </w:rPr>
            </w:pPr>
            <w:r>
              <w:rPr>
                <w:rFonts w:cs="Arial"/>
              </w:rPr>
              <w:t>12</w:t>
            </w:r>
          </w:p>
        </w:tc>
        <w:tc>
          <w:tcPr>
            <w:tcW w:w="1800" w:type="dxa"/>
          </w:tcPr>
          <w:p w14:paraId="03EFD6E0" w14:textId="7AE2E6B5" w:rsidR="00485133" w:rsidRPr="001B56F9" w:rsidRDefault="00224A71" w:rsidP="00CD0E58">
            <w:pPr>
              <w:spacing w:after="240"/>
              <w:rPr>
                <w:rFonts w:cs="Arial"/>
              </w:rPr>
            </w:pPr>
            <w:r>
              <w:rPr>
                <w:rFonts w:cs="Arial"/>
              </w:rPr>
              <w:t>0</w:t>
            </w:r>
          </w:p>
        </w:tc>
        <w:tc>
          <w:tcPr>
            <w:tcW w:w="1170" w:type="dxa"/>
          </w:tcPr>
          <w:p w14:paraId="2313051A" w14:textId="6DB9A350" w:rsidR="00485133" w:rsidRPr="001B56F9" w:rsidRDefault="00224A71" w:rsidP="00CD0E58">
            <w:pPr>
              <w:spacing w:after="240"/>
              <w:rPr>
                <w:rFonts w:cs="Arial"/>
              </w:rPr>
            </w:pPr>
            <w:r>
              <w:rPr>
                <w:rFonts w:cs="Arial"/>
              </w:rPr>
              <w:t>7</w:t>
            </w:r>
          </w:p>
        </w:tc>
        <w:tc>
          <w:tcPr>
            <w:tcW w:w="1530" w:type="dxa"/>
          </w:tcPr>
          <w:p w14:paraId="2BB772FD" w14:textId="05BB341E" w:rsidR="00485133" w:rsidRPr="001B56F9" w:rsidRDefault="00224A71" w:rsidP="00CD0E58">
            <w:pPr>
              <w:spacing w:after="240"/>
              <w:rPr>
                <w:rFonts w:cs="Arial"/>
              </w:rPr>
            </w:pPr>
            <w:r>
              <w:rPr>
                <w:rFonts w:cs="Arial"/>
              </w:rPr>
              <w:t>0</w:t>
            </w:r>
          </w:p>
        </w:tc>
        <w:tc>
          <w:tcPr>
            <w:tcW w:w="1170" w:type="dxa"/>
          </w:tcPr>
          <w:p w14:paraId="37C324C2" w14:textId="0198D65C" w:rsidR="00485133" w:rsidRPr="001B56F9" w:rsidRDefault="00224A71" w:rsidP="00CD0E58">
            <w:pPr>
              <w:spacing w:after="240"/>
              <w:rPr>
                <w:rFonts w:cs="Arial"/>
              </w:rPr>
            </w:pPr>
            <w:r>
              <w:rPr>
                <w:rFonts w:cs="Arial"/>
              </w:rPr>
              <w:t>24</w:t>
            </w:r>
          </w:p>
        </w:tc>
        <w:tc>
          <w:tcPr>
            <w:tcW w:w="1170" w:type="dxa"/>
          </w:tcPr>
          <w:p w14:paraId="5465FFF1" w14:textId="20BBF7AE" w:rsidR="00485133" w:rsidRPr="001B56F9" w:rsidRDefault="00224A71" w:rsidP="00CD0E58">
            <w:pPr>
              <w:spacing w:after="240"/>
              <w:rPr>
                <w:rFonts w:cs="Arial"/>
              </w:rPr>
            </w:pPr>
            <w:r>
              <w:rPr>
                <w:rFonts w:cs="Arial"/>
              </w:rPr>
              <w:t>14</w:t>
            </w:r>
          </w:p>
        </w:tc>
        <w:tc>
          <w:tcPr>
            <w:tcW w:w="1260" w:type="dxa"/>
          </w:tcPr>
          <w:p w14:paraId="681895BE" w14:textId="00DAF1B3" w:rsidR="00485133" w:rsidRPr="001B56F9" w:rsidRDefault="00224A71" w:rsidP="00CD0E58">
            <w:pPr>
              <w:spacing w:after="240"/>
              <w:rPr>
                <w:rFonts w:cs="Arial"/>
              </w:rPr>
            </w:pPr>
            <w:r>
              <w:rPr>
                <w:rFonts w:cs="Arial"/>
              </w:rPr>
              <w:t>10</w:t>
            </w:r>
          </w:p>
        </w:tc>
        <w:tc>
          <w:tcPr>
            <w:tcW w:w="1350" w:type="dxa"/>
          </w:tcPr>
          <w:p w14:paraId="12358805" w14:textId="6A772290" w:rsidR="00485133" w:rsidRPr="001B56F9" w:rsidRDefault="00224A71" w:rsidP="00485133">
            <w:pPr>
              <w:rPr>
                <w:rFonts w:cs="Arial"/>
              </w:rPr>
            </w:pPr>
            <w:r>
              <w:rPr>
                <w:rFonts w:cs="Arial"/>
              </w:rPr>
              <w:t>6</w:t>
            </w:r>
          </w:p>
        </w:tc>
      </w:tr>
      <w:tr w:rsidR="00485133" w:rsidRPr="00A3032F" w14:paraId="6B6DBB1F" w14:textId="77777777" w:rsidTr="001049AD">
        <w:trPr>
          <w:cantSplit/>
          <w:trHeight w:val="556"/>
        </w:trPr>
        <w:tc>
          <w:tcPr>
            <w:tcW w:w="2335" w:type="dxa"/>
          </w:tcPr>
          <w:p w14:paraId="05F5DB87" w14:textId="68622719" w:rsidR="00485133" w:rsidRPr="00451000" w:rsidRDefault="00224A71" w:rsidP="00CD0E58">
            <w:pPr>
              <w:spacing w:after="240"/>
              <w:rPr>
                <w:rFonts w:cs="Arial"/>
              </w:rPr>
            </w:pPr>
            <w:r w:rsidRPr="00451000">
              <w:rPr>
                <w:rFonts w:cs="Arial"/>
              </w:rPr>
              <w:t>*</w:t>
            </w:r>
            <w:r w:rsidR="006E5F05" w:rsidRPr="00451000">
              <w:rPr>
                <w:rFonts w:cs="Arial"/>
              </w:rPr>
              <w:t xml:space="preserve">CTE Multi-Sector CS Week: Drone Scientist and Educator </w:t>
            </w:r>
            <w:r w:rsidR="00DD6128" w:rsidRPr="00451000">
              <w:rPr>
                <w:rFonts w:cs="Arial"/>
              </w:rPr>
              <w:t xml:space="preserve">Workshop </w:t>
            </w:r>
            <w:r w:rsidR="006E5F05" w:rsidRPr="00451000">
              <w:rPr>
                <w:rFonts w:cs="Arial"/>
              </w:rPr>
              <w:t>(</w:t>
            </w:r>
            <w:r w:rsidR="00DD6128" w:rsidRPr="00451000">
              <w:rPr>
                <w:rFonts w:cs="Arial"/>
              </w:rPr>
              <w:t>March 23, 2023)</w:t>
            </w:r>
          </w:p>
        </w:tc>
        <w:tc>
          <w:tcPr>
            <w:tcW w:w="1260" w:type="dxa"/>
          </w:tcPr>
          <w:p w14:paraId="43F37F51" w14:textId="7775D38A" w:rsidR="00485133" w:rsidRPr="001B56F9" w:rsidRDefault="00224A71" w:rsidP="00CD0E58">
            <w:pPr>
              <w:spacing w:after="240"/>
              <w:rPr>
                <w:rFonts w:cs="Arial"/>
              </w:rPr>
            </w:pPr>
            <w:r>
              <w:rPr>
                <w:rFonts w:cs="Arial"/>
              </w:rPr>
              <w:t>8</w:t>
            </w:r>
          </w:p>
        </w:tc>
        <w:tc>
          <w:tcPr>
            <w:tcW w:w="1800" w:type="dxa"/>
          </w:tcPr>
          <w:p w14:paraId="6F6825E2" w14:textId="7E4149A5" w:rsidR="00485133" w:rsidRPr="001B56F9" w:rsidRDefault="00224A71" w:rsidP="00CD0E58">
            <w:pPr>
              <w:spacing w:after="240"/>
              <w:rPr>
                <w:rFonts w:cs="Arial"/>
              </w:rPr>
            </w:pPr>
            <w:r>
              <w:rPr>
                <w:rFonts w:cs="Arial"/>
              </w:rPr>
              <w:t>0</w:t>
            </w:r>
          </w:p>
        </w:tc>
        <w:tc>
          <w:tcPr>
            <w:tcW w:w="1170" w:type="dxa"/>
          </w:tcPr>
          <w:p w14:paraId="098238AE" w14:textId="29B32A2A" w:rsidR="00485133" w:rsidRPr="001B56F9" w:rsidRDefault="00224A71" w:rsidP="00CD0E58">
            <w:pPr>
              <w:spacing w:after="240"/>
              <w:rPr>
                <w:rFonts w:cs="Arial"/>
              </w:rPr>
            </w:pPr>
            <w:r>
              <w:rPr>
                <w:rFonts w:cs="Arial"/>
              </w:rPr>
              <w:t>3</w:t>
            </w:r>
          </w:p>
        </w:tc>
        <w:tc>
          <w:tcPr>
            <w:tcW w:w="1530" w:type="dxa"/>
          </w:tcPr>
          <w:p w14:paraId="63C51C23" w14:textId="4A501070" w:rsidR="00485133" w:rsidRPr="001B56F9" w:rsidRDefault="00224A71" w:rsidP="00CD0E58">
            <w:pPr>
              <w:spacing w:after="240"/>
              <w:rPr>
                <w:rFonts w:cs="Arial"/>
              </w:rPr>
            </w:pPr>
            <w:r>
              <w:rPr>
                <w:rFonts w:cs="Arial"/>
              </w:rPr>
              <w:t>0</w:t>
            </w:r>
          </w:p>
        </w:tc>
        <w:tc>
          <w:tcPr>
            <w:tcW w:w="1170" w:type="dxa"/>
          </w:tcPr>
          <w:p w14:paraId="1BD55C02" w14:textId="419A3FD3" w:rsidR="00485133" w:rsidRPr="001B56F9" w:rsidRDefault="00224A71" w:rsidP="00CD0E58">
            <w:pPr>
              <w:spacing w:after="240"/>
              <w:rPr>
                <w:rFonts w:cs="Arial"/>
              </w:rPr>
            </w:pPr>
            <w:r>
              <w:rPr>
                <w:rFonts w:cs="Arial"/>
              </w:rPr>
              <w:t>17</w:t>
            </w:r>
          </w:p>
        </w:tc>
        <w:tc>
          <w:tcPr>
            <w:tcW w:w="1170" w:type="dxa"/>
          </w:tcPr>
          <w:p w14:paraId="633784C7" w14:textId="779343FE" w:rsidR="00485133" w:rsidRPr="001B56F9" w:rsidRDefault="00224A71" w:rsidP="00CD0E58">
            <w:pPr>
              <w:spacing w:after="240"/>
              <w:rPr>
                <w:rFonts w:cs="Arial"/>
              </w:rPr>
            </w:pPr>
            <w:r>
              <w:rPr>
                <w:rFonts w:cs="Arial"/>
              </w:rPr>
              <w:t>10</w:t>
            </w:r>
          </w:p>
        </w:tc>
        <w:tc>
          <w:tcPr>
            <w:tcW w:w="1260" w:type="dxa"/>
          </w:tcPr>
          <w:p w14:paraId="63EDAE24" w14:textId="67A4721D" w:rsidR="00485133" w:rsidRPr="001B56F9" w:rsidRDefault="00224A71" w:rsidP="00CD0E58">
            <w:pPr>
              <w:spacing w:after="240"/>
              <w:rPr>
                <w:rFonts w:cs="Arial"/>
              </w:rPr>
            </w:pPr>
            <w:r>
              <w:rPr>
                <w:rFonts w:cs="Arial"/>
              </w:rPr>
              <w:t>6</w:t>
            </w:r>
          </w:p>
        </w:tc>
        <w:tc>
          <w:tcPr>
            <w:tcW w:w="1350" w:type="dxa"/>
          </w:tcPr>
          <w:p w14:paraId="303E91D7" w14:textId="2ABAB2B4" w:rsidR="00485133" w:rsidRPr="001B56F9" w:rsidRDefault="00224A71" w:rsidP="00485133">
            <w:pPr>
              <w:rPr>
                <w:rFonts w:cs="Arial"/>
              </w:rPr>
            </w:pPr>
            <w:r>
              <w:rPr>
                <w:rFonts w:cs="Arial"/>
              </w:rPr>
              <w:t>4</w:t>
            </w:r>
          </w:p>
        </w:tc>
      </w:tr>
      <w:tr w:rsidR="00485133" w:rsidRPr="00A3032F" w14:paraId="1176735A" w14:textId="77777777" w:rsidTr="001049AD">
        <w:trPr>
          <w:cantSplit/>
          <w:trHeight w:val="556"/>
        </w:trPr>
        <w:tc>
          <w:tcPr>
            <w:tcW w:w="2335" w:type="dxa"/>
          </w:tcPr>
          <w:p w14:paraId="06FCAE59" w14:textId="4EEDF92A" w:rsidR="00485133" w:rsidRPr="00451000" w:rsidRDefault="00224A71" w:rsidP="00CD0E58">
            <w:pPr>
              <w:spacing w:after="240"/>
              <w:rPr>
                <w:rFonts w:cs="Arial"/>
              </w:rPr>
            </w:pPr>
            <w:r w:rsidRPr="00451000">
              <w:rPr>
                <w:rFonts w:cs="Arial"/>
              </w:rPr>
              <w:lastRenderedPageBreak/>
              <w:t>*</w:t>
            </w:r>
            <w:r w:rsidR="006E5F05" w:rsidRPr="00451000">
              <w:rPr>
                <w:rFonts w:cs="Arial"/>
              </w:rPr>
              <w:t>CTE Multi-Sector CS Week: S</w:t>
            </w:r>
            <w:r w:rsidR="00DD6128" w:rsidRPr="00451000">
              <w:rPr>
                <w:rFonts w:cs="Arial"/>
              </w:rPr>
              <w:t>VCE Workshop</w:t>
            </w:r>
            <w:r w:rsidR="006E5F05" w:rsidRPr="00451000">
              <w:rPr>
                <w:rFonts w:cs="Arial"/>
              </w:rPr>
              <w:t xml:space="preserve"> (</w:t>
            </w:r>
            <w:r w:rsidR="00DD6128" w:rsidRPr="00451000">
              <w:rPr>
                <w:rFonts w:cs="Arial"/>
              </w:rPr>
              <w:t>March 23, 2023)</w:t>
            </w:r>
          </w:p>
        </w:tc>
        <w:tc>
          <w:tcPr>
            <w:tcW w:w="1260" w:type="dxa"/>
          </w:tcPr>
          <w:p w14:paraId="26B94E69" w14:textId="57667A02" w:rsidR="00485133" w:rsidRPr="0026226E" w:rsidRDefault="00224A71" w:rsidP="00CD0E58">
            <w:pPr>
              <w:spacing w:after="240"/>
              <w:rPr>
                <w:rFonts w:cs="Arial"/>
              </w:rPr>
            </w:pPr>
            <w:r w:rsidRPr="0026226E">
              <w:rPr>
                <w:rFonts w:cs="Arial"/>
              </w:rPr>
              <w:t>3</w:t>
            </w:r>
          </w:p>
        </w:tc>
        <w:tc>
          <w:tcPr>
            <w:tcW w:w="1800" w:type="dxa"/>
          </w:tcPr>
          <w:p w14:paraId="2E01E4AC" w14:textId="116377AB" w:rsidR="00485133" w:rsidRPr="0026226E" w:rsidRDefault="00224A71" w:rsidP="00CD0E58">
            <w:pPr>
              <w:spacing w:after="240"/>
              <w:rPr>
                <w:rFonts w:cs="Arial"/>
              </w:rPr>
            </w:pPr>
            <w:r w:rsidRPr="0026226E">
              <w:rPr>
                <w:rFonts w:cs="Arial"/>
              </w:rPr>
              <w:t>0</w:t>
            </w:r>
          </w:p>
        </w:tc>
        <w:tc>
          <w:tcPr>
            <w:tcW w:w="1170" w:type="dxa"/>
          </w:tcPr>
          <w:p w14:paraId="19AE54DB" w14:textId="0AD34D09" w:rsidR="00485133" w:rsidRPr="0026226E" w:rsidRDefault="00224A71" w:rsidP="00CD0E58">
            <w:pPr>
              <w:spacing w:after="240"/>
              <w:rPr>
                <w:rFonts w:cs="Arial"/>
              </w:rPr>
            </w:pPr>
            <w:r w:rsidRPr="0026226E">
              <w:rPr>
                <w:rFonts w:cs="Arial"/>
              </w:rPr>
              <w:t>40</w:t>
            </w:r>
          </w:p>
        </w:tc>
        <w:tc>
          <w:tcPr>
            <w:tcW w:w="1530" w:type="dxa"/>
          </w:tcPr>
          <w:p w14:paraId="4FFA1C24" w14:textId="673F1BFF" w:rsidR="00485133" w:rsidRPr="0026226E" w:rsidRDefault="00224A71" w:rsidP="00CD0E58">
            <w:pPr>
              <w:spacing w:after="240"/>
              <w:rPr>
                <w:rFonts w:cs="Arial"/>
              </w:rPr>
            </w:pPr>
            <w:r w:rsidRPr="0026226E">
              <w:rPr>
                <w:rFonts w:cs="Arial"/>
              </w:rPr>
              <w:t>0</w:t>
            </w:r>
          </w:p>
        </w:tc>
        <w:tc>
          <w:tcPr>
            <w:tcW w:w="1170" w:type="dxa"/>
          </w:tcPr>
          <w:p w14:paraId="49166EF7" w14:textId="61BFEC5D" w:rsidR="00485133" w:rsidRPr="0026226E" w:rsidRDefault="00224A71" w:rsidP="00CD0E58">
            <w:pPr>
              <w:spacing w:after="240"/>
              <w:rPr>
                <w:rFonts w:cs="Arial"/>
              </w:rPr>
            </w:pPr>
            <w:r w:rsidRPr="0026226E">
              <w:rPr>
                <w:rFonts w:cs="Arial"/>
              </w:rPr>
              <w:t>10</w:t>
            </w:r>
          </w:p>
        </w:tc>
        <w:tc>
          <w:tcPr>
            <w:tcW w:w="1170" w:type="dxa"/>
          </w:tcPr>
          <w:p w14:paraId="7CABC40E" w14:textId="1ADB9CB4" w:rsidR="00485133" w:rsidRPr="0026226E" w:rsidRDefault="00224A71" w:rsidP="00CD0E58">
            <w:pPr>
              <w:spacing w:after="240"/>
              <w:rPr>
                <w:rFonts w:cs="Arial"/>
              </w:rPr>
            </w:pPr>
            <w:r w:rsidRPr="0026226E">
              <w:rPr>
                <w:rFonts w:cs="Arial"/>
              </w:rPr>
              <w:t>6</w:t>
            </w:r>
          </w:p>
        </w:tc>
        <w:tc>
          <w:tcPr>
            <w:tcW w:w="1260" w:type="dxa"/>
          </w:tcPr>
          <w:p w14:paraId="648D547B" w14:textId="761774F6" w:rsidR="00485133" w:rsidRPr="0026226E" w:rsidRDefault="00224A71" w:rsidP="00CD0E58">
            <w:pPr>
              <w:spacing w:after="240"/>
              <w:rPr>
                <w:rFonts w:cs="Arial"/>
              </w:rPr>
            </w:pPr>
            <w:r w:rsidRPr="0026226E">
              <w:rPr>
                <w:rFonts w:cs="Arial"/>
              </w:rPr>
              <w:t>3</w:t>
            </w:r>
          </w:p>
        </w:tc>
        <w:tc>
          <w:tcPr>
            <w:tcW w:w="1350" w:type="dxa"/>
          </w:tcPr>
          <w:p w14:paraId="1CEED537" w14:textId="5DD5C3EB" w:rsidR="00485133" w:rsidRPr="0026226E" w:rsidRDefault="00224A71" w:rsidP="00485133">
            <w:pPr>
              <w:rPr>
                <w:rFonts w:cs="Arial"/>
              </w:rPr>
            </w:pPr>
            <w:r w:rsidRPr="0026226E">
              <w:rPr>
                <w:rFonts w:cs="Arial"/>
              </w:rPr>
              <w:t>2</w:t>
            </w:r>
          </w:p>
        </w:tc>
      </w:tr>
      <w:tr w:rsidR="00485133" w:rsidRPr="00A3032F" w14:paraId="14FD172F" w14:textId="77777777" w:rsidTr="001049AD">
        <w:trPr>
          <w:cantSplit/>
          <w:trHeight w:val="556"/>
        </w:trPr>
        <w:tc>
          <w:tcPr>
            <w:tcW w:w="2335" w:type="dxa"/>
          </w:tcPr>
          <w:p w14:paraId="78672352" w14:textId="5AD02628" w:rsidR="00485133" w:rsidRPr="00451000" w:rsidRDefault="006E5F05" w:rsidP="00CD0E58">
            <w:pPr>
              <w:spacing w:after="240"/>
              <w:rPr>
                <w:rFonts w:cs="Arial"/>
              </w:rPr>
            </w:pPr>
            <w:r w:rsidRPr="00451000">
              <w:rPr>
                <w:rFonts w:cs="Arial"/>
              </w:rPr>
              <w:t>CTE Multi-Sector CS Week: Teacher PD (</w:t>
            </w:r>
            <w:r w:rsidR="00DD6128" w:rsidRPr="00451000">
              <w:rPr>
                <w:rFonts w:cs="Arial"/>
              </w:rPr>
              <w:t>March 23, 2023)</w:t>
            </w:r>
          </w:p>
        </w:tc>
        <w:tc>
          <w:tcPr>
            <w:tcW w:w="1260" w:type="dxa"/>
          </w:tcPr>
          <w:p w14:paraId="27C2F4C8" w14:textId="6CC9F326" w:rsidR="00485133" w:rsidRPr="0026226E" w:rsidRDefault="00224A71" w:rsidP="00CD0E58">
            <w:pPr>
              <w:spacing w:after="240"/>
              <w:rPr>
                <w:rFonts w:cs="Arial"/>
              </w:rPr>
            </w:pPr>
            <w:r w:rsidRPr="0026226E">
              <w:rPr>
                <w:rFonts w:cs="Arial"/>
              </w:rPr>
              <w:t>6</w:t>
            </w:r>
          </w:p>
        </w:tc>
        <w:tc>
          <w:tcPr>
            <w:tcW w:w="1800" w:type="dxa"/>
          </w:tcPr>
          <w:p w14:paraId="7D355706" w14:textId="1A81DE69" w:rsidR="00485133" w:rsidRPr="0026226E" w:rsidRDefault="00224A71" w:rsidP="00CD0E58">
            <w:pPr>
              <w:spacing w:after="240"/>
              <w:rPr>
                <w:rFonts w:cs="Arial"/>
              </w:rPr>
            </w:pPr>
            <w:r w:rsidRPr="0026226E">
              <w:rPr>
                <w:rFonts w:cs="Arial"/>
              </w:rPr>
              <w:t>0</w:t>
            </w:r>
          </w:p>
        </w:tc>
        <w:tc>
          <w:tcPr>
            <w:tcW w:w="1170" w:type="dxa"/>
          </w:tcPr>
          <w:p w14:paraId="02586E21" w14:textId="033E2150" w:rsidR="00485133" w:rsidRPr="0026226E" w:rsidRDefault="00224A71" w:rsidP="00CD0E58">
            <w:pPr>
              <w:spacing w:after="240"/>
              <w:rPr>
                <w:rFonts w:cs="Arial"/>
              </w:rPr>
            </w:pPr>
            <w:r w:rsidRPr="0026226E">
              <w:rPr>
                <w:rFonts w:cs="Arial"/>
              </w:rPr>
              <w:t>9</w:t>
            </w:r>
          </w:p>
        </w:tc>
        <w:tc>
          <w:tcPr>
            <w:tcW w:w="1530" w:type="dxa"/>
          </w:tcPr>
          <w:p w14:paraId="15859FAA" w14:textId="0190B243" w:rsidR="00485133" w:rsidRPr="0026226E" w:rsidRDefault="00224A71" w:rsidP="00CD0E58">
            <w:pPr>
              <w:spacing w:after="240"/>
              <w:rPr>
                <w:rFonts w:cs="Arial"/>
              </w:rPr>
            </w:pPr>
            <w:r w:rsidRPr="0026226E">
              <w:rPr>
                <w:rFonts w:cs="Arial"/>
              </w:rPr>
              <w:t>0</w:t>
            </w:r>
          </w:p>
        </w:tc>
        <w:tc>
          <w:tcPr>
            <w:tcW w:w="1170" w:type="dxa"/>
          </w:tcPr>
          <w:p w14:paraId="424AEEAA" w14:textId="2FD5D656" w:rsidR="00485133" w:rsidRPr="0026226E" w:rsidRDefault="00224A71" w:rsidP="00CD0E58">
            <w:pPr>
              <w:spacing w:after="240"/>
              <w:rPr>
                <w:rFonts w:cs="Arial"/>
              </w:rPr>
            </w:pPr>
            <w:r w:rsidRPr="0026226E">
              <w:rPr>
                <w:rFonts w:cs="Arial"/>
              </w:rPr>
              <w:t>15</w:t>
            </w:r>
          </w:p>
        </w:tc>
        <w:tc>
          <w:tcPr>
            <w:tcW w:w="1170" w:type="dxa"/>
          </w:tcPr>
          <w:p w14:paraId="4FB2B930" w14:textId="398C6ADC" w:rsidR="00485133" w:rsidRPr="0026226E" w:rsidRDefault="00224A71" w:rsidP="00CD0E58">
            <w:pPr>
              <w:spacing w:after="240"/>
              <w:rPr>
                <w:rFonts w:cs="Arial"/>
              </w:rPr>
            </w:pPr>
            <w:r w:rsidRPr="0026226E">
              <w:rPr>
                <w:rFonts w:cs="Arial"/>
              </w:rPr>
              <w:t>0</w:t>
            </w:r>
          </w:p>
        </w:tc>
        <w:tc>
          <w:tcPr>
            <w:tcW w:w="1260" w:type="dxa"/>
          </w:tcPr>
          <w:p w14:paraId="16774094" w14:textId="5AEC524C" w:rsidR="00485133" w:rsidRPr="0026226E" w:rsidRDefault="00224A71" w:rsidP="00CD0E58">
            <w:pPr>
              <w:spacing w:after="240"/>
              <w:rPr>
                <w:rFonts w:cs="Arial"/>
              </w:rPr>
            </w:pPr>
            <w:r w:rsidRPr="0026226E">
              <w:rPr>
                <w:rFonts w:cs="Arial"/>
              </w:rPr>
              <w:t>6</w:t>
            </w:r>
          </w:p>
        </w:tc>
        <w:tc>
          <w:tcPr>
            <w:tcW w:w="1350" w:type="dxa"/>
          </w:tcPr>
          <w:p w14:paraId="77F534F2" w14:textId="371E23FF" w:rsidR="00485133" w:rsidRPr="0026226E" w:rsidRDefault="00224A71" w:rsidP="00485133">
            <w:pPr>
              <w:rPr>
                <w:rFonts w:cs="Arial"/>
              </w:rPr>
            </w:pPr>
            <w:r w:rsidRPr="0026226E">
              <w:rPr>
                <w:rFonts w:cs="Arial"/>
              </w:rPr>
              <w:t>4</w:t>
            </w:r>
          </w:p>
        </w:tc>
      </w:tr>
      <w:tr w:rsidR="00485133" w:rsidRPr="00A3032F" w14:paraId="22E351DC" w14:textId="77777777" w:rsidTr="001049AD">
        <w:trPr>
          <w:cantSplit/>
          <w:trHeight w:val="556"/>
        </w:trPr>
        <w:tc>
          <w:tcPr>
            <w:tcW w:w="2335" w:type="dxa"/>
          </w:tcPr>
          <w:p w14:paraId="03FF08FE" w14:textId="6CBDC81F" w:rsidR="00485133" w:rsidRPr="00451000" w:rsidRDefault="00D8567E" w:rsidP="00CD0E58">
            <w:pPr>
              <w:spacing w:after="240"/>
              <w:rPr>
                <w:rFonts w:cs="Arial"/>
              </w:rPr>
            </w:pPr>
            <w:r w:rsidRPr="00451000">
              <w:rPr>
                <w:rFonts w:cs="Arial"/>
              </w:rPr>
              <w:t>CS First</w:t>
            </w:r>
            <w:r w:rsidR="00DD6128" w:rsidRPr="00451000">
              <w:rPr>
                <w:rFonts w:cs="Arial"/>
              </w:rPr>
              <w:t xml:space="preserve"> </w:t>
            </w:r>
            <w:r w:rsidRPr="00451000">
              <w:rPr>
                <w:rFonts w:cs="Arial"/>
              </w:rPr>
              <w:t>Train-the-Trainer (</w:t>
            </w:r>
            <w:r w:rsidR="00DD6128" w:rsidRPr="00451000">
              <w:rPr>
                <w:rFonts w:cs="Arial"/>
              </w:rPr>
              <w:t>March 23–24, 2023)</w:t>
            </w:r>
          </w:p>
        </w:tc>
        <w:tc>
          <w:tcPr>
            <w:tcW w:w="1260" w:type="dxa"/>
          </w:tcPr>
          <w:p w14:paraId="6A08BDA8" w14:textId="265F934C" w:rsidR="00485133" w:rsidRPr="0026226E" w:rsidRDefault="00D8567E" w:rsidP="00CD0E58">
            <w:pPr>
              <w:spacing w:after="240"/>
              <w:rPr>
                <w:rFonts w:cs="Arial"/>
              </w:rPr>
            </w:pPr>
            <w:r w:rsidRPr="0026226E">
              <w:rPr>
                <w:rFonts w:cs="Arial"/>
              </w:rPr>
              <w:t>0</w:t>
            </w:r>
          </w:p>
        </w:tc>
        <w:tc>
          <w:tcPr>
            <w:tcW w:w="1800" w:type="dxa"/>
          </w:tcPr>
          <w:p w14:paraId="6C60B783" w14:textId="3BA28B59" w:rsidR="00485133" w:rsidRPr="0026226E" w:rsidRDefault="00D8567E" w:rsidP="00CD0E58">
            <w:pPr>
              <w:spacing w:after="240"/>
              <w:rPr>
                <w:rFonts w:cs="Arial"/>
              </w:rPr>
            </w:pPr>
            <w:r w:rsidRPr="0026226E">
              <w:rPr>
                <w:rFonts w:cs="Arial"/>
              </w:rPr>
              <w:t>0</w:t>
            </w:r>
          </w:p>
        </w:tc>
        <w:tc>
          <w:tcPr>
            <w:tcW w:w="1170" w:type="dxa"/>
          </w:tcPr>
          <w:p w14:paraId="556D027E" w14:textId="65C8ACC5" w:rsidR="00485133" w:rsidRPr="0026226E" w:rsidRDefault="00D8567E" w:rsidP="00CD0E58">
            <w:pPr>
              <w:spacing w:after="240"/>
              <w:rPr>
                <w:rFonts w:cs="Arial"/>
              </w:rPr>
            </w:pPr>
            <w:r w:rsidRPr="0026226E">
              <w:rPr>
                <w:rFonts w:cs="Arial"/>
              </w:rPr>
              <w:t>2</w:t>
            </w:r>
          </w:p>
        </w:tc>
        <w:tc>
          <w:tcPr>
            <w:tcW w:w="1530" w:type="dxa"/>
          </w:tcPr>
          <w:p w14:paraId="520576CF" w14:textId="5E9900CB" w:rsidR="00485133" w:rsidRPr="0026226E" w:rsidRDefault="00D8567E" w:rsidP="00CD0E58">
            <w:pPr>
              <w:spacing w:after="240"/>
              <w:rPr>
                <w:rFonts w:cs="Arial"/>
              </w:rPr>
            </w:pPr>
            <w:r w:rsidRPr="0026226E">
              <w:rPr>
                <w:rFonts w:cs="Arial"/>
              </w:rPr>
              <w:t>0</w:t>
            </w:r>
          </w:p>
        </w:tc>
        <w:tc>
          <w:tcPr>
            <w:tcW w:w="1170" w:type="dxa"/>
            <w:tcMar>
              <w:left w:w="0" w:type="dxa"/>
              <w:right w:w="0" w:type="dxa"/>
            </w:tcMar>
          </w:tcPr>
          <w:p w14:paraId="36ABD7A4" w14:textId="29EEC7D7" w:rsidR="00485133" w:rsidRPr="0026226E" w:rsidRDefault="00D8567E" w:rsidP="00CD0E58">
            <w:pPr>
              <w:spacing w:after="240"/>
              <w:rPr>
                <w:rFonts w:cs="Arial"/>
              </w:rPr>
            </w:pPr>
            <w:r w:rsidRPr="0026226E">
              <w:rPr>
                <w:rFonts w:cs="Arial"/>
              </w:rPr>
              <w:t>Unknown</w:t>
            </w:r>
          </w:p>
        </w:tc>
        <w:tc>
          <w:tcPr>
            <w:tcW w:w="1170" w:type="dxa"/>
          </w:tcPr>
          <w:p w14:paraId="797C6C64" w14:textId="30D2785A" w:rsidR="00485133" w:rsidRPr="0026226E" w:rsidRDefault="00D8567E" w:rsidP="00CD0E58">
            <w:pPr>
              <w:spacing w:after="240"/>
              <w:rPr>
                <w:rFonts w:cs="Arial"/>
              </w:rPr>
            </w:pPr>
            <w:r w:rsidRPr="0026226E">
              <w:rPr>
                <w:rFonts w:cs="Arial"/>
              </w:rPr>
              <w:t>1</w:t>
            </w:r>
          </w:p>
        </w:tc>
        <w:tc>
          <w:tcPr>
            <w:tcW w:w="1260" w:type="dxa"/>
          </w:tcPr>
          <w:p w14:paraId="355732E9" w14:textId="155FD450" w:rsidR="00485133" w:rsidRPr="0026226E" w:rsidRDefault="00D8567E" w:rsidP="00CD0E58">
            <w:pPr>
              <w:spacing w:after="240"/>
              <w:rPr>
                <w:rFonts w:cs="Arial"/>
              </w:rPr>
            </w:pPr>
            <w:r w:rsidRPr="0026226E">
              <w:rPr>
                <w:rFonts w:cs="Arial"/>
              </w:rPr>
              <w:t>1</w:t>
            </w:r>
          </w:p>
        </w:tc>
        <w:tc>
          <w:tcPr>
            <w:tcW w:w="1350" w:type="dxa"/>
          </w:tcPr>
          <w:p w14:paraId="6D48F4C6" w14:textId="1860BCB5" w:rsidR="00485133" w:rsidRPr="0026226E" w:rsidRDefault="00D8567E" w:rsidP="00485133">
            <w:pPr>
              <w:rPr>
                <w:rFonts w:cs="Arial"/>
              </w:rPr>
            </w:pPr>
            <w:r w:rsidRPr="0026226E">
              <w:rPr>
                <w:rFonts w:cs="Arial"/>
              </w:rPr>
              <w:t>1</w:t>
            </w:r>
          </w:p>
        </w:tc>
      </w:tr>
      <w:tr w:rsidR="00D8567E" w:rsidRPr="00A3032F" w14:paraId="47596E3D" w14:textId="77777777" w:rsidTr="001049AD">
        <w:trPr>
          <w:cantSplit/>
          <w:trHeight w:val="556"/>
        </w:trPr>
        <w:tc>
          <w:tcPr>
            <w:tcW w:w="2335" w:type="dxa"/>
          </w:tcPr>
          <w:p w14:paraId="30793B1C" w14:textId="4603892E" w:rsidR="00D8567E" w:rsidRPr="00451000" w:rsidRDefault="00AF3D57" w:rsidP="00CD0E58">
            <w:pPr>
              <w:spacing w:after="240"/>
              <w:rPr>
                <w:rFonts w:cs="Arial"/>
              </w:rPr>
            </w:pPr>
            <w:r w:rsidRPr="00451000">
              <w:rPr>
                <w:rFonts w:cs="Arial"/>
              </w:rPr>
              <w:t>Spring into CS with AI (</w:t>
            </w:r>
            <w:r w:rsidR="00DD6128" w:rsidRPr="00451000">
              <w:rPr>
                <w:rFonts w:cs="Arial"/>
              </w:rPr>
              <w:t>April 26, 2023)</w:t>
            </w:r>
          </w:p>
        </w:tc>
        <w:tc>
          <w:tcPr>
            <w:tcW w:w="1260" w:type="dxa"/>
          </w:tcPr>
          <w:p w14:paraId="35DD68E1" w14:textId="19DA43FF" w:rsidR="00D8567E" w:rsidRPr="0026226E" w:rsidRDefault="00AF3D57" w:rsidP="00CD0E58">
            <w:pPr>
              <w:spacing w:after="240"/>
              <w:rPr>
                <w:rFonts w:cs="Arial"/>
              </w:rPr>
            </w:pPr>
            <w:r w:rsidRPr="0026226E">
              <w:rPr>
                <w:rFonts w:cs="Arial"/>
              </w:rPr>
              <w:t>3</w:t>
            </w:r>
          </w:p>
        </w:tc>
        <w:tc>
          <w:tcPr>
            <w:tcW w:w="1800" w:type="dxa"/>
          </w:tcPr>
          <w:p w14:paraId="0A0D5310" w14:textId="656F599D" w:rsidR="00D8567E" w:rsidRPr="0026226E" w:rsidRDefault="00AF3D57" w:rsidP="00CD0E58">
            <w:pPr>
              <w:spacing w:after="240"/>
              <w:rPr>
                <w:rFonts w:cs="Arial"/>
              </w:rPr>
            </w:pPr>
            <w:r w:rsidRPr="0026226E">
              <w:rPr>
                <w:rFonts w:cs="Arial"/>
              </w:rPr>
              <w:t>0</w:t>
            </w:r>
          </w:p>
        </w:tc>
        <w:tc>
          <w:tcPr>
            <w:tcW w:w="1170" w:type="dxa"/>
          </w:tcPr>
          <w:p w14:paraId="3C383FB0" w14:textId="7BCDBCEA" w:rsidR="00D8567E" w:rsidRPr="0026226E" w:rsidRDefault="00AF3D57" w:rsidP="00CD0E58">
            <w:pPr>
              <w:spacing w:after="240"/>
              <w:rPr>
                <w:rFonts w:cs="Arial"/>
              </w:rPr>
            </w:pPr>
            <w:r w:rsidRPr="0026226E">
              <w:rPr>
                <w:rFonts w:cs="Arial"/>
              </w:rPr>
              <w:t>2</w:t>
            </w:r>
          </w:p>
        </w:tc>
        <w:tc>
          <w:tcPr>
            <w:tcW w:w="1530" w:type="dxa"/>
          </w:tcPr>
          <w:p w14:paraId="54F02997" w14:textId="1ED557E4" w:rsidR="00D8567E" w:rsidRPr="0026226E" w:rsidRDefault="00AF3D57" w:rsidP="00CD0E58">
            <w:pPr>
              <w:spacing w:after="240"/>
              <w:rPr>
                <w:rFonts w:cs="Arial"/>
              </w:rPr>
            </w:pPr>
            <w:r w:rsidRPr="0026226E">
              <w:rPr>
                <w:rFonts w:cs="Arial"/>
              </w:rPr>
              <w:t>0</w:t>
            </w:r>
          </w:p>
        </w:tc>
        <w:tc>
          <w:tcPr>
            <w:tcW w:w="1170" w:type="dxa"/>
          </w:tcPr>
          <w:p w14:paraId="1C7859DA" w14:textId="79999B78" w:rsidR="00D8567E" w:rsidRPr="0026226E" w:rsidRDefault="00AF3D57" w:rsidP="00CD0E58">
            <w:pPr>
              <w:spacing w:after="240"/>
              <w:rPr>
                <w:rFonts w:cs="Arial"/>
              </w:rPr>
            </w:pPr>
            <w:r w:rsidRPr="0026226E">
              <w:rPr>
                <w:rFonts w:cs="Arial"/>
              </w:rPr>
              <w:t>4</w:t>
            </w:r>
          </w:p>
        </w:tc>
        <w:tc>
          <w:tcPr>
            <w:tcW w:w="1170" w:type="dxa"/>
          </w:tcPr>
          <w:p w14:paraId="501BCB6C" w14:textId="14EE3C0A" w:rsidR="00D8567E" w:rsidRPr="0026226E" w:rsidRDefault="00AF3D57" w:rsidP="00CD0E58">
            <w:pPr>
              <w:spacing w:after="240"/>
              <w:rPr>
                <w:rFonts w:cs="Arial"/>
              </w:rPr>
            </w:pPr>
            <w:r w:rsidRPr="0026226E">
              <w:rPr>
                <w:rFonts w:cs="Arial"/>
              </w:rPr>
              <w:t>3</w:t>
            </w:r>
          </w:p>
        </w:tc>
        <w:tc>
          <w:tcPr>
            <w:tcW w:w="1260" w:type="dxa"/>
          </w:tcPr>
          <w:p w14:paraId="5557D629" w14:textId="1281FF69" w:rsidR="00D8567E" w:rsidRPr="0026226E" w:rsidRDefault="00AF3D57" w:rsidP="00CD0E58">
            <w:pPr>
              <w:spacing w:after="240"/>
              <w:rPr>
                <w:rFonts w:cs="Arial"/>
              </w:rPr>
            </w:pPr>
            <w:r w:rsidRPr="0026226E">
              <w:rPr>
                <w:rFonts w:cs="Arial"/>
              </w:rPr>
              <w:t>3</w:t>
            </w:r>
          </w:p>
        </w:tc>
        <w:tc>
          <w:tcPr>
            <w:tcW w:w="1350" w:type="dxa"/>
          </w:tcPr>
          <w:p w14:paraId="25BFBA43" w14:textId="20302654" w:rsidR="00D8567E" w:rsidRPr="0026226E" w:rsidRDefault="00AF3D57" w:rsidP="00485133">
            <w:pPr>
              <w:rPr>
                <w:rFonts w:cs="Arial"/>
              </w:rPr>
            </w:pPr>
            <w:r w:rsidRPr="0026226E">
              <w:rPr>
                <w:rFonts w:cs="Arial"/>
              </w:rPr>
              <w:t>1</w:t>
            </w:r>
          </w:p>
        </w:tc>
      </w:tr>
      <w:tr w:rsidR="0005626D" w:rsidRPr="00A3032F" w14:paraId="50291549" w14:textId="77777777" w:rsidTr="001049AD">
        <w:trPr>
          <w:cantSplit/>
          <w:trHeight w:val="556"/>
        </w:trPr>
        <w:tc>
          <w:tcPr>
            <w:tcW w:w="2335" w:type="dxa"/>
          </w:tcPr>
          <w:p w14:paraId="1F5A894E" w14:textId="592943B3" w:rsidR="0005626D" w:rsidRPr="00451000" w:rsidRDefault="0005626D" w:rsidP="00CD0E58">
            <w:pPr>
              <w:spacing w:after="240"/>
              <w:rPr>
                <w:rFonts w:cs="Arial"/>
              </w:rPr>
            </w:pPr>
            <w:r w:rsidRPr="00451000">
              <w:rPr>
                <w:rFonts w:cs="Arial"/>
                <w:color w:val="000000"/>
              </w:rPr>
              <w:t xml:space="preserve">CS </w:t>
            </w:r>
            <w:proofErr w:type="spellStart"/>
            <w:r w:rsidRPr="00451000">
              <w:rPr>
                <w:rFonts w:cs="Arial"/>
                <w:color w:val="000000"/>
              </w:rPr>
              <w:t>Superbloom</w:t>
            </w:r>
            <w:proofErr w:type="spellEnd"/>
            <w:r w:rsidRPr="00451000">
              <w:rPr>
                <w:rFonts w:cs="Arial"/>
                <w:color w:val="000000"/>
              </w:rPr>
              <w:t xml:space="preserve"> (June 5, 2023)</w:t>
            </w:r>
          </w:p>
        </w:tc>
        <w:tc>
          <w:tcPr>
            <w:tcW w:w="1260" w:type="dxa"/>
          </w:tcPr>
          <w:p w14:paraId="6F522E0E" w14:textId="5380105A" w:rsidR="0005626D" w:rsidRPr="0026226E" w:rsidRDefault="0005626D" w:rsidP="00CD0E58">
            <w:pPr>
              <w:spacing w:after="240"/>
              <w:rPr>
                <w:rFonts w:cs="Arial"/>
              </w:rPr>
            </w:pPr>
            <w:r w:rsidRPr="0026226E">
              <w:rPr>
                <w:rFonts w:cs="Arial"/>
              </w:rPr>
              <w:t>50</w:t>
            </w:r>
          </w:p>
        </w:tc>
        <w:tc>
          <w:tcPr>
            <w:tcW w:w="1800" w:type="dxa"/>
          </w:tcPr>
          <w:p w14:paraId="3EBDBC2F" w14:textId="730023AF" w:rsidR="0005626D" w:rsidRPr="0026226E" w:rsidRDefault="0005626D" w:rsidP="00CD0E58">
            <w:pPr>
              <w:spacing w:after="240"/>
              <w:rPr>
                <w:rFonts w:cs="Arial"/>
              </w:rPr>
            </w:pPr>
            <w:r w:rsidRPr="0026226E">
              <w:rPr>
                <w:rFonts w:cs="Arial"/>
              </w:rPr>
              <w:t>0</w:t>
            </w:r>
          </w:p>
        </w:tc>
        <w:tc>
          <w:tcPr>
            <w:tcW w:w="1170" w:type="dxa"/>
          </w:tcPr>
          <w:p w14:paraId="0FE91C89" w14:textId="6765EC5B" w:rsidR="0005626D" w:rsidRPr="0026226E" w:rsidRDefault="0005626D" w:rsidP="00CD0E58">
            <w:pPr>
              <w:spacing w:after="240"/>
              <w:rPr>
                <w:rFonts w:cs="Arial"/>
              </w:rPr>
            </w:pPr>
            <w:r w:rsidRPr="0026226E">
              <w:rPr>
                <w:rFonts w:cs="Arial"/>
              </w:rPr>
              <w:t>0</w:t>
            </w:r>
          </w:p>
        </w:tc>
        <w:tc>
          <w:tcPr>
            <w:tcW w:w="1530" w:type="dxa"/>
          </w:tcPr>
          <w:p w14:paraId="7CF875DA" w14:textId="4C293B98" w:rsidR="0005626D" w:rsidRPr="0026226E" w:rsidRDefault="0005626D" w:rsidP="00CD0E58">
            <w:pPr>
              <w:spacing w:after="240"/>
              <w:rPr>
                <w:rFonts w:cs="Arial"/>
              </w:rPr>
            </w:pPr>
            <w:r w:rsidRPr="0026226E">
              <w:rPr>
                <w:rFonts w:cs="Arial"/>
              </w:rPr>
              <w:t>0</w:t>
            </w:r>
          </w:p>
        </w:tc>
        <w:tc>
          <w:tcPr>
            <w:tcW w:w="1170" w:type="dxa"/>
            <w:tcMar>
              <w:left w:w="0" w:type="dxa"/>
              <w:right w:w="0" w:type="dxa"/>
            </w:tcMar>
          </w:tcPr>
          <w:p w14:paraId="62CE3457" w14:textId="3DEB0E80" w:rsidR="0005626D" w:rsidRPr="0026226E" w:rsidRDefault="0005626D" w:rsidP="00CD0E58">
            <w:pPr>
              <w:spacing w:after="240"/>
              <w:rPr>
                <w:rFonts w:cs="Arial"/>
              </w:rPr>
            </w:pPr>
            <w:r w:rsidRPr="0026226E">
              <w:rPr>
                <w:rFonts w:cs="Arial"/>
              </w:rPr>
              <w:t>Unknown</w:t>
            </w:r>
          </w:p>
        </w:tc>
        <w:tc>
          <w:tcPr>
            <w:tcW w:w="1170" w:type="dxa"/>
          </w:tcPr>
          <w:p w14:paraId="1BBAC918" w14:textId="7D982621" w:rsidR="0005626D" w:rsidRPr="0026226E" w:rsidRDefault="0005626D" w:rsidP="00CD0E58">
            <w:pPr>
              <w:spacing w:after="240"/>
              <w:rPr>
                <w:rFonts w:cs="Arial"/>
              </w:rPr>
            </w:pPr>
            <w:r w:rsidRPr="0026226E">
              <w:rPr>
                <w:rFonts w:cs="Arial"/>
              </w:rPr>
              <w:t>4</w:t>
            </w:r>
          </w:p>
        </w:tc>
        <w:tc>
          <w:tcPr>
            <w:tcW w:w="1260" w:type="dxa"/>
          </w:tcPr>
          <w:p w14:paraId="67C16F3D" w14:textId="50FBB3D4" w:rsidR="0005626D" w:rsidRPr="0026226E" w:rsidRDefault="0005626D" w:rsidP="00CD0E58">
            <w:pPr>
              <w:spacing w:after="240"/>
              <w:rPr>
                <w:rFonts w:cs="Arial"/>
              </w:rPr>
            </w:pPr>
            <w:r w:rsidRPr="0026226E">
              <w:rPr>
                <w:rFonts w:cs="Arial"/>
              </w:rPr>
              <w:t>4</w:t>
            </w:r>
          </w:p>
        </w:tc>
        <w:tc>
          <w:tcPr>
            <w:tcW w:w="1350" w:type="dxa"/>
          </w:tcPr>
          <w:p w14:paraId="02D568FB" w14:textId="5716A256" w:rsidR="0005626D" w:rsidRPr="0026226E" w:rsidRDefault="0005626D" w:rsidP="00485133">
            <w:pPr>
              <w:rPr>
                <w:rFonts w:cs="Arial"/>
              </w:rPr>
            </w:pPr>
            <w:r w:rsidRPr="0026226E">
              <w:rPr>
                <w:rFonts w:cs="Arial"/>
              </w:rPr>
              <w:t>4</w:t>
            </w:r>
          </w:p>
        </w:tc>
      </w:tr>
      <w:tr w:rsidR="006501BC" w:rsidRPr="00A3032F" w14:paraId="109CA483" w14:textId="77777777" w:rsidTr="001049AD">
        <w:trPr>
          <w:cantSplit/>
          <w:trHeight w:val="556"/>
        </w:trPr>
        <w:tc>
          <w:tcPr>
            <w:tcW w:w="2335" w:type="dxa"/>
          </w:tcPr>
          <w:p w14:paraId="51ADB748" w14:textId="29F0AD0D" w:rsidR="006501BC" w:rsidRPr="00451000" w:rsidRDefault="006501BC" w:rsidP="00CD0E58">
            <w:pPr>
              <w:spacing w:after="240"/>
              <w:rPr>
                <w:rFonts w:cs="Arial"/>
              </w:rPr>
            </w:pPr>
            <w:r w:rsidRPr="00451000">
              <w:rPr>
                <w:rFonts w:cs="Arial"/>
              </w:rPr>
              <w:t>C4C Workshop (</w:t>
            </w:r>
            <w:r w:rsidR="00DD6128" w:rsidRPr="00451000">
              <w:rPr>
                <w:rFonts w:cs="Arial"/>
              </w:rPr>
              <w:t>June 12, 2023)</w:t>
            </w:r>
          </w:p>
        </w:tc>
        <w:tc>
          <w:tcPr>
            <w:tcW w:w="1260" w:type="dxa"/>
          </w:tcPr>
          <w:p w14:paraId="105D2238" w14:textId="7B367EAF" w:rsidR="006501BC" w:rsidRPr="0026226E" w:rsidRDefault="006501BC" w:rsidP="00CD0E58">
            <w:pPr>
              <w:spacing w:after="240"/>
              <w:rPr>
                <w:rFonts w:cs="Arial"/>
              </w:rPr>
            </w:pPr>
            <w:r w:rsidRPr="0026226E">
              <w:rPr>
                <w:rFonts w:cs="Arial"/>
              </w:rPr>
              <w:t>0</w:t>
            </w:r>
          </w:p>
        </w:tc>
        <w:tc>
          <w:tcPr>
            <w:tcW w:w="1800" w:type="dxa"/>
          </w:tcPr>
          <w:p w14:paraId="5FF688BF" w14:textId="74A709D0" w:rsidR="006501BC" w:rsidRPr="0026226E" w:rsidRDefault="006501BC" w:rsidP="00CD0E58">
            <w:pPr>
              <w:spacing w:after="240"/>
              <w:rPr>
                <w:rFonts w:cs="Arial"/>
              </w:rPr>
            </w:pPr>
            <w:r w:rsidRPr="0026226E">
              <w:rPr>
                <w:rFonts w:cs="Arial"/>
              </w:rPr>
              <w:t>0</w:t>
            </w:r>
          </w:p>
        </w:tc>
        <w:tc>
          <w:tcPr>
            <w:tcW w:w="1170" w:type="dxa"/>
          </w:tcPr>
          <w:p w14:paraId="0FE8EF64" w14:textId="473075B6" w:rsidR="006501BC" w:rsidRPr="0026226E" w:rsidRDefault="006501BC" w:rsidP="00CD0E58">
            <w:pPr>
              <w:spacing w:after="240"/>
              <w:rPr>
                <w:rFonts w:cs="Arial"/>
              </w:rPr>
            </w:pPr>
            <w:r w:rsidRPr="0026226E">
              <w:rPr>
                <w:rFonts w:cs="Arial"/>
              </w:rPr>
              <w:t>1</w:t>
            </w:r>
          </w:p>
        </w:tc>
        <w:tc>
          <w:tcPr>
            <w:tcW w:w="1530" w:type="dxa"/>
          </w:tcPr>
          <w:p w14:paraId="7634874C" w14:textId="2920986B" w:rsidR="006501BC" w:rsidRPr="0026226E" w:rsidRDefault="006501BC" w:rsidP="00CD0E58">
            <w:pPr>
              <w:spacing w:after="240"/>
              <w:rPr>
                <w:rFonts w:cs="Arial"/>
              </w:rPr>
            </w:pPr>
            <w:r w:rsidRPr="0026226E">
              <w:rPr>
                <w:rFonts w:cs="Arial"/>
              </w:rPr>
              <w:t>6</w:t>
            </w:r>
          </w:p>
        </w:tc>
        <w:tc>
          <w:tcPr>
            <w:tcW w:w="1170" w:type="dxa"/>
          </w:tcPr>
          <w:p w14:paraId="583762BF" w14:textId="6283F76B" w:rsidR="006501BC" w:rsidRPr="0026226E" w:rsidRDefault="006501BC" w:rsidP="00CD0E58">
            <w:pPr>
              <w:spacing w:after="240"/>
              <w:rPr>
                <w:rFonts w:cs="Arial"/>
              </w:rPr>
            </w:pPr>
            <w:r w:rsidRPr="0026226E">
              <w:rPr>
                <w:rFonts w:cs="Arial"/>
              </w:rPr>
              <w:t>6</w:t>
            </w:r>
          </w:p>
        </w:tc>
        <w:tc>
          <w:tcPr>
            <w:tcW w:w="1170" w:type="dxa"/>
          </w:tcPr>
          <w:p w14:paraId="5FD42834" w14:textId="7BB7A6B3" w:rsidR="006501BC" w:rsidRPr="0026226E" w:rsidRDefault="006501BC" w:rsidP="00CD0E58">
            <w:pPr>
              <w:spacing w:after="240"/>
              <w:rPr>
                <w:rFonts w:cs="Arial"/>
              </w:rPr>
            </w:pPr>
            <w:r w:rsidRPr="0026226E">
              <w:rPr>
                <w:rFonts w:cs="Arial"/>
              </w:rPr>
              <w:t>6</w:t>
            </w:r>
          </w:p>
        </w:tc>
        <w:tc>
          <w:tcPr>
            <w:tcW w:w="1260" w:type="dxa"/>
          </w:tcPr>
          <w:p w14:paraId="69174587" w14:textId="4F831145" w:rsidR="006501BC" w:rsidRPr="0026226E" w:rsidRDefault="006501BC" w:rsidP="00CD0E58">
            <w:pPr>
              <w:spacing w:after="240"/>
              <w:rPr>
                <w:rFonts w:cs="Arial"/>
              </w:rPr>
            </w:pPr>
            <w:r w:rsidRPr="0026226E">
              <w:rPr>
                <w:rFonts w:cs="Arial"/>
              </w:rPr>
              <w:t>6</w:t>
            </w:r>
          </w:p>
        </w:tc>
        <w:tc>
          <w:tcPr>
            <w:tcW w:w="1350" w:type="dxa"/>
          </w:tcPr>
          <w:p w14:paraId="3CD348CD" w14:textId="723A61CD" w:rsidR="006501BC" w:rsidRPr="0026226E" w:rsidRDefault="006501BC" w:rsidP="00485133">
            <w:pPr>
              <w:rPr>
                <w:rFonts w:cs="Arial"/>
              </w:rPr>
            </w:pPr>
            <w:r w:rsidRPr="0026226E">
              <w:rPr>
                <w:rFonts w:cs="Arial"/>
              </w:rPr>
              <w:t>4</w:t>
            </w:r>
          </w:p>
        </w:tc>
      </w:tr>
      <w:tr w:rsidR="004D33F2" w:rsidRPr="00A3032F" w14:paraId="480D60EC" w14:textId="77777777" w:rsidTr="001049AD">
        <w:trPr>
          <w:cantSplit/>
          <w:trHeight w:val="556"/>
        </w:trPr>
        <w:tc>
          <w:tcPr>
            <w:tcW w:w="2335" w:type="dxa"/>
          </w:tcPr>
          <w:p w14:paraId="20278A62" w14:textId="76FACEA8" w:rsidR="004D33F2" w:rsidRPr="00451000" w:rsidRDefault="004D33F2" w:rsidP="00CD0E58">
            <w:pPr>
              <w:spacing w:after="240"/>
              <w:rPr>
                <w:rFonts w:cs="Arial"/>
              </w:rPr>
            </w:pPr>
            <w:r w:rsidRPr="00451000">
              <w:rPr>
                <w:rFonts w:cs="Arial"/>
              </w:rPr>
              <w:t>SCRIPT Workshop (</w:t>
            </w:r>
            <w:r w:rsidR="00DD6128" w:rsidRPr="00451000">
              <w:rPr>
                <w:rFonts w:cs="Arial"/>
              </w:rPr>
              <w:t>June 12–13, 2023)</w:t>
            </w:r>
          </w:p>
        </w:tc>
        <w:tc>
          <w:tcPr>
            <w:tcW w:w="1260" w:type="dxa"/>
          </w:tcPr>
          <w:p w14:paraId="27F4926B" w14:textId="2C104A27" w:rsidR="004D33F2" w:rsidRPr="0026226E" w:rsidRDefault="004D33F2" w:rsidP="00CD0E58">
            <w:pPr>
              <w:spacing w:after="240"/>
              <w:rPr>
                <w:rFonts w:cs="Arial"/>
              </w:rPr>
            </w:pPr>
            <w:r w:rsidRPr="0026226E">
              <w:rPr>
                <w:rFonts w:cs="Arial"/>
              </w:rPr>
              <w:t>3</w:t>
            </w:r>
          </w:p>
        </w:tc>
        <w:tc>
          <w:tcPr>
            <w:tcW w:w="1800" w:type="dxa"/>
          </w:tcPr>
          <w:p w14:paraId="6CA1CAEA" w14:textId="07F97AD6" w:rsidR="004D33F2" w:rsidRPr="0026226E" w:rsidRDefault="004D33F2" w:rsidP="00CD0E58">
            <w:pPr>
              <w:spacing w:after="240"/>
              <w:rPr>
                <w:rFonts w:cs="Arial"/>
              </w:rPr>
            </w:pPr>
            <w:r w:rsidRPr="0026226E">
              <w:rPr>
                <w:rFonts w:cs="Arial"/>
              </w:rPr>
              <w:t>2</w:t>
            </w:r>
          </w:p>
        </w:tc>
        <w:tc>
          <w:tcPr>
            <w:tcW w:w="1170" w:type="dxa"/>
          </w:tcPr>
          <w:p w14:paraId="15F26E1E" w14:textId="08EA0DDB" w:rsidR="004D33F2" w:rsidRPr="0026226E" w:rsidRDefault="004D33F2" w:rsidP="00CD0E58">
            <w:pPr>
              <w:spacing w:after="240"/>
              <w:rPr>
                <w:rFonts w:cs="Arial"/>
              </w:rPr>
            </w:pPr>
            <w:r w:rsidRPr="0026226E">
              <w:rPr>
                <w:rFonts w:cs="Arial"/>
              </w:rPr>
              <w:t>0</w:t>
            </w:r>
          </w:p>
        </w:tc>
        <w:tc>
          <w:tcPr>
            <w:tcW w:w="1530" w:type="dxa"/>
          </w:tcPr>
          <w:p w14:paraId="10773929" w14:textId="1622412F" w:rsidR="004D33F2" w:rsidRPr="0026226E" w:rsidRDefault="004D33F2" w:rsidP="00CD0E58">
            <w:pPr>
              <w:spacing w:after="240"/>
              <w:rPr>
                <w:rFonts w:cs="Arial"/>
              </w:rPr>
            </w:pPr>
            <w:r w:rsidRPr="0026226E">
              <w:rPr>
                <w:rFonts w:cs="Arial"/>
              </w:rPr>
              <w:t>0</w:t>
            </w:r>
          </w:p>
        </w:tc>
        <w:tc>
          <w:tcPr>
            <w:tcW w:w="1170" w:type="dxa"/>
          </w:tcPr>
          <w:p w14:paraId="48D89F94" w14:textId="3B2B6B83" w:rsidR="004D33F2" w:rsidRPr="0026226E" w:rsidRDefault="004D33F2" w:rsidP="00CD0E58">
            <w:pPr>
              <w:spacing w:after="240"/>
              <w:rPr>
                <w:rFonts w:cs="Arial"/>
              </w:rPr>
            </w:pPr>
            <w:r w:rsidRPr="0026226E">
              <w:rPr>
                <w:rFonts w:cs="Arial"/>
              </w:rPr>
              <w:t>3</w:t>
            </w:r>
          </w:p>
        </w:tc>
        <w:tc>
          <w:tcPr>
            <w:tcW w:w="1170" w:type="dxa"/>
          </w:tcPr>
          <w:p w14:paraId="396EC7C2" w14:textId="0BC8465A" w:rsidR="004D33F2" w:rsidRPr="0026226E" w:rsidRDefault="004D33F2" w:rsidP="00CD0E58">
            <w:pPr>
              <w:spacing w:after="240"/>
              <w:rPr>
                <w:rFonts w:cs="Arial"/>
              </w:rPr>
            </w:pPr>
            <w:r w:rsidRPr="0026226E">
              <w:rPr>
                <w:rFonts w:cs="Arial"/>
              </w:rPr>
              <w:t>3</w:t>
            </w:r>
          </w:p>
        </w:tc>
        <w:tc>
          <w:tcPr>
            <w:tcW w:w="1260" w:type="dxa"/>
          </w:tcPr>
          <w:p w14:paraId="69F232E5" w14:textId="1D3FA24B" w:rsidR="004D33F2" w:rsidRPr="0026226E" w:rsidRDefault="004D33F2" w:rsidP="00CD0E58">
            <w:pPr>
              <w:spacing w:after="240"/>
              <w:rPr>
                <w:rFonts w:cs="Arial"/>
              </w:rPr>
            </w:pPr>
            <w:r w:rsidRPr="0026226E">
              <w:rPr>
                <w:rFonts w:cs="Arial"/>
              </w:rPr>
              <w:t>1</w:t>
            </w:r>
          </w:p>
        </w:tc>
        <w:tc>
          <w:tcPr>
            <w:tcW w:w="1350" w:type="dxa"/>
          </w:tcPr>
          <w:p w14:paraId="0B9757BB" w14:textId="2D41E88B" w:rsidR="004D33F2" w:rsidRPr="0026226E" w:rsidRDefault="004D33F2" w:rsidP="00485133">
            <w:pPr>
              <w:rPr>
                <w:rFonts w:cs="Arial"/>
              </w:rPr>
            </w:pPr>
            <w:r w:rsidRPr="0026226E">
              <w:rPr>
                <w:rFonts w:cs="Arial"/>
              </w:rPr>
              <w:t>1</w:t>
            </w:r>
          </w:p>
        </w:tc>
      </w:tr>
      <w:tr w:rsidR="00C4448C" w:rsidRPr="00A3032F" w14:paraId="54195FB6" w14:textId="77777777" w:rsidTr="001049AD">
        <w:trPr>
          <w:cantSplit/>
          <w:trHeight w:val="556"/>
        </w:trPr>
        <w:tc>
          <w:tcPr>
            <w:tcW w:w="2335" w:type="dxa"/>
          </w:tcPr>
          <w:p w14:paraId="52316FB3" w14:textId="1242C7C6" w:rsidR="00C4448C" w:rsidRPr="00451000" w:rsidRDefault="00C4448C" w:rsidP="00CD0E58">
            <w:pPr>
              <w:spacing w:after="240"/>
              <w:rPr>
                <w:rFonts w:cs="Arial"/>
              </w:rPr>
            </w:pPr>
            <w:r w:rsidRPr="00451000">
              <w:rPr>
                <w:rFonts w:cs="Arial"/>
              </w:rPr>
              <w:t>Hands on CS in STEM with PreK–12/CS First (</w:t>
            </w:r>
            <w:r w:rsidR="00D971D2" w:rsidRPr="00451000">
              <w:rPr>
                <w:rFonts w:cs="Arial"/>
              </w:rPr>
              <w:t>June 12–14, 2023)</w:t>
            </w:r>
          </w:p>
        </w:tc>
        <w:tc>
          <w:tcPr>
            <w:tcW w:w="1260" w:type="dxa"/>
          </w:tcPr>
          <w:p w14:paraId="4D96FD65" w14:textId="5A754D00" w:rsidR="00C4448C" w:rsidRPr="0026226E" w:rsidRDefault="005B5FB3" w:rsidP="00CD0E58">
            <w:pPr>
              <w:spacing w:after="240"/>
              <w:rPr>
                <w:rFonts w:cs="Arial"/>
              </w:rPr>
            </w:pPr>
            <w:r w:rsidRPr="0026226E">
              <w:rPr>
                <w:rFonts w:cs="Arial"/>
              </w:rPr>
              <w:t>5</w:t>
            </w:r>
          </w:p>
        </w:tc>
        <w:tc>
          <w:tcPr>
            <w:tcW w:w="1800" w:type="dxa"/>
          </w:tcPr>
          <w:p w14:paraId="3483DD97" w14:textId="6117DEC0" w:rsidR="00C4448C" w:rsidRPr="0026226E" w:rsidRDefault="005B5FB3" w:rsidP="00CD0E58">
            <w:pPr>
              <w:spacing w:after="240"/>
              <w:rPr>
                <w:rFonts w:cs="Arial"/>
              </w:rPr>
            </w:pPr>
            <w:r w:rsidRPr="0026226E">
              <w:rPr>
                <w:rFonts w:cs="Arial"/>
              </w:rPr>
              <w:t>0</w:t>
            </w:r>
          </w:p>
        </w:tc>
        <w:tc>
          <w:tcPr>
            <w:tcW w:w="1170" w:type="dxa"/>
          </w:tcPr>
          <w:p w14:paraId="41D8B1C9" w14:textId="6BC95F36" w:rsidR="00C4448C" w:rsidRPr="0026226E" w:rsidRDefault="005B5FB3" w:rsidP="00CD0E58">
            <w:pPr>
              <w:spacing w:after="240"/>
              <w:rPr>
                <w:rFonts w:cs="Arial"/>
              </w:rPr>
            </w:pPr>
            <w:r w:rsidRPr="0026226E">
              <w:rPr>
                <w:rFonts w:cs="Arial"/>
              </w:rPr>
              <w:t>0</w:t>
            </w:r>
          </w:p>
        </w:tc>
        <w:tc>
          <w:tcPr>
            <w:tcW w:w="1530" w:type="dxa"/>
          </w:tcPr>
          <w:p w14:paraId="3129543F" w14:textId="2756974D" w:rsidR="00C4448C" w:rsidRPr="0026226E" w:rsidRDefault="005B5FB3" w:rsidP="00CD0E58">
            <w:pPr>
              <w:spacing w:after="240"/>
              <w:rPr>
                <w:rFonts w:cs="Arial"/>
              </w:rPr>
            </w:pPr>
            <w:r w:rsidRPr="0026226E">
              <w:rPr>
                <w:rFonts w:cs="Arial"/>
              </w:rPr>
              <w:t>0</w:t>
            </w:r>
          </w:p>
        </w:tc>
        <w:tc>
          <w:tcPr>
            <w:tcW w:w="1170" w:type="dxa"/>
          </w:tcPr>
          <w:p w14:paraId="1991C1C4" w14:textId="3FF7220A" w:rsidR="00C4448C" w:rsidRPr="0026226E" w:rsidRDefault="005B5FB3" w:rsidP="00CD0E58">
            <w:pPr>
              <w:spacing w:after="240"/>
              <w:rPr>
                <w:rFonts w:cs="Arial"/>
              </w:rPr>
            </w:pPr>
            <w:r w:rsidRPr="0026226E">
              <w:rPr>
                <w:rFonts w:cs="Arial"/>
              </w:rPr>
              <w:t>3</w:t>
            </w:r>
          </w:p>
        </w:tc>
        <w:tc>
          <w:tcPr>
            <w:tcW w:w="1170" w:type="dxa"/>
          </w:tcPr>
          <w:p w14:paraId="07C33D9F" w14:textId="06E1B4E6" w:rsidR="00C4448C" w:rsidRPr="0026226E" w:rsidRDefault="005B5FB3" w:rsidP="00CD0E58">
            <w:pPr>
              <w:spacing w:after="240"/>
              <w:rPr>
                <w:rFonts w:cs="Arial"/>
              </w:rPr>
            </w:pPr>
            <w:r w:rsidRPr="0026226E">
              <w:rPr>
                <w:rFonts w:cs="Arial"/>
              </w:rPr>
              <w:t>4</w:t>
            </w:r>
          </w:p>
        </w:tc>
        <w:tc>
          <w:tcPr>
            <w:tcW w:w="1260" w:type="dxa"/>
          </w:tcPr>
          <w:p w14:paraId="681F9FD3" w14:textId="1BE5982D" w:rsidR="00C4448C" w:rsidRPr="0026226E" w:rsidRDefault="005B5FB3" w:rsidP="00CD0E58">
            <w:pPr>
              <w:spacing w:after="240"/>
              <w:rPr>
                <w:rFonts w:cs="Arial"/>
              </w:rPr>
            </w:pPr>
            <w:r w:rsidRPr="0026226E">
              <w:rPr>
                <w:rFonts w:cs="Arial"/>
              </w:rPr>
              <w:t>3</w:t>
            </w:r>
          </w:p>
        </w:tc>
        <w:tc>
          <w:tcPr>
            <w:tcW w:w="1350" w:type="dxa"/>
          </w:tcPr>
          <w:p w14:paraId="20436228" w14:textId="520BA7CD" w:rsidR="00C4448C" w:rsidRPr="0026226E" w:rsidRDefault="005B5FB3" w:rsidP="00485133">
            <w:pPr>
              <w:rPr>
                <w:rFonts w:cs="Arial"/>
              </w:rPr>
            </w:pPr>
            <w:r w:rsidRPr="0026226E">
              <w:rPr>
                <w:rFonts w:cs="Arial"/>
              </w:rPr>
              <w:t>1</w:t>
            </w:r>
          </w:p>
        </w:tc>
      </w:tr>
      <w:tr w:rsidR="0039035F" w:rsidRPr="00A3032F" w14:paraId="0BFC208D" w14:textId="77777777" w:rsidTr="001049AD">
        <w:trPr>
          <w:cantSplit/>
          <w:trHeight w:val="556"/>
        </w:trPr>
        <w:tc>
          <w:tcPr>
            <w:tcW w:w="2335" w:type="dxa"/>
          </w:tcPr>
          <w:p w14:paraId="1BB999F4" w14:textId="4CB73055" w:rsidR="0039035F" w:rsidRPr="00451000" w:rsidRDefault="0039035F" w:rsidP="00CD0E58">
            <w:pPr>
              <w:spacing w:after="240"/>
              <w:rPr>
                <w:rFonts w:cs="Arial"/>
              </w:rPr>
            </w:pPr>
            <w:r w:rsidRPr="00451000">
              <w:rPr>
                <w:rFonts w:cs="Arial"/>
              </w:rPr>
              <w:lastRenderedPageBreak/>
              <w:t>Elementary4CS</w:t>
            </w:r>
            <w:r w:rsidR="00EE5581" w:rsidRPr="00451000">
              <w:rPr>
                <w:rFonts w:cs="Arial"/>
              </w:rPr>
              <w:t xml:space="preserve"> (</w:t>
            </w:r>
            <w:r w:rsidR="00C71A15" w:rsidRPr="00451000">
              <w:rPr>
                <w:rFonts w:cs="Arial"/>
              </w:rPr>
              <w:t>June 12–14, 2023)</w:t>
            </w:r>
          </w:p>
        </w:tc>
        <w:tc>
          <w:tcPr>
            <w:tcW w:w="1260" w:type="dxa"/>
          </w:tcPr>
          <w:p w14:paraId="3A53D9F1" w14:textId="0B54BD5C" w:rsidR="0039035F" w:rsidRPr="0026226E" w:rsidRDefault="00BF1FA6" w:rsidP="00CD0E58">
            <w:pPr>
              <w:spacing w:after="240"/>
              <w:rPr>
                <w:rFonts w:cs="Arial"/>
              </w:rPr>
            </w:pPr>
            <w:r w:rsidRPr="0026226E">
              <w:rPr>
                <w:rFonts w:cs="Arial"/>
              </w:rPr>
              <w:t>52</w:t>
            </w:r>
          </w:p>
        </w:tc>
        <w:tc>
          <w:tcPr>
            <w:tcW w:w="1800" w:type="dxa"/>
          </w:tcPr>
          <w:p w14:paraId="3DDCC426" w14:textId="5B251044" w:rsidR="0039035F" w:rsidRPr="0026226E" w:rsidRDefault="00BF1FA6" w:rsidP="00CD0E58">
            <w:pPr>
              <w:spacing w:after="240"/>
              <w:rPr>
                <w:rFonts w:cs="Arial"/>
              </w:rPr>
            </w:pPr>
            <w:r w:rsidRPr="0026226E">
              <w:rPr>
                <w:rFonts w:cs="Arial"/>
              </w:rPr>
              <w:t>1</w:t>
            </w:r>
          </w:p>
        </w:tc>
        <w:tc>
          <w:tcPr>
            <w:tcW w:w="1170" w:type="dxa"/>
          </w:tcPr>
          <w:p w14:paraId="595DB839" w14:textId="3F04C8B5" w:rsidR="0039035F" w:rsidRPr="0026226E" w:rsidRDefault="00BF1FA6" w:rsidP="00CD0E58">
            <w:pPr>
              <w:spacing w:after="240"/>
              <w:rPr>
                <w:rFonts w:cs="Arial"/>
              </w:rPr>
            </w:pPr>
            <w:r w:rsidRPr="0026226E">
              <w:rPr>
                <w:rFonts w:cs="Arial"/>
              </w:rPr>
              <w:t>7</w:t>
            </w:r>
          </w:p>
        </w:tc>
        <w:tc>
          <w:tcPr>
            <w:tcW w:w="1530" w:type="dxa"/>
          </w:tcPr>
          <w:p w14:paraId="7B715B6A" w14:textId="1F8712BC" w:rsidR="0039035F" w:rsidRPr="0026226E" w:rsidRDefault="00BF1FA6" w:rsidP="00CD0E58">
            <w:pPr>
              <w:spacing w:after="240"/>
              <w:rPr>
                <w:rFonts w:cs="Arial"/>
              </w:rPr>
            </w:pPr>
            <w:r w:rsidRPr="0026226E">
              <w:rPr>
                <w:rFonts w:cs="Arial"/>
              </w:rPr>
              <w:t>0</w:t>
            </w:r>
          </w:p>
        </w:tc>
        <w:tc>
          <w:tcPr>
            <w:tcW w:w="1170" w:type="dxa"/>
          </w:tcPr>
          <w:p w14:paraId="46CCE340" w14:textId="2494C882" w:rsidR="0039035F" w:rsidRPr="0026226E" w:rsidRDefault="00BF1FA6" w:rsidP="00CD0E58">
            <w:pPr>
              <w:spacing w:after="240"/>
              <w:rPr>
                <w:rFonts w:cs="Arial"/>
              </w:rPr>
            </w:pPr>
            <w:r w:rsidRPr="0026226E">
              <w:rPr>
                <w:rFonts w:cs="Arial"/>
              </w:rPr>
              <w:t>21</w:t>
            </w:r>
          </w:p>
        </w:tc>
        <w:tc>
          <w:tcPr>
            <w:tcW w:w="1170" w:type="dxa"/>
          </w:tcPr>
          <w:p w14:paraId="3D36DDE6" w14:textId="5E57B52C" w:rsidR="0039035F" w:rsidRPr="0026226E" w:rsidRDefault="00BF1FA6" w:rsidP="00CD0E58">
            <w:pPr>
              <w:spacing w:after="240"/>
              <w:rPr>
                <w:rFonts w:cs="Arial"/>
              </w:rPr>
            </w:pPr>
            <w:r w:rsidRPr="0026226E">
              <w:rPr>
                <w:rFonts w:cs="Arial"/>
              </w:rPr>
              <w:t>14</w:t>
            </w:r>
          </w:p>
        </w:tc>
        <w:tc>
          <w:tcPr>
            <w:tcW w:w="1260" w:type="dxa"/>
          </w:tcPr>
          <w:p w14:paraId="7CEB9D9D" w14:textId="334131A9" w:rsidR="0039035F" w:rsidRPr="0026226E" w:rsidRDefault="00BF1FA6" w:rsidP="00CD0E58">
            <w:pPr>
              <w:spacing w:after="240"/>
              <w:rPr>
                <w:rFonts w:cs="Arial"/>
              </w:rPr>
            </w:pPr>
            <w:r w:rsidRPr="0026226E">
              <w:rPr>
                <w:rFonts w:cs="Arial"/>
              </w:rPr>
              <w:t>5</w:t>
            </w:r>
          </w:p>
        </w:tc>
        <w:tc>
          <w:tcPr>
            <w:tcW w:w="1350" w:type="dxa"/>
          </w:tcPr>
          <w:p w14:paraId="760A80CD" w14:textId="0670438A" w:rsidR="0039035F" w:rsidRPr="0026226E" w:rsidRDefault="005E712D" w:rsidP="00485133">
            <w:pPr>
              <w:rPr>
                <w:rFonts w:cs="Arial"/>
              </w:rPr>
            </w:pPr>
            <w:r w:rsidRPr="0026226E">
              <w:rPr>
                <w:rFonts w:cs="Arial"/>
              </w:rPr>
              <w:t>2</w:t>
            </w:r>
          </w:p>
        </w:tc>
      </w:tr>
      <w:tr w:rsidR="00AF3D57" w:rsidRPr="00A3032F" w14:paraId="2E63B453" w14:textId="77777777" w:rsidTr="001049AD">
        <w:trPr>
          <w:cantSplit/>
          <w:trHeight w:val="556"/>
        </w:trPr>
        <w:tc>
          <w:tcPr>
            <w:tcW w:w="2335" w:type="dxa"/>
          </w:tcPr>
          <w:p w14:paraId="6405265A" w14:textId="54BC2A3F" w:rsidR="00AF3D57" w:rsidRPr="00451000" w:rsidRDefault="00AF3D57" w:rsidP="00CD0E58">
            <w:pPr>
              <w:spacing w:after="240"/>
              <w:rPr>
                <w:rFonts w:cs="Arial"/>
              </w:rPr>
            </w:pPr>
            <w:r w:rsidRPr="00451000">
              <w:rPr>
                <w:rFonts w:cs="Arial"/>
              </w:rPr>
              <w:t>CS Principles (</w:t>
            </w:r>
            <w:r w:rsidR="00A5163C" w:rsidRPr="00451000">
              <w:rPr>
                <w:rFonts w:cs="Arial"/>
              </w:rPr>
              <w:t>June 12–16, 2023)</w:t>
            </w:r>
          </w:p>
        </w:tc>
        <w:tc>
          <w:tcPr>
            <w:tcW w:w="1260" w:type="dxa"/>
          </w:tcPr>
          <w:p w14:paraId="349D4248" w14:textId="4D7EEED3" w:rsidR="00AF3D57" w:rsidRPr="0026226E" w:rsidRDefault="00F73CC1" w:rsidP="00CD0E58">
            <w:pPr>
              <w:spacing w:after="240"/>
              <w:rPr>
                <w:rFonts w:cs="Arial"/>
              </w:rPr>
            </w:pPr>
            <w:r w:rsidRPr="0026226E">
              <w:rPr>
                <w:rFonts w:cs="Arial"/>
              </w:rPr>
              <w:t>20</w:t>
            </w:r>
          </w:p>
        </w:tc>
        <w:tc>
          <w:tcPr>
            <w:tcW w:w="1800" w:type="dxa"/>
          </w:tcPr>
          <w:p w14:paraId="10049A1A" w14:textId="37AF2454" w:rsidR="00AF3D57" w:rsidRPr="0026226E" w:rsidRDefault="00F73CC1" w:rsidP="00CD0E58">
            <w:pPr>
              <w:spacing w:after="240"/>
              <w:rPr>
                <w:rFonts w:cs="Arial"/>
              </w:rPr>
            </w:pPr>
            <w:r w:rsidRPr="0026226E">
              <w:rPr>
                <w:rFonts w:cs="Arial"/>
              </w:rPr>
              <w:t>2</w:t>
            </w:r>
          </w:p>
        </w:tc>
        <w:tc>
          <w:tcPr>
            <w:tcW w:w="1170" w:type="dxa"/>
          </w:tcPr>
          <w:p w14:paraId="1B989809" w14:textId="3D2B717B" w:rsidR="00AF3D57" w:rsidRPr="0026226E" w:rsidRDefault="00AF3D57" w:rsidP="00CD0E58">
            <w:pPr>
              <w:spacing w:after="240"/>
              <w:rPr>
                <w:rFonts w:cs="Arial"/>
              </w:rPr>
            </w:pPr>
            <w:r w:rsidRPr="0026226E">
              <w:rPr>
                <w:rFonts w:cs="Arial"/>
              </w:rPr>
              <w:t>0</w:t>
            </w:r>
          </w:p>
        </w:tc>
        <w:tc>
          <w:tcPr>
            <w:tcW w:w="1530" w:type="dxa"/>
          </w:tcPr>
          <w:p w14:paraId="480D5AC6" w14:textId="46AD5021" w:rsidR="00AF3D57" w:rsidRPr="0026226E" w:rsidRDefault="00AF3D57" w:rsidP="00CD0E58">
            <w:pPr>
              <w:spacing w:after="240"/>
              <w:rPr>
                <w:rFonts w:cs="Arial"/>
              </w:rPr>
            </w:pPr>
            <w:r w:rsidRPr="0026226E">
              <w:rPr>
                <w:rFonts w:cs="Arial"/>
              </w:rPr>
              <w:t>0</w:t>
            </w:r>
          </w:p>
        </w:tc>
        <w:tc>
          <w:tcPr>
            <w:tcW w:w="1170" w:type="dxa"/>
          </w:tcPr>
          <w:p w14:paraId="43603F09" w14:textId="7A792877" w:rsidR="00AF3D57" w:rsidRPr="0026226E" w:rsidRDefault="00F73CC1" w:rsidP="00CD0E58">
            <w:pPr>
              <w:spacing w:after="240"/>
              <w:rPr>
                <w:rFonts w:cs="Arial"/>
              </w:rPr>
            </w:pPr>
            <w:r w:rsidRPr="0026226E">
              <w:rPr>
                <w:rFonts w:cs="Arial"/>
              </w:rPr>
              <w:t>22</w:t>
            </w:r>
          </w:p>
        </w:tc>
        <w:tc>
          <w:tcPr>
            <w:tcW w:w="1170" w:type="dxa"/>
          </w:tcPr>
          <w:p w14:paraId="5E5F25B1" w14:textId="74FE5C8A" w:rsidR="00AF3D57" w:rsidRPr="0026226E" w:rsidRDefault="00F73CC1" w:rsidP="00CD0E58">
            <w:pPr>
              <w:spacing w:after="240"/>
              <w:rPr>
                <w:rFonts w:cs="Arial"/>
              </w:rPr>
            </w:pPr>
            <w:r w:rsidRPr="0026226E">
              <w:rPr>
                <w:rFonts w:cs="Arial"/>
              </w:rPr>
              <w:t>22</w:t>
            </w:r>
          </w:p>
        </w:tc>
        <w:tc>
          <w:tcPr>
            <w:tcW w:w="1260" w:type="dxa"/>
          </w:tcPr>
          <w:p w14:paraId="0335E6F3" w14:textId="7A673684" w:rsidR="00AF3D57" w:rsidRPr="0026226E" w:rsidRDefault="00F73CC1" w:rsidP="00CD0E58">
            <w:pPr>
              <w:spacing w:after="240"/>
              <w:rPr>
                <w:rFonts w:cs="Arial"/>
              </w:rPr>
            </w:pPr>
            <w:r w:rsidRPr="0026226E">
              <w:rPr>
                <w:rFonts w:cs="Arial"/>
              </w:rPr>
              <w:t>18</w:t>
            </w:r>
          </w:p>
        </w:tc>
        <w:tc>
          <w:tcPr>
            <w:tcW w:w="1350" w:type="dxa"/>
          </w:tcPr>
          <w:p w14:paraId="45E99E1E" w14:textId="2DCBBB02" w:rsidR="00AF3D57" w:rsidRPr="0026226E" w:rsidRDefault="001A1045" w:rsidP="00485133">
            <w:pPr>
              <w:rPr>
                <w:rFonts w:cs="Arial"/>
              </w:rPr>
            </w:pPr>
            <w:r w:rsidRPr="0026226E">
              <w:rPr>
                <w:rFonts w:cs="Arial"/>
              </w:rPr>
              <w:t>7</w:t>
            </w:r>
          </w:p>
        </w:tc>
      </w:tr>
      <w:tr w:rsidR="00BB6BFB" w:rsidRPr="00A3032F" w14:paraId="682AE98D" w14:textId="77777777" w:rsidTr="001049AD">
        <w:trPr>
          <w:cantSplit/>
          <w:trHeight w:val="556"/>
        </w:trPr>
        <w:tc>
          <w:tcPr>
            <w:tcW w:w="2335" w:type="dxa"/>
          </w:tcPr>
          <w:p w14:paraId="5894CE8C" w14:textId="09FD4B69" w:rsidR="00BB6BFB" w:rsidRPr="00451000" w:rsidRDefault="00BB6BFB" w:rsidP="00CD0E58">
            <w:pPr>
              <w:spacing w:after="240"/>
              <w:rPr>
                <w:rFonts w:cs="Arial"/>
              </w:rPr>
            </w:pPr>
            <w:r w:rsidRPr="00451000">
              <w:rPr>
                <w:rFonts w:cs="Arial"/>
              </w:rPr>
              <w:t>E</w:t>
            </w:r>
            <w:r w:rsidR="008856B1" w:rsidRPr="00451000">
              <w:rPr>
                <w:rFonts w:cs="Arial"/>
              </w:rPr>
              <w:t xml:space="preserve">MICS </w:t>
            </w:r>
            <w:r w:rsidRPr="00451000">
              <w:rPr>
                <w:rFonts w:cs="Arial"/>
              </w:rPr>
              <w:t>(</w:t>
            </w:r>
            <w:r w:rsidR="00A5163C" w:rsidRPr="00451000">
              <w:rPr>
                <w:rFonts w:cs="Arial"/>
              </w:rPr>
              <w:t>June 12</w:t>
            </w:r>
            <w:r w:rsidRPr="00451000">
              <w:rPr>
                <w:rFonts w:cs="Arial"/>
              </w:rPr>
              <w:t>–16</w:t>
            </w:r>
            <w:r w:rsidR="00A5163C" w:rsidRPr="00451000">
              <w:rPr>
                <w:rFonts w:cs="Arial"/>
              </w:rPr>
              <w:t>, 2023</w:t>
            </w:r>
            <w:r w:rsidRPr="00451000">
              <w:rPr>
                <w:rFonts w:cs="Arial"/>
              </w:rPr>
              <w:t>)</w:t>
            </w:r>
          </w:p>
        </w:tc>
        <w:tc>
          <w:tcPr>
            <w:tcW w:w="1260" w:type="dxa"/>
          </w:tcPr>
          <w:p w14:paraId="5FC4B663" w14:textId="0A3787F4" w:rsidR="00BB6BFB" w:rsidRPr="0026226E" w:rsidRDefault="00BB6BFB" w:rsidP="00CD0E58">
            <w:pPr>
              <w:spacing w:after="240"/>
              <w:rPr>
                <w:rFonts w:cs="Arial"/>
              </w:rPr>
            </w:pPr>
            <w:r w:rsidRPr="0026226E">
              <w:rPr>
                <w:rFonts w:cs="Arial"/>
              </w:rPr>
              <w:t>20</w:t>
            </w:r>
          </w:p>
        </w:tc>
        <w:tc>
          <w:tcPr>
            <w:tcW w:w="1800" w:type="dxa"/>
          </w:tcPr>
          <w:p w14:paraId="1895D287" w14:textId="0F675B8F" w:rsidR="00BB6BFB" w:rsidRPr="0026226E" w:rsidRDefault="00BB6BFB" w:rsidP="00CD0E58">
            <w:pPr>
              <w:spacing w:after="240"/>
              <w:rPr>
                <w:rFonts w:cs="Arial"/>
              </w:rPr>
            </w:pPr>
            <w:r w:rsidRPr="0026226E">
              <w:rPr>
                <w:rFonts w:cs="Arial"/>
              </w:rPr>
              <w:t>1</w:t>
            </w:r>
          </w:p>
        </w:tc>
        <w:tc>
          <w:tcPr>
            <w:tcW w:w="1170" w:type="dxa"/>
          </w:tcPr>
          <w:p w14:paraId="46BA415C" w14:textId="0B302E1B" w:rsidR="00BB6BFB" w:rsidRPr="0026226E" w:rsidRDefault="00BB6BFB" w:rsidP="00CD0E58">
            <w:pPr>
              <w:spacing w:after="240"/>
              <w:rPr>
                <w:rFonts w:cs="Arial"/>
              </w:rPr>
            </w:pPr>
            <w:r w:rsidRPr="0026226E">
              <w:rPr>
                <w:rFonts w:cs="Arial"/>
              </w:rPr>
              <w:t>4</w:t>
            </w:r>
          </w:p>
        </w:tc>
        <w:tc>
          <w:tcPr>
            <w:tcW w:w="1530" w:type="dxa"/>
          </w:tcPr>
          <w:p w14:paraId="726A48BA" w14:textId="52657B47" w:rsidR="00BB6BFB" w:rsidRPr="0026226E" w:rsidRDefault="00BB6BFB" w:rsidP="00CD0E58">
            <w:pPr>
              <w:spacing w:after="240"/>
              <w:rPr>
                <w:rFonts w:cs="Arial"/>
              </w:rPr>
            </w:pPr>
            <w:r w:rsidRPr="0026226E">
              <w:rPr>
                <w:rFonts w:cs="Arial"/>
              </w:rPr>
              <w:t>0</w:t>
            </w:r>
          </w:p>
        </w:tc>
        <w:tc>
          <w:tcPr>
            <w:tcW w:w="1170" w:type="dxa"/>
          </w:tcPr>
          <w:p w14:paraId="7274ED65" w14:textId="538C9F71" w:rsidR="00BB6BFB" w:rsidRPr="0026226E" w:rsidRDefault="00BB6BFB" w:rsidP="00CD0E58">
            <w:pPr>
              <w:spacing w:after="240"/>
              <w:rPr>
                <w:rFonts w:cs="Arial"/>
              </w:rPr>
            </w:pPr>
            <w:r w:rsidRPr="0026226E">
              <w:rPr>
                <w:rFonts w:cs="Arial"/>
              </w:rPr>
              <w:t>18</w:t>
            </w:r>
          </w:p>
        </w:tc>
        <w:tc>
          <w:tcPr>
            <w:tcW w:w="1170" w:type="dxa"/>
          </w:tcPr>
          <w:p w14:paraId="0AC43634" w14:textId="6F3CBBD0" w:rsidR="00BB6BFB" w:rsidRPr="0026226E" w:rsidRDefault="00BB6BFB" w:rsidP="00CD0E58">
            <w:pPr>
              <w:spacing w:after="240"/>
              <w:rPr>
                <w:rFonts w:cs="Arial"/>
              </w:rPr>
            </w:pPr>
            <w:r w:rsidRPr="0026226E">
              <w:rPr>
                <w:rFonts w:cs="Arial"/>
              </w:rPr>
              <w:t>21</w:t>
            </w:r>
          </w:p>
        </w:tc>
        <w:tc>
          <w:tcPr>
            <w:tcW w:w="1260" w:type="dxa"/>
          </w:tcPr>
          <w:p w14:paraId="24601BC5" w14:textId="386FD8E2" w:rsidR="00BB6BFB" w:rsidRPr="0026226E" w:rsidRDefault="00BB6BFB" w:rsidP="00CD0E58">
            <w:pPr>
              <w:spacing w:after="240"/>
              <w:rPr>
                <w:rFonts w:cs="Arial"/>
              </w:rPr>
            </w:pPr>
            <w:r w:rsidRPr="0026226E">
              <w:rPr>
                <w:rFonts w:cs="Arial"/>
              </w:rPr>
              <w:t>11</w:t>
            </w:r>
          </w:p>
        </w:tc>
        <w:tc>
          <w:tcPr>
            <w:tcW w:w="1350" w:type="dxa"/>
          </w:tcPr>
          <w:p w14:paraId="161614DC" w14:textId="35E01CFC" w:rsidR="00BB6BFB" w:rsidRPr="0026226E" w:rsidRDefault="00BB6BFB" w:rsidP="00485133">
            <w:pPr>
              <w:rPr>
                <w:rFonts w:cs="Arial"/>
              </w:rPr>
            </w:pPr>
            <w:r w:rsidRPr="0026226E">
              <w:rPr>
                <w:rFonts w:cs="Arial"/>
              </w:rPr>
              <w:t>5</w:t>
            </w:r>
          </w:p>
        </w:tc>
      </w:tr>
      <w:tr w:rsidR="00910704" w:rsidRPr="00A3032F" w14:paraId="56B19BCE" w14:textId="77777777" w:rsidTr="001049AD">
        <w:trPr>
          <w:cantSplit/>
          <w:trHeight w:val="556"/>
        </w:trPr>
        <w:tc>
          <w:tcPr>
            <w:tcW w:w="2335" w:type="dxa"/>
          </w:tcPr>
          <w:p w14:paraId="3D90DC8D" w14:textId="4E0AF1A5" w:rsidR="00910704" w:rsidRPr="00451000" w:rsidRDefault="00910704" w:rsidP="00CD0E58">
            <w:pPr>
              <w:spacing w:after="240"/>
              <w:rPr>
                <w:rFonts w:cs="Arial"/>
              </w:rPr>
            </w:pPr>
            <w:r w:rsidRPr="00451000">
              <w:rPr>
                <w:rFonts w:cs="Arial"/>
              </w:rPr>
              <w:t>Bootstrap Data Science (</w:t>
            </w:r>
            <w:r w:rsidR="00A5163C" w:rsidRPr="00451000">
              <w:rPr>
                <w:rFonts w:cs="Arial"/>
              </w:rPr>
              <w:t>June 12</w:t>
            </w:r>
            <w:r w:rsidRPr="00451000">
              <w:rPr>
                <w:rFonts w:cs="Arial"/>
              </w:rPr>
              <w:t>–</w:t>
            </w:r>
            <w:r w:rsidR="00A5163C" w:rsidRPr="00451000">
              <w:rPr>
                <w:rFonts w:cs="Arial"/>
              </w:rPr>
              <w:t>16, 2023)</w:t>
            </w:r>
          </w:p>
        </w:tc>
        <w:tc>
          <w:tcPr>
            <w:tcW w:w="1260" w:type="dxa"/>
          </w:tcPr>
          <w:p w14:paraId="7969D05B" w14:textId="6CE61D86" w:rsidR="00910704" w:rsidRPr="0026226E" w:rsidRDefault="00C57DEC" w:rsidP="00CD0E58">
            <w:pPr>
              <w:spacing w:after="240"/>
              <w:rPr>
                <w:rFonts w:cs="Arial"/>
              </w:rPr>
            </w:pPr>
            <w:r w:rsidRPr="0026226E">
              <w:rPr>
                <w:rFonts w:cs="Arial"/>
              </w:rPr>
              <w:t>21</w:t>
            </w:r>
          </w:p>
        </w:tc>
        <w:tc>
          <w:tcPr>
            <w:tcW w:w="1800" w:type="dxa"/>
          </w:tcPr>
          <w:p w14:paraId="6B6B29AB" w14:textId="7CDC5D5E" w:rsidR="00910704" w:rsidRPr="0026226E" w:rsidRDefault="00910704" w:rsidP="00CD0E58">
            <w:pPr>
              <w:spacing w:after="240"/>
              <w:rPr>
                <w:rFonts w:cs="Arial"/>
              </w:rPr>
            </w:pPr>
            <w:r w:rsidRPr="0026226E">
              <w:rPr>
                <w:rFonts w:cs="Arial"/>
              </w:rPr>
              <w:t>0</w:t>
            </w:r>
          </w:p>
        </w:tc>
        <w:tc>
          <w:tcPr>
            <w:tcW w:w="1170" w:type="dxa"/>
          </w:tcPr>
          <w:p w14:paraId="092A73A5" w14:textId="621C08A5" w:rsidR="00910704" w:rsidRPr="0026226E" w:rsidRDefault="00C57DEC" w:rsidP="00CD0E58">
            <w:pPr>
              <w:spacing w:after="240"/>
              <w:rPr>
                <w:rFonts w:cs="Arial"/>
              </w:rPr>
            </w:pPr>
            <w:r w:rsidRPr="0026226E">
              <w:rPr>
                <w:rFonts w:cs="Arial"/>
              </w:rPr>
              <w:t>5</w:t>
            </w:r>
          </w:p>
        </w:tc>
        <w:tc>
          <w:tcPr>
            <w:tcW w:w="1530" w:type="dxa"/>
          </w:tcPr>
          <w:p w14:paraId="3CA3316C" w14:textId="3D7F19FA" w:rsidR="00910704" w:rsidRPr="0026226E" w:rsidRDefault="00C57DEC" w:rsidP="00CD0E58">
            <w:pPr>
              <w:spacing w:after="240"/>
              <w:rPr>
                <w:rFonts w:cs="Arial"/>
              </w:rPr>
            </w:pPr>
            <w:r w:rsidRPr="0026226E">
              <w:rPr>
                <w:rFonts w:cs="Arial"/>
              </w:rPr>
              <w:t>0</w:t>
            </w:r>
          </w:p>
        </w:tc>
        <w:tc>
          <w:tcPr>
            <w:tcW w:w="1170" w:type="dxa"/>
          </w:tcPr>
          <w:p w14:paraId="5BABC3B7" w14:textId="3E26A022" w:rsidR="00910704" w:rsidRPr="0026226E" w:rsidRDefault="00C57DEC" w:rsidP="00CD0E58">
            <w:pPr>
              <w:spacing w:after="240"/>
              <w:rPr>
                <w:rFonts w:cs="Arial"/>
              </w:rPr>
            </w:pPr>
            <w:r w:rsidRPr="0026226E">
              <w:rPr>
                <w:rFonts w:cs="Arial"/>
              </w:rPr>
              <w:t>21</w:t>
            </w:r>
          </w:p>
        </w:tc>
        <w:tc>
          <w:tcPr>
            <w:tcW w:w="1170" w:type="dxa"/>
          </w:tcPr>
          <w:p w14:paraId="67802842" w14:textId="43B2AC32" w:rsidR="00910704" w:rsidRPr="0026226E" w:rsidRDefault="00C57DEC" w:rsidP="00CD0E58">
            <w:pPr>
              <w:spacing w:after="240"/>
              <w:rPr>
                <w:rFonts w:cs="Arial"/>
              </w:rPr>
            </w:pPr>
            <w:r w:rsidRPr="0026226E">
              <w:rPr>
                <w:rFonts w:cs="Arial"/>
              </w:rPr>
              <w:t>22</w:t>
            </w:r>
          </w:p>
        </w:tc>
        <w:tc>
          <w:tcPr>
            <w:tcW w:w="1260" w:type="dxa"/>
          </w:tcPr>
          <w:p w14:paraId="3A955194" w14:textId="5C9A86F4" w:rsidR="00910704" w:rsidRPr="0026226E" w:rsidRDefault="00C57DEC" w:rsidP="00CD0E58">
            <w:pPr>
              <w:spacing w:after="240"/>
              <w:rPr>
                <w:rFonts w:cs="Arial"/>
              </w:rPr>
            </w:pPr>
            <w:r w:rsidRPr="0026226E">
              <w:rPr>
                <w:rFonts w:cs="Arial"/>
              </w:rPr>
              <w:t>8</w:t>
            </w:r>
          </w:p>
        </w:tc>
        <w:tc>
          <w:tcPr>
            <w:tcW w:w="1350" w:type="dxa"/>
          </w:tcPr>
          <w:p w14:paraId="0D67804C" w14:textId="18D038AC" w:rsidR="00910704" w:rsidRPr="0026226E" w:rsidRDefault="00C57DEC" w:rsidP="00485133">
            <w:pPr>
              <w:rPr>
                <w:rFonts w:cs="Arial"/>
              </w:rPr>
            </w:pPr>
            <w:r w:rsidRPr="0026226E">
              <w:rPr>
                <w:rFonts w:cs="Arial"/>
              </w:rPr>
              <w:t>2</w:t>
            </w:r>
          </w:p>
        </w:tc>
      </w:tr>
      <w:tr w:rsidR="005B5FB3" w:rsidRPr="00A3032F" w14:paraId="189822F8" w14:textId="77777777" w:rsidTr="001049AD">
        <w:trPr>
          <w:cantSplit/>
          <w:trHeight w:val="556"/>
        </w:trPr>
        <w:tc>
          <w:tcPr>
            <w:tcW w:w="2335" w:type="dxa"/>
          </w:tcPr>
          <w:p w14:paraId="0C0290E1" w14:textId="061C517F" w:rsidR="005B5FB3" w:rsidRPr="00451000" w:rsidRDefault="005B5FB3" w:rsidP="00CD0E58">
            <w:pPr>
              <w:spacing w:after="240"/>
              <w:rPr>
                <w:rFonts w:cs="Arial"/>
              </w:rPr>
            </w:pPr>
            <w:r w:rsidRPr="00451000">
              <w:rPr>
                <w:rFonts w:cs="Arial"/>
              </w:rPr>
              <w:t>Project-Based CS in STEM with PreK–12/CS First (</w:t>
            </w:r>
            <w:r w:rsidR="00A5163C" w:rsidRPr="00451000">
              <w:rPr>
                <w:rFonts w:cs="Arial"/>
              </w:rPr>
              <w:t xml:space="preserve">June 12–16, 2023) </w:t>
            </w:r>
          </w:p>
        </w:tc>
        <w:tc>
          <w:tcPr>
            <w:tcW w:w="1260" w:type="dxa"/>
          </w:tcPr>
          <w:p w14:paraId="597CCF98" w14:textId="5266C62E" w:rsidR="005B5FB3" w:rsidRPr="0026226E" w:rsidRDefault="005B5FB3" w:rsidP="00CD0E58">
            <w:pPr>
              <w:spacing w:after="240"/>
              <w:rPr>
                <w:rFonts w:cs="Arial"/>
              </w:rPr>
            </w:pPr>
            <w:r w:rsidRPr="0026226E">
              <w:rPr>
                <w:rFonts w:cs="Arial"/>
              </w:rPr>
              <w:t>4</w:t>
            </w:r>
          </w:p>
        </w:tc>
        <w:tc>
          <w:tcPr>
            <w:tcW w:w="1800" w:type="dxa"/>
          </w:tcPr>
          <w:p w14:paraId="2434DB7A" w14:textId="4BCDBF48" w:rsidR="005B5FB3" w:rsidRPr="0026226E" w:rsidRDefault="005B5FB3" w:rsidP="00CD0E58">
            <w:pPr>
              <w:spacing w:after="240"/>
              <w:rPr>
                <w:rFonts w:cs="Arial"/>
              </w:rPr>
            </w:pPr>
            <w:r w:rsidRPr="0026226E">
              <w:rPr>
                <w:rFonts w:cs="Arial"/>
              </w:rPr>
              <w:t>0</w:t>
            </w:r>
          </w:p>
        </w:tc>
        <w:tc>
          <w:tcPr>
            <w:tcW w:w="1170" w:type="dxa"/>
          </w:tcPr>
          <w:p w14:paraId="1AD4A852" w14:textId="2F300E90" w:rsidR="005B5FB3" w:rsidRPr="0026226E" w:rsidRDefault="005B5FB3" w:rsidP="00CD0E58">
            <w:pPr>
              <w:spacing w:after="240"/>
              <w:rPr>
                <w:rFonts w:cs="Arial"/>
              </w:rPr>
            </w:pPr>
            <w:r w:rsidRPr="0026226E">
              <w:rPr>
                <w:rFonts w:cs="Arial"/>
              </w:rPr>
              <w:t>0</w:t>
            </w:r>
          </w:p>
        </w:tc>
        <w:tc>
          <w:tcPr>
            <w:tcW w:w="1530" w:type="dxa"/>
          </w:tcPr>
          <w:p w14:paraId="6B4A12D3" w14:textId="61AB893F" w:rsidR="005B5FB3" w:rsidRPr="0026226E" w:rsidRDefault="005B5FB3" w:rsidP="00CD0E58">
            <w:pPr>
              <w:spacing w:after="240"/>
              <w:rPr>
                <w:rFonts w:cs="Arial"/>
              </w:rPr>
            </w:pPr>
            <w:r w:rsidRPr="0026226E">
              <w:rPr>
                <w:rFonts w:cs="Arial"/>
              </w:rPr>
              <w:t>0</w:t>
            </w:r>
          </w:p>
        </w:tc>
        <w:tc>
          <w:tcPr>
            <w:tcW w:w="1170" w:type="dxa"/>
          </w:tcPr>
          <w:p w14:paraId="13C11BF8" w14:textId="0CBD150D" w:rsidR="005B5FB3" w:rsidRPr="0026226E" w:rsidRDefault="005B5FB3" w:rsidP="00CD0E58">
            <w:pPr>
              <w:spacing w:after="240"/>
              <w:rPr>
                <w:rFonts w:cs="Arial"/>
              </w:rPr>
            </w:pPr>
            <w:r w:rsidRPr="0026226E">
              <w:rPr>
                <w:rFonts w:cs="Arial"/>
              </w:rPr>
              <w:t>4</w:t>
            </w:r>
          </w:p>
        </w:tc>
        <w:tc>
          <w:tcPr>
            <w:tcW w:w="1170" w:type="dxa"/>
          </w:tcPr>
          <w:p w14:paraId="725AC18C" w14:textId="4CDD3B0F" w:rsidR="005B5FB3" w:rsidRPr="0026226E" w:rsidRDefault="005B5FB3" w:rsidP="00CD0E58">
            <w:pPr>
              <w:spacing w:after="240"/>
              <w:rPr>
                <w:rFonts w:cs="Arial"/>
              </w:rPr>
            </w:pPr>
            <w:r w:rsidRPr="0026226E">
              <w:rPr>
                <w:rFonts w:cs="Arial"/>
              </w:rPr>
              <w:t>3</w:t>
            </w:r>
          </w:p>
        </w:tc>
        <w:tc>
          <w:tcPr>
            <w:tcW w:w="1260" w:type="dxa"/>
          </w:tcPr>
          <w:p w14:paraId="1EC00A81" w14:textId="5E2F9626" w:rsidR="005B5FB3" w:rsidRPr="0026226E" w:rsidRDefault="005B5FB3" w:rsidP="00CD0E58">
            <w:pPr>
              <w:spacing w:after="240"/>
              <w:rPr>
                <w:rFonts w:cs="Arial"/>
              </w:rPr>
            </w:pPr>
            <w:r w:rsidRPr="0026226E">
              <w:rPr>
                <w:rFonts w:cs="Arial"/>
              </w:rPr>
              <w:t>3</w:t>
            </w:r>
          </w:p>
        </w:tc>
        <w:tc>
          <w:tcPr>
            <w:tcW w:w="1350" w:type="dxa"/>
          </w:tcPr>
          <w:p w14:paraId="485FA70B" w14:textId="62A018A1" w:rsidR="005B5FB3" w:rsidRPr="0026226E" w:rsidRDefault="005B5FB3" w:rsidP="00485133">
            <w:pPr>
              <w:rPr>
                <w:rFonts w:cs="Arial"/>
              </w:rPr>
            </w:pPr>
            <w:r w:rsidRPr="0026226E">
              <w:rPr>
                <w:rFonts w:cs="Arial"/>
              </w:rPr>
              <w:t>2</w:t>
            </w:r>
          </w:p>
        </w:tc>
      </w:tr>
      <w:tr w:rsidR="00BF3BED" w:rsidRPr="00A3032F" w14:paraId="138910A0" w14:textId="77777777" w:rsidTr="001049AD">
        <w:trPr>
          <w:cantSplit/>
          <w:trHeight w:val="556"/>
        </w:trPr>
        <w:tc>
          <w:tcPr>
            <w:tcW w:w="2335" w:type="dxa"/>
          </w:tcPr>
          <w:p w14:paraId="4BF64192" w14:textId="2B188230" w:rsidR="00BF3BED" w:rsidRPr="00451000" w:rsidRDefault="00BF3BED" w:rsidP="00CD0E58">
            <w:pPr>
              <w:spacing w:after="240"/>
              <w:rPr>
                <w:rFonts w:cs="Arial"/>
              </w:rPr>
            </w:pPr>
            <w:r w:rsidRPr="00451000">
              <w:rPr>
                <w:rFonts w:cs="Arial"/>
              </w:rPr>
              <w:t xml:space="preserve">CS Discoveries for Grades </w:t>
            </w:r>
            <w:r w:rsidR="00A0200D" w:rsidRPr="00451000">
              <w:rPr>
                <w:rFonts w:cs="Arial"/>
              </w:rPr>
              <w:t>Six Through Ten</w:t>
            </w:r>
            <w:r w:rsidR="00EE78E3" w:rsidRPr="00451000">
              <w:rPr>
                <w:rFonts w:cs="Arial"/>
              </w:rPr>
              <w:t xml:space="preserve"> </w:t>
            </w:r>
            <w:r w:rsidRPr="00451000">
              <w:rPr>
                <w:rFonts w:cs="Arial"/>
              </w:rPr>
              <w:t>(</w:t>
            </w:r>
            <w:r w:rsidR="00A0200D" w:rsidRPr="00451000">
              <w:rPr>
                <w:rFonts w:cs="Arial"/>
              </w:rPr>
              <w:t xml:space="preserve">June </w:t>
            </w:r>
            <w:r w:rsidRPr="00451000">
              <w:rPr>
                <w:rFonts w:cs="Arial"/>
              </w:rPr>
              <w:t>12–16</w:t>
            </w:r>
            <w:r w:rsidR="00A0200D" w:rsidRPr="00451000">
              <w:rPr>
                <w:rFonts w:cs="Arial"/>
              </w:rPr>
              <w:t xml:space="preserve">, </w:t>
            </w:r>
            <w:r w:rsidRPr="00451000">
              <w:rPr>
                <w:rFonts w:cs="Arial"/>
              </w:rPr>
              <w:t>2</w:t>
            </w:r>
            <w:r w:rsidR="00A0200D" w:rsidRPr="00451000">
              <w:rPr>
                <w:rFonts w:cs="Arial"/>
              </w:rPr>
              <w:t>02</w:t>
            </w:r>
            <w:r w:rsidRPr="00451000">
              <w:rPr>
                <w:rFonts w:cs="Arial"/>
              </w:rPr>
              <w:t>3)</w:t>
            </w:r>
          </w:p>
        </w:tc>
        <w:tc>
          <w:tcPr>
            <w:tcW w:w="1260" w:type="dxa"/>
          </w:tcPr>
          <w:p w14:paraId="413E6764" w14:textId="68B15DC2" w:rsidR="00BF3BED" w:rsidRPr="0026226E" w:rsidRDefault="0006356A" w:rsidP="00CD0E58">
            <w:pPr>
              <w:spacing w:after="240"/>
              <w:rPr>
                <w:rFonts w:cs="Arial"/>
              </w:rPr>
            </w:pPr>
            <w:r w:rsidRPr="0026226E">
              <w:rPr>
                <w:rFonts w:cs="Arial"/>
              </w:rPr>
              <w:t>37</w:t>
            </w:r>
          </w:p>
        </w:tc>
        <w:tc>
          <w:tcPr>
            <w:tcW w:w="1800" w:type="dxa"/>
          </w:tcPr>
          <w:p w14:paraId="121140A5" w14:textId="134D74DC" w:rsidR="00BF3BED" w:rsidRPr="0026226E" w:rsidRDefault="006D1F26" w:rsidP="00CD0E58">
            <w:pPr>
              <w:spacing w:after="240"/>
              <w:rPr>
                <w:rFonts w:cs="Arial"/>
              </w:rPr>
            </w:pPr>
            <w:r w:rsidRPr="0026226E">
              <w:rPr>
                <w:rFonts w:cs="Arial"/>
              </w:rPr>
              <w:t>0</w:t>
            </w:r>
          </w:p>
        </w:tc>
        <w:tc>
          <w:tcPr>
            <w:tcW w:w="1170" w:type="dxa"/>
          </w:tcPr>
          <w:p w14:paraId="3AE9C133" w14:textId="3D79F13E" w:rsidR="00BF3BED" w:rsidRPr="0026226E" w:rsidRDefault="0006356A" w:rsidP="00CD0E58">
            <w:pPr>
              <w:spacing w:after="240"/>
              <w:rPr>
                <w:rFonts w:cs="Arial"/>
              </w:rPr>
            </w:pPr>
            <w:r w:rsidRPr="0026226E">
              <w:rPr>
                <w:rFonts w:cs="Arial"/>
              </w:rPr>
              <w:t>2</w:t>
            </w:r>
          </w:p>
        </w:tc>
        <w:tc>
          <w:tcPr>
            <w:tcW w:w="1530" w:type="dxa"/>
          </w:tcPr>
          <w:p w14:paraId="34A59167" w14:textId="2671F7BE" w:rsidR="00BF3BED" w:rsidRPr="0026226E" w:rsidRDefault="006D1F26" w:rsidP="00CD0E58">
            <w:pPr>
              <w:spacing w:after="240"/>
              <w:rPr>
                <w:rFonts w:cs="Arial"/>
              </w:rPr>
            </w:pPr>
            <w:r w:rsidRPr="0026226E">
              <w:rPr>
                <w:rFonts w:cs="Arial"/>
              </w:rPr>
              <w:t>0</w:t>
            </w:r>
          </w:p>
        </w:tc>
        <w:tc>
          <w:tcPr>
            <w:tcW w:w="1170" w:type="dxa"/>
          </w:tcPr>
          <w:p w14:paraId="4EC7E805" w14:textId="3FCC1988" w:rsidR="00BF3BED" w:rsidRPr="0026226E" w:rsidRDefault="0006356A" w:rsidP="00CD0E58">
            <w:pPr>
              <w:spacing w:after="240"/>
              <w:rPr>
                <w:rFonts w:cs="Arial"/>
              </w:rPr>
            </w:pPr>
            <w:r w:rsidRPr="0026226E">
              <w:rPr>
                <w:rFonts w:cs="Arial"/>
              </w:rPr>
              <w:t>39</w:t>
            </w:r>
          </w:p>
        </w:tc>
        <w:tc>
          <w:tcPr>
            <w:tcW w:w="1170" w:type="dxa"/>
          </w:tcPr>
          <w:p w14:paraId="661CEC38" w14:textId="2148B8E7" w:rsidR="00BF3BED" w:rsidRPr="0026226E" w:rsidRDefault="0006356A" w:rsidP="00CD0E58">
            <w:pPr>
              <w:spacing w:after="240"/>
              <w:rPr>
                <w:rFonts w:cs="Arial"/>
              </w:rPr>
            </w:pPr>
            <w:r w:rsidRPr="0026226E">
              <w:rPr>
                <w:rFonts w:cs="Arial"/>
              </w:rPr>
              <w:t>35</w:t>
            </w:r>
          </w:p>
        </w:tc>
        <w:tc>
          <w:tcPr>
            <w:tcW w:w="1260" w:type="dxa"/>
          </w:tcPr>
          <w:p w14:paraId="7E9F0977" w14:textId="544B8F07" w:rsidR="00BF3BED" w:rsidRPr="0026226E" w:rsidRDefault="0006356A" w:rsidP="00CD0E58">
            <w:pPr>
              <w:spacing w:after="240"/>
              <w:rPr>
                <w:rFonts w:cs="Arial"/>
              </w:rPr>
            </w:pPr>
            <w:r w:rsidRPr="0026226E">
              <w:rPr>
                <w:rFonts w:cs="Arial"/>
              </w:rPr>
              <w:t>21</w:t>
            </w:r>
          </w:p>
        </w:tc>
        <w:tc>
          <w:tcPr>
            <w:tcW w:w="1350" w:type="dxa"/>
          </w:tcPr>
          <w:p w14:paraId="363B145D" w14:textId="2EEC5B05" w:rsidR="00BF3BED" w:rsidRPr="0026226E" w:rsidRDefault="001A1045" w:rsidP="00485133">
            <w:pPr>
              <w:rPr>
                <w:rFonts w:cs="Arial"/>
              </w:rPr>
            </w:pPr>
            <w:r w:rsidRPr="0026226E">
              <w:rPr>
                <w:rFonts w:cs="Arial"/>
              </w:rPr>
              <w:t>7</w:t>
            </w:r>
          </w:p>
        </w:tc>
      </w:tr>
      <w:tr w:rsidR="001655A8" w:rsidRPr="00A3032F" w14:paraId="6B244327" w14:textId="77777777" w:rsidTr="001049AD">
        <w:trPr>
          <w:cantSplit/>
          <w:trHeight w:val="556"/>
        </w:trPr>
        <w:tc>
          <w:tcPr>
            <w:tcW w:w="2335" w:type="dxa"/>
          </w:tcPr>
          <w:p w14:paraId="7B9A7A3F" w14:textId="32EC9E77" w:rsidR="001655A8" w:rsidRPr="00451000" w:rsidRDefault="001655A8" w:rsidP="00CD0E58">
            <w:pPr>
              <w:spacing w:after="240"/>
              <w:rPr>
                <w:rFonts w:cs="Arial"/>
              </w:rPr>
            </w:pPr>
            <w:r w:rsidRPr="00451000">
              <w:rPr>
                <w:rFonts w:cs="Arial"/>
              </w:rPr>
              <w:t>CS Equity Workshop for School Leaders (</w:t>
            </w:r>
            <w:r w:rsidR="009118F3" w:rsidRPr="00451000">
              <w:rPr>
                <w:rFonts w:cs="Arial"/>
              </w:rPr>
              <w:t>June 13, 2023)</w:t>
            </w:r>
          </w:p>
        </w:tc>
        <w:tc>
          <w:tcPr>
            <w:tcW w:w="1260" w:type="dxa"/>
          </w:tcPr>
          <w:p w14:paraId="7050CA6E" w14:textId="79E3350C" w:rsidR="001655A8" w:rsidRPr="0026226E" w:rsidRDefault="001655A8" w:rsidP="00CD0E58">
            <w:pPr>
              <w:spacing w:after="240"/>
              <w:rPr>
                <w:rFonts w:cs="Arial"/>
              </w:rPr>
            </w:pPr>
            <w:r w:rsidRPr="0026226E">
              <w:rPr>
                <w:rFonts w:cs="Arial"/>
              </w:rPr>
              <w:t>9</w:t>
            </w:r>
          </w:p>
        </w:tc>
        <w:tc>
          <w:tcPr>
            <w:tcW w:w="1800" w:type="dxa"/>
          </w:tcPr>
          <w:p w14:paraId="6672CE6D" w14:textId="1C77150F" w:rsidR="001655A8" w:rsidRPr="0026226E" w:rsidRDefault="001655A8" w:rsidP="00CD0E58">
            <w:pPr>
              <w:spacing w:after="240"/>
              <w:rPr>
                <w:rFonts w:cs="Arial"/>
              </w:rPr>
            </w:pPr>
            <w:r w:rsidRPr="0026226E">
              <w:rPr>
                <w:rFonts w:cs="Arial"/>
              </w:rPr>
              <w:t>0</w:t>
            </w:r>
          </w:p>
        </w:tc>
        <w:tc>
          <w:tcPr>
            <w:tcW w:w="1170" w:type="dxa"/>
          </w:tcPr>
          <w:p w14:paraId="5D661E29" w14:textId="1F6F9221" w:rsidR="001655A8" w:rsidRPr="0026226E" w:rsidRDefault="001655A8" w:rsidP="00CD0E58">
            <w:pPr>
              <w:spacing w:after="240"/>
              <w:rPr>
                <w:rFonts w:cs="Arial"/>
              </w:rPr>
            </w:pPr>
            <w:r w:rsidRPr="0026226E">
              <w:rPr>
                <w:rFonts w:cs="Arial"/>
              </w:rPr>
              <w:t>10</w:t>
            </w:r>
          </w:p>
        </w:tc>
        <w:tc>
          <w:tcPr>
            <w:tcW w:w="1530" w:type="dxa"/>
          </w:tcPr>
          <w:p w14:paraId="31A000AF" w14:textId="1645BFE0" w:rsidR="001655A8" w:rsidRPr="0026226E" w:rsidRDefault="001655A8" w:rsidP="00CD0E58">
            <w:pPr>
              <w:spacing w:after="240"/>
              <w:rPr>
                <w:rFonts w:cs="Arial"/>
              </w:rPr>
            </w:pPr>
            <w:r w:rsidRPr="0026226E">
              <w:rPr>
                <w:rFonts w:cs="Arial"/>
              </w:rPr>
              <w:t>0</w:t>
            </w:r>
          </w:p>
        </w:tc>
        <w:tc>
          <w:tcPr>
            <w:tcW w:w="1170" w:type="dxa"/>
          </w:tcPr>
          <w:p w14:paraId="624701BA" w14:textId="0CDEBD95" w:rsidR="001655A8" w:rsidRPr="0026226E" w:rsidRDefault="001655A8" w:rsidP="00CD0E58">
            <w:pPr>
              <w:spacing w:after="240"/>
              <w:rPr>
                <w:rFonts w:cs="Arial"/>
              </w:rPr>
            </w:pPr>
            <w:r w:rsidRPr="0026226E">
              <w:rPr>
                <w:rFonts w:cs="Arial"/>
              </w:rPr>
              <w:t>15</w:t>
            </w:r>
          </w:p>
        </w:tc>
        <w:tc>
          <w:tcPr>
            <w:tcW w:w="1170" w:type="dxa"/>
          </w:tcPr>
          <w:p w14:paraId="591A39B3" w14:textId="581BC25D" w:rsidR="001655A8" w:rsidRPr="0026226E" w:rsidRDefault="001655A8" w:rsidP="00CD0E58">
            <w:pPr>
              <w:spacing w:after="240"/>
              <w:rPr>
                <w:rFonts w:cs="Arial"/>
              </w:rPr>
            </w:pPr>
            <w:r w:rsidRPr="0026226E">
              <w:rPr>
                <w:rFonts w:cs="Arial"/>
              </w:rPr>
              <w:t>18</w:t>
            </w:r>
          </w:p>
        </w:tc>
        <w:tc>
          <w:tcPr>
            <w:tcW w:w="1260" w:type="dxa"/>
          </w:tcPr>
          <w:p w14:paraId="5E246EE7" w14:textId="3BFC3D55" w:rsidR="001655A8" w:rsidRPr="0026226E" w:rsidRDefault="001655A8" w:rsidP="00CD0E58">
            <w:pPr>
              <w:spacing w:after="240"/>
              <w:rPr>
                <w:rFonts w:cs="Arial"/>
              </w:rPr>
            </w:pPr>
            <w:r w:rsidRPr="0026226E">
              <w:rPr>
                <w:rFonts w:cs="Arial"/>
              </w:rPr>
              <w:t>13</w:t>
            </w:r>
          </w:p>
        </w:tc>
        <w:tc>
          <w:tcPr>
            <w:tcW w:w="1350" w:type="dxa"/>
          </w:tcPr>
          <w:p w14:paraId="36BF7CD2" w14:textId="56C9ADA9" w:rsidR="001655A8" w:rsidRPr="0026226E" w:rsidRDefault="001655A8" w:rsidP="001655A8">
            <w:pPr>
              <w:rPr>
                <w:rFonts w:cs="Arial"/>
              </w:rPr>
            </w:pPr>
            <w:r w:rsidRPr="0026226E">
              <w:rPr>
                <w:rFonts w:cs="Arial"/>
              </w:rPr>
              <w:t>7</w:t>
            </w:r>
          </w:p>
        </w:tc>
      </w:tr>
      <w:tr w:rsidR="001655A8" w:rsidRPr="00A3032F" w14:paraId="789ADDA5" w14:textId="77777777" w:rsidTr="001049AD">
        <w:trPr>
          <w:cantSplit/>
          <w:trHeight w:val="556"/>
        </w:trPr>
        <w:tc>
          <w:tcPr>
            <w:tcW w:w="2335" w:type="dxa"/>
          </w:tcPr>
          <w:p w14:paraId="187B127E" w14:textId="1FF42A40" w:rsidR="001655A8" w:rsidRPr="00451000" w:rsidRDefault="001655A8" w:rsidP="00CD0E58">
            <w:pPr>
              <w:spacing w:after="240"/>
              <w:rPr>
                <w:rFonts w:cs="Arial"/>
              </w:rPr>
            </w:pPr>
            <w:r w:rsidRPr="00451000">
              <w:rPr>
                <w:rFonts w:cs="Arial"/>
              </w:rPr>
              <w:t>Elementary4CS (</w:t>
            </w:r>
            <w:r w:rsidR="009118F3" w:rsidRPr="00451000">
              <w:rPr>
                <w:rFonts w:cs="Arial"/>
              </w:rPr>
              <w:t xml:space="preserve">June </w:t>
            </w:r>
            <w:r w:rsidRPr="00451000">
              <w:rPr>
                <w:rFonts w:cs="Arial"/>
              </w:rPr>
              <w:t>14–16</w:t>
            </w:r>
            <w:r w:rsidR="009118F3" w:rsidRPr="00451000">
              <w:rPr>
                <w:rFonts w:cs="Arial"/>
              </w:rPr>
              <w:t>, 20</w:t>
            </w:r>
            <w:r w:rsidRPr="00451000">
              <w:rPr>
                <w:rFonts w:cs="Arial"/>
              </w:rPr>
              <w:t>23)</w:t>
            </w:r>
          </w:p>
        </w:tc>
        <w:tc>
          <w:tcPr>
            <w:tcW w:w="1260" w:type="dxa"/>
          </w:tcPr>
          <w:p w14:paraId="4481270B" w14:textId="474D6D74" w:rsidR="001655A8" w:rsidRPr="0026226E" w:rsidRDefault="001655A8" w:rsidP="00CD0E58">
            <w:pPr>
              <w:spacing w:after="240"/>
              <w:rPr>
                <w:rFonts w:cs="Arial"/>
              </w:rPr>
            </w:pPr>
            <w:r w:rsidRPr="0026226E">
              <w:rPr>
                <w:rFonts w:cs="Arial"/>
              </w:rPr>
              <w:t>5</w:t>
            </w:r>
          </w:p>
        </w:tc>
        <w:tc>
          <w:tcPr>
            <w:tcW w:w="1800" w:type="dxa"/>
          </w:tcPr>
          <w:p w14:paraId="29C39E79" w14:textId="006CC9E5" w:rsidR="001655A8" w:rsidRPr="0026226E" w:rsidRDefault="001655A8" w:rsidP="00CD0E58">
            <w:pPr>
              <w:spacing w:after="240"/>
              <w:rPr>
                <w:rFonts w:cs="Arial"/>
              </w:rPr>
            </w:pPr>
            <w:r w:rsidRPr="0026226E">
              <w:rPr>
                <w:rFonts w:cs="Arial"/>
              </w:rPr>
              <w:t>0</w:t>
            </w:r>
          </w:p>
        </w:tc>
        <w:tc>
          <w:tcPr>
            <w:tcW w:w="1170" w:type="dxa"/>
          </w:tcPr>
          <w:p w14:paraId="50A35AC1" w14:textId="688A05FE" w:rsidR="001655A8" w:rsidRPr="0026226E" w:rsidRDefault="001655A8" w:rsidP="00CD0E58">
            <w:pPr>
              <w:spacing w:after="240"/>
              <w:rPr>
                <w:rFonts w:cs="Arial"/>
              </w:rPr>
            </w:pPr>
            <w:r w:rsidRPr="0026226E">
              <w:rPr>
                <w:rFonts w:cs="Arial"/>
              </w:rPr>
              <w:t>0</w:t>
            </w:r>
          </w:p>
        </w:tc>
        <w:tc>
          <w:tcPr>
            <w:tcW w:w="1530" w:type="dxa"/>
          </w:tcPr>
          <w:p w14:paraId="25DD6CF1" w14:textId="1214DD22" w:rsidR="001655A8" w:rsidRPr="0026226E" w:rsidRDefault="001655A8" w:rsidP="00CD0E58">
            <w:pPr>
              <w:spacing w:after="240"/>
              <w:rPr>
                <w:rFonts w:cs="Arial"/>
              </w:rPr>
            </w:pPr>
            <w:r w:rsidRPr="0026226E">
              <w:rPr>
                <w:rFonts w:cs="Arial"/>
              </w:rPr>
              <w:t>0</w:t>
            </w:r>
          </w:p>
        </w:tc>
        <w:tc>
          <w:tcPr>
            <w:tcW w:w="1170" w:type="dxa"/>
          </w:tcPr>
          <w:p w14:paraId="3AA91053" w14:textId="457429F5" w:rsidR="001655A8" w:rsidRPr="0026226E" w:rsidRDefault="001655A8" w:rsidP="00CD0E58">
            <w:pPr>
              <w:spacing w:after="240"/>
              <w:rPr>
                <w:rFonts w:cs="Arial"/>
              </w:rPr>
            </w:pPr>
            <w:r w:rsidRPr="0026226E">
              <w:rPr>
                <w:rFonts w:cs="Arial"/>
              </w:rPr>
              <w:t>5</w:t>
            </w:r>
          </w:p>
        </w:tc>
        <w:tc>
          <w:tcPr>
            <w:tcW w:w="1170" w:type="dxa"/>
          </w:tcPr>
          <w:p w14:paraId="02E41187" w14:textId="147A7638" w:rsidR="001655A8" w:rsidRPr="0026226E" w:rsidRDefault="001655A8" w:rsidP="00CD0E58">
            <w:pPr>
              <w:spacing w:after="240"/>
              <w:rPr>
                <w:rFonts w:cs="Arial"/>
              </w:rPr>
            </w:pPr>
            <w:r w:rsidRPr="0026226E">
              <w:rPr>
                <w:rFonts w:cs="Arial"/>
              </w:rPr>
              <w:t>5</w:t>
            </w:r>
          </w:p>
        </w:tc>
        <w:tc>
          <w:tcPr>
            <w:tcW w:w="1260" w:type="dxa"/>
          </w:tcPr>
          <w:p w14:paraId="02812590" w14:textId="3916107F" w:rsidR="001655A8" w:rsidRPr="0026226E" w:rsidRDefault="001655A8" w:rsidP="00CD0E58">
            <w:pPr>
              <w:spacing w:after="240"/>
              <w:rPr>
                <w:rFonts w:cs="Arial"/>
              </w:rPr>
            </w:pPr>
            <w:r w:rsidRPr="0026226E">
              <w:rPr>
                <w:rFonts w:cs="Arial"/>
              </w:rPr>
              <w:t>3</w:t>
            </w:r>
          </w:p>
        </w:tc>
        <w:tc>
          <w:tcPr>
            <w:tcW w:w="1350" w:type="dxa"/>
          </w:tcPr>
          <w:p w14:paraId="2F8ABDAA" w14:textId="1E839CEC" w:rsidR="001655A8" w:rsidRPr="0026226E" w:rsidRDefault="001655A8" w:rsidP="001655A8">
            <w:pPr>
              <w:rPr>
                <w:rFonts w:cs="Arial"/>
              </w:rPr>
            </w:pPr>
            <w:r w:rsidRPr="0026226E">
              <w:rPr>
                <w:rFonts w:cs="Arial"/>
              </w:rPr>
              <w:t>1</w:t>
            </w:r>
          </w:p>
        </w:tc>
      </w:tr>
      <w:tr w:rsidR="00962D5F" w:rsidRPr="00A3032F" w14:paraId="584F2CCB" w14:textId="77777777" w:rsidTr="001049AD">
        <w:trPr>
          <w:cantSplit/>
          <w:trHeight w:val="556"/>
        </w:trPr>
        <w:tc>
          <w:tcPr>
            <w:tcW w:w="2335" w:type="dxa"/>
          </w:tcPr>
          <w:p w14:paraId="771E5CB7" w14:textId="47B34A64" w:rsidR="00962D5F" w:rsidRPr="00451000" w:rsidRDefault="00962D5F" w:rsidP="00CD0E58">
            <w:pPr>
              <w:spacing w:after="240"/>
              <w:rPr>
                <w:rFonts w:cs="Arial"/>
              </w:rPr>
            </w:pPr>
            <w:r w:rsidRPr="00451000">
              <w:rPr>
                <w:rFonts w:cs="Arial"/>
              </w:rPr>
              <w:lastRenderedPageBreak/>
              <w:t>CS First</w:t>
            </w:r>
            <w:r w:rsidR="00BF3A1D" w:rsidRPr="00451000">
              <w:rPr>
                <w:rFonts w:cs="Arial"/>
              </w:rPr>
              <w:t xml:space="preserve"> </w:t>
            </w:r>
            <w:r w:rsidRPr="00451000">
              <w:rPr>
                <w:rFonts w:cs="Arial"/>
              </w:rPr>
              <w:t>(</w:t>
            </w:r>
            <w:r w:rsidR="00BF3A1D" w:rsidRPr="00451000">
              <w:rPr>
                <w:rFonts w:cs="Arial"/>
              </w:rPr>
              <w:t xml:space="preserve">June </w:t>
            </w:r>
            <w:r w:rsidRPr="00451000">
              <w:rPr>
                <w:rFonts w:cs="Arial"/>
              </w:rPr>
              <w:t>14–16</w:t>
            </w:r>
            <w:r w:rsidR="00BF3A1D" w:rsidRPr="00451000">
              <w:rPr>
                <w:rFonts w:cs="Arial"/>
              </w:rPr>
              <w:t>, 20</w:t>
            </w:r>
            <w:r w:rsidRPr="00451000">
              <w:rPr>
                <w:rFonts w:cs="Arial"/>
              </w:rPr>
              <w:t>23)</w:t>
            </w:r>
          </w:p>
        </w:tc>
        <w:tc>
          <w:tcPr>
            <w:tcW w:w="1260" w:type="dxa"/>
          </w:tcPr>
          <w:p w14:paraId="62D7D23D" w14:textId="161671F1" w:rsidR="00962D5F" w:rsidRPr="0026226E" w:rsidRDefault="00962D5F" w:rsidP="00CD0E58">
            <w:pPr>
              <w:spacing w:after="240"/>
              <w:rPr>
                <w:rFonts w:cs="Arial"/>
              </w:rPr>
            </w:pPr>
            <w:r w:rsidRPr="0026226E">
              <w:rPr>
                <w:rFonts w:cs="Arial"/>
              </w:rPr>
              <w:t>18</w:t>
            </w:r>
          </w:p>
        </w:tc>
        <w:tc>
          <w:tcPr>
            <w:tcW w:w="1800" w:type="dxa"/>
          </w:tcPr>
          <w:p w14:paraId="0CA94E72" w14:textId="761DE5D1" w:rsidR="00962D5F" w:rsidRPr="0026226E" w:rsidRDefault="00962D5F" w:rsidP="00CD0E58">
            <w:pPr>
              <w:spacing w:after="240"/>
              <w:rPr>
                <w:rFonts w:cs="Arial"/>
              </w:rPr>
            </w:pPr>
            <w:r w:rsidRPr="0026226E">
              <w:rPr>
                <w:rFonts w:cs="Arial"/>
              </w:rPr>
              <w:t>1</w:t>
            </w:r>
          </w:p>
        </w:tc>
        <w:tc>
          <w:tcPr>
            <w:tcW w:w="1170" w:type="dxa"/>
          </w:tcPr>
          <w:p w14:paraId="56332E8C" w14:textId="740676C3" w:rsidR="00962D5F" w:rsidRPr="0026226E" w:rsidRDefault="00962D5F" w:rsidP="00CD0E58">
            <w:pPr>
              <w:spacing w:after="240"/>
              <w:rPr>
                <w:rFonts w:cs="Arial"/>
              </w:rPr>
            </w:pPr>
            <w:r w:rsidRPr="0026226E">
              <w:rPr>
                <w:rFonts w:cs="Arial"/>
              </w:rPr>
              <w:t>2</w:t>
            </w:r>
          </w:p>
        </w:tc>
        <w:tc>
          <w:tcPr>
            <w:tcW w:w="1530" w:type="dxa"/>
          </w:tcPr>
          <w:p w14:paraId="048DA77A" w14:textId="37071026" w:rsidR="00962D5F" w:rsidRPr="0026226E" w:rsidRDefault="00962D5F" w:rsidP="00CD0E58">
            <w:pPr>
              <w:spacing w:after="240"/>
              <w:rPr>
                <w:rFonts w:cs="Arial"/>
              </w:rPr>
            </w:pPr>
            <w:r w:rsidRPr="0026226E">
              <w:rPr>
                <w:rFonts w:cs="Arial"/>
              </w:rPr>
              <w:t>0</w:t>
            </w:r>
          </w:p>
        </w:tc>
        <w:tc>
          <w:tcPr>
            <w:tcW w:w="1170" w:type="dxa"/>
          </w:tcPr>
          <w:p w14:paraId="495E950A" w14:textId="25035EA5" w:rsidR="00962D5F" w:rsidRPr="0026226E" w:rsidRDefault="00962D5F" w:rsidP="00CD0E58">
            <w:pPr>
              <w:spacing w:after="240"/>
              <w:rPr>
                <w:rFonts w:cs="Arial"/>
              </w:rPr>
            </w:pPr>
            <w:r w:rsidRPr="0026226E">
              <w:rPr>
                <w:rFonts w:cs="Arial"/>
              </w:rPr>
              <w:t>7</w:t>
            </w:r>
          </w:p>
        </w:tc>
        <w:tc>
          <w:tcPr>
            <w:tcW w:w="1170" w:type="dxa"/>
          </w:tcPr>
          <w:p w14:paraId="4C88706E" w14:textId="0D529572" w:rsidR="00962D5F" w:rsidRPr="0026226E" w:rsidRDefault="00962D5F" w:rsidP="00CD0E58">
            <w:pPr>
              <w:spacing w:after="240"/>
              <w:rPr>
                <w:rFonts w:cs="Arial"/>
              </w:rPr>
            </w:pPr>
            <w:r w:rsidRPr="0026226E">
              <w:rPr>
                <w:rFonts w:cs="Arial"/>
              </w:rPr>
              <w:t>9</w:t>
            </w:r>
          </w:p>
        </w:tc>
        <w:tc>
          <w:tcPr>
            <w:tcW w:w="1260" w:type="dxa"/>
          </w:tcPr>
          <w:p w14:paraId="294E16F6" w14:textId="343BDE0D" w:rsidR="00962D5F" w:rsidRPr="0026226E" w:rsidRDefault="00962D5F" w:rsidP="00CD0E58">
            <w:pPr>
              <w:spacing w:after="240"/>
              <w:rPr>
                <w:rFonts w:cs="Arial"/>
              </w:rPr>
            </w:pPr>
            <w:r w:rsidRPr="0026226E">
              <w:rPr>
                <w:rFonts w:cs="Arial"/>
              </w:rPr>
              <w:t>2</w:t>
            </w:r>
          </w:p>
        </w:tc>
        <w:tc>
          <w:tcPr>
            <w:tcW w:w="1350" w:type="dxa"/>
          </w:tcPr>
          <w:p w14:paraId="33D39D88" w14:textId="77C275EE" w:rsidR="00962D5F" w:rsidRPr="0026226E" w:rsidRDefault="00962D5F" w:rsidP="001655A8">
            <w:pPr>
              <w:rPr>
                <w:rFonts w:cs="Arial"/>
              </w:rPr>
            </w:pPr>
            <w:r w:rsidRPr="0026226E">
              <w:rPr>
                <w:rFonts w:cs="Arial"/>
              </w:rPr>
              <w:t>1</w:t>
            </w:r>
          </w:p>
        </w:tc>
      </w:tr>
      <w:tr w:rsidR="001655A8" w:rsidRPr="00A3032F" w14:paraId="6CB10813" w14:textId="77777777" w:rsidTr="001049AD">
        <w:trPr>
          <w:cantSplit/>
          <w:trHeight w:val="556"/>
        </w:trPr>
        <w:tc>
          <w:tcPr>
            <w:tcW w:w="2335" w:type="dxa"/>
          </w:tcPr>
          <w:p w14:paraId="1D8D2A09" w14:textId="5653B29B" w:rsidR="001655A8" w:rsidRPr="00451000" w:rsidRDefault="001655A8" w:rsidP="00CD0E58">
            <w:pPr>
              <w:spacing w:after="240"/>
              <w:rPr>
                <w:rFonts w:cs="Arial"/>
              </w:rPr>
            </w:pPr>
            <w:r w:rsidRPr="00451000">
              <w:rPr>
                <w:rFonts w:cs="Arial"/>
              </w:rPr>
              <w:t>Elementary4CS (</w:t>
            </w:r>
            <w:r w:rsidR="006E5195" w:rsidRPr="00451000">
              <w:rPr>
                <w:rFonts w:cs="Arial"/>
              </w:rPr>
              <w:t xml:space="preserve">June </w:t>
            </w:r>
            <w:r w:rsidRPr="00451000">
              <w:rPr>
                <w:rFonts w:cs="Arial"/>
              </w:rPr>
              <w:t>20–22</w:t>
            </w:r>
            <w:r w:rsidR="006E5195" w:rsidRPr="00451000">
              <w:rPr>
                <w:rFonts w:cs="Arial"/>
              </w:rPr>
              <w:t>, 20</w:t>
            </w:r>
            <w:r w:rsidRPr="00451000">
              <w:rPr>
                <w:rFonts w:cs="Arial"/>
              </w:rPr>
              <w:t>23)</w:t>
            </w:r>
          </w:p>
        </w:tc>
        <w:tc>
          <w:tcPr>
            <w:tcW w:w="1260" w:type="dxa"/>
          </w:tcPr>
          <w:p w14:paraId="4B9265F9" w14:textId="5E288A5F" w:rsidR="001655A8" w:rsidRPr="0026226E" w:rsidRDefault="001655A8" w:rsidP="00CD0E58">
            <w:pPr>
              <w:spacing w:after="240"/>
              <w:rPr>
                <w:rFonts w:cs="Arial"/>
              </w:rPr>
            </w:pPr>
            <w:r w:rsidRPr="0026226E">
              <w:rPr>
                <w:rFonts w:cs="Arial"/>
              </w:rPr>
              <w:t>5</w:t>
            </w:r>
          </w:p>
        </w:tc>
        <w:tc>
          <w:tcPr>
            <w:tcW w:w="1800" w:type="dxa"/>
          </w:tcPr>
          <w:p w14:paraId="4A5EDEF8" w14:textId="54515127" w:rsidR="001655A8" w:rsidRPr="0026226E" w:rsidRDefault="001655A8" w:rsidP="00CD0E58">
            <w:pPr>
              <w:spacing w:after="240"/>
              <w:rPr>
                <w:rFonts w:cs="Arial"/>
              </w:rPr>
            </w:pPr>
            <w:r w:rsidRPr="0026226E">
              <w:rPr>
                <w:rFonts w:cs="Arial"/>
              </w:rPr>
              <w:t>1</w:t>
            </w:r>
          </w:p>
        </w:tc>
        <w:tc>
          <w:tcPr>
            <w:tcW w:w="1170" w:type="dxa"/>
          </w:tcPr>
          <w:p w14:paraId="349C9DF2" w14:textId="4EA31B8F" w:rsidR="001655A8" w:rsidRPr="0026226E" w:rsidRDefault="001655A8" w:rsidP="00CD0E58">
            <w:pPr>
              <w:spacing w:after="240"/>
              <w:rPr>
                <w:rFonts w:cs="Arial"/>
              </w:rPr>
            </w:pPr>
            <w:r w:rsidRPr="0026226E">
              <w:rPr>
                <w:rFonts w:cs="Arial"/>
              </w:rPr>
              <w:t>0</w:t>
            </w:r>
          </w:p>
        </w:tc>
        <w:tc>
          <w:tcPr>
            <w:tcW w:w="1530" w:type="dxa"/>
          </w:tcPr>
          <w:p w14:paraId="77641C2F" w14:textId="62652758" w:rsidR="001655A8" w:rsidRPr="0026226E" w:rsidRDefault="001655A8" w:rsidP="00CD0E58">
            <w:pPr>
              <w:spacing w:after="240"/>
              <w:rPr>
                <w:rFonts w:cs="Arial"/>
              </w:rPr>
            </w:pPr>
            <w:r w:rsidRPr="0026226E">
              <w:rPr>
                <w:rFonts w:cs="Arial"/>
              </w:rPr>
              <w:t>0</w:t>
            </w:r>
          </w:p>
        </w:tc>
        <w:tc>
          <w:tcPr>
            <w:tcW w:w="1170" w:type="dxa"/>
          </w:tcPr>
          <w:p w14:paraId="569A3E05" w14:textId="5DA35879" w:rsidR="001655A8" w:rsidRPr="0026226E" w:rsidRDefault="001655A8" w:rsidP="00CD0E58">
            <w:pPr>
              <w:spacing w:after="240"/>
              <w:rPr>
                <w:rFonts w:cs="Arial"/>
              </w:rPr>
            </w:pPr>
            <w:r w:rsidRPr="0026226E">
              <w:rPr>
                <w:rFonts w:cs="Arial"/>
              </w:rPr>
              <w:t>5</w:t>
            </w:r>
          </w:p>
        </w:tc>
        <w:tc>
          <w:tcPr>
            <w:tcW w:w="1170" w:type="dxa"/>
          </w:tcPr>
          <w:p w14:paraId="764A24E6" w14:textId="5E85FD4F" w:rsidR="001655A8" w:rsidRPr="0026226E" w:rsidRDefault="001655A8" w:rsidP="00CD0E58">
            <w:pPr>
              <w:spacing w:after="240"/>
              <w:rPr>
                <w:rFonts w:cs="Arial"/>
              </w:rPr>
            </w:pPr>
            <w:r w:rsidRPr="0026226E">
              <w:rPr>
                <w:rFonts w:cs="Arial"/>
              </w:rPr>
              <w:t>2</w:t>
            </w:r>
          </w:p>
        </w:tc>
        <w:tc>
          <w:tcPr>
            <w:tcW w:w="1260" w:type="dxa"/>
          </w:tcPr>
          <w:p w14:paraId="157678A7" w14:textId="5553BA5B" w:rsidR="001655A8" w:rsidRPr="0026226E" w:rsidRDefault="001655A8" w:rsidP="00CD0E58">
            <w:pPr>
              <w:spacing w:after="240"/>
              <w:rPr>
                <w:rFonts w:cs="Arial"/>
              </w:rPr>
            </w:pPr>
            <w:r w:rsidRPr="0026226E">
              <w:rPr>
                <w:rFonts w:cs="Arial"/>
              </w:rPr>
              <w:t>2</w:t>
            </w:r>
          </w:p>
        </w:tc>
        <w:tc>
          <w:tcPr>
            <w:tcW w:w="1350" w:type="dxa"/>
          </w:tcPr>
          <w:p w14:paraId="7CFF6420" w14:textId="08211C2A" w:rsidR="001655A8" w:rsidRPr="0026226E" w:rsidRDefault="001655A8" w:rsidP="001655A8">
            <w:pPr>
              <w:rPr>
                <w:rFonts w:cs="Arial"/>
              </w:rPr>
            </w:pPr>
            <w:r w:rsidRPr="0026226E">
              <w:rPr>
                <w:rFonts w:cs="Arial"/>
              </w:rPr>
              <w:t>1</w:t>
            </w:r>
          </w:p>
        </w:tc>
      </w:tr>
      <w:tr w:rsidR="001655A8" w:rsidRPr="00A3032F" w14:paraId="6591DD27" w14:textId="77777777" w:rsidTr="001049AD">
        <w:trPr>
          <w:cantSplit/>
          <w:trHeight w:val="556"/>
        </w:trPr>
        <w:tc>
          <w:tcPr>
            <w:tcW w:w="2335" w:type="dxa"/>
          </w:tcPr>
          <w:p w14:paraId="0AC15017" w14:textId="139BB265" w:rsidR="001655A8" w:rsidRPr="00451000" w:rsidRDefault="001655A8" w:rsidP="00CD0E58">
            <w:pPr>
              <w:spacing w:after="240"/>
              <w:rPr>
                <w:rFonts w:cs="Arial"/>
              </w:rPr>
            </w:pPr>
            <w:r w:rsidRPr="00451000">
              <w:rPr>
                <w:rFonts w:cs="Arial"/>
              </w:rPr>
              <w:t xml:space="preserve">CS First and CS Fundamentals for Grades </w:t>
            </w:r>
            <w:r w:rsidR="007857D1" w:rsidRPr="00451000">
              <w:rPr>
                <w:rFonts w:cs="Arial"/>
              </w:rPr>
              <w:t xml:space="preserve">Kindergarten </w:t>
            </w:r>
            <w:r w:rsidR="00921ACB" w:rsidRPr="00451000">
              <w:rPr>
                <w:rFonts w:cs="Arial"/>
              </w:rPr>
              <w:t>to</w:t>
            </w:r>
            <w:r w:rsidR="007857D1" w:rsidRPr="00451000">
              <w:rPr>
                <w:rFonts w:cs="Arial"/>
              </w:rPr>
              <w:t xml:space="preserve"> Grade Five (June </w:t>
            </w:r>
            <w:r w:rsidRPr="00451000">
              <w:rPr>
                <w:rFonts w:cs="Arial"/>
              </w:rPr>
              <w:t>20–22</w:t>
            </w:r>
            <w:r w:rsidR="007857D1" w:rsidRPr="00451000">
              <w:rPr>
                <w:rFonts w:cs="Arial"/>
              </w:rPr>
              <w:t>, 202</w:t>
            </w:r>
            <w:r w:rsidRPr="00451000">
              <w:rPr>
                <w:rFonts w:cs="Arial"/>
              </w:rPr>
              <w:t xml:space="preserve">3) </w:t>
            </w:r>
          </w:p>
        </w:tc>
        <w:tc>
          <w:tcPr>
            <w:tcW w:w="1260" w:type="dxa"/>
          </w:tcPr>
          <w:p w14:paraId="352A4B69" w14:textId="0E5FC18D" w:rsidR="001655A8" w:rsidRPr="0026226E" w:rsidRDefault="001655A8" w:rsidP="00CD0E58">
            <w:pPr>
              <w:spacing w:after="240"/>
              <w:rPr>
                <w:rFonts w:cs="Arial"/>
              </w:rPr>
            </w:pPr>
            <w:r w:rsidRPr="0026226E">
              <w:rPr>
                <w:rFonts w:cs="Arial"/>
              </w:rPr>
              <w:t>50</w:t>
            </w:r>
          </w:p>
        </w:tc>
        <w:tc>
          <w:tcPr>
            <w:tcW w:w="1800" w:type="dxa"/>
          </w:tcPr>
          <w:p w14:paraId="329BD8CE" w14:textId="0A90EDE1" w:rsidR="001655A8" w:rsidRPr="0026226E" w:rsidRDefault="001655A8" w:rsidP="00CD0E58">
            <w:pPr>
              <w:spacing w:after="240"/>
              <w:rPr>
                <w:rFonts w:cs="Arial"/>
              </w:rPr>
            </w:pPr>
            <w:r w:rsidRPr="0026226E">
              <w:rPr>
                <w:rFonts w:cs="Arial"/>
              </w:rPr>
              <w:t>6</w:t>
            </w:r>
          </w:p>
        </w:tc>
        <w:tc>
          <w:tcPr>
            <w:tcW w:w="1170" w:type="dxa"/>
          </w:tcPr>
          <w:p w14:paraId="1FD932A0" w14:textId="7502984B" w:rsidR="001655A8" w:rsidRPr="0026226E" w:rsidRDefault="001655A8" w:rsidP="00CD0E58">
            <w:pPr>
              <w:spacing w:after="240"/>
              <w:rPr>
                <w:rFonts w:cs="Arial"/>
              </w:rPr>
            </w:pPr>
            <w:r w:rsidRPr="0026226E">
              <w:rPr>
                <w:rFonts w:cs="Arial"/>
              </w:rPr>
              <w:t>1</w:t>
            </w:r>
          </w:p>
        </w:tc>
        <w:tc>
          <w:tcPr>
            <w:tcW w:w="1530" w:type="dxa"/>
          </w:tcPr>
          <w:p w14:paraId="6A77EB28" w14:textId="7F9960FD" w:rsidR="001655A8" w:rsidRPr="0026226E" w:rsidRDefault="001655A8" w:rsidP="00CD0E58">
            <w:pPr>
              <w:spacing w:after="240"/>
              <w:rPr>
                <w:rFonts w:cs="Arial"/>
              </w:rPr>
            </w:pPr>
            <w:r w:rsidRPr="0026226E">
              <w:rPr>
                <w:rFonts w:cs="Arial"/>
              </w:rPr>
              <w:t>0</w:t>
            </w:r>
          </w:p>
        </w:tc>
        <w:tc>
          <w:tcPr>
            <w:tcW w:w="1170" w:type="dxa"/>
          </w:tcPr>
          <w:p w14:paraId="15853EDE" w14:textId="17C37ED6" w:rsidR="001655A8" w:rsidRPr="0026226E" w:rsidRDefault="001655A8" w:rsidP="00CD0E58">
            <w:pPr>
              <w:spacing w:after="240"/>
              <w:rPr>
                <w:rFonts w:cs="Arial"/>
              </w:rPr>
            </w:pPr>
            <w:r w:rsidRPr="0026226E">
              <w:rPr>
                <w:rFonts w:cs="Arial"/>
              </w:rPr>
              <w:t>46</w:t>
            </w:r>
          </w:p>
        </w:tc>
        <w:tc>
          <w:tcPr>
            <w:tcW w:w="1170" w:type="dxa"/>
          </w:tcPr>
          <w:p w14:paraId="33C97C41" w14:textId="1E17D526" w:rsidR="001655A8" w:rsidRPr="0026226E" w:rsidRDefault="001655A8" w:rsidP="00CD0E58">
            <w:pPr>
              <w:spacing w:after="240"/>
              <w:rPr>
                <w:rFonts w:cs="Arial"/>
              </w:rPr>
            </w:pPr>
            <w:r w:rsidRPr="0026226E">
              <w:rPr>
                <w:rFonts w:cs="Arial"/>
              </w:rPr>
              <w:t>39</w:t>
            </w:r>
          </w:p>
        </w:tc>
        <w:tc>
          <w:tcPr>
            <w:tcW w:w="1260" w:type="dxa"/>
          </w:tcPr>
          <w:p w14:paraId="53B08687" w14:textId="5048637E" w:rsidR="001655A8" w:rsidRPr="0026226E" w:rsidRDefault="001655A8" w:rsidP="00CD0E58">
            <w:pPr>
              <w:spacing w:after="240"/>
              <w:rPr>
                <w:rFonts w:cs="Arial"/>
              </w:rPr>
            </w:pPr>
            <w:r w:rsidRPr="0026226E">
              <w:rPr>
                <w:rFonts w:cs="Arial"/>
              </w:rPr>
              <w:t>20</w:t>
            </w:r>
          </w:p>
        </w:tc>
        <w:tc>
          <w:tcPr>
            <w:tcW w:w="1350" w:type="dxa"/>
          </w:tcPr>
          <w:p w14:paraId="3625DCBC" w14:textId="041DA80D" w:rsidR="001655A8" w:rsidRPr="0026226E" w:rsidRDefault="001655A8" w:rsidP="001655A8">
            <w:pPr>
              <w:rPr>
                <w:rFonts w:cs="Arial"/>
              </w:rPr>
            </w:pPr>
            <w:r w:rsidRPr="0026226E">
              <w:rPr>
                <w:rFonts w:cs="Arial"/>
              </w:rPr>
              <w:t>7</w:t>
            </w:r>
          </w:p>
        </w:tc>
      </w:tr>
      <w:tr w:rsidR="001655A8" w:rsidRPr="00A3032F" w14:paraId="5D98754B" w14:textId="77777777" w:rsidTr="001049AD">
        <w:trPr>
          <w:cantSplit/>
          <w:trHeight w:val="556"/>
        </w:trPr>
        <w:tc>
          <w:tcPr>
            <w:tcW w:w="2335" w:type="dxa"/>
          </w:tcPr>
          <w:p w14:paraId="441C6304" w14:textId="13711837" w:rsidR="001655A8" w:rsidRPr="00451000" w:rsidRDefault="001655A8" w:rsidP="00CD0E58">
            <w:pPr>
              <w:spacing w:after="240"/>
              <w:rPr>
                <w:rFonts w:cs="Arial"/>
              </w:rPr>
            </w:pPr>
            <w:r w:rsidRPr="00451000">
              <w:rPr>
                <w:rFonts w:cs="Arial"/>
              </w:rPr>
              <w:t>Project Guts (</w:t>
            </w:r>
            <w:r w:rsidR="003A3ED6" w:rsidRPr="00451000">
              <w:rPr>
                <w:rFonts w:cs="Arial"/>
              </w:rPr>
              <w:t xml:space="preserve">June </w:t>
            </w:r>
            <w:r w:rsidRPr="00451000">
              <w:rPr>
                <w:rFonts w:cs="Arial"/>
              </w:rPr>
              <w:t>26</w:t>
            </w:r>
            <w:r w:rsidR="003A3ED6" w:rsidRPr="00451000">
              <w:rPr>
                <w:rFonts w:cs="Arial"/>
              </w:rPr>
              <w:t>–</w:t>
            </w:r>
            <w:r w:rsidRPr="00451000">
              <w:rPr>
                <w:rFonts w:cs="Arial"/>
              </w:rPr>
              <w:t>30</w:t>
            </w:r>
            <w:r w:rsidR="003A3ED6" w:rsidRPr="00451000">
              <w:rPr>
                <w:rFonts w:cs="Arial"/>
              </w:rPr>
              <w:t>, 20</w:t>
            </w:r>
            <w:r w:rsidRPr="00451000">
              <w:rPr>
                <w:rFonts w:cs="Arial"/>
              </w:rPr>
              <w:t>23)</w:t>
            </w:r>
          </w:p>
        </w:tc>
        <w:tc>
          <w:tcPr>
            <w:tcW w:w="1260" w:type="dxa"/>
          </w:tcPr>
          <w:p w14:paraId="100F7B74" w14:textId="60E81D63" w:rsidR="001655A8" w:rsidRPr="0026226E" w:rsidRDefault="001655A8" w:rsidP="00CD0E58">
            <w:pPr>
              <w:spacing w:after="240"/>
              <w:rPr>
                <w:rFonts w:cs="Arial"/>
              </w:rPr>
            </w:pPr>
            <w:r w:rsidRPr="0026226E">
              <w:rPr>
                <w:rFonts w:cs="Arial"/>
              </w:rPr>
              <w:t>2</w:t>
            </w:r>
          </w:p>
        </w:tc>
        <w:tc>
          <w:tcPr>
            <w:tcW w:w="1800" w:type="dxa"/>
          </w:tcPr>
          <w:p w14:paraId="3CFFD34E" w14:textId="43BC3C53" w:rsidR="001655A8" w:rsidRPr="0026226E" w:rsidRDefault="001655A8" w:rsidP="00CD0E58">
            <w:pPr>
              <w:spacing w:after="240"/>
              <w:rPr>
                <w:rFonts w:cs="Arial"/>
              </w:rPr>
            </w:pPr>
            <w:r w:rsidRPr="0026226E">
              <w:rPr>
                <w:rFonts w:cs="Arial"/>
              </w:rPr>
              <w:t>0</w:t>
            </w:r>
          </w:p>
        </w:tc>
        <w:tc>
          <w:tcPr>
            <w:tcW w:w="1170" w:type="dxa"/>
          </w:tcPr>
          <w:p w14:paraId="3D5A19B9" w14:textId="2763226E" w:rsidR="001655A8" w:rsidRPr="0026226E" w:rsidRDefault="001655A8" w:rsidP="00CD0E58">
            <w:pPr>
              <w:spacing w:after="240"/>
              <w:rPr>
                <w:rFonts w:cs="Arial"/>
              </w:rPr>
            </w:pPr>
            <w:r w:rsidRPr="0026226E">
              <w:rPr>
                <w:rFonts w:cs="Arial"/>
              </w:rPr>
              <w:t>0</w:t>
            </w:r>
          </w:p>
        </w:tc>
        <w:tc>
          <w:tcPr>
            <w:tcW w:w="1530" w:type="dxa"/>
          </w:tcPr>
          <w:p w14:paraId="4499A580" w14:textId="212CAD7B" w:rsidR="001655A8" w:rsidRPr="0026226E" w:rsidRDefault="001655A8" w:rsidP="00CD0E58">
            <w:pPr>
              <w:spacing w:after="240"/>
              <w:rPr>
                <w:rFonts w:cs="Arial"/>
              </w:rPr>
            </w:pPr>
            <w:r w:rsidRPr="0026226E">
              <w:rPr>
                <w:rFonts w:cs="Arial"/>
              </w:rPr>
              <w:t>0</w:t>
            </w:r>
          </w:p>
        </w:tc>
        <w:tc>
          <w:tcPr>
            <w:tcW w:w="1170" w:type="dxa"/>
          </w:tcPr>
          <w:p w14:paraId="556EEA6D" w14:textId="4A080127" w:rsidR="001655A8" w:rsidRPr="0026226E" w:rsidRDefault="001655A8" w:rsidP="00CD0E58">
            <w:pPr>
              <w:spacing w:after="240"/>
              <w:rPr>
                <w:rFonts w:cs="Arial"/>
              </w:rPr>
            </w:pPr>
            <w:r w:rsidRPr="0026226E">
              <w:rPr>
                <w:rFonts w:cs="Arial"/>
              </w:rPr>
              <w:t>2</w:t>
            </w:r>
          </w:p>
        </w:tc>
        <w:tc>
          <w:tcPr>
            <w:tcW w:w="1170" w:type="dxa"/>
          </w:tcPr>
          <w:p w14:paraId="1B244A04" w14:textId="30211B39" w:rsidR="001655A8" w:rsidRPr="0026226E" w:rsidRDefault="001655A8" w:rsidP="00CD0E58">
            <w:pPr>
              <w:spacing w:after="240"/>
              <w:rPr>
                <w:rFonts w:cs="Arial"/>
              </w:rPr>
            </w:pPr>
            <w:r w:rsidRPr="0026226E">
              <w:rPr>
                <w:rFonts w:cs="Arial"/>
              </w:rPr>
              <w:t>1</w:t>
            </w:r>
          </w:p>
        </w:tc>
        <w:tc>
          <w:tcPr>
            <w:tcW w:w="1260" w:type="dxa"/>
          </w:tcPr>
          <w:p w14:paraId="5A383CF0" w14:textId="011E1C53" w:rsidR="001655A8" w:rsidRPr="0026226E" w:rsidRDefault="001655A8" w:rsidP="00CD0E58">
            <w:pPr>
              <w:spacing w:after="240"/>
              <w:rPr>
                <w:rFonts w:cs="Arial"/>
              </w:rPr>
            </w:pPr>
            <w:r w:rsidRPr="0026226E">
              <w:rPr>
                <w:rFonts w:cs="Arial"/>
              </w:rPr>
              <w:t>1</w:t>
            </w:r>
          </w:p>
        </w:tc>
        <w:tc>
          <w:tcPr>
            <w:tcW w:w="1350" w:type="dxa"/>
          </w:tcPr>
          <w:p w14:paraId="3A86B9F3" w14:textId="7B313B9E" w:rsidR="001655A8" w:rsidRPr="0026226E" w:rsidRDefault="001655A8" w:rsidP="001655A8">
            <w:pPr>
              <w:rPr>
                <w:rFonts w:cs="Arial"/>
              </w:rPr>
            </w:pPr>
            <w:r w:rsidRPr="0026226E">
              <w:rPr>
                <w:rFonts w:cs="Arial"/>
              </w:rPr>
              <w:t>1</w:t>
            </w:r>
          </w:p>
        </w:tc>
      </w:tr>
      <w:tr w:rsidR="001655A8" w:rsidRPr="00A3032F" w14:paraId="5D69889F" w14:textId="77777777" w:rsidTr="001049AD">
        <w:trPr>
          <w:cantSplit/>
          <w:trHeight w:val="556"/>
        </w:trPr>
        <w:tc>
          <w:tcPr>
            <w:tcW w:w="2335" w:type="dxa"/>
          </w:tcPr>
          <w:p w14:paraId="094B99E2" w14:textId="6488CCFE" w:rsidR="001655A8" w:rsidRPr="00451000" w:rsidRDefault="001655A8" w:rsidP="00CD0E58">
            <w:pPr>
              <w:spacing w:after="240"/>
              <w:rPr>
                <w:rFonts w:cs="Arial"/>
              </w:rPr>
            </w:pPr>
            <w:r w:rsidRPr="00451000">
              <w:rPr>
                <w:rFonts w:cs="Arial"/>
              </w:rPr>
              <w:t xml:space="preserve">Bootstrap: Algebra for Grades </w:t>
            </w:r>
            <w:r w:rsidR="00545784" w:rsidRPr="00451000">
              <w:rPr>
                <w:rFonts w:cs="Arial"/>
              </w:rPr>
              <w:t xml:space="preserve">Seven Through Twelve </w:t>
            </w:r>
            <w:r w:rsidRPr="00451000">
              <w:rPr>
                <w:rFonts w:cs="Arial"/>
              </w:rPr>
              <w:t>(</w:t>
            </w:r>
            <w:r w:rsidR="00545784" w:rsidRPr="00451000">
              <w:rPr>
                <w:rFonts w:cs="Arial"/>
              </w:rPr>
              <w:t xml:space="preserve">June </w:t>
            </w:r>
            <w:r w:rsidRPr="00451000">
              <w:rPr>
                <w:rFonts w:cs="Arial"/>
              </w:rPr>
              <w:t>26</w:t>
            </w:r>
            <w:r w:rsidR="00545784" w:rsidRPr="00451000">
              <w:rPr>
                <w:rFonts w:cs="Arial"/>
              </w:rPr>
              <w:t>–</w:t>
            </w:r>
            <w:r w:rsidRPr="00451000">
              <w:rPr>
                <w:rFonts w:cs="Arial"/>
              </w:rPr>
              <w:t>30</w:t>
            </w:r>
            <w:r w:rsidR="00545784" w:rsidRPr="00451000">
              <w:rPr>
                <w:rFonts w:cs="Arial"/>
              </w:rPr>
              <w:t>, 20</w:t>
            </w:r>
            <w:r w:rsidRPr="00451000">
              <w:rPr>
                <w:rFonts w:cs="Arial"/>
              </w:rPr>
              <w:t>23)</w:t>
            </w:r>
          </w:p>
        </w:tc>
        <w:tc>
          <w:tcPr>
            <w:tcW w:w="1260" w:type="dxa"/>
          </w:tcPr>
          <w:p w14:paraId="345B2275" w14:textId="0B831991" w:rsidR="001655A8" w:rsidRPr="0026226E" w:rsidRDefault="001655A8" w:rsidP="00CD0E58">
            <w:pPr>
              <w:spacing w:after="240"/>
              <w:rPr>
                <w:rFonts w:cs="Arial"/>
              </w:rPr>
            </w:pPr>
            <w:r w:rsidRPr="0026226E">
              <w:rPr>
                <w:rFonts w:cs="Arial"/>
              </w:rPr>
              <w:t>5</w:t>
            </w:r>
          </w:p>
        </w:tc>
        <w:tc>
          <w:tcPr>
            <w:tcW w:w="1800" w:type="dxa"/>
          </w:tcPr>
          <w:p w14:paraId="2745B48D" w14:textId="3F78828D" w:rsidR="001655A8" w:rsidRPr="0026226E" w:rsidRDefault="001655A8" w:rsidP="00CD0E58">
            <w:pPr>
              <w:spacing w:after="240"/>
              <w:rPr>
                <w:rFonts w:cs="Arial"/>
              </w:rPr>
            </w:pPr>
            <w:r w:rsidRPr="0026226E">
              <w:rPr>
                <w:rFonts w:cs="Arial"/>
              </w:rPr>
              <w:t>1</w:t>
            </w:r>
          </w:p>
        </w:tc>
        <w:tc>
          <w:tcPr>
            <w:tcW w:w="1170" w:type="dxa"/>
          </w:tcPr>
          <w:p w14:paraId="382C5B17" w14:textId="0D3541E1" w:rsidR="001655A8" w:rsidRPr="0026226E" w:rsidRDefault="001655A8" w:rsidP="00CD0E58">
            <w:pPr>
              <w:spacing w:after="240"/>
              <w:rPr>
                <w:rFonts w:cs="Arial"/>
              </w:rPr>
            </w:pPr>
            <w:r w:rsidRPr="0026226E">
              <w:rPr>
                <w:rFonts w:cs="Arial"/>
              </w:rPr>
              <w:t>3</w:t>
            </w:r>
          </w:p>
        </w:tc>
        <w:tc>
          <w:tcPr>
            <w:tcW w:w="1530" w:type="dxa"/>
          </w:tcPr>
          <w:p w14:paraId="18AF6157" w14:textId="27C485D2" w:rsidR="001655A8" w:rsidRPr="0026226E" w:rsidRDefault="001655A8" w:rsidP="00CD0E58">
            <w:pPr>
              <w:spacing w:after="240"/>
              <w:rPr>
                <w:rFonts w:cs="Arial"/>
              </w:rPr>
            </w:pPr>
            <w:r w:rsidRPr="0026226E">
              <w:rPr>
                <w:rFonts w:cs="Arial"/>
              </w:rPr>
              <w:t>0</w:t>
            </w:r>
          </w:p>
        </w:tc>
        <w:tc>
          <w:tcPr>
            <w:tcW w:w="1170" w:type="dxa"/>
          </w:tcPr>
          <w:p w14:paraId="1B36143C" w14:textId="394E9139" w:rsidR="001655A8" w:rsidRPr="0026226E" w:rsidRDefault="001655A8" w:rsidP="00CD0E58">
            <w:pPr>
              <w:spacing w:after="240"/>
              <w:rPr>
                <w:rFonts w:cs="Arial"/>
              </w:rPr>
            </w:pPr>
            <w:r w:rsidRPr="0026226E">
              <w:rPr>
                <w:rFonts w:cs="Arial"/>
              </w:rPr>
              <w:t>6</w:t>
            </w:r>
          </w:p>
        </w:tc>
        <w:tc>
          <w:tcPr>
            <w:tcW w:w="1170" w:type="dxa"/>
          </w:tcPr>
          <w:p w14:paraId="04B2FC2C" w14:textId="1625F992" w:rsidR="001655A8" w:rsidRPr="0026226E" w:rsidRDefault="001655A8" w:rsidP="00CD0E58">
            <w:pPr>
              <w:spacing w:after="240"/>
              <w:rPr>
                <w:rFonts w:cs="Arial"/>
              </w:rPr>
            </w:pPr>
            <w:r w:rsidRPr="0026226E">
              <w:rPr>
                <w:rFonts w:cs="Arial"/>
              </w:rPr>
              <w:t>6</w:t>
            </w:r>
          </w:p>
        </w:tc>
        <w:tc>
          <w:tcPr>
            <w:tcW w:w="1260" w:type="dxa"/>
          </w:tcPr>
          <w:p w14:paraId="6180C434" w14:textId="49E422EA" w:rsidR="001655A8" w:rsidRPr="0026226E" w:rsidRDefault="001655A8" w:rsidP="00CD0E58">
            <w:pPr>
              <w:spacing w:after="240"/>
              <w:rPr>
                <w:rFonts w:cs="Arial"/>
              </w:rPr>
            </w:pPr>
            <w:r w:rsidRPr="0026226E">
              <w:rPr>
                <w:rFonts w:cs="Arial"/>
              </w:rPr>
              <w:t>4</w:t>
            </w:r>
          </w:p>
        </w:tc>
        <w:tc>
          <w:tcPr>
            <w:tcW w:w="1350" w:type="dxa"/>
          </w:tcPr>
          <w:p w14:paraId="23F3DCC7" w14:textId="501C52C8" w:rsidR="001655A8" w:rsidRPr="0026226E" w:rsidRDefault="001655A8" w:rsidP="001655A8">
            <w:pPr>
              <w:rPr>
                <w:rFonts w:cs="Arial"/>
              </w:rPr>
            </w:pPr>
            <w:r w:rsidRPr="0026226E">
              <w:rPr>
                <w:rFonts w:cs="Arial"/>
              </w:rPr>
              <w:t>3</w:t>
            </w:r>
          </w:p>
        </w:tc>
      </w:tr>
      <w:tr w:rsidR="007265FE" w:rsidRPr="00A3032F" w14:paraId="4BA5EF15" w14:textId="77777777" w:rsidTr="001049AD">
        <w:trPr>
          <w:cantSplit/>
          <w:trHeight w:val="556"/>
        </w:trPr>
        <w:tc>
          <w:tcPr>
            <w:tcW w:w="2335" w:type="dxa"/>
          </w:tcPr>
          <w:p w14:paraId="2E3C5E74" w14:textId="39B69E8C" w:rsidR="007265FE" w:rsidRPr="00451000" w:rsidRDefault="007265FE" w:rsidP="00CD0E58">
            <w:pPr>
              <w:spacing w:after="240"/>
              <w:rPr>
                <w:rFonts w:cs="Arial"/>
              </w:rPr>
            </w:pPr>
            <w:r w:rsidRPr="00451000">
              <w:rPr>
                <w:rFonts w:cs="Arial"/>
              </w:rPr>
              <w:t>U</w:t>
            </w:r>
            <w:r w:rsidR="00432117" w:rsidRPr="00451000">
              <w:rPr>
                <w:rFonts w:cs="Arial"/>
              </w:rPr>
              <w:t xml:space="preserve">CSC </w:t>
            </w:r>
            <w:r w:rsidRPr="00451000">
              <w:rPr>
                <w:rFonts w:cs="Arial"/>
              </w:rPr>
              <w:t>C</w:t>
            </w:r>
            <w:r w:rsidR="00432117" w:rsidRPr="00451000">
              <w:rPr>
                <w:rFonts w:cs="Arial"/>
              </w:rPr>
              <w:t>REATE</w:t>
            </w:r>
            <w:r w:rsidRPr="00451000">
              <w:rPr>
                <w:rFonts w:cs="Arial"/>
              </w:rPr>
              <w:t xml:space="preserve"> CS Discoveries (</w:t>
            </w:r>
            <w:r w:rsidR="00432117" w:rsidRPr="00451000">
              <w:rPr>
                <w:rFonts w:cs="Arial"/>
              </w:rPr>
              <w:t>June 26–30, 2023)</w:t>
            </w:r>
          </w:p>
        </w:tc>
        <w:tc>
          <w:tcPr>
            <w:tcW w:w="1260" w:type="dxa"/>
          </w:tcPr>
          <w:p w14:paraId="5D005EAE" w14:textId="6739B123" w:rsidR="007265FE" w:rsidRPr="0026226E" w:rsidRDefault="009C374F" w:rsidP="00CD0E58">
            <w:pPr>
              <w:spacing w:after="240"/>
              <w:rPr>
                <w:rFonts w:cs="Arial"/>
              </w:rPr>
            </w:pPr>
            <w:r w:rsidRPr="0026226E">
              <w:rPr>
                <w:rFonts w:cs="Arial"/>
              </w:rPr>
              <w:t>19</w:t>
            </w:r>
          </w:p>
        </w:tc>
        <w:tc>
          <w:tcPr>
            <w:tcW w:w="1800" w:type="dxa"/>
          </w:tcPr>
          <w:p w14:paraId="723D318B" w14:textId="2B4D79C9" w:rsidR="007265FE" w:rsidRPr="0026226E" w:rsidRDefault="009C374F" w:rsidP="00CD0E58">
            <w:pPr>
              <w:spacing w:after="240"/>
              <w:rPr>
                <w:rFonts w:cs="Arial"/>
              </w:rPr>
            </w:pPr>
            <w:r w:rsidRPr="0026226E">
              <w:rPr>
                <w:rFonts w:cs="Arial"/>
              </w:rPr>
              <w:t>0</w:t>
            </w:r>
          </w:p>
        </w:tc>
        <w:tc>
          <w:tcPr>
            <w:tcW w:w="1170" w:type="dxa"/>
          </w:tcPr>
          <w:p w14:paraId="30A296C3" w14:textId="5645E757" w:rsidR="007265FE" w:rsidRPr="0026226E" w:rsidRDefault="009C374F" w:rsidP="00CD0E58">
            <w:pPr>
              <w:spacing w:after="240"/>
              <w:rPr>
                <w:rFonts w:cs="Arial"/>
              </w:rPr>
            </w:pPr>
            <w:r w:rsidRPr="0026226E">
              <w:rPr>
                <w:rFonts w:cs="Arial"/>
              </w:rPr>
              <w:t>1</w:t>
            </w:r>
          </w:p>
        </w:tc>
        <w:tc>
          <w:tcPr>
            <w:tcW w:w="1530" w:type="dxa"/>
          </w:tcPr>
          <w:p w14:paraId="687E74A7" w14:textId="52C8CDD8" w:rsidR="007265FE" w:rsidRPr="0026226E" w:rsidRDefault="009C374F" w:rsidP="00CD0E58">
            <w:pPr>
              <w:spacing w:after="240"/>
              <w:rPr>
                <w:rFonts w:cs="Arial"/>
              </w:rPr>
            </w:pPr>
            <w:r w:rsidRPr="0026226E">
              <w:rPr>
                <w:rFonts w:cs="Arial"/>
              </w:rPr>
              <w:t>0</w:t>
            </w:r>
          </w:p>
        </w:tc>
        <w:tc>
          <w:tcPr>
            <w:tcW w:w="1170" w:type="dxa"/>
          </w:tcPr>
          <w:p w14:paraId="564E2540" w14:textId="64C37F41" w:rsidR="007265FE" w:rsidRPr="0026226E" w:rsidRDefault="009C374F" w:rsidP="00CD0E58">
            <w:pPr>
              <w:spacing w:after="240"/>
              <w:rPr>
                <w:rFonts w:cs="Arial"/>
              </w:rPr>
            </w:pPr>
            <w:r w:rsidRPr="0026226E">
              <w:rPr>
                <w:rFonts w:cs="Arial"/>
              </w:rPr>
              <w:t>18</w:t>
            </w:r>
          </w:p>
        </w:tc>
        <w:tc>
          <w:tcPr>
            <w:tcW w:w="1170" w:type="dxa"/>
          </w:tcPr>
          <w:p w14:paraId="0EF7E863" w14:textId="0390DCB1" w:rsidR="007265FE" w:rsidRPr="0026226E" w:rsidRDefault="009C374F" w:rsidP="00CD0E58">
            <w:pPr>
              <w:spacing w:after="240"/>
              <w:rPr>
                <w:rFonts w:cs="Arial"/>
              </w:rPr>
            </w:pPr>
            <w:r w:rsidRPr="0026226E">
              <w:rPr>
                <w:rFonts w:cs="Arial"/>
              </w:rPr>
              <w:t>11</w:t>
            </w:r>
          </w:p>
        </w:tc>
        <w:tc>
          <w:tcPr>
            <w:tcW w:w="1260" w:type="dxa"/>
          </w:tcPr>
          <w:p w14:paraId="579AD32A" w14:textId="2D0C2059" w:rsidR="007265FE" w:rsidRPr="0026226E" w:rsidRDefault="009C374F" w:rsidP="00CD0E58">
            <w:pPr>
              <w:spacing w:after="240"/>
              <w:rPr>
                <w:rFonts w:cs="Arial"/>
              </w:rPr>
            </w:pPr>
            <w:r w:rsidRPr="0026226E">
              <w:rPr>
                <w:rFonts w:cs="Arial"/>
              </w:rPr>
              <w:t>12</w:t>
            </w:r>
          </w:p>
        </w:tc>
        <w:tc>
          <w:tcPr>
            <w:tcW w:w="1350" w:type="dxa"/>
          </w:tcPr>
          <w:p w14:paraId="69A3CABF" w14:textId="4541BABE" w:rsidR="007265FE" w:rsidRPr="0026226E" w:rsidRDefault="009C374F" w:rsidP="001655A8">
            <w:pPr>
              <w:rPr>
                <w:rFonts w:cs="Arial"/>
              </w:rPr>
            </w:pPr>
            <w:r w:rsidRPr="0026226E">
              <w:rPr>
                <w:rFonts w:cs="Arial"/>
              </w:rPr>
              <w:t>5</w:t>
            </w:r>
          </w:p>
        </w:tc>
      </w:tr>
      <w:tr w:rsidR="00D45815" w:rsidRPr="00A3032F" w14:paraId="2219156B" w14:textId="77777777" w:rsidTr="001049AD">
        <w:trPr>
          <w:cantSplit/>
          <w:trHeight w:val="556"/>
        </w:trPr>
        <w:tc>
          <w:tcPr>
            <w:tcW w:w="2335" w:type="dxa"/>
          </w:tcPr>
          <w:p w14:paraId="19BE5E3F" w14:textId="03D7D5D8" w:rsidR="00D45815" w:rsidRPr="00451000" w:rsidRDefault="00D45815" w:rsidP="00CD0E58">
            <w:pPr>
              <w:spacing w:after="240"/>
              <w:rPr>
                <w:rFonts w:cs="Arial"/>
              </w:rPr>
            </w:pPr>
            <w:r w:rsidRPr="00451000">
              <w:rPr>
                <w:rFonts w:cs="Arial"/>
              </w:rPr>
              <w:t>C-STEM for Algebra (</w:t>
            </w:r>
            <w:r w:rsidR="00432117" w:rsidRPr="00451000">
              <w:rPr>
                <w:rFonts w:cs="Arial"/>
              </w:rPr>
              <w:t>July 10</w:t>
            </w:r>
            <w:r w:rsidRPr="00451000">
              <w:rPr>
                <w:rFonts w:cs="Arial"/>
              </w:rPr>
              <w:t>–14</w:t>
            </w:r>
            <w:r w:rsidR="00432117" w:rsidRPr="00451000">
              <w:rPr>
                <w:rFonts w:cs="Arial"/>
              </w:rPr>
              <w:t>, 2023)</w:t>
            </w:r>
          </w:p>
        </w:tc>
        <w:tc>
          <w:tcPr>
            <w:tcW w:w="1260" w:type="dxa"/>
          </w:tcPr>
          <w:p w14:paraId="3732548E" w14:textId="2E8ABF37" w:rsidR="00D45815" w:rsidRPr="0026226E" w:rsidRDefault="00D45815" w:rsidP="00CD0E58">
            <w:pPr>
              <w:spacing w:after="240"/>
              <w:rPr>
                <w:rFonts w:cs="Arial"/>
              </w:rPr>
            </w:pPr>
            <w:r w:rsidRPr="0026226E">
              <w:rPr>
                <w:rFonts w:cs="Arial"/>
              </w:rPr>
              <w:t>39</w:t>
            </w:r>
          </w:p>
        </w:tc>
        <w:tc>
          <w:tcPr>
            <w:tcW w:w="1800" w:type="dxa"/>
          </w:tcPr>
          <w:p w14:paraId="20E291DF" w14:textId="1BD67EA5" w:rsidR="00D45815" w:rsidRPr="0026226E" w:rsidRDefault="00D45815" w:rsidP="00CD0E58">
            <w:pPr>
              <w:spacing w:after="240"/>
              <w:rPr>
                <w:rFonts w:cs="Arial"/>
              </w:rPr>
            </w:pPr>
            <w:r w:rsidRPr="0026226E">
              <w:rPr>
                <w:rFonts w:cs="Arial"/>
              </w:rPr>
              <w:t>0</w:t>
            </w:r>
          </w:p>
        </w:tc>
        <w:tc>
          <w:tcPr>
            <w:tcW w:w="1170" w:type="dxa"/>
          </w:tcPr>
          <w:p w14:paraId="2F02DA06" w14:textId="0EC5355E" w:rsidR="00D45815" w:rsidRPr="0026226E" w:rsidRDefault="00D45815" w:rsidP="00CD0E58">
            <w:pPr>
              <w:spacing w:after="240"/>
              <w:rPr>
                <w:rFonts w:cs="Arial"/>
              </w:rPr>
            </w:pPr>
            <w:r w:rsidRPr="0026226E">
              <w:rPr>
                <w:rFonts w:cs="Arial"/>
              </w:rPr>
              <w:t>0</w:t>
            </w:r>
          </w:p>
        </w:tc>
        <w:tc>
          <w:tcPr>
            <w:tcW w:w="1530" w:type="dxa"/>
          </w:tcPr>
          <w:p w14:paraId="1B72F2FF" w14:textId="3E9D1E2E" w:rsidR="00D45815" w:rsidRPr="0026226E" w:rsidRDefault="00D45815" w:rsidP="00CD0E58">
            <w:pPr>
              <w:spacing w:after="240"/>
              <w:rPr>
                <w:rFonts w:cs="Arial"/>
              </w:rPr>
            </w:pPr>
            <w:r w:rsidRPr="0026226E">
              <w:rPr>
                <w:rFonts w:cs="Arial"/>
              </w:rPr>
              <w:t>0</w:t>
            </w:r>
          </w:p>
        </w:tc>
        <w:tc>
          <w:tcPr>
            <w:tcW w:w="1170" w:type="dxa"/>
          </w:tcPr>
          <w:p w14:paraId="23E0D9CF" w14:textId="6B23F9F6" w:rsidR="00D45815" w:rsidRPr="0026226E" w:rsidRDefault="00D45815" w:rsidP="00CD0E58">
            <w:pPr>
              <w:spacing w:after="240"/>
              <w:rPr>
                <w:rFonts w:cs="Arial"/>
              </w:rPr>
            </w:pPr>
            <w:r w:rsidRPr="0026226E">
              <w:rPr>
                <w:rFonts w:cs="Arial"/>
              </w:rPr>
              <w:t>28</w:t>
            </w:r>
          </w:p>
        </w:tc>
        <w:tc>
          <w:tcPr>
            <w:tcW w:w="1170" w:type="dxa"/>
          </w:tcPr>
          <w:p w14:paraId="0410A462" w14:textId="53CBEEB4" w:rsidR="00D45815" w:rsidRPr="0026226E" w:rsidRDefault="00D45815" w:rsidP="00CD0E58">
            <w:pPr>
              <w:spacing w:after="240"/>
              <w:rPr>
                <w:rFonts w:cs="Arial"/>
              </w:rPr>
            </w:pPr>
            <w:r w:rsidRPr="0026226E">
              <w:rPr>
                <w:rFonts w:cs="Arial"/>
              </w:rPr>
              <w:t>28</w:t>
            </w:r>
          </w:p>
        </w:tc>
        <w:tc>
          <w:tcPr>
            <w:tcW w:w="1260" w:type="dxa"/>
          </w:tcPr>
          <w:p w14:paraId="0D7EF056" w14:textId="51596413" w:rsidR="00D45815" w:rsidRPr="0026226E" w:rsidRDefault="00D45815" w:rsidP="00CD0E58">
            <w:pPr>
              <w:spacing w:after="240"/>
              <w:rPr>
                <w:rFonts w:cs="Arial"/>
              </w:rPr>
            </w:pPr>
            <w:r w:rsidRPr="0026226E">
              <w:rPr>
                <w:rFonts w:cs="Arial"/>
              </w:rPr>
              <w:t>16</w:t>
            </w:r>
          </w:p>
        </w:tc>
        <w:tc>
          <w:tcPr>
            <w:tcW w:w="1350" w:type="dxa"/>
          </w:tcPr>
          <w:p w14:paraId="59D6D793" w14:textId="6D6109A9" w:rsidR="00D45815" w:rsidRPr="0026226E" w:rsidRDefault="00D45815" w:rsidP="001655A8">
            <w:pPr>
              <w:rPr>
                <w:rFonts w:cs="Arial"/>
              </w:rPr>
            </w:pPr>
            <w:r w:rsidRPr="0026226E">
              <w:rPr>
                <w:rFonts w:cs="Arial"/>
              </w:rPr>
              <w:t>7</w:t>
            </w:r>
          </w:p>
        </w:tc>
      </w:tr>
      <w:tr w:rsidR="000C6587" w:rsidRPr="00A3032F" w14:paraId="193A36ED" w14:textId="77777777" w:rsidTr="001049AD">
        <w:trPr>
          <w:cantSplit/>
          <w:trHeight w:val="556"/>
        </w:trPr>
        <w:tc>
          <w:tcPr>
            <w:tcW w:w="2335" w:type="dxa"/>
          </w:tcPr>
          <w:p w14:paraId="24C7EF4C" w14:textId="1430765B" w:rsidR="000C6587" w:rsidRPr="00451000" w:rsidRDefault="000C6587" w:rsidP="00CD0E58">
            <w:pPr>
              <w:spacing w:after="240"/>
              <w:rPr>
                <w:rFonts w:cs="Arial"/>
              </w:rPr>
            </w:pPr>
            <w:r w:rsidRPr="00451000">
              <w:rPr>
                <w:rFonts w:cs="Arial"/>
                <w:color w:val="000000"/>
              </w:rPr>
              <w:lastRenderedPageBreak/>
              <w:t>UC Chip Institute for Teaches (</w:t>
            </w:r>
            <w:r w:rsidR="00F46E02" w:rsidRPr="00451000">
              <w:rPr>
                <w:rFonts w:cs="Arial"/>
                <w:color w:val="000000"/>
              </w:rPr>
              <w:t>July 17, 2023)</w:t>
            </w:r>
          </w:p>
        </w:tc>
        <w:tc>
          <w:tcPr>
            <w:tcW w:w="1260" w:type="dxa"/>
          </w:tcPr>
          <w:p w14:paraId="2533F1F4" w14:textId="4C90F46D" w:rsidR="000C6587" w:rsidRPr="0026226E" w:rsidRDefault="000C6587" w:rsidP="00CD0E58">
            <w:pPr>
              <w:spacing w:after="240"/>
              <w:rPr>
                <w:rFonts w:cs="Arial"/>
              </w:rPr>
            </w:pPr>
            <w:r w:rsidRPr="0026226E">
              <w:rPr>
                <w:rFonts w:cs="Arial"/>
              </w:rPr>
              <w:t>13</w:t>
            </w:r>
          </w:p>
        </w:tc>
        <w:tc>
          <w:tcPr>
            <w:tcW w:w="1800" w:type="dxa"/>
          </w:tcPr>
          <w:p w14:paraId="54D5F215" w14:textId="6FFDDCCD" w:rsidR="000C6587" w:rsidRPr="0026226E" w:rsidRDefault="000C6587" w:rsidP="00CD0E58">
            <w:pPr>
              <w:spacing w:after="240"/>
              <w:rPr>
                <w:rFonts w:cs="Arial"/>
              </w:rPr>
            </w:pPr>
            <w:r w:rsidRPr="0026226E">
              <w:rPr>
                <w:rFonts w:cs="Arial"/>
              </w:rPr>
              <w:t>0</w:t>
            </w:r>
          </w:p>
        </w:tc>
        <w:tc>
          <w:tcPr>
            <w:tcW w:w="1170" w:type="dxa"/>
          </w:tcPr>
          <w:p w14:paraId="2EB504AB" w14:textId="790C9131" w:rsidR="000C6587" w:rsidRPr="0026226E" w:rsidRDefault="000C6587" w:rsidP="00CD0E58">
            <w:pPr>
              <w:spacing w:after="240"/>
              <w:rPr>
                <w:rFonts w:cs="Arial"/>
              </w:rPr>
            </w:pPr>
            <w:r w:rsidRPr="0026226E">
              <w:rPr>
                <w:rFonts w:cs="Arial"/>
              </w:rPr>
              <w:t>0</w:t>
            </w:r>
          </w:p>
        </w:tc>
        <w:tc>
          <w:tcPr>
            <w:tcW w:w="1530" w:type="dxa"/>
          </w:tcPr>
          <w:p w14:paraId="7180E351" w14:textId="722AF437" w:rsidR="000C6587" w:rsidRPr="0026226E" w:rsidRDefault="000C6587" w:rsidP="00CD0E58">
            <w:pPr>
              <w:spacing w:after="240"/>
              <w:rPr>
                <w:rFonts w:cs="Arial"/>
              </w:rPr>
            </w:pPr>
            <w:r w:rsidRPr="0026226E">
              <w:rPr>
                <w:rFonts w:cs="Arial"/>
              </w:rPr>
              <w:t>0</w:t>
            </w:r>
          </w:p>
        </w:tc>
        <w:tc>
          <w:tcPr>
            <w:tcW w:w="1170" w:type="dxa"/>
          </w:tcPr>
          <w:p w14:paraId="789D9A66" w14:textId="6D463938" w:rsidR="000C6587" w:rsidRPr="0026226E" w:rsidRDefault="000C6587" w:rsidP="00CD0E58">
            <w:pPr>
              <w:spacing w:after="240"/>
              <w:rPr>
                <w:rFonts w:cs="Arial"/>
              </w:rPr>
            </w:pPr>
            <w:r w:rsidRPr="0026226E">
              <w:rPr>
                <w:rFonts w:cs="Arial"/>
              </w:rPr>
              <w:t>11</w:t>
            </w:r>
          </w:p>
        </w:tc>
        <w:tc>
          <w:tcPr>
            <w:tcW w:w="1170" w:type="dxa"/>
          </w:tcPr>
          <w:p w14:paraId="5139448C" w14:textId="2AFFAEFE" w:rsidR="000C6587" w:rsidRPr="0026226E" w:rsidRDefault="000C6587" w:rsidP="00CD0E58">
            <w:pPr>
              <w:spacing w:after="240"/>
              <w:rPr>
                <w:rFonts w:cs="Arial"/>
              </w:rPr>
            </w:pPr>
            <w:r w:rsidRPr="0026226E">
              <w:rPr>
                <w:rFonts w:cs="Arial"/>
              </w:rPr>
              <w:t>10</w:t>
            </w:r>
          </w:p>
        </w:tc>
        <w:tc>
          <w:tcPr>
            <w:tcW w:w="1260" w:type="dxa"/>
          </w:tcPr>
          <w:p w14:paraId="1D0794B0" w14:textId="5F93B778" w:rsidR="000C6587" w:rsidRPr="0026226E" w:rsidRDefault="000C6587" w:rsidP="00CD0E58">
            <w:pPr>
              <w:spacing w:after="240"/>
              <w:rPr>
                <w:rFonts w:cs="Arial"/>
              </w:rPr>
            </w:pPr>
            <w:r w:rsidRPr="0026226E">
              <w:rPr>
                <w:rFonts w:cs="Arial"/>
              </w:rPr>
              <w:t>2</w:t>
            </w:r>
          </w:p>
        </w:tc>
        <w:tc>
          <w:tcPr>
            <w:tcW w:w="1350" w:type="dxa"/>
          </w:tcPr>
          <w:p w14:paraId="46DFF802" w14:textId="46AA8299" w:rsidR="000C6587" w:rsidRPr="0026226E" w:rsidRDefault="000C6587" w:rsidP="001655A8">
            <w:pPr>
              <w:rPr>
                <w:rFonts w:cs="Arial"/>
              </w:rPr>
            </w:pPr>
            <w:r w:rsidRPr="0026226E">
              <w:rPr>
                <w:rFonts w:cs="Arial"/>
              </w:rPr>
              <w:t>1</w:t>
            </w:r>
          </w:p>
        </w:tc>
      </w:tr>
      <w:tr w:rsidR="00A62906" w:rsidRPr="00A3032F" w14:paraId="1D1CC8DC" w14:textId="77777777" w:rsidTr="001049AD">
        <w:trPr>
          <w:cantSplit/>
          <w:trHeight w:val="556"/>
        </w:trPr>
        <w:tc>
          <w:tcPr>
            <w:tcW w:w="2335" w:type="dxa"/>
          </w:tcPr>
          <w:p w14:paraId="47859610" w14:textId="2CAD7C4F" w:rsidR="00A62906" w:rsidRPr="00451000" w:rsidRDefault="002620F1" w:rsidP="00CD0E58">
            <w:pPr>
              <w:spacing w:after="240"/>
              <w:rPr>
                <w:rFonts w:cs="Arial"/>
                <w:color w:val="000000"/>
              </w:rPr>
            </w:pPr>
            <w:r w:rsidRPr="00451000">
              <w:rPr>
                <w:rFonts w:cs="Arial"/>
                <w:color w:val="000000"/>
              </w:rPr>
              <w:t>T</w:t>
            </w:r>
            <w:r w:rsidR="00F46E02" w:rsidRPr="00451000">
              <w:rPr>
                <w:rFonts w:cs="Arial"/>
                <w:color w:val="000000"/>
              </w:rPr>
              <w:t xml:space="preserve">racy </w:t>
            </w:r>
            <w:r w:rsidRPr="00451000">
              <w:rPr>
                <w:rFonts w:cs="Arial"/>
                <w:color w:val="000000"/>
              </w:rPr>
              <w:t>USD</w:t>
            </w:r>
            <w:r w:rsidR="00A62906" w:rsidRPr="00451000">
              <w:rPr>
                <w:rFonts w:cs="Arial"/>
                <w:color w:val="000000"/>
              </w:rPr>
              <w:t xml:space="preserve"> Buy Back Day (</w:t>
            </w:r>
            <w:r w:rsidR="00F46E02" w:rsidRPr="00451000">
              <w:rPr>
                <w:rFonts w:cs="Arial"/>
                <w:color w:val="000000"/>
              </w:rPr>
              <w:t>August 1, 2023)</w:t>
            </w:r>
          </w:p>
        </w:tc>
        <w:tc>
          <w:tcPr>
            <w:tcW w:w="1260" w:type="dxa"/>
          </w:tcPr>
          <w:p w14:paraId="6ADAAC91" w14:textId="1297BE92" w:rsidR="00A62906" w:rsidRPr="0026226E" w:rsidRDefault="00A62906" w:rsidP="00CD0E58">
            <w:pPr>
              <w:spacing w:after="240"/>
              <w:rPr>
                <w:rFonts w:cs="Arial"/>
              </w:rPr>
            </w:pPr>
            <w:r w:rsidRPr="0026226E">
              <w:rPr>
                <w:rFonts w:cs="Arial"/>
              </w:rPr>
              <w:t>30</w:t>
            </w:r>
          </w:p>
        </w:tc>
        <w:tc>
          <w:tcPr>
            <w:tcW w:w="1800" w:type="dxa"/>
          </w:tcPr>
          <w:p w14:paraId="621B1ED3" w14:textId="62768F33" w:rsidR="00A62906" w:rsidRPr="0026226E" w:rsidRDefault="00A62906" w:rsidP="00CD0E58">
            <w:pPr>
              <w:spacing w:after="240"/>
              <w:rPr>
                <w:rFonts w:cs="Arial"/>
              </w:rPr>
            </w:pPr>
            <w:r w:rsidRPr="0026226E">
              <w:rPr>
                <w:rFonts w:cs="Arial"/>
              </w:rPr>
              <w:t>0</w:t>
            </w:r>
          </w:p>
        </w:tc>
        <w:tc>
          <w:tcPr>
            <w:tcW w:w="1170" w:type="dxa"/>
          </w:tcPr>
          <w:p w14:paraId="457A7113" w14:textId="79607F26" w:rsidR="00A62906" w:rsidRPr="0026226E" w:rsidRDefault="00A62906" w:rsidP="00CD0E58">
            <w:pPr>
              <w:spacing w:after="240"/>
              <w:rPr>
                <w:rFonts w:cs="Arial"/>
              </w:rPr>
            </w:pPr>
            <w:r w:rsidRPr="0026226E">
              <w:rPr>
                <w:rFonts w:cs="Arial"/>
              </w:rPr>
              <w:t>0</w:t>
            </w:r>
          </w:p>
        </w:tc>
        <w:tc>
          <w:tcPr>
            <w:tcW w:w="1530" w:type="dxa"/>
          </w:tcPr>
          <w:p w14:paraId="0550B960" w14:textId="05FADD07" w:rsidR="00A62906" w:rsidRPr="0026226E" w:rsidRDefault="00A62906" w:rsidP="00CD0E58">
            <w:pPr>
              <w:spacing w:after="240"/>
              <w:rPr>
                <w:rFonts w:cs="Arial"/>
              </w:rPr>
            </w:pPr>
            <w:r w:rsidRPr="0026226E">
              <w:rPr>
                <w:rFonts w:cs="Arial"/>
              </w:rPr>
              <w:t>0</w:t>
            </w:r>
          </w:p>
        </w:tc>
        <w:tc>
          <w:tcPr>
            <w:tcW w:w="1170" w:type="dxa"/>
          </w:tcPr>
          <w:p w14:paraId="04E458B1" w14:textId="03FE11B7" w:rsidR="00A62906" w:rsidRPr="0026226E" w:rsidRDefault="00A62906" w:rsidP="00CD0E58">
            <w:pPr>
              <w:spacing w:after="240"/>
              <w:rPr>
                <w:rFonts w:cs="Arial"/>
              </w:rPr>
            </w:pPr>
            <w:r w:rsidRPr="0026226E">
              <w:rPr>
                <w:rFonts w:cs="Arial"/>
              </w:rPr>
              <w:t>5</w:t>
            </w:r>
          </w:p>
        </w:tc>
        <w:tc>
          <w:tcPr>
            <w:tcW w:w="1170" w:type="dxa"/>
          </w:tcPr>
          <w:p w14:paraId="472B3659" w14:textId="44FA477D" w:rsidR="00A62906" w:rsidRPr="0026226E" w:rsidRDefault="00A62906" w:rsidP="00CD0E58">
            <w:pPr>
              <w:spacing w:after="240"/>
              <w:rPr>
                <w:rFonts w:cs="Arial"/>
              </w:rPr>
            </w:pPr>
            <w:r w:rsidRPr="0026226E">
              <w:rPr>
                <w:rFonts w:cs="Arial"/>
              </w:rPr>
              <w:t>1</w:t>
            </w:r>
          </w:p>
        </w:tc>
        <w:tc>
          <w:tcPr>
            <w:tcW w:w="1260" w:type="dxa"/>
          </w:tcPr>
          <w:p w14:paraId="5FD0C913" w14:textId="50954E1E" w:rsidR="00A62906" w:rsidRPr="0026226E" w:rsidRDefault="00A62906" w:rsidP="00CD0E58">
            <w:pPr>
              <w:spacing w:after="240"/>
              <w:rPr>
                <w:rFonts w:cs="Arial"/>
              </w:rPr>
            </w:pPr>
            <w:r w:rsidRPr="0026226E">
              <w:rPr>
                <w:rFonts w:cs="Arial"/>
              </w:rPr>
              <w:t>1</w:t>
            </w:r>
          </w:p>
        </w:tc>
        <w:tc>
          <w:tcPr>
            <w:tcW w:w="1350" w:type="dxa"/>
          </w:tcPr>
          <w:p w14:paraId="67BEC873" w14:textId="0AE2A839" w:rsidR="00A62906" w:rsidRPr="0026226E" w:rsidRDefault="00A62906" w:rsidP="001655A8">
            <w:pPr>
              <w:rPr>
                <w:rFonts w:cs="Arial"/>
              </w:rPr>
            </w:pPr>
            <w:r w:rsidRPr="0026226E">
              <w:rPr>
                <w:rFonts w:cs="Arial"/>
              </w:rPr>
              <w:t>1</w:t>
            </w:r>
          </w:p>
        </w:tc>
      </w:tr>
      <w:tr w:rsidR="001253A0" w:rsidRPr="00A3032F" w14:paraId="52D59DD0" w14:textId="77777777" w:rsidTr="001049AD">
        <w:trPr>
          <w:cantSplit/>
          <w:trHeight w:val="556"/>
        </w:trPr>
        <w:tc>
          <w:tcPr>
            <w:tcW w:w="2335" w:type="dxa"/>
          </w:tcPr>
          <w:p w14:paraId="42F34B0C" w14:textId="14653CB5" w:rsidR="001253A0" w:rsidRPr="00451000" w:rsidRDefault="001253A0" w:rsidP="00CD0E58">
            <w:pPr>
              <w:spacing w:after="240"/>
              <w:rPr>
                <w:rFonts w:cs="Arial"/>
                <w:color w:val="000000"/>
              </w:rPr>
            </w:pPr>
            <w:r w:rsidRPr="00451000">
              <w:rPr>
                <w:rFonts w:cs="Arial"/>
                <w:color w:val="000000"/>
              </w:rPr>
              <w:t>CS Equity Coaching Academy (</w:t>
            </w:r>
            <w:r w:rsidR="00F46E02" w:rsidRPr="00451000">
              <w:rPr>
                <w:rFonts w:cs="Arial"/>
                <w:color w:val="000000"/>
              </w:rPr>
              <w:t xml:space="preserve">August </w:t>
            </w:r>
            <w:r w:rsidRPr="00451000">
              <w:rPr>
                <w:rFonts w:cs="Arial"/>
                <w:color w:val="000000"/>
              </w:rPr>
              <w:t>9–</w:t>
            </w:r>
            <w:r w:rsidR="00F46E02" w:rsidRPr="00451000">
              <w:rPr>
                <w:rFonts w:cs="Arial"/>
                <w:color w:val="000000"/>
              </w:rPr>
              <w:t>11, 2023)</w:t>
            </w:r>
          </w:p>
        </w:tc>
        <w:tc>
          <w:tcPr>
            <w:tcW w:w="1260" w:type="dxa"/>
          </w:tcPr>
          <w:p w14:paraId="0A92D88A" w14:textId="327C0DB7" w:rsidR="001253A0" w:rsidRPr="0026226E" w:rsidRDefault="001253A0" w:rsidP="00CD0E58">
            <w:pPr>
              <w:spacing w:after="240"/>
              <w:rPr>
                <w:rFonts w:cs="Arial"/>
              </w:rPr>
            </w:pPr>
            <w:r w:rsidRPr="0026226E">
              <w:rPr>
                <w:rFonts w:cs="Arial"/>
              </w:rPr>
              <w:t>0</w:t>
            </w:r>
          </w:p>
        </w:tc>
        <w:tc>
          <w:tcPr>
            <w:tcW w:w="1800" w:type="dxa"/>
          </w:tcPr>
          <w:p w14:paraId="3E89DD0E" w14:textId="5C26FA73" w:rsidR="001253A0" w:rsidRPr="0026226E" w:rsidRDefault="001253A0" w:rsidP="00CD0E58">
            <w:pPr>
              <w:spacing w:after="240"/>
              <w:rPr>
                <w:rFonts w:cs="Arial"/>
              </w:rPr>
            </w:pPr>
            <w:r w:rsidRPr="0026226E">
              <w:rPr>
                <w:rFonts w:cs="Arial"/>
              </w:rPr>
              <w:t>0</w:t>
            </w:r>
          </w:p>
        </w:tc>
        <w:tc>
          <w:tcPr>
            <w:tcW w:w="1170" w:type="dxa"/>
          </w:tcPr>
          <w:p w14:paraId="49F24165" w14:textId="5E62E6DE" w:rsidR="001253A0" w:rsidRPr="0026226E" w:rsidRDefault="001253A0" w:rsidP="00CD0E58">
            <w:pPr>
              <w:spacing w:after="240"/>
              <w:rPr>
                <w:rFonts w:cs="Arial"/>
              </w:rPr>
            </w:pPr>
            <w:r w:rsidRPr="0026226E">
              <w:rPr>
                <w:rFonts w:cs="Arial"/>
              </w:rPr>
              <w:t>4</w:t>
            </w:r>
          </w:p>
        </w:tc>
        <w:tc>
          <w:tcPr>
            <w:tcW w:w="1530" w:type="dxa"/>
          </w:tcPr>
          <w:p w14:paraId="6DC39B54" w14:textId="133FAB5E" w:rsidR="001253A0" w:rsidRPr="0026226E" w:rsidRDefault="001253A0" w:rsidP="00CD0E58">
            <w:pPr>
              <w:spacing w:after="240"/>
              <w:rPr>
                <w:rFonts w:cs="Arial"/>
              </w:rPr>
            </w:pPr>
            <w:r w:rsidRPr="0026226E">
              <w:rPr>
                <w:rFonts w:cs="Arial"/>
              </w:rPr>
              <w:t>0</w:t>
            </w:r>
          </w:p>
        </w:tc>
        <w:tc>
          <w:tcPr>
            <w:tcW w:w="1170" w:type="dxa"/>
          </w:tcPr>
          <w:p w14:paraId="042AC4FA" w14:textId="0C9DEB06" w:rsidR="001253A0" w:rsidRPr="0026226E" w:rsidRDefault="001253A0" w:rsidP="00CD0E58">
            <w:pPr>
              <w:spacing w:after="240"/>
              <w:rPr>
                <w:rFonts w:cs="Arial"/>
              </w:rPr>
            </w:pPr>
            <w:r w:rsidRPr="0026226E">
              <w:rPr>
                <w:rFonts w:cs="Arial"/>
              </w:rPr>
              <w:t>0</w:t>
            </w:r>
          </w:p>
        </w:tc>
        <w:tc>
          <w:tcPr>
            <w:tcW w:w="1170" w:type="dxa"/>
          </w:tcPr>
          <w:p w14:paraId="77D36E2E" w14:textId="214E0FA9" w:rsidR="001253A0" w:rsidRPr="0026226E" w:rsidRDefault="001253A0" w:rsidP="00CD0E58">
            <w:pPr>
              <w:spacing w:after="240"/>
              <w:rPr>
                <w:rFonts w:cs="Arial"/>
              </w:rPr>
            </w:pPr>
            <w:r w:rsidRPr="0026226E">
              <w:rPr>
                <w:rFonts w:cs="Arial"/>
              </w:rPr>
              <w:t>2</w:t>
            </w:r>
          </w:p>
        </w:tc>
        <w:tc>
          <w:tcPr>
            <w:tcW w:w="1260" w:type="dxa"/>
          </w:tcPr>
          <w:p w14:paraId="0536BFDE" w14:textId="4ABB8F00" w:rsidR="001253A0" w:rsidRPr="0026226E" w:rsidRDefault="001253A0" w:rsidP="00CD0E58">
            <w:pPr>
              <w:spacing w:after="240"/>
              <w:rPr>
                <w:rFonts w:cs="Arial"/>
              </w:rPr>
            </w:pPr>
            <w:r w:rsidRPr="0026226E">
              <w:rPr>
                <w:rFonts w:cs="Arial"/>
              </w:rPr>
              <w:t>2</w:t>
            </w:r>
          </w:p>
        </w:tc>
        <w:tc>
          <w:tcPr>
            <w:tcW w:w="1350" w:type="dxa"/>
          </w:tcPr>
          <w:p w14:paraId="206B6385" w14:textId="1869CD37" w:rsidR="001253A0" w:rsidRPr="0026226E" w:rsidRDefault="001253A0" w:rsidP="001655A8">
            <w:pPr>
              <w:rPr>
                <w:rFonts w:cs="Arial"/>
              </w:rPr>
            </w:pPr>
            <w:r w:rsidRPr="0026226E">
              <w:rPr>
                <w:rFonts w:cs="Arial"/>
              </w:rPr>
              <w:t>1</w:t>
            </w:r>
          </w:p>
        </w:tc>
      </w:tr>
      <w:tr w:rsidR="00B902F0" w:rsidRPr="00A3032F" w14:paraId="447DA60D" w14:textId="77777777" w:rsidTr="001049AD">
        <w:trPr>
          <w:cantSplit/>
          <w:trHeight w:val="556"/>
        </w:trPr>
        <w:tc>
          <w:tcPr>
            <w:tcW w:w="2335" w:type="dxa"/>
          </w:tcPr>
          <w:p w14:paraId="4F505A11" w14:textId="20863130" w:rsidR="00B902F0" w:rsidRPr="00451000" w:rsidRDefault="00B902F0" w:rsidP="00CD0E58">
            <w:pPr>
              <w:spacing w:after="240"/>
              <w:rPr>
                <w:rFonts w:cs="Arial"/>
                <w:color w:val="000000"/>
              </w:rPr>
            </w:pPr>
            <w:r w:rsidRPr="00451000">
              <w:rPr>
                <w:rFonts w:cs="Arial"/>
                <w:color w:val="000000"/>
              </w:rPr>
              <w:t>CS First Informational Meeting (August 28, 2023)</w:t>
            </w:r>
          </w:p>
        </w:tc>
        <w:tc>
          <w:tcPr>
            <w:tcW w:w="1260" w:type="dxa"/>
          </w:tcPr>
          <w:p w14:paraId="589C1385" w14:textId="5719B103" w:rsidR="00B902F0" w:rsidRPr="0026226E" w:rsidRDefault="00B902F0" w:rsidP="00CD0E58">
            <w:pPr>
              <w:spacing w:after="240"/>
              <w:rPr>
                <w:rFonts w:cs="Arial"/>
              </w:rPr>
            </w:pPr>
            <w:r w:rsidRPr="0026226E">
              <w:rPr>
                <w:rFonts w:cs="Arial"/>
              </w:rPr>
              <w:t>3</w:t>
            </w:r>
          </w:p>
        </w:tc>
        <w:tc>
          <w:tcPr>
            <w:tcW w:w="1800" w:type="dxa"/>
          </w:tcPr>
          <w:p w14:paraId="76A5AAE2" w14:textId="0FA8B13C" w:rsidR="00B902F0" w:rsidRPr="0026226E" w:rsidRDefault="00B902F0" w:rsidP="00CD0E58">
            <w:pPr>
              <w:spacing w:after="240"/>
              <w:rPr>
                <w:rFonts w:cs="Arial"/>
              </w:rPr>
            </w:pPr>
            <w:r w:rsidRPr="0026226E">
              <w:rPr>
                <w:rFonts w:cs="Arial"/>
              </w:rPr>
              <w:t>0</w:t>
            </w:r>
          </w:p>
        </w:tc>
        <w:tc>
          <w:tcPr>
            <w:tcW w:w="1170" w:type="dxa"/>
          </w:tcPr>
          <w:p w14:paraId="4C998A93" w14:textId="55A408E9" w:rsidR="00B902F0" w:rsidRPr="0026226E" w:rsidRDefault="00B902F0" w:rsidP="00CD0E58">
            <w:pPr>
              <w:spacing w:after="240"/>
              <w:rPr>
                <w:rFonts w:cs="Arial"/>
              </w:rPr>
            </w:pPr>
            <w:r w:rsidRPr="0026226E">
              <w:rPr>
                <w:rFonts w:cs="Arial"/>
              </w:rPr>
              <w:t>0</w:t>
            </w:r>
          </w:p>
        </w:tc>
        <w:tc>
          <w:tcPr>
            <w:tcW w:w="1530" w:type="dxa"/>
          </w:tcPr>
          <w:p w14:paraId="39660797" w14:textId="10F6C2BE" w:rsidR="00B902F0" w:rsidRPr="0026226E" w:rsidRDefault="00B902F0" w:rsidP="00CD0E58">
            <w:pPr>
              <w:spacing w:after="240"/>
              <w:rPr>
                <w:rFonts w:cs="Arial"/>
              </w:rPr>
            </w:pPr>
            <w:r w:rsidRPr="0026226E">
              <w:rPr>
                <w:rFonts w:cs="Arial"/>
              </w:rPr>
              <w:t>0</w:t>
            </w:r>
          </w:p>
        </w:tc>
        <w:tc>
          <w:tcPr>
            <w:tcW w:w="1170" w:type="dxa"/>
          </w:tcPr>
          <w:p w14:paraId="1A3DEBB2" w14:textId="65999C4F" w:rsidR="00B902F0" w:rsidRPr="0026226E" w:rsidRDefault="00B902F0" w:rsidP="00CD0E58">
            <w:pPr>
              <w:spacing w:after="240"/>
              <w:rPr>
                <w:rFonts w:cs="Arial"/>
              </w:rPr>
            </w:pPr>
            <w:r w:rsidRPr="0026226E">
              <w:rPr>
                <w:rFonts w:cs="Arial"/>
              </w:rPr>
              <w:t>3</w:t>
            </w:r>
          </w:p>
        </w:tc>
        <w:tc>
          <w:tcPr>
            <w:tcW w:w="1170" w:type="dxa"/>
          </w:tcPr>
          <w:p w14:paraId="5487DC36" w14:textId="510E5FC2" w:rsidR="00B902F0" w:rsidRPr="0026226E" w:rsidRDefault="00B902F0" w:rsidP="00CD0E58">
            <w:pPr>
              <w:spacing w:after="240"/>
              <w:rPr>
                <w:rFonts w:cs="Arial"/>
              </w:rPr>
            </w:pPr>
            <w:r w:rsidRPr="0026226E">
              <w:rPr>
                <w:rFonts w:cs="Arial"/>
              </w:rPr>
              <w:t>3</w:t>
            </w:r>
          </w:p>
        </w:tc>
        <w:tc>
          <w:tcPr>
            <w:tcW w:w="1260" w:type="dxa"/>
          </w:tcPr>
          <w:p w14:paraId="7B17E791" w14:textId="2F7C863F" w:rsidR="00B902F0" w:rsidRPr="0026226E" w:rsidRDefault="00B902F0" w:rsidP="00CD0E58">
            <w:pPr>
              <w:spacing w:after="240"/>
              <w:rPr>
                <w:rFonts w:cs="Arial"/>
              </w:rPr>
            </w:pPr>
            <w:r w:rsidRPr="0026226E">
              <w:rPr>
                <w:rFonts w:cs="Arial"/>
              </w:rPr>
              <w:t>1</w:t>
            </w:r>
          </w:p>
        </w:tc>
        <w:tc>
          <w:tcPr>
            <w:tcW w:w="1350" w:type="dxa"/>
          </w:tcPr>
          <w:p w14:paraId="5F1BB1B7" w14:textId="5736E086" w:rsidR="00B902F0" w:rsidRPr="0026226E" w:rsidRDefault="00B902F0" w:rsidP="001655A8">
            <w:pPr>
              <w:rPr>
                <w:rFonts w:cs="Arial"/>
              </w:rPr>
            </w:pPr>
            <w:r w:rsidRPr="0026226E">
              <w:rPr>
                <w:rFonts w:cs="Arial"/>
              </w:rPr>
              <w:t>1</w:t>
            </w:r>
          </w:p>
        </w:tc>
      </w:tr>
      <w:tr w:rsidR="005A33F0" w:rsidRPr="00A3032F" w14:paraId="5EA0CF36" w14:textId="77777777" w:rsidTr="001049AD">
        <w:trPr>
          <w:cantSplit/>
          <w:trHeight w:val="556"/>
        </w:trPr>
        <w:tc>
          <w:tcPr>
            <w:tcW w:w="2335" w:type="dxa"/>
          </w:tcPr>
          <w:p w14:paraId="1611A41F" w14:textId="6C8223A8" w:rsidR="005A33F0" w:rsidRPr="00451000" w:rsidRDefault="005A33F0" w:rsidP="00CD0E58">
            <w:pPr>
              <w:spacing w:after="240"/>
              <w:rPr>
                <w:rFonts w:cs="Arial"/>
                <w:color w:val="000000"/>
              </w:rPr>
            </w:pPr>
            <w:r w:rsidRPr="00451000">
              <w:rPr>
                <w:rFonts w:cs="Arial"/>
                <w:color w:val="000000"/>
              </w:rPr>
              <w:t>T</w:t>
            </w:r>
            <w:r w:rsidR="00F46E02" w:rsidRPr="00451000">
              <w:rPr>
                <w:rFonts w:cs="Arial"/>
                <w:color w:val="000000"/>
              </w:rPr>
              <w:t xml:space="preserve">racy </w:t>
            </w:r>
            <w:r w:rsidRPr="00451000">
              <w:rPr>
                <w:rFonts w:cs="Arial"/>
                <w:color w:val="000000"/>
              </w:rPr>
              <w:t>USD CS Support–</w:t>
            </w:r>
            <w:r w:rsidR="00F46E02" w:rsidRPr="00451000">
              <w:rPr>
                <w:rFonts w:cs="Arial"/>
                <w:color w:val="000000"/>
              </w:rPr>
              <w:t xml:space="preserve">Eighth </w:t>
            </w:r>
            <w:r w:rsidRPr="00451000">
              <w:rPr>
                <w:rFonts w:cs="Arial"/>
                <w:color w:val="000000"/>
              </w:rPr>
              <w:t>Grade Mathematics (</w:t>
            </w:r>
            <w:r w:rsidR="00F46E02" w:rsidRPr="00451000">
              <w:rPr>
                <w:rFonts w:cs="Arial"/>
                <w:color w:val="000000"/>
              </w:rPr>
              <w:t>August 30, 2023)</w:t>
            </w:r>
          </w:p>
        </w:tc>
        <w:tc>
          <w:tcPr>
            <w:tcW w:w="1260" w:type="dxa"/>
          </w:tcPr>
          <w:p w14:paraId="3DD1FD13" w14:textId="49B0100B" w:rsidR="005A33F0" w:rsidRPr="0026226E" w:rsidRDefault="005A33F0" w:rsidP="00CD0E58">
            <w:pPr>
              <w:spacing w:after="240"/>
              <w:rPr>
                <w:rFonts w:cs="Arial"/>
              </w:rPr>
            </w:pPr>
            <w:r w:rsidRPr="0026226E">
              <w:rPr>
                <w:rFonts w:cs="Arial"/>
              </w:rPr>
              <w:t>2</w:t>
            </w:r>
          </w:p>
        </w:tc>
        <w:tc>
          <w:tcPr>
            <w:tcW w:w="1800" w:type="dxa"/>
          </w:tcPr>
          <w:p w14:paraId="3BE68424" w14:textId="02644ECA" w:rsidR="005A33F0" w:rsidRPr="0026226E" w:rsidRDefault="005A33F0" w:rsidP="00CD0E58">
            <w:pPr>
              <w:spacing w:after="240"/>
              <w:rPr>
                <w:rFonts w:cs="Arial"/>
              </w:rPr>
            </w:pPr>
            <w:r w:rsidRPr="0026226E">
              <w:rPr>
                <w:rFonts w:cs="Arial"/>
              </w:rPr>
              <w:t>0</w:t>
            </w:r>
          </w:p>
        </w:tc>
        <w:tc>
          <w:tcPr>
            <w:tcW w:w="1170" w:type="dxa"/>
          </w:tcPr>
          <w:p w14:paraId="15682270" w14:textId="5D2F5839" w:rsidR="005A33F0" w:rsidRPr="0026226E" w:rsidRDefault="005A33F0" w:rsidP="00CD0E58">
            <w:pPr>
              <w:spacing w:after="240"/>
              <w:rPr>
                <w:rFonts w:cs="Arial"/>
              </w:rPr>
            </w:pPr>
            <w:r w:rsidRPr="0026226E">
              <w:rPr>
                <w:rFonts w:cs="Arial"/>
              </w:rPr>
              <w:t>1</w:t>
            </w:r>
          </w:p>
        </w:tc>
        <w:tc>
          <w:tcPr>
            <w:tcW w:w="1530" w:type="dxa"/>
          </w:tcPr>
          <w:p w14:paraId="56FDCF7E" w14:textId="7C586F6D" w:rsidR="005A33F0" w:rsidRPr="0026226E" w:rsidRDefault="005A33F0" w:rsidP="00CD0E58">
            <w:pPr>
              <w:spacing w:after="240"/>
              <w:rPr>
                <w:rFonts w:cs="Arial"/>
              </w:rPr>
            </w:pPr>
            <w:r w:rsidRPr="0026226E">
              <w:rPr>
                <w:rFonts w:cs="Arial"/>
              </w:rPr>
              <w:t>0</w:t>
            </w:r>
          </w:p>
        </w:tc>
        <w:tc>
          <w:tcPr>
            <w:tcW w:w="1170" w:type="dxa"/>
          </w:tcPr>
          <w:p w14:paraId="620E0670" w14:textId="67B7AEF1" w:rsidR="005A33F0" w:rsidRPr="0026226E" w:rsidRDefault="005A33F0" w:rsidP="00CD0E58">
            <w:pPr>
              <w:spacing w:after="240"/>
              <w:rPr>
                <w:rFonts w:cs="Arial"/>
              </w:rPr>
            </w:pPr>
            <w:r w:rsidRPr="0026226E">
              <w:rPr>
                <w:rFonts w:cs="Arial"/>
              </w:rPr>
              <w:t>2</w:t>
            </w:r>
          </w:p>
        </w:tc>
        <w:tc>
          <w:tcPr>
            <w:tcW w:w="1170" w:type="dxa"/>
          </w:tcPr>
          <w:p w14:paraId="4F19E595" w14:textId="42120C7D" w:rsidR="005A33F0" w:rsidRPr="0026226E" w:rsidRDefault="005A33F0" w:rsidP="00CD0E58">
            <w:pPr>
              <w:spacing w:after="240"/>
              <w:rPr>
                <w:rFonts w:cs="Arial"/>
              </w:rPr>
            </w:pPr>
            <w:r w:rsidRPr="0026226E">
              <w:rPr>
                <w:rFonts w:cs="Arial"/>
              </w:rPr>
              <w:t>1</w:t>
            </w:r>
          </w:p>
        </w:tc>
        <w:tc>
          <w:tcPr>
            <w:tcW w:w="1260" w:type="dxa"/>
          </w:tcPr>
          <w:p w14:paraId="2F895860" w14:textId="4975E3D6" w:rsidR="005A33F0" w:rsidRPr="0026226E" w:rsidRDefault="005A33F0" w:rsidP="00CD0E58">
            <w:pPr>
              <w:spacing w:after="240"/>
              <w:rPr>
                <w:rFonts w:cs="Arial"/>
              </w:rPr>
            </w:pPr>
            <w:r w:rsidRPr="0026226E">
              <w:rPr>
                <w:rFonts w:cs="Arial"/>
              </w:rPr>
              <w:t>1</w:t>
            </w:r>
          </w:p>
        </w:tc>
        <w:tc>
          <w:tcPr>
            <w:tcW w:w="1350" w:type="dxa"/>
          </w:tcPr>
          <w:p w14:paraId="43102D25" w14:textId="79204001" w:rsidR="005A33F0" w:rsidRPr="0026226E" w:rsidRDefault="005A33F0" w:rsidP="001655A8">
            <w:pPr>
              <w:rPr>
                <w:rFonts w:cs="Arial"/>
              </w:rPr>
            </w:pPr>
            <w:r w:rsidRPr="0026226E">
              <w:rPr>
                <w:rFonts w:cs="Arial"/>
              </w:rPr>
              <w:t>1</w:t>
            </w:r>
          </w:p>
        </w:tc>
      </w:tr>
      <w:tr w:rsidR="0098071A" w:rsidRPr="00A3032F" w14:paraId="350F2E14" w14:textId="77777777" w:rsidTr="001049AD">
        <w:trPr>
          <w:cantSplit/>
          <w:trHeight w:val="556"/>
        </w:trPr>
        <w:tc>
          <w:tcPr>
            <w:tcW w:w="2335" w:type="dxa"/>
          </w:tcPr>
          <w:p w14:paraId="76F5F89C" w14:textId="1464A168" w:rsidR="0098071A" w:rsidRPr="00451000" w:rsidRDefault="0098071A" w:rsidP="00CD0E58">
            <w:pPr>
              <w:spacing w:after="240"/>
              <w:rPr>
                <w:rFonts w:cs="Arial"/>
                <w:color w:val="000000"/>
              </w:rPr>
            </w:pPr>
            <w:r w:rsidRPr="00451000">
              <w:rPr>
                <w:rFonts w:cs="Arial"/>
                <w:color w:val="000000"/>
              </w:rPr>
              <w:t>T</w:t>
            </w:r>
            <w:r w:rsidR="00357537" w:rsidRPr="00451000">
              <w:rPr>
                <w:rFonts w:cs="Arial"/>
                <w:color w:val="000000"/>
              </w:rPr>
              <w:t xml:space="preserve">racy </w:t>
            </w:r>
            <w:r w:rsidRPr="00451000">
              <w:rPr>
                <w:rFonts w:cs="Arial"/>
                <w:color w:val="000000"/>
              </w:rPr>
              <w:t>USD CS Support</w:t>
            </w:r>
            <w:r w:rsidR="00A5388A" w:rsidRPr="00451000">
              <w:rPr>
                <w:rFonts w:cs="Arial"/>
                <w:color w:val="000000"/>
              </w:rPr>
              <w:t>—</w:t>
            </w:r>
            <w:r w:rsidRPr="00451000">
              <w:rPr>
                <w:rFonts w:cs="Arial"/>
                <w:color w:val="000000"/>
              </w:rPr>
              <w:t>Geometry (</w:t>
            </w:r>
            <w:r w:rsidR="00357537" w:rsidRPr="00451000">
              <w:rPr>
                <w:rFonts w:cs="Arial"/>
                <w:color w:val="000000"/>
              </w:rPr>
              <w:t>August 30, 2023)</w:t>
            </w:r>
          </w:p>
        </w:tc>
        <w:tc>
          <w:tcPr>
            <w:tcW w:w="1260" w:type="dxa"/>
          </w:tcPr>
          <w:p w14:paraId="554F6C83" w14:textId="68A47162" w:rsidR="0098071A" w:rsidRPr="0026226E" w:rsidRDefault="0098071A" w:rsidP="00CD0E58">
            <w:pPr>
              <w:spacing w:after="240"/>
              <w:rPr>
                <w:rFonts w:cs="Arial"/>
              </w:rPr>
            </w:pPr>
            <w:r w:rsidRPr="0026226E">
              <w:rPr>
                <w:rFonts w:cs="Arial"/>
              </w:rPr>
              <w:t>3</w:t>
            </w:r>
          </w:p>
        </w:tc>
        <w:tc>
          <w:tcPr>
            <w:tcW w:w="1800" w:type="dxa"/>
          </w:tcPr>
          <w:p w14:paraId="6302B089" w14:textId="079EA13C" w:rsidR="0098071A" w:rsidRPr="0026226E" w:rsidRDefault="0098071A" w:rsidP="00CD0E58">
            <w:pPr>
              <w:spacing w:after="240"/>
              <w:rPr>
                <w:rFonts w:cs="Arial"/>
              </w:rPr>
            </w:pPr>
            <w:r w:rsidRPr="0026226E">
              <w:rPr>
                <w:rFonts w:cs="Arial"/>
              </w:rPr>
              <w:t>0</w:t>
            </w:r>
          </w:p>
        </w:tc>
        <w:tc>
          <w:tcPr>
            <w:tcW w:w="1170" w:type="dxa"/>
          </w:tcPr>
          <w:p w14:paraId="793B5487" w14:textId="6B9C2C19" w:rsidR="0098071A" w:rsidRPr="0026226E" w:rsidRDefault="0098071A" w:rsidP="00CD0E58">
            <w:pPr>
              <w:spacing w:after="240"/>
              <w:rPr>
                <w:rFonts w:cs="Arial"/>
              </w:rPr>
            </w:pPr>
            <w:r w:rsidRPr="0026226E">
              <w:rPr>
                <w:rFonts w:cs="Arial"/>
              </w:rPr>
              <w:t>1</w:t>
            </w:r>
          </w:p>
        </w:tc>
        <w:tc>
          <w:tcPr>
            <w:tcW w:w="1530" w:type="dxa"/>
          </w:tcPr>
          <w:p w14:paraId="7426BA4C" w14:textId="6154A8DA" w:rsidR="0098071A" w:rsidRPr="0026226E" w:rsidRDefault="0098071A" w:rsidP="00CD0E58">
            <w:pPr>
              <w:spacing w:after="240"/>
              <w:rPr>
                <w:rFonts w:cs="Arial"/>
              </w:rPr>
            </w:pPr>
            <w:r w:rsidRPr="0026226E">
              <w:rPr>
                <w:rFonts w:cs="Arial"/>
              </w:rPr>
              <w:t>0</w:t>
            </w:r>
          </w:p>
        </w:tc>
        <w:tc>
          <w:tcPr>
            <w:tcW w:w="1170" w:type="dxa"/>
          </w:tcPr>
          <w:p w14:paraId="0CC5EE2C" w14:textId="07DE9116" w:rsidR="0098071A" w:rsidRPr="0026226E" w:rsidRDefault="0098071A" w:rsidP="00CD0E58">
            <w:pPr>
              <w:spacing w:after="240"/>
              <w:rPr>
                <w:rFonts w:cs="Arial"/>
              </w:rPr>
            </w:pPr>
            <w:r w:rsidRPr="0026226E">
              <w:rPr>
                <w:rFonts w:cs="Arial"/>
              </w:rPr>
              <w:t>2</w:t>
            </w:r>
          </w:p>
        </w:tc>
        <w:tc>
          <w:tcPr>
            <w:tcW w:w="1170" w:type="dxa"/>
          </w:tcPr>
          <w:p w14:paraId="204ECB81" w14:textId="00709CF6" w:rsidR="0098071A" w:rsidRPr="0026226E" w:rsidRDefault="0098071A" w:rsidP="00CD0E58">
            <w:pPr>
              <w:spacing w:after="240"/>
              <w:rPr>
                <w:rFonts w:cs="Arial"/>
              </w:rPr>
            </w:pPr>
            <w:r w:rsidRPr="0026226E">
              <w:rPr>
                <w:rFonts w:cs="Arial"/>
              </w:rPr>
              <w:t>1</w:t>
            </w:r>
          </w:p>
        </w:tc>
        <w:tc>
          <w:tcPr>
            <w:tcW w:w="1260" w:type="dxa"/>
          </w:tcPr>
          <w:p w14:paraId="09E1CC37" w14:textId="7B424408" w:rsidR="0098071A" w:rsidRPr="0026226E" w:rsidRDefault="0098071A" w:rsidP="00CD0E58">
            <w:pPr>
              <w:spacing w:after="240"/>
              <w:rPr>
                <w:rFonts w:cs="Arial"/>
              </w:rPr>
            </w:pPr>
            <w:r w:rsidRPr="0026226E">
              <w:rPr>
                <w:rFonts w:cs="Arial"/>
              </w:rPr>
              <w:t>1</w:t>
            </w:r>
          </w:p>
        </w:tc>
        <w:tc>
          <w:tcPr>
            <w:tcW w:w="1350" w:type="dxa"/>
          </w:tcPr>
          <w:p w14:paraId="3663FDDF" w14:textId="3838EFBA" w:rsidR="0098071A" w:rsidRPr="0026226E" w:rsidRDefault="0098071A" w:rsidP="001655A8">
            <w:pPr>
              <w:rPr>
                <w:rFonts w:cs="Arial"/>
              </w:rPr>
            </w:pPr>
            <w:r w:rsidRPr="0026226E">
              <w:rPr>
                <w:rFonts w:cs="Arial"/>
              </w:rPr>
              <w:t>1</w:t>
            </w:r>
          </w:p>
        </w:tc>
      </w:tr>
      <w:tr w:rsidR="002620F1" w:rsidRPr="00A3032F" w14:paraId="5E68D367" w14:textId="77777777" w:rsidTr="001049AD">
        <w:trPr>
          <w:cantSplit/>
          <w:trHeight w:val="556"/>
        </w:trPr>
        <w:tc>
          <w:tcPr>
            <w:tcW w:w="2335" w:type="dxa"/>
          </w:tcPr>
          <w:p w14:paraId="488318FF" w14:textId="5AF0EBB2" w:rsidR="002620F1" w:rsidRPr="00451000" w:rsidRDefault="002620F1" w:rsidP="00CD0E58">
            <w:pPr>
              <w:spacing w:after="240"/>
              <w:rPr>
                <w:rFonts w:cs="Arial"/>
                <w:color w:val="000000"/>
              </w:rPr>
            </w:pPr>
            <w:r w:rsidRPr="00451000">
              <w:rPr>
                <w:rFonts w:cs="Arial"/>
                <w:color w:val="000000"/>
              </w:rPr>
              <w:lastRenderedPageBreak/>
              <w:t>T</w:t>
            </w:r>
            <w:r w:rsidR="00357537" w:rsidRPr="00451000">
              <w:rPr>
                <w:rFonts w:cs="Arial"/>
                <w:color w:val="000000"/>
              </w:rPr>
              <w:t xml:space="preserve">racy </w:t>
            </w:r>
            <w:r w:rsidRPr="00451000">
              <w:rPr>
                <w:rFonts w:cs="Arial"/>
                <w:color w:val="000000"/>
              </w:rPr>
              <w:t>USD CS Support</w:t>
            </w:r>
            <w:r w:rsidR="00A5388A" w:rsidRPr="00451000">
              <w:rPr>
                <w:rFonts w:cs="Arial"/>
                <w:color w:val="000000"/>
              </w:rPr>
              <w:t>—</w:t>
            </w:r>
            <w:r w:rsidRPr="00451000">
              <w:rPr>
                <w:rFonts w:cs="Arial"/>
                <w:color w:val="000000"/>
              </w:rPr>
              <w:t>Algebra 1 (</w:t>
            </w:r>
            <w:r w:rsidR="00357537" w:rsidRPr="00451000">
              <w:rPr>
                <w:rFonts w:cs="Arial"/>
                <w:color w:val="000000"/>
              </w:rPr>
              <w:t>September 8, 2023)</w:t>
            </w:r>
          </w:p>
        </w:tc>
        <w:tc>
          <w:tcPr>
            <w:tcW w:w="1260" w:type="dxa"/>
          </w:tcPr>
          <w:p w14:paraId="6862CD92" w14:textId="49A2BDE4" w:rsidR="002620F1" w:rsidRPr="0026226E" w:rsidRDefault="002620F1" w:rsidP="00CD0E58">
            <w:pPr>
              <w:spacing w:after="240"/>
              <w:rPr>
                <w:rFonts w:cs="Arial"/>
              </w:rPr>
            </w:pPr>
            <w:r w:rsidRPr="0026226E">
              <w:rPr>
                <w:rFonts w:cs="Arial"/>
              </w:rPr>
              <w:t>5</w:t>
            </w:r>
          </w:p>
        </w:tc>
        <w:tc>
          <w:tcPr>
            <w:tcW w:w="1800" w:type="dxa"/>
          </w:tcPr>
          <w:p w14:paraId="31753933" w14:textId="035BADAC" w:rsidR="002620F1" w:rsidRPr="0026226E" w:rsidRDefault="002620F1" w:rsidP="00CD0E58">
            <w:pPr>
              <w:spacing w:after="240"/>
              <w:rPr>
                <w:rFonts w:cs="Arial"/>
              </w:rPr>
            </w:pPr>
            <w:r w:rsidRPr="0026226E">
              <w:rPr>
                <w:rFonts w:cs="Arial"/>
              </w:rPr>
              <w:t>0</w:t>
            </w:r>
          </w:p>
        </w:tc>
        <w:tc>
          <w:tcPr>
            <w:tcW w:w="1170" w:type="dxa"/>
          </w:tcPr>
          <w:p w14:paraId="7920273A" w14:textId="6F224ACA" w:rsidR="002620F1" w:rsidRPr="0026226E" w:rsidRDefault="002620F1" w:rsidP="00CD0E58">
            <w:pPr>
              <w:spacing w:after="240"/>
              <w:rPr>
                <w:rFonts w:cs="Arial"/>
              </w:rPr>
            </w:pPr>
            <w:r w:rsidRPr="0026226E">
              <w:rPr>
                <w:rFonts w:cs="Arial"/>
              </w:rPr>
              <w:t>0</w:t>
            </w:r>
          </w:p>
        </w:tc>
        <w:tc>
          <w:tcPr>
            <w:tcW w:w="1530" w:type="dxa"/>
          </w:tcPr>
          <w:p w14:paraId="618DC3C5" w14:textId="119C2724" w:rsidR="002620F1" w:rsidRPr="0026226E" w:rsidRDefault="002620F1" w:rsidP="00CD0E58">
            <w:pPr>
              <w:spacing w:after="240"/>
              <w:rPr>
                <w:rFonts w:cs="Arial"/>
              </w:rPr>
            </w:pPr>
            <w:r w:rsidRPr="0026226E">
              <w:rPr>
                <w:rFonts w:cs="Arial"/>
              </w:rPr>
              <w:t>0</w:t>
            </w:r>
          </w:p>
        </w:tc>
        <w:tc>
          <w:tcPr>
            <w:tcW w:w="1170" w:type="dxa"/>
          </w:tcPr>
          <w:p w14:paraId="169C4565" w14:textId="56F4EDC9" w:rsidR="002620F1" w:rsidRPr="0026226E" w:rsidRDefault="001405B0" w:rsidP="00CD0E58">
            <w:pPr>
              <w:spacing w:after="240"/>
              <w:rPr>
                <w:rFonts w:cs="Arial"/>
              </w:rPr>
            </w:pPr>
            <w:r w:rsidRPr="0026226E">
              <w:rPr>
                <w:rFonts w:cs="Arial"/>
              </w:rPr>
              <w:t>2</w:t>
            </w:r>
          </w:p>
        </w:tc>
        <w:tc>
          <w:tcPr>
            <w:tcW w:w="1170" w:type="dxa"/>
          </w:tcPr>
          <w:p w14:paraId="041EEB98" w14:textId="0D532412" w:rsidR="002620F1" w:rsidRPr="0026226E" w:rsidRDefault="001405B0" w:rsidP="00CD0E58">
            <w:pPr>
              <w:spacing w:after="240"/>
              <w:rPr>
                <w:rFonts w:cs="Arial"/>
              </w:rPr>
            </w:pPr>
            <w:r w:rsidRPr="0026226E">
              <w:rPr>
                <w:rFonts w:cs="Arial"/>
              </w:rPr>
              <w:t>1</w:t>
            </w:r>
          </w:p>
        </w:tc>
        <w:tc>
          <w:tcPr>
            <w:tcW w:w="1260" w:type="dxa"/>
          </w:tcPr>
          <w:p w14:paraId="3140C6AA" w14:textId="499B772B" w:rsidR="002620F1" w:rsidRPr="0026226E" w:rsidRDefault="001405B0" w:rsidP="00CD0E58">
            <w:pPr>
              <w:spacing w:after="240"/>
              <w:rPr>
                <w:rFonts w:cs="Arial"/>
              </w:rPr>
            </w:pPr>
            <w:r w:rsidRPr="0026226E">
              <w:rPr>
                <w:rFonts w:cs="Arial"/>
              </w:rPr>
              <w:t>1</w:t>
            </w:r>
          </w:p>
        </w:tc>
        <w:tc>
          <w:tcPr>
            <w:tcW w:w="1350" w:type="dxa"/>
          </w:tcPr>
          <w:p w14:paraId="1D123430" w14:textId="6C378209" w:rsidR="002620F1" w:rsidRPr="0026226E" w:rsidRDefault="001405B0" w:rsidP="001655A8">
            <w:pPr>
              <w:rPr>
                <w:rFonts w:cs="Arial"/>
              </w:rPr>
            </w:pPr>
            <w:r w:rsidRPr="0026226E">
              <w:rPr>
                <w:rFonts w:cs="Arial"/>
              </w:rPr>
              <w:t>1</w:t>
            </w:r>
          </w:p>
        </w:tc>
      </w:tr>
      <w:tr w:rsidR="00F50337" w:rsidRPr="00A3032F" w14:paraId="6AA87336" w14:textId="77777777" w:rsidTr="001049AD">
        <w:trPr>
          <w:cantSplit/>
          <w:trHeight w:val="556"/>
        </w:trPr>
        <w:tc>
          <w:tcPr>
            <w:tcW w:w="2335" w:type="dxa"/>
          </w:tcPr>
          <w:p w14:paraId="4E79525E" w14:textId="7D09AC80" w:rsidR="00F50337" w:rsidRPr="00451000" w:rsidRDefault="00F50337" w:rsidP="00CD0E58">
            <w:pPr>
              <w:spacing w:after="240"/>
              <w:rPr>
                <w:rFonts w:cs="Arial"/>
                <w:color w:val="000000"/>
              </w:rPr>
            </w:pPr>
            <w:r w:rsidRPr="00451000">
              <w:rPr>
                <w:rFonts w:cs="Arial"/>
              </w:rPr>
              <w:t>Bootstrap Algebra (</w:t>
            </w:r>
            <w:r w:rsidR="00357537" w:rsidRPr="00451000">
              <w:rPr>
                <w:rFonts w:cs="Arial"/>
              </w:rPr>
              <w:t xml:space="preserve">September </w:t>
            </w:r>
            <w:r w:rsidRPr="00451000">
              <w:rPr>
                <w:rFonts w:cs="Arial"/>
              </w:rPr>
              <w:t>11</w:t>
            </w:r>
            <w:r w:rsidR="0011654A" w:rsidRPr="00451000">
              <w:rPr>
                <w:rFonts w:cs="Arial"/>
                <w:color w:val="000000"/>
              </w:rPr>
              <w:t>–14</w:t>
            </w:r>
            <w:r w:rsidR="00357537" w:rsidRPr="00451000">
              <w:rPr>
                <w:rFonts w:cs="Arial"/>
              </w:rPr>
              <w:t>, 2023)</w:t>
            </w:r>
          </w:p>
        </w:tc>
        <w:tc>
          <w:tcPr>
            <w:tcW w:w="1260" w:type="dxa"/>
          </w:tcPr>
          <w:p w14:paraId="1F59ADB4" w14:textId="21576520" w:rsidR="00F50337" w:rsidRPr="0026226E" w:rsidRDefault="00F50337" w:rsidP="00CD0E58">
            <w:pPr>
              <w:spacing w:after="240"/>
              <w:rPr>
                <w:rFonts w:cs="Arial"/>
              </w:rPr>
            </w:pPr>
            <w:r w:rsidRPr="0026226E">
              <w:rPr>
                <w:rFonts w:cs="Arial"/>
              </w:rPr>
              <w:t>5</w:t>
            </w:r>
          </w:p>
        </w:tc>
        <w:tc>
          <w:tcPr>
            <w:tcW w:w="1800" w:type="dxa"/>
          </w:tcPr>
          <w:p w14:paraId="4E699141" w14:textId="30CF527E" w:rsidR="00F50337" w:rsidRPr="0026226E" w:rsidRDefault="00F50337" w:rsidP="00CD0E58">
            <w:pPr>
              <w:spacing w:after="240"/>
              <w:rPr>
                <w:rFonts w:cs="Arial"/>
              </w:rPr>
            </w:pPr>
            <w:r w:rsidRPr="0026226E">
              <w:rPr>
                <w:rFonts w:cs="Arial"/>
              </w:rPr>
              <w:t>0</w:t>
            </w:r>
          </w:p>
        </w:tc>
        <w:tc>
          <w:tcPr>
            <w:tcW w:w="1170" w:type="dxa"/>
          </w:tcPr>
          <w:p w14:paraId="42F653AA" w14:textId="1C9C8BC2" w:rsidR="00F50337" w:rsidRPr="0026226E" w:rsidRDefault="00F50337" w:rsidP="00CD0E58">
            <w:pPr>
              <w:spacing w:after="240"/>
              <w:rPr>
                <w:rFonts w:cs="Arial"/>
              </w:rPr>
            </w:pPr>
            <w:r w:rsidRPr="0026226E">
              <w:rPr>
                <w:rFonts w:cs="Arial"/>
              </w:rPr>
              <w:t>0</w:t>
            </w:r>
          </w:p>
        </w:tc>
        <w:tc>
          <w:tcPr>
            <w:tcW w:w="1530" w:type="dxa"/>
          </w:tcPr>
          <w:p w14:paraId="7EF46D8E" w14:textId="3CAA5F1A" w:rsidR="00F50337" w:rsidRPr="0026226E" w:rsidRDefault="00F50337" w:rsidP="00CD0E58">
            <w:pPr>
              <w:spacing w:after="240"/>
              <w:rPr>
                <w:rFonts w:cs="Arial"/>
              </w:rPr>
            </w:pPr>
            <w:r w:rsidRPr="0026226E">
              <w:rPr>
                <w:rFonts w:cs="Arial"/>
              </w:rPr>
              <w:t>0</w:t>
            </w:r>
          </w:p>
        </w:tc>
        <w:tc>
          <w:tcPr>
            <w:tcW w:w="1170" w:type="dxa"/>
          </w:tcPr>
          <w:p w14:paraId="021BE7C3" w14:textId="6F0F492D" w:rsidR="00F50337" w:rsidRPr="0026226E" w:rsidRDefault="00F50337" w:rsidP="00CD0E58">
            <w:pPr>
              <w:spacing w:after="240"/>
              <w:rPr>
                <w:rFonts w:cs="Arial"/>
              </w:rPr>
            </w:pPr>
            <w:r w:rsidRPr="0026226E">
              <w:rPr>
                <w:rFonts w:cs="Arial"/>
              </w:rPr>
              <w:t>5</w:t>
            </w:r>
          </w:p>
        </w:tc>
        <w:tc>
          <w:tcPr>
            <w:tcW w:w="1170" w:type="dxa"/>
          </w:tcPr>
          <w:p w14:paraId="0396CB08" w14:textId="3877304B" w:rsidR="00F50337" w:rsidRPr="0026226E" w:rsidRDefault="00F50337" w:rsidP="00CD0E58">
            <w:pPr>
              <w:spacing w:after="240"/>
              <w:rPr>
                <w:rFonts w:cs="Arial"/>
              </w:rPr>
            </w:pPr>
            <w:r w:rsidRPr="0026226E">
              <w:rPr>
                <w:rFonts w:cs="Arial"/>
              </w:rPr>
              <w:t>5</w:t>
            </w:r>
          </w:p>
        </w:tc>
        <w:tc>
          <w:tcPr>
            <w:tcW w:w="1260" w:type="dxa"/>
          </w:tcPr>
          <w:p w14:paraId="4AF7A54F" w14:textId="4F848B48" w:rsidR="00F50337" w:rsidRPr="0026226E" w:rsidRDefault="00F50337" w:rsidP="00CD0E58">
            <w:pPr>
              <w:spacing w:after="240"/>
              <w:rPr>
                <w:rFonts w:cs="Arial"/>
              </w:rPr>
            </w:pPr>
            <w:r w:rsidRPr="0026226E">
              <w:rPr>
                <w:rFonts w:cs="Arial"/>
              </w:rPr>
              <w:t>2</w:t>
            </w:r>
          </w:p>
        </w:tc>
        <w:tc>
          <w:tcPr>
            <w:tcW w:w="1350" w:type="dxa"/>
          </w:tcPr>
          <w:p w14:paraId="198DA966" w14:textId="2AE0216C" w:rsidR="00F50337" w:rsidRPr="0026226E" w:rsidRDefault="00F50337" w:rsidP="00F50337">
            <w:pPr>
              <w:rPr>
                <w:rFonts w:cs="Arial"/>
              </w:rPr>
            </w:pPr>
            <w:r w:rsidRPr="0026226E">
              <w:rPr>
                <w:rFonts w:cs="Arial"/>
              </w:rPr>
              <w:t>2</w:t>
            </w:r>
          </w:p>
        </w:tc>
      </w:tr>
      <w:tr w:rsidR="00F50337" w:rsidRPr="00A3032F" w14:paraId="39ED2F0B" w14:textId="77777777" w:rsidTr="001049AD">
        <w:trPr>
          <w:cantSplit/>
          <w:trHeight w:val="556"/>
        </w:trPr>
        <w:tc>
          <w:tcPr>
            <w:tcW w:w="2335" w:type="dxa"/>
          </w:tcPr>
          <w:p w14:paraId="0BBD847C" w14:textId="29B4BA70" w:rsidR="00F50337" w:rsidRPr="00451000" w:rsidRDefault="00F50337" w:rsidP="00CD0E58">
            <w:pPr>
              <w:spacing w:after="240"/>
              <w:rPr>
                <w:rFonts w:cs="Arial"/>
                <w:color w:val="000000"/>
              </w:rPr>
            </w:pPr>
            <w:r w:rsidRPr="00451000">
              <w:rPr>
                <w:rFonts w:cs="Arial"/>
                <w:color w:val="000000"/>
              </w:rPr>
              <w:t>Elementary4CS (</w:t>
            </w:r>
            <w:r w:rsidR="00357537" w:rsidRPr="00451000">
              <w:rPr>
                <w:rFonts w:cs="Arial"/>
                <w:color w:val="000000"/>
              </w:rPr>
              <w:t xml:space="preserve">September </w:t>
            </w:r>
            <w:r w:rsidRPr="00451000">
              <w:rPr>
                <w:rFonts w:cs="Arial"/>
                <w:color w:val="000000"/>
              </w:rPr>
              <w:t>11–1</w:t>
            </w:r>
            <w:r w:rsidR="005768DD" w:rsidRPr="00451000">
              <w:rPr>
                <w:rFonts w:cs="Arial"/>
                <w:color w:val="000000"/>
              </w:rPr>
              <w:t>4</w:t>
            </w:r>
            <w:r w:rsidR="00357537" w:rsidRPr="00451000">
              <w:rPr>
                <w:rFonts w:cs="Arial"/>
                <w:color w:val="000000"/>
              </w:rPr>
              <w:t>, 2023)</w:t>
            </w:r>
          </w:p>
        </w:tc>
        <w:tc>
          <w:tcPr>
            <w:tcW w:w="1260" w:type="dxa"/>
          </w:tcPr>
          <w:p w14:paraId="00903B1A" w14:textId="4C6D0A88" w:rsidR="00F50337" w:rsidRPr="0026226E" w:rsidRDefault="005768DD" w:rsidP="00CD0E58">
            <w:pPr>
              <w:spacing w:after="240"/>
              <w:rPr>
                <w:rFonts w:cs="Arial"/>
              </w:rPr>
            </w:pPr>
            <w:r w:rsidRPr="0026226E">
              <w:rPr>
                <w:rFonts w:cs="Arial"/>
              </w:rPr>
              <w:t>4</w:t>
            </w:r>
            <w:r w:rsidR="00F0662B" w:rsidRPr="0026226E">
              <w:rPr>
                <w:rFonts w:cs="Arial"/>
              </w:rPr>
              <w:t>5</w:t>
            </w:r>
          </w:p>
        </w:tc>
        <w:tc>
          <w:tcPr>
            <w:tcW w:w="1800" w:type="dxa"/>
          </w:tcPr>
          <w:p w14:paraId="383814CF" w14:textId="07FFA98C" w:rsidR="00F50337" w:rsidRPr="0026226E" w:rsidRDefault="005768DD" w:rsidP="00CD0E58">
            <w:pPr>
              <w:spacing w:after="240"/>
              <w:rPr>
                <w:rFonts w:cs="Arial"/>
              </w:rPr>
            </w:pPr>
            <w:r w:rsidRPr="0026226E">
              <w:rPr>
                <w:rFonts w:cs="Arial"/>
              </w:rPr>
              <w:t>0</w:t>
            </w:r>
          </w:p>
        </w:tc>
        <w:tc>
          <w:tcPr>
            <w:tcW w:w="1170" w:type="dxa"/>
          </w:tcPr>
          <w:p w14:paraId="5A832429" w14:textId="7D590174" w:rsidR="00F50337" w:rsidRPr="0026226E" w:rsidRDefault="005768DD" w:rsidP="00CD0E58">
            <w:pPr>
              <w:spacing w:after="240"/>
              <w:rPr>
                <w:rFonts w:cs="Arial"/>
              </w:rPr>
            </w:pPr>
            <w:r w:rsidRPr="0026226E">
              <w:rPr>
                <w:rFonts w:cs="Arial"/>
              </w:rPr>
              <w:t>6</w:t>
            </w:r>
          </w:p>
        </w:tc>
        <w:tc>
          <w:tcPr>
            <w:tcW w:w="1530" w:type="dxa"/>
          </w:tcPr>
          <w:p w14:paraId="740F31D3" w14:textId="171D3FB9" w:rsidR="00F50337" w:rsidRPr="0026226E" w:rsidRDefault="005768DD" w:rsidP="00CD0E58">
            <w:pPr>
              <w:spacing w:after="240"/>
              <w:rPr>
                <w:rFonts w:cs="Arial"/>
              </w:rPr>
            </w:pPr>
            <w:r w:rsidRPr="0026226E">
              <w:rPr>
                <w:rFonts w:cs="Arial"/>
              </w:rPr>
              <w:t>0</w:t>
            </w:r>
          </w:p>
        </w:tc>
        <w:tc>
          <w:tcPr>
            <w:tcW w:w="1170" w:type="dxa"/>
          </w:tcPr>
          <w:p w14:paraId="05F7724D" w14:textId="55AE9069" w:rsidR="00F50337" w:rsidRPr="0026226E" w:rsidRDefault="00F0662B" w:rsidP="00CD0E58">
            <w:pPr>
              <w:spacing w:after="240"/>
              <w:rPr>
                <w:rFonts w:cs="Arial"/>
              </w:rPr>
            </w:pPr>
            <w:r w:rsidRPr="0026226E">
              <w:rPr>
                <w:rFonts w:cs="Arial"/>
              </w:rPr>
              <w:t>34</w:t>
            </w:r>
          </w:p>
        </w:tc>
        <w:tc>
          <w:tcPr>
            <w:tcW w:w="1170" w:type="dxa"/>
          </w:tcPr>
          <w:p w14:paraId="00E8B730" w14:textId="2FEA3ED5" w:rsidR="00F50337" w:rsidRPr="0026226E" w:rsidRDefault="00F0662B" w:rsidP="00CD0E58">
            <w:pPr>
              <w:spacing w:after="240"/>
              <w:rPr>
                <w:rFonts w:cs="Arial"/>
              </w:rPr>
            </w:pPr>
            <w:r w:rsidRPr="0026226E">
              <w:rPr>
                <w:rFonts w:cs="Arial"/>
              </w:rPr>
              <w:t>32</w:t>
            </w:r>
          </w:p>
        </w:tc>
        <w:tc>
          <w:tcPr>
            <w:tcW w:w="1260" w:type="dxa"/>
          </w:tcPr>
          <w:p w14:paraId="7AC85D4A" w14:textId="00415BDB" w:rsidR="00F50337" w:rsidRPr="0026226E" w:rsidRDefault="005768DD" w:rsidP="00CD0E58">
            <w:pPr>
              <w:spacing w:after="240"/>
              <w:rPr>
                <w:rFonts w:cs="Arial"/>
              </w:rPr>
            </w:pPr>
            <w:r w:rsidRPr="0026226E">
              <w:rPr>
                <w:rFonts w:cs="Arial"/>
              </w:rPr>
              <w:t>26</w:t>
            </w:r>
          </w:p>
        </w:tc>
        <w:tc>
          <w:tcPr>
            <w:tcW w:w="1350" w:type="dxa"/>
          </w:tcPr>
          <w:p w14:paraId="73AFCA34" w14:textId="1886824D" w:rsidR="00F50337" w:rsidRPr="0026226E" w:rsidRDefault="005768DD" w:rsidP="00F50337">
            <w:pPr>
              <w:rPr>
                <w:rFonts w:cs="Arial"/>
              </w:rPr>
            </w:pPr>
            <w:r w:rsidRPr="0026226E">
              <w:rPr>
                <w:rFonts w:cs="Arial"/>
              </w:rPr>
              <w:t>10</w:t>
            </w:r>
          </w:p>
        </w:tc>
      </w:tr>
      <w:tr w:rsidR="005768DD" w:rsidRPr="00A3032F" w14:paraId="60494A4C" w14:textId="77777777" w:rsidTr="001049AD">
        <w:trPr>
          <w:cantSplit/>
          <w:trHeight w:val="556"/>
        </w:trPr>
        <w:tc>
          <w:tcPr>
            <w:tcW w:w="2335" w:type="dxa"/>
          </w:tcPr>
          <w:p w14:paraId="4A352C4B" w14:textId="3F10E1B3" w:rsidR="005768DD" w:rsidRPr="00451000" w:rsidRDefault="005768DD" w:rsidP="00CD0E58">
            <w:pPr>
              <w:spacing w:after="240"/>
              <w:rPr>
                <w:rFonts w:cs="Arial"/>
                <w:color w:val="000000"/>
              </w:rPr>
            </w:pPr>
            <w:r w:rsidRPr="00451000">
              <w:rPr>
                <w:rFonts w:cs="Arial"/>
              </w:rPr>
              <w:t>CS Fundamentals/</w:t>
            </w:r>
            <w:r w:rsidR="000F320B" w:rsidRPr="00451000">
              <w:rPr>
                <w:rFonts w:cs="Arial"/>
              </w:rPr>
              <w:t xml:space="preserve"> </w:t>
            </w:r>
            <w:r w:rsidRPr="00451000">
              <w:rPr>
                <w:rFonts w:cs="Arial"/>
              </w:rPr>
              <w:t xml:space="preserve">CS First </w:t>
            </w:r>
            <w:r w:rsidR="00841496" w:rsidRPr="00451000">
              <w:rPr>
                <w:rFonts w:cs="Arial"/>
              </w:rPr>
              <w:t>(September 11–14, 2023)</w:t>
            </w:r>
          </w:p>
        </w:tc>
        <w:tc>
          <w:tcPr>
            <w:tcW w:w="1260" w:type="dxa"/>
          </w:tcPr>
          <w:p w14:paraId="74F11CAC" w14:textId="4661E8FC" w:rsidR="005768DD" w:rsidRPr="0026226E" w:rsidRDefault="005768DD" w:rsidP="00CD0E58">
            <w:pPr>
              <w:spacing w:after="240"/>
              <w:rPr>
                <w:rFonts w:cs="Arial"/>
              </w:rPr>
            </w:pPr>
            <w:r w:rsidRPr="0026226E">
              <w:rPr>
                <w:rFonts w:cs="Arial"/>
              </w:rPr>
              <w:t>28</w:t>
            </w:r>
          </w:p>
        </w:tc>
        <w:tc>
          <w:tcPr>
            <w:tcW w:w="1800" w:type="dxa"/>
          </w:tcPr>
          <w:p w14:paraId="60E5F41C" w14:textId="3533DF78" w:rsidR="005768DD" w:rsidRPr="0026226E" w:rsidRDefault="005768DD" w:rsidP="00CD0E58">
            <w:pPr>
              <w:spacing w:after="240"/>
              <w:rPr>
                <w:rFonts w:cs="Arial"/>
              </w:rPr>
            </w:pPr>
            <w:r w:rsidRPr="0026226E">
              <w:rPr>
                <w:rFonts w:cs="Arial"/>
              </w:rPr>
              <w:t>2</w:t>
            </w:r>
          </w:p>
        </w:tc>
        <w:tc>
          <w:tcPr>
            <w:tcW w:w="1170" w:type="dxa"/>
          </w:tcPr>
          <w:p w14:paraId="70D2B94D" w14:textId="2210C2DB" w:rsidR="005768DD" w:rsidRPr="0026226E" w:rsidRDefault="005768DD" w:rsidP="00CD0E58">
            <w:pPr>
              <w:spacing w:after="240"/>
              <w:rPr>
                <w:rFonts w:cs="Arial"/>
              </w:rPr>
            </w:pPr>
            <w:r w:rsidRPr="0026226E">
              <w:rPr>
                <w:rFonts w:cs="Arial"/>
              </w:rPr>
              <w:t>6</w:t>
            </w:r>
          </w:p>
        </w:tc>
        <w:tc>
          <w:tcPr>
            <w:tcW w:w="1530" w:type="dxa"/>
          </w:tcPr>
          <w:p w14:paraId="5F1BA4B9" w14:textId="7810113D" w:rsidR="005768DD" w:rsidRPr="0026226E" w:rsidRDefault="005768DD" w:rsidP="00CD0E58">
            <w:pPr>
              <w:spacing w:after="240"/>
              <w:rPr>
                <w:rFonts w:cs="Arial"/>
              </w:rPr>
            </w:pPr>
            <w:r w:rsidRPr="0026226E">
              <w:rPr>
                <w:rFonts w:cs="Arial"/>
              </w:rPr>
              <w:t>0</w:t>
            </w:r>
          </w:p>
        </w:tc>
        <w:tc>
          <w:tcPr>
            <w:tcW w:w="1170" w:type="dxa"/>
          </w:tcPr>
          <w:p w14:paraId="428B40D2" w14:textId="1B724E85" w:rsidR="005768DD" w:rsidRPr="0026226E" w:rsidRDefault="005768DD" w:rsidP="00CD0E58">
            <w:pPr>
              <w:spacing w:after="240"/>
              <w:rPr>
                <w:rFonts w:cs="Arial"/>
              </w:rPr>
            </w:pPr>
            <w:r w:rsidRPr="0026226E">
              <w:rPr>
                <w:rFonts w:cs="Arial"/>
              </w:rPr>
              <w:t>28</w:t>
            </w:r>
          </w:p>
        </w:tc>
        <w:tc>
          <w:tcPr>
            <w:tcW w:w="1170" w:type="dxa"/>
            <w:tcMar>
              <w:left w:w="0" w:type="dxa"/>
              <w:right w:w="0" w:type="dxa"/>
            </w:tcMar>
          </w:tcPr>
          <w:p w14:paraId="73429C8A" w14:textId="0B3AF373" w:rsidR="005768DD" w:rsidRPr="0026226E" w:rsidRDefault="005768DD" w:rsidP="00CD0E58">
            <w:pPr>
              <w:spacing w:after="240"/>
              <w:rPr>
                <w:rFonts w:cs="Arial"/>
              </w:rPr>
            </w:pPr>
            <w:r w:rsidRPr="0026226E">
              <w:rPr>
                <w:rFonts w:cs="Arial"/>
              </w:rPr>
              <w:t>Unknown</w:t>
            </w:r>
          </w:p>
        </w:tc>
        <w:tc>
          <w:tcPr>
            <w:tcW w:w="1260" w:type="dxa"/>
          </w:tcPr>
          <w:p w14:paraId="5D7C5BAF" w14:textId="6F9A3FEB" w:rsidR="005768DD" w:rsidRPr="0026226E" w:rsidRDefault="005768DD" w:rsidP="00CD0E58">
            <w:pPr>
              <w:spacing w:after="240"/>
              <w:rPr>
                <w:rFonts w:cs="Arial"/>
              </w:rPr>
            </w:pPr>
            <w:r w:rsidRPr="0026226E">
              <w:rPr>
                <w:rFonts w:cs="Arial"/>
              </w:rPr>
              <w:t>13</w:t>
            </w:r>
          </w:p>
        </w:tc>
        <w:tc>
          <w:tcPr>
            <w:tcW w:w="1350" w:type="dxa"/>
          </w:tcPr>
          <w:p w14:paraId="06D624AA" w14:textId="0B92FC9B" w:rsidR="005768DD" w:rsidRPr="0026226E" w:rsidRDefault="005768DD" w:rsidP="005768DD">
            <w:pPr>
              <w:rPr>
                <w:rFonts w:cs="Arial"/>
              </w:rPr>
            </w:pPr>
            <w:r w:rsidRPr="0026226E">
              <w:rPr>
                <w:rFonts w:cs="Arial"/>
              </w:rPr>
              <w:t>5</w:t>
            </w:r>
          </w:p>
        </w:tc>
      </w:tr>
      <w:tr w:rsidR="005768DD" w:rsidRPr="00A3032F" w14:paraId="4584043C" w14:textId="77777777" w:rsidTr="001049AD">
        <w:trPr>
          <w:cantSplit/>
          <w:trHeight w:val="556"/>
        </w:trPr>
        <w:tc>
          <w:tcPr>
            <w:tcW w:w="2335" w:type="dxa"/>
          </w:tcPr>
          <w:p w14:paraId="474338F8" w14:textId="7C441B1F" w:rsidR="005768DD" w:rsidRPr="00451000" w:rsidRDefault="005768DD" w:rsidP="00CD0E58">
            <w:pPr>
              <w:spacing w:after="240"/>
              <w:rPr>
                <w:rFonts w:cs="Arial"/>
                <w:color w:val="000000"/>
              </w:rPr>
            </w:pPr>
            <w:r w:rsidRPr="00451000">
              <w:rPr>
                <w:rFonts w:cs="Arial"/>
                <w:color w:val="000000"/>
              </w:rPr>
              <w:t>C-STEM for Algebra (</w:t>
            </w:r>
            <w:r w:rsidR="00841496" w:rsidRPr="00451000">
              <w:rPr>
                <w:rFonts w:cs="Arial"/>
                <w:color w:val="000000"/>
              </w:rPr>
              <w:t xml:space="preserve">September </w:t>
            </w:r>
            <w:r w:rsidRPr="00451000">
              <w:rPr>
                <w:rFonts w:cs="Arial"/>
                <w:color w:val="000000"/>
              </w:rPr>
              <w:t>11–14</w:t>
            </w:r>
            <w:r w:rsidR="00841496" w:rsidRPr="00451000">
              <w:rPr>
                <w:rFonts w:cs="Arial"/>
                <w:color w:val="000000"/>
              </w:rPr>
              <w:t>, 2023)</w:t>
            </w:r>
          </w:p>
        </w:tc>
        <w:tc>
          <w:tcPr>
            <w:tcW w:w="1260" w:type="dxa"/>
          </w:tcPr>
          <w:p w14:paraId="78ED64B2" w14:textId="3D220455" w:rsidR="005768DD" w:rsidRPr="0026226E" w:rsidRDefault="005768DD" w:rsidP="00CD0E58">
            <w:pPr>
              <w:spacing w:after="240"/>
              <w:rPr>
                <w:rFonts w:cs="Arial"/>
              </w:rPr>
            </w:pPr>
            <w:r w:rsidRPr="0026226E">
              <w:rPr>
                <w:rFonts w:cs="Arial"/>
              </w:rPr>
              <w:t>16</w:t>
            </w:r>
          </w:p>
        </w:tc>
        <w:tc>
          <w:tcPr>
            <w:tcW w:w="1800" w:type="dxa"/>
          </w:tcPr>
          <w:p w14:paraId="463D025D" w14:textId="5D0CF690" w:rsidR="005768DD" w:rsidRPr="0026226E" w:rsidRDefault="005768DD" w:rsidP="00CD0E58">
            <w:pPr>
              <w:spacing w:after="240"/>
              <w:rPr>
                <w:rFonts w:cs="Arial"/>
              </w:rPr>
            </w:pPr>
            <w:r w:rsidRPr="0026226E">
              <w:rPr>
                <w:rFonts w:cs="Arial"/>
              </w:rPr>
              <w:t>0</w:t>
            </w:r>
          </w:p>
        </w:tc>
        <w:tc>
          <w:tcPr>
            <w:tcW w:w="1170" w:type="dxa"/>
          </w:tcPr>
          <w:p w14:paraId="2D9093CF" w14:textId="555BC94E" w:rsidR="005768DD" w:rsidRPr="0026226E" w:rsidRDefault="005768DD" w:rsidP="00CD0E58">
            <w:pPr>
              <w:spacing w:after="240"/>
              <w:rPr>
                <w:rFonts w:cs="Arial"/>
              </w:rPr>
            </w:pPr>
            <w:r w:rsidRPr="0026226E">
              <w:rPr>
                <w:rFonts w:cs="Arial"/>
              </w:rPr>
              <w:t>0</w:t>
            </w:r>
          </w:p>
        </w:tc>
        <w:tc>
          <w:tcPr>
            <w:tcW w:w="1530" w:type="dxa"/>
          </w:tcPr>
          <w:p w14:paraId="1E8346DD" w14:textId="3D468AC1" w:rsidR="005768DD" w:rsidRPr="0026226E" w:rsidRDefault="005768DD" w:rsidP="00CD0E58">
            <w:pPr>
              <w:spacing w:after="240"/>
              <w:rPr>
                <w:rFonts w:cs="Arial"/>
              </w:rPr>
            </w:pPr>
            <w:r w:rsidRPr="0026226E">
              <w:rPr>
                <w:rFonts w:cs="Arial"/>
              </w:rPr>
              <w:t>0</w:t>
            </w:r>
          </w:p>
        </w:tc>
        <w:tc>
          <w:tcPr>
            <w:tcW w:w="1170" w:type="dxa"/>
          </w:tcPr>
          <w:p w14:paraId="2D425DE2" w14:textId="5347C8A8" w:rsidR="005768DD" w:rsidRPr="0026226E" w:rsidRDefault="005768DD" w:rsidP="00CD0E58">
            <w:pPr>
              <w:spacing w:after="240"/>
              <w:rPr>
                <w:rFonts w:cs="Arial"/>
              </w:rPr>
            </w:pPr>
            <w:r w:rsidRPr="0026226E">
              <w:rPr>
                <w:rFonts w:cs="Arial"/>
              </w:rPr>
              <w:t>14</w:t>
            </w:r>
          </w:p>
        </w:tc>
        <w:tc>
          <w:tcPr>
            <w:tcW w:w="1170" w:type="dxa"/>
          </w:tcPr>
          <w:p w14:paraId="66187985" w14:textId="3798AAAB" w:rsidR="005768DD" w:rsidRPr="0026226E" w:rsidRDefault="005768DD" w:rsidP="00CD0E58">
            <w:pPr>
              <w:spacing w:after="240"/>
              <w:rPr>
                <w:rFonts w:cs="Arial"/>
              </w:rPr>
            </w:pPr>
            <w:r w:rsidRPr="0026226E">
              <w:rPr>
                <w:rFonts w:cs="Arial"/>
              </w:rPr>
              <w:t>12</w:t>
            </w:r>
          </w:p>
        </w:tc>
        <w:tc>
          <w:tcPr>
            <w:tcW w:w="1260" w:type="dxa"/>
          </w:tcPr>
          <w:p w14:paraId="53FADC06" w14:textId="5CA44A87" w:rsidR="005768DD" w:rsidRPr="0026226E" w:rsidRDefault="005768DD" w:rsidP="00CD0E58">
            <w:pPr>
              <w:spacing w:after="240"/>
              <w:rPr>
                <w:rFonts w:cs="Arial"/>
              </w:rPr>
            </w:pPr>
            <w:r w:rsidRPr="0026226E">
              <w:rPr>
                <w:rFonts w:cs="Arial"/>
              </w:rPr>
              <w:t>12</w:t>
            </w:r>
          </w:p>
        </w:tc>
        <w:tc>
          <w:tcPr>
            <w:tcW w:w="1350" w:type="dxa"/>
          </w:tcPr>
          <w:p w14:paraId="59D7C3EB" w14:textId="25CBF4C9" w:rsidR="005768DD" w:rsidRPr="0026226E" w:rsidRDefault="005768DD" w:rsidP="005768DD">
            <w:pPr>
              <w:rPr>
                <w:rFonts w:cs="Arial"/>
              </w:rPr>
            </w:pPr>
            <w:r w:rsidRPr="0026226E">
              <w:rPr>
                <w:rFonts w:cs="Arial"/>
              </w:rPr>
              <w:t>7</w:t>
            </w:r>
          </w:p>
        </w:tc>
      </w:tr>
      <w:tr w:rsidR="005768DD" w:rsidRPr="00A3032F" w14:paraId="323F941C" w14:textId="77777777" w:rsidTr="001049AD">
        <w:trPr>
          <w:cantSplit/>
          <w:trHeight w:val="556"/>
        </w:trPr>
        <w:tc>
          <w:tcPr>
            <w:tcW w:w="2335" w:type="dxa"/>
          </w:tcPr>
          <w:p w14:paraId="14481DE8" w14:textId="354C2485" w:rsidR="005768DD" w:rsidRPr="00451000" w:rsidRDefault="005768DD" w:rsidP="00B56221">
            <w:pPr>
              <w:spacing w:after="720"/>
              <w:rPr>
                <w:rFonts w:cs="Arial"/>
                <w:color w:val="000000"/>
              </w:rPr>
            </w:pPr>
            <w:r w:rsidRPr="00451000">
              <w:rPr>
                <w:rFonts w:cs="Arial"/>
              </w:rPr>
              <w:t>Hands on CS in STEM with PreK–12/CS First (</w:t>
            </w:r>
            <w:r w:rsidR="00C12797" w:rsidRPr="00451000">
              <w:rPr>
                <w:rFonts w:cs="Arial"/>
              </w:rPr>
              <w:t xml:space="preserve">September </w:t>
            </w:r>
            <w:r w:rsidRPr="00451000">
              <w:rPr>
                <w:rFonts w:cs="Arial"/>
              </w:rPr>
              <w:t>11–14</w:t>
            </w:r>
            <w:r w:rsidR="00C12797" w:rsidRPr="00451000">
              <w:rPr>
                <w:rFonts w:cs="Arial"/>
              </w:rPr>
              <w:t>, 2023)</w:t>
            </w:r>
          </w:p>
        </w:tc>
        <w:tc>
          <w:tcPr>
            <w:tcW w:w="1260" w:type="dxa"/>
          </w:tcPr>
          <w:p w14:paraId="2DB00BFF" w14:textId="5A9B2690" w:rsidR="005768DD" w:rsidRPr="0026226E" w:rsidRDefault="005768DD" w:rsidP="00CD0E58">
            <w:pPr>
              <w:spacing w:after="240"/>
              <w:rPr>
                <w:rFonts w:cs="Arial"/>
              </w:rPr>
            </w:pPr>
            <w:r w:rsidRPr="0026226E">
              <w:rPr>
                <w:rFonts w:cs="Arial"/>
              </w:rPr>
              <w:t>4</w:t>
            </w:r>
          </w:p>
        </w:tc>
        <w:tc>
          <w:tcPr>
            <w:tcW w:w="1800" w:type="dxa"/>
          </w:tcPr>
          <w:p w14:paraId="55C910C0" w14:textId="0D2339FB" w:rsidR="005768DD" w:rsidRPr="0026226E" w:rsidRDefault="005768DD" w:rsidP="00CD0E58">
            <w:pPr>
              <w:spacing w:after="240"/>
              <w:rPr>
                <w:rFonts w:cs="Arial"/>
              </w:rPr>
            </w:pPr>
            <w:r w:rsidRPr="0026226E">
              <w:rPr>
                <w:rFonts w:cs="Arial"/>
              </w:rPr>
              <w:t>0</w:t>
            </w:r>
          </w:p>
        </w:tc>
        <w:tc>
          <w:tcPr>
            <w:tcW w:w="1170" w:type="dxa"/>
          </w:tcPr>
          <w:p w14:paraId="1D946ACC" w14:textId="1B741998" w:rsidR="005768DD" w:rsidRPr="0026226E" w:rsidRDefault="005768DD" w:rsidP="00CD0E58">
            <w:pPr>
              <w:spacing w:after="240"/>
              <w:rPr>
                <w:rFonts w:cs="Arial"/>
              </w:rPr>
            </w:pPr>
            <w:r w:rsidRPr="0026226E">
              <w:rPr>
                <w:rFonts w:cs="Arial"/>
              </w:rPr>
              <w:t>0</w:t>
            </w:r>
          </w:p>
        </w:tc>
        <w:tc>
          <w:tcPr>
            <w:tcW w:w="1530" w:type="dxa"/>
          </w:tcPr>
          <w:p w14:paraId="61D1CDCD" w14:textId="500693AA" w:rsidR="005768DD" w:rsidRPr="0026226E" w:rsidRDefault="005768DD" w:rsidP="00CD0E58">
            <w:pPr>
              <w:spacing w:after="240"/>
              <w:rPr>
                <w:rFonts w:cs="Arial"/>
              </w:rPr>
            </w:pPr>
            <w:r w:rsidRPr="0026226E">
              <w:rPr>
                <w:rFonts w:cs="Arial"/>
              </w:rPr>
              <w:t>0</w:t>
            </w:r>
          </w:p>
        </w:tc>
        <w:tc>
          <w:tcPr>
            <w:tcW w:w="1170" w:type="dxa"/>
          </w:tcPr>
          <w:p w14:paraId="48D12C6E" w14:textId="275BCA7C" w:rsidR="005768DD" w:rsidRPr="0026226E" w:rsidRDefault="005768DD" w:rsidP="00CD0E58">
            <w:pPr>
              <w:spacing w:after="240"/>
              <w:rPr>
                <w:rFonts w:cs="Arial"/>
              </w:rPr>
            </w:pPr>
            <w:r w:rsidRPr="0026226E">
              <w:rPr>
                <w:rFonts w:cs="Arial"/>
              </w:rPr>
              <w:t>4</w:t>
            </w:r>
          </w:p>
        </w:tc>
        <w:tc>
          <w:tcPr>
            <w:tcW w:w="1170" w:type="dxa"/>
          </w:tcPr>
          <w:p w14:paraId="1BA25493" w14:textId="0773B5D7" w:rsidR="005768DD" w:rsidRPr="0026226E" w:rsidRDefault="005768DD" w:rsidP="00CD0E58">
            <w:pPr>
              <w:spacing w:after="240"/>
              <w:rPr>
                <w:rFonts w:cs="Arial"/>
              </w:rPr>
            </w:pPr>
            <w:r w:rsidRPr="0026226E">
              <w:rPr>
                <w:rFonts w:cs="Arial"/>
              </w:rPr>
              <w:t>2</w:t>
            </w:r>
          </w:p>
        </w:tc>
        <w:tc>
          <w:tcPr>
            <w:tcW w:w="1260" w:type="dxa"/>
          </w:tcPr>
          <w:p w14:paraId="3D93525C" w14:textId="1F1D8ED6" w:rsidR="005768DD" w:rsidRPr="0026226E" w:rsidRDefault="005768DD" w:rsidP="00CD0E58">
            <w:pPr>
              <w:spacing w:after="240"/>
              <w:rPr>
                <w:rFonts w:cs="Arial"/>
              </w:rPr>
            </w:pPr>
            <w:r w:rsidRPr="0026226E">
              <w:rPr>
                <w:rFonts w:cs="Arial"/>
              </w:rPr>
              <w:t>2</w:t>
            </w:r>
          </w:p>
        </w:tc>
        <w:tc>
          <w:tcPr>
            <w:tcW w:w="1350" w:type="dxa"/>
          </w:tcPr>
          <w:p w14:paraId="57CB6DC9" w14:textId="4BFD78E4" w:rsidR="005768DD" w:rsidRPr="0026226E" w:rsidRDefault="005768DD" w:rsidP="005768DD">
            <w:pPr>
              <w:rPr>
                <w:rFonts w:cs="Arial"/>
              </w:rPr>
            </w:pPr>
            <w:r w:rsidRPr="0026226E">
              <w:rPr>
                <w:rFonts w:cs="Arial"/>
              </w:rPr>
              <w:t>2</w:t>
            </w:r>
          </w:p>
        </w:tc>
      </w:tr>
      <w:tr w:rsidR="005768DD" w:rsidRPr="00A3032F" w14:paraId="6F007212" w14:textId="77777777" w:rsidTr="001049AD">
        <w:trPr>
          <w:cantSplit/>
          <w:trHeight w:val="556"/>
        </w:trPr>
        <w:tc>
          <w:tcPr>
            <w:tcW w:w="2335" w:type="dxa"/>
          </w:tcPr>
          <w:p w14:paraId="00A4FE36" w14:textId="7BDCF24D" w:rsidR="005768DD" w:rsidRPr="00451000" w:rsidRDefault="005768DD" w:rsidP="00B56221">
            <w:pPr>
              <w:spacing w:after="240"/>
              <w:rPr>
                <w:rFonts w:cs="Arial"/>
              </w:rPr>
            </w:pPr>
            <w:r w:rsidRPr="00451000">
              <w:rPr>
                <w:rFonts w:cs="Arial"/>
              </w:rPr>
              <w:lastRenderedPageBreak/>
              <w:t>Project-Based CS in STEM with PreK</w:t>
            </w:r>
            <w:r w:rsidR="00D27CC6" w:rsidRPr="00451000">
              <w:rPr>
                <w:rFonts w:cs="Arial"/>
              </w:rPr>
              <w:t>–</w:t>
            </w:r>
            <w:r w:rsidRPr="00451000">
              <w:rPr>
                <w:rFonts w:cs="Arial"/>
              </w:rPr>
              <w:t>12/CS First (</w:t>
            </w:r>
            <w:r w:rsidR="00C12797" w:rsidRPr="00451000">
              <w:rPr>
                <w:rFonts w:cs="Arial"/>
              </w:rPr>
              <w:t xml:space="preserve">September </w:t>
            </w:r>
            <w:r w:rsidRPr="00451000">
              <w:rPr>
                <w:rFonts w:cs="Arial"/>
              </w:rPr>
              <w:t>11–14</w:t>
            </w:r>
            <w:r w:rsidR="00C12797" w:rsidRPr="00451000">
              <w:rPr>
                <w:rFonts w:cs="Arial"/>
              </w:rPr>
              <w:t>, 2023)</w:t>
            </w:r>
          </w:p>
        </w:tc>
        <w:tc>
          <w:tcPr>
            <w:tcW w:w="1260" w:type="dxa"/>
          </w:tcPr>
          <w:p w14:paraId="54B91656" w14:textId="2B00C6CD" w:rsidR="005768DD" w:rsidRPr="0026226E" w:rsidRDefault="005768DD" w:rsidP="00CD0E58">
            <w:pPr>
              <w:spacing w:after="240"/>
              <w:rPr>
                <w:rFonts w:cs="Arial"/>
              </w:rPr>
            </w:pPr>
            <w:r w:rsidRPr="0026226E">
              <w:rPr>
                <w:rFonts w:cs="Arial"/>
              </w:rPr>
              <w:t>2</w:t>
            </w:r>
          </w:p>
        </w:tc>
        <w:tc>
          <w:tcPr>
            <w:tcW w:w="1800" w:type="dxa"/>
          </w:tcPr>
          <w:p w14:paraId="5B9ACE56" w14:textId="57D76423" w:rsidR="005768DD" w:rsidRPr="0026226E" w:rsidRDefault="005768DD" w:rsidP="00CD0E58">
            <w:pPr>
              <w:spacing w:after="240"/>
              <w:rPr>
                <w:rFonts w:cs="Arial"/>
              </w:rPr>
            </w:pPr>
            <w:r w:rsidRPr="0026226E">
              <w:rPr>
                <w:rFonts w:cs="Arial"/>
              </w:rPr>
              <w:t>0</w:t>
            </w:r>
          </w:p>
        </w:tc>
        <w:tc>
          <w:tcPr>
            <w:tcW w:w="1170" w:type="dxa"/>
          </w:tcPr>
          <w:p w14:paraId="5CEAB087" w14:textId="7D297F5C" w:rsidR="005768DD" w:rsidRPr="0026226E" w:rsidRDefault="005768DD" w:rsidP="00CD0E58">
            <w:pPr>
              <w:spacing w:after="240"/>
              <w:rPr>
                <w:rFonts w:cs="Arial"/>
              </w:rPr>
            </w:pPr>
            <w:r w:rsidRPr="0026226E">
              <w:rPr>
                <w:rFonts w:cs="Arial"/>
              </w:rPr>
              <w:t>0</w:t>
            </w:r>
          </w:p>
        </w:tc>
        <w:tc>
          <w:tcPr>
            <w:tcW w:w="1530" w:type="dxa"/>
          </w:tcPr>
          <w:p w14:paraId="32830B7A" w14:textId="3C07D4CC" w:rsidR="005768DD" w:rsidRPr="0026226E" w:rsidRDefault="005768DD" w:rsidP="00CD0E58">
            <w:pPr>
              <w:spacing w:after="240"/>
              <w:rPr>
                <w:rFonts w:cs="Arial"/>
              </w:rPr>
            </w:pPr>
            <w:r w:rsidRPr="0026226E">
              <w:rPr>
                <w:rFonts w:cs="Arial"/>
              </w:rPr>
              <w:t>0</w:t>
            </w:r>
          </w:p>
        </w:tc>
        <w:tc>
          <w:tcPr>
            <w:tcW w:w="1170" w:type="dxa"/>
          </w:tcPr>
          <w:p w14:paraId="685C1864" w14:textId="137B7100" w:rsidR="005768DD" w:rsidRPr="0026226E" w:rsidRDefault="005768DD" w:rsidP="00CD0E58">
            <w:pPr>
              <w:spacing w:after="240"/>
              <w:rPr>
                <w:rFonts w:cs="Arial"/>
              </w:rPr>
            </w:pPr>
            <w:r w:rsidRPr="0026226E">
              <w:rPr>
                <w:rFonts w:cs="Arial"/>
              </w:rPr>
              <w:t>2</w:t>
            </w:r>
          </w:p>
        </w:tc>
        <w:tc>
          <w:tcPr>
            <w:tcW w:w="1170" w:type="dxa"/>
          </w:tcPr>
          <w:p w14:paraId="3020A2B3" w14:textId="01AACD25" w:rsidR="005768DD" w:rsidRPr="0026226E" w:rsidRDefault="005768DD" w:rsidP="00CD0E58">
            <w:pPr>
              <w:spacing w:after="240"/>
              <w:rPr>
                <w:rFonts w:cs="Arial"/>
              </w:rPr>
            </w:pPr>
            <w:r w:rsidRPr="0026226E">
              <w:rPr>
                <w:rFonts w:cs="Arial"/>
              </w:rPr>
              <w:t>2</w:t>
            </w:r>
          </w:p>
        </w:tc>
        <w:tc>
          <w:tcPr>
            <w:tcW w:w="1260" w:type="dxa"/>
          </w:tcPr>
          <w:p w14:paraId="6F0E75DB" w14:textId="108CA424" w:rsidR="005768DD" w:rsidRPr="0026226E" w:rsidRDefault="005768DD" w:rsidP="00CD0E58">
            <w:pPr>
              <w:spacing w:after="240"/>
              <w:rPr>
                <w:rFonts w:cs="Arial"/>
              </w:rPr>
            </w:pPr>
            <w:r w:rsidRPr="0026226E">
              <w:rPr>
                <w:rFonts w:cs="Arial"/>
              </w:rPr>
              <w:t>2</w:t>
            </w:r>
          </w:p>
        </w:tc>
        <w:tc>
          <w:tcPr>
            <w:tcW w:w="1350" w:type="dxa"/>
          </w:tcPr>
          <w:p w14:paraId="18CC41AE" w14:textId="7E81A62F" w:rsidR="005768DD" w:rsidRPr="0026226E" w:rsidRDefault="005768DD" w:rsidP="005768DD">
            <w:pPr>
              <w:rPr>
                <w:rFonts w:cs="Arial"/>
              </w:rPr>
            </w:pPr>
            <w:r w:rsidRPr="0026226E">
              <w:rPr>
                <w:rFonts w:cs="Arial"/>
              </w:rPr>
              <w:t>1</w:t>
            </w:r>
          </w:p>
        </w:tc>
      </w:tr>
      <w:tr w:rsidR="005768DD" w:rsidRPr="00A3032F" w14:paraId="602C0B35" w14:textId="77777777" w:rsidTr="001049AD">
        <w:trPr>
          <w:cantSplit/>
          <w:trHeight w:val="556"/>
        </w:trPr>
        <w:tc>
          <w:tcPr>
            <w:tcW w:w="2335" w:type="dxa"/>
          </w:tcPr>
          <w:p w14:paraId="3967EF0E" w14:textId="791A00D3" w:rsidR="005768DD" w:rsidRPr="00451000" w:rsidRDefault="005768DD" w:rsidP="00CD0E58">
            <w:pPr>
              <w:spacing w:after="240"/>
              <w:rPr>
                <w:rFonts w:cs="Arial"/>
              </w:rPr>
            </w:pPr>
            <w:r w:rsidRPr="00451000">
              <w:rPr>
                <w:rFonts w:cs="Arial"/>
              </w:rPr>
              <w:t>UCSD CREATE CS Principles (</w:t>
            </w:r>
            <w:r w:rsidR="00C12797" w:rsidRPr="00451000">
              <w:rPr>
                <w:rFonts w:cs="Arial"/>
              </w:rPr>
              <w:t xml:space="preserve">September </w:t>
            </w:r>
            <w:r w:rsidRPr="00451000">
              <w:rPr>
                <w:rFonts w:cs="Arial"/>
              </w:rPr>
              <w:t>11–14</w:t>
            </w:r>
            <w:r w:rsidR="00C12797" w:rsidRPr="00451000">
              <w:rPr>
                <w:rFonts w:cs="Arial"/>
              </w:rPr>
              <w:t>, 2023)</w:t>
            </w:r>
          </w:p>
        </w:tc>
        <w:tc>
          <w:tcPr>
            <w:tcW w:w="1260" w:type="dxa"/>
          </w:tcPr>
          <w:p w14:paraId="634AC04E" w14:textId="0294BE93" w:rsidR="005768DD" w:rsidRPr="0026226E" w:rsidRDefault="005768DD" w:rsidP="00CD0E58">
            <w:pPr>
              <w:spacing w:after="240"/>
              <w:rPr>
                <w:rFonts w:cs="Arial"/>
              </w:rPr>
            </w:pPr>
            <w:r w:rsidRPr="0026226E">
              <w:rPr>
                <w:rFonts w:cs="Arial"/>
              </w:rPr>
              <w:t>7</w:t>
            </w:r>
          </w:p>
        </w:tc>
        <w:tc>
          <w:tcPr>
            <w:tcW w:w="1800" w:type="dxa"/>
          </w:tcPr>
          <w:p w14:paraId="45C05078" w14:textId="1F5FAC5A" w:rsidR="005768DD" w:rsidRPr="0026226E" w:rsidRDefault="005768DD" w:rsidP="00CD0E58">
            <w:pPr>
              <w:spacing w:after="240"/>
              <w:rPr>
                <w:rFonts w:cs="Arial"/>
              </w:rPr>
            </w:pPr>
            <w:r w:rsidRPr="0026226E">
              <w:rPr>
                <w:rFonts w:cs="Arial"/>
              </w:rPr>
              <w:t>0</w:t>
            </w:r>
          </w:p>
        </w:tc>
        <w:tc>
          <w:tcPr>
            <w:tcW w:w="1170" w:type="dxa"/>
          </w:tcPr>
          <w:p w14:paraId="7DDBE727" w14:textId="3463ACD9" w:rsidR="005768DD" w:rsidRPr="0026226E" w:rsidRDefault="005768DD" w:rsidP="00CD0E58">
            <w:pPr>
              <w:spacing w:after="240"/>
              <w:rPr>
                <w:rFonts w:cs="Arial"/>
              </w:rPr>
            </w:pPr>
            <w:r w:rsidRPr="0026226E">
              <w:rPr>
                <w:rFonts w:cs="Arial"/>
              </w:rPr>
              <w:t>0</w:t>
            </w:r>
          </w:p>
        </w:tc>
        <w:tc>
          <w:tcPr>
            <w:tcW w:w="1530" w:type="dxa"/>
          </w:tcPr>
          <w:p w14:paraId="783FC205" w14:textId="6EEADB7E" w:rsidR="005768DD" w:rsidRPr="0026226E" w:rsidRDefault="005768DD" w:rsidP="00CD0E58">
            <w:pPr>
              <w:spacing w:after="240"/>
              <w:rPr>
                <w:rFonts w:cs="Arial"/>
              </w:rPr>
            </w:pPr>
            <w:r w:rsidRPr="0026226E">
              <w:rPr>
                <w:rFonts w:cs="Arial"/>
              </w:rPr>
              <w:t>0</w:t>
            </w:r>
          </w:p>
        </w:tc>
        <w:tc>
          <w:tcPr>
            <w:tcW w:w="1170" w:type="dxa"/>
            <w:tcMar>
              <w:left w:w="0" w:type="dxa"/>
              <w:right w:w="0" w:type="dxa"/>
            </w:tcMar>
          </w:tcPr>
          <w:p w14:paraId="41032796" w14:textId="4911B8E5" w:rsidR="005768DD" w:rsidRPr="0026226E" w:rsidRDefault="005768DD" w:rsidP="00CD0E58">
            <w:pPr>
              <w:spacing w:after="240"/>
              <w:rPr>
                <w:rFonts w:cs="Arial"/>
              </w:rPr>
            </w:pPr>
            <w:r w:rsidRPr="0026226E">
              <w:rPr>
                <w:rFonts w:cs="Arial"/>
              </w:rPr>
              <w:t>Unknown</w:t>
            </w:r>
          </w:p>
        </w:tc>
        <w:tc>
          <w:tcPr>
            <w:tcW w:w="1170" w:type="dxa"/>
          </w:tcPr>
          <w:p w14:paraId="31128361" w14:textId="35CD2D2B" w:rsidR="005768DD" w:rsidRPr="0026226E" w:rsidRDefault="005768DD" w:rsidP="00CD0E58">
            <w:pPr>
              <w:spacing w:after="240"/>
              <w:rPr>
                <w:rFonts w:cs="Arial"/>
              </w:rPr>
            </w:pPr>
            <w:r w:rsidRPr="0026226E">
              <w:rPr>
                <w:rFonts w:cs="Arial"/>
              </w:rPr>
              <w:t>7</w:t>
            </w:r>
          </w:p>
        </w:tc>
        <w:tc>
          <w:tcPr>
            <w:tcW w:w="1260" w:type="dxa"/>
          </w:tcPr>
          <w:p w14:paraId="2E46EA92" w14:textId="1743EF2F" w:rsidR="005768DD" w:rsidRPr="0026226E" w:rsidRDefault="005768DD" w:rsidP="00CD0E58">
            <w:pPr>
              <w:spacing w:after="240"/>
              <w:rPr>
                <w:rFonts w:cs="Arial"/>
              </w:rPr>
            </w:pPr>
            <w:r w:rsidRPr="0026226E">
              <w:rPr>
                <w:rFonts w:cs="Arial"/>
              </w:rPr>
              <w:t>7</w:t>
            </w:r>
          </w:p>
        </w:tc>
        <w:tc>
          <w:tcPr>
            <w:tcW w:w="1350" w:type="dxa"/>
          </w:tcPr>
          <w:p w14:paraId="71A19DB5" w14:textId="243B960C" w:rsidR="005768DD" w:rsidRPr="0026226E" w:rsidRDefault="005768DD" w:rsidP="005768DD">
            <w:pPr>
              <w:rPr>
                <w:rFonts w:cs="Arial"/>
              </w:rPr>
            </w:pPr>
            <w:r w:rsidRPr="0026226E">
              <w:rPr>
                <w:rFonts w:cs="Arial"/>
              </w:rPr>
              <w:t>4</w:t>
            </w:r>
          </w:p>
        </w:tc>
      </w:tr>
      <w:tr w:rsidR="005768DD" w:rsidRPr="00A3032F" w14:paraId="3B1D4360" w14:textId="77777777" w:rsidTr="001049AD">
        <w:trPr>
          <w:cantSplit/>
          <w:trHeight w:val="556"/>
        </w:trPr>
        <w:tc>
          <w:tcPr>
            <w:tcW w:w="2335" w:type="dxa"/>
          </w:tcPr>
          <w:p w14:paraId="41B65EF3" w14:textId="7035505C" w:rsidR="005768DD" w:rsidRPr="00451000" w:rsidRDefault="005768DD" w:rsidP="00CD0E58">
            <w:pPr>
              <w:spacing w:after="240"/>
              <w:rPr>
                <w:rFonts w:cs="Arial"/>
              </w:rPr>
            </w:pPr>
            <w:r w:rsidRPr="00451000">
              <w:rPr>
                <w:rFonts w:cs="Arial"/>
              </w:rPr>
              <w:t>EMICS (</w:t>
            </w:r>
            <w:r w:rsidR="00E44973" w:rsidRPr="00451000">
              <w:rPr>
                <w:rFonts w:cs="Arial"/>
              </w:rPr>
              <w:t xml:space="preserve">September </w:t>
            </w:r>
            <w:r w:rsidRPr="00451000">
              <w:rPr>
                <w:rFonts w:cs="Arial"/>
              </w:rPr>
              <w:t>11–14</w:t>
            </w:r>
            <w:r w:rsidR="00E44973" w:rsidRPr="00451000">
              <w:rPr>
                <w:rFonts w:cs="Arial"/>
              </w:rPr>
              <w:t>, 2023)</w:t>
            </w:r>
          </w:p>
        </w:tc>
        <w:tc>
          <w:tcPr>
            <w:tcW w:w="1260" w:type="dxa"/>
          </w:tcPr>
          <w:p w14:paraId="0C65578A" w14:textId="2C836B30" w:rsidR="005768DD" w:rsidRPr="0026226E" w:rsidRDefault="005768DD" w:rsidP="00CD0E58">
            <w:pPr>
              <w:spacing w:after="240"/>
              <w:rPr>
                <w:rFonts w:cs="Arial"/>
              </w:rPr>
            </w:pPr>
            <w:r w:rsidRPr="0026226E">
              <w:rPr>
                <w:rFonts w:cs="Arial"/>
              </w:rPr>
              <w:t>1</w:t>
            </w:r>
          </w:p>
        </w:tc>
        <w:tc>
          <w:tcPr>
            <w:tcW w:w="1800" w:type="dxa"/>
          </w:tcPr>
          <w:p w14:paraId="26DBF2A5" w14:textId="48B3D812" w:rsidR="005768DD" w:rsidRPr="0026226E" w:rsidRDefault="005768DD" w:rsidP="00CD0E58">
            <w:pPr>
              <w:spacing w:after="240"/>
              <w:rPr>
                <w:rFonts w:cs="Arial"/>
              </w:rPr>
            </w:pPr>
            <w:r w:rsidRPr="0026226E">
              <w:rPr>
                <w:rFonts w:cs="Arial"/>
              </w:rPr>
              <w:t>0</w:t>
            </w:r>
          </w:p>
        </w:tc>
        <w:tc>
          <w:tcPr>
            <w:tcW w:w="1170" w:type="dxa"/>
          </w:tcPr>
          <w:p w14:paraId="5EF86F8B" w14:textId="3674F6E4" w:rsidR="005768DD" w:rsidRPr="0026226E" w:rsidRDefault="005768DD" w:rsidP="00CD0E58">
            <w:pPr>
              <w:spacing w:after="240"/>
              <w:rPr>
                <w:rFonts w:cs="Arial"/>
              </w:rPr>
            </w:pPr>
            <w:r w:rsidRPr="0026226E">
              <w:rPr>
                <w:rFonts w:cs="Arial"/>
              </w:rPr>
              <w:t>1</w:t>
            </w:r>
          </w:p>
        </w:tc>
        <w:tc>
          <w:tcPr>
            <w:tcW w:w="1530" w:type="dxa"/>
          </w:tcPr>
          <w:p w14:paraId="7BDC0BE6" w14:textId="40306630" w:rsidR="005768DD" w:rsidRPr="0026226E" w:rsidRDefault="005768DD" w:rsidP="00CD0E58">
            <w:pPr>
              <w:spacing w:after="240"/>
              <w:rPr>
                <w:rFonts w:cs="Arial"/>
              </w:rPr>
            </w:pPr>
            <w:r w:rsidRPr="0026226E">
              <w:rPr>
                <w:rFonts w:cs="Arial"/>
              </w:rPr>
              <w:t>0</w:t>
            </w:r>
          </w:p>
        </w:tc>
        <w:tc>
          <w:tcPr>
            <w:tcW w:w="1170" w:type="dxa"/>
          </w:tcPr>
          <w:p w14:paraId="43C15FAE" w14:textId="189D29EB" w:rsidR="005768DD" w:rsidRPr="0026226E" w:rsidRDefault="005768DD" w:rsidP="00CD0E58">
            <w:pPr>
              <w:spacing w:after="240"/>
              <w:rPr>
                <w:rFonts w:cs="Arial"/>
              </w:rPr>
            </w:pPr>
            <w:r w:rsidRPr="0026226E">
              <w:rPr>
                <w:rFonts w:cs="Arial"/>
              </w:rPr>
              <w:t>0</w:t>
            </w:r>
          </w:p>
        </w:tc>
        <w:tc>
          <w:tcPr>
            <w:tcW w:w="1170" w:type="dxa"/>
          </w:tcPr>
          <w:p w14:paraId="6C806A0E" w14:textId="0CBBC9D3" w:rsidR="005768DD" w:rsidRPr="0026226E" w:rsidRDefault="005768DD" w:rsidP="00CD0E58">
            <w:pPr>
              <w:spacing w:after="240"/>
              <w:rPr>
                <w:rFonts w:cs="Arial"/>
              </w:rPr>
            </w:pPr>
            <w:r w:rsidRPr="0026226E">
              <w:rPr>
                <w:rFonts w:cs="Arial"/>
              </w:rPr>
              <w:t>8</w:t>
            </w:r>
          </w:p>
        </w:tc>
        <w:tc>
          <w:tcPr>
            <w:tcW w:w="1260" w:type="dxa"/>
          </w:tcPr>
          <w:p w14:paraId="15717EBE" w14:textId="26479485" w:rsidR="005768DD" w:rsidRPr="0026226E" w:rsidRDefault="005768DD" w:rsidP="00CD0E58">
            <w:pPr>
              <w:spacing w:after="240"/>
              <w:rPr>
                <w:rFonts w:cs="Arial"/>
              </w:rPr>
            </w:pPr>
            <w:r w:rsidRPr="0026226E">
              <w:rPr>
                <w:rFonts w:cs="Arial"/>
              </w:rPr>
              <w:t>4</w:t>
            </w:r>
          </w:p>
        </w:tc>
        <w:tc>
          <w:tcPr>
            <w:tcW w:w="1350" w:type="dxa"/>
          </w:tcPr>
          <w:p w14:paraId="3E1808FA" w14:textId="23196B44" w:rsidR="005768DD" w:rsidRPr="0026226E" w:rsidRDefault="005768DD" w:rsidP="005768DD">
            <w:pPr>
              <w:rPr>
                <w:rFonts w:cs="Arial"/>
              </w:rPr>
            </w:pPr>
            <w:r w:rsidRPr="0026226E">
              <w:rPr>
                <w:rFonts w:cs="Arial"/>
              </w:rPr>
              <w:t>3</w:t>
            </w:r>
          </w:p>
        </w:tc>
      </w:tr>
      <w:tr w:rsidR="005768DD" w:rsidRPr="00A3032F" w14:paraId="0B32B7D1" w14:textId="77777777" w:rsidTr="001049AD">
        <w:trPr>
          <w:cantSplit/>
          <w:trHeight w:val="556"/>
        </w:trPr>
        <w:tc>
          <w:tcPr>
            <w:tcW w:w="2335" w:type="dxa"/>
          </w:tcPr>
          <w:p w14:paraId="420122F7" w14:textId="6B0654C4" w:rsidR="005768DD" w:rsidRPr="00451000" w:rsidRDefault="005768DD" w:rsidP="00CD0E58">
            <w:pPr>
              <w:spacing w:after="240"/>
              <w:rPr>
                <w:rFonts w:cs="Arial"/>
              </w:rPr>
            </w:pPr>
            <w:r w:rsidRPr="00451000">
              <w:rPr>
                <w:rFonts w:cs="Arial"/>
              </w:rPr>
              <w:t>Google CS First</w:t>
            </w:r>
            <w:r w:rsidR="002A6814" w:rsidRPr="00451000">
              <w:rPr>
                <w:rFonts w:cs="Arial"/>
              </w:rPr>
              <w:t xml:space="preserve"> (</w:t>
            </w:r>
            <w:r w:rsidR="00E44973" w:rsidRPr="00451000">
              <w:rPr>
                <w:rFonts w:cs="Arial"/>
              </w:rPr>
              <w:t xml:space="preserve">September </w:t>
            </w:r>
            <w:r w:rsidR="002A6814" w:rsidRPr="00451000">
              <w:rPr>
                <w:rFonts w:cs="Arial"/>
              </w:rPr>
              <w:t>11–14</w:t>
            </w:r>
            <w:r w:rsidR="00E44973" w:rsidRPr="00451000">
              <w:rPr>
                <w:rFonts w:cs="Arial"/>
              </w:rPr>
              <w:t>, 2023)</w:t>
            </w:r>
          </w:p>
        </w:tc>
        <w:tc>
          <w:tcPr>
            <w:tcW w:w="1260" w:type="dxa"/>
          </w:tcPr>
          <w:p w14:paraId="40A745CE" w14:textId="7700AF07" w:rsidR="005768DD" w:rsidRPr="0026226E" w:rsidRDefault="005768DD" w:rsidP="00CD0E58">
            <w:pPr>
              <w:spacing w:after="240"/>
              <w:rPr>
                <w:rFonts w:cs="Arial"/>
              </w:rPr>
            </w:pPr>
            <w:r w:rsidRPr="0026226E">
              <w:rPr>
                <w:rFonts w:cs="Arial"/>
              </w:rPr>
              <w:t>9</w:t>
            </w:r>
          </w:p>
        </w:tc>
        <w:tc>
          <w:tcPr>
            <w:tcW w:w="1800" w:type="dxa"/>
          </w:tcPr>
          <w:p w14:paraId="6C2DD523" w14:textId="7047A104" w:rsidR="005768DD" w:rsidRPr="0026226E" w:rsidRDefault="005768DD" w:rsidP="00CD0E58">
            <w:pPr>
              <w:spacing w:after="240"/>
              <w:rPr>
                <w:rFonts w:cs="Arial"/>
              </w:rPr>
            </w:pPr>
            <w:r w:rsidRPr="0026226E">
              <w:rPr>
                <w:rFonts w:cs="Arial"/>
              </w:rPr>
              <w:t>0</w:t>
            </w:r>
          </w:p>
        </w:tc>
        <w:tc>
          <w:tcPr>
            <w:tcW w:w="1170" w:type="dxa"/>
          </w:tcPr>
          <w:p w14:paraId="35568FBC" w14:textId="06F911DD" w:rsidR="005768DD" w:rsidRPr="0026226E" w:rsidRDefault="005768DD" w:rsidP="00CD0E58">
            <w:pPr>
              <w:spacing w:after="240"/>
              <w:rPr>
                <w:rFonts w:cs="Arial"/>
              </w:rPr>
            </w:pPr>
            <w:r w:rsidRPr="0026226E">
              <w:rPr>
                <w:rFonts w:cs="Arial"/>
              </w:rPr>
              <w:t>0</w:t>
            </w:r>
          </w:p>
        </w:tc>
        <w:tc>
          <w:tcPr>
            <w:tcW w:w="1530" w:type="dxa"/>
          </w:tcPr>
          <w:p w14:paraId="54D4E80D" w14:textId="1C2F050F" w:rsidR="005768DD" w:rsidRPr="0026226E" w:rsidRDefault="005768DD" w:rsidP="00CD0E58">
            <w:pPr>
              <w:spacing w:after="240"/>
              <w:rPr>
                <w:rFonts w:cs="Arial"/>
              </w:rPr>
            </w:pPr>
            <w:r w:rsidRPr="0026226E">
              <w:rPr>
                <w:rFonts w:cs="Arial"/>
              </w:rPr>
              <w:t>0</w:t>
            </w:r>
          </w:p>
        </w:tc>
        <w:tc>
          <w:tcPr>
            <w:tcW w:w="1170" w:type="dxa"/>
          </w:tcPr>
          <w:p w14:paraId="06D722E0" w14:textId="7BD3EC13" w:rsidR="005768DD" w:rsidRPr="0026226E" w:rsidRDefault="005768DD" w:rsidP="00CD0E58">
            <w:pPr>
              <w:spacing w:after="240"/>
              <w:rPr>
                <w:rFonts w:cs="Arial"/>
              </w:rPr>
            </w:pPr>
            <w:r w:rsidRPr="0026226E">
              <w:rPr>
                <w:rFonts w:cs="Arial"/>
              </w:rPr>
              <w:t>Multiple</w:t>
            </w:r>
          </w:p>
        </w:tc>
        <w:tc>
          <w:tcPr>
            <w:tcW w:w="1170" w:type="dxa"/>
          </w:tcPr>
          <w:p w14:paraId="0661B149" w14:textId="0D5E167C" w:rsidR="005768DD" w:rsidRPr="0026226E" w:rsidRDefault="005768DD" w:rsidP="00CD0E58">
            <w:pPr>
              <w:spacing w:after="240"/>
              <w:rPr>
                <w:rFonts w:cs="Arial"/>
              </w:rPr>
            </w:pPr>
            <w:r w:rsidRPr="0026226E">
              <w:rPr>
                <w:rFonts w:cs="Arial"/>
              </w:rPr>
              <w:t>12</w:t>
            </w:r>
          </w:p>
        </w:tc>
        <w:tc>
          <w:tcPr>
            <w:tcW w:w="1260" w:type="dxa"/>
          </w:tcPr>
          <w:p w14:paraId="6CDB030D" w14:textId="6D915CEC" w:rsidR="005768DD" w:rsidRPr="0026226E" w:rsidRDefault="005768DD" w:rsidP="00CD0E58">
            <w:pPr>
              <w:spacing w:after="240"/>
              <w:rPr>
                <w:rFonts w:cs="Arial"/>
              </w:rPr>
            </w:pPr>
            <w:r w:rsidRPr="0026226E">
              <w:rPr>
                <w:rFonts w:cs="Arial"/>
              </w:rPr>
              <w:t>2</w:t>
            </w:r>
          </w:p>
        </w:tc>
        <w:tc>
          <w:tcPr>
            <w:tcW w:w="1350" w:type="dxa"/>
          </w:tcPr>
          <w:p w14:paraId="2910F925" w14:textId="7CA6CDAE" w:rsidR="005768DD" w:rsidRPr="0026226E" w:rsidRDefault="005768DD" w:rsidP="005768DD">
            <w:pPr>
              <w:rPr>
                <w:rFonts w:cs="Arial"/>
              </w:rPr>
            </w:pPr>
            <w:r w:rsidRPr="0026226E">
              <w:rPr>
                <w:rFonts w:cs="Arial"/>
              </w:rPr>
              <w:t>2</w:t>
            </w:r>
          </w:p>
        </w:tc>
      </w:tr>
      <w:tr w:rsidR="005768DD" w:rsidRPr="00A3032F" w14:paraId="118B3E6D" w14:textId="77777777" w:rsidTr="001049AD">
        <w:trPr>
          <w:cantSplit/>
          <w:trHeight w:val="556"/>
        </w:trPr>
        <w:tc>
          <w:tcPr>
            <w:tcW w:w="2335" w:type="dxa"/>
          </w:tcPr>
          <w:p w14:paraId="36BCB198" w14:textId="3939CBB7" w:rsidR="005768DD" w:rsidRPr="00451000" w:rsidRDefault="002A6814" w:rsidP="00CD0E58">
            <w:pPr>
              <w:spacing w:after="240"/>
              <w:rPr>
                <w:rFonts w:cs="Arial"/>
              </w:rPr>
            </w:pPr>
            <w:r w:rsidRPr="00451000">
              <w:rPr>
                <w:rFonts w:cs="Arial"/>
              </w:rPr>
              <w:t>CS Discoveries (</w:t>
            </w:r>
            <w:r w:rsidR="004F75C8" w:rsidRPr="00451000">
              <w:rPr>
                <w:rFonts w:cs="Arial"/>
              </w:rPr>
              <w:t xml:space="preserve">September </w:t>
            </w:r>
            <w:r w:rsidRPr="00451000">
              <w:rPr>
                <w:rFonts w:cs="Arial"/>
              </w:rPr>
              <w:t>11–14</w:t>
            </w:r>
            <w:r w:rsidR="004F75C8" w:rsidRPr="00451000">
              <w:rPr>
                <w:rFonts w:cs="Arial"/>
              </w:rPr>
              <w:t>, 2023)</w:t>
            </w:r>
          </w:p>
        </w:tc>
        <w:tc>
          <w:tcPr>
            <w:tcW w:w="1260" w:type="dxa"/>
          </w:tcPr>
          <w:p w14:paraId="7FF5E031" w14:textId="249FE6E3" w:rsidR="005768DD" w:rsidRPr="0026226E" w:rsidRDefault="002A6814" w:rsidP="00CD0E58">
            <w:pPr>
              <w:spacing w:after="240"/>
              <w:rPr>
                <w:rFonts w:cs="Arial"/>
              </w:rPr>
            </w:pPr>
            <w:r w:rsidRPr="0026226E">
              <w:rPr>
                <w:rFonts w:cs="Arial"/>
              </w:rPr>
              <w:t>18</w:t>
            </w:r>
          </w:p>
        </w:tc>
        <w:tc>
          <w:tcPr>
            <w:tcW w:w="1800" w:type="dxa"/>
          </w:tcPr>
          <w:p w14:paraId="16A6BF0D" w14:textId="25695A06" w:rsidR="005768DD" w:rsidRPr="0026226E" w:rsidRDefault="002A6814" w:rsidP="00CD0E58">
            <w:pPr>
              <w:spacing w:after="240"/>
              <w:rPr>
                <w:rFonts w:cs="Arial"/>
              </w:rPr>
            </w:pPr>
            <w:r w:rsidRPr="0026226E">
              <w:rPr>
                <w:rFonts w:cs="Arial"/>
              </w:rPr>
              <w:t>0</w:t>
            </w:r>
          </w:p>
        </w:tc>
        <w:tc>
          <w:tcPr>
            <w:tcW w:w="1170" w:type="dxa"/>
          </w:tcPr>
          <w:p w14:paraId="15FC03F5" w14:textId="55AF5D90" w:rsidR="005768DD" w:rsidRPr="0026226E" w:rsidRDefault="002A6814" w:rsidP="00CD0E58">
            <w:pPr>
              <w:spacing w:after="240"/>
              <w:rPr>
                <w:rFonts w:cs="Arial"/>
              </w:rPr>
            </w:pPr>
            <w:r w:rsidRPr="0026226E">
              <w:rPr>
                <w:rFonts w:cs="Arial"/>
              </w:rPr>
              <w:t>0</w:t>
            </w:r>
          </w:p>
        </w:tc>
        <w:tc>
          <w:tcPr>
            <w:tcW w:w="1530" w:type="dxa"/>
          </w:tcPr>
          <w:p w14:paraId="00308442" w14:textId="43A53ECB" w:rsidR="005768DD" w:rsidRPr="0026226E" w:rsidRDefault="002A6814" w:rsidP="00CD0E58">
            <w:pPr>
              <w:spacing w:after="240"/>
              <w:rPr>
                <w:rFonts w:cs="Arial"/>
              </w:rPr>
            </w:pPr>
            <w:r w:rsidRPr="0026226E">
              <w:rPr>
                <w:rFonts w:cs="Arial"/>
              </w:rPr>
              <w:t>0</w:t>
            </w:r>
          </w:p>
        </w:tc>
        <w:tc>
          <w:tcPr>
            <w:tcW w:w="1170" w:type="dxa"/>
          </w:tcPr>
          <w:p w14:paraId="604E7892" w14:textId="456BD658" w:rsidR="005768DD" w:rsidRPr="0026226E" w:rsidRDefault="002A6814" w:rsidP="00CD0E58">
            <w:pPr>
              <w:spacing w:after="240"/>
              <w:rPr>
                <w:rFonts w:cs="Arial"/>
              </w:rPr>
            </w:pPr>
            <w:r w:rsidRPr="0026226E">
              <w:rPr>
                <w:rFonts w:cs="Arial"/>
              </w:rPr>
              <w:t>15</w:t>
            </w:r>
          </w:p>
        </w:tc>
        <w:tc>
          <w:tcPr>
            <w:tcW w:w="1170" w:type="dxa"/>
          </w:tcPr>
          <w:p w14:paraId="3D745368" w14:textId="17DCD62E" w:rsidR="005768DD" w:rsidRPr="0026226E" w:rsidRDefault="002A6814" w:rsidP="00CD0E58">
            <w:pPr>
              <w:spacing w:after="240"/>
              <w:rPr>
                <w:rFonts w:cs="Arial"/>
              </w:rPr>
            </w:pPr>
            <w:r w:rsidRPr="0026226E">
              <w:rPr>
                <w:rFonts w:cs="Arial"/>
              </w:rPr>
              <w:t>15</w:t>
            </w:r>
          </w:p>
        </w:tc>
        <w:tc>
          <w:tcPr>
            <w:tcW w:w="1260" w:type="dxa"/>
          </w:tcPr>
          <w:p w14:paraId="32B080E4" w14:textId="0E115092" w:rsidR="005768DD" w:rsidRPr="0026226E" w:rsidRDefault="002A6814" w:rsidP="00CD0E58">
            <w:pPr>
              <w:spacing w:after="240"/>
              <w:rPr>
                <w:rFonts w:cs="Arial"/>
              </w:rPr>
            </w:pPr>
            <w:r w:rsidRPr="0026226E">
              <w:rPr>
                <w:rFonts w:cs="Arial"/>
              </w:rPr>
              <w:t>9</w:t>
            </w:r>
          </w:p>
        </w:tc>
        <w:tc>
          <w:tcPr>
            <w:tcW w:w="1350" w:type="dxa"/>
          </w:tcPr>
          <w:p w14:paraId="384D88F0" w14:textId="494CAACF" w:rsidR="005768DD" w:rsidRPr="0026226E" w:rsidRDefault="002A6814" w:rsidP="005768DD">
            <w:pPr>
              <w:rPr>
                <w:rFonts w:cs="Arial"/>
              </w:rPr>
            </w:pPr>
            <w:r w:rsidRPr="0026226E">
              <w:rPr>
                <w:rFonts w:cs="Arial"/>
              </w:rPr>
              <w:t>5</w:t>
            </w:r>
          </w:p>
        </w:tc>
      </w:tr>
      <w:tr w:rsidR="008C5B6D" w:rsidRPr="00A3032F" w14:paraId="6A6CDED0" w14:textId="77777777" w:rsidTr="001049AD">
        <w:trPr>
          <w:cantSplit/>
          <w:trHeight w:val="556"/>
        </w:trPr>
        <w:tc>
          <w:tcPr>
            <w:tcW w:w="2335" w:type="dxa"/>
          </w:tcPr>
          <w:p w14:paraId="3492DC96" w14:textId="6CF18DE3" w:rsidR="008C5B6D" w:rsidRPr="00451000" w:rsidRDefault="008C5B6D" w:rsidP="00CD0E58">
            <w:pPr>
              <w:spacing w:after="240"/>
              <w:rPr>
                <w:rFonts w:cs="Arial"/>
              </w:rPr>
            </w:pPr>
            <w:r w:rsidRPr="00451000">
              <w:rPr>
                <w:rFonts w:cs="Arial"/>
              </w:rPr>
              <w:t>CS Principles (</w:t>
            </w:r>
            <w:r w:rsidR="004F75C8" w:rsidRPr="00451000">
              <w:rPr>
                <w:rFonts w:cs="Arial"/>
              </w:rPr>
              <w:t xml:space="preserve">September </w:t>
            </w:r>
            <w:r w:rsidRPr="00451000">
              <w:rPr>
                <w:rFonts w:cs="Arial"/>
              </w:rPr>
              <w:t>11–14</w:t>
            </w:r>
            <w:r w:rsidR="004F75C8" w:rsidRPr="00451000">
              <w:rPr>
                <w:rFonts w:cs="Arial"/>
              </w:rPr>
              <w:t>, 2023)</w:t>
            </w:r>
          </w:p>
        </w:tc>
        <w:tc>
          <w:tcPr>
            <w:tcW w:w="1260" w:type="dxa"/>
          </w:tcPr>
          <w:p w14:paraId="01253878" w14:textId="0351CC1C" w:rsidR="008C5B6D" w:rsidRPr="0026226E" w:rsidRDefault="008C5B6D" w:rsidP="00CD0E58">
            <w:pPr>
              <w:spacing w:after="240"/>
              <w:rPr>
                <w:rFonts w:cs="Arial"/>
              </w:rPr>
            </w:pPr>
            <w:r w:rsidRPr="0026226E">
              <w:rPr>
                <w:rFonts w:cs="Arial"/>
              </w:rPr>
              <w:t>8</w:t>
            </w:r>
          </w:p>
        </w:tc>
        <w:tc>
          <w:tcPr>
            <w:tcW w:w="1800" w:type="dxa"/>
          </w:tcPr>
          <w:p w14:paraId="0BF407A3" w14:textId="74101234" w:rsidR="008C5B6D" w:rsidRPr="0026226E" w:rsidRDefault="008C5B6D" w:rsidP="00CD0E58">
            <w:pPr>
              <w:spacing w:after="240"/>
              <w:rPr>
                <w:rFonts w:cs="Arial"/>
              </w:rPr>
            </w:pPr>
            <w:r w:rsidRPr="0026226E">
              <w:rPr>
                <w:rFonts w:cs="Arial"/>
              </w:rPr>
              <w:t>0</w:t>
            </w:r>
          </w:p>
        </w:tc>
        <w:tc>
          <w:tcPr>
            <w:tcW w:w="1170" w:type="dxa"/>
          </w:tcPr>
          <w:p w14:paraId="2BD59E3E" w14:textId="27975266" w:rsidR="008C5B6D" w:rsidRPr="0026226E" w:rsidRDefault="008C5B6D" w:rsidP="00CD0E58">
            <w:pPr>
              <w:spacing w:after="240"/>
              <w:rPr>
                <w:rFonts w:cs="Arial"/>
              </w:rPr>
            </w:pPr>
            <w:r w:rsidRPr="0026226E">
              <w:rPr>
                <w:rFonts w:cs="Arial"/>
              </w:rPr>
              <w:t>0</w:t>
            </w:r>
          </w:p>
        </w:tc>
        <w:tc>
          <w:tcPr>
            <w:tcW w:w="1530" w:type="dxa"/>
          </w:tcPr>
          <w:p w14:paraId="3D2489B0" w14:textId="7340E70C" w:rsidR="008C5B6D" w:rsidRPr="0026226E" w:rsidRDefault="008C5B6D" w:rsidP="00CD0E58">
            <w:pPr>
              <w:spacing w:after="240"/>
              <w:rPr>
                <w:rFonts w:cs="Arial"/>
              </w:rPr>
            </w:pPr>
            <w:r w:rsidRPr="0026226E">
              <w:rPr>
                <w:rFonts w:cs="Arial"/>
              </w:rPr>
              <w:t>0</w:t>
            </w:r>
          </w:p>
        </w:tc>
        <w:tc>
          <w:tcPr>
            <w:tcW w:w="1170" w:type="dxa"/>
          </w:tcPr>
          <w:p w14:paraId="3DC3049F" w14:textId="1BECA8F4" w:rsidR="008C5B6D" w:rsidRPr="0026226E" w:rsidRDefault="008C5B6D" w:rsidP="00CD0E58">
            <w:pPr>
              <w:spacing w:after="240"/>
              <w:rPr>
                <w:rFonts w:cs="Arial"/>
              </w:rPr>
            </w:pPr>
            <w:r w:rsidRPr="0026226E">
              <w:rPr>
                <w:rFonts w:cs="Arial"/>
              </w:rPr>
              <w:t>8</w:t>
            </w:r>
          </w:p>
        </w:tc>
        <w:tc>
          <w:tcPr>
            <w:tcW w:w="1170" w:type="dxa"/>
          </w:tcPr>
          <w:p w14:paraId="7D951FE0" w14:textId="611A5A34" w:rsidR="008C5B6D" w:rsidRPr="0026226E" w:rsidRDefault="008C5B6D" w:rsidP="00CD0E58">
            <w:pPr>
              <w:spacing w:after="240"/>
              <w:rPr>
                <w:rFonts w:cs="Arial"/>
              </w:rPr>
            </w:pPr>
            <w:r w:rsidRPr="0026226E">
              <w:rPr>
                <w:rFonts w:cs="Arial"/>
              </w:rPr>
              <w:t>7</w:t>
            </w:r>
          </w:p>
        </w:tc>
        <w:tc>
          <w:tcPr>
            <w:tcW w:w="1260" w:type="dxa"/>
          </w:tcPr>
          <w:p w14:paraId="5CF4C597" w14:textId="4B035442" w:rsidR="008C5B6D" w:rsidRPr="0026226E" w:rsidRDefault="008C5B6D" w:rsidP="00CD0E58">
            <w:pPr>
              <w:spacing w:after="240"/>
              <w:rPr>
                <w:rFonts w:cs="Arial"/>
              </w:rPr>
            </w:pPr>
            <w:r w:rsidRPr="0026226E">
              <w:rPr>
                <w:rFonts w:cs="Arial"/>
              </w:rPr>
              <w:t>6</w:t>
            </w:r>
          </w:p>
        </w:tc>
        <w:tc>
          <w:tcPr>
            <w:tcW w:w="1350" w:type="dxa"/>
          </w:tcPr>
          <w:p w14:paraId="354D1D61" w14:textId="59C439DF" w:rsidR="008C5B6D" w:rsidRPr="0026226E" w:rsidRDefault="008C5B6D" w:rsidP="005768DD">
            <w:pPr>
              <w:rPr>
                <w:rFonts w:cs="Arial"/>
              </w:rPr>
            </w:pPr>
            <w:r w:rsidRPr="0026226E">
              <w:rPr>
                <w:rFonts w:cs="Arial"/>
              </w:rPr>
              <w:t>4</w:t>
            </w:r>
          </w:p>
        </w:tc>
      </w:tr>
      <w:tr w:rsidR="007A6F3F" w:rsidRPr="00A3032F" w14:paraId="28B6F24F" w14:textId="77777777" w:rsidTr="001049AD">
        <w:trPr>
          <w:cantSplit/>
          <w:trHeight w:val="556"/>
        </w:trPr>
        <w:tc>
          <w:tcPr>
            <w:tcW w:w="2335" w:type="dxa"/>
          </w:tcPr>
          <w:p w14:paraId="370B9A96" w14:textId="6CEED5C4" w:rsidR="007A6F3F" w:rsidRPr="00451000" w:rsidRDefault="007A6F3F" w:rsidP="00CD0E58">
            <w:pPr>
              <w:spacing w:after="240"/>
              <w:rPr>
                <w:rFonts w:cs="Arial"/>
              </w:rPr>
            </w:pPr>
            <w:r w:rsidRPr="00451000">
              <w:rPr>
                <w:rFonts w:cs="Arial"/>
              </w:rPr>
              <w:t>CS First (</w:t>
            </w:r>
            <w:r w:rsidR="004F75C8" w:rsidRPr="00451000">
              <w:rPr>
                <w:rFonts w:cs="Arial"/>
              </w:rPr>
              <w:t xml:space="preserve">September </w:t>
            </w:r>
            <w:r w:rsidRPr="00451000">
              <w:rPr>
                <w:rFonts w:cs="Arial"/>
              </w:rPr>
              <w:t>18–19</w:t>
            </w:r>
            <w:r w:rsidR="004F75C8" w:rsidRPr="00451000">
              <w:rPr>
                <w:rFonts w:cs="Arial"/>
              </w:rPr>
              <w:t>, 2023)</w:t>
            </w:r>
          </w:p>
        </w:tc>
        <w:tc>
          <w:tcPr>
            <w:tcW w:w="1260" w:type="dxa"/>
          </w:tcPr>
          <w:p w14:paraId="5336456E" w14:textId="7367456C" w:rsidR="007A6F3F" w:rsidRPr="0026226E" w:rsidRDefault="007A6F3F" w:rsidP="00CD0E58">
            <w:pPr>
              <w:spacing w:after="240"/>
              <w:rPr>
                <w:rFonts w:cs="Arial"/>
              </w:rPr>
            </w:pPr>
            <w:r w:rsidRPr="0026226E">
              <w:rPr>
                <w:rFonts w:cs="Arial"/>
              </w:rPr>
              <w:t>11</w:t>
            </w:r>
          </w:p>
        </w:tc>
        <w:tc>
          <w:tcPr>
            <w:tcW w:w="1800" w:type="dxa"/>
          </w:tcPr>
          <w:p w14:paraId="64127E1A" w14:textId="5BDF30A0" w:rsidR="007A6F3F" w:rsidRPr="0026226E" w:rsidRDefault="007A6F3F" w:rsidP="00CD0E58">
            <w:pPr>
              <w:spacing w:after="240"/>
              <w:rPr>
                <w:rFonts w:cs="Arial"/>
              </w:rPr>
            </w:pPr>
            <w:r w:rsidRPr="0026226E">
              <w:rPr>
                <w:rFonts w:cs="Arial"/>
              </w:rPr>
              <w:t>0</w:t>
            </w:r>
          </w:p>
        </w:tc>
        <w:tc>
          <w:tcPr>
            <w:tcW w:w="1170" w:type="dxa"/>
          </w:tcPr>
          <w:p w14:paraId="347C8FED" w14:textId="1C5955A6" w:rsidR="007A6F3F" w:rsidRPr="0026226E" w:rsidRDefault="007A6F3F" w:rsidP="00CD0E58">
            <w:pPr>
              <w:spacing w:after="240"/>
              <w:rPr>
                <w:rFonts w:cs="Arial"/>
              </w:rPr>
            </w:pPr>
            <w:r w:rsidRPr="0026226E">
              <w:rPr>
                <w:rFonts w:cs="Arial"/>
              </w:rPr>
              <w:t>1</w:t>
            </w:r>
          </w:p>
        </w:tc>
        <w:tc>
          <w:tcPr>
            <w:tcW w:w="1530" w:type="dxa"/>
          </w:tcPr>
          <w:p w14:paraId="29AA40D4" w14:textId="2A378DE2" w:rsidR="007A6F3F" w:rsidRPr="0026226E" w:rsidRDefault="007A6F3F" w:rsidP="00CD0E58">
            <w:pPr>
              <w:spacing w:after="240"/>
              <w:rPr>
                <w:rFonts w:cs="Arial"/>
              </w:rPr>
            </w:pPr>
            <w:r w:rsidRPr="0026226E">
              <w:rPr>
                <w:rFonts w:cs="Arial"/>
              </w:rPr>
              <w:t>0</w:t>
            </w:r>
          </w:p>
        </w:tc>
        <w:tc>
          <w:tcPr>
            <w:tcW w:w="1170" w:type="dxa"/>
          </w:tcPr>
          <w:p w14:paraId="0385D4AB" w14:textId="304AE301" w:rsidR="007A6F3F" w:rsidRPr="0026226E" w:rsidRDefault="007A6F3F" w:rsidP="00CD0E58">
            <w:pPr>
              <w:spacing w:after="240"/>
              <w:rPr>
                <w:rFonts w:cs="Arial"/>
              </w:rPr>
            </w:pPr>
            <w:r w:rsidRPr="0026226E">
              <w:rPr>
                <w:rFonts w:cs="Arial"/>
              </w:rPr>
              <w:t>9</w:t>
            </w:r>
          </w:p>
        </w:tc>
        <w:tc>
          <w:tcPr>
            <w:tcW w:w="1170" w:type="dxa"/>
          </w:tcPr>
          <w:p w14:paraId="403C5AD2" w14:textId="43F37747" w:rsidR="007A6F3F" w:rsidRPr="0026226E" w:rsidRDefault="007A6F3F" w:rsidP="00CD0E58">
            <w:pPr>
              <w:spacing w:after="240"/>
              <w:rPr>
                <w:rFonts w:cs="Arial"/>
              </w:rPr>
            </w:pPr>
            <w:r w:rsidRPr="0026226E">
              <w:rPr>
                <w:rFonts w:cs="Arial"/>
              </w:rPr>
              <w:t>6</w:t>
            </w:r>
          </w:p>
        </w:tc>
        <w:tc>
          <w:tcPr>
            <w:tcW w:w="1260" w:type="dxa"/>
          </w:tcPr>
          <w:p w14:paraId="6674F4B1" w14:textId="6E33B76E" w:rsidR="007A6F3F" w:rsidRPr="0026226E" w:rsidRDefault="007A6F3F" w:rsidP="00CD0E58">
            <w:pPr>
              <w:spacing w:after="240"/>
              <w:rPr>
                <w:rFonts w:cs="Arial"/>
              </w:rPr>
            </w:pPr>
            <w:r w:rsidRPr="0026226E">
              <w:rPr>
                <w:rFonts w:cs="Arial"/>
              </w:rPr>
              <w:t>3</w:t>
            </w:r>
          </w:p>
        </w:tc>
        <w:tc>
          <w:tcPr>
            <w:tcW w:w="1350" w:type="dxa"/>
          </w:tcPr>
          <w:p w14:paraId="2FDC124D" w14:textId="5110F298" w:rsidR="007A6F3F" w:rsidRPr="0026226E" w:rsidRDefault="007A6F3F" w:rsidP="005768DD">
            <w:pPr>
              <w:rPr>
                <w:rFonts w:cs="Arial"/>
              </w:rPr>
            </w:pPr>
            <w:r w:rsidRPr="0026226E">
              <w:rPr>
                <w:rFonts w:cs="Arial"/>
              </w:rPr>
              <w:t>1</w:t>
            </w:r>
          </w:p>
        </w:tc>
      </w:tr>
      <w:tr w:rsidR="007A6F3F" w:rsidRPr="00A3032F" w14:paraId="1E3E1DE9" w14:textId="77777777" w:rsidTr="001049AD">
        <w:trPr>
          <w:cantSplit/>
          <w:trHeight w:val="556"/>
        </w:trPr>
        <w:tc>
          <w:tcPr>
            <w:tcW w:w="2335" w:type="dxa"/>
          </w:tcPr>
          <w:p w14:paraId="38BCC738" w14:textId="025D5758" w:rsidR="007A6F3F" w:rsidRPr="00451000" w:rsidRDefault="00CB3F5C" w:rsidP="00CD0E58">
            <w:pPr>
              <w:spacing w:after="240"/>
              <w:rPr>
                <w:rFonts w:cs="Arial"/>
              </w:rPr>
            </w:pPr>
            <w:r w:rsidRPr="00451000">
              <w:rPr>
                <w:rFonts w:cs="Arial"/>
              </w:rPr>
              <w:lastRenderedPageBreak/>
              <w:t>CS Horizons (</w:t>
            </w:r>
            <w:r w:rsidR="004F75C8" w:rsidRPr="00451000">
              <w:rPr>
                <w:rFonts w:cs="Arial"/>
              </w:rPr>
              <w:t>September 19, 2023)</w:t>
            </w:r>
          </w:p>
        </w:tc>
        <w:tc>
          <w:tcPr>
            <w:tcW w:w="1260" w:type="dxa"/>
          </w:tcPr>
          <w:p w14:paraId="3D338BCE" w14:textId="46F0E26B" w:rsidR="007A6F3F" w:rsidRPr="0026226E" w:rsidRDefault="00CB3F5C" w:rsidP="00CD0E58">
            <w:pPr>
              <w:spacing w:after="240"/>
              <w:rPr>
                <w:rFonts w:cs="Arial"/>
              </w:rPr>
            </w:pPr>
            <w:r w:rsidRPr="0026226E">
              <w:rPr>
                <w:rFonts w:cs="Arial"/>
              </w:rPr>
              <w:t>15</w:t>
            </w:r>
          </w:p>
        </w:tc>
        <w:tc>
          <w:tcPr>
            <w:tcW w:w="1800" w:type="dxa"/>
          </w:tcPr>
          <w:p w14:paraId="7D873D37" w14:textId="12084335" w:rsidR="007A6F3F" w:rsidRPr="0026226E" w:rsidRDefault="00CB3F5C" w:rsidP="00CD0E58">
            <w:pPr>
              <w:spacing w:after="240"/>
              <w:rPr>
                <w:rFonts w:cs="Arial"/>
              </w:rPr>
            </w:pPr>
            <w:r w:rsidRPr="0026226E">
              <w:rPr>
                <w:rFonts w:cs="Arial"/>
              </w:rPr>
              <w:t>0</w:t>
            </w:r>
          </w:p>
        </w:tc>
        <w:tc>
          <w:tcPr>
            <w:tcW w:w="1170" w:type="dxa"/>
          </w:tcPr>
          <w:p w14:paraId="48446FF3" w14:textId="6206F369" w:rsidR="007A6F3F" w:rsidRPr="0026226E" w:rsidRDefault="00CB3F5C" w:rsidP="00CD0E58">
            <w:pPr>
              <w:spacing w:after="240"/>
              <w:rPr>
                <w:rFonts w:cs="Arial"/>
              </w:rPr>
            </w:pPr>
            <w:r w:rsidRPr="0026226E">
              <w:rPr>
                <w:rFonts w:cs="Arial"/>
              </w:rPr>
              <w:t>2</w:t>
            </w:r>
          </w:p>
        </w:tc>
        <w:tc>
          <w:tcPr>
            <w:tcW w:w="1530" w:type="dxa"/>
          </w:tcPr>
          <w:p w14:paraId="0487989E" w14:textId="3FB4F4F6" w:rsidR="007A6F3F" w:rsidRPr="0026226E" w:rsidRDefault="00CB3F5C" w:rsidP="00CD0E58">
            <w:pPr>
              <w:spacing w:after="240"/>
              <w:rPr>
                <w:rFonts w:cs="Arial"/>
              </w:rPr>
            </w:pPr>
            <w:r w:rsidRPr="0026226E">
              <w:rPr>
                <w:rFonts w:cs="Arial"/>
              </w:rPr>
              <w:t>0</w:t>
            </w:r>
          </w:p>
        </w:tc>
        <w:tc>
          <w:tcPr>
            <w:tcW w:w="1170" w:type="dxa"/>
            <w:tcMar>
              <w:left w:w="0" w:type="dxa"/>
              <w:right w:w="0" w:type="dxa"/>
            </w:tcMar>
          </w:tcPr>
          <w:p w14:paraId="60F6A8FB" w14:textId="61249B80" w:rsidR="007A6F3F" w:rsidRPr="0026226E" w:rsidRDefault="00CB3F5C" w:rsidP="00CD0E58">
            <w:pPr>
              <w:spacing w:after="240"/>
              <w:rPr>
                <w:rFonts w:cs="Arial"/>
              </w:rPr>
            </w:pPr>
            <w:r w:rsidRPr="0026226E">
              <w:rPr>
                <w:rFonts w:cs="Arial"/>
              </w:rPr>
              <w:t>Unknown</w:t>
            </w:r>
          </w:p>
        </w:tc>
        <w:tc>
          <w:tcPr>
            <w:tcW w:w="1170" w:type="dxa"/>
          </w:tcPr>
          <w:p w14:paraId="71BD9F3D" w14:textId="546E5E4E" w:rsidR="007A6F3F" w:rsidRPr="0026226E" w:rsidRDefault="00CB3F5C" w:rsidP="00CD0E58">
            <w:pPr>
              <w:spacing w:after="240"/>
              <w:rPr>
                <w:rFonts w:cs="Arial"/>
              </w:rPr>
            </w:pPr>
            <w:r w:rsidRPr="0026226E">
              <w:rPr>
                <w:rFonts w:cs="Arial"/>
              </w:rPr>
              <w:t>4</w:t>
            </w:r>
          </w:p>
        </w:tc>
        <w:tc>
          <w:tcPr>
            <w:tcW w:w="1260" w:type="dxa"/>
          </w:tcPr>
          <w:p w14:paraId="1292E33F" w14:textId="2924CA40" w:rsidR="007A6F3F" w:rsidRPr="0026226E" w:rsidRDefault="00CB3F5C" w:rsidP="00CD0E58">
            <w:pPr>
              <w:spacing w:after="240"/>
              <w:rPr>
                <w:rFonts w:cs="Arial"/>
              </w:rPr>
            </w:pPr>
            <w:r w:rsidRPr="0026226E">
              <w:rPr>
                <w:rFonts w:cs="Arial"/>
              </w:rPr>
              <w:t>4</w:t>
            </w:r>
          </w:p>
        </w:tc>
        <w:tc>
          <w:tcPr>
            <w:tcW w:w="1350" w:type="dxa"/>
          </w:tcPr>
          <w:p w14:paraId="28249392" w14:textId="036FD305" w:rsidR="007A6F3F" w:rsidRPr="0026226E" w:rsidRDefault="00CB3F5C" w:rsidP="005768DD">
            <w:pPr>
              <w:rPr>
                <w:rFonts w:cs="Arial"/>
              </w:rPr>
            </w:pPr>
            <w:r w:rsidRPr="0026226E">
              <w:rPr>
                <w:rFonts w:cs="Arial"/>
              </w:rPr>
              <w:t>1</w:t>
            </w:r>
          </w:p>
        </w:tc>
      </w:tr>
      <w:tr w:rsidR="008D723B" w:rsidRPr="00A3032F" w14:paraId="52F1041D" w14:textId="77777777" w:rsidTr="001049AD">
        <w:trPr>
          <w:cantSplit/>
          <w:trHeight w:val="556"/>
        </w:trPr>
        <w:tc>
          <w:tcPr>
            <w:tcW w:w="2335" w:type="dxa"/>
          </w:tcPr>
          <w:p w14:paraId="2557B586" w14:textId="70B6AFA5" w:rsidR="008D723B" w:rsidRPr="00451000" w:rsidRDefault="008D723B" w:rsidP="00CD0E58">
            <w:pPr>
              <w:spacing w:after="240"/>
              <w:rPr>
                <w:rFonts w:cs="Arial"/>
              </w:rPr>
            </w:pPr>
            <w:r w:rsidRPr="00451000">
              <w:rPr>
                <w:rFonts w:cs="Arial"/>
                <w:color w:val="000000"/>
              </w:rPr>
              <w:t>T</w:t>
            </w:r>
            <w:r w:rsidR="008033D6" w:rsidRPr="00451000">
              <w:rPr>
                <w:rFonts w:cs="Arial"/>
                <w:color w:val="000000"/>
              </w:rPr>
              <w:t xml:space="preserve">racy </w:t>
            </w:r>
            <w:r w:rsidRPr="00451000">
              <w:rPr>
                <w:rFonts w:cs="Arial"/>
                <w:color w:val="000000"/>
              </w:rPr>
              <w:t>USD CS Support</w:t>
            </w:r>
            <w:r w:rsidR="00A5388A" w:rsidRPr="00451000">
              <w:rPr>
                <w:rFonts w:cs="Arial"/>
                <w:color w:val="000000"/>
              </w:rPr>
              <w:t>—</w:t>
            </w:r>
            <w:r w:rsidR="008033D6" w:rsidRPr="00451000">
              <w:rPr>
                <w:rFonts w:cs="Arial"/>
                <w:color w:val="000000"/>
              </w:rPr>
              <w:t xml:space="preserve">Seventh </w:t>
            </w:r>
            <w:r w:rsidRPr="00451000">
              <w:rPr>
                <w:rFonts w:cs="Arial"/>
                <w:color w:val="000000"/>
              </w:rPr>
              <w:t>Grade Mathematics (</w:t>
            </w:r>
            <w:r w:rsidR="008033D6" w:rsidRPr="00451000">
              <w:rPr>
                <w:rFonts w:cs="Arial"/>
                <w:color w:val="000000"/>
              </w:rPr>
              <w:t>September 20, 2023)</w:t>
            </w:r>
          </w:p>
        </w:tc>
        <w:tc>
          <w:tcPr>
            <w:tcW w:w="1260" w:type="dxa"/>
          </w:tcPr>
          <w:p w14:paraId="30DB9CF0" w14:textId="29B8EB46" w:rsidR="008D723B" w:rsidRPr="0026226E" w:rsidRDefault="008D723B" w:rsidP="00CD0E58">
            <w:pPr>
              <w:spacing w:after="240"/>
              <w:rPr>
                <w:rFonts w:cs="Arial"/>
              </w:rPr>
            </w:pPr>
            <w:r w:rsidRPr="0026226E">
              <w:rPr>
                <w:rFonts w:cs="Arial"/>
              </w:rPr>
              <w:t>6</w:t>
            </w:r>
          </w:p>
        </w:tc>
        <w:tc>
          <w:tcPr>
            <w:tcW w:w="1800" w:type="dxa"/>
          </w:tcPr>
          <w:p w14:paraId="7420730F" w14:textId="3626B35A" w:rsidR="008D723B" w:rsidRPr="0026226E" w:rsidRDefault="008D723B" w:rsidP="00CD0E58">
            <w:pPr>
              <w:spacing w:after="240"/>
              <w:rPr>
                <w:rFonts w:cs="Arial"/>
              </w:rPr>
            </w:pPr>
            <w:r w:rsidRPr="0026226E">
              <w:rPr>
                <w:rFonts w:cs="Arial"/>
              </w:rPr>
              <w:t>0</w:t>
            </w:r>
          </w:p>
        </w:tc>
        <w:tc>
          <w:tcPr>
            <w:tcW w:w="1170" w:type="dxa"/>
          </w:tcPr>
          <w:p w14:paraId="1BEAF86B" w14:textId="05BB42CA" w:rsidR="008D723B" w:rsidRPr="0026226E" w:rsidRDefault="008D723B" w:rsidP="00CD0E58">
            <w:pPr>
              <w:spacing w:after="240"/>
              <w:rPr>
                <w:rFonts w:cs="Arial"/>
              </w:rPr>
            </w:pPr>
            <w:r w:rsidRPr="0026226E">
              <w:rPr>
                <w:rFonts w:cs="Arial"/>
              </w:rPr>
              <w:t>1</w:t>
            </w:r>
          </w:p>
        </w:tc>
        <w:tc>
          <w:tcPr>
            <w:tcW w:w="1530" w:type="dxa"/>
          </w:tcPr>
          <w:p w14:paraId="2048DEFD" w14:textId="7BFDF09B" w:rsidR="008D723B" w:rsidRPr="0026226E" w:rsidRDefault="008D723B" w:rsidP="00CD0E58">
            <w:pPr>
              <w:spacing w:after="240"/>
              <w:rPr>
                <w:rFonts w:cs="Arial"/>
              </w:rPr>
            </w:pPr>
            <w:r w:rsidRPr="0026226E">
              <w:rPr>
                <w:rFonts w:cs="Arial"/>
              </w:rPr>
              <w:t>0</w:t>
            </w:r>
          </w:p>
        </w:tc>
        <w:tc>
          <w:tcPr>
            <w:tcW w:w="1170" w:type="dxa"/>
          </w:tcPr>
          <w:p w14:paraId="269F59A4" w14:textId="58047779" w:rsidR="008D723B" w:rsidRPr="0026226E" w:rsidRDefault="008D723B" w:rsidP="00CD0E58">
            <w:pPr>
              <w:spacing w:after="240"/>
              <w:rPr>
                <w:rFonts w:cs="Arial"/>
              </w:rPr>
            </w:pPr>
            <w:r w:rsidRPr="0026226E">
              <w:rPr>
                <w:rFonts w:cs="Arial"/>
              </w:rPr>
              <w:t>4</w:t>
            </w:r>
          </w:p>
        </w:tc>
        <w:tc>
          <w:tcPr>
            <w:tcW w:w="1170" w:type="dxa"/>
          </w:tcPr>
          <w:p w14:paraId="4A3EB83A" w14:textId="3E683EE4" w:rsidR="008D723B" w:rsidRPr="0026226E" w:rsidRDefault="008D723B" w:rsidP="00CD0E58">
            <w:pPr>
              <w:spacing w:after="240"/>
              <w:rPr>
                <w:rFonts w:cs="Arial"/>
              </w:rPr>
            </w:pPr>
            <w:r w:rsidRPr="0026226E">
              <w:rPr>
                <w:rFonts w:cs="Arial"/>
              </w:rPr>
              <w:t>1</w:t>
            </w:r>
          </w:p>
        </w:tc>
        <w:tc>
          <w:tcPr>
            <w:tcW w:w="1260" w:type="dxa"/>
          </w:tcPr>
          <w:p w14:paraId="632E6621" w14:textId="404173D0" w:rsidR="008D723B" w:rsidRPr="0026226E" w:rsidRDefault="008D723B" w:rsidP="00CD0E58">
            <w:pPr>
              <w:spacing w:after="240"/>
              <w:rPr>
                <w:rFonts w:cs="Arial"/>
              </w:rPr>
            </w:pPr>
            <w:r w:rsidRPr="0026226E">
              <w:rPr>
                <w:rFonts w:cs="Arial"/>
              </w:rPr>
              <w:t>1</w:t>
            </w:r>
          </w:p>
        </w:tc>
        <w:tc>
          <w:tcPr>
            <w:tcW w:w="1350" w:type="dxa"/>
          </w:tcPr>
          <w:p w14:paraId="0610F0C2" w14:textId="2A04DB3D" w:rsidR="008D723B" w:rsidRPr="0026226E" w:rsidRDefault="008D723B" w:rsidP="005768DD">
            <w:pPr>
              <w:rPr>
                <w:rFonts w:cs="Arial"/>
              </w:rPr>
            </w:pPr>
            <w:r w:rsidRPr="0026226E">
              <w:rPr>
                <w:rFonts w:cs="Arial"/>
              </w:rPr>
              <w:t>1</w:t>
            </w:r>
          </w:p>
        </w:tc>
      </w:tr>
      <w:tr w:rsidR="008D723B" w:rsidRPr="00A3032F" w14:paraId="08C72CEB" w14:textId="77777777" w:rsidTr="001049AD">
        <w:trPr>
          <w:cantSplit/>
          <w:trHeight w:val="556"/>
        </w:trPr>
        <w:tc>
          <w:tcPr>
            <w:tcW w:w="2335" w:type="dxa"/>
          </w:tcPr>
          <w:p w14:paraId="5013DC41" w14:textId="7DC69BA3" w:rsidR="008D723B" w:rsidRPr="00451000" w:rsidRDefault="008D723B" w:rsidP="00CD0E58">
            <w:pPr>
              <w:spacing w:after="240"/>
              <w:rPr>
                <w:rFonts w:cs="Arial"/>
              </w:rPr>
            </w:pPr>
            <w:r w:rsidRPr="00451000">
              <w:rPr>
                <w:rFonts w:cs="Arial"/>
                <w:color w:val="000000"/>
              </w:rPr>
              <w:t>T</w:t>
            </w:r>
            <w:r w:rsidR="00F402A5" w:rsidRPr="00451000">
              <w:rPr>
                <w:rFonts w:cs="Arial"/>
                <w:color w:val="000000"/>
              </w:rPr>
              <w:t xml:space="preserve">racy </w:t>
            </w:r>
            <w:r w:rsidRPr="00451000">
              <w:rPr>
                <w:rFonts w:cs="Arial"/>
                <w:color w:val="000000"/>
              </w:rPr>
              <w:t>USD CS Support</w:t>
            </w:r>
            <w:r w:rsidR="00A5388A" w:rsidRPr="00451000">
              <w:rPr>
                <w:rFonts w:cs="Arial"/>
                <w:color w:val="000000"/>
              </w:rPr>
              <w:t>—</w:t>
            </w:r>
            <w:r w:rsidRPr="00451000">
              <w:rPr>
                <w:rFonts w:cs="Arial"/>
                <w:color w:val="000000"/>
              </w:rPr>
              <w:t>Algebra 1 (</w:t>
            </w:r>
            <w:r w:rsidR="00F402A5" w:rsidRPr="00451000">
              <w:rPr>
                <w:rFonts w:cs="Arial"/>
                <w:color w:val="000000"/>
              </w:rPr>
              <w:t xml:space="preserve">September 20, 2023) </w:t>
            </w:r>
          </w:p>
        </w:tc>
        <w:tc>
          <w:tcPr>
            <w:tcW w:w="1260" w:type="dxa"/>
          </w:tcPr>
          <w:p w14:paraId="24F59031" w14:textId="175B837C" w:rsidR="008D723B" w:rsidRPr="0026226E" w:rsidRDefault="008D723B" w:rsidP="00CD0E58">
            <w:pPr>
              <w:spacing w:after="240"/>
              <w:rPr>
                <w:rFonts w:cs="Arial"/>
              </w:rPr>
            </w:pPr>
            <w:r w:rsidRPr="0026226E">
              <w:rPr>
                <w:rFonts w:cs="Arial"/>
              </w:rPr>
              <w:t>5</w:t>
            </w:r>
          </w:p>
        </w:tc>
        <w:tc>
          <w:tcPr>
            <w:tcW w:w="1800" w:type="dxa"/>
          </w:tcPr>
          <w:p w14:paraId="7BA974D3" w14:textId="2CCFFB19" w:rsidR="008D723B" w:rsidRPr="0026226E" w:rsidRDefault="008D723B" w:rsidP="00CD0E58">
            <w:pPr>
              <w:spacing w:after="240"/>
              <w:rPr>
                <w:rFonts w:cs="Arial"/>
              </w:rPr>
            </w:pPr>
            <w:r w:rsidRPr="0026226E">
              <w:rPr>
                <w:rFonts w:cs="Arial"/>
              </w:rPr>
              <w:t>0</w:t>
            </w:r>
          </w:p>
        </w:tc>
        <w:tc>
          <w:tcPr>
            <w:tcW w:w="1170" w:type="dxa"/>
          </w:tcPr>
          <w:p w14:paraId="2EF3B85E" w14:textId="41E0B9C3" w:rsidR="008D723B" w:rsidRPr="0026226E" w:rsidRDefault="008D723B" w:rsidP="00CD0E58">
            <w:pPr>
              <w:spacing w:after="240"/>
              <w:rPr>
                <w:rFonts w:cs="Arial"/>
              </w:rPr>
            </w:pPr>
            <w:r w:rsidRPr="0026226E">
              <w:rPr>
                <w:rFonts w:cs="Arial"/>
              </w:rPr>
              <w:t>0</w:t>
            </w:r>
          </w:p>
        </w:tc>
        <w:tc>
          <w:tcPr>
            <w:tcW w:w="1530" w:type="dxa"/>
          </w:tcPr>
          <w:p w14:paraId="56F4AF69" w14:textId="654332D9" w:rsidR="008D723B" w:rsidRPr="0026226E" w:rsidRDefault="008D723B" w:rsidP="00CD0E58">
            <w:pPr>
              <w:spacing w:after="240"/>
              <w:rPr>
                <w:rFonts w:cs="Arial"/>
              </w:rPr>
            </w:pPr>
            <w:r w:rsidRPr="0026226E">
              <w:rPr>
                <w:rFonts w:cs="Arial"/>
              </w:rPr>
              <w:t>0</w:t>
            </w:r>
          </w:p>
        </w:tc>
        <w:tc>
          <w:tcPr>
            <w:tcW w:w="1170" w:type="dxa"/>
          </w:tcPr>
          <w:p w14:paraId="03FA3101" w14:textId="5E0293D5" w:rsidR="008D723B" w:rsidRPr="0026226E" w:rsidRDefault="008D723B" w:rsidP="00CD0E58">
            <w:pPr>
              <w:spacing w:after="240"/>
              <w:rPr>
                <w:rFonts w:cs="Arial"/>
              </w:rPr>
            </w:pPr>
            <w:r w:rsidRPr="0026226E">
              <w:rPr>
                <w:rFonts w:cs="Arial"/>
              </w:rPr>
              <w:t>3</w:t>
            </w:r>
          </w:p>
        </w:tc>
        <w:tc>
          <w:tcPr>
            <w:tcW w:w="1170" w:type="dxa"/>
          </w:tcPr>
          <w:p w14:paraId="3036AF62" w14:textId="23EE4CE4" w:rsidR="008D723B" w:rsidRPr="0026226E" w:rsidRDefault="008D723B" w:rsidP="00CD0E58">
            <w:pPr>
              <w:spacing w:after="240"/>
              <w:rPr>
                <w:rFonts w:cs="Arial"/>
              </w:rPr>
            </w:pPr>
            <w:r w:rsidRPr="0026226E">
              <w:rPr>
                <w:rFonts w:cs="Arial"/>
              </w:rPr>
              <w:t>1</w:t>
            </w:r>
          </w:p>
        </w:tc>
        <w:tc>
          <w:tcPr>
            <w:tcW w:w="1260" w:type="dxa"/>
          </w:tcPr>
          <w:p w14:paraId="3CF30909" w14:textId="080879A2" w:rsidR="008D723B" w:rsidRPr="0026226E" w:rsidRDefault="008D723B" w:rsidP="00CD0E58">
            <w:pPr>
              <w:spacing w:after="240"/>
              <w:rPr>
                <w:rFonts w:cs="Arial"/>
              </w:rPr>
            </w:pPr>
            <w:r w:rsidRPr="0026226E">
              <w:rPr>
                <w:rFonts w:cs="Arial"/>
              </w:rPr>
              <w:t>1</w:t>
            </w:r>
          </w:p>
        </w:tc>
        <w:tc>
          <w:tcPr>
            <w:tcW w:w="1350" w:type="dxa"/>
          </w:tcPr>
          <w:p w14:paraId="52AE6E38" w14:textId="482EF52C" w:rsidR="008D723B" w:rsidRPr="0026226E" w:rsidRDefault="008D723B" w:rsidP="005768DD">
            <w:pPr>
              <w:rPr>
                <w:rFonts w:cs="Arial"/>
              </w:rPr>
            </w:pPr>
            <w:r w:rsidRPr="0026226E">
              <w:rPr>
                <w:rFonts w:cs="Arial"/>
              </w:rPr>
              <w:t>1</w:t>
            </w:r>
          </w:p>
        </w:tc>
      </w:tr>
      <w:tr w:rsidR="00B06679" w:rsidRPr="00A3032F" w14:paraId="35BDBADC" w14:textId="77777777" w:rsidTr="001049AD">
        <w:trPr>
          <w:cantSplit/>
          <w:trHeight w:val="556"/>
        </w:trPr>
        <w:tc>
          <w:tcPr>
            <w:tcW w:w="2335" w:type="dxa"/>
          </w:tcPr>
          <w:p w14:paraId="0131CF73" w14:textId="33F51AF7" w:rsidR="00B06679" w:rsidRPr="00451000" w:rsidRDefault="00B06679" w:rsidP="00CD0E58">
            <w:pPr>
              <w:spacing w:after="240"/>
              <w:rPr>
                <w:rFonts w:cs="Arial"/>
                <w:color w:val="000000"/>
              </w:rPr>
            </w:pPr>
            <w:r w:rsidRPr="00451000">
              <w:rPr>
                <w:rFonts w:cs="Arial"/>
                <w:color w:val="000000"/>
              </w:rPr>
              <w:t xml:space="preserve">Raising the Bar: Unleashing Student Potential with </w:t>
            </w:r>
            <w:r w:rsidR="004A170C" w:rsidRPr="00451000">
              <w:rPr>
                <w:rFonts w:cs="Arial"/>
                <w:color w:val="000000"/>
              </w:rPr>
              <w:t>G</w:t>
            </w:r>
            <w:r w:rsidRPr="00451000">
              <w:rPr>
                <w:rFonts w:cs="Arial"/>
                <w:color w:val="000000"/>
              </w:rPr>
              <w:t>oogle CS First’s Low Floor-High Ceiling Approach in Any Subject</w:t>
            </w:r>
            <w:r w:rsidR="00E11CD1" w:rsidRPr="00451000">
              <w:rPr>
                <w:rFonts w:cs="Arial"/>
                <w:color w:val="000000"/>
              </w:rPr>
              <w:t xml:space="preserve"> (</w:t>
            </w:r>
            <w:r w:rsidR="00805A5C" w:rsidRPr="00451000">
              <w:rPr>
                <w:rFonts w:cs="Arial"/>
                <w:color w:val="000000"/>
              </w:rPr>
              <w:t xml:space="preserve">September 26, 2023) </w:t>
            </w:r>
          </w:p>
        </w:tc>
        <w:tc>
          <w:tcPr>
            <w:tcW w:w="1260" w:type="dxa"/>
          </w:tcPr>
          <w:p w14:paraId="6EF01C68" w14:textId="53C7B73E" w:rsidR="00B06679" w:rsidRPr="0026226E" w:rsidRDefault="00B06679" w:rsidP="00CD0E58">
            <w:pPr>
              <w:spacing w:after="240"/>
              <w:rPr>
                <w:rFonts w:cs="Arial"/>
              </w:rPr>
            </w:pPr>
            <w:r w:rsidRPr="0026226E">
              <w:rPr>
                <w:rFonts w:cs="Arial"/>
              </w:rPr>
              <w:t>8</w:t>
            </w:r>
          </w:p>
        </w:tc>
        <w:tc>
          <w:tcPr>
            <w:tcW w:w="1800" w:type="dxa"/>
          </w:tcPr>
          <w:p w14:paraId="0C7EB361" w14:textId="2FCD9FD0" w:rsidR="00B06679" w:rsidRPr="0026226E" w:rsidRDefault="00B06679" w:rsidP="00CD0E58">
            <w:pPr>
              <w:spacing w:after="240"/>
              <w:rPr>
                <w:rFonts w:cs="Arial"/>
              </w:rPr>
            </w:pPr>
            <w:r w:rsidRPr="0026226E">
              <w:rPr>
                <w:rFonts w:cs="Arial"/>
              </w:rPr>
              <w:t>0</w:t>
            </w:r>
          </w:p>
        </w:tc>
        <w:tc>
          <w:tcPr>
            <w:tcW w:w="1170" w:type="dxa"/>
          </w:tcPr>
          <w:p w14:paraId="73B436F9" w14:textId="7E78C3AD" w:rsidR="00B06679" w:rsidRPr="0026226E" w:rsidRDefault="00B06679" w:rsidP="00CD0E58">
            <w:pPr>
              <w:spacing w:after="240"/>
              <w:rPr>
                <w:rFonts w:cs="Arial"/>
              </w:rPr>
            </w:pPr>
            <w:r w:rsidRPr="0026226E">
              <w:rPr>
                <w:rFonts w:cs="Arial"/>
              </w:rPr>
              <w:t>0</w:t>
            </w:r>
          </w:p>
        </w:tc>
        <w:tc>
          <w:tcPr>
            <w:tcW w:w="1530" w:type="dxa"/>
          </w:tcPr>
          <w:p w14:paraId="63ADEB23" w14:textId="79F7D13C" w:rsidR="00B06679" w:rsidRPr="0026226E" w:rsidRDefault="00B06679" w:rsidP="00CD0E58">
            <w:pPr>
              <w:spacing w:after="240"/>
              <w:rPr>
                <w:rFonts w:cs="Arial"/>
              </w:rPr>
            </w:pPr>
            <w:r w:rsidRPr="0026226E">
              <w:rPr>
                <w:rFonts w:cs="Arial"/>
              </w:rPr>
              <w:t>0</w:t>
            </w:r>
          </w:p>
        </w:tc>
        <w:tc>
          <w:tcPr>
            <w:tcW w:w="1170" w:type="dxa"/>
            <w:tcMar>
              <w:left w:w="0" w:type="dxa"/>
              <w:right w:w="0" w:type="dxa"/>
            </w:tcMar>
          </w:tcPr>
          <w:p w14:paraId="22228126" w14:textId="4A852B00" w:rsidR="00B06679" w:rsidRPr="0026226E" w:rsidRDefault="00B06679" w:rsidP="00CD0E58">
            <w:pPr>
              <w:spacing w:after="240"/>
              <w:rPr>
                <w:rFonts w:cs="Arial"/>
              </w:rPr>
            </w:pPr>
            <w:r w:rsidRPr="0026226E">
              <w:rPr>
                <w:rFonts w:cs="Arial"/>
              </w:rPr>
              <w:t>Unknown</w:t>
            </w:r>
          </w:p>
        </w:tc>
        <w:tc>
          <w:tcPr>
            <w:tcW w:w="1170" w:type="dxa"/>
          </w:tcPr>
          <w:p w14:paraId="20C143B5" w14:textId="71CF7218" w:rsidR="00B06679" w:rsidRPr="0026226E" w:rsidRDefault="00B06679" w:rsidP="00CD0E58">
            <w:pPr>
              <w:spacing w:after="240"/>
              <w:rPr>
                <w:rFonts w:cs="Arial"/>
              </w:rPr>
            </w:pPr>
            <w:r w:rsidRPr="0026226E">
              <w:rPr>
                <w:rFonts w:cs="Arial"/>
              </w:rPr>
              <w:t>4</w:t>
            </w:r>
          </w:p>
        </w:tc>
        <w:tc>
          <w:tcPr>
            <w:tcW w:w="1260" w:type="dxa"/>
          </w:tcPr>
          <w:p w14:paraId="314F335F" w14:textId="3E58ED6B" w:rsidR="00B06679" w:rsidRPr="0026226E" w:rsidRDefault="00B06679" w:rsidP="00CD0E58">
            <w:pPr>
              <w:spacing w:after="240"/>
              <w:rPr>
                <w:rFonts w:cs="Arial"/>
              </w:rPr>
            </w:pPr>
            <w:r w:rsidRPr="0026226E">
              <w:rPr>
                <w:rFonts w:cs="Arial"/>
              </w:rPr>
              <w:t>1</w:t>
            </w:r>
          </w:p>
        </w:tc>
        <w:tc>
          <w:tcPr>
            <w:tcW w:w="1350" w:type="dxa"/>
          </w:tcPr>
          <w:p w14:paraId="46729B54" w14:textId="7498EE85" w:rsidR="00B06679" w:rsidRPr="0026226E" w:rsidRDefault="00B06679" w:rsidP="005768DD">
            <w:pPr>
              <w:rPr>
                <w:rFonts w:cs="Arial"/>
              </w:rPr>
            </w:pPr>
            <w:r w:rsidRPr="0026226E">
              <w:rPr>
                <w:rFonts w:cs="Arial"/>
              </w:rPr>
              <w:t>1</w:t>
            </w:r>
          </w:p>
        </w:tc>
      </w:tr>
      <w:tr w:rsidR="00693672" w:rsidRPr="00A3032F" w14:paraId="5E3061F7" w14:textId="77777777" w:rsidTr="001049AD">
        <w:trPr>
          <w:cantSplit/>
          <w:trHeight w:val="556"/>
        </w:trPr>
        <w:tc>
          <w:tcPr>
            <w:tcW w:w="2335" w:type="dxa"/>
          </w:tcPr>
          <w:p w14:paraId="6825C4C3" w14:textId="08C9EEA8" w:rsidR="00693672" w:rsidRPr="00451000" w:rsidRDefault="00693672" w:rsidP="00CD0E58">
            <w:pPr>
              <w:spacing w:after="240"/>
              <w:rPr>
                <w:rFonts w:cs="Arial"/>
                <w:color w:val="000000"/>
              </w:rPr>
            </w:pPr>
            <w:r w:rsidRPr="00451000">
              <w:rPr>
                <w:rFonts w:cs="Arial"/>
                <w:color w:val="000000"/>
              </w:rPr>
              <w:t>T</w:t>
            </w:r>
            <w:r w:rsidR="00805A5C" w:rsidRPr="00451000">
              <w:rPr>
                <w:rFonts w:cs="Arial"/>
                <w:color w:val="000000"/>
              </w:rPr>
              <w:t xml:space="preserve">racy </w:t>
            </w:r>
            <w:r w:rsidRPr="00451000">
              <w:rPr>
                <w:rFonts w:cs="Arial"/>
                <w:color w:val="000000"/>
              </w:rPr>
              <w:t>USD CS Support</w:t>
            </w:r>
            <w:r w:rsidR="00A5388A" w:rsidRPr="00451000">
              <w:rPr>
                <w:rFonts w:cs="Arial"/>
                <w:color w:val="000000"/>
              </w:rPr>
              <w:t>—</w:t>
            </w:r>
            <w:r w:rsidR="00805A5C" w:rsidRPr="00451000">
              <w:rPr>
                <w:rFonts w:cs="Arial"/>
                <w:color w:val="000000"/>
              </w:rPr>
              <w:t>Sixth</w:t>
            </w:r>
            <w:r w:rsidRPr="00451000">
              <w:rPr>
                <w:rFonts w:cs="Arial"/>
                <w:color w:val="000000"/>
              </w:rPr>
              <w:t xml:space="preserve"> Grade Science </w:t>
            </w:r>
            <w:r w:rsidR="00805A5C" w:rsidRPr="00451000">
              <w:rPr>
                <w:rFonts w:cs="Arial"/>
                <w:color w:val="000000"/>
              </w:rPr>
              <w:t xml:space="preserve">(September 27, 2023) </w:t>
            </w:r>
          </w:p>
        </w:tc>
        <w:tc>
          <w:tcPr>
            <w:tcW w:w="1260" w:type="dxa"/>
          </w:tcPr>
          <w:p w14:paraId="0BFA59A4" w14:textId="04EC1A4C" w:rsidR="00693672" w:rsidRPr="0026226E" w:rsidRDefault="00693672" w:rsidP="00CD0E58">
            <w:pPr>
              <w:spacing w:after="240"/>
              <w:rPr>
                <w:rFonts w:cs="Arial"/>
              </w:rPr>
            </w:pPr>
            <w:r w:rsidRPr="0026226E">
              <w:rPr>
                <w:rFonts w:cs="Arial"/>
              </w:rPr>
              <w:t>6</w:t>
            </w:r>
          </w:p>
        </w:tc>
        <w:tc>
          <w:tcPr>
            <w:tcW w:w="1800" w:type="dxa"/>
          </w:tcPr>
          <w:p w14:paraId="1E4DA92B" w14:textId="70B98782" w:rsidR="00693672" w:rsidRPr="0026226E" w:rsidRDefault="00693672" w:rsidP="00CD0E58">
            <w:pPr>
              <w:spacing w:after="240"/>
              <w:rPr>
                <w:rFonts w:cs="Arial"/>
              </w:rPr>
            </w:pPr>
            <w:r w:rsidRPr="0026226E">
              <w:rPr>
                <w:rFonts w:cs="Arial"/>
              </w:rPr>
              <w:t>0</w:t>
            </w:r>
          </w:p>
        </w:tc>
        <w:tc>
          <w:tcPr>
            <w:tcW w:w="1170" w:type="dxa"/>
          </w:tcPr>
          <w:p w14:paraId="245FA021" w14:textId="18908562" w:rsidR="00693672" w:rsidRPr="0026226E" w:rsidRDefault="00693672" w:rsidP="00CD0E58">
            <w:pPr>
              <w:spacing w:after="240"/>
              <w:rPr>
                <w:rFonts w:cs="Arial"/>
              </w:rPr>
            </w:pPr>
            <w:r w:rsidRPr="0026226E">
              <w:rPr>
                <w:rFonts w:cs="Arial"/>
              </w:rPr>
              <w:t>1</w:t>
            </w:r>
          </w:p>
        </w:tc>
        <w:tc>
          <w:tcPr>
            <w:tcW w:w="1530" w:type="dxa"/>
          </w:tcPr>
          <w:p w14:paraId="038ECCBC" w14:textId="7B59BD84" w:rsidR="00693672" w:rsidRPr="0026226E" w:rsidRDefault="00693672" w:rsidP="00CD0E58">
            <w:pPr>
              <w:spacing w:after="240"/>
              <w:rPr>
                <w:rFonts w:cs="Arial"/>
              </w:rPr>
            </w:pPr>
            <w:r w:rsidRPr="0026226E">
              <w:rPr>
                <w:rFonts w:cs="Arial"/>
              </w:rPr>
              <w:t>0</w:t>
            </w:r>
          </w:p>
        </w:tc>
        <w:tc>
          <w:tcPr>
            <w:tcW w:w="1170" w:type="dxa"/>
          </w:tcPr>
          <w:p w14:paraId="18510B5C" w14:textId="1BAE5FAC" w:rsidR="00693672" w:rsidRPr="0026226E" w:rsidRDefault="00693672" w:rsidP="00CD0E58">
            <w:pPr>
              <w:spacing w:after="240"/>
              <w:rPr>
                <w:rFonts w:cs="Arial"/>
              </w:rPr>
            </w:pPr>
            <w:r w:rsidRPr="0026226E">
              <w:rPr>
                <w:rFonts w:cs="Arial"/>
              </w:rPr>
              <w:t>2</w:t>
            </w:r>
          </w:p>
        </w:tc>
        <w:tc>
          <w:tcPr>
            <w:tcW w:w="1170" w:type="dxa"/>
          </w:tcPr>
          <w:p w14:paraId="782D91B3" w14:textId="6EC9D2CC" w:rsidR="00693672" w:rsidRPr="0026226E" w:rsidRDefault="00693672" w:rsidP="00CD0E58">
            <w:pPr>
              <w:spacing w:after="240"/>
              <w:rPr>
                <w:rFonts w:cs="Arial"/>
              </w:rPr>
            </w:pPr>
            <w:r w:rsidRPr="0026226E">
              <w:rPr>
                <w:rFonts w:cs="Arial"/>
              </w:rPr>
              <w:t>1</w:t>
            </w:r>
          </w:p>
        </w:tc>
        <w:tc>
          <w:tcPr>
            <w:tcW w:w="1260" w:type="dxa"/>
          </w:tcPr>
          <w:p w14:paraId="073B7299" w14:textId="0B99097A" w:rsidR="00693672" w:rsidRPr="0026226E" w:rsidRDefault="00693672" w:rsidP="00CD0E58">
            <w:pPr>
              <w:spacing w:after="240"/>
              <w:rPr>
                <w:rFonts w:cs="Arial"/>
              </w:rPr>
            </w:pPr>
            <w:r w:rsidRPr="0026226E">
              <w:rPr>
                <w:rFonts w:cs="Arial"/>
              </w:rPr>
              <w:t>1</w:t>
            </w:r>
          </w:p>
        </w:tc>
        <w:tc>
          <w:tcPr>
            <w:tcW w:w="1350" w:type="dxa"/>
          </w:tcPr>
          <w:p w14:paraId="0EA800B9" w14:textId="090D4572" w:rsidR="00693672" w:rsidRPr="0026226E" w:rsidRDefault="00693672" w:rsidP="005768DD">
            <w:pPr>
              <w:rPr>
                <w:rFonts w:cs="Arial"/>
              </w:rPr>
            </w:pPr>
            <w:r w:rsidRPr="0026226E">
              <w:rPr>
                <w:rFonts w:cs="Arial"/>
              </w:rPr>
              <w:t>1</w:t>
            </w:r>
          </w:p>
        </w:tc>
      </w:tr>
      <w:tr w:rsidR="00E11CD1" w:rsidRPr="00A3032F" w14:paraId="402DD2CA" w14:textId="77777777" w:rsidTr="001049AD">
        <w:trPr>
          <w:cantSplit/>
          <w:trHeight w:val="556"/>
        </w:trPr>
        <w:tc>
          <w:tcPr>
            <w:tcW w:w="2335" w:type="dxa"/>
          </w:tcPr>
          <w:p w14:paraId="3C62C47B" w14:textId="4E2DE6C1" w:rsidR="00E11CD1" w:rsidRPr="00451000" w:rsidRDefault="008A7E26" w:rsidP="00CD0E58">
            <w:pPr>
              <w:spacing w:after="240"/>
              <w:rPr>
                <w:rFonts w:cs="Arial"/>
                <w:color w:val="000000"/>
              </w:rPr>
            </w:pPr>
            <w:proofErr w:type="spellStart"/>
            <w:r w:rsidRPr="00451000">
              <w:rPr>
                <w:rFonts w:cs="Arial"/>
                <w:color w:val="000000"/>
              </w:rPr>
              <w:lastRenderedPageBreak/>
              <w:t>AcademiCS</w:t>
            </w:r>
            <w:proofErr w:type="spellEnd"/>
            <w:r w:rsidRPr="00451000">
              <w:rPr>
                <w:rFonts w:cs="Arial"/>
                <w:color w:val="000000"/>
              </w:rPr>
              <w:t xml:space="preserve"> Symposium (</w:t>
            </w:r>
            <w:r w:rsidR="00805A5C" w:rsidRPr="00451000">
              <w:rPr>
                <w:rFonts w:cs="Arial"/>
                <w:color w:val="000000"/>
              </w:rPr>
              <w:t xml:space="preserve">October 24, 2023) </w:t>
            </w:r>
          </w:p>
        </w:tc>
        <w:tc>
          <w:tcPr>
            <w:tcW w:w="1260" w:type="dxa"/>
          </w:tcPr>
          <w:p w14:paraId="3418697E" w14:textId="7A270BAD" w:rsidR="00E11CD1" w:rsidRPr="0026226E" w:rsidRDefault="008A7E26" w:rsidP="00CD0E58">
            <w:pPr>
              <w:spacing w:after="240"/>
              <w:rPr>
                <w:rFonts w:cs="Arial"/>
              </w:rPr>
            </w:pPr>
            <w:r w:rsidRPr="0026226E">
              <w:rPr>
                <w:rFonts w:cs="Arial"/>
              </w:rPr>
              <w:t>22</w:t>
            </w:r>
          </w:p>
        </w:tc>
        <w:tc>
          <w:tcPr>
            <w:tcW w:w="1800" w:type="dxa"/>
          </w:tcPr>
          <w:p w14:paraId="2793D334" w14:textId="46F7DDE3" w:rsidR="00E11CD1" w:rsidRPr="0026226E" w:rsidRDefault="008A7E26" w:rsidP="00CD0E58">
            <w:pPr>
              <w:spacing w:after="240"/>
              <w:rPr>
                <w:rFonts w:cs="Arial"/>
              </w:rPr>
            </w:pPr>
            <w:r w:rsidRPr="0026226E">
              <w:rPr>
                <w:rFonts w:cs="Arial"/>
              </w:rPr>
              <w:t>0</w:t>
            </w:r>
          </w:p>
        </w:tc>
        <w:tc>
          <w:tcPr>
            <w:tcW w:w="1170" w:type="dxa"/>
          </w:tcPr>
          <w:p w14:paraId="6D1A2FDB" w14:textId="2E0838FD" w:rsidR="00E11CD1" w:rsidRPr="0026226E" w:rsidRDefault="008A7E26" w:rsidP="00CD0E58">
            <w:pPr>
              <w:spacing w:after="240"/>
              <w:rPr>
                <w:rFonts w:cs="Arial"/>
              </w:rPr>
            </w:pPr>
            <w:r w:rsidRPr="0026226E">
              <w:rPr>
                <w:rFonts w:cs="Arial"/>
              </w:rPr>
              <w:t>0</w:t>
            </w:r>
          </w:p>
        </w:tc>
        <w:tc>
          <w:tcPr>
            <w:tcW w:w="1530" w:type="dxa"/>
          </w:tcPr>
          <w:p w14:paraId="20AAC6B8" w14:textId="0C7F0E7E" w:rsidR="00E11CD1" w:rsidRPr="0026226E" w:rsidRDefault="008A7E26" w:rsidP="00CD0E58">
            <w:pPr>
              <w:spacing w:after="240"/>
              <w:rPr>
                <w:rFonts w:cs="Arial"/>
              </w:rPr>
            </w:pPr>
            <w:r w:rsidRPr="0026226E">
              <w:rPr>
                <w:rFonts w:cs="Arial"/>
              </w:rPr>
              <w:t>0</w:t>
            </w:r>
          </w:p>
        </w:tc>
        <w:tc>
          <w:tcPr>
            <w:tcW w:w="1170" w:type="dxa"/>
          </w:tcPr>
          <w:p w14:paraId="52963285" w14:textId="32AEDFFA" w:rsidR="00E11CD1" w:rsidRPr="0026226E" w:rsidRDefault="008A7E26" w:rsidP="00CD0E58">
            <w:pPr>
              <w:spacing w:after="240"/>
              <w:rPr>
                <w:rFonts w:cs="Arial"/>
              </w:rPr>
            </w:pPr>
            <w:r w:rsidRPr="0026226E">
              <w:rPr>
                <w:rFonts w:cs="Arial"/>
              </w:rPr>
              <w:t>16</w:t>
            </w:r>
          </w:p>
        </w:tc>
        <w:tc>
          <w:tcPr>
            <w:tcW w:w="1170" w:type="dxa"/>
          </w:tcPr>
          <w:p w14:paraId="671D0290" w14:textId="79D35275" w:rsidR="00E11CD1" w:rsidRPr="0026226E" w:rsidRDefault="008A7E26" w:rsidP="00CD0E58">
            <w:pPr>
              <w:spacing w:after="240"/>
              <w:rPr>
                <w:rFonts w:cs="Arial"/>
              </w:rPr>
            </w:pPr>
            <w:r w:rsidRPr="0026226E">
              <w:rPr>
                <w:rFonts w:cs="Arial"/>
              </w:rPr>
              <w:t>2</w:t>
            </w:r>
          </w:p>
        </w:tc>
        <w:tc>
          <w:tcPr>
            <w:tcW w:w="1260" w:type="dxa"/>
          </w:tcPr>
          <w:p w14:paraId="5EF83DE1" w14:textId="3B0F59A3" w:rsidR="00E11CD1" w:rsidRPr="0026226E" w:rsidRDefault="008A7E26" w:rsidP="00CD0E58">
            <w:pPr>
              <w:spacing w:after="240"/>
              <w:rPr>
                <w:rFonts w:cs="Arial"/>
              </w:rPr>
            </w:pPr>
            <w:r w:rsidRPr="0026226E">
              <w:rPr>
                <w:rFonts w:cs="Arial"/>
              </w:rPr>
              <w:t>2</w:t>
            </w:r>
          </w:p>
        </w:tc>
        <w:tc>
          <w:tcPr>
            <w:tcW w:w="1350" w:type="dxa"/>
          </w:tcPr>
          <w:p w14:paraId="746ACC55" w14:textId="56EE9F80" w:rsidR="00E11CD1" w:rsidRPr="0026226E" w:rsidRDefault="008A7E26" w:rsidP="005768DD">
            <w:pPr>
              <w:rPr>
                <w:rFonts w:cs="Arial"/>
              </w:rPr>
            </w:pPr>
            <w:r w:rsidRPr="0026226E">
              <w:rPr>
                <w:rFonts w:cs="Arial"/>
              </w:rPr>
              <w:t>1</w:t>
            </w:r>
          </w:p>
        </w:tc>
      </w:tr>
      <w:tr w:rsidR="00CF021F" w:rsidRPr="00A3032F" w14:paraId="290DAF37" w14:textId="77777777" w:rsidTr="001049AD">
        <w:trPr>
          <w:cantSplit/>
          <w:trHeight w:val="556"/>
        </w:trPr>
        <w:tc>
          <w:tcPr>
            <w:tcW w:w="2335" w:type="dxa"/>
          </w:tcPr>
          <w:p w14:paraId="75D85A40" w14:textId="19FC55C8" w:rsidR="00CF021F" w:rsidRPr="00451000" w:rsidRDefault="00CF021F" w:rsidP="00CD0E58">
            <w:pPr>
              <w:spacing w:after="240"/>
              <w:rPr>
                <w:rFonts w:cs="Arial"/>
                <w:color w:val="000000"/>
              </w:rPr>
            </w:pPr>
            <w:r w:rsidRPr="00451000">
              <w:rPr>
                <w:rFonts w:cs="Arial"/>
              </w:rPr>
              <w:t>Project-Based CS in STEM with PreK–12 (</w:t>
            </w:r>
            <w:r w:rsidR="00805A5C" w:rsidRPr="00451000">
              <w:rPr>
                <w:rFonts w:cs="Arial"/>
              </w:rPr>
              <w:t xml:space="preserve">November </w:t>
            </w:r>
            <w:r w:rsidRPr="00451000">
              <w:rPr>
                <w:rFonts w:cs="Arial"/>
              </w:rPr>
              <w:t>6–</w:t>
            </w:r>
            <w:r w:rsidR="00805A5C" w:rsidRPr="00451000">
              <w:rPr>
                <w:rFonts w:cs="Arial"/>
              </w:rPr>
              <w:t xml:space="preserve">9, 2023) </w:t>
            </w:r>
          </w:p>
        </w:tc>
        <w:tc>
          <w:tcPr>
            <w:tcW w:w="1260" w:type="dxa"/>
          </w:tcPr>
          <w:p w14:paraId="080B3959" w14:textId="6BBCC533" w:rsidR="00CF021F" w:rsidRPr="0026226E" w:rsidRDefault="00CF021F" w:rsidP="00CD0E58">
            <w:pPr>
              <w:spacing w:after="240"/>
              <w:rPr>
                <w:rFonts w:cs="Arial"/>
              </w:rPr>
            </w:pPr>
            <w:r w:rsidRPr="0026226E">
              <w:rPr>
                <w:rFonts w:cs="Arial"/>
              </w:rPr>
              <w:t>3</w:t>
            </w:r>
          </w:p>
        </w:tc>
        <w:tc>
          <w:tcPr>
            <w:tcW w:w="1800" w:type="dxa"/>
          </w:tcPr>
          <w:p w14:paraId="31A3B49E" w14:textId="43E61A3B" w:rsidR="00CF021F" w:rsidRPr="0026226E" w:rsidRDefault="00CF021F" w:rsidP="00CD0E58">
            <w:pPr>
              <w:spacing w:after="240"/>
              <w:rPr>
                <w:rFonts w:cs="Arial"/>
              </w:rPr>
            </w:pPr>
            <w:r w:rsidRPr="0026226E">
              <w:rPr>
                <w:rFonts w:cs="Arial"/>
              </w:rPr>
              <w:t>0</w:t>
            </w:r>
          </w:p>
        </w:tc>
        <w:tc>
          <w:tcPr>
            <w:tcW w:w="1170" w:type="dxa"/>
          </w:tcPr>
          <w:p w14:paraId="7054EE75" w14:textId="6D892811" w:rsidR="00CF021F" w:rsidRPr="0026226E" w:rsidRDefault="00CF021F" w:rsidP="00CD0E58">
            <w:pPr>
              <w:spacing w:after="240"/>
              <w:rPr>
                <w:rFonts w:cs="Arial"/>
              </w:rPr>
            </w:pPr>
            <w:r w:rsidRPr="0026226E">
              <w:rPr>
                <w:rFonts w:cs="Arial"/>
              </w:rPr>
              <w:t>0</w:t>
            </w:r>
          </w:p>
        </w:tc>
        <w:tc>
          <w:tcPr>
            <w:tcW w:w="1530" w:type="dxa"/>
          </w:tcPr>
          <w:p w14:paraId="054CEF46" w14:textId="41D2FDD3" w:rsidR="00CF021F" w:rsidRPr="0026226E" w:rsidRDefault="00CF021F" w:rsidP="00CD0E58">
            <w:pPr>
              <w:spacing w:after="240"/>
              <w:rPr>
                <w:rFonts w:cs="Arial"/>
              </w:rPr>
            </w:pPr>
            <w:r w:rsidRPr="0026226E">
              <w:rPr>
                <w:rFonts w:cs="Arial"/>
              </w:rPr>
              <w:t>0</w:t>
            </w:r>
          </w:p>
        </w:tc>
        <w:tc>
          <w:tcPr>
            <w:tcW w:w="1170" w:type="dxa"/>
          </w:tcPr>
          <w:p w14:paraId="73841224" w14:textId="566065FC" w:rsidR="00CF021F" w:rsidRPr="0026226E" w:rsidRDefault="00CF021F" w:rsidP="00CD0E58">
            <w:pPr>
              <w:spacing w:after="240"/>
              <w:rPr>
                <w:rFonts w:cs="Arial"/>
              </w:rPr>
            </w:pPr>
            <w:r w:rsidRPr="0026226E">
              <w:rPr>
                <w:rFonts w:cs="Arial"/>
              </w:rPr>
              <w:t>3</w:t>
            </w:r>
          </w:p>
        </w:tc>
        <w:tc>
          <w:tcPr>
            <w:tcW w:w="1170" w:type="dxa"/>
          </w:tcPr>
          <w:p w14:paraId="2CB8D462" w14:textId="4B3568AF" w:rsidR="00CF021F" w:rsidRPr="0026226E" w:rsidRDefault="00CF021F" w:rsidP="00CD0E58">
            <w:pPr>
              <w:spacing w:after="240"/>
              <w:rPr>
                <w:rFonts w:cs="Arial"/>
              </w:rPr>
            </w:pPr>
            <w:r w:rsidRPr="0026226E">
              <w:rPr>
                <w:rFonts w:cs="Arial"/>
              </w:rPr>
              <w:t>3</w:t>
            </w:r>
          </w:p>
        </w:tc>
        <w:tc>
          <w:tcPr>
            <w:tcW w:w="1260" w:type="dxa"/>
          </w:tcPr>
          <w:p w14:paraId="49B87D41" w14:textId="5AFDF03E" w:rsidR="00CF021F" w:rsidRPr="0026226E" w:rsidRDefault="00CF021F" w:rsidP="00CD0E58">
            <w:pPr>
              <w:spacing w:after="240"/>
              <w:rPr>
                <w:rFonts w:cs="Arial"/>
              </w:rPr>
            </w:pPr>
            <w:r w:rsidRPr="0026226E">
              <w:rPr>
                <w:rFonts w:cs="Arial"/>
              </w:rPr>
              <w:t>3</w:t>
            </w:r>
          </w:p>
        </w:tc>
        <w:tc>
          <w:tcPr>
            <w:tcW w:w="1350" w:type="dxa"/>
          </w:tcPr>
          <w:p w14:paraId="45AA15A8" w14:textId="5AF65F3A" w:rsidR="00CF021F" w:rsidRPr="0026226E" w:rsidRDefault="00CF021F" w:rsidP="005768DD">
            <w:pPr>
              <w:rPr>
                <w:rFonts w:cs="Arial"/>
              </w:rPr>
            </w:pPr>
            <w:r w:rsidRPr="0026226E">
              <w:rPr>
                <w:rFonts w:cs="Arial"/>
              </w:rPr>
              <w:t>3</w:t>
            </w:r>
          </w:p>
        </w:tc>
      </w:tr>
      <w:tr w:rsidR="0011654A" w:rsidRPr="00A3032F" w14:paraId="07D40DF1" w14:textId="77777777" w:rsidTr="001049AD">
        <w:trPr>
          <w:cantSplit/>
          <w:trHeight w:val="556"/>
        </w:trPr>
        <w:tc>
          <w:tcPr>
            <w:tcW w:w="2335" w:type="dxa"/>
          </w:tcPr>
          <w:p w14:paraId="17EC62E7" w14:textId="20005E5B" w:rsidR="0011654A" w:rsidRPr="00451000" w:rsidRDefault="0011654A" w:rsidP="00CD0E58">
            <w:pPr>
              <w:spacing w:after="240"/>
              <w:rPr>
                <w:rFonts w:cs="Arial"/>
              </w:rPr>
            </w:pPr>
            <w:r w:rsidRPr="00451000">
              <w:rPr>
                <w:rFonts w:cs="Arial"/>
              </w:rPr>
              <w:t>Bootstrap</w:t>
            </w:r>
            <w:r w:rsidR="00E359A8" w:rsidRPr="00451000">
              <w:rPr>
                <w:rFonts w:cs="Arial"/>
              </w:rPr>
              <w:t xml:space="preserve"> Algebra (</w:t>
            </w:r>
            <w:r w:rsidR="00805A5C" w:rsidRPr="00451000">
              <w:rPr>
                <w:rFonts w:cs="Arial"/>
              </w:rPr>
              <w:t xml:space="preserve">November </w:t>
            </w:r>
            <w:r w:rsidR="00E359A8" w:rsidRPr="00451000">
              <w:rPr>
                <w:rFonts w:cs="Arial"/>
              </w:rPr>
              <w:t>6–</w:t>
            </w:r>
            <w:r w:rsidR="00805A5C" w:rsidRPr="00451000">
              <w:rPr>
                <w:rFonts w:cs="Arial"/>
              </w:rPr>
              <w:t xml:space="preserve">9, 2023) </w:t>
            </w:r>
          </w:p>
        </w:tc>
        <w:tc>
          <w:tcPr>
            <w:tcW w:w="1260" w:type="dxa"/>
          </w:tcPr>
          <w:p w14:paraId="629B0731" w14:textId="10118813" w:rsidR="0011654A" w:rsidRPr="0026226E" w:rsidRDefault="00E359A8" w:rsidP="00CD0E58">
            <w:pPr>
              <w:spacing w:after="240"/>
              <w:rPr>
                <w:rFonts w:cs="Arial"/>
              </w:rPr>
            </w:pPr>
            <w:r w:rsidRPr="0026226E">
              <w:rPr>
                <w:rFonts w:cs="Arial"/>
              </w:rPr>
              <w:t>2</w:t>
            </w:r>
          </w:p>
        </w:tc>
        <w:tc>
          <w:tcPr>
            <w:tcW w:w="1800" w:type="dxa"/>
          </w:tcPr>
          <w:p w14:paraId="706FC361" w14:textId="0B9E0A7C" w:rsidR="0011654A" w:rsidRPr="0026226E" w:rsidRDefault="00E359A8" w:rsidP="00CD0E58">
            <w:pPr>
              <w:spacing w:after="240"/>
              <w:rPr>
                <w:rFonts w:cs="Arial"/>
              </w:rPr>
            </w:pPr>
            <w:r w:rsidRPr="0026226E">
              <w:rPr>
                <w:rFonts w:cs="Arial"/>
              </w:rPr>
              <w:t>0</w:t>
            </w:r>
          </w:p>
        </w:tc>
        <w:tc>
          <w:tcPr>
            <w:tcW w:w="1170" w:type="dxa"/>
          </w:tcPr>
          <w:p w14:paraId="0AA7659D" w14:textId="4904F8C2" w:rsidR="0011654A" w:rsidRPr="0026226E" w:rsidRDefault="00E359A8" w:rsidP="00CD0E58">
            <w:pPr>
              <w:spacing w:after="240"/>
              <w:rPr>
                <w:rFonts w:cs="Arial"/>
              </w:rPr>
            </w:pPr>
            <w:r w:rsidRPr="0026226E">
              <w:rPr>
                <w:rFonts w:cs="Arial"/>
              </w:rPr>
              <w:t>1</w:t>
            </w:r>
          </w:p>
        </w:tc>
        <w:tc>
          <w:tcPr>
            <w:tcW w:w="1530" w:type="dxa"/>
          </w:tcPr>
          <w:p w14:paraId="52F1F7CC" w14:textId="5EC80FC7" w:rsidR="0011654A" w:rsidRPr="0026226E" w:rsidRDefault="00E359A8" w:rsidP="00CD0E58">
            <w:pPr>
              <w:spacing w:after="240"/>
              <w:rPr>
                <w:rFonts w:cs="Arial"/>
              </w:rPr>
            </w:pPr>
            <w:r w:rsidRPr="0026226E">
              <w:rPr>
                <w:rFonts w:cs="Arial"/>
              </w:rPr>
              <w:t>0</w:t>
            </w:r>
          </w:p>
        </w:tc>
        <w:tc>
          <w:tcPr>
            <w:tcW w:w="1170" w:type="dxa"/>
          </w:tcPr>
          <w:p w14:paraId="27BC3D0E" w14:textId="3C123550" w:rsidR="0011654A" w:rsidRPr="0026226E" w:rsidRDefault="00E359A8" w:rsidP="00CD0E58">
            <w:pPr>
              <w:spacing w:after="240"/>
              <w:rPr>
                <w:rFonts w:cs="Arial"/>
              </w:rPr>
            </w:pPr>
            <w:r w:rsidRPr="0026226E">
              <w:rPr>
                <w:rFonts w:cs="Arial"/>
              </w:rPr>
              <w:t>2</w:t>
            </w:r>
          </w:p>
        </w:tc>
        <w:tc>
          <w:tcPr>
            <w:tcW w:w="1170" w:type="dxa"/>
          </w:tcPr>
          <w:p w14:paraId="7B7F03CB" w14:textId="219406BF" w:rsidR="0011654A" w:rsidRPr="0026226E" w:rsidRDefault="00E359A8" w:rsidP="00CD0E58">
            <w:pPr>
              <w:spacing w:after="240"/>
              <w:rPr>
                <w:rFonts w:cs="Arial"/>
              </w:rPr>
            </w:pPr>
            <w:r w:rsidRPr="0026226E">
              <w:rPr>
                <w:rFonts w:cs="Arial"/>
              </w:rPr>
              <w:t>2</w:t>
            </w:r>
          </w:p>
        </w:tc>
        <w:tc>
          <w:tcPr>
            <w:tcW w:w="1260" w:type="dxa"/>
          </w:tcPr>
          <w:p w14:paraId="52C18E69" w14:textId="46D38835" w:rsidR="0011654A" w:rsidRPr="0026226E" w:rsidRDefault="00E359A8" w:rsidP="00CD0E58">
            <w:pPr>
              <w:spacing w:after="240"/>
              <w:rPr>
                <w:rFonts w:cs="Arial"/>
              </w:rPr>
            </w:pPr>
            <w:r w:rsidRPr="0026226E">
              <w:rPr>
                <w:rFonts w:cs="Arial"/>
              </w:rPr>
              <w:t>2</w:t>
            </w:r>
          </w:p>
        </w:tc>
        <w:tc>
          <w:tcPr>
            <w:tcW w:w="1350" w:type="dxa"/>
          </w:tcPr>
          <w:p w14:paraId="66814229" w14:textId="3C1D2349" w:rsidR="0011654A" w:rsidRPr="0026226E" w:rsidRDefault="00E359A8" w:rsidP="005768DD">
            <w:pPr>
              <w:rPr>
                <w:rFonts w:cs="Arial"/>
              </w:rPr>
            </w:pPr>
            <w:r w:rsidRPr="0026226E">
              <w:rPr>
                <w:rFonts w:cs="Arial"/>
              </w:rPr>
              <w:t>1</w:t>
            </w:r>
          </w:p>
        </w:tc>
      </w:tr>
      <w:tr w:rsidR="00394ED0" w:rsidRPr="00A3032F" w14:paraId="59CDD559" w14:textId="77777777" w:rsidTr="001049AD">
        <w:trPr>
          <w:cantSplit/>
          <w:trHeight w:val="556"/>
        </w:trPr>
        <w:tc>
          <w:tcPr>
            <w:tcW w:w="2335" w:type="dxa"/>
          </w:tcPr>
          <w:p w14:paraId="31868CD1" w14:textId="677C2529" w:rsidR="00394ED0" w:rsidRPr="00451000" w:rsidRDefault="00394ED0" w:rsidP="00CD0E58">
            <w:pPr>
              <w:spacing w:after="240"/>
              <w:rPr>
                <w:rFonts w:cs="Arial"/>
              </w:rPr>
            </w:pPr>
            <w:r w:rsidRPr="00451000">
              <w:rPr>
                <w:rFonts w:cs="Arial"/>
              </w:rPr>
              <w:t>CS Discoveries (</w:t>
            </w:r>
            <w:r w:rsidR="00D65FA8" w:rsidRPr="00451000">
              <w:rPr>
                <w:rFonts w:cs="Arial"/>
              </w:rPr>
              <w:t xml:space="preserve">November </w:t>
            </w:r>
            <w:r w:rsidRPr="00451000">
              <w:rPr>
                <w:rFonts w:cs="Arial"/>
              </w:rPr>
              <w:t>7–</w:t>
            </w:r>
            <w:r w:rsidR="00D65FA8" w:rsidRPr="00451000">
              <w:rPr>
                <w:rFonts w:cs="Arial"/>
              </w:rPr>
              <w:t xml:space="preserve">9, 2023) </w:t>
            </w:r>
          </w:p>
        </w:tc>
        <w:tc>
          <w:tcPr>
            <w:tcW w:w="1260" w:type="dxa"/>
          </w:tcPr>
          <w:p w14:paraId="11D4F808" w14:textId="423EA2E3" w:rsidR="00394ED0" w:rsidRPr="0026226E" w:rsidRDefault="00394ED0" w:rsidP="00CD0E58">
            <w:pPr>
              <w:spacing w:after="240"/>
              <w:rPr>
                <w:rFonts w:cs="Arial"/>
              </w:rPr>
            </w:pPr>
            <w:r w:rsidRPr="0026226E">
              <w:rPr>
                <w:rFonts w:cs="Arial"/>
              </w:rPr>
              <w:t>16</w:t>
            </w:r>
          </w:p>
        </w:tc>
        <w:tc>
          <w:tcPr>
            <w:tcW w:w="1800" w:type="dxa"/>
          </w:tcPr>
          <w:p w14:paraId="323C1709" w14:textId="77FBB7A0" w:rsidR="00394ED0" w:rsidRPr="0026226E" w:rsidRDefault="00394ED0" w:rsidP="00CD0E58">
            <w:pPr>
              <w:spacing w:after="240"/>
              <w:rPr>
                <w:rFonts w:cs="Arial"/>
              </w:rPr>
            </w:pPr>
            <w:r w:rsidRPr="0026226E">
              <w:rPr>
                <w:rFonts w:cs="Arial"/>
              </w:rPr>
              <w:t>0</w:t>
            </w:r>
          </w:p>
        </w:tc>
        <w:tc>
          <w:tcPr>
            <w:tcW w:w="1170" w:type="dxa"/>
          </w:tcPr>
          <w:p w14:paraId="464C7CBA" w14:textId="0EC07B2D" w:rsidR="00394ED0" w:rsidRPr="0026226E" w:rsidRDefault="00394ED0" w:rsidP="00CD0E58">
            <w:pPr>
              <w:spacing w:after="240"/>
              <w:rPr>
                <w:rFonts w:cs="Arial"/>
              </w:rPr>
            </w:pPr>
            <w:r w:rsidRPr="0026226E">
              <w:rPr>
                <w:rFonts w:cs="Arial"/>
              </w:rPr>
              <w:t>0</w:t>
            </w:r>
          </w:p>
        </w:tc>
        <w:tc>
          <w:tcPr>
            <w:tcW w:w="1530" w:type="dxa"/>
          </w:tcPr>
          <w:p w14:paraId="7F59B7D8" w14:textId="09421F2E" w:rsidR="00394ED0" w:rsidRPr="0026226E" w:rsidRDefault="00394ED0" w:rsidP="00CD0E58">
            <w:pPr>
              <w:spacing w:after="240"/>
              <w:rPr>
                <w:rFonts w:cs="Arial"/>
              </w:rPr>
            </w:pPr>
            <w:r w:rsidRPr="0026226E">
              <w:rPr>
                <w:rFonts w:cs="Arial"/>
              </w:rPr>
              <w:t>0</w:t>
            </w:r>
          </w:p>
        </w:tc>
        <w:tc>
          <w:tcPr>
            <w:tcW w:w="1170" w:type="dxa"/>
          </w:tcPr>
          <w:p w14:paraId="2FEED63A" w14:textId="0F5BFFF3" w:rsidR="00394ED0" w:rsidRPr="0026226E" w:rsidRDefault="00394ED0" w:rsidP="00CD0E58">
            <w:pPr>
              <w:spacing w:after="240"/>
              <w:rPr>
                <w:rFonts w:cs="Arial"/>
              </w:rPr>
            </w:pPr>
            <w:r w:rsidRPr="0026226E">
              <w:rPr>
                <w:rFonts w:cs="Arial"/>
              </w:rPr>
              <w:t>15</w:t>
            </w:r>
          </w:p>
        </w:tc>
        <w:tc>
          <w:tcPr>
            <w:tcW w:w="1170" w:type="dxa"/>
          </w:tcPr>
          <w:p w14:paraId="789D332D" w14:textId="04937DD8" w:rsidR="00394ED0" w:rsidRPr="0026226E" w:rsidRDefault="00394ED0" w:rsidP="00CD0E58">
            <w:pPr>
              <w:spacing w:after="240"/>
              <w:rPr>
                <w:rFonts w:cs="Arial"/>
              </w:rPr>
            </w:pPr>
            <w:r w:rsidRPr="0026226E">
              <w:rPr>
                <w:rFonts w:cs="Arial"/>
              </w:rPr>
              <w:t>15</w:t>
            </w:r>
          </w:p>
        </w:tc>
        <w:tc>
          <w:tcPr>
            <w:tcW w:w="1260" w:type="dxa"/>
          </w:tcPr>
          <w:p w14:paraId="41C149D2" w14:textId="294F8C68" w:rsidR="00394ED0" w:rsidRPr="0026226E" w:rsidRDefault="00394ED0" w:rsidP="00CD0E58">
            <w:pPr>
              <w:spacing w:after="240"/>
              <w:rPr>
                <w:rFonts w:cs="Arial"/>
              </w:rPr>
            </w:pPr>
            <w:r w:rsidRPr="0026226E">
              <w:rPr>
                <w:rFonts w:cs="Arial"/>
              </w:rPr>
              <w:t>9</w:t>
            </w:r>
          </w:p>
        </w:tc>
        <w:tc>
          <w:tcPr>
            <w:tcW w:w="1350" w:type="dxa"/>
          </w:tcPr>
          <w:p w14:paraId="2F39DC86" w14:textId="6BCA2973" w:rsidR="00394ED0" w:rsidRPr="0026226E" w:rsidRDefault="00394ED0" w:rsidP="005768DD">
            <w:pPr>
              <w:rPr>
                <w:rFonts w:cs="Arial"/>
              </w:rPr>
            </w:pPr>
            <w:r w:rsidRPr="0026226E">
              <w:rPr>
                <w:rFonts w:cs="Arial"/>
              </w:rPr>
              <w:t>5</w:t>
            </w:r>
          </w:p>
        </w:tc>
      </w:tr>
      <w:tr w:rsidR="00394ED0" w:rsidRPr="00A3032F" w14:paraId="1B8A6405" w14:textId="77777777" w:rsidTr="001049AD">
        <w:trPr>
          <w:cantSplit/>
          <w:trHeight w:val="556"/>
        </w:trPr>
        <w:tc>
          <w:tcPr>
            <w:tcW w:w="2335" w:type="dxa"/>
          </w:tcPr>
          <w:p w14:paraId="599F2CF6" w14:textId="1F4E7920" w:rsidR="00394ED0" w:rsidRPr="00451000" w:rsidRDefault="00394ED0" w:rsidP="00CD0E58">
            <w:pPr>
              <w:spacing w:after="240"/>
              <w:rPr>
                <w:rFonts w:cs="Arial"/>
              </w:rPr>
            </w:pPr>
            <w:r w:rsidRPr="00451000">
              <w:rPr>
                <w:rFonts w:cs="Arial"/>
              </w:rPr>
              <w:t>CS Principles (</w:t>
            </w:r>
            <w:r w:rsidR="00DC52B7" w:rsidRPr="00451000">
              <w:rPr>
                <w:rFonts w:cs="Arial"/>
              </w:rPr>
              <w:t xml:space="preserve">November </w:t>
            </w:r>
            <w:r w:rsidRPr="00451000">
              <w:rPr>
                <w:rFonts w:cs="Arial"/>
              </w:rPr>
              <w:t>7–</w:t>
            </w:r>
            <w:r w:rsidR="00DC52B7" w:rsidRPr="00451000">
              <w:rPr>
                <w:rFonts w:cs="Arial"/>
              </w:rPr>
              <w:t>9, 20</w:t>
            </w:r>
            <w:r w:rsidRPr="00451000">
              <w:rPr>
                <w:rFonts w:cs="Arial"/>
              </w:rPr>
              <w:t>23)</w:t>
            </w:r>
          </w:p>
        </w:tc>
        <w:tc>
          <w:tcPr>
            <w:tcW w:w="1260" w:type="dxa"/>
          </w:tcPr>
          <w:p w14:paraId="4A8CCCAE" w14:textId="45A51F68" w:rsidR="00394ED0" w:rsidRPr="0026226E" w:rsidRDefault="00394ED0" w:rsidP="00CD0E58">
            <w:pPr>
              <w:spacing w:after="240"/>
              <w:rPr>
                <w:rFonts w:cs="Arial"/>
              </w:rPr>
            </w:pPr>
            <w:r w:rsidRPr="0026226E">
              <w:rPr>
                <w:rFonts w:cs="Arial"/>
              </w:rPr>
              <w:t>8</w:t>
            </w:r>
          </w:p>
        </w:tc>
        <w:tc>
          <w:tcPr>
            <w:tcW w:w="1800" w:type="dxa"/>
          </w:tcPr>
          <w:p w14:paraId="16951DF5" w14:textId="6AB2B1B8" w:rsidR="00394ED0" w:rsidRPr="0026226E" w:rsidRDefault="00394ED0" w:rsidP="00CD0E58">
            <w:pPr>
              <w:spacing w:after="240"/>
              <w:rPr>
                <w:rFonts w:cs="Arial"/>
              </w:rPr>
            </w:pPr>
            <w:r w:rsidRPr="0026226E">
              <w:rPr>
                <w:rFonts w:cs="Arial"/>
              </w:rPr>
              <w:t>0</w:t>
            </w:r>
          </w:p>
        </w:tc>
        <w:tc>
          <w:tcPr>
            <w:tcW w:w="1170" w:type="dxa"/>
          </w:tcPr>
          <w:p w14:paraId="71AB054F" w14:textId="6458D0FC" w:rsidR="00394ED0" w:rsidRPr="0026226E" w:rsidRDefault="00394ED0" w:rsidP="00CD0E58">
            <w:pPr>
              <w:spacing w:after="240"/>
              <w:rPr>
                <w:rFonts w:cs="Arial"/>
              </w:rPr>
            </w:pPr>
            <w:r w:rsidRPr="0026226E">
              <w:rPr>
                <w:rFonts w:cs="Arial"/>
              </w:rPr>
              <w:t>0</w:t>
            </w:r>
          </w:p>
        </w:tc>
        <w:tc>
          <w:tcPr>
            <w:tcW w:w="1530" w:type="dxa"/>
          </w:tcPr>
          <w:p w14:paraId="48F7A893" w14:textId="3E563807" w:rsidR="00394ED0" w:rsidRPr="0026226E" w:rsidRDefault="00394ED0" w:rsidP="00CD0E58">
            <w:pPr>
              <w:spacing w:after="240"/>
              <w:rPr>
                <w:rFonts w:cs="Arial"/>
              </w:rPr>
            </w:pPr>
            <w:r w:rsidRPr="0026226E">
              <w:rPr>
                <w:rFonts w:cs="Arial"/>
              </w:rPr>
              <w:t>0</w:t>
            </w:r>
          </w:p>
        </w:tc>
        <w:tc>
          <w:tcPr>
            <w:tcW w:w="1170" w:type="dxa"/>
          </w:tcPr>
          <w:p w14:paraId="600AF96D" w14:textId="0CB02E47" w:rsidR="00394ED0" w:rsidRPr="0026226E" w:rsidRDefault="00394ED0" w:rsidP="00CD0E58">
            <w:pPr>
              <w:spacing w:after="240"/>
              <w:rPr>
                <w:rFonts w:cs="Arial"/>
              </w:rPr>
            </w:pPr>
            <w:r w:rsidRPr="0026226E">
              <w:rPr>
                <w:rFonts w:cs="Arial"/>
              </w:rPr>
              <w:t>8</w:t>
            </w:r>
          </w:p>
        </w:tc>
        <w:tc>
          <w:tcPr>
            <w:tcW w:w="1170" w:type="dxa"/>
          </w:tcPr>
          <w:p w14:paraId="200FA543" w14:textId="5DEC0314" w:rsidR="00394ED0" w:rsidRPr="0026226E" w:rsidRDefault="00394ED0" w:rsidP="00CD0E58">
            <w:pPr>
              <w:spacing w:after="240"/>
              <w:rPr>
                <w:rFonts w:cs="Arial"/>
              </w:rPr>
            </w:pPr>
            <w:r w:rsidRPr="0026226E">
              <w:rPr>
                <w:rFonts w:cs="Arial"/>
              </w:rPr>
              <w:t>7</w:t>
            </w:r>
          </w:p>
        </w:tc>
        <w:tc>
          <w:tcPr>
            <w:tcW w:w="1260" w:type="dxa"/>
          </w:tcPr>
          <w:p w14:paraId="1343CCF1" w14:textId="423EF354" w:rsidR="00394ED0" w:rsidRPr="0026226E" w:rsidRDefault="00394ED0" w:rsidP="00CD0E58">
            <w:pPr>
              <w:spacing w:after="240"/>
              <w:rPr>
                <w:rFonts w:cs="Arial"/>
              </w:rPr>
            </w:pPr>
            <w:r w:rsidRPr="0026226E">
              <w:rPr>
                <w:rFonts w:cs="Arial"/>
              </w:rPr>
              <w:t>6</w:t>
            </w:r>
          </w:p>
        </w:tc>
        <w:tc>
          <w:tcPr>
            <w:tcW w:w="1350" w:type="dxa"/>
          </w:tcPr>
          <w:p w14:paraId="2B19E59C" w14:textId="0409A7EC" w:rsidR="00394ED0" w:rsidRPr="0026226E" w:rsidRDefault="00394ED0" w:rsidP="005768DD">
            <w:pPr>
              <w:rPr>
                <w:rFonts w:cs="Arial"/>
              </w:rPr>
            </w:pPr>
            <w:r w:rsidRPr="0026226E">
              <w:rPr>
                <w:rFonts w:cs="Arial"/>
              </w:rPr>
              <w:t>4</w:t>
            </w:r>
          </w:p>
        </w:tc>
      </w:tr>
      <w:tr w:rsidR="00F5074A" w:rsidRPr="00A3032F" w14:paraId="53C2607D" w14:textId="77777777" w:rsidTr="001049AD">
        <w:trPr>
          <w:cantSplit/>
          <w:trHeight w:val="556"/>
        </w:trPr>
        <w:tc>
          <w:tcPr>
            <w:tcW w:w="2335" w:type="dxa"/>
          </w:tcPr>
          <w:p w14:paraId="413DB6AB" w14:textId="092B6BD1" w:rsidR="00F5074A" w:rsidRPr="00451000" w:rsidRDefault="00F5074A" w:rsidP="00CD0E58">
            <w:pPr>
              <w:spacing w:after="240"/>
              <w:rPr>
                <w:rFonts w:cs="Arial"/>
              </w:rPr>
            </w:pPr>
            <w:proofErr w:type="spellStart"/>
            <w:r w:rsidRPr="00451000">
              <w:rPr>
                <w:rFonts w:cs="Arial"/>
                <w:color w:val="000000"/>
              </w:rPr>
              <w:t>AcademiCS</w:t>
            </w:r>
            <w:proofErr w:type="spellEnd"/>
            <w:r w:rsidRPr="00451000">
              <w:rPr>
                <w:rFonts w:cs="Arial"/>
                <w:color w:val="000000"/>
              </w:rPr>
              <w:t xml:space="preserve"> Symposium (</w:t>
            </w:r>
            <w:r w:rsidR="008C7D60" w:rsidRPr="00451000">
              <w:rPr>
                <w:rFonts w:cs="Arial"/>
                <w:color w:val="000000"/>
              </w:rPr>
              <w:t xml:space="preserve">November 28, 2023) </w:t>
            </w:r>
          </w:p>
        </w:tc>
        <w:tc>
          <w:tcPr>
            <w:tcW w:w="1260" w:type="dxa"/>
          </w:tcPr>
          <w:p w14:paraId="779592B6" w14:textId="57E5BEBE" w:rsidR="00F5074A" w:rsidRPr="0026226E" w:rsidRDefault="00F5074A" w:rsidP="00CD0E58">
            <w:pPr>
              <w:spacing w:after="240"/>
              <w:rPr>
                <w:rFonts w:cs="Arial"/>
              </w:rPr>
            </w:pPr>
            <w:r w:rsidRPr="0026226E">
              <w:rPr>
                <w:rFonts w:cs="Arial"/>
              </w:rPr>
              <w:t>26</w:t>
            </w:r>
          </w:p>
        </w:tc>
        <w:tc>
          <w:tcPr>
            <w:tcW w:w="1800" w:type="dxa"/>
          </w:tcPr>
          <w:p w14:paraId="402A5318" w14:textId="23D364B4" w:rsidR="00F5074A" w:rsidRPr="0026226E" w:rsidRDefault="00F5074A" w:rsidP="00CD0E58">
            <w:pPr>
              <w:spacing w:after="240"/>
              <w:rPr>
                <w:rFonts w:cs="Arial"/>
              </w:rPr>
            </w:pPr>
            <w:r w:rsidRPr="0026226E">
              <w:rPr>
                <w:rFonts w:cs="Arial"/>
              </w:rPr>
              <w:t>0</w:t>
            </w:r>
          </w:p>
        </w:tc>
        <w:tc>
          <w:tcPr>
            <w:tcW w:w="1170" w:type="dxa"/>
          </w:tcPr>
          <w:p w14:paraId="32C286AD" w14:textId="7FCB1385" w:rsidR="00F5074A" w:rsidRPr="0026226E" w:rsidRDefault="00F5074A" w:rsidP="00CD0E58">
            <w:pPr>
              <w:spacing w:after="240"/>
              <w:rPr>
                <w:rFonts w:cs="Arial"/>
              </w:rPr>
            </w:pPr>
            <w:r w:rsidRPr="0026226E">
              <w:rPr>
                <w:rFonts w:cs="Arial"/>
              </w:rPr>
              <w:t>0</w:t>
            </w:r>
          </w:p>
        </w:tc>
        <w:tc>
          <w:tcPr>
            <w:tcW w:w="1530" w:type="dxa"/>
          </w:tcPr>
          <w:p w14:paraId="6BB57535" w14:textId="2CB8D61F" w:rsidR="00F5074A" w:rsidRPr="0026226E" w:rsidRDefault="00F5074A" w:rsidP="00CD0E58">
            <w:pPr>
              <w:spacing w:after="240"/>
              <w:rPr>
                <w:rFonts w:cs="Arial"/>
              </w:rPr>
            </w:pPr>
            <w:r w:rsidRPr="0026226E">
              <w:rPr>
                <w:rFonts w:cs="Arial"/>
              </w:rPr>
              <w:t>0</w:t>
            </w:r>
          </w:p>
        </w:tc>
        <w:tc>
          <w:tcPr>
            <w:tcW w:w="1170" w:type="dxa"/>
          </w:tcPr>
          <w:p w14:paraId="2B5E74B5" w14:textId="4208924C" w:rsidR="00F5074A" w:rsidRPr="0026226E" w:rsidRDefault="00F5074A" w:rsidP="00CD0E58">
            <w:pPr>
              <w:spacing w:after="240"/>
              <w:rPr>
                <w:rFonts w:cs="Arial"/>
              </w:rPr>
            </w:pPr>
            <w:r w:rsidRPr="0026226E">
              <w:rPr>
                <w:rFonts w:cs="Arial"/>
              </w:rPr>
              <w:t>20</w:t>
            </w:r>
          </w:p>
        </w:tc>
        <w:tc>
          <w:tcPr>
            <w:tcW w:w="1170" w:type="dxa"/>
          </w:tcPr>
          <w:p w14:paraId="61B0005F" w14:textId="5DE13AB6" w:rsidR="00F5074A" w:rsidRPr="0026226E" w:rsidRDefault="00F5074A" w:rsidP="00CD0E58">
            <w:pPr>
              <w:spacing w:after="240"/>
              <w:rPr>
                <w:rFonts w:cs="Arial"/>
              </w:rPr>
            </w:pPr>
            <w:r w:rsidRPr="0026226E">
              <w:rPr>
                <w:rFonts w:cs="Arial"/>
              </w:rPr>
              <w:t>8</w:t>
            </w:r>
          </w:p>
        </w:tc>
        <w:tc>
          <w:tcPr>
            <w:tcW w:w="1260" w:type="dxa"/>
          </w:tcPr>
          <w:p w14:paraId="380B1454" w14:textId="24962E70" w:rsidR="00F5074A" w:rsidRPr="0026226E" w:rsidRDefault="00F5074A" w:rsidP="00CD0E58">
            <w:pPr>
              <w:spacing w:after="240"/>
              <w:rPr>
                <w:rFonts w:cs="Arial"/>
              </w:rPr>
            </w:pPr>
            <w:r w:rsidRPr="0026226E">
              <w:rPr>
                <w:rFonts w:cs="Arial"/>
              </w:rPr>
              <w:t>4</w:t>
            </w:r>
          </w:p>
        </w:tc>
        <w:tc>
          <w:tcPr>
            <w:tcW w:w="1350" w:type="dxa"/>
          </w:tcPr>
          <w:p w14:paraId="1C17AFDD" w14:textId="30803BC1" w:rsidR="00F5074A" w:rsidRPr="0026226E" w:rsidRDefault="00F5074A" w:rsidP="005768DD">
            <w:pPr>
              <w:rPr>
                <w:rFonts w:cs="Arial"/>
              </w:rPr>
            </w:pPr>
            <w:r w:rsidRPr="0026226E">
              <w:rPr>
                <w:rFonts w:cs="Arial"/>
              </w:rPr>
              <w:t>2</w:t>
            </w:r>
          </w:p>
        </w:tc>
      </w:tr>
      <w:tr w:rsidR="00F5074A" w:rsidRPr="00A3032F" w14:paraId="2BB7BDBD" w14:textId="77777777" w:rsidTr="001049AD">
        <w:trPr>
          <w:cantSplit/>
          <w:trHeight w:val="556"/>
        </w:trPr>
        <w:tc>
          <w:tcPr>
            <w:tcW w:w="2335" w:type="dxa"/>
          </w:tcPr>
          <w:p w14:paraId="25448904" w14:textId="0CA5477C" w:rsidR="00F5074A" w:rsidRPr="00451000" w:rsidRDefault="00F5074A" w:rsidP="00CD0E58">
            <w:pPr>
              <w:spacing w:after="240"/>
              <w:rPr>
                <w:rFonts w:cs="Arial"/>
              </w:rPr>
            </w:pPr>
            <w:proofErr w:type="spellStart"/>
            <w:r w:rsidRPr="00451000">
              <w:rPr>
                <w:rFonts w:cs="Arial"/>
                <w:color w:val="000000"/>
              </w:rPr>
              <w:lastRenderedPageBreak/>
              <w:t>AcademiCS</w:t>
            </w:r>
            <w:proofErr w:type="spellEnd"/>
            <w:r w:rsidRPr="00451000">
              <w:rPr>
                <w:rFonts w:cs="Arial"/>
                <w:color w:val="000000"/>
              </w:rPr>
              <w:t xml:space="preserve"> Symposium (</w:t>
            </w:r>
            <w:r w:rsidR="008C7D60" w:rsidRPr="00451000">
              <w:rPr>
                <w:rFonts w:cs="Arial"/>
                <w:color w:val="000000"/>
              </w:rPr>
              <w:t xml:space="preserve">December 12, 2023) </w:t>
            </w:r>
          </w:p>
        </w:tc>
        <w:tc>
          <w:tcPr>
            <w:tcW w:w="1260" w:type="dxa"/>
          </w:tcPr>
          <w:p w14:paraId="51491DFE" w14:textId="720FE3DA" w:rsidR="00F5074A" w:rsidRPr="001049AD" w:rsidRDefault="00F5074A" w:rsidP="00CD0E58">
            <w:pPr>
              <w:spacing w:after="240"/>
              <w:rPr>
                <w:rFonts w:cs="Arial"/>
              </w:rPr>
            </w:pPr>
            <w:r w:rsidRPr="001049AD">
              <w:rPr>
                <w:rFonts w:cs="Arial"/>
              </w:rPr>
              <w:t>20</w:t>
            </w:r>
          </w:p>
        </w:tc>
        <w:tc>
          <w:tcPr>
            <w:tcW w:w="1800" w:type="dxa"/>
          </w:tcPr>
          <w:p w14:paraId="7D10744F" w14:textId="66A5205F" w:rsidR="00F5074A" w:rsidRPr="001049AD" w:rsidRDefault="00F5074A" w:rsidP="00CD0E58">
            <w:pPr>
              <w:spacing w:after="240"/>
              <w:rPr>
                <w:rFonts w:cs="Arial"/>
              </w:rPr>
            </w:pPr>
            <w:r w:rsidRPr="001049AD">
              <w:rPr>
                <w:rFonts w:cs="Arial"/>
              </w:rPr>
              <w:t>0</w:t>
            </w:r>
          </w:p>
        </w:tc>
        <w:tc>
          <w:tcPr>
            <w:tcW w:w="1170" w:type="dxa"/>
          </w:tcPr>
          <w:p w14:paraId="7B4AEF22" w14:textId="67D7D837" w:rsidR="00F5074A" w:rsidRPr="001049AD" w:rsidRDefault="00F5074A" w:rsidP="00CD0E58">
            <w:pPr>
              <w:spacing w:after="240"/>
              <w:rPr>
                <w:rFonts w:cs="Arial"/>
              </w:rPr>
            </w:pPr>
            <w:r w:rsidRPr="001049AD">
              <w:rPr>
                <w:rFonts w:cs="Arial"/>
              </w:rPr>
              <w:t>0</w:t>
            </w:r>
          </w:p>
        </w:tc>
        <w:tc>
          <w:tcPr>
            <w:tcW w:w="1530" w:type="dxa"/>
          </w:tcPr>
          <w:p w14:paraId="04C4F60C" w14:textId="5E8EB1E9" w:rsidR="00F5074A" w:rsidRPr="001049AD" w:rsidRDefault="00F5074A" w:rsidP="00CD0E58">
            <w:pPr>
              <w:spacing w:after="240"/>
              <w:rPr>
                <w:rFonts w:cs="Arial"/>
              </w:rPr>
            </w:pPr>
            <w:r w:rsidRPr="001049AD">
              <w:rPr>
                <w:rFonts w:cs="Arial"/>
              </w:rPr>
              <w:t>0</w:t>
            </w:r>
          </w:p>
        </w:tc>
        <w:tc>
          <w:tcPr>
            <w:tcW w:w="1170" w:type="dxa"/>
          </w:tcPr>
          <w:p w14:paraId="131FE63B" w14:textId="234C221F" w:rsidR="00F5074A" w:rsidRPr="001049AD" w:rsidRDefault="00F5074A" w:rsidP="00CD0E58">
            <w:pPr>
              <w:spacing w:after="240"/>
              <w:rPr>
                <w:rFonts w:cs="Arial"/>
              </w:rPr>
            </w:pPr>
            <w:r w:rsidRPr="001049AD">
              <w:rPr>
                <w:rFonts w:cs="Arial"/>
              </w:rPr>
              <w:t>8</w:t>
            </w:r>
          </w:p>
        </w:tc>
        <w:tc>
          <w:tcPr>
            <w:tcW w:w="1170" w:type="dxa"/>
          </w:tcPr>
          <w:p w14:paraId="49D01DEE" w14:textId="3AC5B702" w:rsidR="00F5074A" w:rsidRPr="001049AD" w:rsidRDefault="00F5074A" w:rsidP="00CD0E58">
            <w:pPr>
              <w:spacing w:after="240"/>
              <w:rPr>
                <w:rFonts w:cs="Arial"/>
              </w:rPr>
            </w:pPr>
            <w:r w:rsidRPr="001049AD">
              <w:rPr>
                <w:rFonts w:cs="Arial"/>
              </w:rPr>
              <w:t>3</w:t>
            </w:r>
          </w:p>
        </w:tc>
        <w:tc>
          <w:tcPr>
            <w:tcW w:w="1260" w:type="dxa"/>
          </w:tcPr>
          <w:p w14:paraId="50190BA7" w14:textId="4E0AA6F6" w:rsidR="00F5074A" w:rsidRPr="001049AD" w:rsidRDefault="00F5074A" w:rsidP="00CD0E58">
            <w:pPr>
              <w:spacing w:after="240"/>
              <w:rPr>
                <w:rFonts w:cs="Arial"/>
              </w:rPr>
            </w:pPr>
            <w:r w:rsidRPr="001049AD">
              <w:rPr>
                <w:rFonts w:cs="Arial"/>
              </w:rPr>
              <w:t>3</w:t>
            </w:r>
          </w:p>
        </w:tc>
        <w:tc>
          <w:tcPr>
            <w:tcW w:w="1350" w:type="dxa"/>
          </w:tcPr>
          <w:p w14:paraId="6BE0D77D" w14:textId="09B4000A" w:rsidR="00F5074A" w:rsidRPr="001049AD" w:rsidRDefault="00F5074A" w:rsidP="005768DD">
            <w:pPr>
              <w:rPr>
                <w:rFonts w:cs="Arial"/>
              </w:rPr>
            </w:pPr>
            <w:r w:rsidRPr="001049AD">
              <w:rPr>
                <w:rFonts w:cs="Arial"/>
              </w:rPr>
              <w:t>1</w:t>
            </w:r>
          </w:p>
        </w:tc>
      </w:tr>
    </w:tbl>
    <w:p w14:paraId="0A96C2C3" w14:textId="77777777" w:rsidR="00672F2E" w:rsidRDefault="00672F2E" w:rsidP="00672F2E">
      <w:pPr>
        <w:spacing w:before="240" w:after="240"/>
        <w:ind w:left="202"/>
        <w:rPr>
          <w:lang w:val="en"/>
        </w:rPr>
        <w:sectPr w:rsidR="00672F2E" w:rsidSect="00672F2E">
          <w:headerReference w:type="default" r:id="rId41"/>
          <w:footerReference w:type="default" r:id="rId42"/>
          <w:pgSz w:w="15840" w:h="12240" w:orient="landscape" w:code="1"/>
          <w:pgMar w:top="1440" w:right="1440" w:bottom="1440" w:left="1440" w:header="720" w:footer="720" w:gutter="0"/>
          <w:cols w:space="720"/>
          <w:docGrid w:linePitch="360"/>
        </w:sectPr>
      </w:pPr>
      <w:r>
        <w:rPr>
          <w:lang w:val="en"/>
        </w:rPr>
        <w:t>*Activity included participants, such as (but not limited to) students, instructional coaches, librarians, or parents/guardians not explicitly included within the chart.</w:t>
      </w:r>
    </w:p>
    <w:p w14:paraId="08A030C3" w14:textId="37554E43" w:rsidR="00287513" w:rsidRPr="00287513" w:rsidRDefault="00287513" w:rsidP="006B44AA">
      <w:pPr>
        <w:spacing w:after="240"/>
        <w:rPr>
          <w:bCs/>
        </w:rPr>
      </w:pPr>
      <w:r>
        <w:rPr>
          <w:bCs/>
        </w:rPr>
        <w:lastRenderedPageBreak/>
        <w:t xml:space="preserve">Table 15 shows the number of unduplicated educators served </w:t>
      </w:r>
      <w:r w:rsidR="00DE4058">
        <w:rPr>
          <w:bCs/>
        </w:rPr>
        <w:t>from</w:t>
      </w:r>
      <w:r>
        <w:rPr>
          <w:bCs/>
        </w:rPr>
        <w:t xml:space="preserve"> January</w:t>
      </w:r>
      <w:r w:rsidR="00672F2E">
        <w:rPr>
          <w:rFonts w:cs="Arial"/>
          <w:bCs/>
        </w:rPr>
        <w:t xml:space="preserve"> through </w:t>
      </w:r>
      <w:r>
        <w:rPr>
          <w:bCs/>
        </w:rPr>
        <w:t>December 2023.</w:t>
      </w:r>
    </w:p>
    <w:p w14:paraId="7AE19A74" w14:textId="45B2E9F5" w:rsidR="006B44AA" w:rsidRDefault="006B44AA" w:rsidP="006B44AA">
      <w:pPr>
        <w:spacing w:after="240"/>
        <w:rPr>
          <w:b/>
        </w:rPr>
      </w:pPr>
      <w:r w:rsidRPr="00852BC3">
        <w:rPr>
          <w:b/>
        </w:rPr>
        <w:t>Table</w:t>
      </w:r>
      <w:r>
        <w:rPr>
          <w:b/>
        </w:rPr>
        <w:t xml:space="preserve"> </w:t>
      </w:r>
      <w:r w:rsidR="00287513">
        <w:rPr>
          <w:b/>
        </w:rPr>
        <w:t>15</w:t>
      </w:r>
      <w:r w:rsidRPr="00852BC3">
        <w:rPr>
          <w:b/>
        </w:rPr>
        <w:t xml:space="preserve">: </w:t>
      </w:r>
      <w:r>
        <w:rPr>
          <w:b/>
        </w:rPr>
        <w:t>U</w:t>
      </w:r>
      <w:r w:rsidR="007E671E">
        <w:rPr>
          <w:b/>
        </w:rPr>
        <w:t>niversity of California, Los Angeles</w:t>
      </w:r>
      <w:r w:rsidR="00672F2E">
        <w:rPr>
          <w:b/>
        </w:rPr>
        <w:t>—</w:t>
      </w:r>
      <w:r>
        <w:rPr>
          <w:b/>
        </w:rPr>
        <w:t>Educator Workforce Investment Grant Program: Computer Science</w:t>
      </w:r>
      <w:r w:rsidR="00672F2E">
        <w:rPr>
          <w:rFonts w:cs="Arial"/>
          <w:b/>
        </w:rPr>
        <w:t>—</w:t>
      </w:r>
      <w:r>
        <w:rPr>
          <w:b/>
        </w:rPr>
        <w:t xml:space="preserve">Total Number of </w:t>
      </w:r>
      <w:r w:rsidR="00074F77">
        <w:rPr>
          <w:b/>
        </w:rPr>
        <w:t xml:space="preserve">Unduplicated </w:t>
      </w:r>
      <w:r>
        <w:rPr>
          <w:b/>
        </w:rPr>
        <w:t>Educators Served (January</w:t>
      </w:r>
      <w:r w:rsidRPr="009A2633">
        <w:rPr>
          <w:rFonts w:cs="Arial"/>
          <w:b/>
        </w:rPr>
        <w:t>–</w:t>
      </w:r>
      <w:r w:rsidRPr="009A2633">
        <w:rPr>
          <w:b/>
        </w:rPr>
        <w:t>December 202</w:t>
      </w:r>
      <w:r>
        <w:rPr>
          <w:b/>
        </w:rPr>
        <w:t>3</w:t>
      </w:r>
      <w:r w:rsidRPr="009A2633">
        <w:rPr>
          <w:b/>
        </w:rPr>
        <w:t>)</w:t>
      </w:r>
    </w:p>
    <w:tbl>
      <w:tblPr>
        <w:tblStyle w:val="TableGrid"/>
        <w:tblW w:w="12865" w:type="dxa"/>
        <w:tblLayout w:type="fixed"/>
        <w:tblLook w:val="04A0" w:firstRow="1" w:lastRow="0" w:firstColumn="1" w:lastColumn="0" w:noHBand="0" w:noVBand="1"/>
        <w:tblDescription w:val="Table 15 shows the Educator Workforce Investment Grant Program: Computer Science Professional Learning Grant total number of unduplicated teachers, paraprofessionals, school leaders, and counselors served from January through December 2023. It also shows the number of schools, local educational agencies, counties, and regions served during the same time period."/>
      </w:tblPr>
      <w:tblGrid>
        <w:gridCol w:w="2515"/>
        <w:gridCol w:w="1260"/>
        <w:gridCol w:w="1800"/>
        <w:gridCol w:w="1350"/>
        <w:gridCol w:w="1440"/>
        <w:gridCol w:w="1080"/>
        <w:gridCol w:w="900"/>
        <w:gridCol w:w="1350"/>
        <w:gridCol w:w="1170"/>
      </w:tblGrid>
      <w:tr w:rsidR="006B44AA" w:rsidRPr="00FC3874" w14:paraId="6A381DEE" w14:textId="77777777" w:rsidTr="0026226E">
        <w:trPr>
          <w:cantSplit/>
          <w:trHeight w:val="836"/>
          <w:tblHeader/>
        </w:trPr>
        <w:tc>
          <w:tcPr>
            <w:tcW w:w="2515" w:type="dxa"/>
            <w:shd w:val="clear" w:color="auto" w:fill="F2F2F2" w:themeFill="background1" w:themeFillShade="F2"/>
          </w:tcPr>
          <w:p w14:paraId="3BEF5ACA" w14:textId="51FA25D0" w:rsidR="006B44AA" w:rsidRPr="00FC3874" w:rsidRDefault="006B44AA" w:rsidP="006B44AA">
            <w:pPr>
              <w:rPr>
                <w:rFonts w:cs="Arial"/>
                <w:b/>
              </w:rPr>
            </w:pPr>
            <w:r w:rsidRPr="00FC3874">
              <w:rPr>
                <w:rFonts w:cs="Arial"/>
                <w:b/>
              </w:rPr>
              <w:t>Total</w:t>
            </w:r>
          </w:p>
        </w:tc>
        <w:tc>
          <w:tcPr>
            <w:tcW w:w="1260" w:type="dxa"/>
            <w:shd w:val="clear" w:color="auto" w:fill="F2F2F2" w:themeFill="background1" w:themeFillShade="F2"/>
            <w:tcMar>
              <w:left w:w="72" w:type="dxa"/>
              <w:right w:w="29" w:type="dxa"/>
            </w:tcMar>
          </w:tcPr>
          <w:p w14:paraId="687ABA97" w14:textId="77777777" w:rsidR="006B44AA" w:rsidRPr="00FC3874" w:rsidRDefault="006B44AA" w:rsidP="000F320B">
            <w:pPr>
              <w:rPr>
                <w:rFonts w:cs="Arial"/>
                <w:b/>
              </w:rPr>
            </w:pPr>
            <w:r w:rsidRPr="00FC3874">
              <w:rPr>
                <w:rFonts w:cs="Arial"/>
                <w:b/>
              </w:rPr>
              <w:t>Teachers</w:t>
            </w:r>
          </w:p>
        </w:tc>
        <w:tc>
          <w:tcPr>
            <w:tcW w:w="1800" w:type="dxa"/>
            <w:shd w:val="clear" w:color="auto" w:fill="F2F2F2" w:themeFill="background1" w:themeFillShade="F2"/>
            <w:tcMar>
              <w:left w:w="72" w:type="dxa"/>
              <w:right w:w="29" w:type="dxa"/>
            </w:tcMar>
          </w:tcPr>
          <w:p w14:paraId="4755306F" w14:textId="68F5F5DE" w:rsidR="006B44AA" w:rsidRPr="00FC3874" w:rsidRDefault="006B44AA" w:rsidP="000F320B">
            <w:pPr>
              <w:rPr>
                <w:rFonts w:cs="Arial"/>
                <w:b/>
              </w:rPr>
            </w:pPr>
            <w:proofErr w:type="gramStart"/>
            <w:r w:rsidRPr="00FC3874">
              <w:rPr>
                <w:rFonts w:cs="Arial"/>
                <w:b/>
                <w:lang w:val="en"/>
              </w:rPr>
              <w:t>Para</w:t>
            </w:r>
            <w:r w:rsidR="00672F2E" w:rsidRPr="00FC3874">
              <w:rPr>
                <w:rFonts w:cs="Arial"/>
                <w:b/>
                <w:lang w:val="en"/>
              </w:rPr>
              <w:t>-</w:t>
            </w:r>
            <w:r w:rsidRPr="00FC3874">
              <w:rPr>
                <w:rFonts w:cs="Arial"/>
                <w:b/>
                <w:lang w:val="en"/>
              </w:rPr>
              <w:t>professionals</w:t>
            </w:r>
            <w:proofErr w:type="gramEnd"/>
          </w:p>
        </w:tc>
        <w:tc>
          <w:tcPr>
            <w:tcW w:w="1350" w:type="dxa"/>
            <w:shd w:val="clear" w:color="auto" w:fill="F2F2F2" w:themeFill="background1" w:themeFillShade="F2"/>
            <w:tcMar>
              <w:left w:w="72" w:type="dxa"/>
              <w:right w:w="29" w:type="dxa"/>
            </w:tcMar>
          </w:tcPr>
          <w:p w14:paraId="2A2FFCA6" w14:textId="77777777" w:rsidR="006B44AA" w:rsidRPr="00FC3874" w:rsidRDefault="006B44AA" w:rsidP="000F320B">
            <w:pPr>
              <w:rPr>
                <w:rFonts w:cs="Arial"/>
                <w:b/>
              </w:rPr>
            </w:pPr>
            <w:r w:rsidRPr="00FC3874">
              <w:rPr>
                <w:rFonts w:cs="Arial"/>
                <w:b/>
                <w:lang w:val="en"/>
              </w:rPr>
              <w:t>School Leaders</w:t>
            </w:r>
          </w:p>
        </w:tc>
        <w:tc>
          <w:tcPr>
            <w:tcW w:w="1440" w:type="dxa"/>
            <w:shd w:val="clear" w:color="auto" w:fill="F2F2F2" w:themeFill="background1" w:themeFillShade="F2"/>
            <w:tcMar>
              <w:left w:w="72" w:type="dxa"/>
              <w:right w:w="29" w:type="dxa"/>
            </w:tcMar>
          </w:tcPr>
          <w:p w14:paraId="0DFC3C7B" w14:textId="77777777" w:rsidR="006B44AA" w:rsidRPr="00FC3874" w:rsidRDefault="006B44AA" w:rsidP="000F320B">
            <w:pPr>
              <w:rPr>
                <w:rFonts w:cs="Arial"/>
                <w:b/>
              </w:rPr>
            </w:pPr>
            <w:r w:rsidRPr="00FC3874">
              <w:rPr>
                <w:rFonts w:cs="Arial"/>
                <w:b/>
                <w:lang w:val="en"/>
              </w:rPr>
              <w:t>Counselors</w:t>
            </w:r>
          </w:p>
        </w:tc>
        <w:tc>
          <w:tcPr>
            <w:tcW w:w="1080" w:type="dxa"/>
            <w:shd w:val="clear" w:color="auto" w:fill="F2F2F2" w:themeFill="background1" w:themeFillShade="F2"/>
            <w:tcMar>
              <w:left w:w="72" w:type="dxa"/>
              <w:right w:w="29" w:type="dxa"/>
            </w:tcMar>
          </w:tcPr>
          <w:p w14:paraId="20A8FBCC" w14:textId="77777777" w:rsidR="006B44AA" w:rsidRPr="00FC3874" w:rsidRDefault="006B44AA" w:rsidP="000F320B">
            <w:pPr>
              <w:rPr>
                <w:rFonts w:cs="Arial"/>
                <w:b/>
              </w:rPr>
            </w:pPr>
            <w:proofErr w:type="gramStart"/>
            <w:r w:rsidRPr="00FC3874">
              <w:rPr>
                <w:rFonts w:cs="Arial"/>
                <w:b/>
              </w:rPr>
              <w:t>Class-rooms</w:t>
            </w:r>
            <w:proofErr w:type="gramEnd"/>
          </w:p>
        </w:tc>
        <w:tc>
          <w:tcPr>
            <w:tcW w:w="900" w:type="dxa"/>
            <w:shd w:val="clear" w:color="auto" w:fill="F2F2F2" w:themeFill="background1" w:themeFillShade="F2"/>
            <w:tcMar>
              <w:left w:w="72" w:type="dxa"/>
              <w:right w:w="29" w:type="dxa"/>
            </w:tcMar>
          </w:tcPr>
          <w:p w14:paraId="15F2182B" w14:textId="77777777" w:rsidR="006B44AA" w:rsidRPr="00FC3874" w:rsidRDefault="006B44AA" w:rsidP="000F320B">
            <w:pPr>
              <w:rPr>
                <w:rFonts w:cs="Arial"/>
                <w:b/>
              </w:rPr>
            </w:pPr>
            <w:r w:rsidRPr="00FC3874">
              <w:rPr>
                <w:rFonts w:cs="Arial"/>
                <w:b/>
              </w:rPr>
              <w:t>LEAs</w:t>
            </w:r>
          </w:p>
        </w:tc>
        <w:tc>
          <w:tcPr>
            <w:tcW w:w="1350" w:type="dxa"/>
            <w:shd w:val="clear" w:color="auto" w:fill="F2F2F2" w:themeFill="background1" w:themeFillShade="F2"/>
            <w:tcMar>
              <w:left w:w="72" w:type="dxa"/>
              <w:right w:w="29" w:type="dxa"/>
            </w:tcMar>
          </w:tcPr>
          <w:p w14:paraId="0395EF4F" w14:textId="77777777" w:rsidR="006B44AA" w:rsidRPr="00FC3874" w:rsidRDefault="006B44AA" w:rsidP="000F320B">
            <w:pPr>
              <w:rPr>
                <w:rFonts w:cs="Arial"/>
                <w:b/>
              </w:rPr>
            </w:pPr>
            <w:r w:rsidRPr="00FC3874">
              <w:rPr>
                <w:rFonts w:cs="Arial"/>
                <w:b/>
              </w:rPr>
              <w:t>Counties</w:t>
            </w:r>
          </w:p>
        </w:tc>
        <w:tc>
          <w:tcPr>
            <w:tcW w:w="1170" w:type="dxa"/>
            <w:shd w:val="clear" w:color="auto" w:fill="F2F2F2" w:themeFill="background1" w:themeFillShade="F2"/>
            <w:tcMar>
              <w:left w:w="72" w:type="dxa"/>
              <w:right w:w="29" w:type="dxa"/>
            </w:tcMar>
          </w:tcPr>
          <w:p w14:paraId="2A0A5A54" w14:textId="77777777" w:rsidR="006B44AA" w:rsidRPr="00FC3874" w:rsidRDefault="006B44AA" w:rsidP="000F320B">
            <w:pPr>
              <w:rPr>
                <w:rFonts w:cs="Arial"/>
                <w:b/>
              </w:rPr>
            </w:pPr>
            <w:r w:rsidRPr="00FC3874">
              <w:rPr>
                <w:rFonts w:cs="Arial"/>
                <w:b/>
              </w:rPr>
              <w:t>Regions</w:t>
            </w:r>
          </w:p>
        </w:tc>
      </w:tr>
      <w:tr w:rsidR="006B44AA" w:rsidRPr="007E26E4" w14:paraId="73112000" w14:textId="77777777" w:rsidTr="00FC3874">
        <w:trPr>
          <w:trHeight w:val="556"/>
        </w:trPr>
        <w:tc>
          <w:tcPr>
            <w:tcW w:w="2515" w:type="dxa"/>
            <w:vAlign w:val="bottom"/>
          </w:tcPr>
          <w:p w14:paraId="60ECFD86" w14:textId="1D1BE8E4" w:rsidR="006B44AA" w:rsidRPr="007347B1" w:rsidRDefault="00F06154" w:rsidP="00B56221">
            <w:pPr>
              <w:spacing w:after="240"/>
            </w:pPr>
            <w:r>
              <w:rPr>
                <w:rFonts w:cs="Arial"/>
                <w:color w:val="000000"/>
              </w:rPr>
              <w:t xml:space="preserve">Total Number of </w:t>
            </w:r>
            <w:r w:rsidR="00074F77">
              <w:rPr>
                <w:rFonts w:cs="Arial"/>
                <w:color w:val="000000"/>
              </w:rPr>
              <w:t xml:space="preserve">Unduplicated </w:t>
            </w:r>
            <w:r w:rsidR="006B44AA">
              <w:rPr>
                <w:rFonts w:cs="Arial"/>
                <w:color w:val="000000"/>
              </w:rPr>
              <w:t>Educators Served from January</w:t>
            </w:r>
            <w:r w:rsidR="00672F2E">
              <w:rPr>
                <w:rFonts w:cs="Arial"/>
                <w:color w:val="000000"/>
              </w:rPr>
              <w:t xml:space="preserve"> Through </w:t>
            </w:r>
            <w:r w:rsidR="006B44AA">
              <w:rPr>
                <w:rFonts w:cs="Arial"/>
                <w:color w:val="000000"/>
              </w:rPr>
              <w:t>December 2023</w:t>
            </w:r>
          </w:p>
        </w:tc>
        <w:tc>
          <w:tcPr>
            <w:tcW w:w="1260" w:type="dxa"/>
          </w:tcPr>
          <w:p w14:paraId="7EC6EBBF" w14:textId="06C13DD6" w:rsidR="006B44AA" w:rsidRPr="006B44AA" w:rsidRDefault="006B44AA" w:rsidP="006B44AA">
            <w:pPr>
              <w:rPr>
                <w:rFonts w:cs="Arial"/>
              </w:rPr>
            </w:pPr>
            <w:r w:rsidRPr="006B44AA">
              <w:rPr>
                <w:rFonts w:cs="Arial"/>
                <w:color w:val="000000"/>
              </w:rPr>
              <w:t>1</w:t>
            </w:r>
            <w:r w:rsidR="007E671E">
              <w:rPr>
                <w:rFonts w:cs="Arial"/>
                <w:color w:val="000000"/>
              </w:rPr>
              <w:t>,</w:t>
            </w:r>
            <w:r w:rsidRPr="006B44AA">
              <w:rPr>
                <w:rFonts w:cs="Arial"/>
                <w:color w:val="000000"/>
              </w:rPr>
              <w:t>096</w:t>
            </w:r>
          </w:p>
        </w:tc>
        <w:tc>
          <w:tcPr>
            <w:tcW w:w="1800" w:type="dxa"/>
          </w:tcPr>
          <w:p w14:paraId="304EF812" w14:textId="63A23A32" w:rsidR="006B44AA" w:rsidRPr="006B44AA" w:rsidRDefault="006B44AA" w:rsidP="006B44AA">
            <w:pPr>
              <w:rPr>
                <w:rFonts w:cs="Arial"/>
              </w:rPr>
            </w:pPr>
            <w:r w:rsidRPr="006B44AA">
              <w:rPr>
                <w:rFonts w:cs="Arial"/>
                <w:color w:val="000000"/>
              </w:rPr>
              <w:t>20</w:t>
            </w:r>
          </w:p>
        </w:tc>
        <w:tc>
          <w:tcPr>
            <w:tcW w:w="1350" w:type="dxa"/>
          </w:tcPr>
          <w:p w14:paraId="608FA3C7" w14:textId="3FAEEC20" w:rsidR="006B44AA" w:rsidRPr="006B44AA" w:rsidRDefault="006B44AA" w:rsidP="006B44AA">
            <w:pPr>
              <w:rPr>
                <w:rFonts w:cs="Arial"/>
              </w:rPr>
            </w:pPr>
            <w:r w:rsidRPr="006B44AA">
              <w:rPr>
                <w:rFonts w:cs="Arial"/>
                <w:color w:val="000000"/>
              </w:rPr>
              <w:t>229</w:t>
            </w:r>
          </w:p>
        </w:tc>
        <w:tc>
          <w:tcPr>
            <w:tcW w:w="1440" w:type="dxa"/>
          </w:tcPr>
          <w:p w14:paraId="018AEFF3" w14:textId="46C14D9A" w:rsidR="006B44AA" w:rsidRPr="006B44AA" w:rsidRDefault="006B44AA" w:rsidP="006B44AA">
            <w:pPr>
              <w:rPr>
                <w:rFonts w:cs="Arial"/>
              </w:rPr>
            </w:pPr>
            <w:r w:rsidRPr="006B44AA">
              <w:rPr>
                <w:rFonts w:cs="Arial"/>
                <w:color w:val="000000"/>
              </w:rPr>
              <w:t>9</w:t>
            </w:r>
          </w:p>
        </w:tc>
        <w:tc>
          <w:tcPr>
            <w:tcW w:w="1080" w:type="dxa"/>
          </w:tcPr>
          <w:p w14:paraId="4A23EAE9" w14:textId="03469BB9" w:rsidR="006B44AA" w:rsidRPr="006B44AA" w:rsidRDefault="006B44AA" w:rsidP="006B44AA">
            <w:pPr>
              <w:rPr>
                <w:rFonts w:cs="Arial"/>
              </w:rPr>
            </w:pPr>
            <w:r w:rsidRPr="006B44AA">
              <w:rPr>
                <w:rFonts w:cs="Arial"/>
                <w:color w:val="000000"/>
              </w:rPr>
              <w:t>761</w:t>
            </w:r>
          </w:p>
        </w:tc>
        <w:tc>
          <w:tcPr>
            <w:tcW w:w="900" w:type="dxa"/>
          </w:tcPr>
          <w:p w14:paraId="6055D966" w14:textId="4DF705B0" w:rsidR="006B44AA" w:rsidRPr="006B44AA" w:rsidRDefault="006B44AA" w:rsidP="006B44AA">
            <w:pPr>
              <w:rPr>
                <w:rFonts w:cs="Arial"/>
              </w:rPr>
            </w:pPr>
            <w:r w:rsidRPr="006B44AA">
              <w:rPr>
                <w:rFonts w:cs="Arial"/>
                <w:color w:val="000000"/>
              </w:rPr>
              <w:t>644</w:t>
            </w:r>
          </w:p>
        </w:tc>
        <w:tc>
          <w:tcPr>
            <w:tcW w:w="1350" w:type="dxa"/>
          </w:tcPr>
          <w:p w14:paraId="588213C4" w14:textId="1D44B1CB" w:rsidR="006B44AA" w:rsidRPr="006B44AA" w:rsidRDefault="006B44AA" w:rsidP="006B44AA">
            <w:pPr>
              <w:rPr>
                <w:rFonts w:cs="Arial"/>
              </w:rPr>
            </w:pPr>
            <w:r w:rsidRPr="006B44AA">
              <w:rPr>
                <w:rFonts w:cs="Arial"/>
                <w:color w:val="000000"/>
              </w:rPr>
              <w:t>421</w:t>
            </w:r>
          </w:p>
        </w:tc>
        <w:tc>
          <w:tcPr>
            <w:tcW w:w="1170" w:type="dxa"/>
          </w:tcPr>
          <w:p w14:paraId="113D2DC2" w14:textId="2248C91F" w:rsidR="006B44AA" w:rsidRPr="006B44AA" w:rsidRDefault="006B44AA" w:rsidP="006B44AA">
            <w:pPr>
              <w:rPr>
                <w:rFonts w:cs="Arial"/>
              </w:rPr>
            </w:pPr>
            <w:r w:rsidRPr="006B44AA">
              <w:rPr>
                <w:rFonts w:cs="Arial"/>
                <w:color w:val="000000"/>
              </w:rPr>
              <w:t>222</w:t>
            </w:r>
          </w:p>
        </w:tc>
      </w:tr>
    </w:tbl>
    <w:p w14:paraId="4B12F7A1" w14:textId="5B96F823" w:rsidR="00C356AD" w:rsidRPr="00E83983" w:rsidRDefault="00C356AD" w:rsidP="009B2EA9">
      <w:pPr>
        <w:spacing w:after="240"/>
        <w:ind w:left="200"/>
        <w:rPr>
          <w:lang w:val="en"/>
        </w:rPr>
      </w:pPr>
    </w:p>
    <w:sectPr w:rsidR="00C356AD" w:rsidRPr="00E83983" w:rsidSect="00634D19">
      <w:headerReference w:type="default" r:id="rId43"/>
      <w:footerReference w:type="default" r:id="rId44"/>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1FBADD" w14:textId="77777777" w:rsidR="005247D1" w:rsidRDefault="005247D1" w:rsidP="000E09DC">
      <w:r>
        <w:separator/>
      </w:r>
    </w:p>
  </w:endnote>
  <w:endnote w:type="continuationSeparator" w:id="0">
    <w:p w14:paraId="1CF77AF5" w14:textId="77777777" w:rsidR="005247D1" w:rsidRDefault="005247D1" w:rsidP="000E09DC">
      <w:r>
        <w:continuationSeparator/>
      </w:r>
    </w:p>
  </w:endnote>
  <w:endnote w:type="continuationNotice" w:id="1">
    <w:p w14:paraId="4FCCF734" w14:textId="77777777" w:rsidR="005247D1" w:rsidRDefault="005247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219192"/>
      <w:docPartObj>
        <w:docPartGallery w:val="Page Numbers (Bottom of Page)"/>
        <w:docPartUnique/>
      </w:docPartObj>
    </w:sdtPr>
    <w:sdtEndPr>
      <w:rPr>
        <w:noProof/>
      </w:rPr>
    </w:sdtEndPr>
    <w:sdtContent>
      <w:p w14:paraId="224EB5B7" w14:textId="77777777" w:rsidR="00A776D2" w:rsidRDefault="00A776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9DF63C" w14:textId="77777777" w:rsidR="00A776D2" w:rsidRDefault="00A776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5088371"/>
      <w:docPartObj>
        <w:docPartGallery w:val="Page Numbers (Bottom of Page)"/>
        <w:docPartUnique/>
      </w:docPartObj>
    </w:sdtPr>
    <w:sdtEndPr>
      <w:rPr>
        <w:noProof/>
      </w:rPr>
    </w:sdtEndPr>
    <w:sdtContent>
      <w:p w14:paraId="463A48C9" w14:textId="4AB9B3FB"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7619913"/>
      <w:docPartObj>
        <w:docPartGallery w:val="Page Numbers (Bottom of Page)"/>
        <w:docPartUnique/>
      </w:docPartObj>
    </w:sdtPr>
    <w:sdtEndPr>
      <w:rPr>
        <w:noProof/>
      </w:rPr>
    </w:sdtEndPr>
    <w:sdtContent>
      <w:p w14:paraId="16F4475D" w14:textId="513A90C1"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F0DD7" w14:textId="77777777" w:rsidR="00BF2D15" w:rsidRDefault="00BF2D15" w:rsidP="009B073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E3E07" w14:textId="77777777" w:rsidR="001E5619" w:rsidRDefault="001E5619" w:rsidP="00A67AE3">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02074761"/>
      <w:docPartObj>
        <w:docPartGallery w:val="Page Numbers (Bottom of Page)"/>
        <w:docPartUnique/>
      </w:docPartObj>
    </w:sdtPr>
    <w:sdtEndPr>
      <w:rPr>
        <w:noProof/>
      </w:rPr>
    </w:sdtEndPr>
    <w:sdtContent>
      <w:p w14:paraId="0B86F30B" w14:textId="77777777" w:rsidR="00672F2E" w:rsidRPr="00040D11" w:rsidRDefault="00672F2E"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2006834"/>
      <w:docPartObj>
        <w:docPartGallery w:val="Page Numbers (Bottom of Page)"/>
        <w:docPartUnique/>
      </w:docPartObj>
    </w:sdtPr>
    <w:sdtEndPr>
      <w:rPr>
        <w:noProof/>
      </w:rPr>
    </w:sdtEndPr>
    <w:sdtContent>
      <w:p w14:paraId="375C31FE" w14:textId="77777777" w:rsidR="00672F2E" w:rsidRPr="00040D11" w:rsidRDefault="00672F2E"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9560576"/>
      <w:docPartObj>
        <w:docPartGallery w:val="Page Numbers (Bottom of Page)"/>
        <w:docPartUnique/>
      </w:docPartObj>
    </w:sdtPr>
    <w:sdtEndPr>
      <w:rPr>
        <w:noProof/>
      </w:rPr>
    </w:sdtEndPr>
    <w:sdtContent>
      <w:p w14:paraId="69AC87C6" w14:textId="16D9D7AB"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4423A9" w14:textId="77777777" w:rsidR="005247D1" w:rsidRDefault="005247D1" w:rsidP="000E09DC">
      <w:r>
        <w:separator/>
      </w:r>
    </w:p>
  </w:footnote>
  <w:footnote w:type="continuationSeparator" w:id="0">
    <w:p w14:paraId="4C9302EF" w14:textId="77777777" w:rsidR="005247D1" w:rsidRDefault="005247D1" w:rsidP="000E09DC">
      <w:r>
        <w:continuationSeparator/>
      </w:r>
    </w:p>
  </w:footnote>
  <w:footnote w:type="continuationNotice" w:id="1">
    <w:p w14:paraId="5D2CE5F3" w14:textId="77777777" w:rsidR="005247D1" w:rsidRDefault="005247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2442007"/>
      <w:docPartObj>
        <w:docPartGallery w:val="Page Numbers (Top of Page)"/>
        <w:docPartUnique/>
      </w:docPartObj>
    </w:sdtPr>
    <w:sdtEndPr>
      <w:rPr>
        <w:noProof/>
      </w:rPr>
    </w:sdtEndPr>
    <w:sdtContent>
      <w:p w14:paraId="5874D9D8" w14:textId="77777777" w:rsidR="00A776D2" w:rsidRDefault="00A776D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5D62AE8" w14:textId="77777777" w:rsidR="00A776D2" w:rsidRDefault="00A776D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B9250" w14:textId="77777777" w:rsidR="00672F2E" w:rsidRDefault="00672F2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E4772" w14:textId="77777777" w:rsidR="001E5619" w:rsidRDefault="001E56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B7746" w14:textId="77777777" w:rsidR="001E5619" w:rsidRDefault="001E56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7DEE1" w14:textId="77777777" w:rsidR="001E5619" w:rsidRDefault="001E56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E0F02" w14:textId="77777777" w:rsidR="001E5619" w:rsidRDefault="001E56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3056C" w14:textId="77777777" w:rsidR="00BF2D15" w:rsidRDefault="00BF2D1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6A19F" w14:textId="77777777" w:rsidR="001E5619" w:rsidRDefault="001E561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9D4BC" w14:textId="77777777" w:rsidR="001E5619" w:rsidRDefault="001E56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F364D" w14:textId="77777777" w:rsidR="001E5619" w:rsidRDefault="001E561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C0166" w14:textId="77777777" w:rsidR="00672F2E" w:rsidRDefault="00672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05AED"/>
    <w:multiLevelType w:val="hybridMultilevel"/>
    <w:tmpl w:val="FC6694A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 w15:restartNumberingAfterBreak="0">
    <w:nsid w:val="0B057EBE"/>
    <w:multiLevelType w:val="hybridMultilevel"/>
    <w:tmpl w:val="ABBCEDE0"/>
    <w:lvl w:ilvl="0" w:tplc="3110BDA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A3A65"/>
    <w:multiLevelType w:val="hybridMultilevel"/>
    <w:tmpl w:val="3E76C470"/>
    <w:lvl w:ilvl="0" w:tplc="2DF8CE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D2CB2"/>
    <w:multiLevelType w:val="hybridMultilevel"/>
    <w:tmpl w:val="E37E0CA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 w15:restartNumberingAfterBreak="0">
    <w:nsid w:val="14147B6A"/>
    <w:multiLevelType w:val="hybridMultilevel"/>
    <w:tmpl w:val="DE22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D0AA7"/>
    <w:multiLevelType w:val="hybridMultilevel"/>
    <w:tmpl w:val="C156833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6" w15:restartNumberingAfterBreak="0">
    <w:nsid w:val="1E717A39"/>
    <w:multiLevelType w:val="multilevel"/>
    <w:tmpl w:val="7AB628A0"/>
    <w:lvl w:ilvl="0">
      <w:start w:val="1"/>
      <w:numFmt w:val="bullet"/>
      <w:lvlText w:val="●"/>
      <w:lvlJc w:val="left"/>
      <w:pPr>
        <w:ind w:left="720" w:hanging="360"/>
      </w:pPr>
      <w:rPr>
        <w:sz w:val="24"/>
        <w:szCs w:val="24"/>
        <w:u w:val="none"/>
      </w:rPr>
    </w:lvl>
    <w:lvl w:ilvl="1">
      <w:start w:val="1"/>
      <w:numFmt w:val="bullet"/>
      <w:lvlText w:val="○"/>
      <w:lvlJc w:val="left"/>
      <w:pPr>
        <w:ind w:left="1440" w:hanging="360"/>
      </w:pPr>
      <w:rPr>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010BDC"/>
    <w:multiLevelType w:val="hybridMultilevel"/>
    <w:tmpl w:val="8C0E9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73588"/>
    <w:multiLevelType w:val="hybridMultilevel"/>
    <w:tmpl w:val="C740600C"/>
    <w:lvl w:ilvl="0" w:tplc="03C8899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4F5FD3"/>
    <w:multiLevelType w:val="hybridMultilevel"/>
    <w:tmpl w:val="DB303B72"/>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615FD"/>
    <w:multiLevelType w:val="hybridMultilevel"/>
    <w:tmpl w:val="5AB68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A2894"/>
    <w:multiLevelType w:val="hybridMultilevel"/>
    <w:tmpl w:val="F422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343F0"/>
    <w:multiLevelType w:val="hybridMultilevel"/>
    <w:tmpl w:val="38C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BE4998"/>
    <w:multiLevelType w:val="hybridMultilevel"/>
    <w:tmpl w:val="7882B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A2A3D"/>
    <w:multiLevelType w:val="hybridMultilevel"/>
    <w:tmpl w:val="5E2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C6326"/>
    <w:multiLevelType w:val="hybridMultilevel"/>
    <w:tmpl w:val="E744E12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6"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A9503B"/>
    <w:multiLevelType w:val="hybridMultilevel"/>
    <w:tmpl w:val="38E2A9D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8" w15:restartNumberingAfterBreak="0">
    <w:nsid w:val="46237B06"/>
    <w:multiLevelType w:val="hybridMultilevel"/>
    <w:tmpl w:val="D8B4F7A8"/>
    <w:lvl w:ilvl="0" w:tplc="1F52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2D5E73"/>
    <w:multiLevelType w:val="hybridMultilevel"/>
    <w:tmpl w:val="E06E86E8"/>
    <w:lvl w:ilvl="0" w:tplc="B420E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40209"/>
    <w:multiLevelType w:val="hybridMultilevel"/>
    <w:tmpl w:val="1B4A5370"/>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E7D9F"/>
    <w:multiLevelType w:val="hybridMultilevel"/>
    <w:tmpl w:val="A4747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3430D3"/>
    <w:multiLevelType w:val="hybridMultilevel"/>
    <w:tmpl w:val="9E7A467C"/>
    <w:lvl w:ilvl="0" w:tplc="6E4CED9A">
      <w:start w:val="1"/>
      <w:numFmt w:val="bullet"/>
      <w:lvlText w:val=""/>
      <w:lvlJc w:val="left"/>
      <w:pPr>
        <w:ind w:left="1440" w:hanging="360"/>
      </w:pPr>
      <w:rPr>
        <w:rFonts w:ascii="Symbol" w:hAnsi="Symbol"/>
      </w:rPr>
    </w:lvl>
    <w:lvl w:ilvl="1" w:tplc="E3E42104">
      <w:start w:val="1"/>
      <w:numFmt w:val="bullet"/>
      <w:lvlText w:val=""/>
      <w:lvlJc w:val="left"/>
      <w:pPr>
        <w:ind w:left="1440" w:hanging="360"/>
      </w:pPr>
      <w:rPr>
        <w:rFonts w:ascii="Symbol" w:hAnsi="Symbol"/>
      </w:rPr>
    </w:lvl>
    <w:lvl w:ilvl="2" w:tplc="047A25BE">
      <w:start w:val="1"/>
      <w:numFmt w:val="bullet"/>
      <w:lvlText w:val=""/>
      <w:lvlJc w:val="left"/>
      <w:pPr>
        <w:ind w:left="1440" w:hanging="360"/>
      </w:pPr>
      <w:rPr>
        <w:rFonts w:ascii="Symbol" w:hAnsi="Symbol"/>
      </w:rPr>
    </w:lvl>
    <w:lvl w:ilvl="3" w:tplc="35E6498C">
      <w:start w:val="1"/>
      <w:numFmt w:val="bullet"/>
      <w:lvlText w:val=""/>
      <w:lvlJc w:val="left"/>
      <w:pPr>
        <w:ind w:left="1440" w:hanging="360"/>
      </w:pPr>
      <w:rPr>
        <w:rFonts w:ascii="Symbol" w:hAnsi="Symbol"/>
      </w:rPr>
    </w:lvl>
    <w:lvl w:ilvl="4" w:tplc="E0DA87C0">
      <w:start w:val="1"/>
      <w:numFmt w:val="bullet"/>
      <w:lvlText w:val=""/>
      <w:lvlJc w:val="left"/>
      <w:pPr>
        <w:ind w:left="1440" w:hanging="360"/>
      </w:pPr>
      <w:rPr>
        <w:rFonts w:ascii="Symbol" w:hAnsi="Symbol"/>
      </w:rPr>
    </w:lvl>
    <w:lvl w:ilvl="5" w:tplc="753636A6">
      <w:start w:val="1"/>
      <w:numFmt w:val="bullet"/>
      <w:lvlText w:val=""/>
      <w:lvlJc w:val="left"/>
      <w:pPr>
        <w:ind w:left="1440" w:hanging="360"/>
      </w:pPr>
      <w:rPr>
        <w:rFonts w:ascii="Symbol" w:hAnsi="Symbol"/>
      </w:rPr>
    </w:lvl>
    <w:lvl w:ilvl="6" w:tplc="E3967522">
      <w:start w:val="1"/>
      <w:numFmt w:val="bullet"/>
      <w:lvlText w:val=""/>
      <w:lvlJc w:val="left"/>
      <w:pPr>
        <w:ind w:left="1440" w:hanging="360"/>
      </w:pPr>
      <w:rPr>
        <w:rFonts w:ascii="Symbol" w:hAnsi="Symbol"/>
      </w:rPr>
    </w:lvl>
    <w:lvl w:ilvl="7" w:tplc="2286C0DE">
      <w:start w:val="1"/>
      <w:numFmt w:val="bullet"/>
      <w:lvlText w:val=""/>
      <w:lvlJc w:val="left"/>
      <w:pPr>
        <w:ind w:left="1440" w:hanging="360"/>
      </w:pPr>
      <w:rPr>
        <w:rFonts w:ascii="Symbol" w:hAnsi="Symbol"/>
      </w:rPr>
    </w:lvl>
    <w:lvl w:ilvl="8" w:tplc="ABBCBA66">
      <w:start w:val="1"/>
      <w:numFmt w:val="bullet"/>
      <w:lvlText w:val=""/>
      <w:lvlJc w:val="left"/>
      <w:pPr>
        <w:ind w:left="1440" w:hanging="360"/>
      </w:pPr>
      <w:rPr>
        <w:rFonts w:ascii="Symbol" w:hAnsi="Symbol"/>
      </w:rPr>
    </w:lvl>
  </w:abstractNum>
  <w:abstractNum w:abstractNumId="23" w15:restartNumberingAfterBreak="0">
    <w:nsid w:val="4FFE7B2B"/>
    <w:multiLevelType w:val="hybridMultilevel"/>
    <w:tmpl w:val="F7B8EFC4"/>
    <w:lvl w:ilvl="0" w:tplc="E7D6821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95AD3"/>
    <w:multiLevelType w:val="hybridMultilevel"/>
    <w:tmpl w:val="14C41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52D74"/>
    <w:multiLevelType w:val="hybridMultilevel"/>
    <w:tmpl w:val="0134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8401AA"/>
    <w:multiLevelType w:val="hybridMultilevel"/>
    <w:tmpl w:val="30BAD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042F4E"/>
    <w:multiLevelType w:val="hybridMultilevel"/>
    <w:tmpl w:val="4A46F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DB1971"/>
    <w:multiLevelType w:val="hybridMultilevel"/>
    <w:tmpl w:val="8ECA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D94498"/>
    <w:multiLevelType w:val="hybridMultilevel"/>
    <w:tmpl w:val="7540AC9C"/>
    <w:lvl w:ilvl="0" w:tplc="B5089652">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1BC2303"/>
    <w:multiLevelType w:val="hybridMultilevel"/>
    <w:tmpl w:val="C60C7344"/>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1" w15:restartNumberingAfterBreak="0">
    <w:nsid w:val="65F23A52"/>
    <w:multiLevelType w:val="hybridMultilevel"/>
    <w:tmpl w:val="4CB66F1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2" w15:restartNumberingAfterBreak="0">
    <w:nsid w:val="678E7993"/>
    <w:multiLevelType w:val="hybridMultilevel"/>
    <w:tmpl w:val="C01A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FF38BD"/>
    <w:multiLevelType w:val="hybridMultilevel"/>
    <w:tmpl w:val="EA3A3812"/>
    <w:lvl w:ilvl="0" w:tplc="5E28BA58">
      <w:start w:val="1"/>
      <w:numFmt w:val="bullet"/>
      <w:lvlText w:val=""/>
      <w:lvlJc w:val="left"/>
      <w:pPr>
        <w:ind w:left="360" w:hanging="360"/>
      </w:pPr>
      <w:rPr>
        <w:rFonts w:ascii="Symbol" w:hAnsi="Symbol" w:hint="default"/>
      </w:rPr>
    </w:lvl>
    <w:lvl w:ilvl="1" w:tplc="769A85DA">
      <w:start w:val="1"/>
      <w:numFmt w:val="bullet"/>
      <w:lvlText w:val="o"/>
      <w:lvlJc w:val="left"/>
      <w:pPr>
        <w:ind w:left="1080" w:hanging="360"/>
      </w:pPr>
      <w:rPr>
        <w:rFonts w:ascii="Courier New" w:hAnsi="Courier New" w:hint="default"/>
      </w:rPr>
    </w:lvl>
    <w:lvl w:ilvl="2" w:tplc="81809C26">
      <w:start w:val="1"/>
      <w:numFmt w:val="bullet"/>
      <w:lvlText w:val=""/>
      <w:lvlJc w:val="left"/>
      <w:pPr>
        <w:ind w:left="1800" w:hanging="360"/>
      </w:pPr>
      <w:rPr>
        <w:rFonts w:ascii="Wingdings" w:hAnsi="Wingdings" w:hint="default"/>
      </w:rPr>
    </w:lvl>
    <w:lvl w:ilvl="3" w:tplc="DBA87F22">
      <w:start w:val="1"/>
      <w:numFmt w:val="bullet"/>
      <w:lvlText w:val=""/>
      <w:lvlJc w:val="left"/>
      <w:pPr>
        <w:ind w:left="2520" w:hanging="360"/>
      </w:pPr>
      <w:rPr>
        <w:rFonts w:ascii="Symbol" w:hAnsi="Symbol" w:hint="default"/>
      </w:rPr>
    </w:lvl>
    <w:lvl w:ilvl="4" w:tplc="C9AA3A58">
      <w:start w:val="1"/>
      <w:numFmt w:val="bullet"/>
      <w:lvlText w:val="o"/>
      <w:lvlJc w:val="left"/>
      <w:pPr>
        <w:ind w:left="3240" w:hanging="360"/>
      </w:pPr>
      <w:rPr>
        <w:rFonts w:ascii="Courier New" w:hAnsi="Courier New" w:hint="default"/>
      </w:rPr>
    </w:lvl>
    <w:lvl w:ilvl="5" w:tplc="9684D7E0">
      <w:start w:val="1"/>
      <w:numFmt w:val="bullet"/>
      <w:lvlText w:val=""/>
      <w:lvlJc w:val="left"/>
      <w:pPr>
        <w:ind w:left="3960" w:hanging="360"/>
      </w:pPr>
      <w:rPr>
        <w:rFonts w:ascii="Wingdings" w:hAnsi="Wingdings" w:hint="default"/>
      </w:rPr>
    </w:lvl>
    <w:lvl w:ilvl="6" w:tplc="365E0EE6">
      <w:start w:val="1"/>
      <w:numFmt w:val="bullet"/>
      <w:lvlText w:val=""/>
      <w:lvlJc w:val="left"/>
      <w:pPr>
        <w:ind w:left="4680" w:hanging="360"/>
      </w:pPr>
      <w:rPr>
        <w:rFonts w:ascii="Symbol" w:hAnsi="Symbol" w:hint="default"/>
      </w:rPr>
    </w:lvl>
    <w:lvl w:ilvl="7" w:tplc="EDECFAEC">
      <w:start w:val="1"/>
      <w:numFmt w:val="bullet"/>
      <w:lvlText w:val="o"/>
      <w:lvlJc w:val="left"/>
      <w:pPr>
        <w:ind w:left="5400" w:hanging="360"/>
      </w:pPr>
      <w:rPr>
        <w:rFonts w:ascii="Courier New" w:hAnsi="Courier New" w:hint="default"/>
      </w:rPr>
    </w:lvl>
    <w:lvl w:ilvl="8" w:tplc="F37CA056">
      <w:start w:val="1"/>
      <w:numFmt w:val="bullet"/>
      <w:lvlText w:val=""/>
      <w:lvlJc w:val="left"/>
      <w:pPr>
        <w:ind w:left="6120" w:hanging="360"/>
      </w:pPr>
      <w:rPr>
        <w:rFonts w:ascii="Wingdings" w:hAnsi="Wingdings" w:hint="default"/>
      </w:rPr>
    </w:lvl>
  </w:abstractNum>
  <w:abstractNum w:abstractNumId="34" w15:restartNumberingAfterBreak="0">
    <w:nsid w:val="763C2E7E"/>
    <w:multiLevelType w:val="hybridMultilevel"/>
    <w:tmpl w:val="1278E4A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140CC6"/>
    <w:multiLevelType w:val="hybridMultilevel"/>
    <w:tmpl w:val="6692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C25F3C"/>
    <w:multiLevelType w:val="hybridMultilevel"/>
    <w:tmpl w:val="87E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E528C5"/>
    <w:multiLevelType w:val="hybridMultilevel"/>
    <w:tmpl w:val="9E84C50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95FCA"/>
    <w:multiLevelType w:val="hybridMultilevel"/>
    <w:tmpl w:val="21504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5218323">
    <w:abstractNumId w:val="33"/>
  </w:num>
  <w:num w:numId="2" w16cid:durableId="216552844">
    <w:abstractNumId w:val="23"/>
  </w:num>
  <w:num w:numId="3" w16cid:durableId="1838492086">
    <w:abstractNumId w:val="35"/>
  </w:num>
  <w:num w:numId="4" w16cid:durableId="1644847761">
    <w:abstractNumId w:val="28"/>
  </w:num>
  <w:num w:numId="5" w16cid:durableId="412170934">
    <w:abstractNumId w:val="4"/>
  </w:num>
  <w:num w:numId="6" w16cid:durableId="1988241662">
    <w:abstractNumId w:val="36"/>
  </w:num>
  <w:num w:numId="7" w16cid:durableId="1124075100">
    <w:abstractNumId w:val="38"/>
  </w:num>
  <w:num w:numId="8" w16cid:durableId="245767966">
    <w:abstractNumId w:val="34"/>
  </w:num>
  <w:num w:numId="9" w16cid:durableId="1200627084">
    <w:abstractNumId w:val="0"/>
  </w:num>
  <w:num w:numId="10" w16cid:durableId="828714436">
    <w:abstractNumId w:val="11"/>
  </w:num>
  <w:num w:numId="11" w16cid:durableId="1889411996">
    <w:abstractNumId w:val="8"/>
  </w:num>
  <w:num w:numId="12" w16cid:durableId="984624359">
    <w:abstractNumId w:val="16"/>
  </w:num>
  <w:num w:numId="13" w16cid:durableId="1255089383">
    <w:abstractNumId w:val="29"/>
  </w:num>
  <w:num w:numId="14" w16cid:durableId="970869618">
    <w:abstractNumId w:val="19"/>
  </w:num>
  <w:num w:numId="15" w16cid:durableId="392658219">
    <w:abstractNumId w:val="31"/>
  </w:num>
  <w:num w:numId="16" w16cid:durableId="8414852">
    <w:abstractNumId w:val="9"/>
  </w:num>
  <w:num w:numId="17" w16cid:durableId="1579703791">
    <w:abstractNumId w:val="18"/>
  </w:num>
  <w:num w:numId="18" w16cid:durableId="1455102610">
    <w:abstractNumId w:val="12"/>
  </w:num>
  <w:num w:numId="19" w16cid:durableId="231308637">
    <w:abstractNumId w:val="24"/>
  </w:num>
  <w:num w:numId="20" w16cid:durableId="1162428896">
    <w:abstractNumId w:val="3"/>
  </w:num>
  <w:num w:numId="21" w16cid:durableId="789010465">
    <w:abstractNumId w:val="17"/>
  </w:num>
  <w:num w:numId="22" w16cid:durableId="1310552891">
    <w:abstractNumId w:val="30"/>
  </w:num>
  <w:num w:numId="23" w16cid:durableId="1921214840">
    <w:abstractNumId w:val="15"/>
  </w:num>
  <w:num w:numId="24" w16cid:durableId="962884653">
    <w:abstractNumId w:val="5"/>
  </w:num>
  <w:num w:numId="25" w16cid:durableId="1304042661">
    <w:abstractNumId w:val="1"/>
  </w:num>
  <w:num w:numId="26" w16cid:durableId="1819149563">
    <w:abstractNumId w:val="32"/>
  </w:num>
  <w:num w:numId="27" w16cid:durableId="2126384196">
    <w:abstractNumId w:val="37"/>
  </w:num>
  <w:num w:numId="28" w16cid:durableId="436559510">
    <w:abstractNumId w:val="26"/>
  </w:num>
  <w:num w:numId="29" w16cid:durableId="1958414213">
    <w:abstractNumId w:val="14"/>
  </w:num>
  <w:num w:numId="30" w16cid:durableId="1947930832">
    <w:abstractNumId w:val="20"/>
  </w:num>
  <w:num w:numId="31" w16cid:durableId="809445440">
    <w:abstractNumId w:val="6"/>
  </w:num>
  <w:num w:numId="32" w16cid:durableId="1858689171">
    <w:abstractNumId w:val="21"/>
  </w:num>
  <w:num w:numId="33" w16cid:durableId="2144810430">
    <w:abstractNumId w:val="22"/>
  </w:num>
  <w:num w:numId="34" w16cid:durableId="1628242573">
    <w:abstractNumId w:val="2"/>
  </w:num>
  <w:num w:numId="35" w16cid:durableId="1607151362">
    <w:abstractNumId w:val="7"/>
  </w:num>
  <w:num w:numId="36" w16cid:durableId="1241984201">
    <w:abstractNumId w:val="25"/>
  </w:num>
  <w:num w:numId="37" w16cid:durableId="139687518">
    <w:abstractNumId w:val="27"/>
  </w:num>
  <w:num w:numId="38" w16cid:durableId="1570925859">
    <w:abstractNumId w:val="13"/>
  </w:num>
  <w:num w:numId="39" w16cid:durableId="599529220">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1B9C"/>
    <w:rsid w:val="000040D5"/>
    <w:rsid w:val="00004D5C"/>
    <w:rsid w:val="000057AF"/>
    <w:rsid w:val="000067C3"/>
    <w:rsid w:val="00006A83"/>
    <w:rsid w:val="00007066"/>
    <w:rsid w:val="000070C6"/>
    <w:rsid w:val="00007522"/>
    <w:rsid w:val="0000786D"/>
    <w:rsid w:val="00010D05"/>
    <w:rsid w:val="0001196E"/>
    <w:rsid w:val="00011BBE"/>
    <w:rsid w:val="00011C81"/>
    <w:rsid w:val="00012A55"/>
    <w:rsid w:val="00012ECE"/>
    <w:rsid w:val="00013310"/>
    <w:rsid w:val="0001377B"/>
    <w:rsid w:val="000139DC"/>
    <w:rsid w:val="00013AF9"/>
    <w:rsid w:val="00015D50"/>
    <w:rsid w:val="00016273"/>
    <w:rsid w:val="00016985"/>
    <w:rsid w:val="00017333"/>
    <w:rsid w:val="00020EFF"/>
    <w:rsid w:val="00021063"/>
    <w:rsid w:val="000214F2"/>
    <w:rsid w:val="00021A27"/>
    <w:rsid w:val="00022903"/>
    <w:rsid w:val="00022AF9"/>
    <w:rsid w:val="0002390F"/>
    <w:rsid w:val="000239DE"/>
    <w:rsid w:val="00023EA1"/>
    <w:rsid w:val="00023FCF"/>
    <w:rsid w:val="000255B3"/>
    <w:rsid w:val="00025826"/>
    <w:rsid w:val="00025834"/>
    <w:rsid w:val="00026C20"/>
    <w:rsid w:val="00030426"/>
    <w:rsid w:val="000306BF"/>
    <w:rsid w:val="00030C16"/>
    <w:rsid w:val="00030F44"/>
    <w:rsid w:val="000310D0"/>
    <w:rsid w:val="0003132A"/>
    <w:rsid w:val="00031A28"/>
    <w:rsid w:val="00031FC7"/>
    <w:rsid w:val="00032148"/>
    <w:rsid w:val="000324AD"/>
    <w:rsid w:val="00033DB4"/>
    <w:rsid w:val="00034E06"/>
    <w:rsid w:val="00035DCA"/>
    <w:rsid w:val="00035FC4"/>
    <w:rsid w:val="00036BDA"/>
    <w:rsid w:val="00036F66"/>
    <w:rsid w:val="00037400"/>
    <w:rsid w:val="00037DFC"/>
    <w:rsid w:val="00040D11"/>
    <w:rsid w:val="00041C6D"/>
    <w:rsid w:val="000421A1"/>
    <w:rsid w:val="000430E3"/>
    <w:rsid w:val="00043D78"/>
    <w:rsid w:val="000448F1"/>
    <w:rsid w:val="000457AF"/>
    <w:rsid w:val="00045983"/>
    <w:rsid w:val="00045C24"/>
    <w:rsid w:val="00045C2D"/>
    <w:rsid w:val="00046C81"/>
    <w:rsid w:val="0004702F"/>
    <w:rsid w:val="0004758F"/>
    <w:rsid w:val="00047895"/>
    <w:rsid w:val="00047BAC"/>
    <w:rsid w:val="00050430"/>
    <w:rsid w:val="00050553"/>
    <w:rsid w:val="00050DDF"/>
    <w:rsid w:val="00051F14"/>
    <w:rsid w:val="00052390"/>
    <w:rsid w:val="000526D3"/>
    <w:rsid w:val="0005280B"/>
    <w:rsid w:val="000530E3"/>
    <w:rsid w:val="00053299"/>
    <w:rsid w:val="0005366D"/>
    <w:rsid w:val="00053735"/>
    <w:rsid w:val="0005501C"/>
    <w:rsid w:val="0005594E"/>
    <w:rsid w:val="00055ABE"/>
    <w:rsid w:val="00055C61"/>
    <w:rsid w:val="0005626D"/>
    <w:rsid w:val="00056559"/>
    <w:rsid w:val="0005712D"/>
    <w:rsid w:val="00057F66"/>
    <w:rsid w:val="00060047"/>
    <w:rsid w:val="00060460"/>
    <w:rsid w:val="00060511"/>
    <w:rsid w:val="000613E3"/>
    <w:rsid w:val="00061835"/>
    <w:rsid w:val="00061D1D"/>
    <w:rsid w:val="00062560"/>
    <w:rsid w:val="00062861"/>
    <w:rsid w:val="0006356A"/>
    <w:rsid w:val="000638D7"/>
    <w:rsid w:val="00063F53"/>
    <w:rsid w:val="00064984"/>
    <w:rsid w:val="00064C5A"/>
    <w:rsid w:val="00064D1E"/>
    <w:rsid w:val="00065E88"/>
    <w:rsid w:val="0006667A"/>
    <w:rsid w:val="00066B27"/>
    <w:rsid w:val="00066F8E"/>
    <w:rsid w:val="000676BB"/>
    <w:rsid w:val="00067A17"/>
    <w:rsid w:val="00067A9D"/>
    <w:rsid w:val="0007162C"/>
    <w:rsid w:val="000716F6"/>
    <w:rsid w:val="00071BA4"/>
    <w:rsid w:val="000730F9"/>
    <w:rsid w:val="00073252"/>
    <w:rsid w:val="00074F77"/>
    <w:rsid w:val="0007565C"/>
    <w:rsid w:val="00075DDE"/>
    <w:rsid w:val="000766F6"/>
    <w:rsid w:val="00076BFB"/>
    <w:rsid w:val="00076D83"/>
    <w:rsid w:val="000770DC"/>
    <w:rsid w:val="0007777B"/>
    <w:rsid w:val="000777D1"/>
    <w:rsid w:val="0007E3B0"/>
    <w:rsid w:val="00080E65"/>
    <w:rsid w:val="00081466"/>
    <w:rsid w:val="0008153A"/>
    <w:rsid w:val="00082C9E"/>
    <w:rsid w:val="00082FB6"/>
    <w:rsid w:val="00083A85"/>
    <w:rsid w:val="00084C6A"/>
    <w:rsid w:val="00084E74"/>
    <w:rsid w:val="000854F6"/>
    <w:rsid w:val="000866BF"/>
    <w:rsid w:val="00086753"/>
    <w:rsid w:val="000869A3"/>
    <w:rsid w:val="00086A94"/>
    <w:rsid w:val="00086FE0"/>
    <w:rsid w:val="00087FA6"/>
    <w:rsid w:val="00090070"/>
    <w:rsid w:val="00090179"/>
    <w:rsid w:val="00090717"/>
    <w:rsid w:val="0009083E"/>
    <w:rsid w:val="00090EA5"/>
    <w:rsid w:val="00091188"/>
    <w:rsid w:val="000913C2"/>
    <w:rsid w:val="0009144A"/>
    <w:rsid w:val="000918EC"/>
    <w:rsid w:val="00092F75"/>
    <w:rsid w:val="00093C59"/>
    <w:rsid w:val="00093D71"/>
    <w:rsid w:val="00093FB7"/>
    <w:rsid w:val="000941D0"/>
    <w:rsid w:val="0009453F"/>
    <w:rsid w:val="00094848"/>
    <w:rsid w:val="0009563E"/>
    <w:rsid w:val="00095E1E"/>
    <w:rsid w:val="0009660C"/>
    <w:rsid w:val="0009698C"/>
    <w:rsid w:val="00096AE1"/>
    <w:rsid w:val="000A093C"/>
    <w:rsid w:val="000A0E44"/>
    <w:rsid w:val="000A1214"/>
    <w:rsid w:val="000A192D"/>
    <w:rsid w:val="000A1D23"/>
    <w:rsid w:val="000A1F33"/>
    <w:rsid w:val="000A2202"/>
    <w:rsid w:val="000A26C4"/>
    <w:rsid w:val="000A2778"/>
    <w:rsid w:val="000A2BF3"/>
    <w:rsid w:val="000A31EC"/>
    <w:rsid w:val="000A3B3B"/>
    <w:rsid w:val="000A45B2"/>
    <w:rsid w:val="000A484A"/>
    <w:rsid w:val="000A48D1"/>
    <w:rsid w:val="000A51AA"/>
    <w:rsid w:val="000A5A09"/>
    <w:rsid w:val="000A6475"/>
    <w:rsid w:val="000A74A1"/>
    <w:rsid w:val="000B0607"/>
    <w:rsid w:val="000B343B"/>
    <w:rsid w:val="000B399E"/>
    <w:rsid w:val="000B410C"/>
    <w:rsid w:val="000B567F"/>
    <w:rsid w:val="000B633C"/>
    <w:rsid w:val="000B668D"/>
    <w:rsid w:val="000B775D"/>
    <w:rsid w:val="000C07A2"/>
    <w:rsid w:val="000C1F64"/>
    <w:rsid w:val="000C20CA"/>
    <w:rsid w:val="000C3186"/>
    <w:rsid w:val="000C34D7"/>
    <w:rsid w:val="000C3E02"/>
    <w:rsid w:val="000C467C"/>
    <w:rsid w:val="000C5913"/>
    <w:rsid w:val="000C6003"/>
    <w:rsid w:val="000C6587"/>
    <w:rsid w:val="000C71C0"/>
    <w:rsid w:val="000C7340"/>
    <w:rsid w:val="000D01E7"/>
    <w:rsid w:val="000D031D"/>
    <w:rsid w:val="000D19CE"/>
    <w:rsid w:val="000D1AA1"/>
    <w:rsid w:val="000D1B21"/>
    <w:rsid w:val="000D1B52"/>
    <w:rsid w:val="000D1F1D"/>
    <w:rsid w:val="000D2157"/>
    <w:rsid w:val="000D33A8"/>
    <w:rsid w:val="000D36D7"/>
    <w:rsid w:val="000D3986"/>
    <w:rsid w:val="000D3B4E"/>
    <w:rsid w:val="000D4A52"/>
    <w:rsid w:val="000D5424"/>
    <w:rsid w:val="000D5A6C"/>
    <w:rsid w:val="000D65E0"/>
    <w:rsid w:val="000D6C41"/>
    <w:rsid w:val="000D6D36"/>
    <w:rsid w:val="000D724C"/>
    <w:rsid w:val="000D7418"/>
    <w:rsid w:val="000E0244"/>
    <w:rsid w:val="000E097E"/>
    <w:rsid w:val="000E09DC"/>
    <w:rsid w:val="000E0E2E"/>
    <w:rsid w:val="000E1968"/>
    <w:rsid w:val="000E1E00"/>
    <w:rsid w:val="000E23A1"/>
    <w:rsid w:val="000E248A"/>
    <w:rsid w:val="000E2B28"/>
    <w:rsid w:val="000E2B67"/>
    <w:rsid w:val="000E2C26"/>
    <w:rsid w:val="000E300C"/>
    <w:rsid w:val="000E320C"/>
    <w:rsid w:val="000E3237"/>
    <w:rsid w:val="000E3DDC"/>
    <w:rsid w:val="000E47C0"/>
    <w:rsid w:val="000E52EE"/>
    <w:rsid w:val="000E54DB"/>
    <w:rsid w:val="000E5F6F"/>
    <w:rsid w:val="000E656A"/>
    <w:rsid w:val="000E755A"/>
    <w:rsid w:val="000E7865"/>
    <w:rsid w:val="000F05FC"/>
    <w:rsid w:val="000F12A4"/>
    <w:rsid w:val="000F260F"/>
    <w:rsid w:val="000F320B"/>
    <w:rsid w:val="000F4289"/>
    <w:rsid w:val="000F46E6"/>
    <w:rsid w:val="000F5340"/>
    <w:rsid w:val="000F56A2"/>
    <w:rsid w:val="000F5726"/>
    <w:rsid w:val="000F5B18"/>
    <w:rsid w:val="000F5D12"/>
    <w:rsid w:val="000F5DF8"/>
    <w:rsid w:val="000F6079"/>
    <w:rsid w:val="000F6404"/>
    <w:rsid w:val="000F6F26"/>
    <w:rsid w:val="000F6FD4"/>
    <w:rsid w:val="000F76DB"/>
    <w:rsid w:val="000F7756"/>
    <w:rsid w:val="00100482"/>
    <w:rsid w:val="001006B3"/>
    <w:rsid w:val="001007E0"/>
    <w:rsid w:val="00100F78"/>
    <w:rsid w:val="001010A0"/>
    <w:rsid w:val="001038DA"/>
    <w:rsid w:val="00104179"/>
    <w:rsid w:val="001048F3"/>
    <w:rsid w:val="001049AD"/>
    <w:rsid w:val="00104D40"/>
    <w:rsid w:val="001055B9"/>
    <w:rsid w:val="00105627"/>
    <w:rsid w:val="00105DDD"/>
    <w:rsid w:val="00106178"/>
    <w:rsid w:val="00106C1D"/>
    <w:rsid w:val="00106CC4"/>
    <w:rsid w:val="00106F07"/>
    <w:rsid w:val="00106F26"/>
    <w:rsid w:val="00106FE3"/>
    <w:rsid w:val="0011219B"/>
    <w:rsid w:val="00113904"/>
    <w:rsid w:val="00113CD5"/>
    <w:rsid w:val="0011432C"/>
    <w:rsid w:val="0011471F"/>
    <w:rsid w:val="00115ACF"/>
    <w:rsid w:val="0011654A"/>
    <w:rsid w:val="00116682"/>
    <w:rsid w:val="00116EA7"/>
    <w:rsid w:val="001176FF"/>
    <w:rsid w:val="00117D8B"/>
    <w:rsid w:val="001201AE"/>
    <w:rsid w:val="001209A0"/>
    <w:rsid w:val="001217E0"/>
    <w:rsid w:val="0012186A"/>
    <w:rsid w:val="00122442"/>
    <w:rsid w:val="00123533"/>
    <w:rsid w:val="001236DE"/>
    <w:rsid w:val="00124404"/>
    <w:rsid w:val="00124ED0"/>
    <w:rsid w:val="001253A0"/>
    <w:rsid w:val="00125638"/>
    <w:rsid w:val="00125652"/>
    <w:rsid w:val="00125ADE"/>
    <w:rsid w:val="00125FAE"/>
    <w:rsid w:val="0012613D"/>
    <w:rsid w:val="00126CFB"/>
    <w:rsid w:val="00127AAD"/>
    <w:rsid w:val="00127DF6"/>
    <w:rsid w:val="00130059"/>
    <w:rsid w:val="00130AFD"/>
    <w:rsid w:val="0013193B"/>
    <w:rsid w:val="00131A47"/>
    <w:rsid w:val="00132973"/>
    <w:rsid w:val="00133937"/>
    <w:rsid w:val="00134EEC"/>
    <w:rsid w:val="00135588"/>
    <w:rsid w:val="00135D4D"/>
    <w:rsid w:val="00136046"/>
    <w:rsid w:val="00136470"/>
    <w:rsid w:val="00136739"/>
    <w:rsid w:val="00137568"/>
    <w:rsid w:val="001400C7"/>
    <w:rsid w:val="001405B0"/>
    <w:rsid w:val="00141505"/>
    <w:rsid w:val="00141A91"/>
    <w:rsid w:val="001425F5"/>
    <w:rsid w:val="00143038"/>
    <w:rsid w:val="0014356C"/>
    <w:rsid w:val="00143624"/>
    <w:rsid w:val="0014379F"/>
    <w:rsid w:val="00143BD1"/>
    <w:rsid w:val="0014433B"/>
    <w:rsid w:val="0014493F"/>
    <w:rsid w:val="0014731F"/>
    <w:rsid w:val="00150446"/>
    <w:rsid w:val="0015053D"/>
    <w:rsid w:val="0015086E"/>
    <w:rsid w:val="00150B65"/>
    <w:rsid w:val="001512A3"/>
    <w:rsid w:val="00154275"/>
    <w:rsid w:val="00154AA4"/>
    <w:rsid w:val="00154AE1"/>
    <w:rsid w:val="00154D3C"/>
    <w:rsid w:val="00155371"/>
    <w:rsid w:val="00155426"/>
    <w:rsid w:val="001557CF"/>
    <w:rsid w:val="001563F1"/>
    <w:rsid w:val="00156A67"/>
    <w:rsid w:val="00157008"/>
    <w:rsid w:val="00157770"/>
    <w:rsid w:val="0016138D"/>
    <w:rsid w:val="001621E0"/>
    <w:rsid w:val="00163707"/>
    <w:rsid w:val="00163940"/>
    <w:rsid w:val="00163A44"/>
    <w:rsid w:val="001652F5"/>
    <w:rsid w:val="0016531A"/>
    <w:rsid w:val="001655A8"/>
    <w:rsid w:val="001660D9"/>
    <w:rsid w:val="001672C1"/>
    <w:rsid w:val="00170000"/>
    <w:rsid w:val="001708E4"/>
    <w:rsid w:val="00171704"/>
    <w:rsid w:val="00171EEE"/>
    <w:rsid w:val="00171FA9"/>
    <w:rsid w:val="00172959"/>
    <w:rsid w:val="001729BA"/>
    <w:rsid w:val="00173A7F"/>
    <w:rsid w:val="00173E03"/>
    <w:rsid w:val="00175592"/>
    <w:rsid w:val="0017619A"/>
    <w:rsid w:val="00176395"/>
    <w:rsid w:val="001764FB"/>
    <w:rsid w:val="001767B9"/>
    <w:rsid w:val="0017693B"/>
    <w:rsid w:val="00176CC0"/>
    <w:rsid w:val="00176F57"/>
    <w:rsid w:val="00180920"/>
    <w:rsid w:val="0018148D"/>
    <w:rsid w:val="00181E20"/>
    <w:rsid w:val="0018223E"/>
    <w:rsid w:val="00182246"/>
    <w:rsid w:val="0018226E"/>
    <w:rsid w:val="00182F80"/>
    <w:rsid w:val="001833C5"/>
    <w:rsid w:val="00183A3A"/>
    <w:rsid w:val="001843B9"/>
    <w:rsid w:val="00184577"/>
    <w:rsid w:val="0018534B"/>
    <w:rsid w:val="00186869"/>
    <w:rsid w:val="00186C62"/>
    <w:rsid w:val="00186CD3"/>
    <w:rsid w:val="00186E88"/>
    <w:rsid w:val="0018793F"/>
    <w:rsid w:val="0019029F"/>
    <w:rsid w:val="00190BC3"/>
    <w:rsid w:val="0019129A"/>
    <w:rsid w:val="0019295B"/>
    <w:rsid w:val="00192DAE"/>
    <w:rsid w:val="00192E35"/>
    <w:rsid w:val="00194153"/>
    <w:rsid w:val="00194E48"/>
    <w:rsid w:val="00195187"/>
    <w:rsid w:val="0019527A"/>
    <w:rsid w:val="00195D9C"/>
    <w:rsid w:val="00195FBB"/>
    <w:rsid w:val="0019625D"/>
    <w:rsid w:val="00196896"/>
    <w:rsid w:val="0019703E"/>
    <w:rsid w:val="00197445"/>
    <w:rsid w:val="001A0146"/>
    <w:rsid w:val="001A0CA5"/>
    <w:rsid w:val="001A0CF6"/>
    <w:rsid w:val="001A1045"/>
    <w:rsid w:val="001A13E9"/>
    <w:rsid w:val="001A1B83"/>
    <w:rsid w:val="001A210C"/>
    <w:rsid w:val="001A2235"/>
    <w:rsid w:val="001A278D"/>
    <w:rsid w:val="001A315F"/>
    <w:rsid w:val="001A334D"/>
    <w:rsid w:val="001A3602"/>
    <w:rsid w:val="001A47AF"/>
    <w:rsid w:val="001A545E"/>
    <w:rsid w:val="001A64EC"/>
    <w:rsid w:val="001A67B2"/>
    <w:rsid w:val="001A6F41"/>
    <w:rsid w:val="001A7719"/>
    <w:rsid w:val="001A782F"/>
    <w:rsid w:val="001A7FED"/>
    <w:rsid w:val="001B0696"/>
    <w:rsid w:val="001B0F87"/>
    <w:rsid w:val="001B2407"/>
    <w:rsid w:val="001B269F"/>
    <w:rsid w:val="001B2C51"/>
    <w:rsid w:val="001B2E3A"/>
    <w:rsid w:val="001B3054"/>
    <w:rsid w:val="001B317F"/>
    <w:rsid w:val="001B32F8"/>
    <w:rsid w:val="001B3426"/>
    <w:rsid w:val="001B3958"/>
    <w:rsid w:val="001B3CE6"/>
    <w:rsid w:val="001B43DD"/>
    <w:rsid w:val="001B477C"/>
    <w:rsid w:val="001B56F9"/>
    <w:rsid w:val="001B5B7F"/>
    <w:rsid w:val="001B5E93"/>
    <w:rsid w:val="001B5FD1"/>
    <w:rsid w:val="001B6B93"/>
    <w:rsid w:val="001B6FEA"/>
    <w:rsid w:val="001B7D0D"/>
    <w:rsid w:val="001B7E3B"/>
    <w:rsid w:val="001C032D"/>
    <w:rsid w:val="001C17C3"/>
    <w:rsid w:val="001C2CDC"/>
    <w:rsid w:val="001C2E48"/>
    <w:rsid w:val="001C37A3"/>
    <w:rsid w:val="001C3E38"/>
    <w:rsid w:val="001C4492"/>
    <w:rsid w:val="001C5BC8"/>
    <w:rsid w:val="001C6357"/>
    <w:rsid w:val="001C6A05"/>
    <w:rsid w:val="001C771F"/>
    <w:rsid w:val="001C7E51"/>
    <w:rsid w:val="001D1043"/>
    <w:rsid w:val="001D1C28"/>
    <w:rsid w:val="001D3A66"/>
    <w:rsid w:val="001D4218"/>
    <w:rsid w:val="001D52CC"/>
    <w:rsid w:val="001D58AC"/>
    <w:rsid w:val="001D5F53"/>
    <w:rsid w:val="001D68AB"/>
    <w:rsid w:val="001D698B"/>
    <w:rsid w:val="001D6E49"/>
    <w:rsid w:val="001D74EC"/>
    <w:rsid w:val="001D7C86"/>
    <w:rsid w:val="001E06B0"/>
    <w:rsid w:val="001E17BC"/>
    <w:rsid w:val="001E1914"/>
    <w:rsid w:val="001E1929"/>
    <w:rsid w:val="001E1B54"/>
    <w:rsid w:val="001E1F3E"/>
    <w:rsid w:val="001E23D4"/>
    <w:rsid w:val="001E2631"/>
    <w:rsid w:val="001E2763"/>
    <w:rsid w:val="001E4801"/>
    <w:rsid w:val="001E48A3"/>
    <w:rsid w:val="001E5557"/>
    <w:rsid w:val="001E5619"/>
    <w:rsid w:val="001E5D49"/>
    <w:rsid w:val="001E5F66"/>
    <w:rsid w:val="001E6374"/>
    <w:rsid w:val="001E6BCA"/>
    <w:rsid w:val="001E795B"/>
    <w:rsid w:val="001F015F"/>
    <w:rsid w:val="001F01E0"/>
    <w:rsid w:val="001F09E7"/>
    <w:rsid w:val="001F10A5"/>
    <w:rsid w:val="001F1678"/>
    <w:rsid w:val="001F193F"/>
    <w:rsid w:val="001F267B"/>
    <w:rsid w:val="001F313E"/>
    <w:rsid w:val="001F3787"/>
    <w:rsid w:val="001F3854"/>
    <w:rsid w:val="001F408E"/>
    <w:rsid w:val="001F428B"/>
    <w:rsid w:val="001F4322"/>
    <w:rsid w:val="001F45CD"/>
    <w:rsid w:val="001F4A14"/>
    <w:rsid w:val="001F4C91"/>
    <w:rsid w:val="001F5AF0"/>
    <w:rsid w:val="001F603C"/>
    <w:rsid w:val="001F62F4"/>
    <w:rsid w:val="001F68DE"/>
    <w:rsid w:val="001F6FB6"/>
    <w:rsid w:val="001F741C"/>
    <w:rsid w:val="002004C4"/>
    <w:rsid w:val="00200CD6"/>
    <w:rsid w:val="00200EB5"/>
    <w:rsid w:val="00201365"/>
    <w:rsid w:val="00201461"/>
    <w:rsid w:val="002017BE"/>
    <w:rsid w:val="0020203A"/>
    <w:rsid w:val="002029D2"/>
    <w:rsid w:val="00202D2A"/>
    <w:rsid w:val="00203709"/>
    <w:rsid w:val="0020379E"/>
    <w:rsid w:val="00203E5C"/>
    <w:rsid w:val="00205702"/>
    <w:rsid w:val="00206AED"/>
    <w:rsid w:val="0020716C"/>
    <w:rsid w:val="002073EF"/>
    <w:rsid w:val="002106D6"/>
    <w:rsid w:val="00211B58"/>
    <w:rsid w:val="0021217A"/>
    <w:rsid w:val="002124C5"/>
    <w:rsid w:val="002130ED"/>
    <w:rsid w:val="0021326C"/>
    <w:rsid w:val="002140ED"/>
    <w:rsid w:val="002146C9"/>
    <w:rsid w:val="002148CB"/>
    <w:rsid w:val="00214AC8"/>
    <w:rsid w:val="00214D51"/>
    <w:rsid w:val="002150AF"/>
    <w:rsid w:val="0021554C"/>
    <w:rsid w:val="00215852"/>
    <w:rsid w:val="00216490"/>
    <w:rsid w:val="00216A6B"/>
    <w:rsid w:val="00220BFF"/>
    <w:rsid w:val="00221B14"/>
    <w:rsid w:val="0022287C"/>
    <w:rsid w:val="00222BB5"/>
    <w:rsid w:val="00222C30"/>
    <w:rsid w:val="00223112"/>
    <w:rsid w:val="0022325D"/>
    <w:rsid w:val="002234B8"/>
    <w:rsid w:val="00223560"/>
    <w:rsid w:val="00223FB0"/>
    <w:rsid w:val="00224A71"/>
    <w:rsid w:val="0022522F"/>
    <w:rsid w:val="0022642D"/>
    <w:rsid w:val="002265EB"/>
    <w:rsid w:val="00227683"/>
    <w:rsid w:val="00230E38"/>
    <w:rsid w:val="002320E4"/>
    <w:rsid w:val="0023211C"/>
    <w:rsid w:val="0023260B"/>
    <w:rsid w:val="00233456"/>
    <w:rsid w:val="0023383F"/>
    <w:rsid w:val="00234A4B"/>
    <w:rsid w:val="002352E2"/>
    <w:rsid w:val="002353DE"/>
    <w:rsid w:val="00235CD4"/>
    <w:rsid w:val="00236848"/>
    <w:rsid w:val="002379F6"/>
    <w:rsid w:val="00240A3D"/>
    <w:rsid w:val="00240B26"/>
    <w:rsid w:val="00240D64"/>
    <w:rsid w:val="00240FC1"/>
    <w:rsid w:val="002415CA"/>
    <w:rsid w:val="002418EF"/>
    <w:rsid w:val="00241922"/>
    <w:rsid w:val="00241DEE"/>
    <w:rsid w:val="00242651"/>
    <w:rsid w:val="00242F40"/>
    <w:rsid w:val="00243CA7"/>
    <w:rsid w:val="00243F6F"/>
    <w:rsid w:val="00243FFB"/>
    <w:rsid w:val="0024499B"/>
    <w:rsid w:val="00245337"/>
    <w:rsid w:val="00245382"/>
    <w:rsid w:val="00245EA5"/>
    <w:rsid w:val="002461EC"/>
    <w:rsid w:val="00246423"/>
    <w:rsid w:val="0024664F"/>
    <w:rsid w:val="00247850"/>
    <w:rsid w:val="00247B53"/>
    <w:rsid w:val="00250194"/>
    <w:rsid w:val="0025025D"/>
    <w:rsid w:val="00250590"/>
    <w:rsid w:val="00250659"/>
    <w:rsid w:val="002510DC"/>
    <w:rsid w:val="002511E4"/>
    <w:rsid w:val="00251364"/>
    <w:rsid w:val="00251B1A"/>
    <w:rsid w:val="00251B35"/>
    <w:rsid w:val="00251BA8"/>
    <w:rsid w:val="00251C79"/>
    <w:rsid w:val="00252334"/>
    <w:rsid w:val="00252840"/>
    <w:rsid w:val="002529D1"/>
    <w:rsid w:val="00252FC9"/>
    <w:rsid w:val="00253B59"/>
    <w:rsid w:val="00254255"/>
    <w:rsid w:val="00254534"/>
    <w:rsid w:val="00254922"/>
    <w:rsid w:val="00254CB4"/>
    <w:rsid w:val="002558F4"/>
    <w:rsid w:val="00255D74"/>
    <w:rsid w:val="00256360"/>
    <w:rsid w:val="00256B27"/>
    <w:rsid w:val="002606C1"/>
    <w:rsid w:val="002611ED"/>
    <w:rsid w:val="00261441"/>
    <w:rsid w:val="002617D0"/>
    <w:rsid w:val="002620F1"/>
    <w:rsid w:val="002621BC"/>
    <w:rsid w:val="0026226E"/>
    <w:rsid w:val="002628A8"/>
    <w:rsid w:val="00262A26"/>
    <w:rsid w:val="00262C6C"/>
    <w:rsid w:val="00263FC9"/>
    <w:rsid w:val="00265587"/>
    <w:rsid w:val="0026568F"/>
    <w:rsid w:val="00265785"/>
    <w:rsid w:val="00265A28"/>
    <w:rsid w:val="00265C22"/>
    <w:rsid w:val="0026729C"/>
    <w:rsid w:val="00267F94"/>
    <w:rsid w:val="002714C9"/>
    <w:rsid w:val="00272C79"/>
    <w:rsid w:val="00273358"/>
    <w:rsid w:val="00273A82"/>
    <w:rsid w:val="00273F2B"/>
    <w:rsid w:val="0027407D"/>
    <w:rsid w:val="00274BE0"/>
    <w:rsid w:val="00274D39"/>
    <w:rsid w:val="00275982"/>
    <w:rsid w:val="00275AD0"/>
    <w:rsid w:val="00275CAE"/>
    <w:rsid w:val="00276F70"/>
    <w:rsid w:val="00277B37"/>
    <w:rsid w:val="00277F2C"/>
    <w:rsid w:val="002811E8"/>
    <w:rsid w:val="002813EF"/>
    <w:rsid w:val="0028190B"/>
    <w:rsid w:val="00281ECE"/>
    <w:rsid w:val="002821CC"/>
    <w:rsid w:val="00282221"/>
    <w:rsid w:val="00282598"/>
    <w:rsid w:val="002829CE"/>
    <w:rsid w:val="00283658"/>
    <w:rsid w:val="00283A97"/>
    <w:rsid w:val="00283B83"/>
    <w:rsid w:val="00283D79"/>
    <w:rsid w:val="00284808"/>
    <w:rsid w:val="00285A2F"/>
    <w:rsid w:val="00285CB7"/>
    <w:rsid w:val="00285DB7"/>
    <w:rsid w:val="0028713B"/>
    <w:rsid w:val="00287513"/>
    <w:rsid w:val="002877FF"/>
    <w:rsid w:val="00287D73"/>
    <w:rsid w:val="00287EA0"/>
    <w:rsid w:val="002905DE"/>
    <w:rsid w:val="00290C96"/>
    <w:rsid w:val="00291274"/>
    <w:rsid w:val="00291A6D"/>
    <w:rsid w:val="00291CEF"/>
    <w:rsid w:val="00291F1C"/>
    <w:rsid w:val="00292658"/>
    <w:rsid w:val="002930CE"/>
    <w:rsid w:val="002933E1"/>
    <w:rsid w:val="00294521"/>
    <w:rsid w:val="00296251"/>
    <w:rsid w:val="00297527"/>
    <w:rsid w:val="002A043B"/>
    <w:rsid w:val="002A07F4"/>
    <w:rsid w:val="002A0AFB"/>
    <w:rsid w:val="002A21B2"/>
    <w:rsid w:val="002A25B2"/>
    <w:rsid w:val="002A3044"/>
    <w:rsid w:val="002A4082"/>
    <w:rsid w:val="002A43EF"/>
    <w:rsid w:val="002A44FD"/>
    <w:rsid w:val="002A4C9B"/>
    <w:rsid w:val="002A5331"/>
    <w:rsid w:val="002A59B6"/>
    <w:rsid w:val="002A6051"/>
    <w:rsid w:val="002A6061"/>
    <w:rsid w:val="002A627C"/>
    <w:rsid w:val="002A6814"/>
    <w:rsid w:val="002A6C1E"/>
    <w:rsid w:val="002A7174"/>
    <w:rsid w:val="002A74BD"/>
    <w:rsid w:val="002A782C"/>
    <w:rsid w:val="002B0084"/>
    <w:rsid w:val="002B0705"/>
    <w:rsid w:val="002B0C19"/>
    <w:rsid w:val="002B0F0B"/>
    <w:rsid w:val="002B2074"/>
    <w:rsid w:val="002B2781"/>
    <w:rsid w:val="002B42AC"/>
    <w:rsid w:val="002B446E"/>
    <w:rsid w:val="002B4548"/>
    <w:rsid w:val="002B49C5"/>
    <w:rsid w:val="002B4B14"/>
    <w:rsid w:val="002B5006"/>
    <w:rsid w:val="002B613E"/>
    <w:rsid w:val="002B6545"/>
    <w:rsid w:val="002C055C"/>
    <w:rsid w:val="002C0B8F"/>
    <w:rsid w:val="002C1262"/>
    <w:rsid w:val="002C164E"/>
    <w:rsid w:val="002C2B47"/>
    <w:rsid w:val="002C3502"/>
    <w:rsid w:val="002C3C45"/>
    <w:rsid w:val="002C5461"/>
    <w:rsid w:val="002C5593"/>
    <w:rsid w:val="002C5801"/>
    <w:rsid w:val="002C5CE5"/>
    <w:rsid w:val="002C7123"/>
    <w:rsid w:val="002C7426"/>
    <w:rsid w:val="002C7F83"/>
    <w:rsid w:val="002D00D2"/>
    <w:rsid w:val="002D0659"/>
    <w:rsid w:val="002D0C8C"/>
    <w:rsid w:val="002D0CF8"/>
    <w:rsid w:val="002D1416"/>
    <w:rsid w:val="002D1A82"/>
    <w:rsid w:val="002D1F8A"/>
    <w:rsid w:val="002D20A7"/>
    <w:rsid w:val="002D2898"/>
    <w:rsid w:val="002D3464"/>
    <w:rsid w:val="002D3828"/>
    <w:rsid w:val="002D3D1B"/>
    <w:rsid w:val="002D4CA6"/>
    <w:rsid w:val="002D6FD9"/>
    <w:rsid w:val="002D79B9"/>
    <w:rsid w:val="002E0349"/>
    <w:rsid w:val="002E05EC"/>
    <w:rsid w:val="002E05EF"/>
    <w:rsid w:val="002E077B"/>
    <w:rsid w:val="002E0BDF"/>
    <w:rsid w:val="002E157E"/>
    <w:rsid w:val="002E174C"/>
    <w:rsid w:val="002E25EA"/>
    <w:rsid w:val="002E2CE8"/>
    <w:rsid w:val="002E3415"/>
    <w:rsid w:val="002E35FD"/>
    <w:rsid w:val="002E3AE7"/>
    <w:rsid w:val="002E4CB5"/>
    <w:rsid w:val="002E4EFC"/>
    <w:rsid w:val="002E4FDE"/>
    <w:rsid w:val="002E50B5"/>
    <w:rsid w:val="002E55DC"/>
    <w:rsid w:val="002E61DD"/>
    <w:rsid w:val="002E6FCA"/>
    <w:rsid w:val="002E778D"/>
    <w:rsid w:val="002F00D2"/>
    <w:rsid w:val="002F1027"/>
    <w:rsid w:val="002F279B"/>
    <w:rsid w:val="002F2EED"/>
    <w:rsid w:val="002F3E61"/>
    <w:rsid w:val="002F46E4"/>
    <w:rsid w:val="002F612F"/>
    <w:rsid w:val="002F6940"/>
    <w:rsid w:val="002F697A"/>
    <w:rsid w:val="002F716D"/>
    <w:rsid w:val="002F7364"/>
    <w:rsid w:val="002F76BD"/>
    <w:rsid w:val="0030028A"/>
    <w:rsid w:val="003005C9"/>
    <w:rsid w:val="00301275"/>
    <w:rsid w:val="0030160D"/>
    <w:rsid w:val="00302069"/>
    <w:rsid w:val="003024AB"/>
    <w:rsid w:val="003035C4"/>
    <w:rsid w:val="00303A09"/>
    <w:rsid w:val="00304158"/>
    <w:rsid w:val="003049A8"/>
    <w:rsid w:val="00305BFC"/>
    <w:rsid w:val="00305F27"/>
    <w:rsid w:val="003064B4"/>
    <w:rsid w:val="00306E3A"/>
    <w:rsid w:val="003070E3"/>
    <w:rsid w:val="003074F3"/>
    <w:rsid w:val="00307AB5"/>
    <w:rsid w:val="00307BA6"/>
    <w:rsid w:val="00310FA1"/>
    <w:rsid w:val="003110E3"/>
    <w:rsid w:val="00311196"/>
    <w:rsid w:val="00312171"/>
    <w:rsid w:val="00312779"/>
    <w:rsid w:val="00313ACE"/>
    <w:rsid w:val="00314AED"/>
    <w:rsid w:val="00315131"/>
    <w:rsid w:val="003156C0"/>
    <w:rsid w:val="00316646"/>
    <w:rsid w:val="0031671B"/>
    <w:rsid w:val="00317900"/>
    <w:rsid w:val="00320091"/>
    <w:rsid w:val="00320EE1"/>
    <w:rsid w:val="00320FCB"/>
    <w:rsid w:val="003210A6"/>
    <w:rsid w:val="00321401"/>
    <w:rsid w:val="00322254"/>
    <w:rsid w:val="003224E1"/>
    <w:rsid w:val="00322814"/>
    <w:rsid w:val="003228B1"/>
    <w:rsid w:val="00323788"/>
    <w:rsid w:val="00324076"/>
    <w:rsid w:val="00325628"/>
    <w:rsid w:val="0032599A"/>
    <w:rsid w:val="00325A0A"/>
    <w:rsid w:val="00325B04"/>
    <w:rsid w:val="00326DDB"/>
    <w:rsid w:val="0032751B"/>
    <w:rsid w:val="00327623"/>
    <w:rsid w:val="0032793A"/>
    <w:rsid w:val="003303C2"/>
    <w:rsid w:val="00330F37"/>
    <w:rsid w:val="00331037"/>
    <w:rsid w:val="0033185D"/>
    <w:rsid w:val="0033284E"/>
    <w:rsid w:val="00332D34"/>
    <w:rsid w:val="00333046"/>
    <w:rsid w:val="00333DD3"/>
    <w:rsid w:val="00334BB3"/>
    <w:rsid w:val="003359A2"/>
    <w:rsid w:val="003365F3"/>
    <w:rsid w:val="00337379"/>
    <w:rsid w:val="00337FC7"/>
    <w:rsid w:val="00340D28"/>
    <w:rsid w:val="003411F4"/>
    <w:rsid w:val="003412CA"/>
    <w:rsid w:val="00342199"/>
    <w:rsid w:val="00342542"/>
    <w:rsid w:val="00343038"/>
    <w:rsid w:val="00343D28"/>
    <w:rsid w:val="003448EA"/>
    <w:rsid w:val="00345550"/>
    <w:rsid w:val="00345740"/>
    <w:rsid w:val="00345A59"/>
    <w:rsid w:val="003473E9"/>
    <w:rsid w:val="00347625"/>
    <w:rsid w:val="0034A255"/>
    <w:rsid w:val="0035027E"/>
    <w:rsid w:val="00350471"/>
    <w:rsid w:val="00350A7F"/>
    <w:rsid w:val="00351B4A"/>
    <w:rsid w:val="0035313A"/>
    <w:rsid w:val="00353D98"/>
    <w:rsid w:val="003546E9"/>
    <w:rsid w:val="003550FD"/>
    <w:rsid w:val="0035625F"/>
    <w:rsid w:val="00356F3F"/>
    <w:rsid w:val="00357057"/>
    <w:rsid w:val="00357537"/>
    <w:rsid w:val="003603A2"/>
    <w:rsid w:val="00360723"/>
    <w:rsid w:val="003607C8"/>
    <w:rsid w:val="0036209E"/>
    <w:rsid w:val="003627E3"/>
    <w:rsid w:val="003631BB"/>
    <w:rsid w:val="00363519"/>
    <w:rsid w:val="00363520"/>
    <w:rsid w:val="00363860"/>
    <w:rsid w:val="0036400B"/>
    <w:rsid w:val="003641F9"/>
    <w:rsid w:val="003646C3"/>
    <w:rsid w:val="00364EA7"/>
    <w:rsid w:val="00366D77"/>
    <w:rsid w:val="00367C8F"/>
    <w:rsid w:val="00370186"/>
    <w:rsid w:val="003701BE"/>
    <w:rsid w:val="003705FC"/>
    <w:rsid w:val="003708DD"/>
    <w:rsid w:val="00370C87"/>
    <w:rsid w:val="0037127B"/>
    <w:rsid w:val="003720C1"/>
    <w:rsid w:val="00372133"/>
    <w:rsid w:val="003722E8"/>
    <w:rsid w:val="0037234E"/>
    <w:rsid w:val="003726BD"/>
    <w:rsid w:val="003727EB"/>
    <w:rsid w:val="00372DE9"/>
    <w:rsid w:val="003735F7"/>
    <w:rsid w:val="00374178"/>
    <w:rsid w:val="00375305"/>
    <w:rsid w:val="003756BF"/>
    <w:rsid w:val="00376C05"/>
    <w:rsid w:val="00377839"/>
    <w:rsid w:val="00377A53"/>
    <w:rsid w:val="0038049A"/>
    <w:rsid w:val="003804A2"/>
    <w:rsid w:val="00380E44"/>
    <w:rsid w:val="00381231"/>
    <w:rsid w:val="00381A65"/>
    <w:rsid w:val="00383567"/>
    <w:rsid w:val="003838E2"/>
    <w:rsid w:val="00383E4B"/>
    <w:rsid w:val="00384603"/>
    <w:rsid w:val="00384ACF"/>
    <w:rsid w:val="0038636D"/>
    <w:rsid w:val="00386A50"/>
    <w:rsid w:val="003870BF"/>
    <w:rsid w:val="00387657"/>
    <w:rsid w:val="00387736"/>
    <w:rsid w:val="0038793A"/>
    <w:rsid w:val="00387AC4"/>
    <w:rsid w:val="0039030C"/>
    <w:rsid w:val="0039035F"/>
    <w:rsid w:val="00390FAE"/>
    <w:rsid w:val="003914A3"/>
    <w:rsid w:val="00391AF9"/>
    <w:rsid w:val="00391DF8"/>
    <w:rsid w:val="003920DC"/>
    <w:rsid w:val="003924AB"/>
    <w:rsid w:val="00393AF8"/>
    <w:rsid w:val="003941CC"/>
    <w:rsid w:val="00394233"/>
    <w:rsid w:val="00394ED0"/>
    <w:rsid w:val="00395981"/>
    <w:rsid w:val="00396D17"/>
    <w:rsid w:val="00397413"/>
    <w:rsid w:val="003A022D"/>
    <w:rsid w:val="003A1B64"/>
    <w:rsid w:val="003A1D69"/>
    <w:rsid w:val="003A2231"/>
    <w:rsid w:val="003A2A9D"/>
    <w:rsid w:val="003A2BA7"/>
    <w:rsid w:val="003A325C"/>
    <w:rsid w:val="003A3ED6"/>
    <w:rsid w:val="003A4802"/>
    <w:rsid w:val="003A5AC9"/>
    <w:rsid w:val="003A5D79"/>
    <w:rsid w:val="003A71A2"/>
    <w:rsid w:val="003B0C4B"/>
    <w:rsid w:val="003B100B"/>
    <w:rsid w:val="003B1CE0"/>
    <w:rsid w:val="003B2DBC"/>
    <w:rsid w:val="003B3B5E"/>
    <w:rsid w:val="003B3B96"/>
    <w:rsid w:val="003B3C4E"/>
    <w:rsid w:val="003B4655"/>
    <w:rsid w:val="003B5AAA"/>
    <w:rsid w:val="003B5FCF"/>
    <w:rsid w:val="003B7636"/>
    <w:rsid w:val="003B7A0B"/>
    <w:rsid w:val="003C210C"/>
    <w:rsid w:val="003C3170"/>
    <w:rsid w:val="003C3348"/>
    <w:rsid w:val="003C3919"/>
    <w:rsid w:val="003C4CE5"/>
    <w:rsid w:val="003C4F1A"/>
    <w:rsid w:val="003C5041"/>
    <w:rsid w:val="003C7440"/>
    <w:rsid w:val="003C7862"/>
    <w:rsid w:val="003C7963"/>
    <w:rsid w:val="003C7A13"/>
    <w:rsid w:val="003D017D"/>
    <w:rsid w:val="003D1D81"/>
    <w:rsid w:val="003D1ECD"/>
    <w:rsid w:val="003D2086"/>
    <w:rsid w:val="003D30F8"/>
    <w:rsid w:val="003D4310"/>
    <w:rsid w:val="003D4CA4"/>
    <w:rsid w:val="003D4E0A"/>
    <w:rsid w:val="003D6229"/>
    <w:rsid w:val="003D6503"/>
    <w:rsid w:val="003D6936"/>
    <w:rsid w:val="003D7034"/>
    <w:rsid w:val="003D74E4"/>
    <w:rsid w:val="003D7913"/>
    <w:rsid w:val="003E0C34"/>
    <w:rsid w:val="003E1E8D"/>
    <w:rsid w:val="003E2A07"/>
    <w:rsid w:val="003E30B1"/>
    <w:rsid w:val="003E30DF"/>
    <w:rsid w:val="003E34DA"/>
    <w:rsid w:val="003E430F"/>
    <w:rsid w:val="003E44D4"/>
    <w:rsid w:val="003E4DF7"/>
    <w:rsid w:val="003E4EED"/>
    <w:rsid w:val="003E62ED"/>
    <w:rsid w:val="003E67AF"/>
    <w:rsid w:val="003E73D8"/>
    <w:rsid w:val="003E7573"/>
    <w:rsid w:val="003E75D3"/>
    <w:rsid w:val="003E75D4"/>
    <w:rsid w:val="003F0CFE"/>
    <w:rsid w:val="003F0D29"/>
    <w:rsid w:val="003F0F4A"/>
    <w:rsid w:val="003F1839"/>
    <w:rsid w:val="003F2119"/>
    <w:rsid w:val="003F2AE1"/>
    <w:rsid w:val="003F435E"/>
    <w:rsid w:val="003F510A"/>
    <w:rsid w:val="003F69A0"/>
    <w:rsid w:val="003F7030"/>
    <w:rsid w:val="003F723A"/>
    <w:rsid w:val="003F73ED"/>
    <w:rsid w:val="003F792B"/>
    <w:rsid w:val="00400132"/>
    <w:rsid w:val="00400792"/>
    <w:rsid w:val="00400A03"/>
    <w:rsid w:val="00400FE5"/>
    <w:rsid w:val="004016C7"/>
    <w:rsid w:val="00402A79"/>
    <w:rsid w:val="004034F8"/>
    <w:rsid w:val="0040361D"/>
    <w:rsid w:val="00403831"/>
    <w:rsid w:val="00404752"/>
    <w:rsid w:val="004047A3"/>
    <w:rsid w:val="004048CB"/>
    <w:rsid w:val="00404993"/>
    <w:rsid w:val="004049BE"/>
    <w:rsid w:val="0040501F"/>
    <w:rsid w:val="00405F55"/>
    <w:rsid w:val="0040639B"/>
    <w:rsid w:val="00406F50"/>
    <w:rsid w:val="00407526"/>
    <w:rsid w:val="00407D79"/>
    <w:rsid w:val="00407E4D"/>
    <w:rsid w:val="00407E9B"/>
    <w:rsid w:val="00407F44"/>
    <w:rsid w:val="004106C3"/>
    <w:rsid w:val="00411BC9"/>
    <w:rsid w:val="00412506"/>
    <w:rsid w:val="00412AAF"/>
    <w:rsid w:val="0041301F"/>
    <w:rsid w:val="00413214"/>
    <w:rsid w:val="004135BB"/>
    <w:rsid w:val="00413C0E"/>
    <w:rsid w:val="004148C9"/>
    <w:rsid w:val="004154B2"/>
    <w:rsid w:val="00415819"/>
    <w:rsid w:val="00415B01"/>
    <w:rsid w:val="004173EE"/>
    <w:rsid w:val="004178E7"/>
    <w:rsid w:val="004203BC"/>
    <w:rsid w:val="00421223"/>
    <w:rsid w:val="004212BB"/>
    <w:rsid w:val="0042166D"/>
    <w:rsid w:val="00421771"/>
    <w:rsid w:val="00422BA7"/>
    <w:rsid w:val="00422DFC"/>
    <w:rsid w:val="004230F2"/>
    <w:rsid w:val="00423EB8"/>
    <w:rsid w:val="004244F4"/>
    <w:rsid w:val="004248CB"/>
    <w:rsid w:val="00424E39"/>
    <w:rsid w:val="00424EB3"/>
    <w:rsid w:val="00425721"/>
    <w:rsid w:val="00426037"/>
    <w:rsid w:val="0042654E"/>
    <w:rsid w:val="00426C14"/>
    <w:rsid w:val="00427020"/>
    <w:rsid w:val="004274AD"/>
    <w:rsid w:val="00427513"/>
    <w:rsid w:val="00427943"/>
    <w:rsid w:val="00427C67"/>
    <w:rsid w:val="00427E05"/>
    <w:rsid w:val="004319B8"/>
    <w:rsid w:val="00432117"/>
    <w:rsid w:val="00432745"/>
    <w:rsid w:val="00433462"/>
    <w:rsid w:val="0043422B"/>
    <w:rsid w:val="00434274"/>
    <w:rsid w:val="004361DA"/>
    <w:rsid w:val="004367E3"/>
    <w:rsid w:val="004374D3"/>
    <w:rsid w:val="00437BD7"/>
    <w:rsid w:val="00437C90"/>
    <w:rsid w:val="00440ED2"/>
    <w:rsid w:val="0044189D"/>
    <w:rsid w:val="0044199B"/>
    <w:rsid w:val="00442033"/>
    <w:rsid w:val="0044261F"/>
    <w:rsid w:val="0044399C"/>
    <w:rsid w:val="00443F84"/>
    <w:rsid w:val="00444967"/>
    <w:rsid w:val="0044524F"/>
    <w:rsid w:val="0044587F"/>
    <w:rsid w:val="004464A5"/>
    <w:rsid w:val="0044670C"/>
    <w:rsid w:val="00447DE7"/>
    <w:rsid w:val="00451000"/>
    <w:rsid w:val="00451989"/>
    <w:rsid w:val="00452530"/>
    <w:rsid w:val="004526E8"/>
    <w:rsid w:val="00452C70"/>
    <w:rsid w:val="00452DEC"/>
    <w:rsid w:val="004530CB"/>
    <w:rsid w:val="00453792"/>
    <w:rsid w:val="0045464A"/>
    <w:rsid w:val="0045545C"/>
    <w:rsid w:val="00455B68"/>
    <w:rsid w:val="00456F08"/>
    <w:rsid w:val="004571D8"/>
    <w:rsid w:val="0045751F"/>
    <w:rsid w:val="00460AF2"/>
    <w:rsid w:val="00460BFC"/>
    <w:rsid w:val="00462639"/>
    <w:rsid w:val="004626CF"/>
    <w:rsid w:val="00464288"/>
    <w:rsid w:val="004643B0"/>
    <w:rsid w:val="004658A3"/>
    <w:rsid w:val="004659F1"/>
    <w:rsid w:val="00466716"/>
    <w:rsid w:val="00466B4B"/>
    <w:rsid w:val="004670BC"/>
    <w:rsid w:val="004711B4"/>
    <w:rsid w:val="004712BC"/>
    <w:rsid w:val="0047141F"/>
    <w:rsid w:val="00471A18"/>
    <w:rsid w:val="00471BA8"/>
    <w:rsid w:val="00472135"/>
    <w:rsid w:val="0047301A"/>
    <w:rsid w:val="004736D2"/>
    <w:rsid w:val="00475142"/>
    <w:rsid w:val="004751BA"/>
    <w:rsid w:val="0047534A"/>
    <w:rsid w:val="00475D06"/>
    <w:rsid w:val="004767D6"/>
    <w:rsid w:val="00476BBB"/>
    <w:rsid w:val="0047769E"/>
    <w:rsid w:val="00477865"/>
    <w:rsid w:val="00477B9B"/>
    <w:rsid w:val="004808A4"/>
    <w:rsid w:val="00481935"/>
    <w:rsid w:val="0048393B"/>
    <w:rsid w:val="00485133"/>
    <w:rsid w:val="0048556D"/>
    <w:rsid w:val="004864BC"/>
    <w:rsid w:val="004867F4"/>
    <w:rsid w:val="004869B0"/>
    <w:rsid w:val="00486FDC"/>
    <w:rsid w:val="004877C0"/>
    <w:rsid w:val="00487BFD"/>
    <w:rsid w:val="00490608"/>
    <w:rsid w:val="00491C6D"/>
    <w:rsid w:val="004928F8"/>
    <w:rsid w:val="00493A10"/>
    <w:rsid w:val="004954A0"/>
    <w:rsid w:val="0049588E"/>
    <w:rsid w:val="00496003"/>
    <w:rsid w:val="004961F3"/>
    <w:rsid w:val="00496324"/>
    <w:rsid w:val="0049660F"/>
    <w:rsid w:val="00497963"/>
    <w:rsid w:val="00497FC7"/>
    <w:rsid w:val="004A05D2"/>
    <w:rsid w:val="004A08F4"/>
    <w:rsid w:val="004A1061"/>
    <w:rsid w:val="004A170C"/>
    <w:rsid w:val="004A1BC9"/>
    <w:rsid w:val="004A1D84"/>
    <w:rsid w:val="004A274A"/>
    <w:rsid w:val="004A339C"/>
    <w:rsid w:val="004A3A5E"/>
    <w:rsid w:val="004A41EE"/>
    <w:rsid w:val="004A60AE"/>
    <w:rsid w:val="004A74CE"/>
    <w:rsid w:val="004A7AFF"/>
    <w:rsid w:val="004B106A"/>
    <w:rsid w:val="004B215C"/>
    <w:rsid w:val="004B229A"/>
    <w:rsid w:val="004B242E"/>
    <w:rsid w:val="004B3325"/>
    <w:rsid w:val="004B388D"/>
    <w:rsid w:val="004B3BF2"/>
    <w:rsid w:val="004B3D1E"/>
    <w:rsid w:val="004B3FF3"/>
    <w:rsid w:val="004B4530"/>
    <w:rsid w:val="004B649E"/>
    <w:rsid w:val="004B6B2F"/>
    <w:rsid w:val="004B6C3B"/>
    <w:rsid w:val="004B74EC"/>
    <w:rsid w:val="004C03A2"/>
    <w:rsid w:val="004C03EB"/>
    <w:rsid w:val="004C156F"/>
    <w:rsid w:val="004C1F4B"/>
    <w:rsid w:val="004C2443"/>
    <w:rsid w:val="004C2A38"/>
    <w:rsid w:val="004C2B26"/>
    <w:rsid w:val="004C2E32"/>
    <w:rsid w:val="004C341A"/>
    <w:rsid w:val="004C3C79"/>
    <w:rsid w:val="004C4011"/>
    <w:rsid w:val="004C4970"/>
    <w:rsid w:val="004C4CF8"/>
    <w:rsid w:val="004C6630"/>
    <w:rsid w:val="004C66C5"/>
    <w:rsid w:val="004C695B"/>
    <w:rsid w:val="004C7E5F"/>
    <w:rsid w:val="004D0D6C"/>
    <w:rsid w:val="004D11D1"/>
    <w:rsid w:val="004D201F"/>
    <w:rsid w:val="004D2168"/>
    <w:rsid w:val="004D252E"/>
    <w:rsid w:val="004D297F"/>
    <w:rsid w:val="004D31F3"/>
    <w:rsid w:val="004D328D"/>
    <w:rsid w:val="004D33F2"/>
    <w:rsid w:val="004D3630"/>
    <w:rsid w:val="004D41F8"/>
    <w:rsid w:val="004D58E0"/>
    <w:rsid w:val="004D595C"/>
    <w:rsid w:val="004D5A1F"/>
    <w:rsid w:val="004D6FC5"/>
    <w:rsid w:val="004D7332"/>
    <w:rsid w:val="004D73C0"/>
    <w:rsid w:val="004D7E43"/>
    <w:rsid w:val="004E0060"/>
    <w:rsid w:val="004E00E7"/>
    <w:rsid w:val="004E0200"/>
    <w:rsid w:val="004E029B"/>
    <w:rsid w:val="004E04CC"/>
    <w:rsid w:val="004E0831"/>
    <w:rsid w:val="004E0DE2"/>
    <w:rsid w:val="004E119C"/>
    <w:rsid w:val="004E2394"/>
    <w:rsid w:val="004E2861"/>
    <w:rsid w:val="004E28D8"/>
    <w:rsid w:val="004E35BB"/>
    <w:rsid w:val="004E3BA8"/>
    <w:rsid w:val="004E461A"/>
    <w:rsid w:val="004E5359"/>
    <w:rsid w:val="004E545B"/>
    <w:rsid w:val="004E5AD1"/>
    <w:rsid w:val="004E5F9F"/>
    <w:rsid w:val="004E602B"/>
    <w:rsid w:val="004E66FC"/>
    <w:rsid w:val="004F0238"/>
    <w:rsid w:val="004F067F"/>
    <w:rsid w:val="004F12BB"/>
    <w:rsid w:val="004F3EB4"/>
    <w:rsid w:val="004F3EE6"/>
    <w:rsid w:val="004F63FC"/>
    <w:rsid w:val="004F705E"/>
    <w:rsid w:val="004F74FE"/>
    <w:rsid w:val="004F75C8"/>
    <w:rsid w:val="004F7802"/>
    <w:rsid w:val="004F7973"/>
    <w:rsid w:val="00500CB7"/>
    <w:rsid w:val="00500E0A"/>
    <w:rsid w:val="00500EF7"/>
    <w:rsid w:val="00501F0F"/>
    <w:rsid w:val="00502A42"/>
    <w:rsid w:val="00502C84"/>
    <w:rsid w:val="00503D23"/>
    <w:rsid w:val="00503FF8"/>
    <w:rsid w:val="00504768"/>
    <w:rsid w:val="00504845"/>
    <w:rsid w:val="00504B2B"/>
    <w:rsid w:val="00504CA9"/>
    <w:rsid w:val="00505701"/>
    <w:rsid w:val="00510E6C"/>
    <w:rsid w:val="00511104"/>
    <w:rsid w:val="00511840"/>
    <w:rsid w:val="00511AA2"/>
    <w:rsid w:val="00511DB3"/>
    <w:rsid w:val="00513831"/>
    <w:rsid w:val="00514249"/>
    <w:rsid w:val="00514CF8"/>
    <w:rsid w:val="005150F7"/>
    <w:rsid w:val="00515C19"/>
    <w:rsid w:val="00516798"/>
    <w:rsid w:val="00516DAD"/>
    <w:rsid w:val="005173AB"/>
    <w:rsid w:val="00517C00"/>
    <w:rsid w:val="00517E0C"/>
    <w:rsid w:val="00520627"/>
    <w:rsid w:val="00522EE8"/>
    <w:rsid w:val="00523448"/>
    <w:rsid w:val="00523688"/>
    <w:rsid w:val="005247D1"/>
    <w:rsid w:val="005248AE"/>
    <w:rsid w:val="00524F0F"/>
    <w:rsid w:val="00526A7A"/>
    <w:rsid w:val="00526E16"/>
    <w:rsid w:val="00527365"/>
    <w:rsid w:val="005277EC"/>
    <w:rsid w:val="005278E8"/>
    <w:rsid w:val="00527B0E"/>
    <w:rsid w:val="00530E8D"/>
    <w:rsid w:val="00530F41"/>
    <w:rsid w:val="0053175D"/>
    <w:rsid w:val="00531F34"/>
    <w:rsid w:val="00532931"/>
    <w:rsid w:val="00532A7C"/>
    <w:rsid w:val="00533023"/>
    <w:rsid w:val="00533721"/>
    <w:rsid w:val="0053399F"/>
    <w:rsid w:val="00534036"/>
    <w:rsid w:val="0053484D"/>
    <w:rsid w:val="00535AF2"/>
    <w:rsid w:val="00535F30"/>
    <w:rsid w:val="005379B7"/>
    <w:rsid w:val="00537A5D"/>
    <w:rsid w:val="00537B2C"/>
    <w:rsid w:val="00537F64"/>
    <w:rsid w:val="005404EF"/>
    <w:rsid w:val="00540C45"/>
    <w:rsid w:val="00540DCF"/>
    <w:rsid w:val="00541B6C"/>
    <w:rsid w:val="005420B1"/>
    <w:rsid w:val="00542F7E"/>
    <w:rsid w:val="00544F01"/>
    <w:rsid w:val="00544FBE"/>
    <w:rsid w:val="00544FF5"/>
    <w:rsid w:val="00545784"/>
    <w:rsid w:val="005459AE"/>
    <w:rsid w:val="00546CD3"/>
    <w:rsid w:val="00547A6A"/>
    <w:rsid w:val="005519F0"/>
    <w:rsid w:val="00551FCC"/>
    <w:rsid w:val="00552185"/>
    <w:rsid w:val="00552594"/>
    <w:rsid w:val="00552D23"/>
    <w:rsid w:val="00552E4F"/>
    <w:rsid w:val="00552F5C"/>
    <w:rsid w:val="005533D1"/>
    <w:rsid w:val="00553478"/>
    <w:rsid w:val="00554777"/>
    <w:rsid w:val="00554840"/>
    <w:rsid w:val="005549AD"/>
    <w:rsid w:val="005552AD"/>
    <w:rsid w:val="00555C1A"/>
    <w:rsid w:val="00557291"/>
    <w:rsid w:val="005574CB"/>
    <w:rsid w:val="00557635"/>
    <w:rsid w:val="005600C8"/>
    <w:rsid w:val="005601CE"/>
    <w:rsid w:val="00563056"/>
    <w:rsid w:val="00563C6A"/>
    <w:rsid w:val="00563E13"/>
    <w:rsid w:val="005649AB"/>
    <w:rsid w:val="0056574B"/>
    <w:rsid w:val="005658CA"/>
    <w:rsid w:val="00565BD5"/>
    <w:rsid w:val="00565F2C"/>
    <w:rsid w:val="0056639F"/>
    <w:rsid w:val="0056642B"/>
    <w:rsid w:val="00566819"/>
    <w:rsid w:val="0056698B"/>
    <w:rsid w:val="00566EF5"/>
    <w:rsid w:val="00567686"/>
    <w:rsid w:val="00567964"/>
    <w:rsid w:val="00567ED5"/>
    <w:rsid w:val="00570FC6"/>
    <w:rsid w:val="005711DC"/>
    <w:rsid w:val="005714C6"/>
    <w:rsid w:val="00572AF4"/>
    <w:rsid w:val="00573181"/>
    <w:rsid w:val="005731B6"/>
    <w:rsid w:val="00573442"/>
    <w:rsid w:val="005739D8"/>
    <w:rsid w:val="00574278"/>
    <w:rsid w:val="005748E4"/>
    <w:rsid w:val="00574B73"/>
    <w:rsid w:val="005755B2"/>
    <w:rsid w:val="005758D4"/>
    <w:rsid w:val="00575B1E"/>
    <w:rsid w:val="00575FAC"/>
    <w:rsid w:val="005768DD"/>
    <w:rsid w:val="00577C9B"/>
    <w:rsid w:val="00580052"/>
    <w:rsid w:val="005805D9"/>
    <w:rsid w:val="005807EA"/>
    <w:rsid w:val="00580C56"/>
    <w:rsid w:val="00580D2A"/>
    <w:rsid w:val="00581A92"/>
    <w:rsid w:val="00582186"/>
    <w:rsid w:val="00582250"/>
    <w:rsid w:val="005826EE"/>
    <w:rsid w:val="00582790"/>
    <w:rsid w:val="00584140"/>
    <w:rsid w:val="00585338"/>
    <w:rsid w:val="00585F42"/>
    <w:rsid w:val="00586178"/>
    <w:rsid w:val="005871DD"/>
    <w:rsid w:val="0058744E"/>
    <w:rsid w:val="005901AC"/>
    <w:rsid w:val="005908CB"/>
    <w:rsid w:val="00590B35"/>
    <w:rsid w:val="00590D39"/>
    <w:rsid w:val="0059191E"/>
    <w:rsid w:val="00591DC1"/>
    <w:rsid w:val="00593754"/>
    <w:rsid w:val="00594119"/>
    <w:rsid w:val="00594593"/>
    <w:rsid w:val="00594FB2"/>
    <w:rsid w:val="005951FE"/>
    <w:rsid w:val="00596B34"/>
    <w:rsid w:val="00597306"/>
    <w:rsid w:val="0059758D"/>
    <w:rsid w:val="00597775"/>
    <w:rsid w:val="005A007B"/>
    <w:rsid w:val="005A04F1"/>
    <w:rsid w:val="005A05F8"/>
    <w:rsid w:val="005A1EBF"/>
    <w:rsid w:val="005A24C9"/>
    <w:rsid w:val="005A32CB"/>
    <w:rsid w:val="005A33F0"/>
    <w:rsid w:val="005A3A9B"/>
    <w:rsid w:val="005A41D2"/>
    <w:rsid w:val="005A4702"/>
    <w:rsid w:val="005A4FC5"/>
    <w:rsid w:val="005A5260"/>
    <w:rsid w:val="005A5AAD"/>
    <w:rsid w:val="005A6088"/>
    <w:rsid w:val="005A691A"/>
    <w:rsid w:val="005A6A58"/>
    <w:rsid w:val="005A6CD7"/>
    <w:rsid w:val="005A6E63"/>
    <w:rsid w:val="005A729B"/>
    <w:rsid w:val="005A7E3D"/>
    <w:rsid w:val="005B052F"/>
    <w:rsid w:val="005B0B4D"/>
    <w:rsid w:val="005B0CAE"/>
    <w:rsid w:val="005B2962"/>
    <w:rsid w:val="005B31BB"/>
    <w:rsid w:val="005B404F"/>
    <w:rsid w:val="005B46B1"/>
    <w:rsid w:val="005B477F"/>
    <w:rsid w:val="005B47E0"/>
    <w:rsid w:val="005B4C4C"/>
    <w:rsid w:val="005B5FB3"/>
    <w:rsid w:val="005B5FE9"/>
    <w:rsid w:val="005B6125"/>
    <w:rsid w:val="005B6340"/>
    <w:rsid w:val="005B64B2"/>
    <w:rsid w:val="005B7E35"/>
    <w:rsid w:val="005C0764"/>
    <w:rsid w:val="005C08D3"/>
    <w:rsid w:val="005C19C0"/>
    <w:rsid w:val="005C2F5D"/>
    <w:rsid w:val="005C357A"/>
    <w:rsid w:val="005C434C"/>
    <w:rsid w:val="005C4532"/>
    <w:rsid w:val="005C5FC9"/>
    <w:rsid w:val="005C66BB"/>
    <w:rsid w:val="005C7145"/>
    <w:rsid w:val="005C75B6"/>
    <w:rsid w:val="005C7980"/>
    <w:rsid w:val="005C7CA8"/>
    <w:rsid w:val="005D0002"/>
    <w:rsid w:val="005D0907"/>
    <w:rsid w:val="005D0DFF"/>
    <w:rsid w:val="005D1DD5"/>
    <w:rsid w:val="005D2BFC"/>
    <w:rsid w:val="005D3840"/>
    <w:rsid w:val="005D3AA9"/>
    <w:rsid w:val="005D42C0"/>
    <w:rsid w:val="005D7357"/>
    <w:rsid w:val="005D79A5"/>
    <w:rsid w:val="005E02B1"/>
    <w:rsid w:val="005E02F3"/>
    <w:rsid w:val="005E0C94"/>
    <w:rsid w:val="005E12EB"/>
    <w:rsid w:val="005E1BA0"/>
    <w:rsid w:val="005E2B01"/>
    <w:rsid w:val="005E2D3F"/>
    <w:rsid w:val="005E3E12"/>
    <w:rsid w:val="005E42AD"/>
    <w:rsid w:val="005E4E9C"/>
    <w:rsid w:val="005E5520"/>
    <w:rsid w:val="005E5BB9"/>
    <w:rsid w:val="005E5D78"/>
    <w:rsid w:val="005E645F"/>
    <w:rsid w:val="005E712D"/>
    <w:rsid w:val="005E7500"/>
    <w:rsid w:val="005F0832"/>
    <w:rsid w:val="005F10D7"/>
    <w:rsid w:val="005F17BE"/>
    <w:rsid w:val="005F21DC"/>
    <w:rsid w:val="005F27BD"/>
    <w:rsid w:val="005F28F8"/>
    <w:rsid w:val="005F2FFA"/>
    <w:rsid w:val="005F3394"/>
    <w:rsid w:val="005F45D9"/>
    <w:rsid w:val="005F4A8F"/>
    <w:rsid w:val="005F500F"/>
    <w:rsid w:val="005F5AF1"/>
    <w:rsid w:val="005F68FC"/>
    <w:rsid w:val="005F6A21"/>
    <w:rsid w:val="005F6E4E"/>
    <w:rsid w:val="005F7089"/>
    <w:rsid w:val="0060051F"/>
    <w:rsid w:val="00600D78"/>
    <w:rsid w:val="00600E98"/>
    <w:rsid w:val="00600EB1"/>
    <w:rsid w:val="006010A2"/>
    <w:rsid w:val="006012B2"/>
    <w:rsid w:val="00601AD2"/>
    <w:rsid w:val="0060219A"/>
    <w:rsid w:val="00603CC8"/>
    <w:rsid w:val="006041A8"/>
    <w:rsid w:val="006044C9"/>
    <w:rsid w:val="00605159"/>
    <w:rsid w:val="00605246"/>
    <w:rsid w:val="006052E3"/>
    <w:rsid w:val="006053CB"/>
    <w:rsid w:val="00605978"/>
    <w:rsid w:val="006062E6"/>
    <w:rsid w:val="006064C5"/>
    <w:rsid w:val="006071EE"/>
    <w:rsid w:val="00607813"/>
    <w:rsid w:val="0060781C"/>
    <w:rsid w:val="00607B4D"/>
    <w:rsid w:val="00610420"/>
    <w:rsid w:val="00610647"/>
    <w:rsid w:val="0061133B"/>
    <w:rsid w:val="00611DAE"/>
    <w:rsid w:val="006133B9"/>
    <w:rsid w:val="006133EB"/>
    <w:rsid w:val="00613DB9"/>
    <w:rsid w:val="006148D0"/>
    <w:rsid w:val="00615EDD"/>
    <w:rsid w:val="0061605E"/>
    <w:rsid w:val="006163B0"/>
    <w:rsid w:val="006173F6"/>
    <w:rsid w:val="0061757B"/>
    <w:rsid w:val="00617F88"/>
    <w:rsid w:val="00620149"/>
    <w:rsid w:val="006207EF"/>
    <w:rsid w:val="00620C20"/>
    <w:rsid w:val="00620E4D"/>
    <w:rsid w:val="006223C2"/>
    <w:rsid w:val="00624422"/>
    <w:rsid w:val="00624E51"/>
    <w:rsid w:val="006255A2"/>
    <w:rsid w:val="00625B1B"/>
    <w:rsid w:val="00625F11"/>
    <w:rsid w:val="006262CB"/>
    <w:rsid w:val="0062692F"/>
    <w:rsid w:val="00626C7D"/>
    <w:rsid w:val="00626EAB"/>
    <w:rsid w:val="00631FA4"/>
    <w:rsid w:val="00632074"/>
    <w:rsid w:val="00632256"/>
    <w:rsid w:val="0063384A"/>
    <w:rsid w:val="00634105"/>
    <w:rsid w:val="006345C4"/>
    <w:rsid w:val="00634D19"/>
    <w:rsid w:val="006350E3"/>
    <w:rsid w:val="00635189"/>
    <w:rsid w:val="0063552C"/>
    <w:rsid w:val="0063585F"/>
    <w:rsid w:val="00635B77"/>
    <w:rsid w:val="006364E8"/>
    <w:rsid w:val="00636E92"/>
    <w:rsid w:val="006421FA"/>
    <w:rsid w:val="00643328"/>
    <w:rsid w:val="00644B23"/>
    <w:rsid w:val="00645802"/>
    <w:rsid w:val="00645B14"/>
    <w:rsid w:val="006473D1"/>
    <w:rsid w:val="0064741A"/>
    <w:rsid w:val="006477AB"/>
    <w:rsid w:val="006501BC"/>
    <w:rsid w:val="0065136E"/>
    <w:rsid w:val="00651396"/>
    <w:rsid w:val="00652509"/>
    <w:rsid w:val="00653869"/>
    <w:rsid w:val="006549CD"/>
    <w:rsid w:val="006550D6"/>
    <w:rsid w:val="0065524B"/>
    <w:rsid w:val="00655359"/>
    <w:rsid w:val="006561B6"/>
    <w:rsid w:val="006570C1"/>
    <w:rsid w:val="0065712A"/>
    <w:rsid w:val="00657B62"/>
    <w:rsid w:val="00657E55"/>
    <w:rsid w:val="00660239"/>
    <w:rsid w:val="00660382"/>
    <w:rsid w:val="006607A1"/>
    <w:rsid w:val="0066182B"/>
    <w:rsid w:val="0066242D"/>
    <w:rsid w:val="006629F9"/>
    <w:rsid w:val="006644B4"/>
    <w:rsid w:val="00665BD7"/>
    <w:rsid w:val="0066661F"/>
    <w:rsid w:val="00666B59"/>
    <w:rsid w:val="006703BD"/>
    <w:rsid w:val="00670788"/>
    <w:rsid w:val="00670D22"/>
    <w:rsid w:val="006721F5"/>
    <w:rsid w:val="00672F2E"/>
    <w:rsid w:val="00674365"/>
    <w:rsid w:val="0067588A"/>
    <w:rsid w:val="00676102"/>
    <w:rsid w:val="0067661E"/>
    <w:rsid w:val="006767E2"/>
    <w:rsid w:val="0068009D"/>
    <w:rsid w:val="0068014D"/>
    <w:rsid w:val="00680A7D"/>
    <w:rsid w:val="00681950"/>
    <w:rsid w:val="00681C80"/>
    <w:rsid w:val="006831C1"/>
    <w:rsid w:val="0068364A"/>
    <w:rsid w:val="00683C17"/>
    <w:rsid w:val="006846F6"/>
    <w:rsid w:val="00685B97"/>
    <w:rsid w:val="0068710F"/>
    <w:rsid w:val="00687B7F"/>
    <w:rsid w:val="00687C24"/>
    <w:rsid w:val="0069021F"/>
    <w:rsid w:val="00690497"/>
    <w:rsid w:val="00690670"/>
    <w:rsid w:val="00690E74"/>
    <w:rsid w:val="00691288"/>
    <w:rsid w:val="006917B1"/>
    <w:rsid w:val="00692300"/>
    <w:rsid w:val="00693672"/>
    <w:rsid w:val="006936E0"/>
    <w:rsid w:val="00693951"/>
    <w:rsid w:val="006951E1"/>
    <w:rsid w:val="00695336"/>
    <w:rsid w:val="006956C1"/>
    <w:rsid w:val="006958AB"/>
    <w:rsid w:val="006959E5"/>
    <w:rsid w:val="00695F3E"/>
    <w:rsid w:val="00696F33"/>
    <w:rsid w:val="006973C9"/>
    <w:rsid w:val="006973D0"/>
    <w:rsid w:val="00697AB7"/>
    <w:rsid w:val="00697D8A"/>
    <w:rsid w:val="006A1206"/>
    <w:rsid w:val="006A12F8"/>
    <w:rsid w:val="006A1333"/>
    <w:rsid w:val="006A217B"/>
    <w:rsid w:val="006A24F8"/>
    <w:rsid w:val="006A2663"/>
    <w:rsid w:val="006A2E1F"/>
    <w:rsid w:val="006A387F"/>
    <w:rsid w:val="006A390F"/>
    <w:rsid w:val="006A45D3"/>
    <w:rsid w:val="006A4A57"/>
    <w:rsid w:val="006A5130"/>
    <w:rsid w:val="006A5678"/>
    <w:rsid w:val="006A5A92"/>
    <w:rsid w:val="006A663C"/>
    <w:rsid w:val="006A6EC8"/>
    <w:rsid w:val="006A7CB9"/>
    <w:rsid w:val="006A7F41"/>
    <w:rsid w:val="006B07B7"/>
    <w:rsid w:val="006B0DD8"/>
    <w:rsid w:val="006B17D0"/>
    <w:rsid w:val="006B2111"/>
    <w:rsid w:val="006B2AE7"/>
    <w:rsid w:val="006B3C05"/>
    <w:rsid w:val="006B40CC"/>
    <w:rsid w:val="006B44AA"/>
    <w:rsid w:val="006B4A38"/>
    <w:rsid w:val="006B4B40"/>
    <w:rsid w:val="006B6579"/>
    <w:rsid w:val="006B6A1A"/>
    <w:rsid w:val="006B7FD3"/>
    <w:rsid w:val="006C0733"/>
    <w:rsid w:val="006C081F"/>
    <w:rsid w:val="006C0B5C"/>
    <w:rsid w:val="006C0E47"/>
    <w:rsid w:val="006C19DA"/>
    <w:rsid w:val="006C1B59"/>
    <w:rsid w:val="006C2025"/>
    <w:rsid w:val="006C352F"/>
    <w:rsid w:val="006C3A3D"/>
    <w:rsid w:val="006C3BA6"/>
    <w:rsid w:val="006C41CD"/>
    <w:rsid w:val="006C4576"/>
    <w:rsid w:val="006C47AE"/>
    <w:rsid w:val="006C4B68"/>
    <w:rsid w:val="006C6222"/>
    <w:rsid w:val="006C6443"/>
    <w:rsid w:val="006C6997"/>
    <w:rsid w:val="006C71FE"/>
    <w:rsid w:val="006C7273"/>
    <w:rsid w:val="006C7779"/>
    <w:rsid w:val="006C7B60"/>
    <w:rsid w:val="006D002E"/>
    <w:rsid w:val="006D0223"/>
    <w:rsid w:val="006D0421"/>
    <w:rsid w:val="006D1686"/>
    <w:rsid w:val="006D17CE"/>
    <w:rsid w:val="006D1F26"/>
    <w:rsid w:val="006D2961"/>
    <w:rsid w:val="006D3BA7"/>
    <w:rsid w:val="006D445C"/>
    <w:rsid w:val="006D5135"/>
    <w:rsid w:val="006D5172"/>
    <w:rsid w:val="006D538B"/>
    <w:rsid w:val="006D65DA"/>
    <w:rsid w:val="006D672D"/>
    <w:rsid w:val="006E06C6"/>
    <w:rsid w:val="006E06F0"/>
    <w:rsid w:val="006E1D9C"/>
    <w:rsid w:val="006E2212"/>
    <w:rsid w:val="006E265D"/>
    <w:rsid w:val="006E39B8"/>
    <w:rsid w:val="006E3C38"/>
    <w:rsid w:val="006E3D18"/>
    <w:rsid w:val="006E3F0B"/>
    <w:rsid w:val="006E404F"/>
    <w:rsid w:val="006E4CB9"/>
    <w:rsid w:val="006E5195"/>
    <w:rsid w:val="006E5F05"/>
    <w:rsid w:val="006E64AC"/>
    <w:rsid w:val="006F0F2D"/>
    <w:rsid w:val="006F12CC"/>
    <w:rsid w:val="006F217F"/>
    <w:rsid w:val="006F2F00"/>
    <w:rsid w:val="006F2FBC"/>
    <w:rsid w:val="006F33DB"/>
    <w:rsid w:val="006F346D"/>
    <w:rsid w:val="006F37B3"/>
    <w:rsid w:val="006F3A13"/>
    <w:rsid w:val="006F4059"/>
    <w:rsid w:val="006F57EB"/>
    <w:rsid w:val="006F5A43"/>
    <w:rsid w:val="006F5CA2"/>
    <w:rsid w:val="006F61F0"/>
    <w:rsid w:val="006F61F8"/>
    <w:rsid w:val="006F6A70"/>
    <w:rsid w:val="006F6AEB"/>
    <w:rsid w:val="006F72E3"/>
    <w:rsid w:val="006F7AB2"/>
    <w:rsid w:val="00700190"/>
    <w:rsid w:val="00700868"/>
    <w:rsid w:val="0070126B"/>
    <w:rsid w:val="007012AA"/>
    <w:rsid w:val="00701818"/>
    <w:rsid w:val="007020EB"/>
    <w:rsid w:val="00702512"/>
    <w:rsid w:val="00702F29"/>
    <w:rsid w:val="00705680"/>
    <w:rsid w:val="00705BC2"/>
    <w:rsid w:val="007101DB"/>
    <w:rsid w:val="007104B9"/>
    <w:rsid w:val="007104DB"/>
    <w:rsid w:val="00710844"/>
    <w:rsid w:val="00711508"/>
    <w:rsid w:val="00711E45"/>
    <w:rsid w:val="00712296"/>
    <w:rsid w:val="00712378"/>
    <w:rsid w:val="00712753"/>
    <w:rsid w:val="007142B6"/>
    <w:rsid w:val="00714693"/>
    <w:rsid w:val="00714E05"/>
    <w:rsid w:val="00714E85"/>
    <w:rsid w:val="00715069"/>
    <w:rsid w:val="00715230"/>
    <w:rsid w:val="007177B2"/>
    <w:rsid w:val="00717F17"/>
    <w:rsid w:val="00721B3D"/>
    <w:rsid w:val="00721EC7"/>
    <w:rsid w:val="00722480"/>
    <w:rsid w:val="00722639"/>
    <w:rsid w:val="00723126"/>
    <w:rsid w:val="007239DB"/>
    <w:rsid w:val="0072557E"/>
    <w:rsid w:val="007265FE"/>
    <w:rsid w:val="0072663D"/>
    <w:rsid w:val="00726673"/>
    <w:rsid w:val="00726AB4"/>
    <w:rsid w:val="00726EDA"/>
    <w:rsid w:val="0072776F"/>
    <w:rsid w:val="007277D2"/>
    <w:rsid w:val="00727A89"/>
    <w:rsid w:val="007313A3"/>
    <w:rsid w:val="007316A6"/>
    <w:rsid w:val="00731EB9"/>
    <w:rsid w:val="007326DE"/>
    <w:rsid w:val="0073273D"/>
    <w:rsid w:val="00733283"/>
    <w:rsid w:val="00733474"/>
    <w:rsid w:val="007335F5"/>
    <w:rsid w:val="007347B1"/>
    <w:rsid w:val="007350BB"/>
    <w:rsid w:val="007350C3"/>
    <w:rsid w:val="00735B28"/>
    <w:rsid w:val="00736B00"/>
    <w:rsid w:val="007370DC"/>
    <w:rsid w:val="0073763A"/>
    <w:rsid w:val="00737AE0"/>
    <w:rsid w:val="00741347"/>
    <w:rsid w:val="00741FEB"/>
    <w:rsid w:val="007428B8"/>
    <w:rsid w:val="00742A09"/>
    <w:rsid w:val="00742D0F"/>
    <w:rsid w:val="00742E9B"/>
    <w:rsid w:val="00744108"/>
    <w:rsid w:val="0074465C"/>
    <w:rsid w:val="0074491C"/>
    <w:rsid w:val="007456D6"/>
    <w:rsid w:val="00745F2A"/>
    <w:rsid w:val="00746164"/>
    <w:rsid w:val="007468DA"/>
    <w:rsid w:val="007468DE"/>
    <w:rsid w:val="00747512"/>
    <w:rsid w:val="0075016C"/>
    <w:rsid w:val="00751659"/>
    <w:rsid w:val="0075168E"/>
    <w:rsid w:val="00751E5B"/>
    <w:rsid w:val="007524D3"/>
    <w:rsid w:val="00753F1F"/>
    <w:rsid w:val="00754178"/>
    <w:rsid w:val="007548BA"/>
    <w:rsid w:val="00755737"/>
    <w:rsid w:val="00755E8F"/>
    <w:rsid w:val="007578B1"/>
    <w:rsid w:val="00760438"/>
    <w:rsid w:val="007606A7"/>
    <w:rsid w:val="007607A0"/>
    <w:rsid w:val="0076087B"/>
    <w:rsid w:val="00760E18"/>
    <w:rsid w:val="00762654"/>
    <w:rsid w:val="00762B14"/>
    <w:rsid w:val="00763019"/>
    <w:rsid w:val="00763590"/>
    <w:rsid w:val="00763EA5"/>
    <w:rsid w:val="00764B39"/>
    <w:rsid w:val="00764C94"/>
    <w:rsid w:val="007651E8"/>
    <w:rsid w:val="00766365"/>
    <w:rsid w:val="00766C54"/>
    <w:rsid w:val="00766CB4"/>
    <w:rsid w:val="00767FF9"/>
    <w:rsid w:val="00770510"/>
    <w:rsid w:val="00771C80"/>
    <w:rsid w:val="0077269E"/>
    <w:rsid w:val="00772B81"/>
    <w:rsid w:val="007733A6"/>
    <w:rsid w:val="007734C8"/>
    <w:rsid w:val="00773E29"/>
    <w:rsid w:val="00773EE7"/>
    <w:rsid w:val="00774544"/>
    <w:rsid w:val="00774B2F"/>
    <w:rsid w:val="00774E62"/>
    <w:rsid w:val="007751A6"/>
    <w:rsid w:val="0077602B"/>
    <w:rsid w:val="007767BA"/>
    <w:rsid w:val="00776E33"/>
    <w:rsid w:val="00777506"/>
    <w:rsid w:val="00777AA8"/>
    <w:rsid w:val="00780029"/>
    <w:rsid w:val="00780A58"/>
    <w:rsid w:val="00780BB6"/>
    <w:rsid w:val="0078110E"/>
    <w:rsid w:val="00781D34"/>
    <w:rsid w:val="00782EFE"/>
    <w:rsid w:val="00783131"/>
    <w:rsid w:val="00783227"/>
    <w:rsid w:val="007846B8"/>
    <w:rsid w:val="00784777"/>
    <w:rsid w:val="00784BE5"/>
    <w:rsid w:val="007857D1"/>
    <w:rsid w:val="007860A0"/>
    <w:rsid w:val="0078631E"/>
    <w:rsid w:val="00787161"/>
    <w:rsid w:val="007874D3"/>
    <w:rsid w:val="00787FEB"/>
    <w:rsid w:val="00790520"/>
    <w:rsid w:val="00790E6A"/>
    <w:rsid w:val="00791502"/>
    <w:rsid w:val="007917AF"/>
    <w:rsid w:val="00791A97"/>
    <w:rsid w:val="00791B09"/>
    <w:rsid w:val="00792654"/>
    <w:rsid w:val="00793366"/>
    <w:rsid w:val="00793503"/>
    <w:rsid w:val="007935A7"/>
    <w:rsid w:val="00793811"/>
    <w:rsid w:val="00793A1A"/>
    <w:rsid w:val="00793ABD"/>
    <w:rsid w:val="00794567"/>
    <w:rsid w:val="00794C61"/>
    <w:rsid w:val="007955CB"/>
    <w:rsid w:val="00796175"/>
    <w:rsid w:val="0079761F"/>
    <w:rsid w:val="00797CA3"/>
    <w:rsid w:val="00797E1F"/>
    <w:rsid w:val="007A0B01"/>
    <w:rsid w:val="007A0D43"/>
    <w:rsid w:val="007A29F4"/>
    <w:rsid w:val="007A6F3F"/>
    <w:rsid w:val="007A7512"/>
    <w:rsid w:val="007A7F4E"/>
    <w:rsid w:val="007B0F5A"/>
    <w:rsid w:val="007B1901"/>
    <w:rsid w:val="007B228E"/>
    <w:rsid w:val="007B22E3"/>
    <w:rsid w:val="007B271B"/>
    <w:rsid w:val="007B3016"/>
    <w:rsid w:val="007B44FC"/>
    <w:rsid w:val="007B48C2"/>
    <w:rsid w:val="007B48C9"/>
    <w:rsid w:val="007B53B2"/>
    <w:rsid w:val="007B57B3"/>
    <w:rsid w:val="007B57B7"/>
    <w:rsid w:val="007B5F4B"/>
    <w:rsid w:val="007B6AA9"/>
    <w:rsid w:val="007B6AC4"/>
    <w:rsid w:val="007B7013"/>
    <w:rsid w:val="007B71BF"/>
    <w:rsid w:val="007B732C"/>
    <w:rsid w:val="007B737E"/>
    <w:rsid w:val="007C046B"/>
    <w:rsid w:val="007C2E50"/>
    <w:rsid w:val="007C2F54"/>
    <w:rsid w:val="007C33F3"/>
    <w:rsid w:val="007C360A"/>
    <w:rsid w:val="007C3C4E"/>
    <w:rsid w:val="007C40AD"/>
    <w:rsid w:val="007C54F0"/>
    <w:rsid w:val="007C5697"/>
    <w:rsid w:val="007C6566"/>
    <w:rsid w:val="007C70AD"/>
    <w:rsid w:val="007C7B5C"/>
    <w:rsid w:val="007D02AC"/>
    <w:rsid w:val="007D13AE"/>
    <w:rsid w:val="007D1A72"/>
    <w:rsid w:val="007D2143"/>
    <w:rsid w:val="007D2DE9"/>
    <w:rsid w:val="007D2FAF"/>
    <w:rsid w:val="007D42B4"/>
    <w:rsid w:val="007D4789"/>
    <w:rsid w:val="007D4BC4"/>
    <w:rsid w:val="007D4FF9"/>
    <w:rsid w:val="007D5673"/>
    <w:rsid w:val="007D5C2A"/>
    <w:rsid w:val="007D5DE5"/>
    <w:rsid w:val="007D6292"/>
    <w:rsid w:val="007D6357"/>
    <w:rsid w:val="007D6A8F"/>
    <w:rsid w:val="007D7395"/>
    <w:rsid w:val="007D7F2F"/>
    <w:rsid w:val="007E049E"/>
    <w:rsid w:val="007E119C"/>
    <w:rsid w:val="007E22BB"/>
    <w:rsid w:val="007E398F"/>
    <w:rsid w:val="007E41CB"/>
    <w:rsid w:val="007E44D1"/>
    <w:rsid w:val="007E49E2"/>
    <w:rsid w:val="007E4DCF"/>
    <w:rsid w:val="007E4ED5"/>
    <w:rsid w:val="007E50A3"/>
    <w:rsid w:val="007E515B"/>
    <w:rsid w:val="007E5168"/>
    <w:rsid w:val="007E5C8E"/>
    <w:rsid w:val="007E671E"/>
    <w:rsid w:val="007E6FFC"/>
    <w:rsid w:val="007E796F"/>
    <w:rsid w:val="007E7B0C"/>
    <w:rsid w:val="007E7B3B"/>
    <w:rsid w:val="007F0132"/>
    <w:rsid w:val="007F16ED"/>
    <w:rsid w:val="007F1791"/>
    <w:rsid w:val="007F1B3D"/>
    <w:rsid w:val="007F2FA2"/>
    <w:rsid w:val="007F4E30"/>
    <w:rsid w:val="007F6572"/>
    <w:rsid w:val="007F6793"/>
    <w:rsid w:val="007F735F"/>
    <w:rsid w:val="007F7D3C"/>
    <w:rsid w:val="00800722"/>
    <w:rsid w:val="008007B6"/>
    <w:rsid w:val="0080099B"/>
    <w:rsid w:val="00800DC4"/>
    <w:rsid w:val="00800DFB"/>
    <w:rsid w:val="00800EA3"/>
    <w:rsid w:val="00801854"/>
    <w:rsid w:val="008019A3"/>
    <w:rsid w:val="008021EE"/>
    <w:rsid w:val="00802247"/>
    <w:rsid w:val="0080298E"/>
    <w:rsid w:val="008033D6"/>
    <w:rsid w:val="0080350A"/>
    <w:rsid w:val="008036F8"/>
    <w:rsid w:val="008047DC"/>
    <w:rsid w:val="00805A5C"/>
    <w:rsid w:val="00805F72"/>
    <w:rsid w:val="008068FF"/>
    <w:rsid w:val="00807863"/>
    <w:rsid w:val="008078BC"/>
    <w:rsid w:val="00807B53"/>
    <w:rsid w:val="008101E0"/>
    <w:rsid w:val="0081067B"/>
    <w:rsid w:val="00811596"/>
    <w:rsid w:val="00812A10"/>
    <w:rsid w:val="00812AA6"/>
    <w:rsid w:val="0081396E"/>
    <w:rsid w:val="008144A1"/>
    <w:rsid w:val="008147CB"/>
    <w:rsid w:val="00814B8B"/>
    <w:rsid w:val="00816816"/>
    <w:rsid w:val="00820291"/>
    <w:rsid w:val="00822361"/>
    <w:rsid w:val="0082352F"/>
    <w:rsid w:val="00823E75"/>
    <w:rsid w:val="00824644"/>
    <w:rsid w:val="00824AD2"/>
    <w:rsid w:val="008253FD"/>
    <w:rsid w:val="00825DE1"/>
    <w:rsid w:val="008260A6"/>
    <w:rsid w:val="008260D1"/>
    <w:rsid w:val="0082618B"/>
    <w:rsid w:val="008265D2"/>
    <w:rsid w:val="00826756"/>
    <w:rsid w:val="00826E94"/>
    <w:rsid w:val="008322D4"/>
    <w:rsid w:val="00832AFA"/>
    <w:rsid w:val="00833770"/>
    <w:rsid w:val="008342D2"/>
    <w:rsid w:val="00835174"/>
    <w:rsid w:val="008352C0"/>
    <w:rsid w:val="00835569"/>
    <w:rsid w:val="008356DA"/>
    <w:rsid w:val="0083593D"/>
    <w:rsid w:val="00837D98"/>
    <w:rsid w:val="00840BBE"/>
    <w:rsid w:val="00840C29"/>
    <w:rsid w:val="00841100"/>
    <w:rsid w:val="008411ED"/>
    <w:rsid w:val="00841496"/>
    <w:rsid w:val="00841F3F"/>
    <w:rsid w:val="00842A00"/>
    <w:rsid w:val="008436C5"/>
    <w:rsid w:val="00844631"/>
    <w:rsid w:val="00844A28"/>
    <w:rsid w:val="00844FE2"/>
    <w:rsid w:val="00845046"/>
    <w:rsid w:val="00845E17"/>
    <w:rsid w:val="00846C16"/>
    <w:rsid w:val="00846D03"/>
    <w:rsid w:val="00846D6D"/>
    <w:rsid w:val="00846FD5"/>
    <w:rsid w:val="0084780E"/>
    <w:rsid w:val="008506D4"/>
    <w:rsid w:val="00851323"/>
    <w:rsid w:val="008521DC"/>
    <w:rsid w:val="00852B69"/>
    <w:rsid w:val="00853DC3"/>
    <w:rsid w:val="008553C2"/>
    <w:rsid w:val="00855432"/>
    <w:rsid w:val="00855A0A"/>
    <w:rsid w:val="00856076"/>
    <w:rsid w:val="008560D9"/>
    <w:rsid w:val="00856E12"/>
    <w:rsid w:val="008577A2"/>
    <w:rsid w:val="0085790F"/>
    <w:rsid w:val="00857D4B"/>
    <w:rsid w:val="008609B0"/>
    <w:rsid w:val="00860B2C"/>
    <w:rsid w:val="00861B92"/>
    <w:rsid w:val="00864285"/>
    <w:rsid w:val="0086469B"/>
    <w:rsid w:val="00865048"/>
    <w:rsid w:val="008658AB"/>
    <w:rsid w:val="00865C5A"/>
    <w:rsid w:val="00865F3C"/>
    <w:rsid w:val="00866949"/>
    <w:rsid w:val="0086736D"/>
    <w:rsid w:val="00867454"/>
    <w:rsid w:val="008678F7"/>
    <w:rsid w:val="00867BD3"/>
    <w:rsid w:val="00867FDC"/>
    <w:rsid w:val="00870E93"/>
    <w:rsid w:val="00872224"/>
    <w:rsid w:val="0087287B"/>
    <w:rsid w:val="00872BE8"/>
    <w:rsid w:val="00872D9C"/>
    <w:rsid w:val="00872FDA"/>
    <w:rsid w:val="0087309C"/>
    <w:rsid w:val="00873501"/>
    <w:rsid w:val="00873B58"/>
    <w:rsid w:val="00873B5D"/>
    <w:rsid w:val="00874895"/>
    <w:rsid w:val="0087529B"/>
    <w:rsid w:val="008759B4"/>
    <w:rsid w:val="00877649"/>
    <w:rsid w:val="00877EC1"/>
    <w:rsid w:val="00880ABE"/>
    <w:rsid w:val="00880FCD"/>
    <w:rsid w:val="00881825"/>
    <w:rsid w:val="00881878"/>
    <w:rsid w:val="00882AB6"/>
    <w:rsid w:val="00883DB7"/>
    <w:rsid w:val="00884C79"/>
    <w:rsid w:val="008856B1"/>
    <w:rsid w:val="00885D3B"/>
    <w:rsid w:val="00885D9A"/>
    <w:rsid w:val="0088603C"/>
    <w:rsid w:val="00887EBF"/>
    <w:rsid w:val="00890584"/>
    <w:rsid w:val="008909EE"/>
    <w:rsid w:val="00890AC3"/>
    <w:rsid w:val="00890B96"/>
    <w:rsid w:val="00891732"/>
    <w:rsid w:val="00892631"/>
    <w:rsid w:val="00892759"/>
    <w:rsid w:val="00892C7F"/>
    <w:rsid w:val="008935B3"/>
    <w:rsid w:val="00893C87"/>
    <w:rsid w:val="008959B6"/>
    <w:rsid w:val="00895FE1"/>
    <w:rsid w:val="008965AF"/>
    <w:rsid w:val="00897896"/>
    <w:rsid w:val="00897ED8"/>
    <w:rsid w:val="008A0781"/>
    <w:rsid w:val="008A0871"/>
    <w:rsid w:val="008A08CB"/>
    <w:rsid w:val="008A0962"/>
    <w:rsid w:val="008A1873"/>
    <w:rsid w:val="008A32AE"/>
    <w:rsid w:val="008A3B1F"/>
    <w:rsid w:val="008A4C19"/>
    <w:rsid w:val="008A4EC2"/>
    <w:rsid w:val="008A6C4D"/>
    <w:rsid w:val="008A7016"/>
    <w:rsid w:val="008A7987"/>
    <w:rsid w:val="008A7C7F"/>
    <w:rsid w:val="008A7E26"/>
    <w:rsid w:val="008B0C5A"/>
    <w:rsid w:val="008B0CBB"/>
    <w:rsid w:val="008B0DA5"/>
    <w:rsid w:val="008B1CAA"/>
    <w:rsid w:val="008B3776"/>
    <w:rsid w:val="008B3855"/>
    <w:rsid w:val="008B3CCD"/>
    <w:rsid w:val="008B42AB"/>
    <w:rsid w:val="008B5B2E"/>
    <w:rsid w:val="008B5BB1"/>
    <w:rsid w:val="008B5E0F"/>
    <w:rsid w:val="008B5FFC"/>
    <w:rsid w:val="008B629D"/>
    <w:rsid w:val="008B6B76"/>
    <w:rsid w:val="008B70E0"/>
    <w:rsid w:val="008C0ECF"/>
    <w:rsid w:val="008C1F05"/>
    <w:rsid w:val="008C20D9"/>
    <w:rsid w:val="008C226D"/>
    <w:rsid w:val="008C249A"/>
    <w:rsid w:val="008C296D"/>
    <w:rsid w:val="008C2FBB"/>
    <w:rsid w:val="008C3883"/>
    <w:rsid w:val="008C3927"/>
    <w:rsid w:val="008C39A3"/>
    <w:rsid w:val="008C3A38"/>
    <w:rsid w:val="008C3D5E"/>
    <w:rsid w:val="008C3E3F"/>
    <w:rsid w:val="008C567C"/>
    <w:rsid w:val="008C5B6D"/>
    <w:rsid w:val="008C6624"/>
    <w:rsid w:val="008C680C"/>
    <w:rsid w:val="008C7D60"/>
    <w:rsid w:val="008D10A8"/>
    <w:rsid w:val="008D10BE"/>
    <w:rsid w:val="008D16EB"/>
    <w:rsid w:val="008D220D"/>
    <w:rsid w:val="008D377F"/>
    <w:rsid w:val="008D4229"/>
    <w:rsid w:val="008D51B2"/>
    <w:rsid w:val="008D5CF7"/>
    <w:rsid w:val="008D606F"/>
    <w:rsid w:val="008D63A3"/>
    <w:rsid w:val="008D67E5"/>
    <w:rsid w:val="008D723B"/>
    <w:rsid w:val="008D74E0"/>
    <w:rsid w:val="008D7FC6"/>
    <w:rsid w:val="008E0192"/>
    <w:rsid w:val="008E0A9D"/>
    <w:rsid w:val="008E0B8E"/>
    <w:rsid w:val="008E0CBE"/>
    <w:rsid w:val="008E174D"/>
    <w:rsid w:val="008E1A67"/>
    <w:rsid w:val="008E225D"/>
    <w:rsid w:val="008E3601"/>
    <w:rsid w:val="008E3A4B"/>
    <w:rsid w:val="008E3B50"/>
    <w:rsid w:val="008E53BC"/>
    <w:rsid w:val="008E6F53"/>
    <w:rsid w:val="008E7574"/>
    <w:rsid w:val="008E7F09"/>
    <w:rsid w:val="008F05C5"/>
    <w:rsid w:val="008F14DC"/>
    <w:rsid w:val="008F1787"/>
    <w:rsid w:val="008F1CA0"/>
    <w:rsid w:val="008F2A1D"/>
    <w:rsid w:val="008F2B14"/>
    <w:rsid w:val="008F2F08"/>
    <w:rsid w:val="008F4EF1"/>
    <w:rsid w:val="008F786D"/>
    <w:rsid w:val="00900CFF"/>
    <w:rsid w:val="00900F76"/>
    <w:rsid w:val="009030A5"/>
    <w:rsid w:val="00904800"/>
    <w:rsid w:val="00905957"/>
    <w:rsid w:val="009063A7"/>
    <w:rsid w:val="00907246"/>
    <w:rsid w:val="009073C0"/>
    <w:rsid w:val="00907828"/>
    <w:rsid w:val="00910704"/>
    <w:rsid w:val="00910D89"/>
    <w:rsid w:val="00910E66"/>
    <w:rsid w:val="0091117B"/>
    <w:rsid w:val="009118F3"/>
    <w:rsid w:val="00914BCB"/>
    <w:rsid w:val="00915FE8"/>
    <w:rsid w:val="00916BA9"/>
    <w:rsid w:val="00916BBC"/>
    <w:rsid w:val="00917007"/>
    <w:rsid w:val="009176D8"/>
    <w:rsid w:val="00917B15"/>
    <w:rsid w:val="00921ACB"/>
    <w:rsid w:val="00921C22"/>
    <w:rsid w:val="00925191"/>
    <w:rsid w:val="009251AB"/>
    <w:rsid w:val="0092636F"/>
    <w:rsid w:val="009276AF"/>
    <w:rsid w:val="00927BE2"/>
    <w:rsid w:val="00927E0B"/>
    <w:rsid w:val="009304BB"/>
    <w:rsid w:val="00930ABF"/>
    <w:rsid w:val="00931DC0"/>
    <w:rsid w:val="00931FED"/>
    <w:rsid w:val="0093346B"/>
    <w:rsid w:val="0093455D"/>
    <w:rsid w:val="00935877"/>
    <w:rsid w:val="009364BA"/>
    <w:rsid w:val="00936B29"/>
    <w:rsid w:val="0093720E"/>
    <w:rsid w:val="009406C6"/>
    <w:rsid w:val="00943C89"/>
    <w:rsid w:val="00943E19"/>
    <w:rsid w:val="00944098"/>
    <w:rsid w:val="0094481F"/>
    <w:rsid w:val="009449D3"/>
    <w:rsid w:val="00947A54"/>
    <w:rsid w:val="00947CE1"/>
    <w:rsid w:val="00947F47"/>
    <w:rsid w:val="009505A3"/>
    <w:rsid w:val="00950E88"/>
    <w:rsid w:val="009518F7"/>
    <w:rsid w:val="00953C64"/>
    <w:rsid w:val="009540B4"/>
    <w:rsid w:val="009545E7"/>
    <w:rsid w:val="00954E9A"/>
    <w:rsid w:val="009552FB"/>
    <w:rsid w:val="00955C2C"/>
    <w:rsid w:val="009560D6"/>
    <w:rsid w:val="00956B6B"/>
    <w:rsid w:val="00956B8E"/>
    <w:rsid w:val="00956F18"/>
    <w:rsid w:val="009628FC"/>
    <w:rsid w:val="00962D5F"/>
    <w:rsid w:val="00963BD5"/>
    <w:rsid w:val="00964635"/>
    <w:rsid w:val="00964D9E"/>
    <w:rsid w:val="00965A3F"/>
    <w:rsid w:val="00965CA0"/>
    <w:rsid w:val="00965EDE"/>
    <w:rsid w:val="00965FF6"/>
    <w:rsid w:val="00966017"/>
    <w:rsid w:val="00966A1E"/>
    <w:rsid w:val="00966C6A"/>
    <w:rsid w:val="0096FA26"/>
    <w:rsid w:val="009707E7"/>
    <w:rsid w:val="00970A01"/>
    <w:rsid w:val="00970F10"/>
    <w:rsid w:val="009720BB"/>
    <w:rsid w:val="009720D5"/>
    <w:rsid w:val="009727FD"/>
    <w:rsid w:val="00972BDD"/>
    <w:rsid w:val="00972EE6"/>
    <w:rsid w:val="00973E51"/>
    <w:rsid w:val="0097499A"/>
    <w:rsid w:val="00974C65"/>
    <w:rsid w:val="00974D4F"/>
    <w:rsid w:val="0097548E"/>
    <w:rsid w:val="00975EFE"/>
    <w:rsid w:val="00976A39"/>
    <w:rsid w:val="00977328"/>
    <w:rsid w:val="0097751C"/>
    <w:rsid w:val="009777D6"/>
    <w:rsid w:val="00977EEE"/>
    <w:rsid w:val="00980689"/>
    <w:rsid w:val="0098071A"/>
    <w:rsid w:val="009815CA"/>
    <w:rsid w:val="00982122"/>
    <w:rsid w:val="00982448"/>
    <w:rsid w:val="00982647"/>
    <w:rsid w:val="009832E9"/>
    <w:rsid w:val="00984320"/>
    <w:rsid w:val="00984DD9"/>
    <w:rsid w:val="00986918"/>
    <w:rsid w:val="00986D30"/>
    <w:rsid w:val="00987236"/>
    <w:rsid w:val="00987E0D"/>
    <w:rsid w:val="009902DA"/>
    <w:rsid w:val="00990648"/>
    <w:rsid w:val="00990CA6"/>
    <w:rsid w:val="00990CAB"/>
    <w:rsid w:val="0099137E"/>
    <w:rsid w:val="00991541"/>
    <w:rsid w:val="009915B2"/>
    <w:rsid w:val="00991D2E"/>
    <w:rsid w:val="00993C1D"/>
    <w:rsid w:val="00995164"/>
    <w:rsid w:val="00995FA9"/>
    <w:rsid w:val="0099615A"/>
    <w:rsid w:val="00996590"/>
    <w:rsid w:val="00996762"/>
    <w:rsid w:val="00996BB3"/>
    <w:rsid w:val="009976B1"/>
    <w:rsid w:val="009A0136"/>
    <w:rsid w:val="009A0194"/>
    <w:rsid w:val="009A0664"/>
    <w:rsid w:val="009A0F46"/>
    <w:rsid w:val="009A1EE2"/>
    <w:rsid w:val="009A2633"/>
    <w:rsid w:val="009A311B"/>
    <w:rsid w:val="009A3226"/>
    <w:rsid w:val="009A3D3B"/>
    <w:rsid w:val="009A3F5A"/>
    <w:rsid w:val="009A4504"/>
    <w:rsid w:val="009A578B"/>
    <w:rsid w:val="009A611F"/>
    <w:rsid w:val="009A6833"/>
    <w:rsid w:val="009A731B"/>
    <w:rsid w:val="009A7BD2"/>
    <w:rsid w:val="009A7CB4"/>
    <w:rsid w:val="009B04E1"/>
    <w:rsid w:val="009B0F50"/>
    <w:rsid w:val="009B12CA"/>
    <w:rsid w:val="009B21AC"/>
    <w:rsid w:val="009B2495"/>
    <w:rsid w:val="009B2EA9"/>
    <w:rsid w:val="009B3272"/>
    <w:rsid w:val="009B3749"/>
    <w:rsid w:val="009B3F9C"/>
    <w:rsid w:val="009B41FA"/>
    <w:rsid w:val="009B487A"/>
    <w:rsid w:val="009B4B19"/>
    <w:rsid w:val="009B5134"/>
    <w:rsid w:val="009B51C6"/>
    <w:rsid w:val="009B5C65"/>
    <w:rsid w:val="009B6427"/>
    <w:rsid w:val="009B65FF"/>
    <w:rsid w:val="009C06EE"/>
    <w:rsid w:val="009C0B17"/>
    <w:rsid w:val="009C0CB0"/>
    <w:rsid w:val="009C0ECA"/>
    <w:rsid w:val="009C0F42"/>
    <w:rsid w:val="009C13C2"/>
    <w:rsid w:val="009C26FC"/>
    <w:rsid w:val="009C374F"/>
    <w:rsid w:val="009C4695"/>
    <w:rsid w:val="009C499E"/>
    <w:rsid w:val="009C547A"/>
    <w:rsid w:val="009C5BBB"/>
    <w:rsid w:val="009C6562"/>
    <w:rsid w:val="009C6C10"/>
    <w:rsid w:val="009C71CD"/>
    <w:rsid w:val="009D06A5"/>
    <w:rsid w:val="009D0906"/>
    <w:rsid w:val="009D0B05"/>
    <w:rsid w:val="009D13E2"/>
    <w:rsid w:val="009D15FB"/>
    <w:rsid w:val="009D2690"/>
    <w:rsid w:val="009D2CF5"/>
    <w:rsid w:val="009D3120"/>
    <w:rsid w:val="009D321B"/>
    <w:rsid w:val="009D3A69"/>
    <w:rsid w:val="009D4A1C"/>
    <w:rsid w:val="009D5028"/>
    <w:rsid w:val="009D5198"/>
    <w:rsid w:val="009D5359"/>
    <w:rsid w:val="009D556B"/>
    <w:rsid w:val="009D55A0"/>
    <w:rsid w:val="009D63ED"/>
    <w:rsid w:val="009D70C9"/>
    <w:rsid w:val="009D774E"/>
    <w:rsid w:val="009E00C8"/>
    <w:rsid w:val="009E0F28"/>
    <w:rsid w:val="009E0F89"/>
    <w:rsid w:val="009E1799"/>
    <w:rsid w:val="009E22F5"/>
    <w:rsid w:val="009E27DA"/>
    <w:rsid w:val="009E29F5"/>
    <w:rsid w:val="009E3240"/>
    <w:rsid w:val="009E35A9"/>
    <w:rsid w:val="009E415E"/>
    <w:rsid w:val="009E4C99"/>
    <w:rsid w:val="009E4DEC"/>
    <w:rsid w:val="009E5FDA"/>
    <w:rsid w:val="009E6459"/>
    <w:rsid w:val="009E64F9"/>
    <w:rsid w:val="009E664E"/>
    <w:rsid w:val="009E6659"/>
    <w:rsid w:val="009E6EC5"/>
    <w:rsid w:val="009F12C2"/>
    <w:rsid w:val="009F1FFE"/>
    <w:rsid w:val="009F2523"/>
    <w:rsid w:val="009F2942"/>
    <w:rsid w:val="009F370C"/>
    <w:rsid w:val="009F4118"/>
    <w:rsid w:val="009F43B9"/>
    <w:rsid w:val="009F4BEB"/>
    <w:rsid w:val="009F4C60"/>
    <w:rsid w:val="009F5920"/>
    <w:rsid w:val="009F63D5"/>
    <w:rsid w:val="009F6811"/>
    <w:rsid w:val="009F6B9F"/>
    <w:rsid w:val="009F7EA3"/>
    <w:rsid w:val="009F7EDC"/>
    <w:rsid w:val="00A00053"/>
    <w:rsid w:val="00A0045F"/>
    <w:rsid w:val="00A00A1F"/>
    <w:rsid w:val="00A00DFE"/>
    <w:rsid w:val="00A01006"/>
    <w:rsid w:val="00A016C3"/>
    <w:rsid w:val="00A0200D"/>
    <w:rsid w:val="00A05F89"/>
    <w:rsid w:val="00A06285"/>
    <w:rsid w:val="00A0691F"/>
    <w:rsid w:val="00A06C7D"/>
    <w:rsid w:val="00A06F40"/>
    <w:rsid w:val="00A07C6C"/>
    <w:rsid w:val="00A07F42"/>
    <w:rsid w:val="00A101EA"/>
    <w:rsid w:val="00A11179"/>
    <w:rsid w:val="00A12B97"/>
    <w:rsid w:val="00A13458"/>
    <w:rsid w:val="00A138D8"/>
    <w:rsid w:val="00A141D0"/>
    <w:rsid w:val="00A1446A"/>
    <w:rsid w:val="00A1453C"/>
    <w:rsid w:val="00A148C2"/>
    <w:rsid w:val="00A1529F"/>
    <w:rsid w:val="00A155B5"/>
    <w:rsid w:val="00A16315"/>
    <w:rsid w:val="00A16467"/>
    <w:rsid w:val="00A16FEB"/>
    <w:rsid w:val="00A2018F"/>
    <w:rsid w:val="00A206B5"/>
    <w:rsid w:val="00A20A18"/>
    <w:rsid w:val="00A20D82"/>
    <w:rsid w:val="00A21479"/>
    <w:rsid w:val="00A21671"/>
    <w:rsid w:val="00A21CA5"/>
    <w:rsid w:val="00A23140"/>
    <w:rsid w:val="00A23CD6"/>
    <w:rsid w:val="00A24107"/>
    <w:rsid w:val="00A24767"/>
    <w:rsid w:val="00A24FBE"/>
    <w:rsid w:val="00A25798"/>
    <w:rsid w:val="00A267C8"/>
    <w:rsid w:val="00A27B98"/>
    <w:rsid w:val="00A27C95"/>
    <w:rsid w:val="00A3032F"/>
    <w:rsid w:val="00A308CF"/>
    <w:rsid w:val="00A30B3C"/>
    <w:rsid w:val="00A310DD"/>
    <w:rsid w:val="00A317B1"/>
    <w:rsid w:val="00A3232F"/>
    <w:rsid w:val="00A33053"/>
    <w:rsid w:val="00A3353C"/>
    <w:rsid w:val="00A338DF"/>
    <w:rsid w:val="00A33C6D"/>
    <w:rsid w:val="00A350AC"/>
    <w:rsid w:val="00A35159"/>
    <w:rsid w:val="00A35944"/>
    <w:rsid w:val="00A35ECF"/>
    <w:rsid w:val="00A404D5"/>
    <w:rsid w:val="00A407C0"/>
    <w:rsid w:val="00A41850"/>
    <w:rsid w:val="00A41970"/>
    <w:rsid w:val="00A43762"/>
    <w:rsid w:val="00A439DD"/>
    <w:rsid w:val="00A43A24"/>
    <w:rsid w:val="00A44A8E"/>
    <w:rsid w:val="00A453DD"/>
    <w:rsid w:val="00A457F9"/>
    <w:rsid w:val="00A45BC2"/>
    <w:rsid w:val="00A4702F"/>
    <w:rsid w:val="00A4713A"/>
    <w:rsid w:val="00A504DD"/>
    <w:rsid w:val="00A50533"/>
    <w:rsid w:val="00A50A1E"/>
    <w:rsid w:val="00A5163C"/>
    <w:rsid w:val="00A51C70"/>
    <w:rsid w:val="00A52204"/>
    <w:rsid w:val="00A52514"/>
    <w:rsid w:val="00A52B08"/>
    <w:rsid w:val="00A5338A"/>
    <w:rsid w:val="00A53598"/>
    <w:rsid w:val="00A5388A"/>
    <w:rsid w:val="00A53AEB"/>
    <w:rsid w:val="00A5410E"/>
    <w:rsid w:val="00A54552"/>
    <w:rsid w:val="00A548C4"/>
    <w:rsid w:val="00A549F7"/>
    <w:rsid w:val="00A54D97"/>
    <w:rsid w:val="00A5572E"/>
    <w:rsid w:val="00A56265"/>
    <w:rsid w:val="00A575AE"/>
    <w:rsid w:val="00A60177"/>
    <w:rsid w:val="00A62906"/>
    <w:rsid w:val="00A63415"/>
    <w:rsid w:val="00A63549"/>
    <w:rsid w:val="00A6406A"/>
    <w:rsid w:val="00A642DE"/>
    <w:rsid w:val="00A647BE"/>
    <w:rsid w:val="00A64F15"/>
    <w:rsid w:val="00A659EB"/>
    <w:rsid w:val="00A65E1C"/>
    <w:rsid w:val="00A6650A"/>
    <w:rsid w:val="00A677AE"/>
    <w:rsid w:val="00A67AE3"/>
    <w:rsid w:val="00A70184"/>
    <w:rsid w:val="00A7041D"/>
    <w:rsid w:val="00A7046C"/>
    <w:rsid w:val="00A705B7"/>
    <w:rsid w:val="00A7061A"/>
    <w:rsid w:val="00A70DF5"/>
    <w:rsid w:val="00A70E5B"/>
    <w:rsid w:val="00A71951"/>
    <w:rsid w:val="00A71A89"/>
    <w:rsid w:val="00A71B82"/>
    <w:rsid w:val="00A72640"/>
    <w:rsid w:val="00A729A1"/>
    <w:rsid w:val="00A735B4"/>
    <w:rsid w:val="00A74DB6"/>
    <w:rsid w:val="00A75798"/>
    <w:rsid w:val="00A76253"/>
    <w:rsid w:val="00A76A58"/>
    <w:rsid w:val="00A776D2"/>
    <w:rsid w:val="00A77BFD"/>
    <w:rsid w:val="00A77CF2"/>
    <w:rsid w:val="00A8066A"/>
    <w:rsid w:val="00A80704"/>
    <w:rsid w:val="00A823E0"/>
    <w:rsid w:val="00A82B9E"/>
    <w:rsid w:val="00A82DC7"/>
    <w:rsid w:val="00A83DC7"/>
    <w:rsid w:val="00A8500C"/>
    <w:rsid w:val="00A856EA"/>
    <w:rsid w:val="00A8705A"/>
    <w:rsid w:val="00A879A5"/>
    <w:rsid w:val="00A90C9A"/>
    <w:rsid w:val="00A90C9C"/>
    <w:rsid w:val="00A91D54"/>
    <w:rsid w:val="00A926D3"/>
    <w:rsid w:val="00A9270E"/>
    <w:rsid w:val="00A92908"/>
    <w:rsid w:val="00A92BBD"/>
    <w:rsid w:val="00A9378D"/>
    <w:rsid w:val="00A93C90"/>
    <w:rsid w:val="00A957D9"/>
    <w:rsid w:val="00A9624B"/>
    <w:rsid w:val="00A97B33"/>
    <w:rsid w:val="00A97C3E"/>
    <w:rsid w:val="00AA08E7"/>
    <w:rsid w:val="00AA1552"/>
    <w:rsid w:val="00AA1902"/>
    <w:rsid w:val="00AA19A5"/>
    <w:rsid w:val="00AA1B20"/>
    <w:rsid w:val="00AA1BEE"/>
    <w:rsid w:val="00AA36BE"/>
    <w:rsid w:val="00AA3749"/>
    <w:rsid w:val="00AA492D"/>
    <w:rsid w:val="00AA4C06"/>
    <w:rsid w:val="00AA5D60"/>
    <w:rsid w:val="00AA6E4D"/>
    <w:rsid w:val="00AA7279"/>
    <w:rsid w:val="00AA76B9"/>
    <w:rsid w:val="00AB08EF"/>
    <w:rsid w:val="00AB090D"/>
    <w:rsid w:val="00AB231A"/>
    <w:rsid w:val="00AB255E"/>
    <w:rsid w:val="00AB2599"/>
    <w:rsid w:val="00AB3118"/>
    <w:rsid w:val="00AB3172"/>
    <w:rsid w:val="00AB42B8"/>
    <w:rsid w:val="00AB48FB"/>
    <w:rsid w:val="00AB4C50"/>
    <w:rsid w:val="00AB5051"/>
    <w:rsid w:val="00AB5109"/>
    <w:rsid w:val="00AB52CD"/>
    <w:rsid w:val="00AB60C0"/>
    <w:rsid w:val="00AB68CE"/>
    <w:rsid w:val="00AB69A9"/>
    <w:rsid w:val="00AB69ED"/>
    <w:rsid w:val="00AB6AB0"/>
    <w:rsid w:val="00AB721D"/>
    <w:rsid w:val="00AC034B"/>
    <w:rsid w:val="00AC2A5B"/>
    <w:rsid w:val="00AC3634"/>
    <w:rsid w:val="00AC3CBC"/>
    <w:rsid w:val="00AC3E98"/>
    <w:rsid w:val="00AC3F08"/>
    <w:rsid w:val="00AC40E3"/>
    <w:rsid w:val="00AC46E3"/>
    <w:rsid w:val="00AC47DE"/>
    <w:rsid w:val="00AC5549"/>
    <w:rsid w:val="00AC5824"/>
    <w:rsid w:val="00AC68AF"/>
    <w:rsid w:val="00AD0886"/>
    <w:rsid w:val="00AD0FA6"/>
    <w:rsid w:val="00AD1648"/>
    <w:rsid w:val="00AD1DAE"/>
    <w:rsid w:val="00AD2278"/>
    <w:rsid w:val="00AD3AF1"/>
    <w:rsid w:val="00AD4C34"/>
    <w:rsid w:val="00AD5114"/>
    <w:rsid w:val="00AD5460"/>
    <w:rsid w:val="00AD68EB"/>
    <w:rsid w:val="00AD6D98"/>
    <w:rsid w:val="00AE0478"/>
    <w:rsid w:val="00AE093B"/>
    <w:rsid w:val="00AE1BBA"/>
    <w:rsid w:val="00AE2F10"/>
    <w:rsid w:val="00AE3584"/>
    <w:rsid w:val="00AE370B"/>
    <w:rsid w:val="00AE40B0"/>
    <w:rsid w:val="00AE505A"/>
    <w:rsid w:val="00AE6591"/>
    <w:rsid w:val="00AE6DA1"/>
    <w:rsid w:val="00AF034A"/>
    <w:rsid w:val="00AF1349"/>
    <w:rsid w:val="00AF135C"/>
    <w:rsid w:val="00AF17D4"/>
    <w:rsid w:val="00AF2489"/>
    <w:rsid w:val="00AF28C5"/>
    <w:rsid w:val="00AF386E"/>
    <w:rsid w:val="00AF3B37"/>
    <w:rsid w:val="00AF3D57"/>
    <w:rsid w:val="00AF468E"/>
    <w:rsid w:val="00AF4908"/>
    <w:rsid w:val="00AF4C46"/>
    <w:rsid w:val="00AF5831"/>
    <w:rsid w:val="00AF69E7"/>
    <w:rsid w:val="00AF6C69"/>
    <w:rsid w:val="00B00DC4"/>
    <w:rsid w:val="00B01158"/>
    <w:rsid w:val="00B0160B"/>
    <w:rsid w:val="00B027DF"/>
    <w:rsid w:val="00B02847"/>
    <w:rsid w:val="00B02976"/>
    <w:rsid w:val="00B02AC6"/>
    <w:rsid w:val="00B032DB"/>
    <w:rsid w:val="00B041EA"/>
    <w:rsid w:val="00B04231"/>
    <w:rsid w:val="00B042ED"/>
    <w:rsid w:val="00B049DC"/>
    <w:rsid w:val="00B05579"/>
    <w:rsid w:val="00B057CD"/>
    <w:rsid w:val="00B06679"/>
    <w:rsid w:val="00B06685"/>
    <w:rsid w:val="00B07A44"/>
    <w:rsid w:val="00B07DB8"/>
    <w:rsid w:val="00B1001D"/>
    <w:rsid w:val="00B10EBB"/>
    <w:rsid w:val="00B11052"/>
    <w:rsid w:val="00B12322"/>
    <w:rsid w:val="00B123E3"/>
    <w:rsid w:val="00B1273A"/>
    <w:rsid w:val="00B1320A"/>
    <w:rsid w:val="00B1389B"/>
    <w:rsid w:val="00B13CFA"/>
    <w:rsid w:val="00B13E4C"/>
    <w:rsid w:val="00B146A9"/>
    <w:rsid w:val="00B14982"/>
    <w:rsid w:val="00B1532D"/>
    <w:rsid w:val="00B15726"/>
    <w:rsid w:val="00B15B68"/>
    <w:rsid w:val="00B1613C"/>
    <w:rsid w:val="00B16AB1"/>
    <w:rsid w:val="00B16C73"/>
    <w:rsid w:val="00B171C2"/>
    <w:rsid w:val="00B1725E"/>
    <w:rsid w:val="00B17849"/>
    <w:rsid w:val="00B20E4F"/>
    <w:rsid w:val="00B2151A"/>
    <w:rsid w:val="00B21F74"/>
    <w:rsid w:val="00B21FA1"/>
    <w:rsid w:val="00B2243A"/>
    <w:rsid w:val="00B22A23"/>
    <w:rsid w:val="00B2315C"/>
    <w:rsid w:val="00B238F6"/>
    <w:rsid w:val="00B23E9D"/>
    <w:rsid w:val="00B23F75"/>
    <w:rsid w:val="00B2544A"/>
    <w:rsid w:val="00B26299"/>
    <w:rsid w:val="00B268FC"/>
    <w:rsid w:val="00B305C0"/>
    <w:rsid w:val="00B305C4"/>
    <w:rsid w:val="00B308B4"/>
    <w:rsid w:val="00B30EB5"/>
    <w:rsid w:val="00B31BFE"/>
    <w:rsid w:val="00B31D82"/>
    <w:rsid w:val="00B323F3"/>
    <w:rsid w:val="00B332E6"/>
    <w:rsid w:val="00B33AAF"/>
    <w:rsid w:val="00B33B1C"/>
    <w:rsid w:val="00B33FE6"/>
    <w:rsid w:val="00B34884"/>
    <w:rsid w:val="00B34DBF"/>
    <w:rsid w:val="00B359D2"/>
    <w:rsid w:val="00B36104"/>
    <w:rsid w:val="00B364A4"/>
    <w:rsid w:val="00B3693D"/>
    <w:rsid w:val="00B36BA7"/>
    <w:rsid w:val="00B36FFC"/>
    <w:rsid w:val="00B37793"/>
    <w:rsid w:val="00B4068E"/>
    <w:rsid w:val="00B40E19"/>
    <w:rsid w:val="00B42086"/>
    <w:rsid w:val="00B421D6"/>
    <w:rsid w:val="00B42DC6"/>
    <w:rsid w:val="00B43006"/>
    <w:rsid w:val="00B43300"/>
    <w:rsid w:val="00B4436E"/>
    <w:rsid w:val="00B44B9D"/>
    <w:rsid w:val="00B44BC1"/>
    <w:rsid w:val="00B4532A"/>
    <w:rsid w:val="00B45E18"/>
    <w:rsid w:val="00B45E6D"/>
    <w:rsid w:val="00B45ED2"/>
    <w:rsid w:val="00B461A0"/>
    <w:rsid w:val="00B47500"/>
    <w:rsid w:val="00B47595"/>
    <w:rsid w:val="00B50D72"/>
    <w:rsid w:val="00B50F67"/>
    <w:rsid w:val="00B51095"/>
    <w:rsid w:val="00B51C97"/>
    <w:rsid w:val="00B51F21"/>
    <w:rsid w:val="00B521CB"/>
    <w:rsid w:val="00B5290B"/>
    <w:rsid w:val="00B53616"/>
    <w:rsid w:val="00B53718"/>
    <w:rsid w:val="00B53DBB"/>
    <w:rsid w:val="00B53E08"/>
    <w:rsid w:val="00B53E14"/>
    <w:rsid w:val="00B5412E"/>
    <w:rsid w:val="00B54348"/>
    <w:rsid w:val="00B54364"/>
    <w:rsid w:val="00B54A5D"/>
    <w:rsid w:val="00B54FDA"/>
    <w:rsid w:val="00B556CB"/>
    <w:rsid w:val="00B55968"/>
    <w:rsid w:val="00B56221"/>
    <w:rsid w:val="00B562B2"/>
    <w:rsid w:val="00B56756"/>
    <w:rsid w:val="00B568FC"/>
    <w:rsid w:val="00B56CDE"/>
    <w:rsid w:val="00B56E17"/>
    <w:rsid w:val="00B56F26"/>
    <w:rsid w:val="00B57D33"/>
    <w:rsid w:val="00B600E4"/>
    <w:rsid w:val="00B60F1F"/>
    <w:rsid w:val="00B61614"/>
    <w:rsid w:val="00B621B0"/>
    <w:rsid w:val="00B62AB7"/>
    <w:rsid w:val="00B63EFC"/>
    <w:rsid w:val="00B64BAF"/>
    <w:rsid w:val="00B64C9B"/>
    <w:rsid w:val="00B652FB"/>
    <w:rsid w:val="00B65349"/>
    <w:rsid w:val="00B65AFA"/>
    <w:rsid w:val="00B65F6B"/>
    <w:rsid w:val="00B6648D"/>
    <w:rsid w:val="00B6682C"/>
    <w:rsid w:val="00B67057"/>
    <w:rsid w:val="00B67615"/>
    <w:rsid w:val="00B679F7"/>
    <w:rsid w:val="00B67BA8"/>
    <w:rsid w:val="00B70653"/>
    <w:rsid w:val="00B71B38"/>
    <w:rsid w:val="00B72031"/>
    <w:rsid w:val="00B723BE"/>
    <w:rsid w:val="00B72D0A"/>
    <w:rsid w:val="00B72DFE"/>
    <w:rsid w:val="00B731C8"/>
    <w:rsid w:val="00B73725"/>
    <w:rsid w:val="00B7376C"/>
    <w:rsid w:val="00B73A75"/>
    <w:rsid w:val="00B73D98"/>
    <w:rsid w:val="00B74587"/>
    <w:rsid w:val="00B77038"/>
    <w:rsid w:val="00B77561"/>
    <w:rsid w:val="00B808D3"/>
    <w:rsid w:val="00B816FA"/>
    <w:rsid w:val="00B81CA7"/>
    <w:rsid w:val="00B82705"/>
    <w:rsid w:val="00B82AB7"/>
    <w:rsid w:val="00B834D1"/>
    <w:rsid w:val="00B85704"/>
    <w:rsid w:val="00B867C2"/>
    <w:rsid w:val="00B86A4C"/>
    <w:rsid w:val="00B8718B"/>
    <w:rsid w:val="00B902F0"/>
    <w:rsid w:val="00B908F9"/>
    <w:rsid w:val="00B90D13"/>
    <w:rsid w:val="00B91341"/>
    <w:rsid w:val="00B92FFA"/>
    <w:rsid w:val="00B9312C"/>
    <w:rsid w:val="00B9353E"/>
    <w:rsid w:val="00B94318"/>
    <w:rsid w:val="00B945E2"/>
    <w:rsid w:val="00B94D1B"/>
    <w:rsid w:val="00B956A5"/>
    <w:rsid w:val="00B960B0"/>
    <w:rsid w:val="00B96D45"/>
    <w:rsid w:val="00B97511"/>
    <w:rsid w:val="00B97C93"/>
    <w:rsid w:val="00B97D2B"/>
    <w:rsid w:val="00BA0860"/>
    <w:rsid w:val="00BA0ABD"/>
    <w:rsid w:val="00BA1105"/>
    <w:rsid w:val="00BA11EA"/>
    <w:rsid w:val="00BA1296"/>
    <w:rsid w:val="00BA20D6"/>
    <w:rsid w:val="00BA2E06"/>
    <w:rsid w:val="00BA3C2C"/>
    <w:rsid w:val="00BA409F"/>
    <w:rsid w:val="00BA423D"/>
    <w:rsid w:val="00BA52FB"/>
    <w:rsid w:val="00BA57E0"/>
    <w:rsid w:val="00BA5F62"/>
    <w:rsid w:val="00BA74A8"/>
    <w:rsid w:val="00BA7B0D"/>
    <w:rsid w:val="00BA7EB2"/>
    <w:rsid w:val="00BB0844"/>
    <w:rsid w:val="00BB1380"/>
    <w:rsid w:val="00BB18E1"/>
    <w:rsid w:val="00BB3ADE"/>
    <w:rsid w:val="00BB3C9A"/>
    <w:rsid w:val="00BB40CD"/>
    <w:rsid w:val="00BB4AD9"/>
    <w:rsid w:val="00BB4E15"/>
    <w:rsid w:val="00BB51BE"/>
    <w:rsid w:val="00BB5B16"/>
    <w:rsid w:val="00BB5C33"/>
    <w:rsid w:val="00BB5C52"/>
    <w:rsid w:val="00BB6479"/>
    <w:rsid w:val="00BB6BFB"/>
    <w:rsid w:val="00BB72C3"/>
    <w:rsid w:val="00BB7D8D"/>
    <w:rsid w:val="00BC00A7"/>
    <w:rsid w:val="00BC0A07"/>
    <w:rsid w:val="00BC0C11"/>
    <w:rsid w:val="00BC1752"/>
    <w:rsid w:val="00BC19FD"/>
    <w:rsid w:val="00BC327C"/>
    <w:rsid w:val="00BC34E3"/>
    <w:rsid w:val="00BC35F9"/>
    <w:rsid w:val="00BC4D3A"/>
    <w:rsid w:val="00BC53FE"/>
    <w:rsid w:val="00BC6BCA"/>
    <w:rsid w:val="00BC6D02"/>
    <w:rsid w:val="00BC6FCF"/>
    <w:rsid w:val="00BC716F"/>
    <w:rsid w:val="00BD1071"/>
    <w:rsid w:val="00BD1257"/>
    <w:rsid w:val="00BD1BD0"/>
    <w:rsid w:val="00BD22DE"/>
    <w:rsid w:val="00BD2CE8"/>
    <w:rsid w:val="00BD33E2"/>
    <w:rsid w:val="00BD4B2F"/>
    <w:rsid w:val="00BD4DDC"/>
    <w:rsid w:val="00BD5B8D"/>
    <w:rsid w:val="00BD6E08"/>
    <w:rsid w:val="00BD73CA"/>
    <w:rsid w:val="00BD7B12"/>
    <w:rsid w:val="00BE164D"/>
    <w:rsid w:val="00BE1671"/>
    <w:rsid w:val="00BE171D"/>
    <w:rsid w:val="00BE1DDF"/>
    <w:rsid w:val="00BE25AB"/>
    <w:rsid w:val="00BE3718"/>
    <w:rsid w:val="00BE3ACC"/>
    <w:rsid w:val="00BE4038"/>
    <w:rsid w:val="00BE4D3A"/>
    <w:rsid w:val="00BE4FED"/>
    <w:rsid w:val="00BE5030"/>
    <w:rsid w:val="00BE67C7"/>
    <w:rsid w:val="00BE6AD5"/>
    <w:rsid w:val="00BE7503"/>
    <w:rsid w:val="00BE7548"/>
    <w:rsid w:val="00BF0BEB"/>
    <w:rsid w:val="00BF1A1B"/>
    <w:rsid w:val="00BF1E96"/>
    <w:rsid w:val="00BF1FA6"/>
    <w:rsid w:val="00BF28C6"/>
    <w:rsid w:val="00BF2D15"/>
    <w:rsid w:val="00BF3A1D"/>
    <w:rsid w:val="00BF3BED"/>
    <w:rsid w:val="00BF5182"/>
    <w:rsid w:val="00BF6778"/>
    <w:rsid w:val="00BF7744"/>
    <w:rsid w:val="00BF7858"/>
    <w:rsid w:val="00BF79DA"/>
    <w:rsid w:val="00BF79F0"/>
    <w:rsid w:val="00C006B5"/>
    <w:rsid w:val="00C00AC7"/>
    <w:rsid w:val="00C01E78"/>
    <w:rsid w:val="00C01E86"/>
    <w:rsid w:val="00C020AB"/>
    <w:rsid w:val="00C020D6"/>
    <w:rsid w:val="00C02B1E"/>
    <w:rsid w:val="00C0326B"/>
    <w:rsid w:val="00C0401F"/>
    <w:rsid w:val="00C041FC"/>
    <w:rsid w:val="00C0482B"/>
    <w:rsid w:val="00C04E5B"/>
    <w:rsid w:val="00C05B49"/>
    <w:rsid w:val="00C06102"/>
    <w:rsid w:val="00C073CF"/>
    <w:rsid w:val="00C07555"/>
    <w:rsid w:val="00C07C50"/>
    <w:rsid w:val="00C110D8"/>
    <w:rsid w:val="00C114B2"/>
    <w:rsid w:val="00C11E65"/>
    <w:rsid w:val="00C12532"/>
    <w:rsid w:val="00C12797"/>
    <w:rsid w:val="00C128B0"/>
    <w:rsid w:val="00C13777"/>
    <w:rsid w:val="00C140E5"/>
    <w:rsid w:val="00C148D7"/>
    <w:rsid w:val="00C14C25"/>
    <w:rsid w:val="00C159E6"/>
    <w:rsid w:val="00C16632"/>
    <w:rsid w:val="00C169C8"/>
    <w:rsid w:val="00C16B8D"/>
    <w:rsid w:val="00C16FC2"/>
    <w:rsid w:val="00C1710A"/>
    <w:rsid w:val="00C17977"/>
    <w:rsid w:val="00C17A2D"/>
    <w:rsid w:val="00C20174"/>
    <w:rsid w:val="00C20228"/>
    <w:rsid w:val="00C21508"/>
    <w:rsid w:val="00C2223D"/>
    <w:rsid w:val="00C222C3"/>
    <w:rsid w:val="00C2312D"/>
    <w:rsid w:val="00C23672"/>
    <w:rsid w:val="00C23C95"/>
    <w:rsid w:val="00C2442E"/>
    <w:rsid w:val="00C24716"/>
    <w:rsid w:val="00C24A5A"/>
    <w:rsid w:val="00C25E87"/>
    <w:rsid w:val="00C26348"/>
    <w:rsid w:val="00C268A1"/>
    <w:rsid w:val="00C277DA"/>
    <w:rsid w:val="00C27D57"/>
    <w:rsid w:val="00C30AEC"/>
    <w:rsid w:val="00C30E27"/>
    <w:rsid w:val="00C315E3"/>
    <w:rsid w:val="00C32B7B"/>
    <w:rsid w:val="00C32E84"/>
    <w:rsid w:val="00C34088"/>
    <w:rsid w:val="00C356AD"/>
    <w:rsid w:val="00C35F6C"/>
    <w:rsid w:val="00C370FB"/>
    <w:rsid w:val="00C37373"/>
    <w:rsid w:val="00C375B3"/>
    <w:rsid w:val="00C376FD"/>
    <w:rsid w:val="00C37DC1"/>
    <w:rsid w:val="00C40614"/>
    <w:rsid w:val="00C4092E"/>
    <w:rsid w:val="00C41051"/>
    <w:rsid w:val="00C41D3A"/>
    <w:rsid w:val="00C43574"/>
    <w:rsid w:val="00C4374F"/>
    <w:rsid w:val="00C4448C"/>
    <w:rsid w:val="00C4455F"/>
    <w:rsid w:val="00C44D21"/>
    <w:rsid w:val="00C44EC1"/>
    <w:rsid w:val="00C450D4"/>
    <w:rsid w:val="00C45C48"/>
    <w:rsid w:val="00C4604F"/>
    <w:rsid w:val="00C4680D"/>
    <w:rsid w:val="00C47D10"/>
    <w:rsid w:val="00C50465"/>
    <w:rsid w:val="00C5124C"/>
    <w:rsid w:val="00C51301"/>
    <w:rsid w:val="00C5190E"/>
    <w:rsid w:val="00C53153"/>
    <w:rsid w:val="00C53432"/>
    <w:rsid w:val="00C53E57"/>
    <w:rsid w:val="00C53FCC"/>
    <w:rsid w:val="00C549B0"/>
    <w:rsid w:val="00C5668A"/>
    <w:rsid w:val="00C57DEC"/>
    <w:rsid w:val="00C6140D"/>
    <w:rsid w:val="00C616FC"/>
    <w:rsid w:val="00C61F22"/>
    <w:rsid w:val="00C6225D"/>
    <w:rsid w:val="00C6380F"/>
    <w:rsid w:val="00C64363"/>
    <w:rsid w:val="00C64811"/>
    <w:rsid w:val="00C655BB"/>
    <w:rsid w:val="00C66D89"/>
    <w:rsid w:val="00C6708E"/>
    <w:rsid w:val="00C70080"/>
    <w:rsid w:val="00C7064B"/>
    <w:rsid w:val="00C71A15"/>
    <w:rsid w:val="00C71E88"/>
    <w:rsid w:val="00C721F2"/>
    <w:rsid w:val="00C72884"/>
    <w:rsid w:val="00C74074"/>
    <w:rsid w:val="00C746B1"/>
    <w:rsid w:val="00C75721"/>
    <w:rsid w:val="00C765F8"/>
    <w:rsid w:val="00C76738"/>
    <w:rsid w:val="00C775D3"/>
    <w:rsid w:val="00C77B0D"/>
    <w:rsid w:val="00C8059F"/>
    <w:rsid w:val="00C80B31"/>
    <w:rsid w:val="00C80CCD"/>
    <w:rsid w:val="00C81D2B"/>
    <w:rsid w:val="00C82C13"/>
    <w:rsid w:val="00C82CBA"/>
    <w:rsid w:val="00C85189"/>
    <w:rsid w:val="00C855C5"/>
    <w:rsid w:val="00C85C89"/>
    <w:rsid w:val="00C85D28"/>
    <w:rsid w:val="00C861B4"/>
    <w:rsid w:val="00C86670"/>
    <w:rsid w:val="00C86995"/>
    <w:rsid w:val="00C86D19"/>
    <w:rsid w:val="00C877AC"/>
    <w:rsid w:val="00C878C5"/>
    <w:rsid w:val="00C902BE"/>
    <w:rsid w:val="00C9121D"/>
    <w:rsid w:val="00C91F2E"/>
    <w:rsid w:val="00C9248C"/>
    <w:rsid w:val="00C93029"/>
    <w:rsid w:val="00C93BDB"/>
    <w:rsid w:val="00C93C41"/>
    <w:rsid w:val="00C94108"/>
    <w:rsid w:val="00C946B0"/>
    <w:rsid w:val="00C94D1E"/>
    <w:rsid w:val="00C95302"/>
    <w:rsid w:val="00C954FA"/>
    <w:rsid w:val="00C95D45"/>
    <w:rsid w:val="00C96B20"/>
    <w:rsid w:val="00C96E4D"/>
    <w:rsid w:val="00C973E4"/>
    <w:rsid w:val="00CA0A83"/>
    <w:rsid w:val="00CA1490"/>
    <w:rsid w:val="00CA165B"/>
    <w:rsid w:val="00CA2435"/>
    <w:rsid w:val="00CA2722"/>
    <w:rsid w:val="00CA2A27"/>
    <w:rsid w:val="00CA2AF4"/>
    <w:rsid w:val="00CA33F0"/>
    <w:rsid w:val="00CA3456"/>
    <w:rsid w:val="00CA3E4B"/>
    <w:rsid w:val="00CA499C"/>
    <w:rsid w:val="00CA54D7"/>
    <w:rsid w:val="00CA5E8D"/>
    <w:rsid w:val="00CB005C"/>
    <w:rsid w:val="00CB042A"/>
    <w:rsid w:val="00CB126D"/>
    <w:rsid w:val="00CB14CB"/>
    <w:rsid w:val="00CB162D"/>
    <w:rsid w:val="00CB1DC2"/>
    <w:rsid w:val="00CB201E"/>
    <w:rsid w:val="00CB242F"/>
    <w:rsid w:val="00CB2D23"/>
    <w:rsid w:val="00CB38F3"/>
    <w:rsid w:val="00CB3AF3"/>
    <w:rsid w:val="00CB3CB0"/>
    <w:rsid w:val="00CB3F5C"/>
    <w:rsid w:val="00CB4645"/>
    <w:rsid w:val="00CB4DEC"/>
    <w:rsid w:val="00CB4DFA"/>
    <w:rsid w:val="00CB500C"/>
    <w:rsid w:val="00CB57A2"/>
    <w:rsid w:val="00CB5A48"/>
    <w:rsid w:val="00CB5AF8"/>
    <w:rsid w:val="00CB6002"/>
    <w:rsid w:val="00CC03DB"/>
    <w:rsid w:val="00CC0DB9"/>
    <w:rsid w:val="00CC0E06"/>
    <w:rsid w:val="00CC117D"/>
    <w:rsid w:val="00CC1E6E"/>
    <w:rsid w:val="00CC23B2"/>
    <w:rsid w:val="00CC2AB0"/>
    <w:rsid w:val="00CC3007"/>
    <w:rsid w:val="00CC339D"/>
    <w:rsid w:val="00CC375F"/>
    <w:rsid w:val="00CC3DEA"/>
    <w:rsid w:val="00CC4159"/>
    <w:rsid w:val="00CC460E"/>
    <w:rsid w:val="00CC6E1B"/>
    <w:rsid w:val="00CC7288"/>
    <w:rsid w:val="00CC796C"/>
    <w:rsid w:val="00CC7BF2"/>
    <w:rsid w:val="00CD015D"/>
    <w:rsid w:val="00CD0E58"/>
    <w:rsid w:val="00CD21EF"/>
    <w:rsid w:val="00CD3B90"/>
    <w:rsid w:val="00CD3D99"/>
    <w:rsid w:val="00CD538E"/>
    <w:rsid w:val="00CD58EB"/>
    <w:rsid w:val="00CD5E8D"/>
    <w:rsid w:val="00CD6672"/>
    <w:rsid w:val="00CD6A88"/>
    <w:rsid w:val="00CD70AB"/>
    <w:rsid w:val="00CD711F"/>
    <w:rsid w:val="00CD7491"/>
    <w:rsid w:val="00CD7C9A"/>
    <w:rsid w:val="00CD7DC9"/>
    <w:rsid w:val="00CE034A"/>
    <w:rsid w:val="00CE051B"/>
    <w:rsid w:val="00CE0F95"/>
    <w:rsid w:val="00CE1C84"/>
    <w:rsid w:val="00CE21D0"/>
    <w:rsid w:val="00CE283F"/>
    <w:rsid w:val="00CE33B3"/>
    <w:rsid w:val="00CE3A0E"/>
    <w:rsid w:val="00CE3B86"/>
    <w:rsid w:val="00CE3EE4"/>
    <w:rsid w:val="00CE42B2"/>
    <w:rsid w:val="00CE490D"/>
    <w:rsid w:val="00CE5435"/>
    <w:rsid w:val="00CE63EB"/>
    <w:rsid w:val="00CF021F"/>
    <w:rsid w:val="00CF0BC8"/>
    <w:rsid w:val="00CF1DA1"/>
    <w:rsid w:val="00CF20D8"/>
    <w:rsid w:val="00CF239F"/>
    <w:rsid w:val="00CF2745"/>
    <w:rsid w:val="00CF3052"/>
    <w:rsid w:val="00CF3A81"/>
    <w:rsid w:val="00CF48A1"/>
    <w:rsid w:val="00CF4C1E"/>
    <w:rsid w:val="00CF5135"/>
    <w:rsid w:val="00CF634D"/>
    <w:rsid w:val="00D003F8"/>
    <w:rsid w:val="00D00554"/>
    <w:rsid w:val="00D0072E"/>
    <w:rsid w:val="00D01BA2"/>
    <w:rsid w:val="00D02084"/>
    <w:rsid w:val="00D02E51"/>
    <w:rsid w:val="00D030B8"/>
    <w:rsid w:val="00D041FA"/>
    <w:rsid w:val="00D06258"/>
    <w:rsid w:val="00D0754F"/>
    <w:rsid w:val="00D07BD1"/>
    <w:rsid w:val="00D102A1"/>
    <w:rsid w:val="00D104E8"/>
    <w:rsid w:val="00D11824"/>
    <w:rsid w:val="00D1194B"/>
    <w:rsid w:val="00D121F9"/>
    <w:rsid w:val="00D12E17"/>
    <w:rsid w:val="00D12E5B"/>
    <w:rsid w:val="00D1383D"/>
    <w:rsid w:val="00D13841"/>
    <w:rsid w:val="00D14065"/>
    <w:rsid w:val="00D14B94"/>
    <w:rsid w:val="00D15047"/>
    <w:rsid w:val="00D15AA6"/>
    <w:rsid w:val="00D15D1F"/>
    <w:rsid w:val="00D15EAA"/>
    <w:rsid w:val="00D160AE"/>
    <w:rsid w:val="00D162EE"/>
    <w:rsid w:val="00D16DD2"/>
    <w:rsid w:val="00D175AD"/>
    <w:rsid w:val="00D17D79"/>
    <w:rsid w:val="00D17F4A"/>
    <w:rsid w:val="00D205B2"/>
    <w:rsid w:val="00D20EB8"/>
    <w:rsid w:val="00D21EDC"/>
    <w:rsid w:val="00D22DEE"/>
    <w:rsid w:val="00D23074"/>
    <w:rsid w:val="00D2358D"/>
    <w:rsid w:val="00D23FAC"/>
    <w:rsid w:val="00D25835"/>
    <w:rsid w:val="00D2592C"/>
    <w:rsid w:val="00D26172"/>
    <w:rsid w:val="00D26660"/>
    <w:rsid w:val="00D26A45"/>
    <w:rsid w:val="00D26F57"/>
    <w:rsid w:val="00D27CC6"/>
    <w:rsid w:val="00D27EB6"/>
    <w:rsid w:val="00D31590"/>
    <w:rsid w:val="00D32B03"/>
    <w:rsid w:val="00D32E6C"/>
    <w:rsid w:val="00D35598"/>
    <w:rsid w:val="00D3689D"/>
    <w:rsid w:val="00D36F1B"/>
    <w:rsid w:val="00D36FC5"/>
    <w:rsid w:val="00D405BD"/>
    <w:rsid w:val="00D41852"/>
    <w:rsid w:val="00D42850"/>
    <w:rsid w:val="00D42AA7"/>
    <w:rsid w:val="00D42ED2"/>
    <w:rsid w:val="00D4312D"/>
    <w:rsid w:val="00D44AA2"/>
    <w:rsid w:val="00D44C6F"/>
    <w:rsid w:val="00D45139"/>
    <w:rsid w:val="00D45815"/>
    <w:rsid w:val="00D45EE6"/>
    <w:rsid w:val="00D45FDA"/>
    <w:rsid w:val="00D46BFE"/>
    <w:rsid w:val="00D4763F"/>
    <w:rsid w:val="00D47BEE"/>
    <w:rsid w:val="00D47DAB"/>
    <w:rsid w:val="00D47E03"/>
    <w:rsid w:val="00D47F15"/>
    <w:rsid w:val="00D50C60"/>
    <w:rsid w:val="00D5115F"/>
    <w:rsid w:val="00D51B2C"/>
    <w:rsid w:val="00D52D3C"/>
    <w:rsid w:val="00D5328A"/>
    <w:rsid w:val="00D54C90"/>
    <w:rsid w:val="00D55258"/>
    <w:rsid w:val="00D552B2"/>
    <w:rsid w:val="00D55675"/>
    <w:rsid w:val="00D559F8"/>
    <w:rsid w:val="00D55E7A"/>
    <w:rsid w:val="00D5698F"/>
    <w:rsid w:val="00D56DD6"/>
    <w:rsid w:val="00D56E70"/>
    <w:rsid w:val="00D56FC0"/>
    <w:rsid w:val="00D5778E"/>
    <w:rsid w:val="00D57F30"/>
    <w:rsid w:val="00D57FA0"/>
    <w:rsid w:val="00D60D6E"/>
    <w:rsid w:val="00D619DF"/>
    <w:rsid w:val="00D61EBB"/>
    <w:rsid w:val="00D620D5"/>
    <w:rsid w:val="00D624A4"/>
    <w:rsid w:val="00D642F9"/>
    <w:rsid w:val="00D64900"/>
    <w:rsid w:val="00D65357"/>
    <w:rsid w:val="00D65FA8"/>
    <w:rsid w:val="00D6633F"/>
    <w:rsid w:val="00D66C7D"/>
    <w:rsid w:val="00D66DCF"/>
    <w:rsid w:val="00D670EA"/>
    <w:rsid w:val="00D70793"/>
    <w:rsid w:val="00D70C93"/>
    <w:rsid w:val="00D71700"/>
    <w:rsid w:val="00D731D0"/>
    <w:rsid w:val="00D73914"/>
    <w:rsid w:val="00D74354"/>
    <w:rsid w:val="00D76DC1"/>
    <w:rsid w:val="00D77464"/>
    <w:rsid w:val="00D77AC5"/>
    <w:rsid w:val="00D80183"/>
    <w:rsid w:val="00D804EA"/>
    <w:rsid w:val="00D8144E"/>
    <w:rsid w:val="00D81471"/>
    <w:rsid w:val="00D81602"/>
    <w:rsid w:val="00D81D6E"/>
    <w:rsid w:val="00D82713"/>
    <w:rsid w:val="00D82C2C"/>
    <w:rsid w:val="00D82C80"/>
    <w:rsid w:val="00D82D7B"/>
    <w:rsid w:val="00D830DB"/>
    <w:rsid w:val="00D83762"/>
    <w:rsid w:val="00D844C2"/>
    <w:rsid w:val="00D84B45"/>
    <w:rsid w:val="00D85152"/>
    <w:rsid w:val="00D8567E"/>
    <w:rsid w:val="00D85B26"/>
    <w:rsid w:val="00D86119"/>
    <w:rsid w:val="00D8667C"/>
    <w:rsid w:val="00D869D1"/>
    <w:rsid w:val="00D86AB9"/>
    <w:rsid w:val="00D877EB"/>
    <w:rsid w:val="00D91219"/>
    <w:rsid w:val="00D91325"/>
    <w:rsid w:val="00D919C9"/>
    <w:rsid w:val="00D91B7F"/>
    <w:rsid w:val="00D91EDA"/>
    <w:rsid w:val="00D924F4"/>
    <w:rsid w:val="00D92E36"/>
    <w:rsid w:val="00D935F0"/>
    <w:rsid w:val="00D93BBD"/>
    <w:rsid w:val="00D940DB"/>
    <w:rsid w:val="00D9463F"/>
    <w:rsid w:val="00D94ABD"/>
    <w:rsid w:val="00D94B05"/>
    <w:rsid w:val="00D94C1D"/>
    <w:rsid w:val="00D94C9F"/>
    <w:rsid w:val="00D94DF3"/>
    <w:rsid w:val="00D950AB"/>
    <w:rsid w:val="00D95EB3"/>
    <w:rsid w:val="00D96C27"/>
    <w:rsid w:val="00D96F38"/>
    <w:rsid w:val="00D97196"/>
    <w:rsid w:val="00D971D2"/>
    <w:rsid w:val="00D97A8C"/>
    <w:rsid w:val="00D97B77"/>
    <w:rsid w:val="00DA1236"/>
    <w:rsid w:val="00DA1546"/>
    <w:rsid w:val="00DA21C6"/>
    <w:rsid w:val="00DA265B"/>
    <w:rsid w:val="00DA30FB"/>
    <w:rsid w:val="00DA4E4F"/>
    <w:rsid w:val="00DA641A"/>
    <w:rsid w:val="00DA6C94"/>
    <w:rsid w:val="00DA7206"/>
    <w:rsid w:val="00DA7295"/>
    <w:rsid w:val="00DA77EA"/>
    <w:rsid w:val="00DA7D14"/>
    <w:rsid w:val="00DA7ED2"/>
    <w:rsid w:val="00DB02F1"/>
    <w:rsid w:val="00DB0D46"/>
    <w:rsid w:val="00DB1B27"/>
    <w:rsid w:val="00DB29BC"/>
    <w:rsid w:val="00DB2C2C"/>
    <w:rsid w:val="00DB357E"/>
    <w:rsid w:val="00DB4C17"/>
    <w:rsid w:val="00DB4D54"/>
    <w:rsid w:val="00DB4FDA"/>
    <w:rsid w:val="00DB5513"/>
    <w:rsid w:val="00DB5530"/>
    <w:rsid w:val="00DB5FED"/>
    <w:rsid w:val="00DB62A7"/>
    <w:rsid w:val="00DB6B8C"/>
    <w:rsid w:val="00DB76CC"/>
    <w:rsid w:val="00DB7BC1"/>
    <w:rsid w:val="00DB7F76"/>
    <w:rsid w:val="00DC0B1F"/>
    <w:rsid w:val="00DC1A6F"/>
    <w:rsid w:val="00DC1FF6"/>
    <w:rsid w:val="00DC292D"/>
    <w:rsid w:val="00DC3232"/>
    <w:rsid w:val="00DC330D"/>
    <w:rsid w:val="00DC3821"/>
    <w:rsid w:val="00DC52B7"/>
    <w:rsid w:val="00DC54EB"/>
    <w:rsid w:val="00DC6159"/>
    <w:rsid w:val="00DC638E"/>
    <w:rsid w:val="00DD0D85"/>
    <w:rsid w:val="00DD23E6"/>
    <w:rsid w:val="00DD3763"/>
    <w:rsid w:val="00DD454D"/>
    <w:rsid w:val="00DD4FE0"/>
    <w:rsid w:val="00DD6128"/>
    <w:rsid w:val="00DD6B04"/>
    <w:rsid w:val="00DD75A4"/>
    <w:rsid w:val="00DD7810"/>
    <w:rsid w:val="00DE0697"/>
    <w:rsid w:val="00DE2FC6"/>
    <w:rsid w:val="00DE324E"/>
    <w:rsid w:val="00DE4058"/>
    <w:rsid w:val="00DE5BDE"/>
    <w:rsid w:val="00DE6003"/>
    <w:rsid w:val="00DE7888"/>
    <w:rsid w:val="00DE7B4E"/>
    <w:rsid w:val="00DF164F"/>
    <w:rsid w:val="00DF2871"/>
    <w:rsid w:val="00DF2D97"/>
    <w:rsid w:val="00DF407B"/>
    <w:rsid w:val="00DF4F3B"/>
    <w:rsid w:val="00DF5126"/>
    <w:rsid w:val="00DF585C"/>
    <w:rsid w:val="00DF5BD8"/>
    <w:rsid w:val="00DF62BB"/>
    <w:rsid w:val="00DF73F7"/>
    <w:rsid w:val="00DF7B24"/>
    <w:rsid w:val="00DF7C7B"/>
    <w:rsid w:val="00E00912"/>
    <w:rsid w:val="00E009C0"/>
    <w:rsid w:val="00E01EDC"/>
    <w:rsid w:val="00E0301C"/>
    <w:rsid w:val="00E04148"/>
    <w:rsid w:val="00E04320"/>
    <w:rsid w:val="00E04499"/>
    <w:rsid w:val="00E05A1C"/>
    <w:rsid w:val="00E05A80"/>
    <w:rsid w:val="00E06C6F"/>
    <w:rsid w:val="00E1009E"/>
    <w:rsid w:val="00E11CD1"/>
    <w:rsid w:val="00E120C5"/>
    <w:rsid w:val="00E12D58"/>
    <w:rsid w:val="00E13B8A"/>
    <w:rsid w:val="00E14D13"/>
    <w:rsid w:val="00E15520"/>
    <w:rsid w:val="00E1598C"/>
    <w:rsid w:val="00E15AD4"/>
    <w:rsid w:val="00E16D1B"/>
    <w:rsid w:val="00E16F8A"/>
    <w:rsid w:val="00E172E8"/>
    <w:rsid w:val="00E21669"/>
    <w:rsid w:val="00E21F46"/>
    <w:rsid w:val="00E22171"/>
    <w:rsid w:val="00E226A7"/>
    <w:rsid w:val="00E22B26"/>
    <w:rsid w:val="00E22BE7"/>
    <w:rsid w:val="00E22D5F"/>
    <w:rsid w:val="00E22E20"/>
    <w:rsid w:val="00E2317B"/>
    <w:rsid w:val="00E23ACA"/>
    <w:rsid w:val="00E246F4"/>
    <w:rsid w:val="00E24C5C"/>
    <w:rsid w:val="00E24DC7"/>
    <w:rsid w:val="00E24E6A"/>
    <w:rsid w:val="00E258A7"/>
    <w:rsid w:val="00E25BFE"/>
    <w:rsid w:val="00E270BB"/>
    <w:rsid w:val="00E2740E"/>
    <w:rsid w:val="00E27883"/>
    <w:rsid w:val="00E27ADA"/>
    <w:rsid w:val="00E30887"/>
    <w:rsid w:val="00E3265A"/>
    <w:rsid w:val="00E33BC9"/>
    <w:rsid w:val="00E33E5B"/>
    <w:rsid w:val="00E3479C"/>
    <w:rsid w:val="00E34C84"/>
    <w:rsid w:val="00E359A8"/>
    <w:rsid w:val="00E35BA4"/>
    <w:rsid w:val="00E35C32"/>
    <w:rsid w:val="00E36376"/>
    <w:rsid w:val="00E36427"/>
    <w:rsid w:val="00E364BB"/>
    <w:rsid w:val="00E3681B"/>
    <w:rsid w:val="00E36A08"/>
    <w:rsid w:val="00E36E83"/>
    <w:rsid w:val="00E37382"/>
    <w:rsid w:val="00E4004A"/>
    <w:rsid w:val="00E40443"/>
    <w:rsid w:val="00E40551"/>
    <w:rsid w:val="00E406DB"/>
    <w:rsid w:val="00E40C7E"/>
    <w:rsid w:val="00E41398"/>
    <w:rsid w:val="00E42061"/>
    <w:rsid w:val="00E421E6"/>
    <w:rsid w:val="00E4236C"/>
    <w:rsid w:val="00E435DD"/>
    <w:rsid w:val="00E43A83"/>
    <w:rsid w:val="00E440DA"/>
    <w:rsid w:val="00E44874"/>
    <w:rsid w:val="00E44973"/>
    <w:rsid w:val="00E46754"/>
    <w:rsid w:val="00E478CF"/>
    <w:rsid w:val="00E47E98"/>
    <w:rsid w:val="00E50A16"/>
    <w:rsid w:val="00E50B3B"/>
    <w:rsid w:val="00E51B9C"/>
    <w:rsid w:val="00E5216C"/>
    <w:rsid w:val="00E5239C"/>
    <w:rsid w:val="00E52821"/>
    <w:rsid w:val="00E52A7E"/>
    <w:rsid w:val="00E52CFE"/>
    <w:rsid w:val="00E5336F"/>
    <w:rsid w:val="00E53A9B"/>
    <w:rsid w:val="00E53D26"/>
    <w:rsid w:val="00E549C3"/>
    <w:rsid w:val="00E550D1"/>
    <w:rsid w:val="00E5619A"/>
    <w:rsid w:val="00E56DB7"/>
    <w:rsid w:val="00E573EF"/>
    <w:rsid w:val="00E577BE"/>
    <w:rsid w:val="00E57E81"/>
    <w:rsid w:val="00E60442"/>
    <w:rsid w:val="00E6067F"/>
    <w:rsid w:val="00E60B48"/>
    <w:rsid w:val="00E60F5A"/>
    <w:rsid w:val="00E61200"/>
    <w:rsid w:val="00E6188B"/>
    <w:rsid w:val="00E61D1A"/>
    <w:rsid w:val="00E625C6"/>
    <w:rsid w:val="00E62DA5"/>
    <w:rsid w:val="00E630D8"/>
    <w:rsid w:val="00E63D0F"/>
    <w:rsid w:val="00E63E3F"/>
    <w:rsid w:val="00E64153"/>
    <w:rsid w:val="00E642A4"/>
    <w:rsid w:val="00E6438E"/>
    <w:rsid w:val="00E64E02"/>
    <w:rsid w:val="00E669FE"/>
    <w:rsid w:val="00E700AD"/>
    <w:rsid w:val="00E70418"/>
    <w:rsid w:val="00E70DA6"/>
    <w:rsid w:val="00E70E6F"/>
    <w:rsid w:val="00E718FB"/>
    <w:rsid w:val="00E71DDF"/>
    <w:rsid w:val="00E728C2"/>
    <w:rsid w:val="00E72B6C"/>
    <w:rsid w:val="00E7423C"/>
    <w:rsid w:val="00E746EC"/>
    <w:rsid w:val="00E747C2"/>
    <w:rsid w:val="00E752B3"/>
    <w:rsid w:val="00E75966"/>
    <w:rsid w:val="00E76AE5"/>
    <w:rsid w:val="00E77288"/>
    <w:rsid w:val="00E77995"/>
    <w:rsid w:val="00E80695"/>
    <w:rsid w:val="00E823D7"/>
    <w:rsid w:val="00E832E6"/>
    <w:rsid w:val="00E83983"/>
    <w:rsid w:val="00E83CDF"/>
    <w:rsid w:val="00E84C87"/>
    <w:rsid w:val="00E84F2D"/>
    <w:rsid w:val="00E85143"/>
    <w:rsid w:val="00E851CB"/>
    <w:rsid w:val="00E85760"/>
    <w:rsid w:val="00E85CB7"/>
    <w:rsid w:val="00E8621C"/>
    <w:rsid w:val="00E868C6"/>
    <w:rsid w:val="00E87473"/>
    <w:rsid w:val="00E90132"/>
    <w:rsid w:val="00E90AB7"/>
    <w:rsid w:val="00E90DC1"/>
    <w:rsid w:val="00E91541"/>
    <w:rsid w:val="00E9163F"/>
    <w:rsid w:val="00E91F5A"/>
    <w:rsid w:val="00E92330"/>
    <w:rsid w:val="00E92B30"/>
    <w:rsid w:val="00E93617"/>
    <w:rsid w:val="00E93F47"/>
    <w:rsid w:val="00E94446"/>
    <w:rsid w:val="00E94E7C"/>
    <w:rsid w:val="00E95A6C"/>
    <w:rsid w:val="00E95B66"/>
    <w:rsid w:val="00E95F3D"/>
    <w:rsid w:val="00E96B20"/>
    <w:rsid w:val="00E975E2"/>
    <w:rsid w:val="00EA0F1E"/>
    <w:rsid w:val="00EA19C9"/>
    <w:rsid w:val="00EA2263"/>
    <w:rsid w:val="00EA2C57"/>
    <w:rsid w:val="00EA412C"/>
    <w:rsid w:val="00EA428C"/>
    <w:rsid w:val="00EA4803"/>
    <w:rsid w:val="00EA4C7A"/>
    <w:rsid w:val="00EA4D1C"/>
    <w:rsid w:val="00EA4D5F"/>
    <w:rsid w:val="00EA7D4F"/>
    <w:rsid w:val="00EA7D7D"/>
    <w:rsid w:val="00EA7E34"/>
    <w:rsid w:val="00EA7E9C"/>
    <w:rsid w:val="00EA7FEE"/>
    <w:rsid w:val="00EB16F7"/>
    <w:rsid w:val="00EB1D14"/>
    <w:rsid w:val="00EB22C1"/>
    <w:rsid w:val="00EB2318"/>
    <w:rsid w:val="00EB2908"/>
    <w:rsid w:val="00EB33D3"/>
    <w:rsid w:val="00EB4335"/>
    <w:rsid w:val="00EB52CE"/>
    <w:rsid w:val="00EB588F"/>
    <w:rsid w:val="00EB5E8C"/>
    <w:rsid w:val="00EB5FBA"/>
    <w:rsid w:val="00EB6A24"/>
    <w:rsid w:val="00EB6D43"/>
    <w:rsid w:val="00EB6EF0"/>
    <w:rsid w:val="00EB742E"/>
    <w:rsid w:val="00EB76C4"/>
    <w:rsid w:val="00EB7C77"/>
    <w:rsid w:val="00EC0334"/>
    <w:rsid w:val="00EC0943"/>
    <w:rsid w:val="00EC104E"/>
    <w:rsid w:val="00EC20DA"/>
    <w:rsid w:val="00EC250B"/>
    <w:rsid w:val="00EC290F"/>
    <w:rsid w:val="00EC2D3A"/>
    <w:rsid w:val="00EC3F84"/>
    <w:rsid w:val="00EC413F"/>
    <w:rsid w:val="00EC504C"/>
    <w:rsid w:val="00EC57D2"/>
    <w:rsid w:val="00EC5BD5"/>
    <w:rsid w:val="00EC6036"/>
    <w:rsid w:val="00EC61C2"/>
    <w:rsid w:val="00EC6A00"/>
    <w:rsid w:val="00EC6BD0"/>
    <w:rsid w:val="00ED0F14"/>
    <w:rsid w:val="00ED16C8"/>
    <w:rsid w:val="00ED1AC5"/>
    <w:rsid w:val="00ED1C65"/>
    <w:rsid w:val="00ED2BE1"/>
    <w:rsid w:val="00ED2FDA"/>
    <w:rsid w:val="00ED311E"/>
    <w:rsid w:val="00ED330E"/>
    <w:rsid w:val="00ED36BA"/>
    <w:rsid w:val="00ED486E"/>
    <w:rsid w:val="00ED4CD0"/>
    <w:rsid w:val="00ED56D5"/>
    <w:rsid w:val="00ED6378"/>
    <w:rsid w:val="00ED7F90"/>
    <w:rsid w:val="00EE05DD"/>
    <w:rsid w:val="00EE19A0"/>
    <w:rsid w:val="00EE23E7"/>
    <w:rsid w:val="00EE29F6"/>
    <w:rsid w:val="00EE2D9D"/>
    <w:rsid w:val="00EE3823"/>
    <w:rsid w:val="00EE391E"/>
    <w:rsid w:val="00EE5109"/>
    <w:rsid w:val="00EE5374"/>
    <w:rsid w:val="00EE5581"/>
    <w:rsid w:val="00EE657B"/>
    <w:rsid w:val="00EE66B9"/>
    <w:rsid w:val="00EE6EF5"/>
    <w:rsid w:val="00EE78E3"/>
    <w:rsid w:val="00EF0FEE"/>
    <w:rsid w:val="00EF168E"/>
    <w:rsid w:val="00EF2601"/>
    <w:rsid w:val="00EF334C"/>
    <w:rsid w:val="00EF5421"/>
    <w:rsid w:val="00EF5DD3"/>
    <w:rsid w:val="00EF6214"/>
    <w:rsid w:val="00EF72CE"/>
    <w:rsid w:val="00EF752C"/>
    <w:rsid w:val="00EF77A7"/>
    <w:rsid w:val="00F03BB5"/>
    <w:rsid w:val="00F03CAF"/>
    <w:rsid w:val="00F042BE"/>
    <w:rsid w:val="00F0462E"/>
    <w:rsid w:val="00F04A23"/>
    <w:rsid w:val="00F06154"/>
    <w:rsid w:val="00F0662B"/>
    <w:rsid w:val="00F0696B"/>
    <w:rsid w:val="00F06CF9"/>
    <w:rsid w:val="00F06FBE"/>
    <w:rsid w:val="00F10B60"/>
    <w:rsid w:val="00F11094"/>
    <w:rsid w:val="00F11CCC"/>
    <w:rsid w:val="00F125DC"/>
    <w:rsid w:val="00F12E03"/>
    <w:rsid w:val="00F1354C"/>
    <w:rsid w:val="00F15D95"/>
    <w:rsid w:val="00F161EF"/>
    <w:rsid w:val="00F172BF"/>
    <w:rsid w:val="00F1737B"/>
    <w:rsid w:val="00F175E0"/>
    <w:rsid w:val="00F206BF"/>
    <w:rsid w:val="00F21BE2"/>
    <w:rsid w:val="00F2248B"/>
    <w:rsid w:val="00F22769"/>
    <w:rsid w:val="00F228F7"/>
    <w:rsid w:val="00F2335E"/>
    <w:rsid w:val="00F24373"/>
    <w:rsid w:val="00F24500"/>
    <w:rsid w:val="00F24BF7"/>
    <w:rsid w:val="00F25C2A"/>
    <w:rsid w:val="00F25D91"/>
    <w:rsid w:val="00F260C3"/>
    <w:rsid w:val="00F277DD"/>
    <w:rsid w:val="00F279B5"/>
    <w:rsid w:val="00F300EB"/>
    <w:rsid w:val="00F31B9F"/>
    <w:rsid w:val="00F32ACC"/>
    <w:rsid w:val="00F33534"/>
    <w:rsid w:val="00F3387E"/>
    <w:rsid w:val="00F34655"/>
    <w:rsid w:val="00F34AEF"/>
    <w:rsid w:val="00F35BDE"/>
    <w:rsid w:val="00F36123"/>
    <w:rsid w:val="00F36273"/>
    <w:rsid w:val="00F36885"/>
    <w:rsid w:val="00F36FCB"/>
    <w:rsid w:val="00F402A5"/>
    <w:rsid w:val="00F40510"/>
    <w:rsid w:val="00F40C6E"/>
    <w:rsid w:val="00F40ECD"/>
    <w:rsid w:val="00F418E5"/>
    <w:rsid w:val="00F4233D"/>
    <w:rsid w:val="00F42AC2"/>
    <w:rsid w:val="00F42C9F"/>
    <w:rsid w:val="00F42F6D"/>
    <w:rsid w:val="00F43D42"/>
    <w:rsid w:val="00F45A0B"/>
    <w:rsid w:val="00F45B2C"/>
    <w:rsid w:val="00F46E02"/>
    <w:rsid w:val="00F47088"/>
    <w:rsid w:val="00F50337"/>
    <w:rsid w:val="00F5074A"/>
    <w:rsid w:val="00F51157"/>
    <w:rsid w:val="00F5143F"/>
    <w:rsid w:val="00F52705"/>
    <w:rsid w:val="00F5326C"/>
    <w:rsid w:val="00F532D4"/>
    <w:rsid w:val="00F5571C"/>
    <w:rsid w:val="00F560CE"/>
    <w:rsid w:val="00F56900"/>
    <w:rsid w:val="00F56C07"/>
    <w:rsid w:val="00F56C31"/>
    <w:rsid w:val="00F60483"/>
    <w:rsid w:val="00F607A9"/>
    <w:rsid w:val="00F60E4A"/>
    <w:rsid w:val="00F617B0"/>
    <w:rsid w:val="00F619C8"/>
    <w:rsid w:val="00F61AB4"/>
    <w:rsid w:val="00F62184"/>
    <w:rsid w:val="00F65795"/>
    <w:rsid w:val="00F67400"/>
    <w:rsid w:val="00F67877"/>
    <w:rsid w:val="00F6787F"/>
    <w:rsid w:val="00F704C9"/>
    <w:rsid w:val="00F714BC"/>
    <w:rsid w:val="00F718AA"/>
    <w:rsid w:val="00F71A0A"/>
    <w:rsid w:val="00F71B60"/>
    <w:rsid w:val="00F71E51"/>
    <w:rsid w:val="00F72E23"/>
    <w:rsid w:val="00F7338E"/>
    <w:rsid w:val="00F7371C"/>
    <w:rsid w:val="00F73CC1"/>
    <w:rsid w:val="00F743D0"/>
    <w:rsid w:val="00F7464B"/>
    <w:rsid w:val="00F746D7"/>
    <w:rsid w:val="00F765D5"/>
    <w:rsid w:val="00F76CD8"/>
    <w:rsid w:val="00F773D9"/>
    <w:rsid w:val="00F80E6A"/>
    <w:rsid w:val="00F81076"/>
    <w:rsid w:val="00F8108A"/>
    <w:rsid w:val="00F8175D"/>
    <w:rsid w:val="00F83CF3"/>
    <w:rsid w:val="00F84930"/>
    <w:rsid w:val="00F85DE0"/>
    <w:rsid w:val="00F86216"/>
    <w:rsid w:val="00F86460"/>
    <w:rsid w:val="00F864D8"/>
    <w:rsid w:val="00F86756"/>
    <w:rsid w:val="00F8684D"/>
    <w:rsid w:val="00F90C95"/>
    <w:rsid w:val="00F90FC4"/>
    <w:rsid w:val="00F91F1C"/>
    <w:rsid w:val="00F92092"/>
    <w:rsid w:val="00F934DD"/>
    <w:rsid w:val="00F95281"/>
    <w:rsid w:val="00F95792"/>
    <w:rsid w:val="00F959FB"/>
    <w:rsid w:val="00F95DC9"/>
    <w:rsid w:val="00F95E17"/>
    <w:rsid w:val="00F960EC"/>
    <w:rsid w:val="00F9620B"/>
    <w:rsid w:val="00F96F06"/>
    <w:rsid w:val="00F97981"/>
    <w:rsid w:val="00FA16C6"/>
    <w:rsid w:val="00FA294D"/>
    <w:rsid w:val="00FA3A8B"/>
    <w:rsid w:val="00FA424A"/>
    <w:rsid w:val="00FA4565"/>
    <w:rsid w:val="00FA5EB6"/>
    <w:rsid w:val="00FA6818"/>
    <w:rsid w:val="00FA6B3B"/>
    <w:rsid w:val="00FB1999"/>
    <w:rsid w:val="00FB1D56"/>
    <w:rsid w:val="00FB3B32"/>
    <w:rsid w:val="00FB4012"/>
    <w:rsid w:val="00FB402D"/>
    <w:rsid w:val="00FB49D4"/>
    <w:rsid w:val="00FB4E84"/>
    <w:rsid w:val="00FB5523"/>
    <w:rsid w:val="00FB5AA8"/>
    <w:rsid w:val="00FB6362"/>
    <w:rsid w:val="00FB6AF2"/>
    <w:rsid w:val="00FB71A7"/>
    <w:rsid w:val="00FC11CD"/>
    <w:rsid w:val="00FC1476"/>
    <w:rsid w:val="00FC1FCE"/>
    <w:rsid w:val="00FC206E"/>
    <w:rsid w:val="00FC2375"/>
    <w:rsid w:val="00FC3874"/>
    <w:rsid w:val="00FC3D91"/>
    <w:rsid w:val="00FC7092"/>
    <w:rsid w:val="00FD0382"/>
    <w:rsid w:val="00FD265C"/>
    <w:rsid w:val="00FD2724"/>
    <w:rsid w:val="00FD2A8E"/>
    <w:rsid w:val="00FD32D2"/>
    <w:rsid w:val="00FD4001"/>
    <w:rsid w:val="00FD42F0"/>
    <w:rsid w:val="00FD4335"/>
    <w:rsid w:val="00FD4D00"/>
    <w:rsid w:val="00FD4E52"/>
    <w:rsid w:val="00FD551E"/>
    <w:rsid w:val="00FD59B6"/>
    <w:rsid w:val="00FD6631"/>
    <w:rsid w:val="00FD66B8"/>
    <w:rsid w:val="00FD68C4"/>
    <w:rsid w:val="00FD68C8"/>
    <w:rsid w:val="00FD7009"/>
    <w:rsid w:val="00FD7059"/>
    <w:rsid w:val="00FE02D9"/>
    <w:rsid w:val="00FE0B6B"/>
    <w:rsid w:val="00FE0BDD"/>
    <w:rsid w:val="00FE1507"/>
    <w:rsid w:val="00FE1B20"/>
    <w:rsid w:val="00FE2649"/>
    <w:rsid w:val="00FE3007"/>
    <w:rsid w:val="00FE3227"/>
    <w:rsid w:val="00FE36A7"/>
    <w:rsid w:val="00FE3E0D"/>
    <w:rsid w:val="00FE423F"/>
    <w:rsid w:val="00FE4A53"/>
    <w:rsid w:val="00FE4BD6"/>
    <w:rsid w:val="00FE4ED0"/>
    <w:rsid w:val="00FE54CF"/>
    <w:rsid w:val="00FE559F"/>
    <w:rsid w:val="00FE5976"/>
    <w:rsid w:val="00FF0166"/>
    <w:rsid w:val="00FF01F9"/>
    <w:rsid w:val="00FF05EB"/>
    <w:rsid w:val="00FF1C53"/>
    <w:rsid w:val="00FF277C"/>
    <w:rsid w:val="00FF2AB4"/>
    <w:rsid w:val="00FF4E3D"/>
    <w:rsid w:val="00FF4EDA"/>
    <w:rsid w:val="00FF6146"/>
    <w:rsid w:val="00FF6968"/>
    <w:rsid w:val="00FF73CC"/>
    <w:rsid w:val="00FF7677"/>
    <w:rsid w:val="012CD5A3"/>
    <w:rsid w:val="012EFF76"/>
    <w:rsid w:val="014DA941"/>
    <w:rsid w:val="014F6F52"/>
    <w:rsid w:val="0151A743"/>
    <w:rsid w:val="01C521F0"/>
    <w:rsid w:val="023A1AA3"/>
    <w:rsid w:val="0246F2A7"/>
    <w:rsid w:val="024C48F9"/>
    <w:rsid w:val="024FA293"/>
    <w:rsid w:val="02D391C6"/>
    <w:rsid w:val="02EDBBFC"/>
    <w:rsid w:val="030B326F"/>
    <w:rsid w:val="0326E8F5"/>
    <w:rsid w:val="032F6CB6"/>
    <w:rsid w:val="0351E3BE"/>
    <w:rsid w:val="0355E330"/>
    <w:rsid w:val="03818997"/>
    <w:rsid w:val="03980E4B"/>
    <w:rsid w:val="0399420D"/>
    <w:rsid w:val="03C1B649"/>
    <w:rsid w:val="03E386D0"/>
    <w:rsid w:val="04133CFA"/>
    <w:rsid w:val="04432CD5"/>
    <w:rsid w:val="04671818"/>
    <w:rsid w:val="047B8F1E"/>
    <w:rsid w:val="04A7A642"/>
    <w:rsid w:val="04CB3E6F"/>
    <w:rsid w:val="04D18DE1"/>
    <w:rsid w:val="04DB54D3"/>
    <w:rsid w:val="052A1282"/>
    <w:rsid w:val="054D2D8A"/>
    <w:rsid w:val="058A7303"/>
    <w:rsid w:val="058ABD1C"/>
    <w:rsid w:val="0602750A"/>
    <w:rsid w:val="06042884"/>
    <w:rsid w:val="0638396D"/>
    <w:rsid w:val="065DCE5D"/>
    <w:rsid w:val="066B7504"/>
    <w:rsid w:val="0685E94B"/>
    <w:rsid w:val="0686435A"/>
    <w:rsid w:val="06AB42E7"/>
    <w:rsid w:val="06C75CE2"/>
    <w:rsid w:val="06DDAAC0"/>
    <w:rsid w:val="06DE83C3"/>
    <w:rsid w:val="06EE84D8"/>
    <w:rsid w:val="07AA8D89"/>
    <w:rsid w:val="07B9F184"/>
    <w:rsid w:val="07F51666"/>
    <w:rsid w:val="080CBFEC"/>
    <w:rsid w:val="087C8ED6"/>
    <w:rsid w:val="089C5C9D"/>
    <w:rsid w:val="08B46802"/>
    <w:rsid w:val="08FED745"/>
    <w:rsid w:val="090EC067"/>
    <w:rsid w:val="091E3B82"/>
    <w:rsid w:val="0929E100"/>
    <w:rsid w:val="09435CC1"/>
    <w:rsid w:val="096CBDFB"/>
    <w:rsid w:val="0ABEDC22"/>
    <w:rsid w:val="0B1795FD"/>
    <w:rsid w:val="0B180735"/>
    <w:rsid w:val="0B28103F"/>
    <w:rsid w:val="0B393542"/>
    <w:rsid w:val="0B438010"/>
    <w:rsid w:val="0B495E64"/>
    <w:rsid w:val="0B4AEE83"/>
    <w:rsid w:val="0B4CA98A"/>
    <w:rsid w:val="0B7A3AFF"/>
    <w:rsid w:val="0BA0B3A7"/>
    <w:rsid w:val="0BE92521"/>
    <w:rsid w:val="0CDDA2AA"/>
    <w:rsid w:val="0D164367"/>
    <w:rsid w:val="0DD91073"/>
    <w:rsid w:val="0DF2EB6E"/>
    <w:rsid w:val="0E2B114B"/>
    <w:rsid w:val="0E33E746"/>
    <w:rsid w:val="0E4E43B6"/>
    <w:rsid w:val="0E7C764D"/>
    <w:rsid w:val="0E9ACCCB"/>
    <w:rsid w:val="0EAC3696"/>
    <w:rsid w:val="0EBCD86C"/>
    <w:rsid w:val="0ED0F4C8"/>
    <w:rsid w:val="0F14BCC7"/>
    <w:rsid w:val="0F252D55"/>
    <w:rsid w:val="0F647F67"/>
    <w:rsid w:val="0F66EF11"/>
    <w:rsid w:val="0F9D7A4E"/>
    <w:rsid w:val="0FA40E88"/>
    <w:rsid w:val="103360CE"/>
    <w:rsid w:val="10369D2C"/>
    <w:rsid w:val="1049DB0B"/>
    <w:rsid w:val="10A1A426"/>
    <w:rsid w:val="10B8A1C9"/>
    <w:rsid w:val="10B943DF"/>
    <w:rsid w:val="10C42EA6"/>
    <w:rsid w:val="10CCEF6A"/>
    <w:rsid w:val="10FF29E5"/>
    <w:rsid w:val="11013E9E"/>
    <w:rsid w:val="11060DDE"/>
    <w:rsid w:val="11A1CD49"/>
    <w:rsid w:val="11C6BCD2"/>
    <w:rsid w:val="11C9AE3C"/>
    <w:rsid w:val="11D34224"/>
    <w:rsid w:val="12072BEE"/>
    <w:rsid w:val="12395E4B"/>
    <w:rsid w:val="1251DC4C"/>
    <w:rsid w:val="12531D84"/>
    <w:rsid w:val="1258E18E"/>
    <w:rsid w:val="1260861D"/>
    <w:rsid w:val="12654822"/>
    <w:rsid w:val="127B2A4C"/>
    <w:rsid w:val="12833310"/>
    <w:rsid w:val="12C894DB"/>
    <w:rsid w:val="12E37059"/>
    <w:rsid w:val="12F35F8B"/>
    <w:rsid w:val="12FF491F"/>
    <w:rsid w:val="13169063"/>
    <w:rsid w:val="133699F0"/>
    <w:rsid w:val="136707B0"/>
    <w:rsid w:val="1394E258"/>
    <w:rsid w:val="1398297A"/>
    <w:rsid w:val="13A828F1"/>
    <w:rsid w:val="13AB2158"/>
    <w:rsid w:val="13B7E9F9"/>
    <w:rsid w:val="13BC46B6"/>
    <w:rsid w:val="140EDC14"/>
    <w:rsid w:val="1435EBFD"/>
    <w:rsid w:val="147189E4"/>
    <w:rsid w:val="148EC63C"/>
    <w:rsid w:val="14AC2AA8"/>
    <w:rsid w:val="14B796FC"/>
    <w:rsid w:val="14D87666"/>
    <w:rsid w:val="14D95B36"/>
    <w:rsid w:val="15043692"/>
    <w:rsid w:val="151E0437"/>
    <w:rsid w:val="15399D75"/>
    <w:rsid w:val="155B35C3"/>
    <w:rsid w:val="157ADBB8"/>
    <w:rsid w:val="157C58D0"/>
    <w:rsid w:val="15B21B5D"/>
    <w:rsid w:val="15FF5C26"/>
    <w:rsid w:val="165F6ED5"/>
    <w:rsid w:val="1670FD39"/>
    <w:rsid w:val="16729AB1"/>
    <w:rsid w:val="16B90905"/>
    <w:rsid w:val="16CBB257"/>
    <w:rsid w:val="16DA1113"/>
    <w:rsid w:val="16E9B5EC"/>
    <w:rsid w:val="17150552"/>
    <w:rsid w:val="17726F5B"/>
    <w:rsid w:val="17A2424F"/>
    <w:rsid w:val="17C1A12F"/>
    <w:rsid w:val="17C6E8D4"/>
    <w:rsid w:val="17CB10A9"/>
    <w:rsid w:val="17CBD09F"/>
    <w:rsid w:val="17DB77DF"/>
    <w:rsid w:val="18620B09"/>
    <w:rsid w:val="186B3F46"/>
    <w:rsid w:val="188226A2"/>
    <w:rsid w:val="18A21013"/>
    <w:rsid w:val="18CE8C7F"/>
    <w:rsid w:val="18DCF560"/>
    <w:rsid w:val="18F62D12"/>
    <w:rsid w:val="19536D0E"/>
    <w:rsid w:val="1989CF60"/>
    <w:rsid w:val="1990FA3E"/>
    <w:rsid w:val="199C6A10"/>
    <w:rsid w:val="19AB6884"/>
    <w:rsid w:val="19E60F65"/>
    <w:rsid w:val="19F1BCA9"/>
    <w:rsid w:val="1A106690"/>
    <w:rsid w:val="1A45683F"/>
    <w:rsid w:val="1A5627B2"/>
    <w:rsid w:val="1AC93FB3"/>
    <w:rsid w:val="1B82F1A0"/>
    <w:rsid w:val="1BBD6106"/>
    <w:rsid w:val="1BDEE0D8"/>
    <w:rsid w:val="1C11224A"/>
    <w:rsid w:val="1C2166D2"/>
    <w:rsid w:val="1C25D0EA"/>
    <w:rsid w:val="1CC8C99A"/>
    <w:rsid w:val="1CF41622"/>
    <w:rsid w:val="1D052D25"/>
    <w:rsid w:val="1D3A6062"/>
    <w:rsid w:val="1D71EB73"/>
    <w:rsid w:val="1D93BFAE"/>
    <w:rsid w:val="1DBBBCD8"/>
    <w:rsid w:val="1DF9928C"/>
    <w:rsid w:val="1E4AB963"/>
    <w:rsid w:val="1E5A49C8"/>
    <w:rsid w:val="1E65D41B"/>
    <w:rsid w:val="1E8BE248"/>
    <w:rsid w:val="1EB8DE1B"/>
    <w:rsid w:val="1EE1CA94"/>
    <w:rsid w:val="1EE4569A"/>
    <w:rsid w:val="1F5119A1"/>
    <w:rsid w:val="1FB4D288"/>
    <w:rsid w:val="1FBCC88C"/>
    <w:rsid w:val="1FD247D2"/>
    <w:rsid w:val="1FE4420F"/>
    <w:rsid w:val="1FF66192"/>
    <w:rsid w:val="203FDB37"/>
    <w:rsid w:val="20C88990"/>
    <w:rsid w:val="20CEDEEF"/>
    <w:rsid w:val="20E37B07"/>
    <w:rsid w:val="21400E20"/>
    <w:rsid w:val="2153C90C"/>
    <w:rsid w:val="2162FEC6"/>
    <w:rsid w:val="21BADB64"/>
    <w:rsid w:val="21CFE359"/>
    <w:rsid w:val="21D0D2E4"/>
    <w:rsid w:val="21D4021B"/>
    <w:rsid w:val="2208A141"/>
    <w:rsid w:val="2242C593"/>
    <w:rsid w:val="22717AF8"/>
    <w:rsid w:val="22B39BBC"/>
    <w:rsid w:val="22BFBC2B"/>
    <w:rsid w:val="22CD601A"/>
    <w:rsid w:val="23293898"/>
    <w:rsid w:val="2339DB53"/>
    <w:rsid w:val="236A2371"/>
    <w:rsid w:val="23794CB8"/>
    <w:rsid w:val="237D2383"/>
    <w:rsid w:val="2386C4DA"/>
    <w:rsid w:val="23CF2B28"/>
    <w:rsid w:val="23E37368"/>
    <w:rsid w:val="240211A9"/>
    <w:rsid w:val="24060159"/>
    <w:rsid w:val="247783C7"/>
    <w:rsid w:val="248CE04C"/>
    <w:rsid w:val="2495244B"/>
    <w:rsid w:val="249619B9"/>
    <w:rsid w:val="254793B0"/>
    <w:rsid w:val="25CD539A"/>
    <w:rsid w:val="25D3B31A"/>
    <w:rsid w:val="25D4FFE4"/>
    <w:rsid w:val="25D9DD46"/>
    <w:rsid w:val="25E61811"/>
    <w:rsid w:val="26112BDB"/>
    <w:rsid w:val="26690FCB"/>
    <w:rsid w:val="267B5FE4"/>
    <w:rsid w:val="26AACB93"/>
    <w:rsid w:val="26CBE135"/>
    <w:rsid w:val="26DC4C58"/>
    <w:rsid w:val="26F3D45A"/>
    <w:rsid w:val="270E818A"/>
    <w:rsid w:val="27143666"/>
    <w:rsid w:val="2728EA27"/>
    <w:rsid w:val="272EB051"/>
    <w:rsid w:val="274089BE"/>
    <w:rsid w:val="27744934"/>
    <w:rsid w:val="27929669"/>
    <w:rsid w:val="279CECF7"/>
    <w:rsid w:val="27A0F670"/>
    <w:rsid w:val="27BF6BD0"/>
    <w:rsid w:val="27F9BF98"/>
    <w:rsid w:val="28096245"/>
    <w:rsid w:val="2823327D"/>
    <w:rsid w:val="283A741C"/>
    <w:rsid w:val="283D2078"/>
    <w:rsid w:val="2840C23A"/>
    <w:rsid w:val="2891E6F4"/>
    <w:rsid w:val="289F4EE8"/>
    <w:rsid w:val="28C23BBF"/>
    <w:rsid w:val="290C2BBA"/>
    <w:rsid w:val="295C7412"/>
    <w:rsid w:val="2966E372"/>
    <w:rsid w:val="297D9F38"/>
    <w:rsid w:val="298B2455"/>
    <w:rsid w:val="29AC9DE4"/>
    <w:rsid w:val="29E71B5A"/>
    <w:rsid w:val="2A394920"/>
    <w:rsid w:val="2A68C2CB"/>
    <w:rsid w:val="2A8634ED"/>
    <w:rsid w:val="2A90BF62"/>
    <w:rsid w:val="2A9699D4"/>
    <w:rsid w:val="2AD21FFE"/>
    <w:rsid w:val="2AEB3D72"/>
    <w:rsid w:val="2B196F82"/>
    <w:rsid w:val="2B7A321F"/>
    <w:rsid w:val="2BB5FDB8"/>
    <w:rsid w:val="2BB6C2CC"/>
    <w:rsid w:val="2C3D3C70"/>
    <w:rsid w:val="2C48377F"/>
    <w:rsid w:val="2C62512B"/>
    <w:rsid w:val="2C6C7003"/>
    <w:rsid w:val="2C784752"/>
    <w:rsid w:val="2C7EE5F1"/>
    <w:rsid w:val="2CE3FE2F"/>
    <w:rsid w:val="2CEA239C"/>
    <w:rsid w:val="2D32673B"/>
    <w:rsid w:val="2D44235F"/>
    <w:rsid w:val="2D4D40F4"/>
    <w:rsid w:val="2D7CABA4"/>
    <w:rsid w:val="2DF4BE5C"/>
    <w:rsid w:val="2DF6745D"/>
    <w:rsid w:val="2E0AB6E4"/>
    <w:rsid w:val="2E22DE34"/>
    <w:rsid w:val="2E261FC1"/>
    <w:rsid w:val="2E51F3F3"/>
    <w:rsid w:val="2E7D1013"/>
    <w:rsid w:val="2E8A44F5"/>
    <w:rsid w:val="2ECE379C"/>
    <w:rsid w:val="2ED814B4"/>
    <w:rsid w:val="2F3B77C3"/>
    <w:rsid w:val="2F4F08EC"/>
    <w:rsid w:val="2F59A610"/>
    <w:rsid w:val="2F8C421C"/>
    <w:rsid w:val="2FA83C81"/>
    <w:rsid w:val="2FB6E50B"/>
    <w:rsid w:val="2FD13E1B"/>
    <w:rsid w:val="302F0A00"/>
    <w:rsid w:val="306DB643"/>
    <w:rsid w:val="3085447C"/>
    <w:rsid w:val="30901903"/>
    <w:rsid w:val="30E473F2"/>
    <w:rsid w:val="31059BFF"/>
    <w:rsid w:val="311C5492"/>
    <w:rsid w:val="3123433C"/>
    <w:rsid w:val="3146DD8C"/>
    <w:rsid w:val="314FBB0C"/>
    <w:rsid w:val="31B764F3"/>
    <w:rsid w:val="31FA9CEE"/>
    <w:rsid w:val="321CCFDB"/>
    <w:rsid w:val="322764BE"/>
    <w:rsid w:val="329773E8"/>
    <w:rsid w:val="32D50ED1"/>
    <w:rsid w:val="32EA3203"/>
    <w:rsid w:val="33256516"/>
    <w:rsid w:val="3327D96F"/>
    <w:rsid w:val="33396283"/>
    <w:rsid w:val="3342CE8B"/>
    <w:rsid w:val="336303CA"/>
    <w:rsid w:val="33833623"/>
    <w:rsid w:val="33887260"/>
    <w:rsid w:val="33F78E7B"/>
    <w:rsid w:val="347ADBE7"/>
    <w:rsid w:val="348606DD"/>
    <w:rsid w:val="349B058C"/>
    <w:rsid w:val="34AB0F37"/>
    <w:rsid w:val="34C13577"/>
    <w:rsid w:val="34C3EC6B"/>
    <w:rsid w:val="34CBE2AE"/>
    <w:rsid w:val="351D8D0E"/>
    <w:rsid w:val="352A452E"/>
    <w:rsid w:val="355567D9"/>
    <w:rsid w:val="35842A34"/>
    <w:rsid w:val="36650B61"/>
    <w:rsid w:val="36B0A1B7"/>
    <w:rsid w:val="36E05E76"/>
    <w:rsid w:val="36FEA3CB"/>
    <w:rsid w:val="37146342"/>
    <w:rsid w:val="3722EA9C"/>
    <w:rsid w:val="373247B6"/>
    <w:rsid w:val="37460A33"/>
    <w:rsid w:val="375D3CBE"/>
    <w:rsid w:val="37606A40"/>
    <w:rsid w:val="3760AED7"/>
    <w:rsid w:val="37F7BD92"/>
    <w:rsid w:val="3833C894"/>
    <w:rsid w:val="3844E730"/>
    <w:rsid w:val="38746F69"/>
    <w:rsid w:val="387A00B1"/>
    <w:rsid w:val="38AA8616"/>
    <w:rsid w:val="38BE9FE1"/>
    <w:rsid w:val="38C91BCF"/>
    <w:rsid w:val="38D9D606"/>
    <w:rsid w:val="391F3D2F"/>
    <w:rsid w:val="39BFF5F8"/>
    <w:rsid w:val="39C5B2FD"/>
    <w:rsid w:val="3A7F8657"/>
    <w:rsid w:val="3A8E8AC5"/>
    <w:rsid w:val="3AB00A7F"/>
    <w:rsid w:val="3ACCD70E"/>
    <w:rsid w:val="3AFFEC20"/>
    <w:rsid w:val="3B2DD5E7"/>
    <w:rsid w:val="3B327B7C"/>
    <w:rsid w:val="3B4A3C90"/>
    <w:rsid w:val="3B5D320A"/>
    <w:rsid w:val="3B62D5C4"/>
    <w:rsid w:val="3B7F8A4F"/>
    <w:rsid w:val="3B812C50"/>
    <w:rsid w:val="3BC393A1"/>
    <w:rsid w:val="3C07EEEA"/>
    <w:rsid w:val="3C0A2DE2"/>
    <w:rsid w:val="3C297975"/>
    <w:rsid w:val="3C2E72FB"/>
    <w:rsid w:val="3C2F01F6"/>
    <w:rsid w:val="3C2FAB95"/>
    <w:rsid w:val="3C566174"/>
    <w:rsid w:val="3C78443F"/>
    <w:rsid w:val="3C9BBC81"/>
    <w:rsid w:val="3CB255EA"/>
    <w:rsid w:val="3CB29B54"/>
    <w:rsid w:val="3D1FCF91"/>
    <w:rsid w:val="3D429AA8"/>
    <w:rsid w:val="3D54F5E7"/>
    <w:rsid w:val="3D59C122"/>
    <w:rsid w:val="3D5CD1DB"/>
    <w:rsid w:val="3DB9374D"/>
    <w:rsid w:val="3DF81FA7"/>
    <w:rsid w:val="3E378CE2"/>
    <w:rsid w:val="3E53ED8D"/>
    <w:rsid w:val="3E5B56BD"/>
    <w:rsid w:val="3E775290"/>
    <w:rsid w:val="3E96B519"/>
    <w:rsid w:val="3EB2603E"/>
    <w:rsid w:val="3F13D00F"/>
    <w:rsid w:val="3F6A4D23"/>
    <w:rsid w:val="3FFE9E1B"/>
    <w:rsid w:val="4019C3DF"/>
    <w:rsid w:val="401BBBB0"/>
    <w:rsid w:val="401E8A37"/>
    <w:rsid w:val="406C2B9E"/>
    <w:rsid w:val="4071AE0B"/>
    <w:rsid w:val="4091F599"/>
    <w:rsid w:val="40A0C12C"/>
    <w:rsid w:val="40D9E00F"/>
    <w:rsid w:val="4129D297"/>
    <w:rsid w:val="413133ED"/>
    <w:rsid w:val="41378976"/>
    <w:rsid w:val="4153AD08"/>
    <w:rsid w:val="416411F9"/>
    <w:rsid w:val="417EDC48"/>
    <w:rsid w:val="41A7BA26"/>
    <w:rsid w:val="41CA5821"/>
    <w:rsid w:val="41E12EE1"/>
    <w:rsid w:val="41F340B4"/>
    <w:rsid w:val="41FE99F6"/>
    <w:rsid w:val="4207FAEB"/>
    <w:rsid w:val="42573A4F"/>
    <w:rsid w:val="42698717"/>
    <w:rsid w:val="42796F66"/>
    <w:rsid w:val="427F24B5"/>
    <w:rsid w:val="429129D5"/>
    <w:rsid w:val="42916E73"/>
    <w:rsid w:val="42B0A735"/>
    <w:rsid w:val="42CD044E"/>
    <w:rsid w:val="42D33890"/>
    <w:rsid w:val="42DAFC4C"/>
    <w:rsid w:val="432A565A"/>
    <w:rsid w:val="4372BA10"/>
    <w:rsid w:val="437DF599"/>
    <w:rsid w:val="43D30C3B"/>
    <w:rsid w:val="43E54A02"/>
    <w:rsid w:val="441D502D"/>
    <w:rsid w:val="44580DC2"/>
    <w:rsid w:val="448FDFFF"/>
    <w:rsid w:val="44CC5183"/>
    <w:rsid w:val="44D2BFEF"/>
    <w:rsid w:val="451EE6A1"/>
    <w:rsid w:val="451F08C2"/>
    <w:rsid w:val="4555364C"/>
    <w:rsid w:val="455FDAC6"/>
    <w:rsid w:val="45A3F3FB"/>
    <w:rsid w:val="45A70478"/>
    <w:rsid w:val="45B8EEC7"/>
    <w:rsid w:val="45E8DCB6"/>
    <w:rsid w:val="45EA44D9"/>
    <w:rsid w:val="45F72D83"/>
    <w:rsid w:val="4615D96C"/>
    <w:rsid w:val="4652D878"/>
    <w:rsid w:val="466E9050"/>
    <w:rsid w:val="46AFEFD7"/>
    <w:rsid w:val="46F016D1"/>
    <w:rsid w:val="4727724E"/>
    <w:rsid w:val="474F79DA"/>
    <w:rsid w:val="4755C692"/>
    <w:rsid w:val="4758A4BD"/>
    <w:rsid w:val="47C49D66"/>
    <w:rsid w:val="480CA8D6"/>
    <w:rsid w:val="48256896"/>
    <w:rsid w:val="48379BFF"/>
    <w:rsid w:val="487AC756"/>
    <w:rsid w:val="4885AA9C"/>
    <w:rsid w:val="48B76868"/>
    <w:rsid w:val="48F90AB3"/>
    <w:rsid w:val="48FC759B"/>
    <w:rsid w:val="490FFBBE"/>
    <w:rsid w:val="495EBD2E"/>
    <w:rsid w:val="49A4EDB6"/>
    <w:rsid w:val="49F636ED"/>
    <w:rsid w:val="4A15C534"/>
    <w:rsid w:val="4A2F0EC1"/>
    <w:rsid w:val="4A5CEDF6"/>
    <w:rsid w:val="4A6B58EE"/>
    <w:rsid w:val="4A8561DC"/>
    <w:rsid w:val="4A9C3BBA"/>
    <w:rsid w:val="4B6698EC"/>
    <w:rsid w:val="4B76A59A"/>
    <w:rsid w:val="4B9BA741"/>
    <w:rsid w:val="4BC92495"/>
    <w:rsid w:val="4C06D242"/>
    <w:rsid w:val="4C11962A"/>
    <w:rsid w:val="4C1701CB"/>
    <w:rsid w:val="4C4BECB7"/>
    <w:rsid w:val="4CAF154A"/>
    <w:rsid w:val="4CB74979"/>
    <w:rsid w:val="4CB75118"/>
    <w:rsid w:val="4CF7E025"/>
    <w:rsid w:val="4D5B9C60"/>
    <w:rsid w:val="4D67C686"/>
    <w:rsid w:val="4DC579D2"/>
    <w:rsid w:val="4DCCD225"/>
    <w:rsid w:val="4E1B60ED"/>
    <w:rsid w:val="4E390FD7"/>
    <w:rsid w:val="4E4A1E2A"/>
    <w:rsid w:val="4E559E32"/>
    <w:rsid w:val="4E6027F2"/>
    <w:rsid w:val="4E7A2B4E"/>
    <w:rsid w:val="4E9FEEA2"/>
    <w:rsid w:val="4EA18D9E"/>
    <w:rsid w:val="4F0FE511"/>
    <w:rsid w:val="4F19541A"/>
    <w:rsid w:val="4F24A8B5"/>
    <w:rsid w:val="4F3FADC0"/>
    <w:rsid w:val="4F706A2B"/>
    <w:rsid w:val="4FB0CFAE"/>
    <w:rsid w:val="4FCA712F"/>
    <w:rsid w:val="4FCB880B"/>
    <w:rsid w:val="4FEB50BB"/>
    <w:rsid w:val="4FFED93D"/>
    <w:rsid w:val="504E6028"/>
    <w:rsid w:val="505305D1"/>
    <w:rsid w:val="509B1021"/>
    <w:rsid w:val="50B86C2B"/>
    <w:rsid w:val="50C4E298"/>
    <w:rsid w:val="50D2B905"/>
    <w:rsid w:val="50DB7E21"/>
    <w:rsid w:val="50ECF1E7"/>
    <w:rsid w:val="510253A5"/>
    <w:rsid w:val="51333E4A"/>
    <w:rsid w:val="5196B507"/>
    <w:rsid w:val="51CB9F14"/>
    <w:rsid w:val="51DB2591"/>
    <w:rsid w:val="51EA3089"/>
    <w:rsid w:val="521E5B50"/>
    <w:rsid w:val="52253571"/>
    <w:rsid w:val="5233685C"/>
    <w:rsid w:val="525E4125"/>
    <w:rsid w:val="5269A27D"/>
    <w:rsid w:val="52C37D46"/>
    <w:rsid w:val="52EA1B9A"/>
    <w:rsid w:val="53188516"/>
    <w:rsid w:val="5327CDE9"/>
    <w:rsid w:val="53591C21"/>
    <w:rsid w:val="538600EA"/>
    <w:rsid w:val="5386AA84"/>
    <w:rsid w:val="53947CF5"/>
    <w:rsid w:val="53B1D860"/>
    <w:rsid w:val="53C8EF65"/>
    <w:rsid w:val="53E5204B"/>
    <w:rsid w:val="53F54EEE"/>
    <w:rsid w:val="53FF152E"/>
    <w:rsid w:val="5403A2A3"/>
    <w:rsid w:val="54225772"/>
    <w:rsid w:val="543B5F65"/>
    <w:rsid w:val="548100F5"/>
    <w:rsid w:val="54824CF0"/>
    <w:rsid w:val="5485EBFB"/>
    <w:rsid w:val="54E528DB"/>
    <w:rsid w:val="551AFE37"/>
    <w:rsid w:val="551E5E96"/>
    <w:rsid w:val="552D2AD0"/>
    <w:rsid w:val="55625642"/>
    <w:rsid w:val="556642E4"/>
    <w:rsid w:val="55A0EF68"/>
    <w:rsid w:val="55AC811C"/>
    <w:rsid w:val="55DF1437"/>
    <w:rsid w:val="5646818C"/>
    <w:rsid w:val="56523907"/>
    <w:rsid w:val="569EF8CD"/>
    <w:rsid w:val="57134283"/>
    <w:rsid w:val="5755C58E"/>
    <w:rsid w:val="57615A9C"/>
    <w:rsid w:val="577685E9"/>
    <w:rsid w:val="577803C5"/>
    <w:rsid w:val="57AA0580"/>
    <w:rsid w:val="57B2215E"/>
    <w:rsid w:val="57CC2B82"/>
    <w:rsid w:val="58287201"/>
    <w:rsid w:val="58339E92"/>
    <w:rsid w:val="5843CA2D"/>
    <w:rsid w:val="58AEB467"/>
    <w:rsid w:val="58D782D6"/>
    <w:rsid w:val="58DE8E66"/>
    <w:rsid w:val="5901D7DF"/>
    <w:rsid w:val="59603D51"/>
    <w:rsid w:val="596AC970"/>
    <w:rsid w:val="596B8B7E"/>
    <w:rsid w:val="59B11AD8"/>
    <w:rsid w:val="59C68F03"/>
    <w:rsid w:val="59DB7C9D"/>
    <w:rsid w:val="5A0F5F52"/>
    <w:rsid w:val="5A0FA6BD"/>
    <w:rsid w:val="5A2B509D"/>
    <w:rsid w:val="5A5D49E9"/>
    <w:rsid w:val="5AA1CAAD"/>
    <w:rsid w:val="5AAB78A4"/>
    <w:rsid w:val="5ABA985A"/>
    <w:rsid w:val="5AD64F7A"/>
    <w:rsid w:val="5AE4BBF6"/>
    <w:rsid w:val="5AEF8646"/>
    <w:rsid w:val="5AF4DE08"/>
    <w:rsid w:val="5AF60D1B"/>
    <w:rsid w:val="5B186C25"/>
    <w:rsid w:val="5B27626D"/>
    <w:rsid w:val="5B328E2C"/>
    <w:rsid w:val="5B712E8C"/>
    <w:rsid w:val="5B73CBFA"/>
    <w:rsid w:val="5B76235A"/>
    <w:rsid w:val="5B8B0B73"/>
    <w:rsid w:val="5B8B8F6F"/>
    <w:rsid w:val="5BD60248"/>
    <w:rsid w:val="5BE2C23E"/>
    <w:rsid w:val="5C5F16F7"/>
    <w:rsid w:val="5C61F8C7"/>
    <w:rsid w:val="5C88B690"/>
    <w:rsid w:val="5CC555E4"/>
    <w:rsid w:val="5CE6F43F"/>
    <w:rsid w:val="5D018B01"/>
    <w:rsid w:val="5D6220D1"/>
    <w:rsid w:val="5D6EA76A"/>
    <w:rsid w:val="5DC10B00"/>
    <w:rsid w:val="5DC1C735"/>
    <w:rsid w:val="5DDD87BE"/>
    <w:rsid w:val="5E1CB301"/>
    <w:rsid w:val="5E3AF5FA"/>
    <w:rsid w:val="5E49B22E"/>
    <w:rsid w:val="5E7BC8A1"/>
    <w:rsid w:val="5EA60734"/>
    <w:rsid w:val="5F190182"/>
    <w:rsid w:val="5F1CAAF1"/>
    <w:rsid w:val="5F37A3B2"/>
    <w:rsid w:val="5F511AF4"/>
    <w:rsid w:val="5F700FE8"/>
    <w:rsid w:val="5F7EE9C7"/>
    <w:rsid w:val="5FC14B8A"/>
    <w:rsid w:val="5FD5429E"/>
    <w:rsid w:val="5FE5DB4F"/>
    <w:rsid w:val="60011B70"/>
    <w:rsid w:val="600561FC"/>
    <w:rsid w:val="606FFBA2"/>
    <w:rsid w:val="60AECDD1"/>
    <w:rsid w:val="60B8C28A"/>
    <w:rsid w:val="60BF932E"/>
    <w:rsid w:val="6170C5A6"/>
    <w:rsid w:val="617112FF"/>
    <w:rsid w:val="6181ABB0"/>
    <w:rsid w:val="61973418"/>
    <w:rsid w:val="61C57F96"/>
    <w:rsid w:val="61DF387C"/>
    <w:rsid w:val="623AD580"/>
    <w:rsid w:val="626A4BA3"/>
    <w:rsid w:val="629A38B2"/>
    <w:rsid w:val="62A89C9F"/>
    <w:rsid w:val="62BF2107"/>
    <w:rsid w:val="62C2D086"/>
    <w:rsid w:val="62C9E4AF"/>
    <w:rsid w:val="62EEF5A6"/>
    <w:rsid w:val="6304C7B6"/>
    <w:rsid w:val="6322506B"/>
    <w:rsid w:val="63567116"/>
    <w:rsid w:val="63754626"/>
    <w:rsid w:val="63779B7A"/>
    <w:rsid w:val="63E64CFD"/>
    <w:rsid w:val="642162AF"/>
    <w:rsid w:val="64250F7D"/>
    <w:rsid w:val="643C58B3"/>
    <w:rsid w:val="6446C6FD"/>
    <w:rsid w:val="644C3C62"/>
    <w:rsid w:val="644D01EB"/>
    <w:rsid w:val="645DE969"/>
    <w:rsid w:val="64A05E40"/>
    <w:rsid w:val="64CB7397"/>
    <w:rsid w:val="64FF7882"/>
    <w:rsid w:val="6564867A"/>
    <w:rsid w:val="657C427E"/>
    <w:rsid w:val="657F797E"/>
    <w:rsid w:val="6582551F"/>
    <w:rsid w:val="6586A4E7"/>
    <w:rsid w:val="65AE7F7F"/>
    <w:rsid w:val="6614B7E1"/>
    <w:rsid w:val="661BBADA"/>
    <w:rsid w:val="663C2EA1"/>
    <w:rsid w:val="66C72E66"/>
    <w:rsid w:val="66CFACC1"/>
    <w:rsid w:val="66DAF5E6"/>
    <w:rsid w:val="6723E420"/>
    <w:rsid w:val="675DE196"/>
    <w:rsid w:val="67823BC2"/>
    <w:rsid w:val="67D60CFF"/>
    <w:rsid w:val="6801B4BD"/>
    <w:rsid w:val="685E2C4C"/>
    <w:rsid w:val="68A7E3CB"/>
    <w:rsid w:val="690CA3B0"/>
    <w:rsid w:val="69113B6D"/>
    <w:rsid w:val="69BE4109"/>
    <w:rsid w:val="69E0327D"/>
    <w:rsid w:val="69EF6F6D"/>
    <w:rsid w:val="69F89C10"/>
    <w:rsid w:val="6A14D13E"/>
    <w:rsid w:val="6A5AF52C"/>
    <w:rsid w:val="6A82E951"/>
    <w:rsid w:val="6A8EF977"/>
    <w:rsid w:val="6AE5EE89"/>
    <w:rsid w:val="6AE87A08"/>
    <w:rsid w:val="6B0F9FC4"/>
    <w:rsid w:val="6B141715"/>
    <w:rsid w:val="6B1F4704"/>
    <w:rsid w:val="6B44E2ED"/>
    <w:rsid w:val="6B4EFF70"/>
    <w:rsid w:val="6B61E56B"/>
    <w:rsid w:val="6B651EEB"/>
    <w:rsid w:val="6B6B09EF"/>
    <w:rsid w:val="6B7A19B7"/>
    <w:rsid w:val="6B9BAEDC"/>
    <w:rsid w:val="6BA9D252"/>
    <w:rsid w:val="6BABE320"/>
    <w:rsid w:val="6BCB5D93"/>
    <w:rsid w:val="6C22360C"/>
    <w:rsid w:val="6C4AE202"/>
    <w:rsid w:val="6C4F5A32"/>
    <w:rsid w:val="6C67D59F"/>
    <w:rsid w:val="6CA8F2AA"/>
    <w:rsid w:val="6CCF3436"/>
    <w:rsid w:val="6CF5E1CB"/>
    <w:rsid w:val="6D4E0642"/>
    <w:rsid w:val="6D5D75BF"/>
    <w:rsid w:val="6D6D3628"/>
    <w:rsid w:val="6DAB8853"/>
    <w:rsid w:val="6DBBEA2C"/>
    <w:rsid w:val="6E224A47"/>
    <w:rsid w:val="6E295BDE"/>
    <w:rsid w:val="6E38B40D"/>
    <w:rsid w:val="6E52FF52"/>
    <w:rsid w:val="6E7C83AF"/>
    <w:rsid w:val="6E97B2D2"/>
    <w:rsid w:val="6EF9F080"/>
    <w:rsid w:val="6F2C2B66"/>
    <w:rsid w:val="6F441EF4"/>
    <w:rsid w:val="6F60F667"/>
    <w:rsid w:val="6F725CA6"/>
    <w:rsid w:val="6F8569D3"/>
    <w:rsid w:val="6F9B2962"/>
    <w:rsid w:val="6FABBE52"/>
    <w:rsid w:val="6FC07E53"/>
    <w:rsid w:val="6FD4846E"/>
    <w:rsid w:val="6FD4EE30"/>
    <w:rsid w:val="6FF751E9"/>
    <w:rsid w:val="703C76CB"/>
    <w:rsid w:val="7079A7CB"/>
    <w:rsid w:val="70A2B31B"/>
    <w:rsid w:val="70C16EC1"/>
    <w:rsid w:val="70E68D55"/>
    <w:rsid w:val="716151EF"/>
    <w:rsid w:val="719D7D33"/>
    <w:rsid w:val="71B979FE"/>
    <w:rsid w:val="71FF4E09"/>
    <w:rsid w:val="72192D27"/>
    <w:rsid w:val="7227E313"/>
    <w:rsid w:val="726D3646"/>
    <w:rsid w:val="72E0F5C3"/>
    <w:rsid w:val="737F465D"/>
    <w:rsid w:val="73827C32"/>
    <w:rsid w:val="73E19F34"/>
    <w:rsid w:val="73F2B003"/>
    <w:rsid w:val="74202BC4"/>
    <w:rsid w:val="745D7D7E"/>
    <w:rsid w:val="74A2B00A"/>
    <w:rsid w:val="751B31A8"/>
    <w:rsid w:val="75F7B369"/>
    <w:rsid w:val="760A765C"/>
    <w:rsid w:val="761BE777"/>
    <w:rsid w:val="7666C9E6"/>
    <w:rsid w:val="76680E7B"/>
    <w:rsid w:val="769CBC1A"/>
    <w:rsid w:val="76D1E6C6"/>
    <w:rsid w:val="76E56861"/>
    <w:rsid w:val="76F47C5F"/>
    <w:rsid w:val="770C37DD"/>
    <w:rsid w:val="77272D97"/>
    <w:rsid w:val="77354282"/>
    <w:rsid w:val="77404EBD"/>
    <w:rsid w:val="77532AFA"/>
    <w:rsid w:val="77AF4A84"/>
    <w:rsid w:val="77F15968"/>
    <w:rsid w:val="78152BAE"/>
    <w:rsid w:val="7866360F"/>
    <w:rsid w:val="7893C6CF"/>
    <w:rsid w:val="78D4946A"/>
    <w:rsid w:val="78DDF8EB"/>
    <w:rsid w:val="79136568"/>
    <w:rsid w:val="791660B7"/>
    <w:rsid w:val="7949627C"/>
    <w:rsid w:val="79642B3B"/>
    <w:rsid w:val="796E4D55"/>
    <w:rsid w:val="798A1A55"/>
    <w:rsid w:val="798EC573"/>
    <w:rsid w:val="7A020236"/>
    <w:rsid w:val="7A6A89B3"/>
    <w:rsid w:val="7A7F0287"/>
    <w:rsid w:val="7AB12D22"/>
    <w:rsid w:val="7AF1479E"/>
    <w:rsid w:val="7B3FFCEA"/>
    <w:rsid w:val="7B876B2C"/>
    <w:rsid w:val="7BB56972"/>
    <w:rsid w:val="7BE59054"/>
    <w:rsid w:val="7C099552"/>
    <w:rsid w:val="7C167B97"/>
    <w:rsid w:val="7C9B9914"/>
    <w:rsid w:val="7CB310CA"/>
    <w:rsid w:val="7CE85335"/>
    <w:rsid w:val="7CF9E6ED"/>
    <w:rsid w:val="7CFEB946"/>
    <w:rsid w:val="7D628EAF"/>
    <w:rsid w:val="7D736DFC"/>
    <w:rsid w:val="7D745718"/>
    <w:rsid w:val="7D83FED8"/>
    <w:rsid w:val="7E0BF474"/>
    <w:rsid w:val="7E13C1B0"/>
    <w:rsid w:val="7E18523A"/>
    <w:rsid w:val="7E1CD39F"/>
    <w:rsid w:val="7E7288E8"/>
    <w:rsid w:val="7E8453DE"/>
    <w:rsid w:val="7F0E175F"/>
    <w:rsid w:val="7F18FDEF"/>
    <w:rsid w:val="7F19BD9F"/>
    <w:rsid w:val="7F209286"/>
    <w:rsid w:val="7F28AFC7"/>
    <w:rsid w:val="7F9616D8"/>
    <w:rsid w:val="7F9CA952"/>
    <w:rsid w:val="7FADD53F"/>
    <w:rsid w:val="7FC0F3F9"/>
    <w:rsid w:val="7FD334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FD0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043"/>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8A08CB"/>
    <w:pPr>
      <w:spacing w:before="120" w:after="720"/>
      <w:jc w:val="center"/>
      <w:outlineLvl w:val="0"/>
    </w:pPr>
    <w:rPr>
      <w:rFonts w:eastAsia="PMingLiU" w:cs="Arial"/>
      <w:b/>
      <w:spacing w:val="10"/>
      <w:kern w:val="28"/>
      <w:sz w:val="40"/>
      <w:szCs w:val="40"/>
    </w:rPr>
  </w:style>
  <w:style w:type="paragraph" w:styleId="Heading2">
    <w:name w:val="heading 2"/>
    <w:basedOn w:val="Normal"/>
    <w:next w:val="Normal"/>
    <w:link w:val="Heading2Char"/>
    <w:uiPriority w:val="9"/>
    <w:unhideWhenUsed/>
    <w:qFormat/>
    <w:rsid w:val="00A8705A"/>
    <w:pPr>
      <w:keepNext/>
      <w:keepLines/>
      <w:spacing w:before="480" w:after="240"/>
      <w:outlineLvl w:val="1"/>
    </w:pPr>
    <w:rPr>
      <w:rFonts w:eastAsia="Arial" w:cstheme="majorBidi"/>
      <w:b/>
      <w:sz w:val="36"/>
      <w:szCs w:val="36"/>
      <w:lang w:val="en"/>
    </w:rPr>
  </w:style>
  <w:style w:type="paragraph" w:styleId="Heading3">
    <w:name w:val="heading 3"/>
    <w:basedOn w:val="Normal"/>
    <w:next w:val="Normal"/>
    <w:link w:val="Heading3Char"/>
    <w:uiPriority w:val="9"/>
    <w:unhideWhenUsed/>
    <w:qFormat/>
    <w:rsid w:val="001B7D0D"/>
    <w:pPr>
      <w:keepNext/>
      <w:keepLines/>
      <w:spacing w:before="480" w:after="240"/>
      <w:outlineLvl w:val="2"/>
    </w:pPr>
    <w:rPr>
      <w:rFonts w:eastAsiaTheme="majorEastAsia" w:cstheme="majorBidi"/>
      <w:b/>
      <w:sz w:val="32"/>
      <w:szCs w:val="32"/>
    </w:rPr>
  </w:style>
  <w:style w:type="paragraph" w:styleId="Heading4">
    <w:name w:val="heading 4"/>
    <w:basedOn w:val="Normal"/>
    <w:next w:val="Normal"/>
    <w:link w:val="Heading4Char"/>
    <w:uiPriority w:val="9"/>
    <w:unhideWhenUsed/>
    <w:qFormat/>
    <w:rsid w:val="00A8705A"/>
    <w:pPr>
      <w:keepNext/>
      <w:keepLines/>
      <w:spacing w:before="480" w:after="240"/>
      <w:outlineLvl w:val="3"/>
    </w:pPr>
    <w:rPr>
      <w:rFonts w:eastAsiaTheme="majorEastAsia" w:cstheme="majorBidi"/>
      <w:b/>
      <w:iCs/>
      <w:sz w:val="28"/>
      <w:szCs w:val="28"/>
    </w:rPr>
  </w:style>
  <w:style w:type="paragraph" w:styleId="Heading5">
    <w:name w:val="heading 5"/>
    <w:basedOn w:val="Normal"/>
    <w:next w:val="Normal"/>
    <w:link w:val="Heading5Char"/>
    <w:uiPriority w:val="9"/>
    <w:unhideWhenUsed/>
    <w:qFormat/>
    <w:rsid w:val="002C3C45"/>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08CB"/>
    <w:rPr>
      <w:rFonts w:ascii="Arial" w:eastAsia="PMingLiU" w:hAnsi="Arial" w:cs="Arial"/>
      <w:b/>
      <w:spacing w:val="10"/>
      <w:kern w:val="28"/>
      <w:sz w:val="40"/>
      <w:szCs w:val="40"/>
    </w:rPr>
  </w:style>
  <w:style w:type="character" w:customStyle="1" w:styleId="Heading2Char">
    <w:name w:val="Heading 2 Char"/>
    <w:basedOn w:val="DefaultParagraphFont"/>
    <w:link w:val="Heading2"/>
    <w:uiPriority w:val="9"/>
    <w:rsid w:val="00A8705A"/>
    <w:rPr>
      <w:rFonts w:ascii="Arial" w:eastAsia="Arial" w:hAnsi="Arial" w:cstheme="majorBidi"/>
      <w:b/>
      <w:sz w:val="36"/>
      <w:szCs w:val="36"/>
      <w:lang w:val="en"/>
    </w:rPr>
  </w:style>
  <w:style w:type="character" w:customStyle="1" w:styleId="Heading3Char">
    <w:name w:val="Heading 3 Char"/>
    <w:basedOn w:val="DefaultParagraphFont"/>
    <w:link w:val="Heading3"/>
    <w:uiPriority w:val="9"/>
    <w:rsid w:val="001B7D0D"/>
    <w:rPr>
      <w:rFonts w:ascii="Arial" w:eastAsiaTheme="majorEastAsia" w:hAnsi="Arial" w:cstheme="majorBidi"/>
      <w:b/>
      <w:sz w:val="32"/>
      <w:szCs w:val="32"/>
    </w:rPr>
  </w:style>
  <w:style w:type="character" w:customStyle="1" w:styleId="Heading4Char">
    <w:name w:val="Heading 4 Char"/>
    <w:basedOn w:val="DefaultParagraphFont"/>
    <w:link w:val="Heading4"/>
    <w:uiPriority w:val="9"/>
    <w:rsid w:val="00A8705A"/>
    <w:rPr>
      <w:rFonts w:ascii="Arial" w:eastAsiaTheme="majorEastAsia" w:hAnsi="Arial" w:cstheme="majorBidi"/>
      <w:b/>
      <w:iCs/>
      <w:sz w:val="28"/>
      <w:szCs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2C3C4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Indented Paragraph"/>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aliases w:val="Indented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sz w:val="28"/>
      <w:szCs w:val="28"/>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3303C2"/>
    <w:pPr>
      <w:tabs>
        <w:tab w:val="right" w:leader="dot" w:pos="9350"/>
      </w:tabs>
      <w:spacing w:after="100"/>
      <w:ind w:left="270"/>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366D77"/>
    <w:pPr>
      <w:tabs>
        <w:tab w:val="right" w:leader="dot" w:pos="9350"/>
      </w:tabs>
      <w:spacing w:after="100"/>
      <w:ind w:left="45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character" w:styleId="UnresolvedMention">
    <w:name w:val="Unresolved Mention"/>
    <w:basedOn w:val="DefaultParagraphFont"/>
    <w:uiPriority w:val="99"/>
    <w:semiHidden/>
    <w:unhideWhenUsed/>
    <w:rsid w:val="001843B9"/>
    <w:rPr>
      <w:color w:val="605E5C"/>
      <w:shd w:val="clear" w:color="auto" w:fill="E1DFDD"/>
    </w:rPr>
  </w:style>
  <w:style w:type="numbering" w:customStyle="1" w:styleId="NoList2">
    <w:name w:val="No List2"/>
    <w:next w:val="NoList"/>
    <w:uiPriority w:val="99"/>
    <w:semiHidden/>
    <w:unhideWhenUsed/>
    <w:rsid w:val="00C450D4"/>
  </w:style>
  <w:style w:type="paragraph" w:styleId="BodyText">
    <w:name w:val="Body Text"/>
    <w:basedOn w:val="Normal"/>
    <w:link w:val="BodyTextChar"/>
    <w:uiPriority w:val="1"/>
    <w:qFormat/>
    <w:rsid w:val="00C450D4"/>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C450D4"/>
    <w:rPr>
      <w:rFonts w:ascii="Arial" w:eastAsia="Arial" w:hAnsi="Arial" w:cs="Arial"/>
    </w:rPr>
  </w:style>
  <w:style w:type="paragraph" w:customStyle="1" w:styleId="TableParagraph">
    <w:name w:val="Table Paragraph"/>
    <w:basedOn w:val="Normal"/>
    <w:uiPriority w:val="1"/>
    <w:qFormat/>
    <w:rsid w:val="00C450D4"/>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C450D4"/>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C450D4"/>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35625F"/>
    <w:rPr>
      <w:rFonts w:ascii="Calibri" w:eastAsiaTheme="minorHAnsi" w:hAnsi="Calibri" w:cs="Calibri"/>
      <w:sz w:val="22"/>
      <w:szCs w:val="22"/>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154275"/>
    <w:rPr>
      <w:color w:val="808080"/>
    </w:rPr>
  </w:style>
  <w:style w:type="character" w:styleId="Strong">
    <w:name w:val="Strong"/>
    <w:basedOn w:val="DefaultParagraphFont"/>
    <w:uiPriority w:val="22"/>
    <w:qFormat/>
    <w:rsid w:val="001D1043"/>
    <w:rPr>
      <w:b/>
      <w:bCs/>
    </w:rPr>
  </w:style>
  <w:style w:type="character" w:customStyle="1" w:styleId="ui-provider">
    <w:name w:val="ui-provider"/>
    <w:basedOn w:val="DefaultParagraphFont"/>
    <w:rsid w:val="000A45B2"/>
  </w:style>
  <w:style w:type="paragraph" w:customStyle="1" w:styleId="pf0">
    <w:name w:val="pf0"/>
    <w:basedOn w:val="Normal"/>
    <w:rsid w:val="00EC6036"/>
    <w:pPr>
      <w:spacing w:before="100" w:beforeAutospacing="1" w:after="100" w:afterAutospacing="1"/>
    </w:pPr>
    <w:rPr>
      <w:rFonts w:ascii="Times New Roman" w:hAnsi="Times New Roman"/>
    </w:rPr>
  </w:style>
  <w:style w:type="character" w:customStyle="1" w:styleId="cf01">
    <w:name w:val="cf01"/>
    <w:basedOn w:val="DefaultParagraphFont"/>
    <w:rsid w:val="00EC6036"/>
    <w:rPr>
      <w:rFonts w:ascii="Segoe UI" w:hAnsi="Segoe UI" w:cs="Segoe UI" w:hint="default"/>
      <w:sz w:val="18"/>
      <w:szCs w:val="18"/>
    </w:rPr>
  </w:style>
  <w:style w:type="character" w:customStyle="1" w:styleId="cf11">
    <w:name w:val="cf11"/>
    <w:basedOn w:val="DefaultParagraphFont"/>
    <w:rsid w:val="00EC6036"/>
    <w:rPr>
      <w:rFonts w:ascii="Segoe UI" w:hAnsi="Segoe UI" w:cs="Segoe UI" w:hint="default"/>
      <w:color w:val="242424"/>
      <w:sz w:val="18"/>
      <w:szCs w:val="18"/>
    </w:rPr>
  </w:style>
  <w:style w:type="character" w:customStyle="1" w:styleId="cf21">
    <w:name w:val="cf21"/>
    <w:basedOn w:val="DefaultParagraphFont"/>
    <w:rsid w:val="00EC6036"/>
    <w:rPr>
      <w:rFonts w:ascii="Segoe UI" w:hAnsi="Segoe UI" w:cs="Segoe UI" w:hint="default"/>
      <w:color w:val="212121"/>
      <w:sz w:val="18"/>
      <w:szCs w:val="18"/>
    </w:rPr>
  </w:style>
  <w:style w:type="table" w:customStyle="1" w:styleId="TableGrid4">
    <w:name w:val="Table Grid4"/>
    <w:basedOn w:val="TableNormal"/>
    <w:next w:val="TableGrid"/>
    <w:rsid w:val="00735B28"/>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19964826">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74058">
      <w:bodyDiv w:val="1"/>
      <w:marLeft w:val="0"/>
      <w:marRight w:val="0"/>
      <w:marTop w:val="0"/>
      <w:marBottom w:val="0"/>
      <w:divBdr>
        <w:top w:val="none" w:sz="0" w:space="0" w:color="auto"/>
        <w:left w:val="none" w:sz="0" w:space="0" w:color="auto"/>
        <w:bottom w:val="none" w:sz="0" w:space="0" w:color="auto"/>
        <w:right w:val="none" w:sz="0" w:space="0" w:color="auto"/>
      </w:divBdr>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84483807">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866334187">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203877524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sChild>
    </w:div>
    <w:div w:id="1535118260">
      <w:bodyDiv w:val="1"/>
      <w:marLeft w:val="0"/>
      <w:marRight w:val="0"/>
      <w:marTop w:val="0"/>
      <w:marBottom w:val="0"/>
      <w:divBdr>
        <w:top w:val="none" w:sz="0" w:space="0" w:color="auto"/>
        <w:left w:val="none" w:sz="0" w:space="0" w:color="auto"/>
        <w:bottom w:val="none" w:sz="0" w:space="0" w:color="auto"/>
        <w:right w:val="none" w:sz="0" w:space="0" w:color="auto"/>
      </w:divBdr>
    </w:div>
    <w:div w:id="1697194110">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35280102">
      <w:bodyDiv w:val="1"/>
      <w:marLeft w:val="0"/>
      <w:marRight w:val="0"/>
      <w:marTop w:val="0"/>
      <w:marBottom w:val="0"/>
      <w:divBdr>
        <w:top w:val="none" w:sz="0" w:space="0" w:color="auto"/>
        <w:left w:val="none" w:sz="0" w:space="0" w:color="auto"/>
        <w:bottom w:val="none" w:sz="0" w:space="0" w:color="auto"/>
        <w:right w:val="none" w:sz="0" w:space="0" w:color="auto"/>
      </w:divBdr>
    </w:div>
    <w:div w:id="1833450849">
      <w:bodyDiv w:val="1"/>
      <w:marLeft w:val="0"/>
      <w:marRight w:val="0"/>
      <w:marTop w:val="0"/>
      <w:marBottom w:val="0"/>
      <w:divBdr>
        <w:top w:val="none" w:sz="0" w:space="0" w:color="auto"/>
        <w:left w:val="none" w:sz="0" w:space="0" w:color="auto"/>
        <w:bottom w:val="none" w:sz="0" w:space="0" w:color="auto"/>
        <w:right w:val="none" w:sz="0" w:space="0" w:color="auto"/>
      </w:divBdr>
    </w:div>
    <w:div w:id="1871986624">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3.xml"/><Relationship Id="rId26" Type="http://schemas.openxmlformats.org/officeDocument/2006/relationships/hyperlink" Target="https://mcap.gocabe.org/" TargetMode="External"/><Relationship Id="rId39" Type="http://schemas.openxmlformats.org/officeDocument/2006/relationships/hyperlink" Target="https://www.cde.ca.gov/fg/fo/r12/csewig21rfa.asp" TargetMode="Externa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footer" Target="footer6.xml"/><Relationship Id="rId42"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PLSMO@cde.ca.gov" TargetMode="External"/><Relationship Id="rId25" Type="http://schemas.openxmlformats.org/officeDocument/2006/relationships/footer" Target="footer5.xml"/><Relationship Id="rId33" Type="http://schemas.openxmlformats.org/officeDocument/2006/relationships/header" Target="header9.xml"/><Relationship Id="rId38" Type="http://schemas.openxmlformats.org/officeDocument/2006/relationships/hyperlink" Target="https://ccil.cast.org/home"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e.ca.gov/pd/ps/ewig.asp" TargetMode="External"/><Relationship Id="rId20" Type="http://schemas.openxmlformats.org/officeDocument/2006/relationships/header" Target="header5.xml"/><Relationship Id="rId29" Type="http://schemas.openxmlformats.org/officeDocument/2006/relationships/hyperlink" Target="https://www.sbcss.k12.ca.us/index.php/en/ess-2019/curriculum-instruction-and-academic-enrichment/multilingual-education-me/multilingual-california-project-mcap" TargetMode="External"/><Relationship Id="rId41"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8.xml"/><Relationship Id="rId32" Type="http://schemas.openxmlformats.org/officeDocument/2006/relationships/hyperlink" Target="https://www.sdsu.edu/international-affairs/events-and-initiatives/biliteracy-seal" TargetMode="External"/><Relationship Id="rId37" Type="http://schemas.openxmlformats.org/officeDocument/2006/relationships/hyperlink" Target="https://www.learningdesigned.org/" TargetMode="External"/><Relationship Id="rId40" Type="http://schemas.openxmlformats.org/officeDocument/2006/relationships/hyperlink" Target="https://makecode.microbit.org/"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yperlink" Target="https://www.sdcoe.net/about-sdcoe/news/post/~board/news/post/the-multilingual-california-project-grant-mcap" TargetMode="External"/><Relationship Id="rId36" Type="http://schemas.openxmlformats.org/officeDocument/2006/relationships/hyperlink" Target="https://mcap.gocabe.org/" TargetMode="External"/><Relationship Id="rId10" Type="http://schemas.openxmlformats.org/officeDocument/2006/relationships/header" Target="header1.xml"/><Relationship Id="rId19" Type="http://schemas.openxmlformats.org/officeDocument/2006/relationships/hyperlink" Target="https://sites.google.com/californianstogether.org/elrisecalifornianstogethermicr/el-rise-microsites" TargetMode="External"/><Relationship Id="rId31" Type="http://schemas.openxmlformats.org/officeDocument/2006/relationships/hyperlink" Target="https://ela.fcoe.org/english-learner-support" TargetMode="External"/><Relationship Id="rId44" Type="http://schemas.openxmlformats.org/officeDocument/2006/relationships/footer" Target="footer8.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yperlink" Target="https://www.bcoe.org/Services/Educator-Services/Future-Educator-Support/Multilingual-California-Project-MCaP/index.html" TargetMode="External"/><Relationship Id="rId30" Type="http://schemas.openxmlformats.org/officeDocument/2006/relationships/hyperlink" Target="https://ocde.us/EducationalServices/CurriculumInstructionandAcademicEnrichment/LanguageArts/Pages/Multilingual-California-Project-(MCap).aspx" TargetMode="External"/><Relationship Id="rId35" Type="http://schemas.openxmlformats.org/officeDocument/2006/relationships/hyperlink" Target="https://sites.google.com/californianstogether.org/elrisecalifornianstogethermicr/home" TargetMode="External"/><Relationship Id="rId43"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0F08A-FB10-4C8B-BE2D-AE2B633F6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15559</Words>
  <Characters>88689</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2024 EWIG Report - Professional Learning (CA Dept of Education)</vt:lpstr>
    </vt:vector>
  </TitlesOfParts>
  <Company/>
  <LinksUpToDate>false</LinksUpToDate>
  <CharactersWithSpaces>10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EWIG Report - Professional Learning (CA Dept of Education)</dc:title>
  <dc:subject>2024 Report to the Governor, the Legislature, and the Department of Finance: Educator Workforce Investment Grant (EWIG) Program: Professional Learning Grants, Legislative Report.</dc:subject>
  <dc:creator/>
  <cp:keywords/>
  <dc:description/>
  <cp:lastModifiedBy/>
  <cp:revision>1</cp:revision>
  <dcterms:created xsi:type="dcterms:W3CDTF">2024-07-18T20:01:00Z</dcterms:created>
  <dcterms:modified xsi:type="dcterms:W3CDTF">2024-07-18T20:02:00Z</dcterms:modified>
  <cp:category/>
</cp:coreProperties>
</file>